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D40B54" w14:textId="14220368" w:rsidR="00521724" w:rsidRPr="00C646BC" w:rsidRDefault="00547198" w:rsidP="00C646BC">
      <w:pPr>
        <w:spacing w:before="86"/>
        <w:ind w:left="3969" w:right="767"/>
        <w:rPr>
          <w:rFonts w:ascii="Frutiger LT Std 45 Light" w:eastAsia="Frutiger LT Std 45 Light" w:hAnsi="Frutiger LT Std 45 Light" w:cs="Frutiger LT Std 45 Light"/>
          <w:color w:val="E36C0A" w:themeColor="accent6" w:themeShade="BF"/>
          <w:sz w:val="28"/>
          <w:szCs w:val="28"/>
        </w:rPr>
      </w:pPr>
      <w:r>
        <w:rPr>
          <w:color w:val="E36C0A" w:themeColor="accent6" w:themeShade="BF"/>
          <w:sz w:val="28"/>
          <w:szCs w:val="28"/>
        </w:rPr>
        <w:drawing>
          <wp:anchor distT="0" distB="0" distL="114300" distR="114300" simplePos="0" relativeHeight="251655680" behindDoc="0" locked="0" layoutInCell="1" allowOverlap="1" wp14:anchorId="7AE21608" wp14:editId="4C848CFF">
            <wp:simplePos x="0" y="0"/>
            <wp:positionH relativeFrom="page">
              <wp:posOffset>687070</wp:posOffset>
            </wp:positionH>
            <wp:positionV relativeFrom="paragraph">
              <wp:posOffset>-3175</wp:posOffset>
            </wp:positionV>
            <wp:extent cx="1336040" cy="588645"/>
            <wp:effectExtent l="0" t="0" r="0" b="0"/>
            <wp:wrapNone/>
            <wp:docPr id="558"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36040" cy="588645"/>
                    </a:xfrm>
                    <a:prstGeom prst="rect">
                      <a:avLst/>
                    </a:prstGeom>
                    <a:noFill/>
                  </pic:spPr>
                </pic:pic>
              </a:graphicData>
            </a:graphic>
            <wp14:sizeRelH relativeFrom="page">
              <wp14:pctWidth>0</wp14:pctWidth>
            </wp14:sizeRelH>
            <wp14:sizeRelV relativeFrom="page">
              <wp14:pctHeight>0</wp14:pctHeight>
            </wp14:sizeRelV>
          </wp:anchor>
        </w:drawing>
      </w:r>
      <w:r w:rsidR="00062151" w:rsidRPr="00C646BC">
        <w:rPr>
          <w:rFonts w:ascii="Frutiger LT Std 45 Light"/>
          <w:b/>
          <w:color w:val="E36C0A" w:themeColor="accent6" w:themeShade="BF"/>
          <w:sz w:val="28"/>
          <w:szCs w:val="28"/>
        </w:rPr>
        <w:t>Crane Association of New Zealand  (Inc)</w:t>
      </w:r>
    </w:p>
    <w:p w14:paraId="64C37DAA" w14:textId="77777777" w:rsidR="00521724" w:rsidRDefault="00521724">
      <w:pPr>
        <w:spacing w:before="4"/>
        <w:rPr>
          <w:rFonts w:ascii="Frutiger LT Std 45 Light" w:eastAsia="Frutiger LT Std 45 Light" w:hAnsi="Frutiger LT Std 45 Light" w:cs="Frutiger LT Std 45 Light"/>
          <w:b/>
          <w:bCs/>
          <w:sz w:val="35"/>
          <w:szCs w:val="35"/>
        </w:rPr>
      </w:pPr>
    </w:p>
    <w:p w14:paraId="3AB8CF08" w14:textId="6A24D228" w:rsidR="00521724" w:rsidRDefault="00062151" w:rsidP="00C646BC">
      <w:pPr>
        <w:spacing w:line="247" w:lineRule="auto"/>
        <w:ind w:left="3544" w:right="429"/>
        <w:rPr>
          <w:rFonts w:ascii="Frutiger LT Std 45 Light" w:eastAsia="Frutiger LT Std 45 Light" w:hAnsi="Frutiger LT Std 45 Light" w:cs="Frutiger LT Std 45 Light"/>
          <w:sz w:val="18"/>
          <w:szCs w:val="18"/>
        </w:rPr>
      </w:pPr>
      <w:r>
        <w:rPr>
          <w:rFonts w:ascii="Frutiger LT Std 45 Light"/>
          <w:color w:val="504F46"/>
          <w:sz w:val="18"/>
        </w:rPr>
        <w:t>PO Box 12013, Wellington,6144 | 21 Fitzberber</w:t>
      </w:r>
      <w:r w:rsidR="00C646BC">
        <w:rPr>
          <w:rFonts w:ascii="Frutiger LT Std 45 Light"/>
          <w:color w:val="504F46"/>
          <w:sz w:val="18"/>
        </w:rPr>
        <w:t>t Terrace, Thorndon, Wellington</w:t>
      </w:r>
      <w:r>
        <w:rPr>
          <w:rFonts w:ascii="Frutiger LT Std 45 Light"/>
          <w:color w:val="504F46"/>
          <w:sz w:val="18"/>
        </w:rPr>
        <w:t xml:space="preserve"> Telephone: 04 473 3558 | Email: </w:t>
      </w:r>
      <w:hyperlink r:id="rId9">
        <w:r>
          <w:rPr>
            <w:rFonts w:ascii="Frutiger LT Std 45 Light"/>
            <w:color w:val="504F46"/>
            <w:sz w:val="18"/>
          </w:rPr>
          <w:t>info@cranes.org.nz</w:t>
        </w:r>
      </w:hyperlink>
      <w:r>
        <w:rPr>
          <w:rFonts w:ascii="Frutiger LT Std 45 Light"/>
          <w:color w:val="504F46"/>
          <w:sz w:val="18"/>
        </w:rPr>
        <w:t xml:space="preserve"> | </w:t>
      </w:r>
      <w:hyperlink r:id="rId10">
        <w:r>
          <w:rPr>
            <w:rFonts w:ascii="Frutiger LT Std 45 Light"/>
            <w:color w:val="504F46"/>
            <w:sz w:val="18"/>
          </w:rPr>
          <w:t>Website:www.cranes.org.nz</w:t>
        </w:r>
      </w:hyperlink>
    </w:p>
    <w:p w14:paraId="5EEB2B70" w14:textId="77777777" w:rsidR="00521724" w:rsidRPr="008860B2" w:rsidRDefault="00062151">
      <w:pPr>
        <w:spacing w:before="149"/>
        <w:ind w:left="5284" w:right="767"/>
        <w:rPr>
          <w:rFonts w:ascii="Frutiger LT Std 45 Light" w:eastAsia="Frutiger LT Std 45 Light" w:hAnsi="Frutiger LT Std 45 Light" w:cs="Frutiger LT Std 45 Light"/>
          <w:b/>
          <w:sz w:val="24"/>
          <w:szCs w:val="24"/>
        </w:rPr>
      </w:pPr>
      <w:r w:rsidRPr="008860B2">
        <w:rPr>
          <w:rFonts w:ascii="Frutiger LT Std 45 Light"/>
          <w:b/>
          <w:color w:val="504F46"/>
          <w:sz w:val="24"/>
        </w:rPr>
        <w:t xml:space="preserve">higher standards -   </w:t>
      </w:r>
      <w:r w:rsidRPr="008860B2">
        <w:rPr>
          <w:rFonts w:ascii="Frutiger LT Std 45 Light"/>
          <w:b/>
          <w:color w:val="E36C0A" w:themeColor="accent6" w:themeShade="BF"/>
          <w:position w:val="1"/>
          <w:sz w:val="24"/>
        </w:rPr>
        <w:t>safety</w:t>
      </w:r>
      <w:r w:rsidRPr="008860B2">
        <w:rPr>
          <w:rFonts w:ascii="Frutiger LT Std 45 Light"/>
          <w:b/>
          <w:color w:val="E36C0A" w:themeColor="accent6" w:themeShade="BF"/>
          <w:spacing w:val="-26"/>
          <w:position w:val="1"/>
          <w:sz w:val="24"/>
        </w:rPr>
        <w:t xml:space="preserve"> </w:t>
      </w:r>
      <w:r w:rsidRPr="008860B2">
        <w:rPr>
          <w:rFonts w:ascii="Frutiger LT Std 45 Light"/>
          <w:b/>
          <w:color w:val="E36C0A" w:themeColor="accent6" w:themeShade="BF"/>
          <w:position w:val="1"/>
          <w:sz w:val="24"/>
        </w:rPr>
        <w:t>first</w:t>
      </w:r>
    </w:p>
    <w:p w14:paraId="7EEE571A" w14:textId="77777777" w:rsidR="00521724" w:rsidRDefault="00521724">
      <w:pPr>
        <w:rPr>
          <w:rFonts w:ascii="Frutiger LT Std 45 Light" w:eastAsia="Frutiger LT Std 45 Light" w:hAnsi="Frutiger LT Std 45 Light" w:cs="Frutiger LT Std 45 Light"/>
          <w:sz w:val="20"/>
          <w:szCs w:val="20"/>
        </w:rPr>
      </w:pPr>
    </w:p>
    <w:p w14:paraId="18908479" w14:textId="219F46CA" w:rsidR="00521724" w:rsidRDefault="00CE4161">
      <w:pPr>
        <w:rPr>
          <w:rFonts w:ascii="Frutiger LT Std 45 Light" w:eastAsia="Frutiger LT Std 45 Light" w:hAnsi="Frutiger LT Std 45 Light" w:cs="Frutiger LT Std 45 Light"/>
          <w:sz w:val="20"/>
          <w:szCs w:val="20"/>
        </w:rPr>
      </w:pPr>
      <w:r>
        <w:drawing>
          <wp:anchor distT="0" distB="0" distL="114300" distR="114300" simplePos="0" relativeHeight="251658240" behindDoc="1" locked="0" layoutInCell="1" allowOverlap="1" wp14:anchorId="590381E0" wp14:editId="1ED54C7C">
            <wp:simplePos x="0" y="0"/>
            <wp:positionH relativeFrom="margin">
              <wp:posOffset>377825</wp:posOffset>
            </wp:positionH>
            <wp:positionV relativeFrom="margin">
              <wp:posOffset>1489075</wp:posOffset>
            </wp:positionV>
            <wp:extent cx="5239385" cy="2943225"/>
            <wp:effectExtent l="0" t="0" r="0" b="0"/>
            <wp:wrapSquare wrapText="bothSides"/>
            <wp:docPr id="1" name="Picture 1" descr="A picture containing indoor, ceiling, building,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001213_overhead-crane-operational-safety_550.png"/>
                    <pic:cNvPicPr/>
                  </pic:nvPicPr>
                  <pic:blipFill>
                    <a:blip r:embed="rId11">
                      <a:extLst>
                        <a:ext uri="{28A0092B-C50C-407E-A947-70E740481C1C}">
                          <a14:useLocalDpi xmlns:a14="http://schemas.microsoft.com/office/drawing/2010/main" val="0"/>
                        </a:ext>
                      </a:extLst>
                    </a:blip>
                    <a:stretch>
                      <a:fillRect/>
                    </a:stretch>
                  </pic:blipFill>
                  <pic:spPr>
                    <a:xfrm>
                      <a:off x="0" y="0"/>
                      <a:ext cx="5239385" cy="2943225"/>
                    </a:xfrm>
                    <a:prstGeom prst="rect">
                      <a:avLst/>
                    </a:prstGeom>
                  </pic:spPr>
                </pic:pic>
              </a:graphicData>
            </a:graphic>
            <wp14:sizeRelH relativeFrom="page">
              <wp14:pctWidth>0</wp14:pctWidth>
            </wp14:sizeRelH>
            <wp14:sizeRelV relativeFrom="page">
              <wp14:pctHeight>0</wp14:pctHeight>
            </wp14:sizeRelV>
          </wp:anchor>
        </w:drawing>
      </w:r>
    </w:p>
    <w:p w14:paraId="7B36CB87" w14:textId="636C750F" w:rsidR="00521724" w:rsidRDefault="00521724">
      <w:pPr>
        <w:rPr>
          <w:rFonts w:ascii="Frutiger LT Std 45 Light" w:eastAsia="Frutiger LT Std 45 Light" w:hAnsi="Frutiger LT Std 45 Light" w:cs="Frutiger LT Std 45 Light"/>
          <w:sz w:val="20"/>
          <w:szCs w:val="20"/>
        </w:rPr>
      </w:pPr>
    </w:p>
    <w:p w14:paraId="002AF561" w14:textId="392E9BB6" w:rsidR="00521724" w:rsidRDefault="00521724">
      <w:pPr>
        <w:spacing w:before="4"/>
        <w:rPr>
          <w:rFonts w:ascii="Frutiger LT Std 45 Light" w:eastAsia="Frutiger LT Std 45 Light" w:hAnsi="Frutiger LT Std 45 Light" w:cs="Frutiger LT Std 45 Light"/>
          <w:sz w:val="25"/>
          <w:szCs w:val="25"/>
        </w:rPr>
      </w:pPr>
    </w:p>
    <w:p w14:paraId="0B143D1E" w14:textId="0E1B6C93" w:rsidR="00521724" w:rsidRDefault="00521724" w:rsidP="00E153BF">
      <w:pPr>
        <w:ind w:left="993"/>
        <w:rPr>
          <w:rFonts w:ascii="Frutiger LT Std 45 Light" w:eastAsia="Frutiger LT Std 45 Light" w:hAnsi="Frutiger LT Std 45 Light" w:cs="Frutiger LT Std 45 Light"/>
          <w:sz w:val="20"/>
          <w:szCs w:val="20"/>
        </w:rPr>
      </w:pPr>
    </w:p>
    <w:p w14:paraId="22796831" w14:textId="5AABBC58" w:rsidR="00521724" w:rsidRDefault="00521724" w:rsidP="005A20CF">
      <w:pPr>
        <w:jc w:val="center"/>
        <w:rPr>
          <w:rFonts w:ascii="Frutiger LT Std 45 Light" w:eastAsia="Frutiger LT Std 45 Light" w:hAnsi="Frutiger LT Std 45 Light" w:cs="Frutiger LT Std 45 Light"/>
          <w:sz w:val="20"/>
          <w:szCs w:val="20"/>
        </w:rPr>
      </w:pPr>
    </w:p>
    <w:p w14:paraId="269EDBD0" w14:textId="35EAF145" w:rsidR="00521724" w:rsidRDefault="00521724">
      <w:pPr>
        <w:rPr>
          <w:rFonts w:ascii="Frutiger LT Std 45 Light" w:eastAsia="Frutiger LT Std 45 Light" w:hAnsi="Frutiger LT Std 45 Light" w:cs="Frutiger LT Std 45 Light"/>
          <w:sz w:val="20"/>
          <w:szCs w:val="20"/>
        </w:rPr>
      </w:pPr>
    </w:p>
    <w:p w14:paraId="376371BF" w14:textId="557B9454" w:rsidR="00143332" w:rsidRDefault="00143332">
      <w:pPr>
        <w:rPr>
          <w:rFonts w:ascii="Frutiger LT Std 45 Light" w:eastAsia="Frutiger LT Std 45 Light" w:hAnsi="Frutiger LT Std 45 Light" w:cs="Frutiger LT Std 45 Light"/>
          <w:sz w:val="20"/>
          <w:szCs w:val="20"/>
        </w:rPr>
      </w:pPr>
    </w:p>
    <w:p w14:paraId="7D0F90E6" w14:textId="76A26F01" w:rsidR="00143332" w:rsidRDefault="00143332">
      <w:pPr>
        <w:rPr>
          <w:rFonts w:ascii="Frutiger LT Std 45 Light" w:eastAsia="Frutiger LT Std 45 Light" w:hAnsi="Frutiger LT Std 45 Light" w:cs="Frutiger LT Std 45 Light"/>
          <w:sz w:val="20"/>
          <w:szCs w:val="20"/>
        </w:rPr>
      </w:pPr>
    </w:p>
    <w:p w14:paraId="5936CE46" w14:textId="58EE94EF" w:rsidR="00143332" w:rsidRDefault="00143332">
      <w:pPr>
        <w:rPr>
          <w:rFonts w:ascii="Frutiger LT Std 45 Light" w:eastAsia="Frutiger LT Std 45 Light" w:hAnsi="Frutiger LT Std 45 Light" w:cs="Frutiger LT Std 45 Light"/>
          <w:sz w:val="20"/>
          <w:szCs w:val="20"/>
        </w:rPr>
      </w:pPr>
    </w:p>
    <w:p w14:paraId="2694440C" w14:textId="3320568E" w:rsidR="00143332" w:rsidRDefault="00143332">
      <w:pPr>
        <w:rPr>
          <w:rFonts w:ascii="Frutiger LT Std 45 Light" w:eastAsia="Frutiger LT Std 45 Light" w:hAnsi="Frutiger LT Std 45 Light" w:cs="Frutiger LT Std 45 Light"/>
          <w:sz w:val="20"/>
          <w:szCs w:val="20"/>
        </w:rPr>
      </w:pPr>
    </w:p>
    <w:p w14:paraId="21035A6D" w14:textId="77777777" w:rsidR="00143332" w:rsidRDefault="00143332">
      <w:pPr>
        <w:rPr>
          <w:rFonts w:ascii="Frutiger LT Std 45 Light" w:eastAsia="Frutiger LT Std 45 Light" w:hAnsi="Frutiger LT Std 45 Light" w:cs="Frutiger LT Std 45 Light"/>
          <w:sz w:val="20"/>
          <w:szCs w:val="20"/>
        </w:rPr>
      </w:pPr>
    </w:p>
    <w:p w14:paraId="18B0C7D0" w14:textId="77777777" w:rsidR="00143332" w:rsidRDefault="00143332">
      <w:pPr>
        <w:rPr>
          <w:rFonts w:ascii="Frutiger LT Std 45 Light" w:eastAsia="Frutiger LT Std 45 Light" w:hAnsi="Frutiger LT Std 45 Light" w:cs="Frutiger LT Std 45 Light"/>
          <w:sz w:val="20"/>
          <w:szCs w:val="20"/>
        </w:rPr>
      </w:pPr>
    </w:p>
    <w:p w14:paraId="50EE4397" w14:textId="77777777" w:rsidR="00521724" w:rsidRDefault="00521724">
      <w:pPr>
        <w:rPr>
          <w:rFonts w:ascii="Frutiger LT Std 45 Light" w:eastAsia="Frutiger LT Std 45 Light" w:hAnsi="Frutiger LT Std 45 Light" w:cs="Frutiger LT Std 45 Light"/>
          <w:sz w:val="20"/>
          <w:szCs w:val="20"/>
        </w:rPr>
      </w:pPr>
    </w:p>
    <w:p w14:paraId="5FA3C734" w14:textId="77777777" w:rsidR="00521724" w:rsidRDefault="00521724">
      <w:pPr>
        <w:rPr>
          <w:rFonts w:ascii="Frutiger LT Std 45 Light" w:eastAsia="Frutiger LT Std 45 Light" w:hAnsi="Frutiger LT Std 45 Light" w:cs="Frutiger LT Std 45 Light"/>
          <w:sz w:val="20"/>
          <w:szCs w:val="20"/>
        </w:rPr>
      </w:pPr>
    </w:p>
    <w:p w14:paraId="291DFD71" w14:textId="77777777" w:rsidR="00521724" w:rsidRDefault="00521724">
      <w:pPr>
        <w:spacing w:before="8"/>
        <w:rPr>
          <w:rFonts w:ascii="Frutiger LT Std 45 Light" w:eastAsia="Frutiger LT Std 45 Light" w:hAnsi="Frutiger LT Std 45 Light" w:cs="Frutiger LT Std 45 Light"/>
          <w:sz w:val="19"/>
          <w:szCs w:val="19"/>
        </w:rPr>
      </w:pPr>
    </w:p>
    <w:p w14:paraId="7E90B2EF" w14:textId="77777777" w:rsidR="00143332" w:rsidRDefault="00143332" w:rsidP="008860B2">
      <w:pPr>
        <w:spacing w:before="38"/>
        <w:ind w:left="115" w:right="767"/>
        <w:jc w:val="center"/>
        <w:rPr>
          <w:rFonts w:ascii="Arial"/>
          <w:b/>
          <w:color w:val="E36C0A" w:themeColor="accent6" w:themeShade="BF"/>
          <w:sz w:val="48"/>
        </w:rPr>
      </w:pPr>
    </w:p>
    <w:p w14:paraId="102D87B1" w14:textId="77777777" w:rsidR="00143332" w:rsidRDefault="00143332" w:rsidP="008860B2">
      <w:pPr>
        <w:spacing w:before="38"/>
        <w:ind w:left="115" w:right="767"/>
        <w:jc w:val="center"/>
        <w:rPr>
          <w:rFonts w:ascii="Arial"/>
          <w:b/>
          <w:color w:val="E36C0A" w:themeColor="accent6" w:themeShade="BF"/>
          <w:sz w:val="48"/>
        </w:rPr>
      </w:pPr>
    </w:p>
    <w:p w14:paraId="17540D02" w14:textId="77777777" w:rsidR="00521724" w:rsidRPr="008860B2" w:rsidRDefault="00062151" w:rsidP="008860B2">
      <w:pPr>
        <w:spacing w:before="38"/>
        <w:ind w:left="115" w:right="767"/>
        <w:jc w:val="center"/>
        <w:rPr>
          <w:rFonts w:ascii="Arial" w:eastAsia="Arial" w:hAnsi="Arial" w:cs="Arial"/>
          <w:color w:val="E36C0A" w:themeColor="accent6" w:themeShade="BF"/>
          <w:sz w:val="48"/>
          <w:szCs w:val="48"/>
        </w:rPr>
      </w:pPr>
      <w:r w:rsidRPr="008860B2">
        <w:rPr>
          <w:rFonts w:ascii="Arial"/>
          <w:b/>
          <w:color w:val="E36C0A" w:themeColor="accent6" w:themeShade="BF"/>
          <w:sz w:val="48"/>
        </w:rPr>
        <w:t>Crane Association of New</w:t>
      </w:r>
      <w:r w:rsidRPr="008860B2">
        <w:rPr>
          <w:rFonts w:ascii="Arial"/>
          <w:b/>
          <w:color w:val="E36C0A" w:themeColor="accent6" w:themeShade="BF"/>
          <w:spacing w:val="-1"/>
          <w:sz w:val="48"/>
        </w:rPr>
        <w:t xml:space="preserve"> </w:t>
      </w:r>
      <w:r w:rsidRPr="008860B2">
        <w:rPr>
          <w:rFonts w:ascii="Arial"/>
          <w:b/>
          <w:color w:val="E36C0A" w:themeColor="accent6" w:themeShade="BF"/>
          <w:sz w:val="48"/>
        </w:rPr>
        <w:t>Zealand</w:t>
      </w:r>
    </w:p>
    <w:p w14:paraId="0E83BDC7" w14:textId="77777777" w:rsidR="00521724" w:rsidRPr="008860B2" w:rsidRDefault="00062151" w:rsidP="008860B2">
      <w:pPr>
        <w:spacing w:before="122"/>
        <w:ind w:left="115" w:right="767"/>
        <w:jc w:val="center"/>
        <w:rPr>
          <w:rFonts w:ascii="Arial"/>
          <w:b/>
          <w:color w:val="E36C0A" w:themeColor="accent6" w:themeShade="BF"/>
          <w:sz w:val="48"/>
        </w:rPr>
      </w:pPr>
      <w:r w:rsidRPr="008860B2">
        <w:rPr>
          <w:rFonts w:ascii="Arial"/>
          <w:b/>
          <w:color w:val="E36C0A" w:themeColor="accent6" w:themeShade="BF"/>
          <w:sz w:val="48"/>
        </w:rPr>
        <w:t>Position</w:t>
      </w:r>
      <w:r w:rsidRPr="008860B2">
        <w:rPr>
          <w:rFonts w:ascii="Arial"/>
          <w:b/>
          <w:color w:val="E36C0A" w:themeColor="accent6" w:themeShade="BF"/>
          <w:spacing w:val="8"/>
          <w:sz w:val="48"/>
        </w:rPr>
        <w:t xml:space="preserve"> </w:t>
      </w:r>
      <w:r w:rsidRPr="008860B2">
        <w:rPr>
          <w:rFonts w:ascii="Arial"/>
          <w:b/>
          <w:color w:val="E36C0A" w:themeColor="accent6" w:themeShade="BF"/>
          <w:sz w:val="48"/>
        </w:rPr>
        <w:t>Paper</w:t>
      </w:r>
    </w:p>
    <w:p w14:paraId="6F1429AC" w14:textId="77777777" w:rsidR="008860B2" w:rsidRDefault="008860B2" w:rsidP="008860B2">
      <w:pPr>
        <w:spacing w:before="122"/>
        <w:ind w:left="115" w:right="767"/>
        <w:jc w:val="center"/>
        <w:rPr>
          <w:rFonts w:ascii="Arial" w:eastAsia="Arial" w:hAnsi="Arial" w:cs="Arial"/>
          <w:sz w:val="48"/>
          <w:szCs w:val="48"/>
        </w:rPr>
      </w:pPr>
      <w:bookmarkStart w:id="0" w:name="_GoBack"/>
      <w:bookmarkEnd w:id="0"/>
    </w:p>
    <w:p w14:paraId="738F9608" w14:textId="4134EF49" w:rsidR="00521724" w:rsidRPr="00F60EB9" w:rsidRDefault="00F40B49" w:rsidP="008860B2">
      <w:pPr>
        <w:spacing w:before="124"/>
        <w:ind w:left="249" w:right="767"/>
        <w:jc w:val="center"/>
        <w:rPr>
          <w:rFonts w:ascii="Arial" w:eastAsia="Arial" w:hAnsi="Arial" w:cs="Arial"/>
          <w:color w:val="F79646" w:themeColor="accent6"/>
          <w:sz w:val="48"/>
          <w:szCs w:val="48"/>
        </w:rPr>
      </w:pPr>
      <w:r w:rsidRPr="00F60EB9">
        <w:rPr>
          <w:rFonts w:ascii="Arial"/>
          <w:b/>
          <w:color w:val="F79646" w:themeColor="accent6"/>
          <w:sz w:val="48"/>
        </w:rPr>
        <w:t xml:space="preserve">Safe Use of </w:t>
      </w:r>
      <w:r w:rsidR="005F6F15" w:rsidRPr="00F60EB9">
        <w:rPr>
          <w:rFonts w:ascii="Arial"/>
          <w:b/>
          <w:color w:val="F79646" w:themeColor="accent6"/>
          <w:sz w:val="48"/>
        </w:rPr>
        <w:t xml:space="preserve">Gantry </w:t>
      </w:r>
      <w:r w:rsidRPr="00F60EB9">
        <w:rPr>
          <w:rFonts w:ascii="Arial"/>
          <w:b/>
          <w:color w:val="F79646" w:themeColor="accent6"/>
          <w:sz w:val="48"/>
        </w:rPr>
        <w:t>Cranes</w:t>
      </w:r>
    </w:p>
    <w:p w14:paraId="667B9622" w14:textId="77777777" w:rsidR="00521724" w:rsidRDefault="00521724">
      <w:pPr>
        <w:rPr>
          <w:rFonts w:ascii="Arial" w:eastAsia="Arial" w:hAnsi="Arial" w:cs="Arial"/>
          <w:b/>
          <w:bCs/>
          <w:sz w:val="20"/>
          <w:szCs w:val="20"/>
        </w:rPr>
      </w:pPr>
    </w:p>
    <w:p w14:paraId="2E3B7F7A" w14:textId="77777777" w:rsidR="005A20CF" w:rsidRDefault="005A20CF">
      <w:pPr>
        <w:rPr>
          <w:rFonts w:ascii="Arial" w:eastAsia="Arial" w:hAnsi="Arial" w:cs="Arial"/>
          <w:b/>
          <w:bCs/>
          <w:sz w:val="20"/>
          <w:szCs w:val="20"/>
        </w:rPr>
      </w:pPr>
    </w:p>
    <w:p w14:paraId="3B963F17" w14:textId="77777777" w:rsidR="005A20CF" w:rsidRDefault="005A20CF">
      <w:pPr>
        <w:rPr>
          <w:rFonts w:ascii="Arial" w:eastAsia="Arial" w:hAnsi="Arial" w:cs="Arial"/>
          <w:b/>
          <w:bCs/>
          <w:sz w:val="20"/>
          <w:szCs w:val="20"/>
        </w:rPr>
      </w:pPr>
    </w:p>
    <w:p w14:paraId="0DFF320C" w14:textId="77777777" w:rsidR="005A20CF" w:rsidRDefault="005A20CF">
      <w:pPr>
        <w:rPr>
          <w:rFonts w:ascii="Arial" w:eastAsia="Arial" w:hAnsi="Arial" w:cs="Arial"/>
          <w:b/>
          <w:bCs/>
          <w:sz w:val="20"/>
          <w:szCs w:val="20"/>
        </w:rPr>
      </w:pPr>
    </w:p>
    <w:p w14:paraId="122F9DED" w14:textId="77777777" w:rsidR="005A20CF" w:rsidRDefault="005A20CF">
      <w:pPr>
        <w:rPr>
          <w:rFonts w:ascii="Arial" w:eastAsia="Arial" w:hAnsi="Arial" w:cs="Arial"/>
          <w:b/>
          <w:bCs/>
          <w:sz w:val="20"/>
          <w:szCs w:val="20"/>
        </w:rPr>
      </w:pPr>
    </w:p>
    <w:p w14:paraId="47CA3CFA" w14:textId="77777777" w:rsidR="005A20CF" w:rsidRDefault="005A20CF">
      <w:pPr>
        <w:rPr>
          <w:rFonts w:ascii="Arial" w:eastAsia="Arial" w:hAnsi="Arial" w:cs="Arial"/>
          <w:b/>
          <w:bCs/>
          <w:sz w:val="20"/>
          <w:szCs w:val="20"/>
        </w:rPr>
      </w:pPr>
    </w:p>
    <w:p w14:paraId="34921F48" w14:textId="77777777" w:rsidR="005A20CF" w:rsidRDefault="005A20CF">
      <w:pPr>
        <w:rPr>
          <w:rFonts w:ascii="Arial" w:eastAsia="Arial" w:hAnsi="Arial" w:cs="Arial"/>
          <w:b/>
          <w:bCs/>
          <w:sz w:val="20"/>
          <w:szCs w:val="20"/>
        </w:rPr>
      </w:pPr>
    </w:p>
    <w:p w14:paraId="64C6EC8A" w14:textId="77777777" w:rsidR="005A20CF" w:rsidRDefault="005A20CF">
      <w:pPr>
        <w:rPr>
          <w:rFonts w:ascii="Arial" w:eastAsia="Arial" w:hAnsi="Arial" w:cs="Arial"/>
          <w:b/>
          <w:bCs/>
          <w:sz w:val="20"/>
          <w:szCs w:val="20"/>
        </w:rPr>
      </w:pPr>
    </w:p>
    <w:p w14:paraId="3E6D4CBD" w14:textId="77777777" w:rsidR="00521724" w:rsidRDefault="00521724">
      <w:pPr>
        <w:rPr>
          <w:rFonts w:ascii="Arial" w:eastAsia="Arial" w:hAnsi="Arial" w:cs="Arial"/>
          <w:b/>
          <w:bCs/>
          <w:sz w:val="20"/>
          <w:szCs w:val="20"/>
        </w:rPr>
      </w:pPr>
    </w:p>
    <w:p w14:paraId="0225CA00" w14:textId="77777777" w:rsidR="00521724" w:rsidRDefault="00521724">
      <w:pPr>
        <w:rPr>
          <w:rFonts w:ascii="Arial" w:eastAsia="Arial" w:hAnsi="Arial" w:cs="Arial"/>
          <w:b/>
          <w:bCs/>
          <w:sz w:val="20"/>
          <w:szCs w:val="20"/>
        </w:rPr>
      </w:pPr>
    </w:p>
    <w:p w14:paraId="7EC32595" w14:textId="7B973793" w:rsidR="00521724" w:rsidRDefault="00547198">
      <w:pPr>
        <w:spacing w:line="20" w:lineRule="exact"/>
        <w:ind w:left="139"/>
        <w:rPr>
          <w:rFonts w:ascii="Arial" w:eastAsia="Arial" w:hAnsi="Arial" w:cs="Arial"/>
          <w:sz w:val="2"/>
          <w:szCs w:val="2"/>
        </w:rPr>
      </w:pPr>
      <w:r>
        <w:rPr>
          <w:rFonts w:ascii="Arial" w:eastAsia="Arial" w:hAnsi="Arial" w:cs="Arial"/>
          <w:sz w:val="2"/>
          <w:szCs w:val="2"/>
        </w:rPr>
        <mc:AlternateContent>
          <mc:Choice Requires="wpg">
            <w:drawing>
              <wp:inline distT="0" distB="0" distL="0" distR="0" wp14:anchorId="5C671B81" wp14:editId="625BECC5">
                <wp:extent cx="6326505" cy="6350"/>
                <wp:effectExtent l="2540" t="3175" r="5080" b="9525"/>
                <wp:docPr id="555" name="Group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6505" cy="6350"/>
                          <a:chOff x="0" y="0"/>
                          <a:chExt cx="9963" cy="10"/>
                        </a:xfrm>
                      </wpg:grpSpPr>
                      <wpg:grpSp>
                        <wpg:cNvPr id="556" name="Group 58"/>
                        <wpg:cNvGrpSpPr>
                          <a:grpSpLocks/>
                        </wpg:cNvGrpSpPr>
                        <wpg:grpSpPr bwMode="auto">
                          <a:xfrm>
                            <a:off x="5" y="5"/>
                            <a:ext cx="9953" cy="2"/>
                            <a:chOff x="5" y="5"/>
                            <a:chExt cx="9953" cy="2"/>
                          </a:xfrm>
                        </wpg:grpSpPr>
                        <wps:wsp>
                          <wps:cNvPr id="557" name="Freeform 59"/>
                          <wps:cNvSpPr>
                            <a:spLocks/>
                          </wps:cNvSpPr>
                          <wps:spPr bwMode="auto">
                            <a:xfrm>
                              <a:off x="5" y="5"/>
                              <a:ext cx="9953" cy="2"/>
                            </a:xfrm>
                            <a:custGeom>
                              <a:avLst/>
                              <a:gdLst>
                                <a:gd name="T0" fmla="+- 0 5 5"/>
                                <a:gd name="T1" fmla="*/ T0 w 9953"/>
                                <a:gd name="T2" fmla="+- 0 9957 5"/>
                                <a:gd name="T3" fmla="*/ T2 w 9953"/>
                              </a:gdLst>
                              <a:ahLst/>
                              <a:cxnLst>
                                <a:cxn ang="0">
                                  <a:pos x="T1" y="0"/>
                                </a:cxn>
                                <a:cxn ang="0">
                                  <a:pos x="T3" y="0"/>
                                </a:cxn>
                              </a:cxnLst>
                              <a:rect l="0" t="0" r="r" b="b"/>
                              <a:pathLst>
                                <a:path w="9953">
                                  <a:moveTo>
                                    <a:pt x="0" y="0"/>
                                  </a:moveTo>
                                  <a:lnTo>
                                    <a:pt x="9952" y="0"/>
                                  </a:lnTo>
                                </a:path>
                              </a:pathLst>
                            </a:custGeom>
                            <a:noFill/>
                            <a:ln w="6096">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0781F51" id="Group 57" o:spid="_x0000_s1026" style="width:498.15pt;height:.5pt;mso-position-horizontal-relative:char;mso-position-vertical-relative:line" coordsize="9963,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">
                <v:group id="Group 58" o:spid="_x0000_s1027" style="position:absolute;left:5;top:5;width:9953;height:2" coordorigin="5,5" coordsize="99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">
                  <v:shape id="Freeform 59" o:spid="_x0000_s1028" style="position:absolute;left:5;top:5;width:9953;height:2;visibility:visible;mso-wrap-style:square;v-text-anchor:top" coordsize="99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" path="m,l9952,e" filled="f" strokecolor="red" strokeweight=".48pt">
                    <v:path arrowok="t" o:connecttype="custom" o:connectlocs="0,0;9952,0" o:connectangles="0,0"/>
                  </v:shape>
                </v:group>
                <w10:anchorlock/>
              </v:group>
            </w:pict>
          </mc:Fallback>
        </mc:AlternateContent>
      </w:r>
    </w:p>
    <w:p w14:paraId="1F85BF31" w14:textId="77777777" w:rsidR="00521724" w:rsidRDefault="00521724">
      <w:pPr>
        <w:spacing w:line="20" w:lineRule="exact"/>
        <w:rPr>
          <w:rFonts w:ascii="Arial" w:eastAsia="Arial" w:hAnsi="Arial" w:cs="Arial"/>
          <w:sz w:val="2"/>
          <w:szCs w:val="2"/>
        </w:rPr>
        <w:sectPr w:rsidR="00521724" w:rsidSect="00C71153">
          <w:headerReference w:type="default" r:id="rId12"/>
          <w:footerReference w:type="default" r:id="rId13"/>
          <w:footerReference w:type="first" r:id="rId14"/>
          <w:type w:val="continuous"/>
          <w:pgSz w:w="11910" w:h="16840"/>
          <w:pgMar w:top="1630" w:right="740" w:bottom="280" w:left="960" w:header="720" w:footer="720" w:gutter="0"/>
          <w:cols w:space="720"/>
          <w:titlePg/>
          <w:docGrid w:linePitch="299"/>
        </w:sectPr>
      </w:pPr>
    </w:p>
    <w:p w14:paraId="69048128" w14:textId="77777777" w:rsidR="00521724" w:rsidRDefault="00062151">
      <w:pPr>
        <w:tabs>
          <w:tab w:val="left" w:pos="1171"/>
        </w:tabs>
        <w:spacing w:before="105" w:line="253" w:lineRule="exact"/>
        <w:ind w:left="173" w:right="-19"/>
        <w:rPr>
          <w:rFonts w:ascii="Arial" w:eastAsia="Arial" w:hAnsi="Arial" w:cs="Arial"/>
        </w:rPr>
      </w:pPr>
      <w:r>
        <w:rPr>
          <w:rFonts w:ascii="Arial"/>
          <w:b/>
          <w:color w:val="706F73"/>
        </w:rPr>
        <w:t>Author:</w:t>
      </w:r>
      <w:r>
        <w:rPr>
          <w:rFonts w:ascii="Arial"/>
          <w:b/>
          <w:color w:val="706F73"/>
        </w:rPr>
        <w:tab/>
        <w:t>Crane Association of New</w:t>
      </w:r>
      <w:r>
        <w:rPr>
          <w:rFonts w:ascii="Arial"/>
          <w:b/>
          <w:color w:val="706F73"/>
          <w:spacing w:val="12"/>
        </w:rPr>
        <w:t xml:space="preserve"> </w:t>
      </w:r>
      <w:r>
        <w:rPr>
          <w:rFonts w:ascii="Arial"/>
          <w:b/>
          <w:color w:val="706F73"/>
        </w:rPr>
        <w:t>Zealand</w:t>
      </w:r>
    </w:p>
    <w:p w14:paraId="6CDBCADF" w14:textId="1985B6A7" w:rsidR="00521724" w:rsidRDefault="00062151">
      <w:pPr>
        <w:tabs>
          <w:tab w:val="left" w:pos="1613"/>
        </w:tabs>
        <w:spacing w:line="253" w:lineRule="exact"/>
        <w:ind w:left="173" w:right="-19"/>
        <w:rPr>
          <w:rFonts w:ascii="Arial" w:eastAsia="Arial" w:hAnsi="Arial" w:cs="Arial"/>
        </w:rPr>
      </w:pPr>
      <w:r>
        <w:rPr>
          <w:rFonts w:ascii="Arial"/>
          <w:b/>
          <w:color w:val="706F73"/>
        </w:rPr>
        <w:t>Date:</w:t>
      </w:r>
      <w:r>
        <w:rPr>
          <w:rFonts w:ascii="Arial"/>
          <w:b/>
          <w:color w:val="706F73"/>
        </w:rPr>
        <w:tab/>
      </w:r>
      <w:r w:rsidR="007504CB">
        <w:rPr>
          <w:rFonts w:ascii="Arial"/>
          <w:b/>
          <w:color w:val="706F73"/>
        </w:rPr>
        <w:fldChar w:fldCharType="begin"/>
      </w:r>
      <w:r w:rsidR="007504CB">
        <w:rPr>
          <w:rFonts w:ascii="Arial" w:hAnsi="Arial"/>
          <w:b/>
          <w:color w:val="706F73"/>
        </w:rPr>
        <w:instrText xml:space="preserve"> DATE \@ "d MMMM yyyy" </w:instrText>
      </w:r>
      <w:r w:rsidR="007504CB">
        <w:rPr>
          <w:rFonts w:ascii="Arial"/>
          <w:b/>
          <w:color w:val="706F73"/>
        </w:rPr>
        <w:fldChar w:fldCharType="separate"/>
      </w:r>
      <w:r w:rsidR="00F60EB9">
        <w:rPr>
          <w:rFonts w:ascii="Arial" w:hAnsi="Arial"/>
          <w:b/>
          <w:color w:val="706F73"/>
        </w:rPr>
        <w:t>2 July 2019</w:t>
      </w:r>
      <w:r w:rsidR="007504CB">
        <w:rPr>
          <w:rFonts w:ascii="Arial"/>
          <w:b/>
          <w:color w:val="706F73"/>
        </w:rPr>
        <w:fldChar w:fldCharType="end"/>
      </w:r>
    </w:p>
    <w:p w14:paraId="4702CA11" w14:textId="3B57C3F2" w:rsidR="00521724" w:rsidRDefault="00062151">
      <w:pPr>
        <w:spacing w:before="105"/>
        <w:ind w:left="173"/>
        <w:rPr>
          <w:rFonts w:ascii="Arial" w:eastAsia="Arial" w:hAnsi="Arial" w:cs="Arial"/>
        </w:rPr>
      </w:pPr>
      <w:r>
        <w:br w:type="column"/>
      </w:r>
      <w:r>
        <w:rPr>
          <w:rFonts w:ascii="Arial"/>
          <w:b/>
          <w:color w:val="706F73"/>
        </w:rPr>
        <w:t>CANZ</w:t>
      </w:r>
      <w:r>
        <w:rPr>
          <w:rFonts w:ascii="Arial"/>
          <w:b/>
          <w:color w:val="706F73"/>
          <w:spacing w:val="5"/>
        </w:rPr>
        <w:t xml:space="preserve"> </w:t>
      </w:r>
      <w:r>
        <w:rPr>
          <w:rFonts w:ascii="Arial"/>
          <w:b/>
          <w:color w:val="706F73"/>
        </w:rPr>
        <w:t>PP-</w:t>
      </w:r>
      <w:r w:rsidR="003C6EA1">
        <w:rPr>
          <w:rFonts w:ascii="Arial"/>
          <w:b/>
          <w:color w:val="706F73"/>
        </w:rPr>
        <w:t>005</w:t>
      </w:r>
    </w:p>
    <w:p w14:paraId="510ECE29" w14:textId="77777777" w:rsidR="00521724" w:rsidRDefault="00521724">
      <w:pPr>
        <w:rPr>
          <w:rFonts w:ascii="Arial" w:eastAsia="Arial" w:hAnsi="Arial" w:cs="Arial"/>
        </w:rPr>
        <w:sectPr w:rsidR="00521724">
          <w:type w:val="continuous"/>
          <w:pgSz w:w="11910" w:h="16840"/>
          <w:pgMar w:top="820" w:right="740" w:bottom="280" w:left="960" w:header="720" w:footer="720" w:gutter="0"/>
          <w:cols w:num="2" w:space="720" w:equalWidth="0">
            <w:col w:w="4791" w:space="2424"/>
            <w:col w:w="2995"/>
          </w:cols>
        </w:sectPr>
      </w:pPr>
    </w:p>
    <w:p w14:paraId="4007C885" w14:textId="77777777" w:rsidR="00521724" w:rsidRDefault="00521724">
      <w:pPr>
        <w:ind w:left="8426"/>
        <w:rPr>
          <w:rFonts w:ascii="Frutiger LT Std 45 Light" w:eastAsia="Frutiger LT Std 45 Light" w:hAnsi="Frutiger LT Std 45 Light" w:cs="Frutiger LT Std 45 Light"/>
          <w:sz w:val="20"/>
          <w:szCs w:val="20"/>
        </w:rPr>
      </w:pPr>
    </w:p>
    <w:p w14:paraId="05A4770D" w14:textId="77777777" w:rsidR="00521724" w:rsidRDefault="00521724">
      <w:pPr>
        <w:rPr>
          <w:rFonts w:ascii="Frutiger LT Std 45 Light" w:eastAsia="Frutiger LT Std 45 Light" w:hAnsi="Frutiger LT Std 45 Light" w:cs="Frutiger LT Std 45 Light"/>
          <w:sz w:val="20"/>
          <w:szCs w:val="20"/>
        </w:rPr>
      </w:pPr>
    </w:p>
    <w:p w14:paraId="1177F44F" w14:textId="77777777" w:rsidR="00521724" w:rsidRPr="008860B2" w:rsidRDefault="00062151">
      <w:pPr>
        <w:spacing w:before="176"/>
        <w:ind w:left="173" w:right="526"/>
        <w:rPr>
          <w:rFonts w:ascii="Frutiger LT Std 45 Light" w:eastAsia="Arial" w:hAnsi="Frutiger LT Std 45 Light" w:cs="Arial"/>
          <w:color w:val="E36C0A" w:themeColor="accent6" w:themeShade="BF"/>
          <w:sz w:val="44"/>
          <w:szCs w:val="44"/>
        </w:rPr>
      </w:pPr>
      <w:r w:rsidRPr="008860B2">
        <w:rPr>
          <w:rFonts w:ascii="Frutiger LT Std 45 Light" w:hAnsi="Frutiger LT Std 45 Light"/>
          <w:b/>
          <w:color w:val="E36C0A" w:themeColor="accent6" w:themeShade="BF"/>
          <w:sz w:val="44"/>
        </w:rPr>
        <w:t>Table of</w:t>
      </w:r>
      <w:r w:rsidRPr="008860B2">
        <w:rPr>
          <w:rFonts w:ascii="Frutiger LT Std 45 Light" w:hAnsi="Frutiger LT Std 45 Light"/>
          <w:b/>
          <w:color w:val="E36C0A" w:themeColor="accent6" w:themeShade="BF"/>
          <w:spacing w:val="-7"/>
          <w:sz w:val="44"/>
        </w:rPr>
        <w:t xml:space="preserve"> </w:t>
      </w:r>
      <w:r w:rsidRPr="008860B2">
        <w:rPr>
          <w:rFonts w:ascii="Frutiger LT Std 45 Light" w:hAnsi="Frutiger LT Std 45 Light"/>
          <w:b/>
          <w:color w:val="E36C0A" w:themeColor="accent6" w:themeShade="BF"/>
          <w:sz w:val="44"/>
        </w:rPr>
        <w:t>Contents</w:t>
      </w:r>
    </w:p>
    <w:p w14:paraId="41E43239" w14:textId="77777777" w:rsidR="00521724" w:rsidRDefault="00521724">
      <w:pPr>
        <w:rPr>
          <w:rFonts w:ascii="Arial" w:eastAsia="Arial" w:hAnsi="Arial" w:cs="Arial"/>
          <w:b/>
          <w:bCs/>
          <w:sz w:val="20"/>
          <w:szCs w:val="20"/>
        </w:rPr>
      </w:pPr>
    </w:p>
    <w:sdt>
      <w:sdtPr>
        <w:rPr>
          <w:rFonts w:asciiTheme="minorHAnsi" w:eastAsiaTheme="minorHAnsi" w:hAnsiTheme="minorHAnsi" w:cstheme="minorBidi"/>
          <w:color w:val="auto"/>
          <w:sz w:val="22"/>
          <w:szCs w:val="22"/>
        </w:rPr>
        <w:id w:val="-814418889"/>
        <w:docPartObj>
          <w:docPartGallery w:val="Table of Contents"/>
          <w:docPartUnique/>
        </w:docPartObj>
      </w:sdtPr>
      <w:sdtEndPr>
        <w:rPr>
          <w:b/>
          <w:bCs/>
        </w:rPr>
      </w:sdtEndPr>
      <w:sdtContent>
        <w:p w14:paraId="6A677F09" w14:textId="77777777" w:rsidR="008860B2" w:rsidRPr="008860B2" w:rsidRDefault="008860B2">
          <w:pPr>
            <w:pStyle w:val="TOCHeading"/>
            <w:rPr>
              <w:rFonts w:ascii="Frutiger LT Std 45 Light" w:hAnsi="Frutiger LT Std 45 Light"/>
              <w:b/>
              <w:color w:val="E36C0A" w:themeColor="accent6" w:themeShade="BF"/>
            </w:rPr>
          </w:pPr>
          <w:r w:rsidRPr="008860B2">
            <w:rPr>
              <w:rFonts w:ascii="Frutiger LT Std 45 Light" w:hAnsi="Frutiger LT Std 45 Light"/>
              <w:b/>
              <w:color w:val="E36C0A" w:themeColor="accent6" w:themeShade="BF"/>
            </w:rPr>
            <w:t>Contents</w:t>
          </w:r>
        </w:p>
        <w:p w14:paraId="41A07F30" w14:textId="286A7F19" w:rsidR="00277587" w:rsidRDefault="008860B2">
          <w:pPr>
            <w:pStyle w:val="TOC1"/>
            <w:tabs>
              <w:tab w:val="right" w:leader="dot" w:pos="9400"/>
            </w:tabs>
            <w:rPr>
              <w:rFonts w:asciiTheme="minorHAnsi" w:eastAsiaTheme="minorEastAsia" w:hAnsiTheme="minorHAnsi"/>
              <w:b w:val="0"/>
              <w:bCs w:val="0"/>
              <w:lang w:eastAsia="en-NZ"/>
            </w:rPr>
          </w:pPr>
          <w:r>
            <w:rPr>
              <w:noProof w:val="0"/>
            </w:rPr>
            <w:fldChar w:fldCharType="begin"/>
          </w:r>
          <w:r>
            <w:instrText xml:space="preserve"> TOC \o "1-3" \h \z \u </w:instrText>
          </w:r>
          <w:r>
            <w:rPr>
              <w:noProof w:val="0"/>
            </w:rPr>
            <w:fldChar w:fldCharType="separate"/>
          </w:r>
          <w:hyperlink w:anchor="_Toc7005202" w:history="1">
            <w:r w:rsidR="00277587" w:rsidRPr="009C2060">
              <w:rPr>
                <w:rStyle w:val="Hyperlink"/>
                <w:rFonts w:cs="Segoe UI Semibold"/>
                <w:spacing w:val="-1"/>
              </w:rPr>
              <w:t>1.</w:t>
            </w:r>
            <w:r w:rsidR="00277587">
              <w:rPr>
                <w:rFonts w:asciiTheme="minorHAnsi" w:eastAsiaTheme="minorEastAsia" w:hAnsiTheme="minorHAnsi"/>
                <w:b w:val="0"/>
                <w:bCs w:val="0"/>
                <w:lang w:eastAsia="en-NZ"/>
              </w:rPr>
              <w:tab/>
            </w:r>
            <w:r w:rsidR="00277587" w:rsidRPr="009C2060">
              <w:rPr>
                <w:rStyle w:val="Hyperlink"/>
                <w:rFonts w:cs="Segoe UI Semibold"/>
              </w:rPr>
              <w:t>Crane Association Position</w:t>
            </w:r>
            <w:r w:rsidR="00277587">
              <w:rPr>
                <w:webHidden/>
              </w:rPr>
              <w:tab/>
            </w:r>
            <w:r w:rsidR="00277587">
              <w:rPr>
                <w:webHidden/>
              </w:rPr>
              <w:fldChar w:fldCharType="begin"/>
            </w:r>
            <w:r w:rsidR="00277587">
              <w:rPr>
                <w:webHidden/>
              </w:rPr>
              <w:instrText xml:space="preserve"> PAGEREF _Toc7005202 \h </w:instrText>
            </w:r>
            <w:r w:rsidR="00277587">
              <w:rPr>
                <w:webHidden/>
              </w:rPr>
            </w:r>
            <w:r w:rsidR="00277587">
              <w:rPr>
                <w:webHidden/>
              </w:rPr>
              <w:fldChar w:fldCharType="separate"/>
            </w:r>
            <w:r w:rsidR="00277587">
              <w:rPr>
                <w:webHidden/>
              </w:rPr>
              <w:t>3</w:t>
            </w:r>
            <w:r w:rsidR="00277587">
              <w:rPr>
                <w:webHidden/>
              </w:rPr>
              <w:fldChar w:fldCharType="end"/>
            </w:r>
          </w:hyperlink>
        </w:p>
        <w:p w14:paraId="453C3984" w14:textId="153236FB" w:rsidR="00277587" w:rsidRDefault="00E34A4F">
          <w:pPr>
            <w:pStyle w:val="TOC1"/>
            <w:tabs>
              <w:tab w:val="right" w:leader="dot" w:pos="9400"/>
            </w:tabs>
            <w:rPr>
              <w:rFonts w:asciiTheme="minorHAnsi" w:eastAsiaTheme="minorEastAsia" w:hAnsiTheme="minorHAnsi"/>
              <w:b w:val="0"/>
              <w:bCs w:val="0"/>
              <w:lang w:eastAsia="en-NZ"/>
            </w:rPr>
          </w:pPr>
          <w:hyperlink w:anchor="_Toc7005203" w:history="1">
            <w:r w:rsidR="00277587" w:rsidRPr="009C2060">
              <w:rPr>
                <w:rStyle w:val="Hyperlink"/>
                <w:rFonts w:cs="Segoe UI Semibold"/>
                <w:spacing w:val="-1"/>
              </w:rPr>
              <w:t>2.</w:t>
            </w:r>
            <w:r w:rsidR="00277587">
              <w:rPr>
                <w:rFonts w:asciiTheme="minorHAnsi" w:eastAsiaTheme="minorEastAsia" w:hAnsiTheme="minorHAnsi"/>
                <w:b w:val="0"/>
                <w:bCs w:val="0"/>
                <w:lang w:eastAsia="en-NZ"/>
              </w:rPr>
              <w:tab/>
            </w:r>
            <w:r w:rsidR="00277587" w:rsidRPr="009C2060">
              <w:rPr>
                <w:rStyle w:val="Hyperlink"/>
                <w:rFonts w:cs="Segoe UI Semibold"/>
              </w:rPr>
              <w:t>Background</w:t>
            </w:r>
            <w:r w:rsidR="00277587">
              <w:rPr>
                <w:webHidden/>
              </w:rPr>
              <w:tab/>
            </w:r>
            <w:r w:rsidR="00277587">
              <w:rPr>
                <w:webHidden/>
              </w:rPr>
              <w:fldChar w:fldCharType="begin"/>
            </w:r>
            <w:r w:rsidR="00277587">
              <w:rPr>
                <w:webHidden/>
              </w:rPr>
              <w:instrText xml:space="preserve"> PAGEREF _Toc7005203 \h </w:instrText>
            </w:r>
            <w:r w:rsidR="00277587">
              <w:rPr>
                <w:webHidden/>
              </w:rPr>
            </w:r>
            <w:r w:rsidR="00277587">
              <w:rPr>
                <w:webHidden/>
              </w:rPr>
              <w:fldChar w:fldCharType="separate"/>
            </w:r>
            <w:r w:rsidR="00277587">
              <w:rPr>
                <w:webHidden/>
              </w:rPr>
              <w:t>4</w:t>
            </w:r>
            <w:r w:rsidR="00277587">
              <w:rPr>
                <w:webHidden/>
              </w:rPr>
              <w:fldChar w:fldCharType="end"/>
            </w:r>
          </w:hyperlink>
        </w:p>
        <w:p w14:paraId="32775811" w14:textId="5EFC6286" w:rsidR="00277587" w:rsidRDefault="00E34A4F">
          <w:pPr>
            <w:pStyle w:val="TOC2"/>
            <w:tabs>
              <w:tab w:val="left" w:pos="1054"/>
              <w:tab w:val="right" w:leader="dot" w:pos="9400"/>
            </w:tabs>
            <w:rPr>
              <w:rFonts w:asciiTheme="minorHAnsi" w:eastAsiaTheme="minorEastAsia" w:hAnsiTheme="minorHAnsi"/>
              <w:b w:val="0"/>
              <w:bCs w:val="0"/>
              <w:lang w:eastAsia="en-NZ"/>
            </w:rPr>
          </w:pPr>
          <w:hyperlink w:anchor="_Toc7005205" w:history="1">
            <w:r w:rsidR="00277587" w:rsidRPr="009C2060">
              <w:rPr>
                <w:rStyle w:val="Hyperlink"/>
              </w:rPr>
              <w:t>1.1.</w:t>
            </w:r>
            <w:r w:rsidR="00277587">
              <w:rPr>
                <w:rFonts w:asciiTheme="minorHAnsi" w:eastAsiaTheme="minorEastAsia" w:hAnsiTheme="minorHAnsi"/>
                <w:b w:val="0"/>
                <w:bCs w:val="0"/>
                <w:lang w:eastAsia="en-NZ"/>
              </w:rPr>
              <w:tab/>
            </w:r>
            <w:r w:rsidR="00277587" w:rsidRPr="009C2060">
              <w:rPr>
                <w:rStyle w:val="Hyperlink"/>
              </w:rPr>
              <w:t>Purpose</w:t>
            </w:r>
            <w:r w:rsidR="00277587">
              <w:rPr>
                <w:webHidden/>
              </w:rPr>
              <w:tab/>
            </w:r>
            <w:r w:rsidR="00277587">
              <w:rPr>
                <w:webHidden/>
              </w:rPr>
              <w:fldChar w:fldCharType="begin"/>
            </w:r>
            <w:r w:rsidR="00277587">
              <w:rPr>
                <w:webHidden/>
              </w:rPr>
              <w:instrText xml:space="preserve"> PAGEREF _Toc7005205 \h </w:instrText>
            </w:r>
            <w:r w:rsidR="00277587">
              <w:rPr>
                <w:webHidden/>
              </w:rPr>
            </w:r>
            <w:r w:rsidR="00277587">
              <w:rPr>
                <w:webHidden/>
              </w:rPr>
              <w:fldChar w:fldCharType="separate"/>
            </w:r>
            <w:r w:rsidR="00277587">
              <w:rPr>
                <w:webHidden/>
              </w:rPr>
              <w:t>4</w:t>
            </w:r>
            <w:r w:rsidR="00277587">
              <w:rPr>
                <w:webHidden/>
              </w:rPr>
              <w:fldChar w:fldCharType="end"/>
            </w:r>
          </w:hyperlink>
        </w:p>
        <w:p w14:paraId="277A5939" w14:textId="3BC6835A" w:rsidR="00277587" w:rsidRDefault="00E34A4F">
          <w:pPr>
            <w:pStyle w:val="TOC2"/>
            <w:tabs>
              <w:tab w:val="left" w:pos="1054"/>
              <w:tab w:val="right" w:leader="dot" w:pos="9400"/>
            </w:tabs>
            <w:rPr>
              <w:rFonts w:asciiTheme="minorHAnsi" w:eastAsiaTheme="minorEastAsia" w:hAnsiTheme="minorHAnsi"/>
              <w:b w:val="0"/>
              <w:bCs w:val="0"/>
              <w:lang w:eastAsia="en-NZ"/>
            </w:rPr>
          </w:pPr>
          <w:hyperlink w:anchor="_Toc7005208" w:history="1">
            <w:r w:rsidR="00277587" w:rsidRPr="009C2060">
              <w:rPr>
                <w:rStyle w:val="Hyperlink"/>
              </w:rPr>
              <w:t>1.2.</w:t>
            </w:r>
            <w:r w:rsidR="00277587">
              <w:rPr>
                <w:rFonts w:asciiTheme="minorHAnsi" w:eastAsiaTheme="minorEastAsia" w:hAnsiTheme="minorHAnsi"/>
                <w:b w:val="0"/>
                <w:bCs w:val="0"/>
                <w:lang w:eastAsia="en-NZ"/>
              </w:rPr>
              <w:tab/>
            </w:r>
            <w:r w:rsidR="00277587" w:rsidRPr="009C2060">
              <w:rPr>
                <w:rStyle w:val="Hyperlink"/>
              </w:rPr>
              <w:t>Application</w:t>
            </w:r>
            <w:r w:rsidR="00277587">
              <w:rPr>
                <w:webHidden/>
              </w:rPr>
              <w:tab/>
            </w:r>
            <w:r w:rsidR="00277587">
              <w:rPr>
                <w:webHidden/>
              </w:rPr>
              <w:fldChar w:fldCharType="begin"/>
            </w:r>
            <w:r w:rsidR="00277587">
              <w:rPr>
                <w:webHidden/>
              </w:rPr>
              <w:instrText xml:space="preserve"> PAGEREF _Toc7005208 \h </w:instrText>
            </w:r>
            <w:r w:rsidR="00277587">
              <w:rPr>
                <w:webHidden/>
              </w:rPr>
            </w:r>
            <w:r w:rsidR="00277587">
              <w:rPr>
                <w:webHidden/>
              </w:rPr>
              <w:fldChar w:fldCharType="separate"/>
            </w:r>
            <w:r w:rsidR="00277587">
              <w:rPr>
                <w:webHidden/>
              </w:rPr>
              <w:t>4</w:t>
            </w:r>
            <w:r w:rsidR="00277587">
              <w:rPr>
                <w:webHidden/>
              </w:rPr>
              <w:fldChar w:fldCharType="end"/>
            </w:r>
          </w:hyperlink>
        </w:p>
        <w:p w14:paraId="1BBD9968" w14:textId="2594EBE2" w:rsidR="00277587" w:rsidRDefault="00E34A4F">
          <w:pPr>
            <w:pStyle w:val="TOC1"/>
            <w:tabs>
              <w:tab w:val="right" w:leader="dot" w:pos="9400"/>
            </w:tabs>
            <w:rPr>
              <w:rFonts w:asciiTheme="minorHAnsi" w:eastAsiaTheme="minorEastAsia" w:hAnsiTheme="minorHAnsi"/>
              <w:b w:val="0"/>
              <w:bCs w:val="0"/>
              <w:lang w:eastAsia="en-NZ"/>
            </w:rPr>
          </w:pPr>
          <w:hyperlink w:anchor="_Toc7005209" w:history="1">
            <w:r w:rsidR="00277587" w:rsidRPr="009C2060">
              <w:rPr>
                <w:rStyle w:val="Hyperlink"/>
              </w:rPr>
              <w:t>2.</w:t>
            </w:r>
            <w:r w:rsidR="00277587">
              <w:rPr>
                <w:rFonts w:asciiTheme="minorHAnsi" w:eastAsiaTheme="minorEastAsia" w:hAnsiTheme="minorHAnsi"/>
                <w:b w:val="0"/>
                <w:bCs w:val="0"/>
                <w:lang w:eastAsia="en-NZ"/>
              </w:rPr>
              <w:tab/>
            </w:r>
            <w:r w:rsidR="00277587" w:rsidRPr="009C2060">
              <w:rPr>
                <w:rStyle w:val="Hyperlink"/>
              </w:rPr>
              <w:t>Common Accidents</w:t>
            </w:r>
            <w:r w:rsidR="00277587">
              <w:rPr>
                <w:webHidden/>
              </w:rPr>
              <w:tab/>
            </w:r>
            <w:r w:rsidR="00277587">
              <w:rPr>
                <w:webHidden/>
              </w:rPr>
              <w:fldChar w:fldCharType="begin"/>
            </w:r>
            <w:r w:rsidR="00277587">
              <w:rPr>
                <w:webHidden/>
              </w:rPr>
              <w:instrText xml:space="preserve"> PAGEREF _Toc7005209 \h </w:instrText>
            </w:r>
            <w:r w:rsidR="00277587">
              <w:rPr>
                <w:webHidden/>
              </w:rPr>
            </w:r>
            <w:r w:rsidR="00277587">
              <w:rPr>
                <w:webHidden/>
              </w:rPr>
              <w:fldChar w:fldCharType="separate"/>
            </w:r>
            <w:r w:rsidR="00277587">
              <w:rPr>
                <w:webHidden/>
              </w:rPr>
              <w:t>4</w:t>
            </w:r>
            <w:r w:rsidR="00277587">
              <w:rPr>
                <w:webHidden/>
              </w:rPr>
              <w:fldChar w:fldCharType="end"/>
            </w:r>
          </w:hyperlink>
        </w:p>
        <w:p w14:paraId="53B2D903" w14:textId="5E20910B" w:rsidR="00277587" w:rsidRDefault="00E34A4F">
          <w:pPr>
            <w:pStyle w:val="TOC1"/>
            <w:tabs>
              <w:tab w:val="right" w:leader="dot" w:pos="9400"/>
            </w:tabs>
            <w:rPr>
              <w:rFonts w:asciiTheme="minorHAnsi" w:eastAsiaTheme="minorEastAsia" w:hAnsiTheme="minorHAnsi"/>
              <w:b w:val="0"/>
              <w:bCs w:val="0"/>
              <w:lang w:eastAsia="en-NZ"/>
            </w:rPr>
          </w:pPr>
          <w:hyperlink w:anchor="_Toc7005210" w:history="1">
            <w:r w:rsidR="00277587" w:rsidRPr="009C2060">
              <w:rPr>
                <w:rStyle w:val="Hyperlink"/>
              </w:rPr>
              <w:t>3.</w:t>
            </w:r>
            <w:r w:rsidR="00277587">
              <w:rPr>
                <w:rFonts w:asciiTheme="minorHAnsi" w:eastAsiaTheme="minorEastAsia" w:hAnsiTheme="minorHAnsi"/>
                <w:b w:val="0"/>
                <w:bCs w:val="0"/>
                <w:lang w:eastAsia="en-NZ"/>
              </w:rPr>
              <w:tab/>
            </w:r>
            <w:r w:rsidR="00277587" w:rsidRPr="009C2060">
              <w:rPr>
                <w:rStyle w:val="Hyperlink"/>
              </w:rPr>
              <w:t>Key Personnel Involved in Lifting Operations</w:t>
            </w:r>
            <w:r w:rsidR="00277587">
              <w:rPr>
                <w:webHidden/>
              </w:rPr>
              <w:tab/>
            </w:r>
            <w:r w:rsidR="00277587">
              <w:rPr>
                <w:webHidden/>
              </w:rPr>
              <w:fldChar w:fldCharType="begin"/>
            </w:r>
            <w:r w:rsidR="00277587">
              <w:rPr>
                <w:webHidden/>
              </w:rPr>
              <w:instrText xml:space="preserve"> PAGEREF _Toc7005210 \h </w:instrText>
            </w:r>
            <w:r w:rsidR="00277587">
              <w:rPr>
                <w:webHidden/>
              </w:rPr>
            </w:r>
            <w:r w:rsidR="00277587">
              <w:rPr>
                <w:webHidden/>
              </w:rPr>
              <w:fldChar w:fldCharType="separate"/>
            </w:r>
            <w:r w:rsidR="00277587">
              <w:rPr>
                <w:webHidden/>
              </w:rPr>
              <w:t>5</w:t>
            </w:r>
            <w:r w:rsidR="00277587">
              <w:rPr>
                <w:webHidden/>
              </w:rPr>
              <w:fldChar w:fldCharType="end"/>
            </w:r>
          </w:hyperlink>
        </w:p>
        <w:p w14:paraId="0F3C24B4" w14:textId="007C92FA" w:rsidR="00277587" w:rsidRDefault="00E34A4F">
          <w:pPr>
            <w:pStyle w:val="TOC2"/>
            <w:tabs>
              <w:tab w:val="left" w:pos="1054"/>
              <w:tab w:val="right" w:leader="dot" w:pos="9400"/>
            </w:tabs>
            <w:rPr>
              <w:rFonts w:asciiTheme="minorHAnsi" w:eastAsiaTheme="minorEastAsia" w:hAnsiTheme="minorHAnsi"/>
              <w:b w:val="0"/>
              <w:bCs w:val="0"/>
              <w:lang w:eastAsia="en-NZ"/>
            </w:rPr>
          </w:pPr>
          <w:hyperlink w:anchor="_Toc7005211" w:history="1">
            <w:r w:rsidR="00277587" w:rsidRPr="009C2060">
              <w:rPr>
                <w:rStyle w:val="Hyperlink"/>
              </w:rPr>
              <w:t>3.1.</w:t>
            </w:r>
            <w:r w:rsidR="00277587">
              <w:rPr>
                <w:rFonts w:asciiTheme="minorHAnsi" w:eastAsiaTheme="minorEastAsia" w:hAnsiTheme="minorHAnsi"/>
                <w:b w:val="0"/>
                <w:bCs w:val="0"/>
                <w:lang w:eastAsia="en-NZ"/>
              </w:rPr>
              <w:tab/>
            </w:r>
            <w:r w:rsidR="00277587" w:rsidRPr="009C2060">
              <w:rPr>
                <w:rStyle w:val="Hyperlink"/>
              </w:rPr>
              <w:t>Management</w:t>
            </w:r>
            <w:r w:rsidR="00277587">
              <w:rPr>
                <w:webHidden/>
              </w:rPr>
              <w:tab/>
            </w:r>
            <w:r w:rsidR="00277587">
              <w:rPr>
                <w:webHidden/>
              </w:rPr>
              <w:fldChar w:fldCharType="begin"/>
            </w:r>
            <w:r w:rsidR="00277587">
              <w:rPr>
                <w:webHidden/>
              </w:rPr>
              <w:instrText xml:space="preserve"> PAGEREF _Toc7005211 \h </w:instrText>
            </w:r>
            <w:r w:rsidR="00277587">
              <w:rPr>
                <w:webHidden/>
              </w:rPr>
            </w:r>
            <w:r w:rsidR="00277587">
              <w:rPr>
                <w:webHidden/>
              </w:rPr>
              <w:fldChar w:fldCharType="separate"/>
            </w:r>
            <w:r w:rsidR="00277587">
              <w:rPr>
                <w:webHidden/>
              </w:rPr>
              <w:t>5</w:t>
            </w:r>
            <w:r w:rsidR="00277587">
              <w:rPr>
                <w:webHidden/>
              </w:rPr>
              <w:fldChar w:fldCharType="end"/>
            </w:r>
          </w:hyperlink>
        </w:p>
        <w:p w14:paraId="1158D45A" w14:textId="155E8982" w:rsidR="00277587" w:rsidRDefault="00E34A4F">
          <w:pPr>
            <w:pStyle w:val="TOC2"/>
            <w:tabs>
              <w:tab w:val="left" w:pos="1054"/>
              <w:tab w:val="right" w:leader="dot" w:pos="9400"/>
            </w:tabs>
            <w:rPr>
              <w:rFonts w:asciiTheme="minorHAnsi" w:eastAsiaTheme="minorEastAsia" w:hAnsiTheme="minorHAnsi"/>
              <w:b w:val="0"/>
              <w:bCs w:val="0"/>
              <w:lang w:eastAsia="en-NZ"/>
            </w:rPr>
          </w:pPr>
          <w:hyperlink w:anchor="_Toc7005216" w:history="1">
            <w:r w:rsidR="00277587" w:rsidRPr="009C2060">
              <w:rPr>
                <w:rStyle w:val="Hyperlink"/>
              </w:rPr>
              <w:t>3.2.</w:t>
            </w:r>
            <w:r w:rsidR="00277587">
              <w:rPr>
                <w:rFonts w:asciiTheme="minorHAnsi" w:eastAsiaTheme="minorEastAsia" w:hAnsiTheme="minorHAnsi"/>
                <w:b w:val="0"/>
                <w:bCs w:val="0"/>
                <w:lang w:eastAsia="en-NZ"/>
              </w:rPr>
              <w:tab/>
            </w:r>
            <w:r w:rsidR="00277587" w:rsidRPr="009C2060">
              <w:rPr>
                <w:rStyle w:val="Hyperlink"/>
              </w:rPr>
              <w:t>Crane Operator</w:t>
            </w:r>
            <w:r w:rsidR="00277587">
              <w:rPr>
                <w:webHidden/>
              </w:rPr>
              <w:tab/>
            </w:r>
            <w:r w:rsidR="00277587">
              <w:rPr>
                <w:webHidden/>
              </w:rPr>
              <w:fldChar w:fldCharType="begin"/>
            </w:r>
            <w:r w:rsidR="00277587">
              <w:rPr>
                <w:webHidden/>
              </w:rPr>
              <w:instrText xml:space="preserve"> PAGEREF _Toc7005216 \h </w:instrText>
            </w:r>
            <w:r w:rsidR="00277587">
              <w:rPr>
                <w:webHidden/>
              </w:rPr>
            </w:r>
            <w:r w:rsidR="00277587">
              <w:rPr>
                <w:webHidden/>
              </w:rPr>
              <w:fldChar w:fldCharType="separate"/>
            </w:r>
            <w:r w:rsidR="00277587">
              <w:rPr>
                <w:webHidden/>
              </w:rPr>
              <w:t>5</w:t>
            </w:r>
            <w:r w:rsidR="00277587">
              <w:rPr>
                <w:webHidden/>
              </w:rPr>
              <w:fldChar w:fldCharType="end"/>
            </w:r>
          </w:hyperlink>
        </w:p>
        <w:p w14:paraId="17D734B3" w14:textId="2A99C199" w:rsidR="00277587" w:rsidRDefault="00E34A4F">
          <w:pPr>
            <w:pStyle w:val="TOC1"/>
            <w:tabs>
              <w:tab w:val="right" w:leader="dot" w:pos="9400"/>
            </w:tabs>
            <w:rPr>
              <w:rFonts w:asciiTheme="minorHAnsi" w:eastAsiaTheme="minorEastAsia" w:hAnsiTheme="minorHAnsi"/>
              <w:b w:val="0"/>
              <w:bCs w:val="0"/>
              <w:lang w:eastAsia="en-NZ"/>
            </w:rPr>
          </w:pPr>
          <w:hyperlink w:anchor="_Toc7005217" w:history="1">
            <w:r w:rsidR="00277587" w:rsidRPr="009C2060">
              <w:rPr>
                <w:rStyle w:val="Hyperlink"/>
              </w:rPr>
              <w:t>4.</w:t>
            </w:r>
            <w:r w:rsidR="00277587">
              <w:rPr>
                <w:rFonts w:asciiTheme="minorHAnsi" w:eastAsiaTheme="minorEastAsia" w:hAnsiTheme="minorHAnsi"/>
                <w:b w:val="0"/>
                <w:bCs w:val="0"/>
                <w:lang w:eastAsia="en-NZ"/>
              </w:rPr>
              <w:tab/>
            </w:r>
            <w:r w:rsidR="00277587" w:rsidRPr="009C2060">
              <w:rPr>
                <w:rStyle w:val="Hyperlink"/>
              </w:rPr>
              <w:t>Visual Checks</w:t>
            </w:r>
            <w:r w:rsidR="00277587">
              <w:rPr>
                <w:webHidden/>
              </w:rPr>
              <w:tab/>
            </w:r>
            <w:r w:rsidR="00277587">
              <w:rPr>
                <w:webHidden/>
              </w:rPr>
              <w:fldChar w:fldCharType="begin"/>
            </w:r>
            <w:r w:rsidR="00277587">
              <w:rPr>
                <w:webHidden/>
              </w:rPr>
              <w:instrText xml:space="preserve"> PAGEREF _Toc7005217 \h </w:instrText>
            </w:r>
            <w:r w:rsidR="00277587">
              <w:rPr>
                <w:webHidden/>
              </w:rPr>
            </w:r>
            <w:r w:rsidR="00277587">
              <w:rPr>
                <w:webHidden/>
              </w:rPr>
              <w:fldChar w:fldCharType="separate"/>
            </w:r>
            <w:r w:rsidR="00277587">
              <w:rPr>
                <w:webHidden/>
              </w:rPr>
              <w:t>6</w:t>
            </w:r>
            <w:r w:rsidR="00277587">
              <w:rPr>
                <w:webHidden/>
              </w:rPr>
              <w:fldChar w:fldCharType="end"/>
            </w:r>
          </w:hyperlink>
        </w:p>
        <w:p w14:paraId="360D6CC0" w14:textId="2439C73E" w:rsidR="00277587" w:rsidRDefault="00E34A4F">
          <w:pPr>
            <w:pStyle w:val="TOC1"/>
            <w:tabs>
              <w:tab w:val="right" w:leader="dot" w:pos="9400"/>
            </w:tabs>
            <w:rPr>
              <w:rFonts w:asciiTheme="minorHAnsi" w:eastAsiaTheme="minorEastAsia" w:hAnsiTheme="minorHAnsi"/>
              <w:b w:val="0"/>
              <w:bCs w:val="0"/>
              <w:lang w:eastAsia="en-NZ"/>
            </w:rPr>
          </w:pPr>
          <w:hyperlink w:anchor="_Toc7005218" w:history="1">
            <w:r w:rsidR="00277587" w:rsidRPr="009C2060">
              <w:rPr>
                <w:rStyle w:val="Hyperlink"/>
              </w:rPr>
              <w:t>5.</w:t>
            </w:r>
            <w:r w:rsidR="00277587">
              <w:rPr>
                <w:rFonts w:asciiTheme="minorHAnsi" w:eastAsiaTheme="minorEastAsia" w:hAnsiTheme="minorHAnsi"/>
                <w:b w:val="0"/>
                <w:bCs w:val="0"/>
                <w:lang w:eastAsia="en-NZ"/>
              </w:rPr>
              <w:tab/>
            </w:r>
            <w:r w:rsidR="00277587" w:rsidRPr="009C2060">
              <w:rPr>
                <w:rStyle w:val="Hyperlink"/>
              </w:rPr>
              <w:t>Rigging Methods</w:t>
            </w:r>
            <w:r w:rsidR="00277587">
              <w:rPr>
                <w:webHidden/>
              </w:rPr>
              <w:tab/>
            </w:r>
            <w:r w:rsidR="00277587">
              <w:rPr>
                <w:webHidden/>
              </w:rPr>
              <w:fldChar w:fldCharType="begin"/>
            </w:r>
            <w:r w:rsidR="00277587">
              <w:rPr>
                <w:webHidden/>
              </w:rPr>
              <w:instrText xml:space="preserve"> PAGEREF _Toc7005218 \h </w:instrText>
            </w:r>
            <w:r w:rsidR="00277587">
              <w:rPr>
                <w:webHidden/>
              </w:rPr>
            </w:r>
            <w:r w:rsidR="00277587">
              <w:rPr>
                <w:webHidden/>
              </w:rPr>
              <w:fldChar w:fldCharType="separate"/>
            </w:r>
            <w:r w:rsidR="00277587">
              <w:rPr>
                <w:webHidden/>
              </w:rPr>
              <w:t>10</w:t>
            </w:r>
            <w:r w:rsidR="00277587">
              <w:rPr>
                <w:webHidden/>
              </w:rPr>
              <w:fldChar w:fldCharType="end"/>
            </w:r>
          </w:hyperlink>
        </w:p>
        <w:p w14:paraId="3C11E4A8" w14:textId="5B85F825" w:rsidR="00277587" w:rsidRDefault="00E34A4F">
          <w:pPr>
            <w:pStyle w:val="TOC1"/>
            <w:tabs>
              <w:tab w:val="right" w:leader="dot" w:pos="9400"/>
            </w:tabs>
            <w:rPr>
              <w:rFonts w:asciiTheme="minorHAnsi" w:eastAsiaTheme="minorEastAsia" w:hAnsiTheme="minorHAnsi"/>
              <w:b w:val="0"/>
              <w:bCs w:val="0"/>
              <w:lang w:eastAsia="en-NZ"/>
            </w:rPr>
          </w:pPr>
          <w:hyperlink w:anchor="_Toc7005219" w:history="1">
            <w:r w:rsidR="00277587" w:rsidRPr="009C2060">
              <w:rPr>
                <w:rStyle w:val="Hyperlink"/>
              </w:rPr>
              <w:t>6.</w:t>
            </w:r>
            <w:r w:rsidR="00277587">
              <w:rPr>
                <w:rFonts w:asciiTheme="minorHAnsi" w:eastAsiaTheme="minorEastAsia" w:hAnsiTheme="minorHAnsi"/>
                <w:b w:val="0"/>
                <w:bCs w:val="0"/>
                <w:lang w:eastAsia="en-NZ"/>
              </w:rPr>
              <w:tab/>
            </w:r>
            <w:r w:rsidR="00277587" w:rsidRPr="009C2060">
              <w:rPr>
                <w:rStyle w:val="Hyperlink"/>
              </w:rPr>
              <w:t>Operational Safety</w:t>
            </w:r>
            <w:r w:rsidR="00277587">
              <w:rPr>
                <w:webHidden/>
              </w:rPr>
              <w:tab/>
            </w:r>
            <w:r w:rsidR="00277587">
              <w:rPr>
                <w:webHidden/>
              </w:rPr>
              <w:fldChar w:fldCharType="begin"/>
            </w:r>
            <w:r w:rsidR="00277587">
              <w:rPr>
                <w:webHidden/>
              </w:rPr>
              <w:instrText xml:space="preserve"> PAGEREF _Toc7005219 \h </w:instrText>
            </w:r>
            <w:r w:rsidR="00277587">
              <w:rPr>
                <w:webHidden/>
              </w:rPr>
            </w:r>
            <w:r w:rsidR="00277587">
              <w:rPr>
                <w:webHidden/>
              </w:rPr>
              <w:fldChar w:fldCharType="separate"/>
            </w:r>
            <w:r w:rsidR="00277587">
              <w:rPr>
                <w:webHidden/>
              </w:rPr>
              <w:t>12</w:t>
            </w:r>
            <w:r w:rsidR="00277587">
              <w:rPr>
                <w:webHidden/>
              </w:rPr>
              <w:fldChar w:fldCharType="end"/>
            </w:r>
          </w:hyperlink>
        </w:p>
        <w:p w14:paraId="157DD1E2" w14:textId="3D36A930" w:rsidR="00277587" w:rsidRDefault="00E34A4F">
          <w:pPr>
            <w:pStyle w:val="TOC2"/>
            <w:tabs>
              <w:tab w:val="left" w:pos="1054"/>
              <w:tab w:val="right" w:leader="dot" w:pos="9400"/>
            </w:tabs>
            <w:rPr>
              <w:rFonts w:asciiTheme="minorHAnsi" w:eastAsiaTheme="minorEastAsia" w:hAnsiTheme="minorHAnsi"/>
              <w:b w:val="0"/>
              <w:bCs w:val="0"/>
              <w:lang w:eastAsia="en-NZ"/>
            </w:rPr>
          </w:pPr>
          <w:hyperlink w:anchor="_Toc7005220" w:history="1">
            <w:r w:rsidR="00277587" w:rsidRPr="009C2060">
              <w:rPr>
                <w:rStyle w:val="Hyperlink"/>
              </w:rPr>
              <w:t>6.1.</w:t>
            </w:r>
            <w:r w:rsidR="00277587">
              <w:rPr>
                <w:rFonts w:asciiTheme="minorHAnsi" w:eastAsiaTheme="minorEastAsia" w:hAnsiTheme="minorHAnsi"/>
                <w:b w:val="0"/>
                <w:bCs w:val="0"/>
                <w:lang w:eastAsia="en-NZ"/>
              </w:rPr>
              <w:tab/>
            </w:r>
            <w:r w:rsidR="00277587" w:rsidRPr="009C2060">
              <w:rPr>
                <w:rStyle w:val="Hyperlink"/>
              </w:rPr>
              <w:t>Safety Considerations</w:t>
            </w:r>
            <w:r w:rsidR="00277587">
              <w:rPr>
                <w:webHidden/>
              </w:rPr>
              <w:tab/>
            </w:r>
            <w:r w:rsidR="00277587">
              <w:rPr>
                <w:webHidden/>
              </w:rPr>
              <w:fldChar w:fldCharType="begin"/>
            </w:r>
            <w:r w:rsidR="00277587">
              <w:rPr>
                <w:webHidden/>
              </w:rPr>
              <w:instrText xml:space="preserve"> PAGEREF _Toc7005220 \h </w:instrText>
            </w:r>
            <w:r w:rsidR="00277587">
              <w:rPr>
                <w:webHidden/>
              </w:rPr>
            </w:r>
            <w:r w:rsidR="00277587">
              <w:rPr>
                <w:webHidden/>
              </w:rPr>
              <w:fldChar w:fldCharType="separate"/>
            </w:r>
            <w:r w:rsidR="00277587">
              <w:rPr>
                <w:webHidden/>
              </w:rPr>
              <w:t>12</w:t>
            </w:r>
            <w:r w:rsidR="00277587">
              <w:rPr>
                <w:webHidden/>
              </w:rPr>
              <w:fldChar w:fldCharType="end"/>
            </w:r>
          </w:hyperlink>
        </w:p>
        <w:p w14:paraId="16E97E35" w14:textId="4026EBA7" w:rsidR="00277587" w:rsidRDefault="00E34A4F">
          <w:pPr>
            <w:pStyle w:val="TOC2"/>
            <w:tabs>
              <w:tab w:val="left" w:pos="1054"/>
              <w:tab w:val="right" w:leader="dot" w:pos="9400"/>
            </w:tabs>
            <w:rPr>
              <w:rFonts w:asciiTheme="minorHAnsi" w:eastAsiaTheme="minorEastAsia" w:hAnsiTheme="minorHAnsi"/>
              <w:b w:val="0"/>
              <w:bCs w:val="0"/>
              <w:lang w:eastAsia="en-NZ"/>
            </w:rPr>
          </w:pPr>
          <w:hyperlink w:anchor="_Toc7005228" w:history="1">
            <w:r w:rsidR="00277587" w:rsidRPr="009C2060">
              <w:rPr>
                <w:rStyle w:val="Hyperlink"/>
              </w:rPr>
              <w:t>6.2.</w:t>
            </w:r>
            <w:r w:rsidR="00277587">
              <w:rPr>
                <w:rFonts w:asciiTheme="minorHAnsi" w:eastAsiaTheme="minorEastAsia" w:hAnsiTheme="minorHAnsi"/>
                <w:b w:val="0"/>
                <w:bCs w:val="0"/>
                <w:lang w:eastAsia="en-NZ"/>
              </w:rPr>
              <w:tab/>
            </w:r>
            <w:r w:rsidR="00277587" w:rsidRPr="009C2060">
              <w:rPr>
                <w:rStyle w:val="Hyperlink"/>
              </w:rPr>
              <w:t>Tandem Lifting</w:t>
            </w:r>
            <w:r w:rsidR="00277587">
              <w:rPr>
                <w:webHidden/>
              </w:rPr>
              <w:tab/>
            </w:r>
            <w:r w:rsidR="00277587">
              <w:rPr>
                <w:webHidden/>
              </w:rPr>
              <w:fldChar w:fldCharType="begin"/>
            </w:r>
            <w:r w:rsidR="00277587">
              <w:rPr>
                <w:webHidden/>
              </w:rPr>
              <w:instrText xml:space="preserve"> PAGEREF _Toc7005228 \h </w:instrText>
            </w:r>
            <w:r w:rsidR="00277587">
              <w:rPr>
                <w:webHidden/>
              </w:rPr>
            </w:r>
            <w:r w:rsidR="00277587">
              <w:rPr>
                <w:webHidden/>
              </w:rPr>
              <w:fldChar w:fldCharType="separate"/>
            </w:r>
            <w:r w:rsidR="00277587">
              <w:rPr>
                <w:webHidden/>
              </w:rPr>
              <w:t>17</w:t>
            </w:r>
            <w:r w:rsidR="00277587">
              <w:rPr>
                <w:webHidden/>
              </w:rPr>
              <w:fldChar w:fldCharType="end"/>
            </w:r>
          </w:hyperlink>
        </w:p>
        <w:p w14:paraId="169B6616" w14:textId="73B5A1F4" w:rsidR="00277587" w:rsidRDefault="00E34A4F">
          <w:pPr>
            <w:pStyle w:val="TOC2"/>
            <w:tabs>
              <w:tab w:val="left" w:pos="1054"/>
              <w:tab w:val="right" w:leader="dot" w:pos="9400"/>
            </w:tabs>
            <w:rPr>
              <w:rFonts w:asciiTheme="minorHAnsi" w:eastAsiaTheme="minorEastAsia" w:hAnsiTheme="minorHAnsi"/>
              <w:b w:val="0"/>
              <w:bCs w:val="0"/>
              <w:lang w:eastAsia="en-NZ"/>
            </w:rPr>
          </w:pPr>
          <w:hyperlink w:anchor="_Toc7005229" w:history="1">
            <w:r w:rsidR="00277587" w:rsidRPr="009C2060">
              <w:rPr>
                <w:rStyle w:val="Hyperlink"/>
              </w:rPr>
              <w:t>6.3.</w:t>
            </w:r>
            <w:r w:rsidR="00277587">
              <w:rPr>
                <w:rFonts w:asciiTheme="minorHAnsi" w:eastAsiaTheme="minorEastAsia" w:hAnsiTheme="minorHAnsi"/>
                <w:b w:val="0"/>
                <w:bCs w:val="0"/>
                <w:lang w:eastAsia="en-NZ"/>
              </w:rPr>
              <w:tab/>
            </w:r>
            <w:r w:rsidR="00277587" w:rsidRPr="009C2060">
              <w:rPr>
                <w:rStyle w:val="Hyperlink"/>
              </w:rPr>
              <w:t>Maintenance</w:t>
            </w:r>
            <w:r w:rsidR="00277587">
              <w:rPr>
                <w:webHidden/>
              </w:rPr>
              <w:tab/>
            </w:r>
            <w:r w:rsidR="00277587">
              <w:rPr>
                <w:webHidden/>
              </w:rPr>
              <w:fldChar w:fldCharType="begin"/>
            </w:r>
            <w:r w:rsidR="00277587">
              <w:rPr>
                <w:webHidden/>
              </w:rPr>
              <w:instrText xml:space="preserve"> PAGEREF _Toc7005229 \h </w:instrText>
            </w:r>
            <w:r w:rsidR="00277587">
              <w:rPr>
                <w:webHidden/>
              </w:rPr>
            </w:r>
            <w:r w:rsidR="00277587">
              <w:rPr>
                <w:webHidden/>
              </w:rPr>
              <w:fldChar w:fldCharType="separate"/>
            </w:r>
            <w:r w:rsidR="00277587">
              <w:rPr>
                <w:webHidden/>
              </w:rPr>
              <w:t>17</w:t>
            </w:r>
            <w:r w:rsidR="00277587">
              <w:rPr>
                <w:webHidden/>
              </w:rPr>
              <w:fldChar w:fldCharType="end"/>
            </w:r>
          </w:hyperlink>
        </w:p>
        <w:p w14:paraId="62A8219F" w14:textId="3BACE9BE" w:rsidR="00277587" w:rsidRDefault="00E34A4F">
          <w:pPr>
            <w:pStyle w:val="TOC1"/>
            <w:tabs>
              <w:tab w:val="right" w:leader="dot" w:pos="9400"/>
            </w:tabs>
            <w:rPr>
              <w:rFonts w:asciiTheme="minorHAnsi" w:eastAsiaTheme="minorEastAsia" w:hAnsiTheme="minorHAnsi"/>
              <w:b w:val="0"/>
              <w:bCs w:val="0"/>
              <w:lang w:eastAsia="en-NZ"/>
            </w:rPr>
          </w:pPr>
          <w:hyperlink w:anchor="_Toc7005230" w:history="1">
            <w:r w:rsidR="00277587" w:rsidRPr="009C2060">
              <w:rPr>
                <w:rStyle w:val="Hyperlink"/>
              </w:rPr>
              <w:t>7.</w:t>
            </w:r>
            <w:r w:rsidR="00277587">
              <w:rPr>
                <w:rFonts w:asciiTheme="minorHAnsi" w:eastAsiaTheme="minorEastAsia" w:hAnsiTheme="minorHAnsi"/>
                <w:b w:val="0"/>
                <w:bCs w:val="0"/>
                <w:lang w:eastAsia="en-NZ"/>
              </w:rPr>
              <w:tab/>
            </w:r>
            <w:r w:rsidR="00277587" w:rsidRPr="009C2060">
              <w:rPr>
                <w:rStyle w:val="Hyperlink"/>
              </w:rPr>
              <w:t>Use of Special Lifting Attachments</w:t>
            </w:r>
            <w:r w:rsidR="00277587">
              <w:rPr>
                <w:webHidden/>
              </w:rPr>
              <w:tab/>
            </w:r>
            <w:r w:rsidR="00277587">
              <w:rPr>
                <w:webHidden/>
              </w:rPr>
              <w:fldChar w:fldCharType="begin"/>
            </w:r>
            <w:r w:rsidR="00277587">
              <w:rPr>
                <w:webHidden/>
              </w:rPr>
              <w:instrText xml:space="preserve"> PAGEREF _Toc7005230 \h </w:instrText>
            </w:r>
            <w:r w:rsidR="00277587">
              <w:rPr>
                <w:webHidden/>
              </w:rPr>
            </w:r>
            <w:r w:rsidR="00277587">
              <w:rPr>
                <w:webHidden/>
              </w:rPr>
              <w:fldChar w:fldCharType="separate"/>
            </w:r>
            <w:r w:rsidR="00277587">
              <w:rPr>
                <w:webHidden/>
              </w:rPr>
              <w:t>18</w:t>
            </w:r>
            <w:r w:rsidR="00277587">
              <w:rPr>
                <w:webHidden/>
              </w:rPr>
              <w:fldChar w:fldCharType="end"/>
            </w:r>
          </w:hyperlink>
        </w:p>
        <w:p w14:paraId="671EC37A" w14:textId="38623496" w:rsidR="00277587" w:rsidRDefault="00E34A4F">
          <w:pPr>
            <w:pStyle w:val="TOC1"/>
            <w:tabs>
              <w:tab w:val="right" w:leader="dot" w:pos="9400"/>
            </w:tabs>
            <w:rPr>
              <w:rFonts w:asciiTheme="minorHAnsi" w:eastAsiaTheme="minorEastAsia" w:hAnsiTheme="minorHAnsi"/>
              <w:b w:val="0"/>
              <w:bCs w:val="0"/>
              <w:lang w:eastAsia="en-NZ"/>
            </w:rPr>
          </w:pPr>
          <w:hyperlink w:anchor="_Toc7005231" w:history="1">
            <w:r w:rsidR="00277587" w:rsidRPr="009C2060">
              <w:rPr>
                <w:rStyle w:val="Hyperlink"/>
              </w:rPr>
              <w:t>8.</w:t>
            </w:r>
            <w:r w:rsidR="00277587">
              <w:rPr>
                <w:rFonts w:asciiTheme="minorHAnsi" w:eastAsiaTheme="minorEastAsia" w:hAnsiTheme="minorHAnsi"/>
                <w:b w:val="0"/>
                <w:bCs w:val="0"/>
                <w:lang w:eastAsia="en-NZ"/>
              </w:rPr>
              <w:tab/>
            </w:r>
            <w:r w:rsidR="00277587" w:rsidRPr="009C2060">
              <w:rPr>
                <w:rStyle w:val="Hyperlink"/>
              </w:rPr>
              <w:t>Environmental Conditions</w:t>
            </w:r>
            <w:r w:rsidR="00277587">
              <w:rPr>
                <w:webHidden/>
              </w:rPr>
              <w:tab/>
            </w:r>
            <w:r w:rsidR="00277587">
              <w:rPr>
                <w:webHidden/>
              </w:rPr>
              <w:fldChar w:fldCharType="begin"/>
            </w:r>
            <w:r w:rsidR="00277587">
              <w:rPr>
                <w:webHidden/>
              </w:rPr>
              <w:instrText xml:space="preserve"> PAGEREF _Toc7005231 \h </w:instrText>
            </w:r>
            <w:r w:rsidR="00277587">
              <w:rPr>
                <w:webHidden/>
              </w:rPr>
            </w:r>
            <w:r w:rsidR="00277587">
              <w:rPr>
                <w:webHidden/>
              </w:rPr>
              <w:fldChar w:fldCharType="separate"/>
            </w:r>
            <w:r w:rsidR="00277587">
              <w:rPr>
                <w:webHidden/>
              </w:rPr>
              <w:t>19</w:t>
            </w:r>
            <w:r w:rsidR="00277587">
              <w:rPr>
                <w:webHidden/>
              </w:rPr>
              <w:fldChar w:fldCharType="end"/>
            </w:r>
          </w:hyperlink>
        </w:p>
        <w:p w14:paraId="223DFCAF" w14:textId="64823CCC" w:rsidR="00277587" w:rsidRDefault="00E34A4F">
          <w:pPr>
            <w:pStyle w:val="TOC2"/>
            <w:tabs>
              <w:tab w:val="left" w:pos="1054"/>
              <w:tab w:val="right" w:leader="dot" w:pos="9400"/>
            </w:tabs>
            <w:rPr>
              <w:rFonts w:asciiTheme="minorHAnsi" w:eastAsiaTheme="minorEastAsia" w:hAnsiTheme="minorHAnsi"/>
              <w:b w:val="0"/>
              <w:bCs w:val="0"/>
              <w:lang w:eastAsia="en-NZ"/>
            </w:rPr>
          </w:pPr>
          <w:hyperlink w:anchor="_Toc7005232" w:history="1">
            <w:r w:rsidR="00277587" w:rsidRPr="009C2060">
              <w:rPr>
                <w:rStyle w:val="Hyperlink"/>
              </w:rPr>
              <w:t>8.1.</w:t>
            </w:r>
            <w:r w:rsidR="00277587">
              <w:rPr>
                <w:rFonts w:asciiTheme="minorHAnsi" w:eastAsiaTheme="minorEastAsia" w:hAnsiTheme="minorHAnsi"/>
                <w:b w:val="0"/>
                <w:bCs w:val="0"/>
                <w:lang w:eastAsia="en-NZ"/>
              </w:rPr>
              <w:tab/>
            </w:r>
            <w:r w:rsidR="00277587" w:rsidRPr="009C2060">
              <w:rPr>
                <w:rStyle w:val="Hyperlink"/>
              </w:rPr>
              <w:t>Rain</w:t>
            </w:r>
            <w:r w:rsidR="00277587">
              <w:rPr>
                <w:webHidden/>
              </w:rPr>
              <w:tab/>
            </w:r>
            <w:r w:rsidR="00277587">
              <w:rPr>
                <w:webHidden/>
              </w:rPr>
              <w:fldChar w:fldCharType="begin"/>
            </w:r>
            <w:r w:rsidR="00277587">
              <w:rPr>
                <w:webHidden/>
              </w:rPr>
              <w:instrText xml:space="preserve"> PAGEREF _Toc7005232 \h </w:instrText>
            </w:r>
            <w:r w:rsidR="00277587">
              <w:rPr>
                <w:webHidden/>
              </w:rPr>
            </w:r>
            <w:r w:rsidR="00277587">
              <w:rPr>
                <w:webHidden/>
              </w:rPr>
              <w:fldChar w:fldCharType="separate"/>
            </w:r>
            <w:r w:rsidR="00277587">
              <w:rPr>
                <w:webHidden/>
              </w:rPr>
              <w:t>19</w:t>
            </w:r>
            <w:r w:rsidR="00277587">
              <w:rPr>
                <w:webHidden/>
              </w:rPr>
              <w:fldChar w:fldCharType="end"/>
            </w:r>
          </w:hyperlink>
        </w:p>
        <w:p w14:paraId="3F13857D" w14:textId="30DB5516" w:rsidR="00277587" w:rsidRDefault="00E34A4F">
          <w:pPr>
            <w:pStyle w:val="TOC2"/>
            <w:tabs>
              <w:tab w:val="left" w:pos="1054"/>
              <w:tab w:val="right" w:leader="dot" w:pos="9400"/>
            </w:tabs>
            <w:rPr>
              <w:rFonts w:asciiTheme="minorHAnsi" w:eastAsiaTheme="minorEastAsia" w:hAnsiTheme="minorHAnsi"/>
              <w:b w:val="0"/>
              <w:bCs w:val="0"/>
              <w:lang w:eastAsia="en-NZ"/>
            </w:rPr>
          </w:pPr>
          <w:hyperlink w:anchor="_Toc7005233" w:history="1">
            <w:r w:rsidR="00277587" w:rsidRPr="009C2060">
              <w:rPr>
                <w:rStyle w:val="Hyperlink"/>
              </w:rPr>
              <w:t>8.2.</w:t>
            </w:r>
            <w:r w:rsidR="00277587">
              <w:rPr>
                <w:rFonts w:asciiTheme="minorHAnsi" w:eastAsiaTheme="minorEastAsia" w:hAnsiTheme="minorHAnsi"/>
                <w:b w:val="0"/>
                <w:bCs w:val="0"/>
                <w:lang w:eastAsia="en-NZ"/>
              </w:rPr>
              <w:tab/>
            </w:r>
            <w:r w:rsidR="00277587" w:rsidRPr="009C2060">
              <w:rPr>
                <w:rStyle w:val="Hyperlink"/>
              </w:rPr>
              <w:t>Thunderstorms</w:t>
            </w:r>
            <w:r w:rsidR="00277587">
              <w:rPr>
                <w:webHidden/>
              </w:rPr>
              <w:tab/>
            </w:r>
            <w:r w:rsidR="00277587">
              <w:rPr>
                <w:webHidden/>
              </w:rPr>
              <w:fldChar w:fldCharType="begin"/>
            </w:r>
            <w:r w:rsidR="00277587">
              <w:rPr>
                <w:webHidden/>
              </w:rPr>
              <w:instrText xml:space="preserve"> PAGEREF _Toc7005233 \h </w:instrText>
            </w:r>
            <w:r w:rsidR="00277587">
              <w:rPr>
                <w:webHidden/>
              </w:rPr>
            </w:r>
            <w:r w:rsidR="00277587">
              <w:rPr>
                <w:webHidden/>
              </w:rPr>
              <w:fldChar w:fldCharType="separate"/>
            </w:r>
            <w:r w:rsidR="00277587">
              <w:rPr>
                <w:webHidden/>
              </w:rPr>
              <w:t>19</w:t>
            </w:r>
            <w:r w:rsidR="00277587">
              <w:rPr>
                <w:webHidden/>
              </w:rPr>
              <w:fldChar w:fldCharType="end"/>
            </w:r>
          </w:hyperlink>
        </w:p>
        <w:p w14:paraId="6AF4E3ED" w14:textId="07DA91DB" w:rsidR="00277587" w:rsidRDefault="00E34A4F">
          <w:pPr>
            <w:pStyle w:val="TOC2"/>
            <w:tabs>
              <w:tab w:val="left" w:pos="1054"/>
              <w:tab w:val="right" w:leader="dot" w:pos="9400"/>
            </w:tabs>
            <w:rPr>
              <w:rFonts w:asciiTheme="minorHAnsi" w:eastAsiaTheme="minorEastAsia" w:hAnsiTheme="minorHAnsi"/>
              <w:b w:val="0"/>
              <w:bCs w:val="0"/>
              <w:lang w:eastAsia="en-NZ"/>
            </w:rPr>
          </w:pPr>
          <w:hyperlink w:anchor="_Toc7005234" w:history="1">
            <w:r w:rsidR="00277587" w:rsidRPr="009C2060">
              <w:rPr>
                <w:rStyle w:val="Hyperlink"/>
              </w:rPr>
              <w:t>8.3.</w:t>
            </w:r>
            <w:r w:rsidR="00277587">
              <w:rPr>
                <w:rFonts w:asciiTheme="minorHAnsi" w:eastAsiaTheme="minorEastAsia" w:hAnsiTheme="minorHAnsi"/>
                <w:b w:val="0"/>
                <w:bCs w:val="0"/>
                <w:lang w:eastAsia="en-NZ"/>
              </w:rPr>
              <w:tab/>
            </w:r>
            <w:r w:rsidR="00277587" w:rsidRPr="009C2060">
              <w:rPr>
                <w:rStyle w:val="Hyperlink"/>
              </w:rPr>
              <w:t>Strong</w:t>
            </w:r>
            <w:r w:rsidR="00277587" w:rsidRPr="009C2060">
              <w:rPr>
                <w:rStyle w:val="Hyperlink"/>
                <w:spacing w:val="-34"/>
              </w:rPr>
              <w:t xml:space="preserve"> </w:t>
            </w:r>
            <w:r w:rsidR="00277587" w:rsidRPr="009C2060">
              <w:rPr>
                <w:rStyle w:val="Hyperlink"/>
              </w:rPr>
              <w:t>Winds</w:t>
            </w:r>
            <w:r w:rsidR="00277587">
              <w:rPr>
                <w:webHidden/>
              </w:rPr>
              <w:tab/>
            </w:r>
            <w:r w:rsidR="00277587">
              <w:rPr>
                <w:webHidden/>
              </w:rPr>
              <w:fldChar w:fldCharType="begin"/>
            </w:r>
            <w:r w:rsidR="00277587">
              <w:rPr>
                <w:webHidden/>
              </w:rPr>
              <w:instrText xml:space="preserve"> PAGEREF _Toc7005234 \h </w:instrText>
            </w:r>
            <w:r w:rsidR="00277587">
              <w:rPr>
                <w:webHidden/>
              </w:rPr>
            </w:r>
            <w:r w:rsidR="00277587">
              <w:rPr>
                <w:webHidden/>
              </w:rPr>
              <w:fldChar w:fldCharType="separate"/>
            </w:r>
            <w:r w:rsidR="00277587">
              <w:rPr>
                <w:webHidden/>
              </w:rPr>
              <w:t>19</w:t>
            </w:r>
            <w:r w:rsidR="00277587">
              <w:rPr>
                <w:webHidden/>
              </w:rPr>
              <w:fldChar w:fldCharType="end"/>
            </w:r>
          </w:hyperlink>
        </w:p>
        <w:p w14:paraId="4FD8DAEE" w14:textId="1F0E58E8" w:rsidR="00277587" w:rsidRDefault="00E34A4F">
          <w:pPr>
            <w:pStyle w:val="TOC1"/>
            <w:tabs>
              <w:tab w:val="right" w:leader="dot" w:pos="9400"/>
            </w:tabs>
            <w:rPr>
              <w:rFonts w:asciiTheme="minorHAnsi" w:eastAsiaTheme="minorEastAsia" w:hAnsiTheme="minorHAnsi"/>
              <w:b w:val="0"/>
              <w:bCs w:val="0"/>
              <w:lang w:eastAsia="en-NZ"/>
            </w:rPr>
          </w:pPr>
          <w:hyperlink w:anchor="_Toc7005235" w:history="1">
            <w:r w:rsidR="00277587" w:rsidRPr="009C2060">
              <w:rPr>
                <w:rStyle w:val="Hyperlink"/>
              </w:rPr>
              <w:t>9.</w:t>
            </w:r>
            <w:r w:rsidR="00277587">
              <w:rPr>
                <w:rFonts w:asciiTheme="minorHAnsi" w:eastAsiaTheme="minorEastAsia" w:hAnsiTheme="minorHAnsi"/>
                <w:b w:val="0"/>
                <w:bCs w:val="0"/>
                <w:lang w:eastAsia="en-NZ"/>
              </w:rPr>
              <w:tab/>
            </w:r>
            <w:r w:rsidR="00277587" w:rsidRPr="009C2060">
              <w:rPr>
                <w:rStyle w:val="Hyperlink"/>
              </w:rPr>
              <w:t>Documentation</w:t>
            </w:r>
            <w:r w:rsidR="00277587">
              <w:rPr>
                <w:webHidden/>
              </w:rPr>
              <w:tab/>
            </w:r>
            <w:r w:rsidR="00277587">
              <w:rPr>
                <w:webHidden/>
              </w:rPr>
              <w:fldChar w:fldCharType="begin"/>
            </w:r>
            <w:r w:rsidR="00277587">
              <w:rPr>
                <w:webHidden/>
              </w:rPr>
              <w:instrText xml:space="preserve"> PAGEREF _Toc7005235 \h </w:instrText>
            </w:r>
            <w:r w:rsidR="00277587">
              <w:rPr>
                <w:webHidden/>
              </w:rPr>
            </w:r>
            <w:r w:rsidR="00277587">
              <w:rPr>
                <w:webHidden/>
              </w:rPr>
              <w:fldChar w:fldCharType="separate"/>
            </w:r>
            <w:r w:rsidR="00277587">
              <w:rPr>
                <w:webHidden/>
              </w:rPr>
              <w:t>19</w:t>
            </w:r>
            <w:r w:rsidR="00277587">
              <w:rPr>
                <w:webHidden/>
              </w:rPr>
              <w:fldChar w:fldCharType="end"/>
            </w:r>
          </w:hyperlink>
        </w:p>
        <w:p w14:paraId="4D53C296" w14:textId="61F75170" w:rsidR="00277587" w:rsidRDefault="00E34A4F">
          <w:pPr>
            <w:pStyle w:val="TOC1"/>
            <w:tabs>
              <w:tab w:val="right" w:leader="dot" w:pos="9400"/>
            </w:tabs>
            <w:rPr>
              <w:rFonts w:asciiTheme="minorHAnsi" w:eastAsiaTheme="minorEastAsia" w:hAnsiTheme="minorHAnsi"/>
              <w:b w:val="0"/>
              <w:bCs w:val="0"/>
              <w:lang w:eastAsia="en-NZ"/>
            </w:rPr>
          </w:pPr>
          <w:hyperlink w:anchor="_Toc7005236" w:history="1">
            <w:r w:rsidR="00277587" w:rsidRPr="009C2060">
              <w:rPr>
                <w:rStyle w:val="Hyperlink"/>
              </w:rPr>
              <w:t>Further Information</w:t>
            </w:r>
            <w:r w:rsidR="00277587">
              <w:rPr>
                <w:webHidden/>
              </w:rPr>
              <w:tab/>
            </w:r>
            <w:r w:rsidR="00277587">
              <w:rPr>
                <w:webHidden/>
              </w:rPr>
              <w:fldChar w:fldCharType="begin"/>
            </w:r>
            <w:r w:rsidR="00277587">
              <w:rPr>
                <w:webHidden/>
              </w:rPr>
              <w:instrText xml:space="preserve"> PAGEREF _Toc7005236 \h </w:instrText>
            </w:r>
            <w:r w:rsidR="00277587">
              <w:rPr>
                <w:webHidden/>
              </w:rPr>
            </w:r>
            <w:r w:rsidR="00277587">
              <w:rPr>
                <w:webHidden/>
              </w:rPr>
              <w:fldChar w:fldCharType="separate"/>
            </w:r>
            <w:r w:rsidR="00277587">
              <w:rPr>
                <w:webHidden/>
              </w:rPr>
              <w:t>20</w:t>
            </w:r>
            <w:r w:rsidR="00277587">
              <w:rPr>
                <w:webHidden/>
              </w:rPr>
              <w:fldChar w:fldCharType="end"/>
            </w:r>
          </w:hyperlink>
        </w:p>
        <w:p w14:paraId="215CE470" w14:textId="12B97F01" w:rsidR="00277587" w:rsidRDefault="00E34A4F">
          <w:pPr>
            <w:pStyle w:val="TOC1"/>
            <w:tabs>
              <w:tab w:val="right" w:leader="dot" w:pos="9400"/>
            </w:tabs>
            <w:rPr>
              <w:rFonts w:asciiTheme="minorHAnsi" w:eastAsiaTheme="minorEastAsia" w:hAnsiTheme="minorHAnsi"/>
              <w:b w:val="0"/>
              <w:bCs w:val="0"/>
              <w:lang w:eastAsia="en-NZ"/>
            </w:rPr>
          </w:pPr>
          <w:hyperlink w:anchor="_Toc7005237" w:history="1">
            <w:r w:rsidR="00277587" w:rsidRPr="009C2060">
              <w:rPr>
                <w:rStyle w:val="Hyperlink"/>
              </w:rPr>
              <w:t>References</w:t>
            </w:r>
            <w:r w:rsidR="00277587">
              <w:rPr>
                <w:webHidden/>
              </w:rPr>
              <w:tab/>
            </w:r>
            <w:r w:rsidR="00277587">
              <w:rPr>
                <w:webHidden/>
              </w:rPr>
              <w:fldChar w:fldCharType="begin"/>
            </w:r>
            <w:r w:rsidR="00277587">
              <w:rPr>
                <w:webHidden/>
              </w:rPr>
              <w:instrText xml:space="preserve"> PAGEREF _Toc7005237 \h </w:instrText>
            </w:r>
            <w:r w:rsidR="00277587">
              <w:rPr>
                <w:webHidden/>
              </w:rPr>
            </w:r>
            <w:r w:rsidR="00277587">
              <w:rPr>
                <w:webHidden/>
              </w:rPr>
              <w:fldChar w:fldCharType="separate"/>
            </w:r>
            <w:r w:rsidR="00277587">
              <w:rPr>
                <w:webHidden/>
              </w:rPr>
              <w:t>20</w:t>
            </w:r>
            <w:r w:rsidR="00277587">
              <w:rPr>
                <w:webHidden/>
              </w:rPr>
              <w:fldChar w:fldCharType="end"/>
            </w:r>
          </w:hyperlink>
        </w:p>
        <w:p w14:paraId="04ABDD9E" w14:textId="590CCB12" w:rsidR="008860B2" w:rsidRDefault="008860B2">
          <w:r>
            <w:rPr>
              <w:b/>
              <w:bCs/>
            </w:rPr>
            <w:fldChar w:fldCharType="end"/>
          </w:r>
        </w:p>
      </w:sdtContent>
    </w:sdt>
    <w:p w14:paraId="5061A2FB" w14:textId="77777777" w:rsidR="00521724" w:rsidRDefault="00521724">
      <w:pPr>
        <w:rPr>
          <w:rFonts w:ascii="Arial" w:eastAsia="Arial" w:hAnsi="Arial" w:cs="Arial"/>
          <w:b/>
          <w:bCs/>
        </w:rPr>
      </w:pPr>
    </w:p>
    <w:p w14:paraId="4CB653F2" w14:textId="77777777" w:rsidR="00521724" w:rsidRDefault="00521724">
      <w:pPr>
        <w:rPr>
          <w:rFonts w:ascii="Arial" w:eastAsia="Arial" w:hAnsi="Arial" w:cs="Arial"/>
          <w:b/>
          <w:bCs/>
        </w:rPr>
      </w:pPr>
    </w:p>
    <w:p w14:paraId="11F9EA12" w14:textId="10BC0645" w:rsidR="00382BF6" w:rsidRDefault="00382BF6">
      <w:pPr>
        <w:pStyle w:val="TableofFigures"/>
        <w:tabs>
          <w:tab w:val="left" w:pos="2439"/>
          <w:tab w:val="right" w:leader="dot" w:pos="9400"/>
        </w:tabs>
      </w:pPr>
      <w:r>
        <w:rPr>
          <w:rFonts w:ascii="Arial" w:eastAsia="Arial" w:hAnsi="Arial" w:cs="Arial"/>
          <w:b/>
          <w:bCs/>
        </w:rPr>
        <w:fldChar w:fldCharType="begin"/>
      </w:r>
      <w:r>
        <w:rPr>
          <w:rFonts w:ascii="Arial" w:eastAsia="Arial" w:hAnsi="Arial" w:cs="Arial"/>
          <w:b/>
          <w:bCs/>
        </w:rPr>
        <w:instrText xml:space="preserve"> TOC \h \z \c "Figure" </w:instrText>
      </w:r>
      <w:r>
        <w:rPr>
          <w:rFonts w:ascii="Arial" w:eastAsia="Arial" w:hAnsi="Arial" w:cs="Arial"/>
          <w:b/>
          <w:bCs/>
        </w:rPr>
        <w:fldChar w:fldCharType="separate"/>
      </w:r>
      <w:hyperlink w:anchor="_Toc7004331" w:history="1">
        <w:r w:rsidRPr="00DE4E4C">
          <w:rPr>
            <w:rStyle w:val="Hyperlink"/>
          </w:rPr>
          <w:t>Figure 1 Overhead Crane</w:t>
        </w:r>
        <w:r>
          <w:tab/>
        </w:r>
        <w:r w:rsidRPr="00DE4E4C">
          <w:rPr>
            <w:rStyle w:val="Hyperlink"/>
          </w:rPr>
          <w:t xml:space="preserve">   Figure 2: Portal Crane</w:t>
        </w:r>
        <w:r>
          <w:rPr>
            <w:webHidden/>
          </w:rPr>
          <w:tab/>
        </w:r>
        <w:r>
          <w:rPr>
            <w:webHidden/>
          </w:rPr>
          <w:fldChar w:fldCharType="begin"/>
        </w:r>
        <w:r>
          <w:rPr>
            <w:webHidden/>
          </w:rPr>
          <w:instrText xml:space="preserve"> PAGEREF _Toc7004331 \h </w:instrText>
        </w:r>
        <w:r>
          <w:rPr>
            <w:webHidden/>
          </w:rPr>
        </w:r>
        <w:r>
          <w:rPr>
            <w:webHidden/>
          </w:rPr>
          <w:fldChar w:fldCharType="separate"/>
        </w:r>
        <w:r>
          <w:rPr>
            <w:webHidden/>
          </w:rPr>
          <w:t>4</w:t>
        </w:r>
        <w:r>
          <w:rPr>
            <w:webHidden/>
          </w:rPr>
          <w:fldChar w:fldCharType="end"/>
        </w:r>
      </w:hyperlink>
    </w:p>
    <w:p w14:paraId="3B95641E" w14:textId="7CE08953" w:rsidR="00382BF6" w:rsidRDefault="00E34A4F">
      <w:pPr>
        <w:pStyle w:val="TableofFigures"/>
        <w:tabs>
          <w:tab w:val="right" w:leader="dot" w:pos="9400"/>
        </w:tabs>
      </w:pPr>
      <w:hyperlink w:anchor="_Toc7004332" w:history="1">
        <w:r w:rsidR="00382BF6" w:rsidRPr="00DE4E4C">
          <w:rPr>
            <w:rStyle w:val="Hyperlink"/>
          </w:rPr>
          <w:t>Figure 3: Common Accidents</w:t>
        </w:r>
        <w:r w:rsidR="00382BF6">
          <w:rPr>
            <w:webHidden/>
          </w:rPr>
          <w:tab/>
        </w:r>
        <w:r w:rsidR="00382BF6">
          <w:rPr>
            <w:webHidden/>
          </w:rPr>
          <w:fldChar w:fldCharType="begin"/>
        </w:r>
        <w:r w:rsidR="00382BF6">
          <w:rPr>
            <w:webHidden/>
          </w:rPr>
          <w:instrText xml:space="preserve"> PAGEREF _Toc7004332 \h </w:instrText>
        </w:r>
        <w:r w:rsidR="00382BF6">
          <w:rPr>
            <w:webHidden/>
          </w:rPr>
        </w:r>
        <w:r w:rsidR="00382BF6">
          <w:rPr>
            <w:webHidden/>
          </w:rPr>
          <w:fldChar w:fldCharType="separate"/>
        </w:r>
        <w:r w:rsidR="00382BF6">
          <w:rPr>
            <w:webHidden/>
          </w:rPr>
          <w:t>5</w:t>
        </w:r>
        <w:r w:rsidR="00382BF6">
          <w:rPr>
            <w:webHidden/>
          </w:rPr>
          <w:fldChar w:fldCharType="end"/>
        </w:r>
      </w:hyperlink>
    </w:p>
    <w:p w14:paraId="6D2EB9D9" w14:textId="3288D59C" w:rsidR="00382BF6" w:rsidRDefault="00E34A4F">
      <w:pPr>
        <w:pStyle w:val="TableofFigures"/>
        <w:tabs>
          <w:tab w:val="right" w:leader="dot" w:pos="9400"/>
        </w:tabs>
      </w:pPr>
      <w:hyperlink w:anchor="_Toc7004333" w:history="1">
        <w:r w:rsidR="00382BF6" w:rsidRPr="00DE4E4C">
          <w:rPr>
            <w:rStyle w:val="Hyperlink"/>
          </w:rPr>
          <w:t>Figure 4: Rigging Checks</w:t>
        </w:r>
        <w:r w:rsidR="00382BF6">
          <w:rPr>
            <w:webHidden/>
          </w:rPr>
          <w:tab/>
        </w:r>
        <w:r w:rsidR="00382BF6">
          <w:rPr>
            <w:webHidden/>
          </w:rPr>
          <w:fldChar w:fldCharType="begin"/>
        </w:r>
        <w:r w:rsidR="00382BF6">
          <w:rPr>
            <w:webHidden/>
          </w:rPr>
          <w:instrText xml:space="preserve"> PAGEREF _Toc7004333 \h </w:instrText>
        </w:r>
        <w:r w:rsidR="00382BF6">
          <w:rPr>
            <w:webHidden/>
          </w:rPr>
        </w:r>
        <w:r w:rsidR="00382BF6">
          <w:rPr>
            <w:webHidden/>
          </w:rPr>
          <w:fldChar w:fldCharType="separate"/>
        </w:r>
        <w:r w:rsidR="00382BF6">
          <w:rPr>
            <w:webHidden/>
          </w:rPr>
          <w:t>10</w:t>
        </w:r>
        <w:r w:rsidR="00382BF6">
          <w:rPr>
            <w:webHidden/>
          </w:rPr>
          <w:fldChar w:fldCharType="end"/>
        </w:r>
      </w:hyperlink>
    </w:p>
    <w:p w14:paraId="349CA9B3" w14:textId="67E18386" w:rsidR="00382BF6" w:rsidRDefault="00E34A4F">
      <w:pPr>
        <w:pStyle w:val="TableofFigures"/>
        <w:tabs>
          <w:tab w:val="right" w:leader="dot" w:pos="9400"/>
        </w:tabs>
      </w:pPr>
      <w:hyperlink w:anchor="_Toc7004334" w:history="1">
        <w:r w:rsidR="00382BF6" w:rsidRPr="00DE4E4C">
          <w:rPr>
            <w:rStyle w:val="Hyperlink"/>
          </w:rPr>
          <w:t>Figure 5: Rigging Methods</w:t>
        </w:r>
        <w:r w:rsidR="00382BF6">
          <w:rPr>
            <w:webHidden/>
          </w:rPr>
          <w:tab/>
        </w:r>
        <w:r w:rsidR="00382BF6">
          <w:rPr>
            <w:webHidden/>
          </w:rPr>
          <w:fldChar w:fldCharType="begin"/>
        </w:r>
        <w:r w:rsidR="00382BF6">
          <w:rPr>
            <w:webHidden/>
          </w:rPr>
          <w:instrText xml:space="preserve"> PAGEREF _Toc7004334 \h </w:instrText>
        </w:r>
        <w:r w:rsidR="00382BF6">
          <w:rPr>
            <w:webHidden/>
          </w:rPr>
        </w:r>
        <w:r w:rsidR="00382BF6">
          <w:rPr>
            <w:webHidden/>
          </w:rPr>
          <w:fldChar w:fldCharType="separate"/>
        </w:r>
        <w:r w:rsidR="00382BF6">
          <w:rPr>
            <w:webHidden/>
          </w:rPr>
          <w:t>12</w:t>
        </w:r>
        <w:r w:rsidR="00382BF6">
          <w:rPr>
            <w:webHidden/>
          </w:rPr>
          <w:fldChar w:fldCharType="end"/>
        </w:r>
      </w:hyperlink>
    </w:p>
    <w:p w14:paraId="79271935" w14:textId="09929BEE" w:rsidR="00382BF6" w:rsidRDefault="00E34A4F">
      <w:pPr>
        <w:pStyle w:val="TableofFigures"/>
        <w:tabs>
          <w:tab w:val="right" w:leader="dot" w:pos="9400"/>
        </w:tabs>
      </w:pPr>
      <w:hyperlink w:anchor="_Toc7004335" w:history="1">
        <w:r w:rsidR="00382BF6" w:rsidRPr="00DE4E4C">
          <w:rPr>
            <w:rStyle w:val="Hyperlink"/>
          </w:rPr>
          <w:t>Figure 6: Safety Considerations</w:t>
        </w:r>
        <w:r w:rsidR="00382BF6">
          <w:rPr>
            <w:webHidden/>
          </w:rPr>
          <w:tab/>
        </w:r>
        <w:r w:rsidR="00382BF6">
          <w:rPr>
            <w:webHidden/>
          </w:rPr>
          <w:fldChar w:fldCharType="begin"/>
        </w:r>
        <w:r w:rsidR="00382BF6">
          <w:rPr>
            <w:webHidden/>
          </w:rPr>
          <w:instrText xml:space="preserve"> PAGEREF _Toc7004335 \h </w:instrText>
        </w:r>
        <w:r w:rsidR="00382BF6">
          <w:rPr>
            <w:webHidden/>
          </w:rPr>
        </w:r>
        <w:r w:rsidR="00382BF6">
          <w:rPr>
            <w:webHidden/>
          </w:rPr>
          <w:fldChar w:fldCharType="separate"/>
        </w:r>
        <w:r w:rsidR="00382BF6">
          <w:rPr>
            <w:webHidden/>
          </w:rPr>
          <w:t>18</w:t>
        </w:r>
        <w:r w:rsidR="00382BF6">
          <w:rPr>
            <w:webHidden/>
          </w:rPr>
          <w:fldChar w:fldCharType="end"/>
        </w:r>
      </w:hyperlink>
    </w:p>
    <w:p w14:paraId="6BFEF6A5" w14:textId="16B198FB" w:rsidR="00382BF6" w:rsidRDefault="00E34A4F">
      <w:pPr>
        <w:pStyle w:val="TableofFigures"/>
        <w:tabs>
          <w:tab w:val="right" w:leader="dot" w:pos="9400"/>
        </w:tabs>
      </w:pPr>
      <w:hyperlink w:anchor="_Toc7004336" w:history="1">
        <w:r w:rsidR="00382BF6" w:rsidRPr="00DE4E4C">
          <w:rPr>
            <w:rStyle w:val="Hyperlink"/>
          </w:rPr>
          <w:t>Figure 7: Special Lifting Attachments</w:t>
        </w:r>
        <w:r w:rsidR="00382BF6">
          <w:rPr>
            <w:webHidden/>
          </w:rPr>
          <w:tab/>
        </w:r>
        <w:r w:rsidR="00382BF6">
          <w:rPr>
            <w:webHidden/>
          </w:rPr>
          <w:fldChar w:fldCharType="begin"/>
        </w:r>
        <w:r w:rsidR="00382BF6">
          <w:rPr>
            <w:webHidden/>
          </w:rPr>
          <w:instrText xml:space="preserve"> PAGEREF _Toc7004336 \h </w:instrText>
        </w:r>
        <w:r w:rsidR="00382BF6">
          <w:rPr>
            <w:webHidden/>
          </w:rPr>
        </w:r>
        <w:r w:rsidR="00382BF6">
          <w:rPr>
            <w:webHidden/>
          </w:rPr>
          <w:fldChar w:fldCharType="separate"/>
        </w:r>
        <w:r w:rsidR="00382BF6">
          <w:rPr>
            <w:webHidden/>
          </w:rPr>
          <w:t>19</w:t>
        </w:r>
        <w:r w:rsidR="00382BF6">
          <w:rPr>
            <w:webHidden/>
          </w:rPr>
          <w:fldChar w:fldCharType="end"/>
        </w:r>
      </w:hyperlink>
    </w:p>
    <w:p w14:paraId="09BF3FD0" w14:textId="7542F7CC" w:rsidR="00521724" w:rsidRDefault="00382BF6">
      <w:pPr>
        <w:rPr>
          <w:rFonts w:ascii="Arial" w:eastAsia="Arial" w:hAnsi="Arial" w:cs="Arial"/>
          <w:b/>
          <w:bCs/>
        </w:rPr>
      </w:pPr>
      <w:r>
        <w:rPr>
          <w:rFonts w:ascii="Arial" w:eastAsia="Arial" w:hAnsi="Arial" w:cs="Arial"/>
          <w:b/>
          <w:bCs/>
        </w:rPr>
        <w:fldChar w:fldCharType="end"/>
      </w:r>
    </w:p>
    <w:p w14:paraId="08FFBA53" w14:textId="77777777" w:rsidR="00521724" w:rsidRDefault="00521724">
      <w:pPr>
        <w:rPr>
          <w:rFonts w:ascii="Arial" w:eastAsia="Arial" w:hAnsi="Arial" w:cs="Arial"/>
          <w:b/>
          <w:bCs/>
        </w:rPr>
      </w:pPr>
    </w:p>
    <w:p w14:paraId="559BB8A0" w14:textId="77777777" w:rsidR="00521724" w:rsidRDefault="00521724">
      <w:pPr>
        <w:rPr>
          <w:rFonts w:ascii="Arial" w:eastAsia="Arial" w:hAnsi="Arial" w:cs="Arial"/>
          <w:b/>
          <w:bCs/>
        </w:rPr>
      </w:pPr>
    </w:p>
    <w:p w14:paraId="5206ADFC" w14:textId="77777777" w:rsidR="00521724" w:rsidRDefault="00521724">
      <w:pPr>
        <w:rPr>
          <w:rFonts w:ascii="Arial" w:eastAsia="Arial" w:hAnsi="Arial" w:cs="Arial"/>
          <w:b/>
          <w:bCs/>
        </w:rPr>
      </w:pPr>
    </w:p>
    <w:p w14:paraId="654D90E9" w14:textId="77777777" w:rsidR="00521724" w:rsidRDefault="00521724">
      <w:pPr>
        <w:rPr>
          <w:rFonts w:ascii="Arial" w:eastAsia="Arial" w:hAnsi="Arial" w:cs="Arial"/>
          <w:b/>
          <w:bCs/>
        </w:rPr>
      </w:pPr>
    </w:p>
    <w:p w14:paraId="6BBD17DA" w14:textId="77777777" w:rsidR="00521724" w:rsidRDefault="00521724">
      <w:pPr>
        <w:rPr>
          <w:rFonts w:ascii="Arial" w:eastAsia="Arial" w:hAnsi="Arial" w:cs="Arial"/>
          <w:b/>
          <w:bCs/>
        </w:rPr>
      </w:pPr>
    </w:p>
    <w:p w14:paraId="6473A561" w14:textId="77777777" w:rsidR="0017450E" w:rsidRDefault="0017450E">
      <w:pPr>
        <w:rPr>
          <w:rFonts w:ascii="Arial" w:eastAsia="Arial" w:hAnsi="Arial" w:cs="Arial"/>
          <w:b/>
          <w:bCs/>
        </w:rPr>
      </w:pPr>
    </w:p>
    <w:p w14:paraId="439C750C" w14:textId="77777777" w:rsidR="0017450E" w:rsidRDefault="0017450E">
      <w:pPr>
        <w:rPr>
          <w:rFonts w:ascii="Arial" w:eastAsia="Arial" w:hAnsi="Arial" w:cs="Arial"/>
          <w:b/>
          <w:bCs/>
        </w:rPr>
      </w:pPr>
    </w:p>
    <w:p w14:paraId="64431C08" w14:textId="77777777" w:rsidR="00521724" w:rsidRDefault="00521724">
      <w:pPr>
        <w:rPr>
          <w:rFonts w:ascii="Arial" w:eastAsia="Arial" w:hAnsi="Arial" w:cs="Arial"/>
          <w:b/>
          <w:bCs/>
        </w:rPr>
      </w:pPr>
    </w:p>
    <w:p w14:paraId="7D975477" w14:textId="77777777" w:rsidR="00C71153" w:rsidRDefault="00C71153">
      <w:pPr>
        <w:rPr>
          <w:rFonts w:ascii="Arial" w:eastAsia="Arial" w:hAnsi="Arial" w:cs="Arial"/>
          <w:b/>
          <w:bCs/>
        </w:rPr>
      </w:pPr>
    </w:p>
    <w:p w14:paraId="31905936" w14:textId="77777777" w:rsidR="00C71153" w:rsidRDefault="00C71153">
      <w:pPr>
        <w:rPr>
          <w:rFonts w:ascii="Arial" w:eastAsia="Arial" w:hAnsi="Arial" w:cs="Arial"/>
          <w:b/>
          <w:bCs/>
        </w:rPr>
      </w:pPr>
    </w:p>
    <w:p w14:paraId="09BB2963" w14:textId="77777777" w:rsidR="00C71153" w:rsidRDefault="00C71153">
      <w:pPr>
        <w:rPr>
          <w:rFonts w:ascii="Arial" w:eastAsia="Arial" w:hAnsi="Arial" w:cs="Arial"/>
          <w:b/>
          <w:bCs/>
        </w:rPr>
      </w:pPr>
    </w:p>
    <w:p w14:paraId="1C2C9CBA" w14:textId="77777777" w:rsidR="00521724" w:rsidRDefault="008860B2">
      <w:pPr>
        <w:spacing w:before="179"/>
        <w:ind w:left="173" w:right="526"/>
        <w:rPr>
          <w:rFonts w:ascii="Arial" w:eastAsia="Arial" w:hAnsi="Arial" w:cs="Arial"/>
          <w:sz w:val="16"/>
          <w:szCs w:val="16"/>
        </w:rPr>
      </w:pPr>
      <w:r>
        <w:rPr>
          <w:rFonts w:ascii="Arial"/>
          <w:i/>
          <w:color w:val="808080"/>
          <w:sz w:val="16"/>
        </w:rPr>
        <w:t>Di</w:t>
      </w:r>
      <w:r w:rsidR="00062151">
        <w:rPr>
          <w:rFonts w:ascii="Arial"/>
          <w:i/>
          <w:color w:val="808080"/>
          <w:sz w:val="16"/>
        </w:rPr>
        <w:t>sclaimer and</w:t>
      </w:r>
      <w:r w:rsidR="00062151">
        <w:rPr>
          <w:rFonts w:ascii="Arial"/>
          <w:i/>
          <w:color w:val="808080"/>
          <w:spacing w:val="8"/>
          <w:sz w:val="16"/>
        </w:rPr>
        <w:t xml:space="preserve"> </w:t>
      </w:r>
      <w:r w:rsidR="00062151">
        <w:rPr>
          <w:rFonts w:ascii="Arial"/>
          <w:i/>
          <w:color w:val="808080"/>
          <w:sz w:val="16"/>
        </w:rPr>
        <w:t>Copyright</w:t>
      </w:r>
    </w:p>
    <w:p w14:paraId="76854E67" w14:textId="77777777" w:rsidR="00521724" w:rsidRDefault="00062151">
      <w:pPr>
        <w:spacing w:before="118"/>
        <w:ind w:left="173" w:right="526"/>
        <w:rPr>
          <w:rFonts w:ascii="Arial" w:eastAsia="Arial" w:hAnsi="Arial" w:cs="Arial"/>
          <w:sz w:val="16"/>
          <w:szCs w:val="16"/>
        </w:rPr>
      </w:pPr>
      <w:r>
        <w:rPr>
          <w:rFonts w:ascii="Arial"/>
          <w:i/>
          <w:color w:val="808080"/>
          <w:sz w:val="16"/>
        </w:rPr>
        <w:t>This Crane Association of New Zealand (Inc) Position Paper has been compiled for general information only, is not to be considered as a substitute for professional advice, and should not be treated as an exhaustive statement on the subject. The Crane Association of New Zealand (Inc) accepts no responsibility for the accuracy, completeness or currency of the material included in this Position</w:t>
      </w:r>
      <w:r>
        <w:rPr>
          <w:rFonts w:ascii="Arial"/>
          <w:i/>
          <w:color w:val="808080"/>
          <w:spacing w:val="37"/>
          <w:sz w:val="16"/>
        </w:rPr>
        <w:t xml:space="preserve"> </w:t>
      </w:r>
      <w:r>
        <w:rPr>
          <w:rFonts w:ascii="Arial"/>
          <w:i/>
          <w:color w:val="808080"/>
          <w:sz w:val="16"/>
        </w:rPr>
        <w:t>Paper.</w:t>
      </w:r>
    </w:p>
    <w:p w14:paraId="731DC684" w14:textId="77777777" w:rsidR="00521724" w:rsidRDefault="00062151">
      <w:pPr>
        <w:spacing w:before="118"/>
        <w:ind w:left="173" w:right="526"/>
        <w:rPr>
          <w:rFonts w:ascii="Arial" w:eastAsia="Arial" w:hAnsi="Arial" w:cs="Arial"/>
          <w:sz w:val="16"/>
          <w:szCs w:val="16"/>
        </w:rPr>
      </w:pPr>
      <w:r>
        <w:rPr>
          <w:rFonts w:ascii="Arial"/>
          <w:i/>
          <w:color w:val="808080"/>
          <w:sz w:val="16"/>
        </w:rPr>
        <w:t>Users of this Position Paper are encouraged to obtain professional advice and to exercise their own skill and care in relation to any of its material.</w:t>
      </w:r>
    </w:p>
    <w:p w14:paraId="5855B4F5" w14:textId="62F6FC4F" w:rsidR="00521724" w:rsidRDefault="00062151">
      <w:pPr>
        <w:spacing w:before="121"/>
        <w:ind w:left="173" w:right="526"/>
        <w:rPr>
          <w:rFonts w:ascii="Arial" w:eastAsia="Arial" w:hAnsi="Arial" w:cs="Arial"/>
          <w:sz w:val="16"/>
          <w:szCs w:val="16"/>
        </w:rPr>
      </w:pPr>
      <w:r>
        <w:rPr>
          <w:rFonts w:ascii="Arial"/>
          <w:i/>
          <w:color w:val="808080"/>
          <w:sz w:val="16"/>
        </w:rPr>
        <w:t xml:space="preserve">The Crane </w:t>
      </w:r>
      <w:r w:rsidR="00382BF6">
        <w:rPr>
          <w:rFonts w:ascii="Arial"/>
          <w:i/>
          <w:color w:val="808080"/>
          <w:sz w:val="16"/>
        </w:rPr>
        <w:t>A</w:t>
      </w:r>
      <w:r>
        <w:rPr>
          <w:rFonts w:ascii="Arial"/>
          <w:i/>
          <w:color w:val="808080"/>
          <w:sz w:val="16"/>
        </w:rPr>
        <w:t>ssociation of New Zealand (Inc) disclaims any and all liability or responsibility for any loss or damages arising out of any use of, or reliance on, this Position</w:t>
      </w:r>
      <w:r>
        <w:rPr>
          <w:rFonts w:ascii="Arial"/>
          <w:i/>
          <w:color w:val="808080"/>
          <w:spacing w:val="8"/>
          <w:sz w:val="16"/>
        </w:rPr>
        <w:t xml:space="preserve"> </w:t>
      </w:r>
      <w:r>
        <w:rPr>
          <w:rFonts w:ascii="Arial"/>
          <w:i/>
          <w:color w:val="808080"/>
          <w:sz w:val="16"/>
        </w:rPr>
        <w:t>Paper.</w:t>
      </w:r>
    </w:p>
    <w:p w14:paraId="6B0BF058" w14:textId="77777777" w:rsidR="00521724" w:rsidRDefault="00062151">
      <w:pPr>
        <w:spacing w:before="121"/>
        <w:ind w:left="173" w:right="526"/>
        <w:rPr>
          <w:rFonts w:ascii="Arial" w:eastAsia="Arial" w:hAnsi="Arial" w:cs="Arial"/>
          <w:sz w:val="16"/>
          <w:szCs w:val="16"/>
        </w:rPr>
      </w:pPr>
      <w:r>
        <w:rPr>
          <w:rFonts w:ascii="Arial"/>
          <w:i/>
          <w:color w:val="808080"/>
          <w:sz w:val="16"/>
        </w:rPr>
        <w:t>This Position Paper is copyright. Readers may use and reproduce this material in an unaltered form only for non-commercial use within their own</w:t>
      </w:r>
      <w:r>
        <w:rPr>
          <w:rFonts w:ascii="Arial"/>
          <w:i/>
          <w:color w:val="808080"/>
          <w:spacing w:val="7"/>
          <w:sz w:val="16"/>
        </w:rPr>
        <w:t xml:space="preserve"> </w:t>
      </w:r>
      <w:r>
        <w:rPr>
          <w:rFonts w:ascii="Arial"/>
          <w:i/>
          <w:color w:val="808080"/>
          <w:sz w:val="16"/>
        </w:rPr>
        <w:t>organisation.</w:t>
      </w:r>
    </w:p>
    <w:p w14:paraId="44105BE6" w14:textId="77777777" w:rsidR="00521724" w:rsidRDefault="00521724">
      <w:pPr>
        <w:spacing w:before="4"/>
        <w:rPr>
          <w:rFonts w:ascii="Arial" w:eastAsia="Arial" w:hAnsi="Arial" w:cs="Arial"/>
          <w:i/>
          <w:sz w:val="27"/>
          <w:szCs w:val="27"/>
        </w:rPr>
      </w:pPr>
    </w:p>
    <w:p w14:paraId="42A2712E" w14:textId="77777777" w:rsidR="00521724" w:rsidRDefault="00062151">
      <w:pPr>
        <w:ind w:left="4515"/>
        <w:rPr>
          <w:rFonts w:ascii="Arial" w:eastAsia="Arial" w:hAnsi="Arial" w:cs="Arial"/>
          <w:sz w:val="20"/>
          <w:szCs w:val="20"/>
        </w:rPr>
      </w:pPr>
      <w:r>
        <w:rPr>
          <w:rFonts w:ascii="Arial" w:eastAsia="Arial" w:hAnsi="Arial" w:cs="Arial"/>
          <w:sz w:val="20"/>
          <w:szCs w:val="20"/>
          <w:lang w:eastAsia="en-NZ"/>
        </w:rPr>
        <w:drawing>
          <wp:inline distT="0" distB="0" distL="0" distR="0" wp14:anchorId="7A9707D0" wp14:editId="2CC72A06">
            <wp:extent cx="427465" cy="150590"/>
            <wp:effectExtent l="0" t="0" r="0" b="0"/>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5" cstate="print"/>
                    <a:stretch>
                      <a:fillRect/>
                    </a:stretch>
                  </pic:blipFill>
                  <pic:spPr>
                    <a:xfrm>
                      <a:off x="0" y="0"/>
                      <a:ext cx="427465" cy="150590"/>
                    </a:xfrm>
                    <a:prstGeom prst="rect">
                      <a:avLst/>
                    </a:prstGeom>
                  </pic:spPr>
                </pic:pic>
              </a:graphicData>
            </a:graphic>
          </wp:inline>
        </w:drawing>
      </w:r>
    </w:p>
    <w:p w14:paraId="6CDCB764" w14:textId="77777777" w:rsidR="00521724" w:rsidRDefault="00521724">
      <w:pPr>
        <w:rPr>
          <w:rFonts w:ascii="Arial" w:eastAsia="Arial" w:hAnsi="Arial" w:cs="Arial"/>
          <w:i/>
          <w:sz w:val="20"/>
          <w:szCs w:val="20"/>
        </w:rPr>
      </w:pPr>
    </w:p>
    <w:p w14:paraId="6A7474AE" w14:textId="77777777" w:rsidR="00521724" w:rsidRDefault="00521724">
      <w:pPr>
        <w:ind w:left="7293"/>
        <w:rPr>
          <w:rFonts w:ascii="Frutiger LT Std 45 Light" w:eastAsia="Frutiger LT Std 45 Light" w:hAnsi="Frutiger LT Std 45 Light" w:cs="Frutiger LT Std 45 Light"/>
          <w:sz w:val="20"/>
          <w:szCs w:val="20"/>
        </w:rPr>
      </w:pPr>
      <w:bookmarkStart w:id="1" w:name="_bookmark2"/>
      <w:bookmarkEnd w:id="1"/>
    </w:p>
    <w:p w14:paraId="10AD3312" w14:textId="77777777" w:rsidR="0017450E" w:rsidRDefault="0017450E">
      <w:pPr>
        <w:ind w:left="7293"/>
        <w:rPr>
          <w:rFonts w:ascii="Frutiger LT Std 45 Light" w:eastAsia="Frutiger LT Std 45 Light" w:hAnsi="Frutiger LT Std 45 Light" w:cs="Frutiger LT Std 45 Light"/>
          <w:sz w:val="20"/>
          <w:szCs w:val="20"/>
        </w:rPr>
      </w:pPr>
    </w:p>
    <w:p w14:paraId="5F8CF6AE" w14:textId="77777777" w:rsidR="0017450E" w:rsidRDefault="0017450E">
      <w:pPr>
        <w:ind w:left="7293"/>
        <w:rPr>
          <w:rFonts w:ascii="Frutiger LT Std 45 Light" w:eastAsia="Frutiger LT Std 45 Light" w:hAnsi="Frutiger LT Std 45 Light" w:cs="Frutiger LT Std 45 Light"/>
          <w:sz w:val="20"/>
          <w:szCs w:val="20"/>
        </w:rPr>
      </w:pPr>
    </w:p>
    <w:p w14:paraId="3DE05371" w14:textId="77777777" w:rsidR="00521724" w:rsidRPr="00F044D2" w:rsidRDefault="00521724">
      <w:pPr>
        <w:rPr>
          <w:rFonts w:ascii="Frutiger LT Std 45 Light" w:eastAsia="Frutiger LT Std 45 Light" w:hAnsi="Frutiger LT Std 45 Light" w:cs="Frutiger LT Std 45 Light"/>
          <w:sz w:val="20"/>
          <w:szCs w:val="20"/>
        </w:rPr>
      </w:pPr>
    </w:p>
    <w:p w14:paraId="61EDF4E9" w14:textId="77777777" w:rsidR="00521724" w:rsidRPr="00F044D2" w:rsidRDefault="00521724">
      <w:pPr>
        <w:spacing w:before="1"/>
        <w:rPr>
          <w:rFonts w:ascii="Frutiger LT Std 45 Light" w:eastAsia="Frutiger LT Std 45 Light" w:hAnsi="Frutiger LT Std 45 Light" w:cs="Frutiger LT Std 45 Light"/>
          <w:i/>
          <w:color w:val="E36C0A" w:themeColor="accent6" w:themeShade="BF"/>
          <w:sz w:val="16"/>
          <w:szCs w:val="16"/>
        </w:rPr>
      </w:pPr>
    </w:p>
    <w:p w14:paraId="00D966D7" w14:textId="77777777" w:rsidR="00F044D2" w:rsidRPr="00382BF6" w:rsidRDefault="00F044D2" w:rsidP="00C71153">
      <w:pPr>
        <w:pStyle w:val="Heading1"/>
        <w:numPr>
          <w:ilvl w:val="0"/>
          <w:numId w:val="4"/>
        </w:numPr>
        <w:tabs>
          <w:tab w:val="left" w:pos="598"/>
        </w:tabs>
        <w:spacing w:before="65"/>
        <w:ind w:left="567" w:hanging="567"/>
        <w:jc w:val="left"/>
        <w:rPr>
          <w:rFonts w:cs="Segoe UI Semibold"/>
          <w:bCs w:val="0"/>
          <w:color w:val="E36C0A" w:themeColor="accent6" w:themeShade="BF"/>
        </w:rPr>
      </w:pPr>
      <w:bookmarkStart w:id="2" w:name="_bookmark0"/>
      <w:bookmarkStart w:id="3" w:name="_Toc7005202"/>
      <w:bookmarkEnd w:id="2"/>
      <w:r w:rsidRPr="00382BF6">
        <w:rPr>
          <w:rFonts w:cs="Segoe UI Semibold"/>
          <w:bCs w:val="0"/>
          <w:color w:val="E36C0A" w:themeColor="accent6" w:themeShade="BF"/>
        </w:rPr>
        <w:t>Crane Association Position</w:t>
      </w:r>
      <w:bookmarkEnd w:id="3"/>
    </w:p>
    <w:p w14:paraId="2F4AF191" w14:textId="77777777" w:rsidR="00F044D2" w:rsidRDefault="00F044D2" w:rsidP="00C71153">
      <w:pPr>
        <w:pStyle w:val="BodyText"/>
        <w:ind w:left="567" w:hanging="567"/>
      </w:pPr>
    </w:p>
    <w:p w14:paraId="692208A3" w14:textId="01231A52" w:rsidR="00F044D2" w:rsidRDefault="00F044D2" w:rsidP="00C71153">
      <w:pPr>
        <w:pStyle w:val="BodyText"/>
        <w:ind w:left="567" w:hanging="567"/>
      </w:pPr>
      <w:r>
        <w:t>It is the position of the Crane Association of New Zealand (Inc.) that:</w:t>
      </w:r>
    </w:p>
    <w:p w14:paraId="2C45BE52" w14:textId="4F0E89D2" w:rsidR="00D92BD5" w:rsidRDefault="00D92BD5" w:rsidP="00D92BD5">
      <w:pPr>
        <w:pStyle w:val="BodyText"/>
        <w:spacing w:line="276" w:lineRule="auto"/>
        <w:ind w:left="0"/>
        <w:rPr>
          <w:noProof w:val="0"/>
        </w:rPr>
      </w:pPr>
    </w:p>
    <w:p w14:paraId="0AA32C08" w14:textId="785C1ACE" w:rsidR="00D92BD5" w:rsidRPr="0007734A" w:rsidRDefault="0007734A" w:rsidP="00D92BD5">
      <w:pPr>
        <w:pStyle w:val="BodyText"/>
        <w:spacing w:line="276" w:lineRule="auto"/>
        <w:ind w:left="0"/>
        <w:rPr>
          <w:color w:val="auto"/>
        </w:rPr>
      </w:pPr>
      <w:r>
        <w:rPr>
          <w:color w:val="auto"/>
        </w:rPr>
        <w:t>Overhead Gantry</w:t>
      </w:r>
      <w:r w:rsidR="00D92BD5" w:rsidRPr="0007734A">
        <w:rPr>
          <w:color w:val="auto"/>
        </w:rPr>
        <w:t xml:space="preserve"> crane design, manufacturing, and testing are regulated by standards, safety regulations and industrial codes of practice. Numerous modern technology and materials are applied and used on the </w:t>
      </w:r>
      <w:r>
        <w:rPr>
          <w:color w:val="auto"/>
        </w:rPr>
        <w:t>Overhead Gantry</w:t>
      </w:r>
      <w:r w:rsidR="00D92BD5" w:rsidRPr="0007734A">
        <w:rPr>
          <w:color w:val="auto"/>
        </w:rPr>
        <w:t xml:space="preserve"> cranes by crane manufacturers to make sure these sophisticated, state of the art machines are safe to operate under different conditions.</w:t>
      </w:r>
    </w:p>
    <w:p w14:paraId="30DCD306" w14:textId="432777E9" w:rsidR="00D92BD5" w:rsidRPr="0007734A" w:rsidRDefault="0007734A" w:rsidP="00D92BD5">
      <w:pPr>
        <w:pStyle w:val="BodyText"/>
        <w:spacing w:line="276" w:lineRule="auto"/>
        <w:ind w:left="0"/>
        <w:rPr>
          <w:color w:val="auto"/>
        </w:rPr>
      </w:pPr>
      <w:r>
        <w:rPr>
          <w:color w:val="auto"/>
        </w:rPr>
        <w:t>Overhead Gantry</w:t>
      </w:r>
      <w:r w:rsidR="00D92BD5" w:rsidRPr="0007734A">
        <w:rPr>
          <w:color w:val="auto"/>
        </w:rPr>
        <w:t xml:space="preserve"> crane operators need to be familiar with the behaviour of the crane and follow manufacturer’s instructions to perform safe lifting operations with them.</w:t>
      </w:r>
    </w:p>
    <w:p w14:paraId="229855CA" w14:textId="572F0376" w:rsidR="00D92BD5" w:rsidRDefault="00D92BD5" w:rsidP="00D92BD5">
      <w:pPr>
        <w:pStyle w:val="BodyText"/>
        <w:spacing w:line="276" w:lineRule="auto"/>
        <w:ind w:left="0"/>
        <w:rPr>
          <w:color w:val="auto"/>
        </w:rPr>
      </w:pPr>
      <w:r w:rsidRPr="0007734A">
        <w:rPr>
          <w:color w:val="auto"/>
        </w:rPr>
        <w:t xml:space="preserve">CANZ recommends that all operators of </w:t>
      </w:r>
      <w:r w:rsidR="0007734A">
        <w:rPr>
          <w:color w:val="auto"/>
        </w:rPr>
        <w:t>Overhead Gantry</w:t>
      </w:r>
      <w:r w:rsidRPr="0007734A">
        <w:rPr>
          <w:color w:val="auto"/>
        </w:rPr>
        <w:t xml:space="preserve"> cranes undertake New Zealand Certificate qualifications training which includes technical and theoretical information competency assessment and familiarization training including practical demonstrations</w:t>
      </w:r>
      <w:r w:rsidR="006C34B9">
        <w:rPr>
          <w:color w:val="auto"/>
        </w:rPr>
        <w:t xml:space="preserve"> that</w:t>
      </w:r>
      <w:r w:rsidRPr="0007734A">
        <w:rPr>
          <w:color w:val="auto"/>
        </w:rPr>
        <w:t xml:space="preserve"> should be conducted under</w:t>
      </w:r>
      <w:r w:rsidRPr="0007734A">
        <w:rPr>
          <w:color w:val="auto"/>
          <w:spacing w:val="-9"/>
        </w:rPr>
        <w:t xml:space="preserve"> </w:t>
      </w:r>
      <w:r w:rsidRPr="0007734A">
        <w:rPr>
          <w:color w:val="auto"/>
        </w:rPr>
        <w:t>supervision.</w:t>
      </w:r>
      <w:r w:rsidR="0007734A">
        <w:rPr>
          <w:color w:val="auto"/>
        </w:rPr>
        <w:t xml:space="preserve"> </w:t>
      </w:r>
    </w:p>
    <w:p w14:paraId="27198C08" w14:textId="3FD115B1" w:rsidR="0007734A" w:rsidRPr="0007734A" w:rsidRDefault="0007734A" w:rsidP="00D92BD5">
      <w:pPr>
        <w:pStyle w:val="BodyText"/>
        <w:spacing w:line="276" w:lineRule="auto"/>
        <w:ind w:left="0"/>
        <w:rPr>
          <w:color w:val="auto"/>
        </w:rPr>
      </w:pPr>
      <w:r>
        <w:rPr>
          <w:color w:val="auto"/>
        </w:rPr>
        <w:t>However, the Approved Code of Practice</w:t>
      </w:r>
      <w:r w:rsidR="00FF44F0">
        <w:rPr>
          <w:color w:val="auto"/>
        </w:rPr>
        <w:t xml:space="preserve"> (ACOP)</w:t>
      </w:r>
      <w:r>
        <w:rPr>
          <w:color w:val="auto"/>
        </w:rPr>
        <w:t xml:space="preserve"> for Cranes states </w:t>
      </w:r>
      <w:r w:rsidR="00FF44F0">
        <w:rPr>
          <w:color w:val="auto"/>
        </w:rPr>
        <w:t>“ all persons operating or working with a crane must hold the applicable unit Standard as a minimum”. Since this was written in 2009 there have been upgrades to Unit Standard training and it is a pre-requisite of NZQA Unit Standard 3800 V</w:t>
      </w:r>
      <w:r w:rsidR="0072652A">
        <w:rPr>
          <w:color w:val="auto"/>
        </w:rPr>
        <w:t xml:space="preserve">6 that NZQA Unit standard 30072 is </w:t>
      </w:r>
      <w:r w:rsidR="006C34B9">
        <w:rPr>
          <w:color w:val="auto"/>
        </w:rPr>
        <w:t xml:space="preserve">now </w:t>
      </w:r>
      <w:r w:rsidR="0072652A">
        <w:rPr>
          <w:color w:val="auto"/>
        </w:rPr>
        <w:t xml:space="preserve">achieved. </w:t>
      </w:r>
      <w:r w:rsidR="006C34B9">
        <w:rPr>
          <w:color w:val="auto"/>
        </w:rPr>
        <w:t>With  these 2 Unit standards an operator should be comp</w:t>
      </w:r>
      <w:r w:rsidR="00E33417">
        <w:rPr>
          <w:color w:val="auto"/>
        </w:rPr>
        <w:t>e</w:t>
      </w:r>
      <w:r w:rsidR="006C34B9">
        <w:rPr>
          <w:color w:val="auto"/>
        </w:rPr>
        <w:t>tent to operate an Overhead Gantry crane in the workplace including lifting and securing loads without the need for a full New Zealand Certificate</w:t>
      </w:r>
      <w:r w:rsidR="005A2DC8">
        <w:rPr>
          <w:color w:val="auto"/>
        </w:rPr>
        <w:t xml:space="preserve">. If an operator can attest that he has relevant experience for slinging and rigging loads then achieving NZQA unit standard 3800 is sufficient to operate an overhead gantry crane </w:t>
      </w:r>
      <w:r w:rsidR="00AA31F2">
        <w:rPr>
          <w:color w:val="auto"/>
        </w:rPr>
        <w:t>to lift and place regular loads.</w:t>
      </w:r>
    </w:p>
    <w:p w14:paraId="3AB57E1A" w14:textId="5FB37BC5" w:rsidR="00382BF6" w:rsidRDefault="00382BF6" w:rsidP="00C71153">
      <w:pPr>
        <w:pStyle w:val="BodyText"/>
        <w:ind w:left="567" w:hanging="567"/>
      </w:pPr>
    </w:p>
    <w:p w14:paraId="03A00F15" w14:textId="2E6F5C4A" w:rsidR="00382BF6" w:rsidRDefault="00382BF6" w:rsidP="00C71153">
      <w:pPr>
        <w:pStyle w:val="BodyText"/>
        <w:ind w:left="567" w:hanging="567"/>
      </w:pPr>
    </w:p>
    <w:p w14:paraId="01345D8D" w14:textId="50F59575" w:rsidR="00382BF6" w:rsidRDefault="00382BF6" w:rsidP="00C71153">
      <w:pPr>
        <w:pStyle w:val="BodyText"/>
        <w:ind w:left="567" w:hanging="567"/>
      </w:pPr>
    </w:p>
    <w:p w14:paraId="78737BEC" w14:textId="016610E9" w:rsidR="00382BF6" w:rsidRDefault="00382BF6" w:rsidP="00C71153">
      <w:pPr>
        <w:pStyle w:val="BodyText"/>
        <w:ind w:left="567" w:hanging="567"/>
      </w:pPr>
    </w:p>
    <w:p w14:paraId="43A37E01" w14:textId="7225D184" w:rsidR="00382BF6" w:rsidRDefault="00382BF6" w:rsidP="00C71153">
      <w:pPr>
        <w:pStyle w:val="BodyText"/>
        <w:ind w:left="567" w:hanging="567"/>
      </w:pPr>
    </w:p>
    <w:p w14:paraId="2FE3A280" w14:textId="4ADDD18E" w:rsidR="00382BF6" w:rsidRDefault="00382BF6" w:rsidP="00C71153">
      <w:pPr>
        <w:pStyle w:val="BodyText"/>
        <w:ind w:left="567" w:hanging="567"/>
      </w:pPr>
    </w:p>
    <w:p w14:paraId="3ABD123F" w14:textId="0271D6AE" w:rsidR="00382BF6" w:rsidRDefault="00382BF6" w:rsidP="00C71153">
      <w:pPr>
        <w:pStyle w:val="BodyText"/>
        <w:ind w:left="567" w:hanging="567"/>
      </w:pPr>
    </w:p>
    <w:p w14:paraId="644571E1" w14:textId="38207A50" w:rsidR="00382BF6" w:rsidRDefault="00382BF6" w:rsidP="00C71153">
      <w:pPr>
        <w:pStyle w:val="BodyText"/>
        <w:ind w:left="567" w:hanging="567"/>
      </w:pPr>
    </w:p>
    <w:p w14:paraId="5101277A" w14:textId="34545A0C" w:rsidR="00382BF6" w:rsidRDefault="00382BF6" w:rsidP="00C71153">
      <w:pPr>
        <w:pStyle w:val="BodyText"/>
        <w:ind w:left="567" w:hanging="567"/>
      </w:pPr>
    </w:p>
    <w:p w14:paraId="230F5953" w14:textId="1EE28C43" w:rsidR="00382BF6" w:rsidRDefault="00382BF6" w:rsidP="00C71153">
      <w:pPr>
        <w:pStyle w:val="BodyText"/>
        <w:ind w:left="567" w:hanging="567"/>
      </w:pPr>
    </w:p>
    <w:p w14:paraId="742BA846" w14:textId="77777777" w:rsidR="00382BF6" w:rsidRDefault="00382BF6" w:rsidP="00C71153">
      <w:pPr>
        <w:pStyle w:val="BodyText"/>
        <w:ind w:left="567" w:hanging="567"/>
      </w:pPr>
    </w:p>
    <w:p w14:paraId="33A5EF82" w14:textId="383A4CF3" w:rsidR="00382BF6" w:rsidRDefault="00382BF6" w:rsidP="00C71153">
      <w:pPr>
        <w:pStyle w:val="BodyText"/>
        <w:ind w:left="567" w:hanging="567"/>
      </w:pPr>
    </w:p>
    <w:p w14:paraId="2FA6CF7C" w14:textId="2D728D48" w:rsidR="00382BF6" w:rsidRDefault="00382BF6" w:rsidP="00C71153">
      <w:pPr>
        <w:pStyle w:val="BodyText"/>
        <w:ind w:left="567" w:hanging="567"/>
      </w:pPr>
    </w:p>
    <w:p w14:paraId="1EA2D6B4" w14:textId="68137F2B" w:rsidR="00382BF6" w:rsidRDefault="00382BF6" w:rsidP="00C71153">
      <w:pPr>
        <w:pStyle w:val="BodyText"/>
        <w:ind w:left="567" w:hanging="567"/>
      </w:pPr>
    </w:p>
    <w:p w14:paraId="4F029546" w14:textId="3125738D" w:rsidR="00382BF6" w:rsidRDefault="00382BF6" w:rsidP="00C71153">
      <w:pPr>
        <w:pStyle w:val="BodyText"/>
        <w:ind w:left="567" w:hanging="567"/>
      </w:pPr>
    </w:p>
    <w:p w14:paraId="36120E24" w14:textId="77777777" w:rsidR="00521724" w:rsidRPr="00382BF6" w:rsidRDefault="00062151" w:rsidP="00C71153">
      <w:pPr>
        <w:pStyle w:val="Heading1"/>
        <w:numPr>
          <w:ilvl w:val="0"/>
          <w:numId w:val="4"/>
        </w:numPr>
        <w:tabs>
          <w:tab w:val="left" w:pos="598"/>
        </w:tabs>
        <w:spacing w:before="65"/>
        <w:ind w:left="567" w:hanging="567"/>
        <w:jc w:val="left"/>
        <w:rPr>
          <w:rFonts w:cs="Segoe UI Semibold"/>
          <w:b w:val="0"/>
          <w:bCs w:val="0"/>
          <w:color w:val="E36C0A" w:themeColor="accent6" w:themeShade="BF"/>
        </w:rPr>
      </w:pPr>
      <w:bookmarkStart w:id="4" w:name="_Toc7005203"/>
      <w:r w:rsidRPr="00382BF6">
        <w:rPr>
          <w:rFonts w:cs="Segoe UI Semibold"/>
          <w:color w:val="E36C0A" w:themeColor="accent6" w:themeShade="BF"/>
        </w:rPr>
        <w:t>Background</w:t>
      </w:r>
      <w:bookmarkEnd w:id="4"/>
    </w:p>
    <w:p w14:paraId="6DB55B22" w14:textId="77777777" w:rsidR="00521724" w:rsidRDefault="00521724" w:rsidP="00C71153">
      <w:pPr>
        <w:spacing w:before="4"/>
        <w:ind w:left="567" w:hanging="567"/>
        <w:rPr>
          <w:rFonts w:ascii="Arial" w:eastAsia="Arial" w:hAnsi="Arial" w:cs="Arial"/>
          <w:b/>
          <w:bCs/>
          <w:sz w:val="14"/>
          <w:szCs w:val="14"/>
        </w:rPr>
      </w:pPr>
    </w:p>
    <w:p w14:paraId="2FD6891D" w14:textId="42FCE8A8" w:rsidR="00F40B49" w:rsidRDefault="002770C2" w:rsidP="00F40B49">
      <w:pPr>
        <w:pStyle w:val="BodyText"/>
        <w:spacing w:before="100"/>
        <w:ind w:left="0" w:right="125"/>
        <w:jc w:val="both"/>
        <w:rPr>
          <w:color w:val="6D6E71"/>
          <w:w w:val="105"/>
        </w:rPr>
      </w:pPr>
      <w:r>
        <w:rPr>
          <w:color w:val="6D6E71"/>
          <w:w w:val="105"/>
        </w:rPr>
        <w:t>“</w:t>
      </w:r>
      <w:r w:rsidR="005F6F15">
        <w:rPr>
          <w:color w:val="6D6E71"/>
          <w:w w:val="105"/>
        </w:rPr>
        <w:t>Gantry</w:t>
      </w:r>
      <w:r w:rsidR="00F40B49">
        <w:rPr>
          <w:color w:val="6D6E71"/>
          <w:spacing w:val="-23"/>
          <w:w w:val="105"/>
        </w:rPr>
        <w:t xml:space="preserve"> </w:t>
      </w:r>
      <w:r w:rsidR="00F40B49">
        <w:rPr>
          <w:color w:val="6D6E71"/>
          <w:w w:val="105"/>
        </w:rPr>
        <w:t>Cranes</w:t>
      </w:r>
      <w:r>
        <w:rPr>
          <w:color w:val="6D6E71"/>
          <w:w w:val="105"/>
        </w:rPr>
        <w:t xml:space="preserve">” is a collective name given to cranes that generally have an overhead beam as </w:t>
      </w:r>
      <w:r w:rsidR="00382BF6">
        <w:rPr>
          <w:color w:val="6D6E71"/>
          <w:w w:val="105"/>
        </w:rPr>
        <w:t>the</w:t>
      </w:r>
      <w:r>
        <w:rPr>
          <w:color w:val="6D6E71"/>
          <w:w w:val="105"/>
        </w:rPr>
        <w:t xml:space="preserve"> main part of their structure. The two main types of gantry crane are portal and overhead.</w:t>
      </w:r>
      <w:sdt>
        <w:sdtPr>
          <w:rPr>
            <w:color w:val="6D6E71"/>
            <w:w w:val="105"/>
          </w:rPr>
          <w:id w:val="1054815250"/>
          <w:citation/>
        </w:sdtPr>
        <w:sdtEndPr/>
        <w:sdtContent>
          <w:r>
            <w:rPr>
              <w:color w:val="6D6E71"/>
              <w:w w:val="105"/>
            </w:rPr>
            <w:fldChar w:fldCharType="begin"/>
          </w:r>
          <w:r>
            <w:rPr>
              <w:color w:val="6D6E71"/>
              <w:w w:val="105"/>
            </w:rPr>
            <w:instrText xml:space="preserve"> CITATION Cra15 \l 5129 </w:instrText>
          </w:r>
          <w:r>
            <w:rPr>
              <w:color w:val="6D6E71"/>
              <w:w w:val="105"/>
            </w:rPr>
            <w:fldChar w:fldCharType="separate"/>
          </w:r>
          <w:r w:rsidR="00382BF6">
            <w:rPr>
              <w:color w:val="6D6E71"/>
              <w:w w:val="105"/>
            </w:rPr>
            <w:t xml:space="preserve"> </w:t>
          </w:r>
          <w:r w:rsidR="00382BF6" w:rsidRPr="00382BF6">
            <w:rPr>
              <w:color w:val="6D6E71"/>
              <w:w w:val="105"/>
            </w:rPr>
            <w:t>(Crane Association of New Zealand Inc, 2015)</w:t>
          </w:r>
          <w:r>
            <w:rPr>
              <w:color w:val="6D6E71"/>
              <w:w w:val="105"/>
            </w:rPr>
            <w:fldChar w:fldCharType="end"/>
          </w:r>
        </w:sdtContent>
      </w:sdt>
      <w:r w:rsidR="00F40B49">
        <w:rPr>
          <w:color w:val="6D6E71"/>
          <w:w w:val="105"/>
        </w:rPr>
        <w:t xml:space="preserve"> </w:t>
      </w:r>
      <w:r>
        <w:rPr>
          <w:color w:val="6D6E71"/>
          <w:w w:val="105"/>
        </w:rPr>
        <w:t>Gantry and p</w:t>
      </w:r>
      <w:r w:rsidR="005F6F15">
        <w:rPr>
          <w:color w:val="6D6E71"/>
          <w:w w:val="105"/>
        </w:rPr>
        <w:t>ortal</w:t>
      </w:r>
      <w:r w:rsidR="00F40B49">
        <w:rPr>
          <w:color w:val="6D6E71"/>
          <w:spacing w:val="-17"/>
          <w:w w:val="105"/>
        </w:rPr>
        <w:t xml:space="preserve"> </w:t>
      </w:r>
      <w:r>
        <w:rPr>
          <w:color w:val="6D6E71"/>
          <w:spacing w:val="-17"/>
          <w:w w:val="105"/>
        </w:rPr>
        <w:t>c</w:t>
      </w:r>
      <w:r w:rsidR="00F40B49">
        <w:rPr>
          <w:color w:val="6D6E71"/>
          <w:w w:val="105"/>
        </w:rPr>
        <w:t>ranes</w:t>
      </w:r>
      <w:r w:rsidR="00F40B49">
        <w:rPr>
          <w:color w:val="6D6E71"/>
          <w:spacing w:val="-17"/>
          <w:w w:val="105"/>
        </w:rPr>
        <w:t xml:space="preserve"> </w:t>
      </w:r>
      <w:r w:rsidR="00F40B49">
        <w:rPr>
          <w:color w:val="6D6E71"/>
          <w:w w:val="105"/>
        </w:rPr>
        <w:t>are</w:t>
      </w:r>
      <w:r w:rsidR="00F40B49">
        <w:rPr>
          <w:color w:val="6D6E71"/>
          <w:spacing w:val="-18"/>
          <w:w w:val="105"/>
        </w:rPr>
        <w:t xml:space="preserve"> </w:t>
      </w:r>
      <w:r w:rsidR="00F40B49">
        <w:rPr>
          <w:color w:val="6D6E71"/>
          <w:w w:val="105"/>
        </w:rPr>
        <w:t>used</w:t>
      </w:r>
      <w:r w:rsidR="00F40B49">
        <w:rPr>
          <w:color w:val="6D6E71"/>
          <w:spacing w:val="-18"/>
          <w:w w:val="105"/>
        </w:rPr>
        <w:t xml:space="preserve"> </w:t>
      </w:r>
      <w:r w:rsidR="00F40B49">
        <w:rPr>
          <w:color w:val="6D6E71"/>
          <w:w w:val="105"/>
        </w:rPr>
        <w:t>widely</w:t>
      </w:r>
      <w:r w:rsidR="00F40B49">
        <w:rPr>
          <w:color w:val="6D6E71"/>
          <w:spacing w:val="-17"/>
          <w:w w:val="105"/>
        </w:rPr>
        <w:t xml:space="preserve"> </w:t>
      </w:r>
      <w:r w:rsidR="00F40B49">
        <w:rPr>
          <w:color w:val="6D6E71"/>
          <w:w w:val="105"/>
        </w:rPr>
        <w:t>for material</w:t>
      </w:r>
      <w:r w:rsidR="00F40B49">
        <w:rPr>
          <w:color w:val="6D6E71"/>
          <w:spacing w:val="-23"/>
          <w:w w:val="105"/>
        </w:rPr>
        <w:t xml:space="preserve"> </w:t>
      </w:r>
      <w:r w:rsidR="00F40B49">
        <w:rPr>
          <w:color w:val="6D6E71"/>
          <w:w w:val="105"/>
        </w:rPr>
        <w:t>handling, particularly in the engineering, manufacturing and port industries.</w:t>
      </w:r>
      <w:r w:rsidR="00F40B49">
        <w:rPr>
          <w:color w:val="6D6E71"/>
          <w:spacing w:val="-22"/>
          <w:w w:val="105"/>
        </w:rPr>
        <w:t xml:space="preserve"> </w:t>
      </w:r>
      <w:r w:rsidR="00F40B49">
        <w:rPr>
          <w:color w:val="6D6E71"/>
          <w:w w:val="105"/>
        </w:rPr>
        <w:t>Safe</w:t>
      </w:r>
      <w:r w:rsidR="00F40B49">
        <w:rPr>
          <w:color w:val="6D6E71"/>
          <w:spacing w:val="-22"/>
          <w:w w:val="105"/>
        </w:rPr>
        <w:t xml:space="preserve"> </w:t>
      </w:r>
      <w:r w:rsidR="00F40B49">
        <w:rPr>
          <w:color w:val="6D6E71"/>
          <w:w w:val="105"/>
        </w:rPr>
        <w:t>operation</w:t>
      </w:r>
      <w:r w:rsidR="00F40B49">
        <w:rPr>
          <w:color w:val="6D6E71"/>
          <w:spacing w:val="-23"/>
          <w:w w:val="105"/>
        </w:rPr>
        <w:t xml:space="preserve"> </w:t>
      </w:r>
      <w:r w:rsidR="00F40B49">
        <w:rPr>
          <w:color w:val="6D6E71"/>
          <w:w w:val="105"/>
        </w:rPr>
        <w:t>of</w:t>
      </w:r>
      <w:r w:rsidR="00F40B49">
        <w:rPr>
          <w:color w:val="6D6E71"/>
          <w:spacing w:val="-22"/>
          <w:w w:val="105"/>
        </w:rPr>
        <w:t xml:space="preserve"> </w:t>
      </w:r>
      <w:r w:rsidR="00F40B49">
        <w:rPr>
          <w:color w:val="6D6E71"/>
          <w:w w:val="105"/>
        </w:rPr>
        <w:t>such</w:t>
      </w:r>
      <w:r w:rsidR="00F40B49">
        <w:rPr>
          <w:color w:val="6D6E71"/>
          <w:spacing w:val="-22"/>
          <w:w w:val="105"/>
        </w:rPr>
        <w:t xml:space="preserve"> </w:t>
      </w:r>
      <w:r w:rsidR="00F40B49">
        <w:rPr>
          <w:color w:val="6D6E71"/>
          <w:w w:val="105"/>
        </w:rPr>
        <w:t>cranes</w:t>
      </w:r>
      <w:r w:rsidR="00F40B49">
        <w:rPr>
          <w:color w:val="6D6E71"/>
          <w:spacing w:val="-22"/>
          <w:w w:val="105"/>
        </w:rPr>
        <w:t xml:space="preserve"> </w:t>
      </w:r>
      <w:r w:rsidR="00F40B49">
        <w:rPr>
          <w:color w:val="6D6E71"/>
          <w:w w:val="105"/>
        </w:rPr>
        <w:t>requires</w:t>
      </w:r>
      <w:r w:rsidR="00F40B49">
        <w:rPr>
          <w:color w:val="6D6E71"/>
          <w:spacing w:val="-23"/>
          <w:w w:val="105"/>
        </w:rPr>
        <w:t xml:space="preserve"> </w:t>
      </w:r>
      <w:r w:rsidR="00F40B49">
        <w:rPr>
          <w:color w:val="6D6E71"/>
          <w:w w:val="105"/>
        </w:rPr>
        <w:t>operators</w:t>
      </w:r>
      <w:r w:rsidR="00F40B49">
        <w:rPr>
          <w:color w:val="6D6E71"/>
          <w:spacing w:val="-22"/>
          <w:w w:val="105"/>
        </w:rPr>
        <w:t xml:space="preserve"> </w:t>
      </w:r>
      <w:r w:rsidR="00F40B49">
        <w:rPr>
          <w:color w:val="6D6E71"/>
          <w:w w:val="105"/>
        </w:rPr>
        <w:t>to</w:t>
      </w:r>
      <w:r w:rsidR="00F40B49">
        <w:rPr>
          <w:color w:val="6D6E71"/>
          <w:spacing w:val="-22"/>
          <w:w w:val="105"/>
        </w:rPr>
        <w:t xml:space="preserve"> </w:t>
      </w:r>
      <w:r w:rsidR="00F40B49">
        <w:rPr>
          <w:color w:val="6D6E71"/>
          <w:w w:val="105"/>
        </w:rPr>
        <w:t>have</w:t>
      </w:r>
      <w:r w:rsidR="00F40B49">
        <w:rPr>
          <w:color w:val="6D6E71"/>
          <w:spacing w:val="-23"/>
          <w:w w:val="105"/>
        </w:rPr>
        <w:t xml:space="preserve"> </w:t>
      </w:r>
      <w:r w:rsidR="00F40B49">
        <w:rPr>
          <w:color w:val="6D6E71"/>
          <w:w w:val="105"/>
        </w:rPr>
        <w:t>the</w:t>
      </w:r>
      <w:r w:rsidR="00F40B49">
        <w:rPr>
          <w:color w:val="6D6E71"/>
          <w:spacing w:val="-22"/>
          <w:w w:val="105"/>
        </w:rPr>
        <w:t xml:space="preserve"> </w:t>
      </w:r>
      <w:r w:rsidR="00F40B49">
        <w:rPr>
          <w:color w:val="6D6E71"/>
          <w:w w:val="105"/>
        </w:rPr>
        <w:t>knowledge</w:t>
      </w:r>
      <w:r w:rsidR="00F40B49">
        <w:rPr>
          <w:color w:val="6D6E71"/>
          <w:spacing w:val="-22"/>
          <w:w w:val="105"/>
        </w:rPr>
        <w:t xml:space="preserve"> </w:t>
      </w:r>
      <w:r w:rsidR="00F40B49">
        <w:rPr>
          <w:color w:val="6D6E71"/>
          <w:w w:val="105"/>
        </w:rPr>
        <w:t>and competence to avoid</w:t>
      </w:r>
      <w:r w:rsidR="00F40B49">
        <w:rPr>
          <w:color w:val="6D6E71"/>
          <w:spacing w:val="-17"/>
          <w:w w:val="105"/>
        </w:rPr>
        <w:t xml:space="preserve"> </w:t>
      </w:r>
      <w:r w:rsidR="00F40B49">
        <w:rPr>
          <w:color w:val="6D6E71"/>
          <w:w w:val="105"/>
        </w:rPr>
        <w:t>accidents.</w:t>
      </w:r>
    </w:p>
    <w:p w14:paraId="2586A036" w14:textId="38BD0AF0" w:rsidR="00F40B49" w:rsidRDefault="00F40B49" w:rsidP="00F40B49">
      <w:pPr>
        <w:pStyle w:val="BodyText"/>
        <w:spacing w:before="100"/>
        <w:ind w:left="0" w:right="125"/>
        <w:jc w:val="both"/>
        <w:rPr>
          <w:color w:val="6D6E71"/>
          <w:w w:val="105"/>
        </w:rPr>
      </w:pPr>
    </w:p>
    <w:p w14:paraId="4759726D" w14:textId="7CEB303C" w:rsidR="00F40B49" w:rsidRDefault="002A6E52" w:rsidP="00F40B49">
      <w:pPr>
        <w:pStyle w:val="BodyText"/>
        <w:spacing w:before="100"/>
        <w:ind w:left="0" w:right="125"/>
        <w:jc w:val="both"/>
        <w:rPr>
          <w:color w:val="6D6E71"/>
          <w:w w:val="105"/>
        </w:rPr>
      </w:pPr>
      <w:r>
        <w:rPr>
          <w:color w:val="6D6E71"/>
          <w:w w:val="105"/>
        </w:rPr>
        <w:drawing>
          <wp:anchor distT="0" distB="0" distL="114300" distR="114300" simplePos="0" relativeHeight="251668480" behindDoc="1" locked="0" layoutInCell="1" allowOverlap="1" wp14:anchorId="540AC5BA" wp14:editId="6FA3FD39">
            <wp:simplePos x="0" y="0"/>
            <wp:positionH relativeFrom="column">
              <wp:posOffset>2994660</wp:posOffset>
            </wp:positionH>
            <wp:positionV relativeFrom="paragraph">
              <wp:posOffset>66675</wp:posOffset>
            </wp:positionV>
            <wp:extent cx="2683510" cy="1776095"/>
            <wp:effectExtent l="0" t="0" r="0" b="0"/>
            <wp:wrapTight wrapText="bothSides">
              <wp:wrapPolygon edited="0">
                <wp:start x="0" y="0"/>
                <wp:lineTo x="0" y="21314"/>
                <wp:lineTo x="21467" y="21314"/>
                <wp:lineTo x="21467" y="0"/>
                <wp:lineTo x="0" y="0"/>
              </wp:wrapPolygon>
            </wp:wrapTight>
            <wp:docPr id="3" name="Picture 3" descr="A picture containing sky, transport, yellow,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ntry-crane-design.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83510" cy="1776095"/>
                    </a:xfrm>
                    <a:prstGeom prst="rect">
                      <a:avLst/>
                    </a:prstGeom>
                  </pic:spPr>
                </pic:pic>
              </a:graphicData>
            </a:graphic>
            <wp14:sizeRelH relativeFrom="page">
              <wp14:pctWidth>0</wp14:pctWidth>
            </wp14:sizeRelH>
            <wp14:sizeRelV relativeFrom="page">
              <wp14:pctHeight>0</wp14:pctHeight>
            </wp14:sizeRelV>
          </wp:anchor>
        </w:drawing>
      </w:r>
      <w:r>
        <w:rPr>
          <w:color w:val="6D6E71"/>
          <w:w w:val="105"/>
        </w:rPr>
        <w:drawing>
          <wp:anchor distT="0" distB="0" distL="114300" distR="114300" simplePos="0" relativeHeight="251657216" behindDoc="1" locked="0" layoutInCell="1" allowOverlap="1" wp14:anchorId="0EAE05DD" wp14:editId="013653C5">
            <wp:simplePos x="0" y="0"/>
            <wp:positionH relativeFrom="column">
              <wp:posOffset>-2540</wp:posOffset>
            </wp:positionH>
            <wp:positionV relativeFrom="paragraph">
              <wp:posOffset>66675</wp:posOffset>
            </wp:positionV>
            <wp:extent cx="2428240" cy="1764280"/>
            <wp:effectExtent l="0" t="0" r="0" b="0"/>
            <wp:wrapTight wrapText="bothSides">
              <wp:wrapPolygon edited="0">
                <wp:start x="0" y="0"/>
                <wp:lineTo x="0" y="21460"/>
                <wp:lineTo x="21351" y="21460"/>
                <wp:lineTo x="21351" y="0"/>
                <wp:lineTo x="0" y="0"/>
              </wp:wrapPolygon>
            </wp:wrapTight>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verhead-crane-1.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28240" cy="1764280"/>
                    </a:xfrm>
                    <a:prstGeom prst="rect">
                      <a:avLst/>
                    </a:prstGeom>
                  </pic:spPr>
                </pic:pic>
              </a:graphicData>
            </a:graphic>
            <wp14:sizeRelH relativeFrom="page">
              <wp14:pctWidth>0</wp14:pctWidth>
            </wp14:sizeRelH>
            <wp14:sizeRelV relativeFrom="page">
              <wp14:pctHeight>0</wp14:pctHeight>
            </wp14:sizeRelV>
          </wp:anchor>
        </w:drawing>
      </w:r>
    </w:p>
    <w:p w14:paraId="6801B93E" w14:textId="252C711E" w:rsidR="00F40B49" w:rsidRDefault="00F40B49" w:rsidP="00F40B49">
      <w:pPr>
        <w:pStyle w:val="BodyText"/>
        <w:spacing w:before="100"/>
        <w:ind w:left="0" w:right="125"/>
        <w:jc w:val="both"/>
        <w:rPr>
          <w:color w:val="6D6E71"/>
          <w:w w:val="105"/>
        </w:rPr>
      </w:pPr>
    </w:p>
    <w:p w14:paraId="34FC4D76" w14:textId="4E347F3C" w:rsidR="00F40B49" w:rsidRDefault="00F40B49" w:rsidP="00F40B49">
      <w:pPr>
        <w:pStyle w:val="BodyText"/>
        <w:spacing w:before="100"/>
        <w:ind w:left="0" w:right="125"/>
        <w:jc w:val="both"/>
        <w:rPr>
          <w:color w:val="6D6E71"/>
          <w:w w:val="105"/>
        </w:rPr>
      </w:pPr>
    </w:p>
    <w:p w14:paraId="4F01F2B1" w14:textId="18C85E99" w:rsidR="00F40B49" w:rsidRDefault="00F40B49" w:rsidP="00F40B49">
      <w:pPr>
        <w:pStyle w:val="BodyText"/>
        <w:spacing w:before="100"/>
        <w:ind w:left="0" w:right="125"/>
        <w:jc w:val="both"/>
        <w:rPr>
          <w:color w:val="6D6E71"/>
          <w:w w:val="105"/>
        </w:rPr>
      </w:pPr>
    </w:p>
    <w:p w14:paraId="59E1D571" w14:textId="47C6434A" w:rsidR="00F40B49" w:rsidRDefault="00F40B49" w:rsidP="00F40B49">
      <w:pPr>
        <w:pStyle w:val="BodyText"/>
        <w:spacing w:before="100"/>
        <w:ind w:left="0" w:right="125"/>
        <w:jc w:val="both"/>
        <w:rPr>
          <w:color w:val="6D6E71"/>
          <w:w w:val="105"/>
        </w:rPr>
      </w:pPr>
    </w:p>
    <w:p w14:paraId="1C1055A9" w14:textId="39B2FDD3" w:rsidR="00F40B49" w:rsidRDefault="00F40B49" w:rsidP="00F40B49">
      <w:pPr>
        <w:pStyle w:val="BodyText"/>
        <w:spacing w:before="100"/>
        <w:ind w:left="0" w:right="125"/>
        <w:jc w:val="both"/>
        <w:rPr>
          <w:color w:val="6D6E71"/>
          <w:w w:val="105"/>
        </w:rPr>
      </w:pPr>
    </w:p>
    <w:p w14:paraId="22C061CB" w14:textId="49746FED" w:rsidR="00F40B49" w:rsidRDefault="00F40B49" w:rsidP="00F40B49">
      <w:pPr>
        <w:pStyle w:val="BodyText"/>
        <w:spacing w:before="100"/>
        <w:ind w:left="0" w:right="125"/>
        <w:jc w:val="both"/>
        <w:rPr>
          <w:color w:val="6D6E71"/>
          <w:w w:val="105"/>
        </w:rPr>
      </w:pPr>
    </w:p>
    <w:p w14:paraId="12F6C65F" w14:textId="77777777" w:rsidR="00F40B49" w:rsidRDefault="00F40B49" w:rsidP="00F40B49">
      <w:pPr>
        <w:pStyle w:val="BodyText"/>
        <w:spacing w:before="100"/>
        <w:ind w:left="0" w:right="125"/>
        <w:jc w:val="both"/>
      </w:pPr>
    </w:p>
    <w:p w14:paraId="5456DAFA" w14:textId="65A67351" w:rsidR="00F40B49" w:rsidRDefault="00F40B49" w:rsidP="00F40B49">
      <w:pPr>
        <w:pStyle w:val="BodyText"/>
        <w:spacing w:before="2"/>
        <w:ind w:left="0"/>
      </w:pPr>
    </w:p>
    <w:p w14:paraId="3DA2DEA4" w14:textId="356E5B3B" w:rsidR="002A6E52" w:rsidRDefault="002A6E52" w:rsidP="002A6E52">
      <w:pPr>
        <w:pStyle w:val="Caption"/>
        <w:rPr>
          <w:sz w:val="22"/>
        </w:rPr>
      </w:pPr>
      <w:bookmarkStart w:id="5" w:name="_Toc7004331"/>
      <w:r>
        <w:t xml:space="preserve">Figure </w:t>
      </w:r>
      <w:r>
        <w:fldChar w:fldCharType="begin"/>
      </w:r>
      <w:r>
        <w:instrText xml:space="preserve"> SEQ Figure \* ARABIC </w:instrText>
      </w:r>
      <w:r>
        <w:fldChar w:fldCharType="separate"/>
      </w:r>
      <w:r w:rsidR="00382BF6">
        <w:t>1</w:t>
      </w:r>
      <w:r>
        <w:fldChar w:fldCharType="end"/>
      </w:r>
      <w:r>
        <w:t xml:space="preserve"> </w:t>
      </w:r>
      <w:r w:rsidR="002770C2">
        <w:t>Overhead</w:t>
      </w:r>
      <w:r>
        <w:t xml:space="preserve"> Crane</w:t>
      </w:r>
      <w:r>
        <w:tab/>
      </w:r>
      <w:r>
        <w:tab/>
      </w:r>
      <w:r>
        <w:tab/>
      </w:r>
      <w:r>
        <w:tab/>
        <w:t xml:space="preserve">Figure </w:t>
      </w:r>
      <w:r>
        <w:fldChar w:fldCharType="begin"/>
      </w:r>
      <w:r>
        <w:instrText xml:space="preserve"> SEQ Figure \* ARABIC </w:instrText>
      </w:r>
      <w:r>
        <w:fldChar w:fldCharType="separate"/>
      </w:r>
      <w:r w:rsidR="00382BF6">
        <w:t>2</w:t>
      </w:r>
      <w:r>
        <w:fldChar w:fldCharType="end"/>
      </w:r>
      <w:r>
        <w:t xml:space="preserve">: </w:t>
      </w:r>
      <w:r w:rsidR="005F6F15">
        <w:t>Portal</w:t>
      </w:r>
      <w:r>
        <w:t xml:space="preserve"> Crane</w:t>
      </w:r>
      <w:bookmarkEnd w:id="5"/>
    </w:p>
    <w:p w14:paraId="4DFFDA78" w14:textId="77777777" w:rsidR="00F40B49" w:rsidRPr="005F6F15" w:rsidRDefault="00F40B49" w:rsidP="005F6F15">
      <w:pPr>
        <w:pStyle w:val="BodyText"/>
      </w:pPr>
      <w:bookmarkStart w:id="6" w:name="_TOC_250017"/>
      <w:bookmarkEnd w:id="6"/>
    </w:p>
    <w:p w14:paraId="5A9F799B" w14:textId="77777777" w:rsidR="005F6F15" w:rsidRPr="005F6F15" w:rsidRDefault="005F6F15" w:rsidP="005F6F15">
      <w:pPr>
        <w:pStyle w:val="ListParagraph"/>
        <w:numPr>
          <w:ilvl w:val="0"/>
          <w:numId w:val="10"/>
        </w:numPr>
        <w:outlineLvl w:val="1"/>
        <w:rPr>
          <w:rFonts w:ascii="Segoe UI Semibold" w:eastAsia="Arial" w:hAnsi="Segoe UI Semibold"/>
          <w:b/>
          <w:bCs/>
          <w:vanish/>
          <w:color w:val="F79646" w:themeColor="text1"/>
          <w:sz w:val="24"/>
        </w:rPr>
      </w:pPr>
      <w:bookmarkStart w:id="7" w:name="_Toc7001010"/>
      <w:bookmarkStart w:id="8" w:name="_Toc7003972"/>
      <w:bookmarkStart w:id="9" w:name="_Toc7004008"/>
      <w:bookmarkStart w:id="10" w:name="_Toc7005204"/>
      <w:bookmarkEnd w:id="7"/>
      <w:bookmarkEnd w:id="8"/>
      <w:bookmarkEnd w:id="9"/>
      <w:bookmarkEnd w:id="10"/>
    </w:p>
    <w:p w14:paraId="231B8090" w14:textId="1BBA7176" w:rsidR="00F40B49" w:rsidRPr="00F40B49" w:rsidRDefault="00F40B49" w:rsidP="005F6F15">
      <w:pPr>
        <w:pStyle w:val="Heading2"/>
        <w:numPr>
          <w:ilvl w:val="1"/>
          <w:numId w:val="10"/>
        </w:numPr>
        <w:ind w:left="426"/>
      </w:pPr>
      <w:bookmarkStart w:id="11" w:name="_Toc7005205"/>
      <w:r w:rsidRPr="005F6F15">
        <w:t>Purpose</w:t>
      </w:r>
      <w:bookmarkEnd w:id="11"/>
    </w:p>
    <w:p w14:paraId="711FE2AF" w14:textId="1B9DAFD3" w:rsidR="00F40B49" w:rsidRDefault="00F40B49" w:rsidP="00F40B49">
      <w:pPr>
        <w:pStyle w:val="BodyText"/>
        <w:spacing w:before="27"/>
        <w:ind w:left="0" w:right="124"/>
        <w:jc w:val="both"/>
      </w:pPr>
      <w:r>
        <w:rPr>
          <w:color w:val="6D6E71"/>
          <w:w w:val="105"/>
        </w:rPr>
        <w:t xml:space="preserve">The purpose of this position paper is to </w:t>
      </w:r>
      <w:r w:rsidR="00D25488">
        <w:rPr>
          <w:color w:val="6D6E71"/>
          <w:w w:val="105"/>
        </w:rPr>
        <w:t xml:space="preserve">advise on what </w:t>
      </w:r>
      <w:r w:rsidR="00227B6D">
        <w:rPr>
          <w:color w:val="6D6E71"/>
          <w:w w:val="105"/>
        </w:rPr>
        <w:t xml:space="preserve">the crane </w:t>
      </w:r>
      <w:r w:rsidR="00D25488">
        <w:rPr>
          <w:color w:val="6D6E71"/>
          <w:w w:val="105"/>
        </w:rPr>
        <w:t>industry expect</w:t>
      </w:r>
      <w:r w:rsidR="00692978">
        <w:rPr>
          <w:color w:val="6D6E71"/>
          <w:w w:val="105"/>
        </w:rPr>
        <w:t>s</w:t>
      </w:r>
      <w:r w:rsidR="00D25488">
        <w:rPr>
          <w:color w:val="6D6E71"/>
          <w:w w:val="105"/>
        </w:rPr>
        <w:t xml:space="preserve"> of a </w:t>
      </w:r>
      <w:r w:rsidR="00692978">
        <w:rPr>
          <w:color w:val="6D6E71"/>
          <w:w w:val="105"/>
        </w:rPr>
        <w:t xml:space="preserve">gantry operator to </w:t>
      </w:r>
      <w:r>
        <w:rPr>
          <w:color w:val="6D6E71"/>
          <w:spacing w:val="-21"/>
          <w:w w:val="105"/>
        </w:rPr>
        <w:t xml:space="preserve"> </w:t>
      </w:r>
      <w:r>
        <w:rPr>
          <w:color w:val="6D6E71"/>
          <w:w w:val="105"/>
        </w:rPr>
        <w:t>safe</w:t>
      </w:r>
      <w:r w:rsidR="00692978">
        <w:rPr>
          <w:color w:val="6D6E71"/>
          <w:w w:val="105"/>
        </w:rPr>
        <w:t xml:space="preserve">ly </w:t>
      </w:r>
      <w:r>
        <w:rPr>
          <w:color w:val="6D6E71"/>
          <w:w w:val="105"/>
        </w:rPr>
        <w:t>operat</w:t>
      </w:r>
      <w:r w:rsidR="00692978">
        <w:rPr>
          <w:color w:val="6D6E71"/>
          <w:w w:val="105"/>
        </w:rPr>
        <w:t>e</w:t>
      </w:r>
      <w:r>
        <w:rPr>
          <w:color w:val="6D6E71"/>
          <w:spacing w:val="-21"/>
          <w:w w:val="105"/>
        </w:rPr>
        <w:t xml:space="preserve"> </w:t>
      </w:r>
      <w:r w:rsidR="005F6F15">
        <w:rPr>
          <w:color w:val="6D6E71"/>
          <w:w w:val="105"/>
        </w:rPr>
        <w:t>gantry</w:t>
      </w:r>
      <w:r>
        <w:rPr>
          <w:color w:val="6D6E71"/>
          <w:spacing w:val="-20"/>
          <w:w w:val="105"/>
        </w:rPr>
        <w:t xml:space="preserve"> </w:t>
      </w:r>
      <w:r>
        <w:rPr>
          <w:color w:val="6D6E71"/>
          <w:w w:val="105"/>
        </w:rPr>
        <w:t>cranes</w:t>
      </w:r>
      <w:r w:rsidR="00692978">
        <w:rPr>
          <w:color w:val="6D6E71"/>
          <w:w w:val="105"/>
        </w:rPr>
        <w:t xml:space="preserve"> on a worksite.</w:t>
      </w:r>
      <w:r>
        <w:rPr>
          <w:color w:val="6D6E71"/>
          <w:w w:val="105"/>
        </w:rPr>
        <w:t xml:space="preserve"> </w:t>
      </w:r>
    </w:p>
    <w:p w14:paraId="6F4853A0" w14:textId="77777777" w:rsidR="00F40B49" w:rsidRDefault="00F40B49" w:rsidP="00F40B49">
      <w:pPr>
        <w:pStyle w:val="BodyText"/>
        <w:spacing w:before="1"/>
        <w:ind w:hanging="471"/>
      </w:pPr>
    </w:p>
    <w:p w14:paraId="2F8F7FA2" w14:textId="77777777" w:rsidR="005F6F15" w:rsidRPr="005F6F15" w:rsidRDefault="005F6F15" w:rsidP="005F6F15">
      <w:pPr>
        <w:pStyle w:val="ListParagraph"/>
        <w:numPr>
          <w:ilvl w:val="0"/>
          <w:numId w:val="9"/>
        </w:numPr>
        <w:outlineLvl w:val="1"/>
        <w:rPr>
          <w:rFonts w:ascii="Segoe UI Semibold" w:eastAsia="Arial" w:hAnsi="Segoe UI Semibold"/>
          <w:b/>
          <w:bCs/>
          <w:vanish/>
          <w:color w:val="F79646" w:themeColor="text1"/>
          <w:sz w:val="24"/>
        </w:rPr>
      </w:pPr>
      <w:bookmarkStart w:id="12" w:name="_TOC_250016"/>
      <w:bookmarkStart w:id="13" w:name="_Toc7001012"/>
      <w:bookmarkStart w:id="14" w:name="_Toc7003974"/>
      <w:bookmarkStart w:id="15" w:name="_Toc7004010"/>
      <w:bookmarkStart w:id="16" w:name="_Toc7005206"/>
      <w:bookmarkEnd w:id="12"/>
      <w:bookmarkEnd w:id="13"/>
      <w:bookmarkEnd w:id="14"/>
      <w:bookmarkEnd w:id="15"/>
      <w:bookmarkEnd w:id="16"/>
    </w:p>
    <w:p w14:paraId="0090147B" w14:textId="77777777" w:rsidR="005F6F15" w:rsidRPr="005F6F15" w:rsidRDefault="005F6F15" w:rsidP="005F6F15">
      <w:pPr>
        <w:pStyle w:val="ListParagraph"/>
        <w:numPr>
          <w:ilvl w:val="1"/>
          <w:numId w:val="9"/>
        </w:numPr>
        <w:outlineLvl w:val="1"/>
        <w:rPr>
          <w:rFonts w:ascii="Segoe UI Semibold" w:eastAsia="Arial" w:hAnsi="Segoe UI Semibold"/>
          <w:b/>
          <w:bCs/>
          <w:vanish/>
          <w:color w:val="F79646" w:themeColor="text1"/>
          <w:sz w:val="24"/>
        </w:rPr>
      </w:pPr>
      <w:bookmarkStart w:id="17" w:name="_Toc7001013"/>
      <w:bookmarkStart w:id="18" w:name="_Toc7003975"/>
      <w:bookmarkStart w:id="19" w:name="_Toc7004011"/>
      <w:bookmarkStart w:id="20" w:name="_Toc7005207"/>
      <w:bookmarkEnd w:id="17"/>
      <w:bookmarkEnd w:id="18"/>
      <w:bookmarkEnd w:id="19"/>
      <w:bookmarkEnd w:id="20"/>
    </w:p>
    <w:p w14:paraId="44BD0B4C" w14:textId="2F202DF6" w:rsidR="00F40B49" w:rsidRPr="00F40B49" w:rsidRDefault="00F40B49" w:rsidP="005F6F15">
      <w:pPr>
        <w:pStyle w:val="Heading2"/>
        <w:numPr>
          <w:ilvl w:val="1"/>
          <w:numId w:val="9"/>
        </w:numPr>
        <w:ind w:left="426"/>
      </w:pPr>
      <w:bookmarkStart w:id="21" w:name="_Toc7005208"/>
      <w:r w:rsidRPr="00F40B49">
        <w:t>Application</w:t>
      </w:r>
      <w:bookmarkEnd w:id="21"/>
    </w:p>
    <w:p w14:paraId="23674B49" w14:textId="2C3FAA7D" w:rsidR="00F40B49" w:rsidRDefault="00F40B49" w:rsidP="00F40B49">
      <w:pPr>
        <w:pStyle w:val="BodyText"/>
        <w:spacing w:before="27"/>
        <w:ind w:left="0" w:right="124"/>
        <w:jc w:val="both"/>
        <w:rPr>
          <w:color w:val="6D6E71"/>
        </w:rPr>
      </w:pPr>
      <w:r>
        <w:rPr>
          <w:color w:val="6D6E71"/>
        </w:rPr>
        <w:t xml:space="preserve">This position paper is intended to be used by crane operators and supervisors to promote safe lifting operations in the handling of </w:t>
      </w:r>
      <w:r w:rsidR="002770C2">
        <w:rPr>
          <w:color w:val="6D6E71"/>
        </w:rPr>
        <w:t>g</w:t>
      </w:r>
      <w:r w:rsidR="005F6F15">
        <w:rPr>
          <w:color w:val="6D6E71"/>
        </w:rPr>
        <w:t xml:space="preserve">antry </w:t>
      </w:r>
      <w:r w:rsidR="002770C2">
        <w:rPr>
          <w:color w:val="6D6E71"/>
        </w:rPr>
        <w:t>c</w:t>
      </w:r>
      <w:r>
        <w:rPr>
          <w:color w:val="6D6E71"/>
        </w:rPr>
        <w:t>ranes.</w:t>
      </w:r>
    </w:p>
    <w:p w14:paraId="0FD0FE61" w14:textId="5FBB97FE" w:rsidR="002A6E52" w:rsidRDefault="002A6E52" w:rsidP="00F40B49">
      <w:pPr>
        <w:pStyle w:val="BodyText"/>
        <w:spacing w:before="27"/>
        <w:ind w:left="0" w:right="124"/>
        <w:jc w:val="both"/>
        <w:rPr>
          <w:color w:val="6D6E71"/>
        </w:rPr>
      </w:pPr>
    </w:p>
    <w:p w14:paraId="7133EBCD" w14:textId="637ABD49" w:rsidR="00E33417" w:rsidRDefault="00E33417" w:rsidP="002A6E52">
      <w:pPr>
        <w:pStyle w:val="Heading1"/>
        <w:numPr>
          <w:ilvl w:val="0"/>
          <w:numId w:val="9"/>
        </w:numPr>
      </w:pPr>
      <w:bookmarkStart w:id="22" w:name="_Toc7005209"/>
      <w:r>
        <w:t>Training</w:t>
      </w:r>
      <w:r w:rsidR="00227B6D">
        <w:t xml:space="preserve"> and Assessment</w:t>
      </w:r>
    </w:p>
    <w:p w14:paraId="3CC9AB6E" w14:textId="77777777" w:rsidR="00692978" w:rsidRDefault="00E33417" w:rsidP="00E33417">
      <w:pPr>
        <w:pStyle w:val="BodyText"/>
        <w:ind w:left="0"/>
      </w:pPr>
      <w:r>
        <w:t>The Approved Code of Practice for Cranes (2009) Part 4 states that Unit Standard 3800 is the minimum requirement to operate a gantry crane. However, since this document was written the qualifications have undergone significant review</w:t>
      </w:r>
      <w:r w:rsidR="00692978">
        <w:t xml:space="preserve">. </w:t>
      </w:r>
    </w:p>
    <w:p w14:paraId="018C13B6" w14:textId="77777777" w:rsidR="00692978" w:rsidRDefault="00692978" w:rsidP="00E33417">
      <w:pPr>
        <w:pStyle w:val="BodyText"/>
        <w:ind w:left="0"/>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9464"/>
      </w:tblGrid>
      <w:tr w:rsidR="00692978" w:rsidRPr="00692978" w14:paraId="6B2DE55E" w14:textId="77777777" w:rsidTr="00692978">
        <w:trPr>
          <w:trHeight w:val="250"/>
        </w:trPr>
        <w:tc>
          <w:tcPr>
            <w:tcW w:w="9464" w:type="dxa"/>
          </w:tcPr>
          <w:p w14:paraId="1CF4820D" w14:textId="6CD4FC53" w:rsidR="00692978" w:rsidRPr="00692978" w:rsidRDefault="00692978" w:rsidP="00692978">
            <w:pPr>
              <w:pStyle w:val="Default"/>
              <w:ind w:right="34"/>
              <w:rPr>
                <w:rFonts w:ascii="Frutiger LT Std 45 Light" w:hAnsi="Frutiger LT Std 45 Light"/>
                <w:color w:val="525252" w:themeColor="background2" w:themeShade="80"/>
                <w:sz w:val="22"/>
                <w:szCs w:val="22"/>
              </w:rPr>
            </w:pPr>
            <w:r w:rsidRPr="00692978">
              <w:rPr>
                <w:rFonts w:ascii="Frutiger LT Std 45 Light" w:hAnsi="Frutiger LT Std 45 Light"/>
                <w:color w:val="525252" w:themeColor="background2" w:themeShade="80"/>
                <w:sz w:val="22"/>
                <w:szCs w:val="22"/>
              </w:rPr>
              <w:t>L</w:t>
            </w:r>
            <w:r w:rsidR="00E33417" w:rsidRPr="00692978">
              <w:rPr>
                <w:rFonts w:ascii="Frutiger LT Std 45 Light" w:hAnsi="Frutiger LT Std 45 Light"/>
                <w:color w:val="525252" w:themeColor="background2" w:themeShade="80"/>
                <w:sz w:val="22"/>
                <w:szCs w:val="22"/>
              </w:rPr>
              <w:t>evel 3 qualifications which include Unit Standard 3800 have been adjusted to setup a pathway for new entrants into the industry without excluding those persons already in the industry that have yet to undertake a qualification to validate their experience.</w:t>
            </w:r>
            <w:r w:rsidRPr="00692978">
              <w:rPr>
                <w:rFonts w:ascii="Frutiger LT Std 45 Light" w:hAnsi="Frutiger LT Std 45 Light"/>
                <w:color w:val="525252" w:themeColor="background2" w:themeShade="80"/>
                <w:sz w:val="22"/>
                <w:szCs w:val="22"/>
              </w:rPr>
              <w:t xml:space="preserve"> It also took out the requirement to complete Unit Standard 3789 </w:t>
            </w:r>
            <w:proofErr w:type="gramStart"/>
            <w:r w:rsidRPr="00692978">
              <w:rPr>
                <w:rFonts w:ascii="Frutiger LT Std 45 Light" w:hAnsi="Frutiger LT Std 45 Light"/>
                <w:color w:val="525252" w:themeColor="background2" w:themeShade="80"/>
                <w:sz w:val="22"/>
                <w:szCs w:val="22"/>
              </w:rPr>
              <w:t xml:space="preserve">( </w:t>
            </w:r>
            <w:r w:rsidRPr="00692978">
              <w:rPr>
                <w:rFonts w:ascii="Frutiger LT Std 45 Light" w:hAnsi="Frutiger LT Std 45 Light"/>
                <w:bCs/>
                <w:color w:val="525252" w:themeColor="background2" w:themeShade="80"/>
                <w:sz w:val="22"/>
                <w:szCs w:val="22"/>
              </w:rPr>
              <w:t>Sling</w:t>
            </w:r>
            <w:proofErr w:type="gramEnd"/>
            <w:r w:rsidRPr="00692978">
              <w:rPr>
                <w:rFonts w:ascii="Frutiger LT Std 45 Light" w:hAnsi="Frutiger LT Std 45 Light"/>
                <w:bCs/>
                <w:color w:val="525252" w:themeColor="background2" w:themeShade="80"/>
                <w:sz w:val="22"/>
                <w:szCs w:val="22"/>
              </w:rPr>
              <w:t xml:space="preserve"> varied regular </w:t>
            </w:r>
            <w:r w:rsidR="00227B6D">
              <w:rPr>
                <w:rFonts w:ascii="Frutiger LT Std 45 Light" w:hAnsi="Frutiger LT Std 45 Light"/>
                <w:bCs/>
                <w:color w:val="525252" w:themeColor="background2" w:themeShade="80"/>
                <w:sz w:val="22"/>
                <w:szCs w:val="22"/>
              </w:rPr>
              <w:t>loads and safely direc</w:t>
            </w:r>
            <w:r w:rsidRPr="00692978">
              <w:rPr>
                <w:rFonts w:ascii="Frutiger LT Std 45 Light" w:hAnsi="Frutiger LT Std 45 Light"/>
                <w:bCs/>
                <w:color w:val="525252" w:themeColor="background2" w:themeShade="80"/>
                <w:sz w:val="22"/>
                <w:szCs w:val="22"/>
              </w:rPr>
              <w:t>t a crane during crane operations</w:t>
            </w:r>
            <w:r w:rsidR="00227B6D">
              <w:rPr>
                <w:rFonts w:ascii="Frutiger LT Std 45 Light" w:hAnsi="Frutiger LT Std 45 Light"/>
                <w:bCs/>
                <w:color w:val="525252" w:themeColor="background2" w:themeShade="80"/>
                <w:sz w:val="22"/>
                <w:szCs w:val="22"/>
              </w:rPr>
              <w:t>.) which cannot be assessed on a gantry crane (cannot be slewed).</w:t>
            </w:r>
          </w:p>
        </w:tc>
      </w:tr>
      <w:tr w:rsidR="00227B6D" w:rsidRPr="00692978" w14:paraId="7CFEDB16" w14:textId="77777777" w:rsidTr="00692978">
        <w:trPr>
          <w:trHeight w:val="250"/>
        </w:trPr>
        <w:tc>
          <w:tcPr>
            <w:tcW w:w="9464" w:type="dxa"/>
          </w:tcPr>
          <w:p w14:paraId="4E67BE5D" w14:textId="77777777" w:rsidR="00227B6D" w:rsidRPr="00692978" w:rsidRDefault="00227B6D" w:rsidP="00692978">
            <w:pPr>
              <w:pStyle w:val="Default"/>
              <w:ind w:right="34"/>
              <w:rPr>
                <w:rFonts w:ascii="Frutiger LT Std 45 Light" w:hAnsi="Frutiger LT Std 45 Light"/>
                <w:color w:val="525252" w:themeColor="background2" w:themeShade="80"/>
                <w:sz w:val="22"/>
                <w:szCs w:val="22"/>
              </w:rPr>
            </w:pPr>
          </w:p>
        </w:tc>
      </w:tr>
    </w:tbl>
    <w:p w14:paraId="5B0EF1C4" w14:textId="675DD6AD" w:rsidR="00692978" w:rsidRDefault="00692978" w:rsidP="00E33417">
      <w:pPr>
        <w:pStyle w:val="BodyText"/>
        <w:ind w:left="0"/>
      </w:pPr>
    </w:p>
    <w:p w14:paraId="160188F6" w14:textId="1F813087" w:rsidR="00692978" w:rsidRDefault="00692978" w:rsidP="00E33417">
      <w:pPr>
        <w:pStyle w:val="BodyText"/>
        <w:ind w:left="0"/>
      </w:pPr>
      <w:r>
        <w:t>Unit Standard 30072 has been designed to provide a person with theoretical knowledge that can be applied to a practical assessment in a classroom environment.</w:t>
      </w:r>
      <w:r w:rsidR="00227B6D">
        <w:t xml:space="preserve"> This is a level 3 14 credit course.</w:t>
      </w:r>
      <w:r>
        <w:t xml:space="preserve">  </w:t>
      </w:r>
    </w:p>
    <w:p w14:paraId="4A3DC088" w14:textId="7A22F816" w:rsidR="00E33417" w:rsidRDefault="00E33417" w:rsidP="00E33417">
      <w:pPr>
        <w:pStyle w:val="BodyText"/>
        <w:ind w:left="0"/>
      </w:pPr>
      <w:r>
        <w:t xml:space="preserve">The </w:t>
      </w:r>
      <w:r w:rsidR="00E2636A">
        <w:t xml:space="preserve">Level 3 </w:t>
      </w:r>
      <w:r>
        <w:t>pathway is as follows:</w:t>
      </w:r>
    </w:p>
    <w:p w14:paraId="1F788EAD" w14:textId="01C3E9D2" w:rsidR="00E33417" w:rsidRDefault="00E33417" w:rsidP="00E33417">
      <w:pPr>
        <w:pStyle w:val="BodyText"/>
        <w:ind w:left="0"/>
      </w:pPr>
    </w:p>
    <w:p w14:paraId="4A043B0D" w14:textId="77777777" w:rsidR="00227B6D" w:rsidRDefault="00227B6D" w:rsidP="00E33417">
      <w:pPr>
        <w:pStyle w:val="BodyText"/>
        <w:ind w:left="0"/>
        <w:rPr>
          <w:b/>
        </w:rPr>
      </w:pPr>
    </w:p>
    <w:p w14:paraId="6588FF84" w14:textId="77777777" w:rsidR="00227B6D" w:rsidRDefault="00227B6D" w:rsidP="00E33417">
      <w:pPr>
        <w:pStyle w:val="BodyText"/>
        <w:ind w:left="0"/>
        <w:rPr>
          <w:b/>
        </w:rPr>
      </w:pPr>
    </w:p>
    <w:p w14:paraId="6CA4E712" w14:textId="77777777" w:rsidR="00227B6D" w:rsidRDefault="00227B6D" w:rsidP="00E33417">
      <w:pPr>
        <w:pStyle w:val="BodyText"/>
        <w:ind w:left="0"/>
        <w:rPr>
          <w:b/>
        </w:rPr>
      </w:pPr>
    </w:p>
    <w:p w14:paraId="25D23BDD" w14:textId="77777777" w:rsidR="00227B6D" w:rsidRDefault="00227B6D" w:rsidP="00E33417">
      <w:pPr>
        <w:pStyle w:val="BodyText"/>
        <w:ind w:left="0"/>
        <w:rPr>
          <w:b/>
        </w:rPr>
      </w:pPr>
    </w:p>
    <w:p w14:paraId="37290B58" w14:textId="77777777" w:rsidR="00227B6D" w:rsidRDefault="00227B6D" w:rsidP="00E33417">
      <w:pPr>
        <w:pStyle w:val="BodyText"/>
        <w:ind w:left="0"/>
        <w:rPr>
          <w:b/>
        </w:rPr>
      </w:pPr>
    </w:p>
    <w:p w14:paraId="538BDA13" w14:textId="0D4F52D2" w:rsidR="00E2636A" w:rsidRPr="00E2636A" w:rsidRDefault="00E2636A" w:rsidP="00E33417">
      <w:pPr>
        <w:pStyle w:val="BodyText"/>
        <w:ind w:left="0"/>
        <w:rPr>
          <w:b/>
        </w:rPr>
      </w:pPr>
      <w:r w:rsidRPr="00E2636A">
        <w:rPr>
          <w:b/>
        </w:rPr>
        <w:tab/>
      </w:r>
      <w:r w:rsidRPr="00E2636A">
        <w:rPr>
          <w:b/>
        </w:rPr>
        <w:tab/>
      </w:r>
    </w:p>
    <w:p w14:paraId="6135C815" w14:textId="50EA7424" w:rsidR="00E33417" w:rsidRPr="00692978" w:rsidRDefault="00E33417" w:rsidP="00E33417">
      <w:pPr>
        <w:pStyle w:val="BodyText"/>
        <w:ind w:left="0"/>
        <w:rPr>
          <w:b/>
          <w:color w:val="E36C0A" w:themeColor="text1" w:themeShade="BF"/>
        </w:rPr>
      </w:pPr>
      <w:r w:rsidRPr="00692978">
        <w:rPr>
          <w:b/>
          <w:color w:val="E36C0A" w:themeColor="text1" w:themeShade="BF"/>
        </w:rPr>
        <w:lastRenderedPageBreak/>
        <w:t>Unit Standard 30072</w:t>
      </w:r>
      <w:r w:rsidR="00E2636A" w:rsidRPr="00692978">
        <w:rPr>
          <w:b/>
          <w:color w:val="E36C0A" w:themeColor="text1" w:themeShade="BF"/>
        </w:rPr>
        <w:t xml:space="preserve"> (Demonstrate and apply knowledge of slinging regular loads safely) or  demonstrate equivalent knowledge and skills.</w:t>
      </w:r>
    </w:p>
    <w:p w14:paraId="739CC923" w14:textId="6E68F6A4" w:rsidR="00E33417" w:rsidRDefault="00D25488" w:rsidP="00E33417">
      <w:pPr>
        <w:pStyle w:val="BodyText"/>
        <w:ind w:left="0"/>
      </w:pPr>
      <w:r>
        <mc:AlternateContent>
          <mc:Choice Requires="wps">
            <w:drawing>
              <wp:anchor distT="0" distB="0" distL="114300" distR="114300" simplePos="0" relativeHeight="251669504" behindDoc="0" locked="0" layoutInCell="1" allowOverlap="1" wp14:anchorId="4BCADE99" wp14:editId="0E02E546">
                <wp:simplePos x="0" y="0"/>
                <wp:positionH relativeFrom="column">
                  <wp:posOffset>2100580</wp:posOffset>
                </wp:positionH>
                <wp:positionV relativeFrom="paragraph">
                  <wp:posOffset>106680</wp:posOffset>
                </wp:positionV>
                <wp:extent cx="619760" cy="447040"/>
                <wp:effectExtent l="0" t="8890" r="38100" b="38100"/>
                <wp:wrapNone/>
                <wp:docPr id="563" name="Arrow: Striped Right 563"/>
                <wp:cNvGraphicFramePr/>
                <a:graphic xmlns:a="http://schemas.openxmlformats.org/drawingml/2006/main">
                  <a:graphicData uri="http://schemas.microsoft.com/office/word/2010/wordprocessingShape">
                    <wps:wsp>
                      <wps:cNvSpPr/>
                      <wps:spPr>
                        <a:xfrm rot="5400000">
                          <a:off x="0" y="0"/>
                          <a:ext cx="619760" cy="447040"/>
                        </a:xfrm>
                        <a:prstGeom prst="strip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B5AC50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Arrow: Striped Right 563" o:spid="_x0000_s1026" type="#_x0000_t93" style="position:absolute;margin-left:165.4pt;margin-top:8.4pt;width:48.8pt;height:35.2pt;rotation:90;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" adj="13810" fillcolor="#4f81bd [3204]" strokecolor="#243f60 [1604]" strokeweight="2pt"/>
            </w:pict>
          </mc:Fallback>
        </mc:AlternateContent>
      </w:r>
    </w:p>
    <w:p w14:paraId="026D1BAB" w14:textId="79796370" w:rsidR="00E33417" w:rsidRDefault="00E33417" w:rsidP="00D25488">
      <w:pPr>
        <w:pStyle w:val="BodyText"/>
        <w:ind w:left="0"/>
      </w:pPr>
    </w:p>
    <w:p w14:paraId="415A2080" w14:textId="752F34C9" w:rsidR="00E33417" w:rsidRDefault="00E33417" w:rsidP="00E33417">
      <w:pPr>
        <w:pStyle w:val="BodyText"/>
      </w:pPr>
    </w:p>
    <w:p w14:paraId="54F8899C" w14:textId="22E78188" w:rsidR="00E2636A" w:rsidRDefault="00E2636A" w:rsidP="00E33417">
      <w:pPr>
        <w:pStyle w:val="BodyText"/>
      </w:pPr>
    </w:p>
    <w:p w14:paraId="43D1EEE4" w14:textId="7E15C1BC" w:rsidR="00E2636A" w:rsidRPr="00692978" w:rsidRDefault="00E2636A" w:rsidP="00E2636A">
      <w:pPr>
        <w:pStyle w:val="BodyText"/>
        <w:ind w:left="0"/>
        <w:rPr>
          <w:b/>
          <w:color w:val="E36C0A" w:themeColor="text1" w:themeShade="BF"/>
        </w:rPr>
      </w:pPr>
      <w:r w:rsidRPr="00692978">
        <w:rPr>
          <w:b/>
          <w:color w:val="E36C0A" w:themeColor="text1" w:themeShade="BF"/>
        </w:rPr>
        <w:t>Unit Standard 3800</w:t>
      </w:r>
      <w:r w:rsidR="00D25488" w:rsidRPr="00692978">
        <w:rPr>
          <w:b/>
          <w:color w:val="E36C0A" w:themeColor="text1" w:themeShade="BF"/>
        </w:rPr>
        <w:t xml:space="preserve"> (Use a radio remote or pendant controlled gantry crane to lift and place regular loads)</w:t>
      </w:r>
    </w:p>
    <w:p w14:paraId="23B63B1D" w14:textId="21069E14" w:rsidR="00D25488" w:rsidRDefault="00D25488" w:rsidP="00E2636A">
      <w:pPr>
        <w:pStyle w:val="BodyText"/>
        <w:ind w:left="0"/>
      </w:pPr>
    </w:p>
    <w:p w14:paraId="15EB373D" w14:textId="7BB2EE0E" w:rsidR="00D25488" w:rsidRDefault="00D25488" w:rsidP="00E2636A">
      <w:pPr>
        <w:pStyle w:val="BodyText"/>
        <w:ind w:left="0"/>
      </w:pPr>
    </w:p>
    <w:p w14:paraId="6318672F" w14:textId="7A06A9D5" w:rsidR="00D25488" w:rsidRDefault="00D25488" w:rsidP="00D25488">
      <w:pPr>
        <w:pStyle w:val="BodyText"/>
        <w:ind w:left="0"/>
      </w:pPr>
      <w:r>
        <w:t xml:space="preserve">To demonstrate equvalent knowledge and skills to achieve Unit Standard 30072, the employee must demonstrate that they have prior knowledge and experience slinging and rigging loads either with an attestation from their employer or by recorded experience in the form of a logbook or similar.  </w:t>
      </w:r>
    </w:p>
    <w:p w14:paraId="28429AF3" w14:textId="5D46350B" w:rsidR="00E2636A" w:rsidRDefault="00E2636A" w:rsidP="00E33417">
      <w:pPr>
        <w:pStyle w:val="BodyText"/>
      </w:pPr>
    </w:p>
    <w:p w14:paraId="097BC857" w14:textId="77777777" w:rsidR="00E2636A" w:rsidRDefault="00E2636A" w:rsidP="00E33417">
      <w:pPr>
        <w:pStyle w:val="BodyText"/>
      </w:pPr>
    </w:p>
    <w:p w14:paraId="3AC2D36D" w14:textId="2ECB1E67" w:rsidR="002A6E52" w:rsidRDefault="002A6E52" w:rsidP="002A6E52">
      <w:pPr>
        <w:pStyle w:val="Heading1"/>
        <w:numPr>
          <w:ilvl w:val="0"/>
          <w:numId w:val="9"/>
        </w:numPr>
      </w:pPr>
      <w:r>
        <w:t>Common Accidents</w:t>
      </w:r>
      <w:bookmarkEnd w:id="22"/>
    </w:p>
    <w:p w14:paraId="7DD0097E" w14:textId="217C3695" w:rsidR="002A6E52" w:rsidRDefault="002A6E52" w:rsidP="002A6E52">
      <w:pPr>
        <w:pStyle w:val="BodyText"/>
        <w:ind w:left="0"/>
        <w:rPr>
          <w:color w:val="6D6E71"/>
          <w:spacing w:val="-7"/>
          <w:w w:val="105"/>
        </w:rPr>
      </w:pPr>
      <w:r w:rsidRPr="002A6E52">
        <w:rPr>
          <w:color w:val="6D6E71"/>
          <w:w w:val="105"/>
        </w:rPr>
        <w:t>Most</w:t>
      </w:r>
      <w:r w:rsidRPr="002A6E52">
        <w:rPr>
          <w:color w:val="6D6E71"/>
          <w:spacing w:val="-21"/>
          <w:w w:val="105"/>
        </w:rPr>
        <w:t xml:space="preserve"> </w:t>
      </w:r>
      <w:r w:rsidRPr="002A6E52">
        <w:rPr>
          <w:color w:val="6D6E71"/>
          <w:w w:val="105"/>
        </w:rPr>
        <w:t>accidents</w:t>
      </w:r>
      <w:r w:rsidRPr="002A6E52">
        <w:rPr>
          <w:color w:val="6D6E71"/>
          <w:spacing w:val="-21"/>
          <w:w w:val="105"/>
        </w:rPr>
        <w:t xml:space="preserve"> </w:t>
      </w:r>
      <w:r w:rsidRPr="002A6E52">
        <w:rPr>
          <w:color w:val="6D6E71"/>
          <w:w w:val="105"/>
        </w:rPr>
        <w:t>related</w:t>
      </w:r>
      <w:r w:rsidRPr="002A6E52">
        <w:rPr>
          <w:color w:val="6D6E71"/>
          <w:spacing w:val="-20"/>
          <w:w w:val="105"/>
        </w:rPr>
        <w:t xml:space="preserve"> </w:t>
      </w:r>
      <w:r w:rsidRPr="002A6E52">
        <w:rPr>
          <w:color w:val="6D6E71"/>
          <w:w w:val="105"/>
        </w:rPr>
        <w:t>to</w:t>
      </w:r>
      <w:r w:rsidRPr="002A6E52">
        <w:rPr>
          <w:color w:val="6D6E71"/>
          <w:spacing w:val="-21"/>
          <w:w w:val="105"/>
        </w:rPr>
        <w:t xml:space="preserve"> </w:t>
      </w:r>
      <w:r w:rsidRPr="002A6E52">
        <w:rPr>
          <w:color w:val="6D6E71"/>
          <w:w w:val="105"/>
        </w:rPr>
        <w:t>gantry</w:t>
      </w:r>
      <w:r w:rsidRPr="002A6E52">
        <w:rPr>
          <w:color w:val="6D6E71"/>
          <w:spacing w:val="-21"/>
          <w:w w:val="105"/>
        </w:rPr>
        <w:t xml:space="preserve"> </w:t>
      </w:r>
      <w:r w:rsidRPr="002A6E52">
        <w:rPr>
          <w:color w:val="6D6E71"/>
          <w:w w:val="105"/>
        </w:rPr>
        <w:t>cranes</w:t>
      </w:r>
      <w:r w:rsidRPr="002A6E52">
        <w:rPr>
          <w:color w:val="6D6E71"/>
          <w:spacing w:val="-20"/>
          <w:w w:val="105"/>
        </w:rPr>
        <w:t xml:space="preserve"> </w:t>
      </w:r>
      <w:r w:rsidRPr="002A6E52">
        <w:rPr>
          <w:color w:val="6D6E71"/>
          <w:w w:val="105"/>
        </w:rPr>
        <w:t>occur during</w:t>
      </w:r>
      <w:r w:rsidRPr="002A6E52">
        <w:rPr>
          <w:color w:val="6D6E71"/>
          <w:spacing w:val="-7"/>
          <w:w w:val="105"/>
        </w:rPr>
        <w:t xml:space="preserve"> </w:t>
      </w:r>
      <w:r w:rsidRPr="002A6E52">
        <w:rPr>
          <w:color w:val="6D6E71"/>
          <w:w w:val="105"/>
        </w:rPr>
        <w:t>the</w:t>
      </w:r>
      <w:r w:rsidRPr="002A6E52">
        <w:rPr>
          <w:color w:val="6D6E71"/>
          <w:spacing w:val="-7"/>
          <w:w w:val="105"/>
        </w:rPr>
        <w:t xml:space="preserve"> </w:t>
      </w:r>
      <w:r w:rsidRPr="002A6E52">
        <w:rPr>
          <w:color w:val="6D6E71"/>
          <w:w w:val="105"/>
        </w:rPr>
        <w:t>lifting</w:t>
      </w:r>
      <w:r w:rsidRPr="002A6E52">
        <w:rPr>
          <w:color w:val="6D6E71"/>
          <w:spacing w:val="-6"/>
          <w:w w:val="105"/>
        </w:rPr>
        <w:t xml:space="preserve"> </w:t>
      </w:r>
      <w:r w:rsidRPr="002A6E52">
        <w:rPr>
          <w:color w:val="6D6E71"/>
          <w:w w:val="105"/>
        </w:rPr>
        <w:t>activity.</w:t>
      </w:r>
      <w:r w:rsidRPr="002A6E52">
        <w:rPr>
          <w:color w:val="6D6E71"/>
          <w:spacing w:val="-13"/>
          <w:w w:val="105"/>
        </w:rPr>
        <w:t xml:space="preserve"> </w:t>
      </w:r>
      <w:r w:rsidRPr="002A6E52">
        <w:rPr>
          <w:color w:val="6D6E71"/>
          <w:w w:val="105"/>
        </w:rPr>
        <w:t>The</w:t>
      </w:r>
      <w:r w:rsidRPr="002A6E52">
        <w:rPr>
          <w:color w:val="6D6E71"/>
          <w:spacing w:val="-7"/>
          <w:w w:val="105"/>
        </w:rPr>
        <w:t xml:space="preserve"> </w:t>
      </w:r>
      <w:r w:rsidRPr="002A6E52">
        <w:rPr>
          <w:color w:val="6D6E71"/>
          <w:w w:val="105"/>
        </w:rPr>
        <w:t>consequences</w:t>
      </w:r>
      <w:r w:rsidRPr="002A6E52">
        <w:rPr>
          <w:color w:val="6D6E71"/>
          <w:spacing w:val="-6"/>
          <w:w w:val="105"/>
        </w:rPr>
        <w:t xml:space="preserve"> </w:t>
      </w:r>
      <w:r w:rsidRPr="002A6E52">
        <w:rPr>
          <w:color w:val="6D6E71"/>
          <w:w w:val="105"/>
        </w:rPr>
        <w:t>of</w:t>
      </w:r>
      <w:r w:rsidRPr="002A6E52">
        <w:rPr>
          <w:color w:val="6D6E71"/>
          <w:spacing w:val="-7"/>
          <w:w w:val="105"/>
        </w:rPr>
        <w:t xml:space="preserve"> </w:t>
      </w:r>
      <w:r w:rsidRPr="002A6E52">
        <w:rPr>
          <w:color w:val="6D6E71"/>
          <w:w w:val="105"/>
        </w:rPr>
        <w:t>an</w:t>
      </w:r>
      <w:r w:rsidRPr="002A6E52">
        <w:rPr>
          <w:color w:val="6D6E71"/>
          <w:spacing w:val="-6"/>
          <w:w w:val="105"/>
        </w:rPr>
        <w:t xml:space="preserve"> </w:t>
      </w:r>
      <w:r w:rsidRPr="002A6E52">
        <w:rPr>
          <w:color w:val="6D6E71"/>
          <w:w w:val="105"/>
        </w:rPr>
        <w:t>accident</w:t>
      </w:r>
      <w:r w:rsidRPr="002A6E52">
        <w:rPr>
          <w:color w:val="6D6E71"/>
          <w:spacing w:val="-7"/>
          <w:w w:val="105"/>
        </w:rPr>
        <w:t xml:space="preserve"> </w:t>
      </w:r>
      <w:r w:rsidRPr="002A6E52">
        <w:rPr>
          <w:color w:val="6D6E71"/>
          <w:w w:val="105"/>
        </w:rPr>
        <w:t>can</w:t>
      </w:r>
      <w:r w:rsidRPr="002A6E52">
        <w:rPr>
          <w:color w:val="6D6E71"/>
          <w:spacing w:val="-6"/>
          <w:w w:val="105"/>
        </w:rPr>
        <w:t xml:space="preserve"> </w:t>
      </w:r>
      <w:r w:rsidRPr="002A6E52">
        <w:rPr>
          <w:color w:val="6D6E71"/>
          <w:w w:val="105"/>
        </w:rPr>
        <w:t>be</w:t>
      </w:r>
      <w:r w:rsidRPr="002A6E52">
        <w:rPr>
          <w:color w:val="6D6E71"/>
          <w:spacing w:val="-7"/>
          <w:w w:val="105"/>
        </w:rPr>
        <w:t xml:space="preserve"> </w:t>
      </w:r>
      <w:r w:rsidRPr="002A6E52">
        <w:rPr>
          <w:color w:val="6D6E71"/>
          <w:w w:val="105"/>
        </w:rPr>
        <w:t>serious,</w:t>
      </w:r>
      <w:r w:rsidRPr="002A6E52">
        <w:rPr>
          <w:color w:val="6D6E71"/>
          <w:spacing w:val="-6"/>
          <w:w w:val="105"/>
        </w:rPr>
        <w:t xml:space="preserve"> </w:t>
      </w:r>
      <w:r w:rsidRPr="002A6E52">
        <w:rPr>
          <w:color w:val="6D6E71"/>
          <w:w w:val="105"/>
        </w:rPr>
        <w:t>and</w:t>
      </w:r>
      <w:r w:rsidRPr="002A6E52">
        <w:rPr>
          <w:color w:val="6D6E71"/>
          <w:spacing w:val="-7"/>
          <w:w w:val="105"/>
        </w:rPr>
        <w:t xml:space="preserve"> </w:t>
      </w:r>
      <w:r w:rsidRPr="002A6E52">
        <w:rPr>
          <w:color w:val="6D6E71"/>
          <w:w w:val="105"/>
        </w:rPr>
        <w:t>fatal</w:t>
      </w:r>
      <w:r w:rsidRPr="002A6E52">
        <w:rPr>
          <w:color w:val="6D6E71"/>
          <w:spacing w:val="-7"/>
          <w:w w:val="105"/>
        </w:rPr>
        <w:t xml:space="preserve"> </w:t>
      </w:r>
      <w:r w:rsidRPr="002A6E52">
        <w:rPr>
          <w:color w:val="6D6E71"/>
          <w:w w:val="105"/>
        </w:rPr>
        <w:t>at</w:t>
      </w:r>
      <w:r w:rsidRPr="002A6E52">
        <w:rPr>
          <w:color w:val="6D6E71"/>
          <w:spacing w:val="-6"/>
          <w:w w:val="105"/>
        </w:rPr>
        <w:t xml:space="preserve"> </w:t>
      </w:r>
      <w:r w:rsidRPr="002A6E52">
        <w:rPr>
          <w:color w:val="6D6E71"/>
          <w:w w:val="105"/>
        </w:rPr>
        <w:t>times. Adopting the right method and using the right equipment will greatly minimise potential accidents</w:t>
      </w:r>
      <w:r w:rsidRPr="002A6E52">
        <w:rPr>
          <w:color w:val="6D6E71"/>
          <w:spacing w:val="-7"/>
          <w:w w:val="105"/>
        </w:rPr>
        <w:t xml:space="preserve"> </w:t>
      </w:r>
      <w:r w:rsidRPr="002A6E52">
        <w:rPr>
          <w:color w:val="6D6E71"/>
          <w:w w:val="105"/>
        </w:rPr>
        <w:t>during</w:t>
      </w:r>
      <w:r w:rsidRPr="002A6E52">
        <w:rPr>
          <w:color w:val="6D6E71"/>
          <w:spacing w:val="-7"/>
          <w:w w:val="105"/>
        </w:rPr>
        <w:t xml:space="preserve"> </w:t>
      </w:r>
      <w:r w:rsidRPr="002A6E52">
        <w:rPr>
          <w:color w:val="6D6E71"/>
          <w:w w:val="105"/>
        </w:rPr>
        <w:t>lifting</w:t>
      </w:r>
      <w:r w:rsidRPr="002A6E52">
        <w:rPr>
          <w:color w:val="6D6E71"/>
          <w:spacing w:val="-7"/>
          <w:w w:val="105"/>
        </w:rPr>
        <w:t xml:space="preserve"> </w:t>
      </w:r>
      <w:r w:rsidRPr="002A6E52">
        <w:rPr>
          <w:color w:val="6D6E71"/>
          <w:w w:val="105"/>
        </w:rPr>
        <w:t>operations.</w:t>
      </w:r>
      <w:r w:rsidRPr="002A6E52">
        <w:rPr>
          <w:color w:val="6D6E71"/>
          <w:spacing w:val="-7"/>
          <w:w w:val="105"/>
        </w:rPr>
        <w:t xml:space="preserve"> </w:t>
      </w:r>
    </w:p>
    <w:p w14:paraId="13AC34A5" w14:textId="75B2F5CB" w:rsidR="002A6E52" w:rsidRDefault="002A6E52" w:rsidP="002A6E52">
      <w:pPr>
        <w:pStyle w:val="BodyText"/>
        <w:ind w:left="0"/>
        <w:rPr>
          <w:color w:val="6D6E71"/>
          <w:spacing w:val="-7"/>
          <w:w w:val="105"/>
        </w:rPr>
      </w:pPr>
    </w:p>
    <w:p w14:paraId="65FDCD3B" w14:textId="3E4B15E8" w:rsidR="002A6E52" w:rsidRPr="002A6E52" w:rsidRDefault="00547198" w:rsidP="002A6E52">
      <w:pPr>
        <w:pStyle w:val="BodyText"/>
        <w:ind w:left="0"/>
      </w:pPr>
      <w:r>
        <w:rPr>
          <w:sz w:val="20"/>
        </w:rPr>
        <mc:AlternateContent>
          <mc:Choice Requires="wpg">
            <w:drawing>
              <wp:anchor distT="0" distB="0" distL="114300" distR="114300" simplePos="0" relativeHeight="251660800" behindDoc="1" locked="0" layoutInCell="1" allowOverlap="1" wp14:anchorId="24D9A2BA" wp14:editId="153F73D3">
                <wp:simplePos x="0" y="0"/>
                <wp:positionH relativeFrom="column">
                  <wp:posOffset>3088005</wp:posOffset>
                </wp:positionH>
                <wp:positionV relativeFrom="paragraph">
                  <wp:posOffset>81915</wp:posOffset>
                </wp:positionV>
                <wp:extent cx="1769110" cy="1244600"/>
                <wp:effectExtent l="8255" t="8255" r="3810" b="4445"/>
                <wp:wrapTight wrapText="bothSides">
                  <wp:wrapPolygon edited="0">
                    <wp:start x="581" y="-165"/>
                    <wp:lineTo x="-116" y="-165"/>
                    <wp:lineTo x="-116" y="21269"/>
                    <wp:lineTo x="465" y="21600"/>
                    <wp:lineTo x="21019" y="21600"/>
                    <wp:lineTo x="21251" y="21600"/>
                    <wp:lineTo x="21716" y="20939"/>
                    <wp:lineTo x="21716" y="992"/>
                    <wp:lineTo x="21484" y="165"/>
                    <wp:lineTo x="20902" y="-165"/>
                    <wp:lineTo x="581" y="-165"/>
                  </wp:wrapPolygon>
                </wp:wrapTight>
                <wp:docPr id="522" name="Group 2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69110" cy="1244600"/>
                          <a:chOff x="0" y="0"/>
                          <a:chExt cx="2605" cy="1851"/>
                        </a:xfrm>
                      </wpg:grpSpPr>
                      <pic:pic xmlns:pic="http://schemas.openxmlformats.org/drawingml/2006/picture">
                        <pic:nvPicPr>
                          <pic:cNvPr id="523" name="Picture 24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2" y="0"/>
                            <a:ext cx="2600" cy="185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24" name="Picture 24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1639" y="1578"/>
                            <a:ext cx="213" cy="43"/>
                          </a:xfrm>
                          <a:prstGeom prst="rect">
                            <a:avLst/>
                          </a:prstGeom>
                          <a:noFill/>
                          <a:extLst>
                            <a:ext uri="{909E8E84-426E-40DD-AFC4-6F175D3DCCD1}">
                              <a14:hiddenFill xmlns:a14="http://schemas.microsoft.com/office/drawing/2010/main">
                                <a:solidFill>
                                  <a:srgbClr val="FFFFFF"/>
                                </a:solidFill>
                              </a14:hiddenFill>
                            </a:ext>
                          </a:extLst>
                        </pic:spPr>
                      </pic:pic>
                      <wps:wsp>
                        <wps:cNvPr id="525" name="Freeform 250"/>
                        <wps:cNvSpPr>
                          <a:spLocks/>
                        </wps:cNvSpPr>
                        <wps:spPr bwMode="auto">
                          <a:xfrm>
                            <a:off x="1639" y="1578"/>
                            <a:ext cx="213" cy="43"/>
                          </a:xfrm>
                          <a:custGeom>
                            <a:avLst/>
                            <a:gdLst>
                              <a:gd name="T0" fmla="+- 0 1832 1639"/>
                              <a:gd name="T1" fmla="*/ T0 w 213"/>
                              <a:gd name="T2" fmla="+- 0 1614 1578"/>
                              <a:gd name="T3" fmla="*/ 1614 h 43"/>
                              <a:gd name="T4" fmla="+- 0 1831 1639"/>
                              <a:gd name="T5" fmla="*/ T4 w 213"/>
                              <a:gd name="T6" fmla="+- 0 1614 1578"/>
                              <a:gd name="T7" fmla="*/ 1614 h 43"/>
                              <a:gd name="T8" fmla="+- 0 1817 1639"/>
                              <a:gd name="T9" fmla="*/ T8 w 213"/>
                              <a:gd name="T10" fmla="+- 0 1616 1578"/>
                              <a:gd name="T11" fmla="*/ 1616 h 43"/>
                              <a:gd name="T12" fmla="+- 0 1815 1639"/>
                              <a:gd name="T13" fmla="*/ T12 w 213"/>
                              <a:gd name="T14" fmla="+- 0 1616 1578"/>
                              <a:gd name="T15" fmla="*/ 1616 h 43"/>
                              <a:gd name="T16" fmla="+- 0 1792 1639"/>
                              <a:gd name="T17" fmla="*/ T16 w 213"/>
                              <a:gd name="T18" fmla="+- 0 1619 1578"/>
                              <a:gd name="T19" fmla="*/ 1619 h 43"/>
                              <a:gd name="T20" fmla="+- 0 1771 1639"/>
                              <a:gd name="T21" fmla="*/ T20 w 213"/>
                              <a:gd name="T22" fmla="+- 0 1621 1578"/>
                              <a:gd name="T23" fmla="*/ 1621 h 43"/>
                              <a:gd name="T24" fmla="+- 0 1749 1639"/>
                              <a:gd name="T25" fmla="*/ T24 w 213"/>
                              <a:gd name="T26" fmla="+- 0 1621 1578"/>
                              <a:gd name="T27" fmla="*/ 1621 h 43"/>
                              <a:gd name="T28" fmla="+- 0 1726 1639"/>
                              <a:gd name="T29" fmla="*/ T28 w 213"/>
                              <a:gd name="T30" fmla="+- 0 1621 1578"/>
                              <a:gd name="T31" fmla="*/ 1621 h 43"/>
                              <a:gd name="T32" fmla="+- 0 1695 1639"/>
                              <a:gd name="T33" fmla="*/ T32 w 213"/>
                              <a:gd name="T34" fmla="+- 0 1621 1578"/>
                              <a:gd name="T35" fmla="*/ 1621 h 43"/>
                              <a:gd name="T36" fmla="+- 0 1667 1639"/>
                              <a:gd name="T37" fmla="*/ T36 w 213"/>
                              <a:gd name="T38" fmla="+- 0 1621 1578"/>
                              <a:gd name="T39" fmla="*/ 1621 h 43"/>
                              <a:gd name="T40" fmla="+- 0 1647 1639"/>
                              <a:gd name="T41" fmla="*/ T40 w 213"/>
                              <a:gd name="T42" fmla="+- 0 1621 1578"/>
                              <a:gd name="T43" fmla="*/ 1621 h 43"/>
                              <a:gd name="T44" fmla="+- 0 1639 1639"/>
                              <a:gd name="T45" fmla="*/ T44 w 213"/>
                              <a:gd name="T46" fmla="+- 0 1621 1578"/>
                              <a:gd name="T47" fmla="*/ 1621 h 43"/>
                              <a:gd name="T48" fmla="+- 0 1644 1639"/>
                              <a:gd name="T49" fmla="*/ T48 w 213"/>
                              <a:gd name="T50" fmla="+- 0 1599 1578"/>
                              <a:gd name="T51" fmla="*/ 1599 h 43"/>
                              <a:gd name="T52" fmla="+- 0 1646 1639"/>
                              <a:gd name="T53" fmla="*/ T52 w 213"/>
                              <a:gd name="T54" fmla="+- 0 1588 1578"/>
                              <a:gd name="T55" fmla="*/ 1588 h 43"/>
                              <a:gd name="T56" fmla="+- 0 1647 1639"/>
                              <a:gd name="T57" fmla="*/ T56 w 213"/>
                              <a:gd name="T58" fmla="+- 0 1583 1578"/>
                              <a:gd name="T59" fmla="*/ 1583 h 43"/>
                              <a:gd name="T60" fmla="+- 0 1648 1639"/>
                              <a:gd name="T61" fmla="*/ T60 w 213"/>
                              <a:gd name="T62" fmla="+- 0 1581 1578"/>
                              <a:gd name="T63" fmla="*/ 1581 h 43"/>
                              <a:gd name="T64" fmla="+- 0 1671 1639"/>
                              <a:gd name="T65" fmla="*/ T64 w 213"/>
                              <a:gd name="T66" fmla="+- 0 1583 1578"/>
                              <a:gd name="T67" fmla="*/ 1583 h 43"/>
                              <a:gd name="T68" fmla="+- 0 1684 1639"/>
                              <a:gd name="T69" fmla="*/ T68 w 213"/>
                              <a:gd name="T70" fmla="+- 0 1584 1578"/>
                              <a:gd name="T71" fmla="*/ 1584 h 43"/>
                              <a:gd name="T72" fmla="+- 0 1693 1639"/>
                              <a:gd name="T73" fmla="*/ T72 w 213"/>
                              <a:gd name="T74" fmla="+- 0 1584 1578"/>
                              <a:gd name="T75" fmla="*/ 1584 h 43"/>
                              <a:gd name="T76" fmla="+- 0 1702 1639"/>
                              <a:gd name="T77" fmla="*/ T76 w 213"/>
                              <a:gd name="T78" fmla="+- 0 1585 1578"/>
                              <a:gd name="T79" fmla="*/ 1585 h 43"/>
                              <a:gd name="T80" fmla="+- 0 1723 1639"/>
                              <a:gd name="T81" fmla="*/ T80 w 213"/>
                              <a:gd name="T82" fmla="+- 0 1586 1578"/>
                              <a:gd name="T83" fmla="*/ 1586 h 43"/>
                              <a:gd name="T84" fmla="+- 0 1733 1639"/>
                              <a:gd name="T85" fmla="*/ T84 w 213"/>
                              <a:gd name="T86" fmla="+- 0 1586 1578"/>
                              <a:gd name="T87" fmla="*/ 1586 h 43"/>
                              <a:gd name="T88" fmla="+- 0 1742 1639"/>
                              <a:gd name="T89" fmla="*/ T88 w 213"/>
                              <a:gd name="T90" fmla="+- 0 1586 1578"/>
                              <a:gd name="T91" fmla="*/ 1586 h 43"/>
                              <a:gd name="T92" fmla="+- 0 1759 1639"/>
                              <a:gd name="T93" fmla="*/ T92 w 213"/>
                              <a:gd name="T94" fmla="+- 0 1584 1578"/>
                              <a:gd name="T95" fmla="*/ 1584 h 43"/>
                              <a:gd name="T96" fmla="+- 0 1774 1639"/>
                              <a:gd name="T97" fmla="*/ T96 w 213"/>
                              <a:gd name="T98" fmla="+- 0 1583 1578"/>
                              <a:gd name="T99" fmla="*/ 1583 h 43"/>
                              <a:gd name="T100" fmla="+- 0 1836 1639"/>
                              <a:gd name="T101" fmla="*/ T100 w 213"/>
                              <a:gd name="T102" fmla="+- 0 1580 1578"/>
                              <a:gd name="T103" fmla="*/ 1580 h 43"/>
                              <a:gd name="T104" fmla="+- 0 1841 1639"/>
                              <a:gd name="T105" fmla="*/ T104 w 213"/>
                              <a:gd name="T106" fmla="+- 0 1578 1578"/>
                              <a:gd name="T107" fmla="*/ 1578 h 43"/>
                              <a:gd name="T108" fmla="+- 0 1848 1639"/>
                              <a:gd name="T109" fmla="*/ T108 w 213"/>
                              <a:gd name="T110" fmla="+- 0 1595 1578"/>
                              <a:gd name="T111" fmla="*/ 1595 h 43"/>
                              <a:gd name="T112" fmla="+- 0 1850 1639"/>
                              <a:gd name="T113" fmla="*/ T112 w 213"/>
                              <a:gd name="T114" fmla="+- 0 1605 1578"/>
                              <a:gd name="T115" fmla="*/ 1605 h 43"/>
                              <a:gd name="T116" fmla="+- 0 1852 1639"/>
                              <a:gd name="T117" fmla="*/ T116 w 213"/>
                              <a:gd name="T118" fmla="+- 0 1612 1578"/>
                              <a:gd name="T119" fmla="*/ 1612 h 43"/>
                              <a:gd name="T120" fmla="+- 0 1844 1639"/>
                              <a:gd name="T121" fmla="*/ T120 w 213"/>
                              <a:gd name="T122" fmla="+- 0 1614 1578"/>
                              <a:gd name="T123" fmla="*/ 1614 h 43"/>
                              <a:gd name="T124" fmla="+- 0 1832 1639"/>
                              <a:gd name="T125" fmla="*/ T124 w 213"/>
                              <a:gd name="T126" fmla="+- 0 1614 1578"/>
                              <a:gd name="T127" fmla="*/ 1614 h 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213" h="43">
                                <a:moveTo>
                                  <a:pt x="193" y="36"/>
                                </a:moveTo>
                                <a:lnTo>
                                  <a:pt x="192" y="36"/>
                                </a:lnTo>
                                <a:lnTo>
                                  <a:pt x="178" y="38"/>
                                </a:lnTo>
                                <a:lnTo>
                                  <a:pt x="176" y="38"/>
                                </a:lnTo>
                                <a:lnTo>
                                  <a:pt x="153" y="41"/>
                                </a:lnTo>
                                <a:lnTo>
                                  <a:pt x="132" y="43"/>
                                </a:lnTo>
                                <a:lnTo>
                                  <a:pt x="110" y="43"/>
                                </a:lnTo>
                                <a:lnTo>
                                  <a:pt x="87" y="43"/>
                                </a:lnTo>
                                <a:lnTo>
                                  <a:pt x="56" y="43"/>
                                </a:lnTo>
                                <a:lnTo>
                                  <a:pt x="28" y="43"/>
                                </a:lnTo>
                                <a:lnTo>
                                  <a:pt x="8" y="43"/>
                                </a:lnTo>
                                <a:lnTo>
                                  <a:pt x="0" y="43"/>
                                </a:lnTo>
                                <a:lnTo>
                                  <a:pt x="5" y="21"/>
                                </a:lnTo>
                                <a:lnTo>
                                  <a:pt x="7" y="10"/>
                                </a:lnTo>
                                <a:lnTo>
                                  <a:pt x="8" y="5"/>
                                </a:lnTo>
                                <a:lnTo>
                                  <a:pt x="9" y="3"/>
                                </a:lnTo>
                                <a:lnTo>
                                  <a:pt x="32" y="5"/>
                                </a:lnTo>
                                <a:lnTo>
                                  <a:pt x="45" y="6"/>
                                </a:lnTo>
                                <a:lnTo>
                                  <a:pt x="54" y="6"/>
                                </a:lnTo>
                                <a:lnTo>
                                  <a:pt x="63" y="7"/>
                                </a:lnTo>
                                <a:lnTo>
                                  <a:pt x="84" y="8"/>
                                </a:lnTo>
                                <a:lnTo>
                                  <a:pt x="94" y="8"/>
                                </a:lnTo>
                                <a:lnTo>
                                  <a:pt x="103" y="8"/>
                                </a:lnTo>
                                <a:lnTo>
                                  <a:pt x="120" y="6"/>
                                </a:lnTo>
                                <a:lnTo>
                                  <a:pt x="135" y="5"/>
                                </a:lnTo>
                                <a:lnTo>
                                  <a:pt x="197" y="2"/>
                                </a:lnTo>
                                <a:lnTo>
                                  <a:pt x="202" y="0"/>
                                </a:lnTo>
                                <a:lnTo>
                                  <a:pt x="209" y="17"/>
                                </a:lnTo>
                                <a:lnTo>
                                  <a:pt x="211" y="27"/>
                                </a:lnTo>
                                <a:lnTo>
                                  <a:pt x="213" y="34"/>
                                </a:lnTo>
                                <a:lnTo>
                                  <a:pt x="205" y="36"/>
                                </a:lnTo>
                                <a:lnTo>
                                  <a:pt x="193" y="36"/>
                                </a:lnTo>
                              </a:path>
                            </a:pathLst>
                          </a:custGeom>
                          <a:noFill/>
                          <a:ln w="391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526" name="Picture 25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1648" y="1518"/>
                            <a:ext cx="193" cy="43"/>
                          </a:xfrm>
                          <a:prstGeom prst="rect">
                            <a:avLst/>
                          </a:prstGeom>
                          <a:noFill/>
                          <a:extLst>
                            <a:ext uri="{909E8E84-426E-40DD-AFC4-6F175D3DCCD1}">
                              <a14:hiddenFill xmlns:a14="http://schemas.microsoft.com/office/drawing/2010/main">
                                <a:solidFill>
                                  <a:srgbClr val="FFFFFF"/>
                                </a:solidFill>
                              </a14:hiddenFill>
                            </a:ext>
                          </a:extLst>
                        </pic:spPr>
                      </pic:pic>
                      <wps:wsp>
                        <wps:cNvPr id="527" name="Freeform 252"/>
                        <wps:cNvSpPr>
                          <a:spLocks/>
                        </wps:cNvSpPr>
                        <wps:spPr bwMode="auto">
                          <a:xfrm>
                            <a:off x="1647" y="1518"/>
                            <a:ext cx="193" cy="43"/>
                          </a:xfrm>
                          <a:custGeom>
                            <a:avLst/>
                            <a:gdLst>
                              <a:gd name="T0" fmla="+- 0 1829 1648"/>
                              <a:gd name="T1" fmla="*/ T0 w 193"/>
                              <a:gd name="T2" fmla="+- 0 1554 1518"/>
                              <a:gd name="T3" fmla="*/ 1554 h 43"/>
                              <a:gd name="T4" fmla="+- 0 1828 1648"/>
                              <a:gd name="T5" fmla="*/ T4 w 193"/>
                              <a:gd name="T6" fmla="+- 0 1554 1518"/>
                              <a:gd name="T7" fmla="*/ 1554 h 43"/>
                              <a:gd name="T8" fmla="+- 0 1814 1648"/>
                              <a:gd name="T9" fmla="*/ T8 w 193"/>
                              <a:gd name="T10" fmla="+- 0 1556 1518"/>
                              <a:gd name="T11" fmla="*/ 1556 h 43"/>
                              <a:gd name="T12" fmla="+- 0 1812 1648"/>
                              <a:gd name="T13" fmla="*/ T12 w 193"/>
                              <a:gd name="T14" fmla="+- 0 1556 1518"/>
                              <a:gd name="T15" fmla="*/ 1556 h 43"/>
                              <a:gd name="T16" fmla="+- 0 1789 1648"/>
                              <a:gd name="T17" fmla="*/ T16 w 193"/>
                              <a:gd name="T18" fmla="+- 0 1559 1518"/>
                              <a:gd name="T19" fmla="*/ 1559 h 43"/>
                              <a:gd name="T20" fmla="+- 0 1767 1648"/>
                              <a:gd name="T21" fmla="*/ T20 w 193"/>
                              <a:gd name="T22" fmla="+- 0 1561 1518"/>
                              <a:gd name="T23" fmla="*/ 1561 h 43"/>
                              <a:gd name="T24" fmla="+- 0 1746 1648"/>
                              <a:gd name="T25" fmla="*/ T24 w 193"/>
                              <a:gd name="T26" fmla="+- 0 1561 1518"/>
                              <a:gd name="T27" fmla="*/ 1561 h 43"/>
                              <a:gd name="T28" fmla="+- 0 1723 1648"/>
                              <a:gd name="T29" fmla="*/ T28 w 193"/>
                              <a:gd name="T30" fmla="+- 0 1561 1518"/>
                              <a:gd name="T31" fmla="*/ 1561 h 43"/>
                              <a:gd name="T32" fmla="+- 0 1694 1648"/>
                              <a:gd name="T33" fmla="*/ T32 w 193"/>
                              <a:gd name="T34" fmla="+- 0 1561 1518"/>
                              <a:gd name="T35" fmla="*/ 1561 h 43"/>
                              <a:gd name="T36" fmla="+- 0 1648 1648"/>
                              <a:gd name="T37" fmla="*/ T36 w 193"/>
                              <a:gd name="T38" fmla="+- 0 1527 1518"/>
                              <a:gd name="T39" fmla="*/ 1527 h 43"/>
                              <a:gd name="T40" fmla="+- 0 1648 1648"/>
                              <a:gd name="T41" fmla="*/ T40 w 193"/>
                              <a:gd name="T42" fmla="+- 0 1522 1518"/>
                              <a:gd name="T43" fmla="*/ 1522 h 43"/>
                              <a:gd name="T44" fmla="+- 0 1648 1648"/>
                              <a:gd name="T45" fmla="*/ T44 w 193"/>
                              <a:gd name="T46" fmla="+- 0 1520 1518"/>
                              <a:gd name="T47" fmla="*/ 1520 h 43"/>
                              <a:gd name="T48" fmla="+- 0 1669 1648"/>
                              <a:gd name="T49" fmla="*/ T48 w 193"/>
                              <a:gd name="T50" fmla="+- 0 1522 1518"/>
                              <a:gd name="T51" fmla="*/ 1522 h 43"/>
                              <a:gd name="T52" fmla="+- 0 1681 1648"/>
                              <a:gd name="T53" fmla="*/ T52 w 193"/>
                              <a:gd name="T54" fmla="+- 0 1524 1518"/>
                              <a:gd name="T55" fmla="*/ 1524 h 43"/>
                              <a:gd name="T56" fmla="+- 0 1690 1648"/>
                              <a:gd name="T57" fmla="*/ T56 w 193"/>
                              <a:gd name="T58" fmla="+- 0 1524 1518"/>
                              <a:gd name="T59" fmla="*/ 1524 h 43"/>
                              <a:gd name="T60" fmla="+- 0 1699 1648"/>
                              <a:gd name="T61" fmla="*/ T60 w 193"/>
                              <a:gd name="T62" fmla="+- 0 1525 1518"/>
                              <a:gd name="T63" fmla="*/ 1525 h 43"/>
                              <a:gd name="T64" fmla="+- 0 1720 1648"/>
                              <a:gd name="T65" fmla="*/ T64 w 193"/>
                              <a:gd name="T66" fmla="+- 0 1526 1518"/>
                              <a:gd name="T67" fmla="*/ 1526 h 43"/>
                              <a:gd name="T68" fmla="+- 0 1730 1648"/>
                              <a:gd name="T69" fmla="*/ T68 w 193"/>
                              <a:gd name="T70" fmla="+- 0 1526 1518"/>
                              <a:gd name="T71" fmla="*/ 1526 h 43"/>
                              <a:gd name="T72" fmla="+- 0 1739 1648"/>
                              <a:gd name="T73" fmla="*/ T72 w 193"/>
                              <a:gd name="T74" fmla="+- 0 1525 1518"/>
                              <a:gd name="T75" fmla="*/ 1525 h 43"/>
                              <a:gd name="T76" fmla="+- 0 1756 1648"/>
                              <a:gd name="T77" fmla="*/ T76 w 193"/>
                              <a:gd name="T78" fmla="+- 0 1524 1518"/>
                              <a:gd name="T79" fmla="*/ 1524 h 43"/>
                              <a:gd name="T80" fmla="+- 0 1771 1648"/>
                              <a:gd name="T81" fmla="*/ T80 w 193"/>
                              <a:gd name="T82" fmla="+- 0 1523 1518"/>
                              <a:gd name="T83" fmla="*/ 1523 h 43"/>
                              <a:gd name="T84" fmla="+- 0 1836 1648"/>
                              <a:gd name="T85" fmla="*/ T84 w 193"/>
                              <a:gd name="T86" fmla="+- 0 1518 1518"/>
                              <a:gd name="T87" fmla="*/ 1518 h 43"/>
                              <a:gd name="T88" fmla="+- 0 1838 1648"/>
                              <a:gd name="T89" fmla="*/ T88 w 193"/>
                              <a:gd name="T90" fmla="+- 0 1533 1518"/>
                              <a:gd name="T91" fmla="*/ 1533 h 43"/>
                              <a:gd name="T92" fmla="+- 0 1839 1648"/>
                              <a:gd name="T93" fmla="*/ T92 w 193"/>
                              <a:gd name="T94" fmla="+- 0 1542 1518"/>
                              <a:gd name="T95" fmla="*/ 1542 h 43"/>
                              <a:gd name="T96" fmla="+- 0 1840 1648"/>
                              <a:gd name="T97" fmla="*/ T96 w 193"/>
                              <a:gd name="T98" fmla="+- 0 1549 1518"/>
                              <a:gd name="T99" fmla="*/ 1549 h 43"/>
                              <a:gd name="T100" fmla="+- 0 1840 1648"/>
                              <a:gd name="T101" fmla="*/ T100 w 193"/>
                              <a:gd name="T102" fmla="+- 0 1554 1518"/>
                              <a:gd name="T103" fmla="*/ 1554 h 43"/>
                              <a:gd name="T104" fmla="+- 0 1829 1648"/>
                              <a:gd name="T105" fmla="*/ T104 w 193"/>
                              <a:gd name="T106" fmla="+- 0 1554 1518"/>
                              <a:gd name="T107" fmla="*/ 1554 h 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193" h="43">
                                <a:moveTo>
                                  <a:pt x="181" y="36"/>
                                </a:moveTo>
                                <a:lnTo>
                                  <a:pt x="180" y="36"/>
                                </a:lnTo>
                                <a:lnTo>
                                  <a:pt x="166" y="38"/>
                                </a:lnTo>
                                <a:lnTo>
                                  <a:pt x="164" y="38"/>
                                </a:lnTo>
                                <a:lnTo>
                                  <a:pt x="141" y="41"/>
                                </a:lnTo>
                                <a:lnTo>
                                  <a:pt x="119" y="43"/>
                                </a:lnTo>
                                <a:lnTo>
                                  <a:pt x="98" y="43"/>
                                </a:lnTo>
                                <a:lnTo>
                                  <a:pt x="75" y="43"/>
                                </a:lnTo>
                                <a:lnTo>
                                  <a:pt x="46" y="43"/>
                                </a:lnTo>
                                <a:lnTo>
                                  <a:pt x="0" y="9"/>
                                </a:lnTo>
                                <a:lnTo>
                                  <a:pt x="0" y="4"/>
                                </a:lnTo>
                                <a:lnTo>
                                  <a:pt x="0" y="2"/>
                                </a:lnTo>
                                <a:lnTo>
                                  <a:pt x="21" y="4"/>
                                </a:lnTo>
                                <a:lnTo>
                                  <a:pt x="33" y="6"/>
                                </a:lnTo>
                                <a:lnTo>
                                  <a:pt x="42" y="6"/>
                                </a:lnTo>
                                <a:lnTo>
                                  <a:pt x="51" y="7"/>
                                </a:lnTo>
                                <a:lnTo>
                                  <a:pt x="72" y="8"/>
                                </a:lnTo>
                                <a:lnTo>
                                  <a:pt x="82" y="8"/>
                                </a:lnTo>
                                <a:lnTo>
                                  <a:pt x="91" y="7"/>
                                </a:lnTo>
                                <a:lnTo>
                                  <a:pt x="108" y="6"/>
                                </a:lnTo>
                                <a:lnTo>
                                  <a:pt x="123" y="5"/>
                                </a:lnTo>
                                <a:lnTo>
                                  <a:pt x="188" y="0"/>
                                </a:lnTo>
                                <a:lnTo>
                                  <a:pt x="190" y="15"/>
                                </a:lnTo>
                                <a:lnTo>
                                  <a:pt x="191" y="24"/>
                                </a:lnTo>
                                <a:lnTo>
                                  <a:pt x="192" y="31"/>
                                </a:lnTo>
                                <a:lnTo>
                                  <a:pt x="192" y="36"/>
                                </a:lnTo>
                                <a:lnTo>
                                  <a:pt x="181" y="36"/>
                                </a:lnTo>
                              </a:path>
                            </a:pathLst>
                          </a:custGeom>
                          <a:noFill/>
                          <a:ln w="391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8" name="Freeform 253"/>
                        <wps:cNvSpPr>
                          <a:spLocks/>
                        </wps:cNvSpPr>
                        <wps:spPr bwMode="auto">
                          <a:xfrm>
                            <a:off x="1671" y="1318"/>
                            <a:ext cx="122" cy="388"/>
                          </a:xfrm>
                          <a:custGeom>
                            <a:avLst/>
                            <a:gdLst>
                              <a:gd name="T0" fmla="+- 0 1742 1671"/>
                              <a:gd name="T1" fmla="*/ T0 w 122"/>
                              <a:gd name="T2" fmla="+- 0 1318 1318"/>
                              <a:gd name="T3" fmla="*/ 1318 h 388"/>
                              <a:gd name="T4" fmla="+- 0 1682 1671"/>
                              <a:gd name="T5" fmla="*/ T4 w 122"/>
                              <a:gd name="T6" fmla="+- 0 1381 1318"/>
                              <a:gd name="T7" fmla="*/ 1381 h 388"/>
                              <a:gd name="T8" fmla="+- 0 1673 1671"/>
                              <a:gd name="T9" fmla="*/ T8 w 122"/>
                              <a:gd name="T10" fmla="+- 0 1460 1318"/>
                              <a:gd name="T11" fmla="*/ 1460 h 388"/>
                              <a:gd name="T12" fmla="+- 0 1672 1671"/>
                              <a:gd name="T13" fmla="*/ T12 w 122"/>
                              <a:gd name="T14" fmla="+- 0 1512 1318"/>
                              <a:gd name="T15" fmla="*/ 1512 h 388"/>
                              <a:gd name="T16" fmla="+- 0 1672 1671"/>
                              <a:gd name="T17" fmla="*/ T16 w 122"/>
                              <a:gd name="T18" fmla="+- 0 1525 1318"/>
                              <a:gd name="T19" fmla="*/ 1525 h 388"/>
                              <a:gd name="T20" fmla="+- 0 1671 1671"/>
                              <a:gd name="T21" fmla="*/ T20 w 122"/>
                              <a:gd name="T22" fmla="+- 0 1544 1318"/>
                              <a:gd name="T23" fmla="*/ 1544 h 388"/>
                              <a:gd name="T24" fmla="+- 0 1672 1671"/>
                              <a:gd name="T25" fmla="*/ T24 w 122"/>
                              <a:gd name="T26" fmla="+- 0 1566 1318"/>
                              <a:gd name="T27" fmla="*/ 1566 h 388"/>
                              <a:gd name="T28" fmla="+- 0 1676 1671"/>
                              <a:gd name="T29" fmla="*/ T28 w 122"/>
                              <a:gd name="T30" fmla="+- 0 1593 1318"/>
                              <a:gd name="T31" fmla="*/ 1593 h 388"/>
                              <a:gd name="T32" fmla="+- 0 1684 1671"/>
                              <a:gd name="T33" fmla="*/ T32 w 122"/>
                              <a:gd name="T34" fmla="+- 0 1624 1318"/>
                              <a:gd name="T35" fmla="*/ 1624 h 388"/>
                              <a:gd name="T36" fmla="+- 0 1695 1671"/>
                              <a:gd name="T37" fmla="*/ T36 w 122"/>
                              <a:gd name="T38" fmla="+- 0 1663 1318"/>
                              <a:gd name="T39" fmla="*/ 1663 h 388"/>
                              <a:gd name="T40" fmla="+- 0 1705 1671"/>
                              <a:gd name="T41" fmla="*/ T40 w 122"/>
                              <a:gd name="T42" fmla="+- 0 1695 1318"/>
                              <a:gd name="T43" fmla="*/ 1695 h 388"/>
                              <a:gd name="T44" fmla="+- 0 1707 1671"/>
                              <a:gd name="T45" fmla="*/ T44 w 122"/>
                              <a:gd name="T46" fmla="+- 0 1706 1318"/>
                              <a:gd name="T47" fmla="*/ 1706 h 388"/>
                              <a:gd name="T48" fmla="+- 0 1763 1671"/>
                              <a:gd name="T49" fmla="*/ T48 w 122"/>
                              <a:gd name="T50" fmla="+- 0 1706 1318"/>
                              <a:gd name="T51" fmla="*/ 1706 h 388"/>
                              <a:gd name="T52" fmla="+- 0 1768 1671"/>
                              <a:gd name="T53" fmla="*/ T52 w 122"/>
                              <a:gd name="T54" fmla="+- 0 1706 1318"/>
                              <a:gd name="T55" fmla="*/ 1706 h 388"/>
                              <a:gd name="T56" fmla="+- 0 1778 1671"/>
                              <a:gd name="T57" fmla="*/ T56 w 122"/>
                              <a:gd name="T58" fmla="+- 0 1706 1318"/>
                              <a:gd name="T59" fmla="*/ 1706 h 388"/>
                              <a:gd name="T60" fmla="+- 0 1789 1671"/>
                              <a:gd name="T61" fmla="*/ T60 w 122"/>
                              <a:gd name="T62" fmla="+- 0 1702 1318"/>
                              <a:gd name="T63" fmla="*/ 1702 h 388"/>
                              <a:gd name="T64" fmla="+- 0 1793 1671"/>
                              <a:gd name="T65" fmla="*/ T64 w 122"/>
                              <a:gd name="T66" fmla="+- 0 1691 1318"/>
                              <a:gd name="T67" fmla="*/ 1691 h 388"/>
                              <a:gd name="T68" fmla="+- 0 1792 1671"/>
                              <a:gd name="T69" fmla="*/ T68 w 122"/>
                              <a:gd name="T70" fmla="+- 0 1674 1318"/>
                              <a:gd name="T71" fmla="*/ 1674 h 388"/>
                              <a:gd name="T72" fmla="+- 0 1790 1671"/>
                              <a:gd name="T73" fmla="*/ T72 w 122"/>
                              <a:gd name="T74" fmla="+- 0 1657 1318"/>
                              <a:gd name="T75" fmla="*/ 1657 h 388"/>
                              <a:gd name="T76" fmla="+- 0 1786 1671"/>
                              <a:gd name="T77" fmla="*/ T76 w 122"/>
                              <a:gd name="T78" fmla="+- 0 1637 1318"/>
                              <a:gd name="T79" fmla="*/ 1637 h 388"/>
                              <a:gd name="T80" fmla="+- 0 1779 1671"/>
                              <a:gd name="T81" fmla="*/ T80 w 122"/>
                              <a:gd name="T82" fmla="+- 0 1616 1318"/>
                              <a:gd name="T83" fmla="*/ 1616 h 388"/>
                              <a:gd name="T84" fmla="+- 0 1772 1671"/>
                              <a:gd name="T85" fmla="*/ T84 w 122"/>
                              <a:gd name="T86" fmla="+- 0 1595 1318"/>
                              <a:gd name="T87" fmla="*/ 1595 h 388"/>
                              <a:gd name="T88" fmla="+- 0 1766 1671"/>
                              <a:gd name="T89" fmla="*/ T88 w 122"/>
                              <a:gd name="T90" fmla="+- 0 1570 1318"/>
                              <a:gd name="T91" fmla="*/ 1570 h 388"/>
                              <a:gd name="T92" fmla="+- 0 1765 1671"/>
                              <a:gd name="T93" fmla="*/ T92 w 122"/>
                              <a:gd name="T94" fmla="+- 0 1542 1318"/>
                              <a:gd name="T95" fmla="*/ 1542 h 388"/>
                              <a:gd name="T96" fmla="+- 0 1770 1671"/>
                              <a:gd name="T97" fmla="*/ T96 w 122"/>
                              <a:gd name="T98" fmla="+- 0 1512 1318"/>
                              <a:gd name="T99" fmla="*/ 1512 h 388"/>
                              <a:gd name="T100" fmla="+- 0 1776 1671"/>
                              <a:gd name="T101" fmla="*/ T100 w 122"/>
                              <a:gd name="T102" fmla="+- 0 1494 1318"/>
                              <a:gd name="T103" fmla="*/ 1494 h 388"/>
                              <a:gd name="T104" fmla="+- 0 1782 1671"/>
                              <a:gd name="T105" fmla="*/ T104 w 122"/>
                              <a:gd name="T106" fmla="+- 0 1475 1318"/>
                              <a:gd name="T107" fmla="*/ 1475 h 388"/>
                              <a:gd name="T108" fmla="+- 0 1787 1671"/>
                              <a:gd name="T109" fmla="*/ T108 w 122"/>
                              <a:gd name="T110" fmla="+- 0 1450 1318"/>
                              <a:gd name="T111" fmla="*/ 1450 h 388"/>
                              <a:gd name="T112" fmla="+- 0 1791 1671"/>
                              <a:gd name="T113" fmla="*/ T112 w 122"/>
                              <a:gd name="T114" fmla="+- 0 1415 1318"/>
                              <a:gd name="T115" fmla="*/ 1415 h 388"/>
                              <a:gd name="T116" fmla="+- 0 1791 1671"/>
                              <a:gd name="T117" fmla="*/ T116 w 122"/>
                              <a:gd name="T118" fmla="+- 0 1378 1318"/>
                              <a:gd name="T119" fmla="*/ 1378 h 388"/>
                              <a:gd name="T120" fmla="+- 0 1783 1671"/>
                              <a:gd name="T121" fmla="*/ T120 w 122"/>
                              <a:gd name="T122" fmla="+- 0 1348 1318"/>
                              <a:gd name="T123" fmla="*/ 1348 h 388"/>
                              <a:gd name="T124" fmla="+- 0 1767 1671"/>
                              <a:gd name="T125" fmla="*/ T124 w 122"/>
                              <a:gd name="T126" fmla="+- 0 1328 1318"/>
                              <a:gd name="T127" fmla="*/ 1328 h 388"/>
                              <a:gd name="T128" fmla="+- 0 1742 1671"/>
                              <a:gd name="T129" fmla="*/ T128 w 122"/>
                              <a:gd name="T130" fmla="+- 0 1318 1318"/>
                              <a:gd name="T131" fmla="*/ 1318 h 3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22" h="388">
                                <a:moveTo>
                                  <a:pt x="71" y="0"/>
                                </a:moveTo>
                                <a:lnTo>
                                  <a:pt x="11" y="63"/>
                                </a:lnTo>
                                <a:lnTo>
                                  <a:pt x="2" y="142"/>
                                </a:lnTo>
                                <a:lnTo>
                                  <a:pt x="1" y="194"/>
                                </a:lnTo>
                                <a:lnTo>
                                  <a:pt x="1" y="207"/>
                                </a:lnTo>
                                <a:lnTo>
                                  <a:pt x="0" y="226"/>
                                </a:lnTo>
                                <a:lnTo>
                                  <a:pt x="1" y="248"/>
                                </a:lnTo>
                                <a:lnTo>
                                  <a:pt x="5" y="275"/>
                                </a:lnTo>
                                <a:lnTo>
                                  <a:pt x="13" y="306"/>
                                </a:lnTo>
                                <a:lnTo>
                                  <a:pt x="24" y="345"/>
                                </a:lnTo>
                                <a:lnTo>
                                  <a:pt x="34" y="377"/>
                                </a:lnTo>
                                <a:lnTo>
                                  <a:pt x="36" y="388"/>
                                </a:lnTo>
                                <a:lnTo>
                                  <a:pt x="92" y="388"/>
                                </a:lnTo>
                                <a:lnTo>
                                  <a:pt x="97" y="388"/>
                                </a:lnTo>
                                <a:lnTo>
                                  <a:pt x="107" y="388"/>
                                </a:lnTo>
                                <a:lnTo>
                                  <a:pt x="118" y="384"/>
                                </a:lnTo>
                                <a:lnTo>
                                  <a:pt x="122" y="373"/>
                                </a:lnTo>
                                <a:lnTo>
                                  <a:pt x="121" y="356"/>
                                </a:lnTo>
                                <a:lnTo>
                                  <a:pt x="119" y="339"/>
                                </a:lnTo>
                                <a:lnTo>
                                  <a:pt x="115" y="319"/>
                                </a:lnTo>
                                <a:lnTo>
                                  <a:pt x="108" y="298"/>
                                </a:lnTo>
                                <a:lnTo>
                                  <a:pt x="101" y="277"/>
                                </a:lnTo>
                                <a:lnTo>
                                  <a:pt x="95" y="252"/>
                                </a:lnTo>
                                <a:lnTo>
                                  <a:pt x="94" y="224"/>
                                </a:lnTo>
                                <a:lnTo>
                                  <a:pt x="99" y="194"/>
                                </a:lnTo>
                                <a:lnTo>
                                  <a:pt x="105" y="176"/>
                                </a:lnTo>
                                <a:lnTo>
                                  <a:pt x="111" y="157"/>
                                </a:lnTo>
                                <a:lnTo>
                                  <a:pt x="116" y="132"/>
                                </a:lnTo>
                                <a:lnTo>
                                  <a:pt x="120" y="97"/>
                                </a:lnTo>
                                <a:lnTo>
                                  <a:pt x="120" y="60"/>
                                </a:lnTo>
                                <a:lnTo>
                                  <a:pt x="112" y="30"/>
                                </a:lnTo>
                                <a:lnTo>
                                  <a:pt x="96" y="10"/>
                                </a:lnTo>
                                <a:lnTo>
                                  <a:pt x="71" y="0"/>
                                </a:lnTo>
                                <a:close/>
                              </a:path>
                            </a:pathLst>
                          </a:custGeom>
                          <a:solidFill>
                            <a:srgbClr val="CEC1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9" name="Freeform 254"/>
                        <wps:cNvSpPr>
                          <a:spLocks/>
                        </wps:cNvSpPr>
                        <wps:spPr bwMode="auto">
                          <a:xfrm>
                            <a:off x="1671" y="1318"/>
                            <a:ext cx="122" cy="388"/>
                          </a:xfrm>
                          <a:custGeom>
                            <a:avLst/>
                            <a:gdLst>
                              <a:gd name="T0" fmla="+- 0 1707 1671"/>
                              <a:gd name="T1" fmla="*/ T0 w 122"/>
                              <a:gd name="T2" fmla="+- 0 1706 1318"/>
                              <a:gd name="T3" fmla="*/ 1706 h 388"/>
                              <a:gd name="T4" fmla="+- 0 1705 1671"/>
                              <a:gd name="T5" fmla="*/ T4 w 122"/>
                              <a:gd name="T6" fmla="+- 0 1695 1318"/>
                              <a:gd name="T7" fmla="*/ 1695 h 388"/>
                              <a:gd name="T8" fmla="+- 0 1695 1671"/>
                              <a:gd name="T9" fmla="*/ T8 w 122"/>
                              <a:gd name="T10" fmla="+- 0 1663 1318"/>
                              <a:gd name="T11" fmla="*/ 1663 h 388"/>
                              <a:gd name="T12" fmla="+- 0 1684 1671"/>
                              <a:gd name="T13" fmla="*/ T12 w 122"/>
                              <a:gd name="T14" fmla="+- 0 1624 1318"/>
                              <a:gd name="T15" fmla="*/ 1624 h 388"/>
                              <a:gd name="T16" fmla="+- 0 1676 1671"/>
                              <a:gd name="T17" fmla="*/ T16 w 122"/>
                              <a:gd name="T18" fmla="+- 0 1593 1318"/>
                              <a:gd name="T19" fmla="*/ 1593 h 388"/>
                              <a:gd name="T20" fmla="+- 0 1672 1671"/>
                              <a:gd name="T21" fmla="*/ T20 w 122"/>
                              <a:gd name="T22" fmla="+- 0 1566 1318"/>
                              <a:gd name="T23" fmla="*/ 1566 h 388"/>
                              <a:gd name="T24" fmla="+- 0 1671 1671"/>
                              <a:gd name="T25" fmla="*/ T24 w 122"/>
                              <a:gd name="T26" fmla="+- 0 1544 1318"/>
                              <a:gd name="T27" fmla="*/ 1544 h 388"/>
                              <a:gd name="T28" fmla="+- 0 1672 1671"/>
                              <a:gd name="T29" fmla="*/ T28 w 122"/>
                              <a:gd name="T30" fmla="+- 0 1525 1318"/>
                              <a:gd name="T31" fmla="*/ 1525 h 388"/>
                              <a:gd name="T32" fmla="+- 0 1673 1671"/>
                              <a:gd name="T33" fmla="*/ T32 w 122"/>
                              <a:gd name="T34" fmla="+- 0 1508 1318"/>
                              <a:gd name="T35" fmla="*/ 1508 h 388"/>
                              <a:gd name="T36" fmla="+- 0 1674 1671"/>
                              <a:gd name="T37" fmla="*/ T36 w 122"/>
                              <a:gd name="T38" fmla="+- 0 1431 1318"/>
                              <a:gd name="T39" fmla="*/ 1431 h 388"/>
                              <a:gd name="T40" fmla="+- 0 1696 1671"/>
                              <a:gd name="T41" fmla="*/ T40 w 122"/>
                              <a:gd name="T42" fmla="+- 0 1351 1318"/>
                              <a:gd name="T43" fmla="*/ 1351 h 388"/>
                              <a:gd name="T44" fmla="+- 0 1742 1671"/>
                              <a:gd name="T45" fmla="*/ T44 w 122"/>
                              <a:gd name="T46" fmla="+- 0 1318 1318"/>
                              <a:gd name="T47" fmla="*/ 1318 h 388"/>
                              <a:gd name="T48" fmla="+- 0 1767 1671"/>
                              <a:gd name="T49" fmla="*/ T48 w 122"/>
                              <a:gd name="T50" fmla="+- 0 1328 1318"/>
                              <a:gd name="T51" fmla="*/ 1328 h 388"/>
                              <a:gd name="T52" fmla="+- 0 1783 1671"/>
                              <a:gd name="T53" fmla="*/ T52 w 122"/>
                              <a:gd name="T54" fmla="+- 0 1348 1318"/>
                              <a:gd name="T55" fmla="*/ 1348 h 388"/>
                              <a:gd name="T56" fmla="+- 0 1791 1671"/>
                              <a:gd name="T57" fmla="*/ T56 w 122"/>
                              <a:gd name="T58" fmla="+- 0 1378 1318"/>
                              <a:gd name="T59" fmla="*/ 1378 h 388"/>
                              <a:gd name="T60" fmla="+- 0 1791 1671"/>
                              <a:gd name="T61" fmla="*/ T60 w 122"/>
                              <a:gd name="T62" fmla="+- 0 1415 1318"/>
                              <a:gd name="T63" fmla="*/ 1415 h 388"/>
                              <a:gd name="T64" fmla="+- 0 1787 1671"/>
                              <a:gd name="T65" fmla="*/ T64 w 122"/>
                              <a:gd name="T66" fmla="+- 0 1450 1318"/>
                              <a:gd name="T67" fmla="*/ 1450 h 388"/>
                              <a:gd name="T68" fmla="+- 0 1782 1671"/>
                              <a:gd name="T69" fmla="*/ T68 w 122"/>
                              <a:gd name="T70" fmla="+- 0 1475 1318"/>
                              <a:gd name="T71" fmla="*/ 1475 h 388"/>
                              <a:gd name="T72" fmla="+- 0 1776 1671"/>
                              <a:gd name="T73" fmla="*/ T72 w 122"/>
                              <a:gd name="T74" fmla="+- 0 1494 1318"/>
                              <a:gd name="T75" fmla="*/ 1494 h 388"/>
                              <a:gd name="T76" fmla="+- 0 1770 1671"/>
                              <a:gd name="T77" fmla="*/ T76 w 122"/>
                              <a:gd name="T78" fmla="+- 0 1512 1318"/>
                              <a:gd name="T79" fmla="*/ 1512 h 388"/>
                              <a:gd name="T80" fmla="+- 0 1765 1671"/>
                              <a:gd name="T81" fmla="*/ T80 w 122"/>
                              <a:gd name="T82" fmla="+- 0 1542 1318"/>
                              <a:gd name="T83" fmla="*/ 1542 h 388"/>
                              <a:gd name="T84" fmla="+- 0 1766 1671"/>
                              <a:gd name="T85" fmla="*/ T84 w 122"/>
                              <a:gd name="T86" fmla="+- 0 1570 1318"/>
                              <a:gd name="T87" fmla="*/ 1570 h 388"/>
                              <a:gd name="T88" fmla="+- 0 1772 1671"/>
                              <a:gd name="T89" fmla="*/ T88 w 122"/>
                              <a:gd name="T90" fmla="+- 0 1595 1318"/>
                              <a:gd name="T91" fmla="*/ 1595 h 388"/>
                              <a:gd name="T92" fmla="+- 0 1779 1671"/>
                              <a:gd name="T93" fmla="*/ T92 w 122"/>
                              <a:gd name="T94" fmla="+- 0 1616 1318"/>
                              <a:gd name="T95" fmla="*/ 1616 h 388"/>
                              <a:gd name="T96" fmla="+- 0 1786 1671"/>
                              <a:gd name="T97" fmla="*/ T96 w 122"/>
                              <a:gd name="T98" fmla="+- 0 1637 1318"/>
                              <a:gd name="T99" fmla="*/ 1637 h 388"/>
                              <a:gd name="T100" fmla="+- 0 1790 1671"/>
                              <a:gd name="T101" fmla="*/ T100 w 122"/>
                              <a:gd name="T102" fmla="+- 0 1657 1318"/>
                              <a:gd name="T103" fmla="*/ 1657 h 388"/>
                              <a:gd name="T104" fmla="+- 0 1792 1671"/>
                              <a:gd name="T105" fmla="*/ T104 w 122"/>
                              <a:gd name="T106" fmla="+- 0 1674 1318"/>
                              <a:gd name="T107" fmla="*/ 1674 h 388"/>
                              <a:gd name="T108" fmla="+- 0 1793 1671"/>
                              <a:gd name="T109" fmla="*/ T108 w 122"/>
                              <a:gd name="T110" fmla="+- 0 1691 1318"/>
                              <a:gd name="T111" fmla="*/ 1691 h 388"/>
                              <a:gd name="T112" fmla="+- 0 1789 1671"/>
                              <a:gd name="T113" fmla="*/ T112 w 122"/>
                              <a:gd name="T114" fmla="+- 0 1702 1318"/>
                              <a:gd name="T115" fmla="*/ 1702 h 388"/>
                              <a:gd name="T116" fmla="+- 0 1778 1671"/>
                              <a:gd name="T117" fmla="*/ T116 w 122"/>
                              <a:gd name="T118" fmla="+- 0 1706 1318"/>
                              <a:gd name="T119" fmla="*/ 1706 h 388"/>
                              <a:gd name="T120" fmla="+- 0 1768 1671"/>
                              <a:gd name="T121" fmla="*/ T120 w 122"/>
                              <a:gd name="T122" fmla="+- 0 1706 1318"/>
                              <a:gd name="T123" fmla="*/ 1706 h 388"/>
                              <a:gd name="T124" fmla="+- 0 1763 1671"/>
                              <a:gd name="T125" fmla="*/ T124 w 122"/>
                              <a:gd name="T126" fmla="+- 0 1706 1318"/>
                              <a:gd name="T127" fmla="*/ 1706 h 388"/>
                              <a:gd name="T128" fmla="+- 0 1707 1671"/>
                              <a:gd name="T129" fmla="*/ T128 w 122"/>
                              <a:gd name="T130" fmla="+- 0 1706 1318"/>
                              <a:gd name="T131" fmla="*/ 1706 h 3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22" h="388">
                                <a:moveTo>
                                  <a:pt x="36" y="388"/>
                                </a:moveTo>
                                <a:lnTo>
                                  <a:pt x="34" y="377"/>
                                </a:lnTo>
                                <a:lnTo>
                                  <a:pt x="24" y="345"/>
                                </a:lnTo>
                                <a:lnTo>
                                  <a:pt x="13" y="306"/>
                                </a:lnTo>
                                <a:lnTo>
                                  <a:pt x="5" y="275"/>
                                </a:lnTo>
                                <a:lnTo>
                                  <a:pt x="1" y="248"/>
                                </a:lnTo>
                                <a:lnTo>
                                  <a:pt x="0" y="226"/>
                                </a:lnTo>
                                <a:lnTo>
                                  <a:pt x="1" y="207"/>
                                </a:lnTo>
                                <a:lnTo>
                                  <a:pt x="2" y="190"/>
                                </a:lnTo>
                                <a:lnTo>
                                  <a:pt x="3" y="113"/>
                                </a:lnTo>
                                <a:lnTo>
                                  <a:pt x="25" y="33"/>
                                </a:lnTo>
                                <a:lnTo>
                                  <a:pt x="71" y="0"/>
                                </a:lnTo>
                                <a:lnTo>
                                  <a:pt x="96" y="10"/>
                                </a:lnTo>
                                <a:lnTo>
                                  <a:pt x="112" y="30"/>
                                </a:lnTo>
                                <a:lnTo>
                                  <a:pt x="120" y="60"/>
                                </a:lnTo>
                                <a:lnTo>
                                  <a:pt x="120" y="97"/>
                                </a:lnTo>
                                <a:lnTo>
                                  <a:pt x="116" y="132"/>
                                </a:lnTo>
                                <a:lnTo>
                                  <a:pt x="111" y="157"/>
                                </a:lnTo>
                                <a:lnTo>
                                  <a:pt x="105" y="176"/>
                                </a:lnTo>
                                <a:lnTo>
                                  <a:pt x="99" y="194"/>
                                </a:lnTo>
                                <a:lnTo>
                                  <a:pt x="94" y="224"/>
                                </a:lnTo>
                                <a:lnTo>
                                  <a:pt x="95" y="252"/>
                                </a:lnTo>
                                <a:lnTo>
                                  <a:pt x="101" y="277"/>
                                </a:lnTo>
                                <a:lnTo>
                                  <a:pt x="108" y="298"/>
                                </a:lnTo>
                                <a:lnTo>
                                  <a:pt x="115" y="319"/>
                                </a:lnTo>
                                <a:lnTo>
                                  <a:pt x="119" y="339"/>
                                </a:lnTo>
                                <a:lnTo>
                                  <a:pt x="121" y="356"/>
                                </a:lnTo>
                                <a:lnTo>
                                  <a:pt x="122" y="373"/>
                                </a:lnTo>
                                <a:lnTo>
                                  <a:pt x="118" y="384"/>
                                </a:lnTo>
                                <a:lnTo>
                                  <a:pt x="107" y="388"/>
                                </a:lnTo>
                                <a:lnTo>
                                  <a:pt x="97" y="388"/>
                                </a:lnTo>
                                <a:lnTo>
                                  <a:pt x="92" y="388"/>
                                </a:lnTo>
                                <a:lnTo>
                                  <a:pt x="36" y="388"/>
                                </a:lnTo>
                              </a:path>
                            </a:pathLst>
                          </a:custGeom>
                          <a:noFill/>
                          <a:ln w="391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0" name="AutoShape 255"/>
                        <wps:cNvSpPr>
                          <a:spLocks/>
                        </wps:cNvSpPr>
                        <wps:spPr bwMode="auto">
                          <a:xfrm>
                            <a:off x="1701" y="1659"/>
                            <a:ext cx="147" cy="173"/>
                          </a:xfrm>
                          <a:custGeom>
                            <a:avLst/>
                            <a:gdLst>
                              <a:gd name="T0" fmla="+- 0 1796 1701"/>
                              <a:gd name="T1" fmla="*/ T0 w 147"/>
                              <a:gd name="T2" fmla="+- 0 1823 1659"/>
                              <a:gd name="T3" fmla="*/ 1823 h 173"/>
                              <a:gd name="T4" fmla="+- 0 1770 1701"/>
                              <a:gd name="T5" fmla="*/ T4 w 147"/>
                              <a:gd name="T6" fmla="+- 0 1823 1659"/>
                              <a:gd name="T7" fmla="*/ 1823 h 173"/>
                              <a:gd name="T8" fmla="+- 0 1777 1701"/>
                              <a:gd name="T9" fmla="*/ T8 w 147"/>
                              <a:gd name="T10" fmla="+- 0 1824 1659"/>
                              <a:gd name="T11" fmla="*/ 1824 h 173"/>
                              <a:gd name="T12" fmla="+- 0 1779 1701"/>
                              <a:gd name="T13" fmla="*/ T12 w 147"/>
                              <a:gd name="T14" fmla="+- 0 1831 1659"/>
                              <a:gd name="T15" fmla="*/ 1831 h 173"/>
                              <a:gd name="T16" fmla="+- 0 1798 1701"/>
                              <a:gd name="T17" fmla="*/ T16 w 147"/>
                              <a:gd name="T18" fmla="+- 0 1827 1659"/>
                              <a:gd name="T19" fmla="*/ 1827 h 173"/>
                              <a:gd name="T20" fmla="+- 0 1796 1701"/>
                              <a:gd name="T21" fmla="*/ T20 w 147"/>
                              <a:gd name="T22" fmla="+- 0 1823 1659"/>
                              <a:gd name="T23" fmla="*/ 1823 h 173"/>
                              <a:gd name="T24" fmla="+- 0 1793 1701"/>
                              <a:gd name="T25" fmla="*/ T24 w 147"/>
                              <a:gd name="T26" fmla="+- 0 1659 1659"/>
                              <a:gd name="T27" fmla="*/ 1659 h 173"/>
                              <a:gd name="T28" fmla="+- 0 1784 1701"/>
                              <a:gd name="T29" fmla="*/ T28 w 147"/>
                              <a:gd name="T30" fmla="+- 0 1659 1659"/>
                              <a:gd name="T31" fmla="*/ 1659 h 173"/>
                              <a:gd name="T32" fmla="+- 0 1777 1701"/>
                              <a:gd name="T33" fmla="*/ T32 w 147"/>
                              <a:gd name="T34" fmla="+- 0 1660 1659"/>
                              <a:gd name="T35" fmla="*/ 1660 h 173"/>
                              <a:gd name="T36" fmla="+- 0 1767 1701"/>
                              <a:gd name="T37" fmla="*/ T36 w 147"/>
                              <a:gd name="T38" fmla="+- 0 1663 1659"/>
                              <a:gd name="T39" fmla="*/ 1663 h 173"/>
                              <a:gd name="T40" fmla="+- 0 1751 1701"/>
                              <a:gd name="T41" fmla="*/ T40 w 147"/>
                              <a:gd name="T42" fmla="+- 0 1669 1659"/>
                              <a:gd name="T43" fmla="*/ 1669 h 173"/>
                              <a:gd name="T44" fmla="+- 0 1738 1701"/>
                              <a:gd name="T45" fmla="*/ T44 w 147"/>
                              <a:gd name="T46" fmla="+- 0 1675 1659"/>
                              <a:gd name="T47" fmla="*/ 1675 h 173"/>
                              <a:gd name="T48" fmla="+- 0 1722 1701"/>
                              <a:gd name="T49" fmla="*/ T48 w 147"/>
                              <a:gd name="T50" fmla="+- 0 1682 1659"/>
                              <a:gd name="T51" fmla="*/ 1682 h 173"/>
                              <a:gd name="T52" fmla="+- 0 1708 1701"/>
                              <a:gd name="T53" fmla="*/ T52 w 147"/>
                              <a:gd name="T54" fmla="+- 0 1690 1659"/>
                              <a:gd name="T55" fmla="*/ 1690 h 173"/>
                              <a:gd name="T56" fmla="+- 0 1701 1701"/>
                              <a:gd name="T57" fmla="*/ T56 w 147"/>
                              <a:gd name="T58" fmla="+- 0 1695 1659"/>
                              <a:gd name="T59" fmla="*/ 1695 h 173"/>
                              <a:gd name="T60" fmla="+- 0 1702 1701"/>
                              <a:gd name="T61" fmla="*/ T60 w 147"/>
                              <a:gd name="T62" fmla="+- 0 1701 1659"/>
                              <a:gd name="T63" fmla="*/ 1701 h 173"/>
                              <a:gd name="T64" fmla="+- 0 1707 1701"/>
                              <a:gd name="T65" fmla="*/ T64 w 147"/>
                              <a:gd name="T66" fmla="+- 0 1710 1659"/>
                              <a:gd name="T67" fmla="*/ 1710 h 173"/>
                              <a:gd name="T68" fmla="+- 0 1714 1701"/>
                              <a:gd name="T69" fmla="*/ T68 w 147"/>
                              <a:gd name="T70" fmla="+- 0 1722 1659"/>
                              <a:gd name="T71" fmla="*/ 1722 h 173"/>
                              <a:gd name="T72" fmla="+- 0 1722 1701"/>
                              <a:gd name="T73" fmla="*/ T72 w 147"/>
                              <a:gd name="T74" fmla="+- 0 1736 1659"/>
                              <a:gd name="T75" fmla="*/ 1736 h 173"/>
                              <a:gd name="T76" fmla="+- 0 1728 1701"/>
                              <a:gd name="T77" fmla="*/ T76 w 147"/>
                              <a:gd name="T78" fmla="+- 0 1751 1659"/>
                              <a:gd name="T79" fmla="*/ 1751 h 173"/>
                              <a:gd name="T80" fmla="+- 0 1732 1701"/>
                              <a:gd name="T81" fmla="*/ T80 w 147"/>
                              <a:gd name="T82" fmla="+- 0 1761 1659"/>
                              <a:gd name="T83" fmla="*/ 1761 h 173"/>
                              <a:gd name="T84" fmla="+- 0 1734 1701"/>
                              <a:gd name="T85" fmla="*/ T84 w 147"/>
                              <a:gd name="T86" fmla="+- 0 1768 1659"/>
                              <a:gd name="T87" fmla="*/ 1768 h 173"/>
                              <a:gd name="T88" fmla="+- 0 1735 1701"/>
                              <a:gd name="T89" fmla="*/ T88 w 147"/>
                              <a:gd name="T90" fmla="+- 0 1777 1659"/>
                              <a:gd name="T91" fmla="*/ 1777 h 173"/>
                              <a:gd name="T92" fmla="+- 0 1736 1701"/>
                              <a:gd name="T93" fmla="*/ T92 w 147"/>
                              <a:gd name="T94" fmla="+- 0 1789 1659"/>
                              <a:gd name="T95" fmla="*/ 1789 h 173"/>
                              <a:gd name="T96" fmla="+- 0 1739 1701"/>
                              <a:gd name="T97" fmla="*/ T96 w 147"/>
                              <a:gd name="T98" fmla="+- 0 1799 1659"/>
                              <a:gd name="T99" fmla="*/ 1799 h 173"/>
                              <a:gd name="T100" fmla="+- 0 1744 1701"/>
                              <a:gd name="T101" fmla="*/ T100 w 147"/>
                              <a:gd name="T102" fmla="+- 0 1811 1659"/>
                              <a:gd name="T103" fmla="*/ 1811 h 173"/>
                              <a:gd name="T104" fmla="+- 0 1754 1701"/>
                              <a:gd name="T105" fmla="*/ T104 w 147"/>
                              <a:gd name="T106" fmla="+- 0 1829 1659"/>
                              <a:gd name="T107" fmla="*/ 1829 h 173"/>
                              <a:gd name="T108" fmla="+- 0 1771 1701"/>
                              <a:gd name="T109" fmla="*/ T108 w 147"/>
                              <a:gd name="T110" fmla="+- 0 1829 1659"/>
                              <a:gd name="T111" fmla="*/ 1829 h 173"/>
                              <a:gd name="T112" fmla="+- 0 1770 1701"/>
                              <a:gd name="T113" fmla="*/ T112 w 147"/>
                              <a:gd name="T114" fmla="+- 0 1823 1659"/>
                              <a:gd name="T115" fmla="*/ 1823 h 173"/>
                              <a:gd name="T116" fmla="+- 0 1796 1701"/>
                              <a:gd name="T117" fmla="*/ T116 w 147"/>
                              <a:gd name="T118" fmla="+- 0 1823 1659"/>
                              <a:gd name="T119" fmla="*/ 1823 h 173"/>
                              <a:gd name="T120" fmla="+- 0 1795 1701"/>
                              <a:gd name="T121" fmla="*/ T120 w 147"/>
                              <a:gd name="T122" fmla="+- 0 1820 1659"/>
                              <a:gd name="T123" fmla="*/ 1820 h 173"/>
                              <a:gd name="T124" fmla="+- 0 1823 1701"/>
                              <a:gd name="T125" fmla="*/ T124 w 147"/>
                              <a:gd name="T126" fmla="+- 0 1820 1659"/>
                              <a:gd name="T127" fmla="*/ 1820 h 173"/>
                              <a:gd name="T128" fmla="+- 0 1822 1701"/>
                              <a:gd name="T129" fmla="*/ T128 w 147"/>
                              <a:gd name="T130" fmla="+- 0 1815 1659"/>
                              <a:gd name="T131" fmla="*/ 1815 h 173"/>
                              <a:gd name="T132" fmla="+- 0 1826 1701"/>
                              <a:gd name="T133" fmla="*/ T132 w 147"/>
                              <a:gd name="T134" fmla="+- 0 1814 1659"/>
                              <a:gd name="T135" fmla="*/ 1814 h 173"/>
                              <a:gd name="T136" fmla="+- 0 1839 1701"/>
                              <a:gd name="T137" fmla="*/ T136 w 147"/>
                              <a:gd name="T138" fmla="+- 0 1814 1659"/>
                              <a:gd name="T139" fmla="*/ 1814 h 173"/>
                              <a:gd name="T140" fmla="+- 0 1845 1701"/>
                              <a:gd name="T141" fmla="*/ T140 w 147"/>
                              <a:gd name="T142" fmla="+- 0 1810 1659"/>
                              <a:gd name="T143" fmla="*/ 1810 h 173"/>
                              <a:gd name="T144" fmla="+- 0 1847 1701"/>
                              <a:gd name="T145" fmla="*/ T144 w 147"/>
                              <a:gd name="T146" fmla="+- 0 1804 1659"/>
                              <a:gd name="T147" fmla="*/ 1804 h 173"/>
                              <a:gd name="T148" fmla="+- 0 1847 1701"/>
                              <a:gd name="T149" fmla="*/ T148 w 147"/>
                              <a:gd name="T150" fmla="+- 0 1791 1659"/>
                              <a:gd name="T151" fmla="*/ 1791 h 173"/>
                              <a:gd name="T152" fmla="+- 0 1845 1701"/>
                              <a:gd name="T153" fmla="*/ T152 w 147"/>
                              <a:gd name="T154" fmla="+- 0 1788 1659"/>
                              <a:gd name="T155" fmla="*/ 1788 h 173"/>
                              <a:gd name="T156" fmla="+- 0 1846 1701"/>
                              <a:gd name="T157" fmla="*/ T156 w 147"/>
                              <a:gd name="T158" fmla="+- 0 1783 1659"/>
                              <a:gd name="T159" fmla="*/ 1783 h 173"/>
                              <a:gd name="T160" fmla="+- 0 1847 1701"/>
                              <a:gd name="T161" fmla="*/ T160 w 147"/>
                              <a:gd name="T162" fmla="+- 0 1773 1659"/>
                              <a:gd name="T163" fmla="*/ 1773 h 173"/>
                              <a:gd name="T164" fmla="+- 0 1847 1701"/>
                              <a:gd name="T165" fmla="*/ T164 w 147"/>
                              <a:gd name="T166" fmla="+- 0 1758 1659"/>
                              <a:gd name="T167" fmla="*/ 1758 h 173"/>
                              <a:gd name="T168" fmla="+- 0 1840 1701"/>
                              <a:gd name="T169" fmla="*/ T168 w 147"/>
                              <a:gd name="T170" fmla="+- 0 1746 1659"/>
                              <a:gd name="T171" fmla="*/ 1746 h 173"/>
                              <a:gd name="T172" fmla="+- 0 1827 1701"/>
                              <a:gd name="T173" fmla="*/ T172 w 147"/>
                              <a:gd name="T174" fmla="+- 0 1734 1659"/>
                              <a:gd name="T175" fmla="*/ 1734 h 173"/>
                              <a:gd name="T176" fmla="+- 0 1812 1701"/>
                              <a:gd name="T177" fmla="*/ T176 w 147"/>
                              <a:gd name="T178" fmla="+- 0 1724 1659"/>
                              <a:gd name="T179" fmla="*/ 1724 h 173"/>
                              <a:gd name="T180" fmla="+- 0 1806 1701"/>
                              <a:gd name="T181" fmla="*/ T180 w 147"/>
                              <a:gd name="T182" fmla="+- 0 1720 1659"/>
                              <a:gd name="T183" fmla="*/ 1720 h 173"/>
                              <a:gd name="T184" fmla="+- 0 1805 1701"/>
                              <a:gd name="T185" fmla="*/ T184 w 147"/>
                              <a:gd name="T186" fmla="+- 0 1718 1659"/>
                              <a:gd name="T187" fmla="*/ 1718 h 173"/>
                              <a:gd name="T188" fmla="+- 0 1801 1701"/>
                              <a:gd name="T189" fmla="*/ T188 w 147"/>
                              <a:gd name="T190" fmla="+- 0 1704 1659"/>
                              <a:gd name="T191" fmla="*/ 1704 h 173"/>
                              <a:gd name="T192" fmla="+- 0 1797 1701"/>
                              <a:gd name="T193" fmla="*/ T192 w 147"/>
                              <a:gd name="T194" fmla="+- 0 1684 1659"/>
                              <a:gd name="T195" fmla="*/ 1684 h 173"/>
                              <a:gd name="T196" fmla="+- 0 1794 1701"/>
                              <a:gd name="T197" fmla="*/ T196 w 147"/>
                              <a:gd name="T198" fmla="+- 0 1667 1659"/>
                              <a:gd name="T199" fmla="*/ 1667 h 173"/>
                              <a:gd name="T200" fmla="+- 0 1793 1701"/>
                              <a:gd name="T201" fmla="*/ T200 w 147"/>
                              <a:gd name="T202" fmla="+- 0 1659 1659"/>
                              <a:gd name="T203" fmla="*/ 1659 h 173"/>
                              <a:gd name="T204" fmla="+- 0 1823 1701"/>
                              <a:gd name="T205" fmla="*/ T204 w 147"/>
                              <a:gd name="T206" fmla="+- 0 1820 1659"/>
                              <a:gd name="T207" fmla="*/ 1820 h 173"/>
                              <a:gd name="T208" fmla="+- 0 1795 1701"/>
                              <a:gd name="T209" fmla="*/ T208 w 147"/>
                              <a:gd name="T210" fmla="+- 0 1820 1659"/>
                              <a:gd name="T211" fmla="*/ 1820 h 173"/>
                              <a:gd name="T212" fmla="+- 0 1800 1701"/>
                              <a:gd name="T213" fmla="*/ T212 w 147"/>
                              <a:gd name="T214" fmla="+- 0 1821 1659"/>
                              <a:gd name="T215" fmla="*/ 1821 h 173"/>
                              <a:gd name="T216" fmla="+- 0 1806 1701"/>
                              <a:gd name="T217" fmla="*/ T216 w 147"/>
                              <a:gd name="T218" fmla="+- 0 1828 1659"/>
                              <a:gd name="T219" fmla="*/ 1828 h 173"/>
                              <a:gd name="T220" fmla="+- 0 1823 1701"/>
                              <a:gd name="T221" fmla="*/ T220 w 147"/>
                              <a:gd name="T222" fmla="+- 0 1823 1659"/>
                              <a:gd name="T223" fmla="*/ 1823 h 173"/>
                              <a:gd name="T224" fmla="+- 0 1823 1701"/>
                              <a:gd name="T225" fmla="*/ T224 w 147"/>
                              <a:gd name="T226" fmla="+- 0 1820 1659"/>
                              <a:gd name="T227" fmla="*/ 1820 h 173"/>
                              <a:gd name="T228" fmla="+- 0 1839 1701"/>
                              <a:gd name="T229" fmla="*/ T228 w 147"/>
                              <a:gd name="T230" fmla="+- 0 1814 1659"/>
                              <a:gd name="T231" fmla="*/ 1814 h 173"/>
                              <a:gd name="T232" fmla="+- 0 1826 1701"/>
                              <a:gd name="T233" fmla="*/ T232 w 147"/>
                              <a:gd name="T234" fmla="+- 0 1814 1659"/>
                              <a:gd name="T235" fmla="*/ 1814 h 173"/>
                              <a:gd name="T236" fmla="+- 0 1835 1701"/>
                              <a:gd name="T237" fmla="*/ T236 w 147"/>
                              <a:gd name="T238" fmla="+- 0 1817 1659"/>
                              <a:gd name="T239" fmla="*/ 1817 h 173"/>
                              <a:gd name="T240" fmla="+- 0 1839 1701"/>
                              <a:gd name="T241" fmla="*/ T240 w 147"/>
                              <a:gd name="T242" fmla="+- 0 1814 1659"/>
                              <a:gd name="T243" fmla="*/ 1814 h 17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147" h="173">
                                <a:moveTo>
                                  <a:pt x="95" y="164"/>
                                </a:moveTo>
                                <a:lnTo>
                                  <a:pt x="69" y="164"/>
                                </a:lnTo>
                                <a:lnTo>
                                  <a:pt x="76" y="165"/>
                                </a:lnTo>
                                <a:lnTo>
                                  <a:pt x="78" y="172"/>
                                </a:lnTo>
                                <a:lnTo>
                                  <a:pt x="97" y="168"/>
                                </a:lnTo>
                                <a:lnTo>
                                  <a:pt x="95" y="164"/>
                                </a:lnTo>
                                <a:close/>
                                <a:moveTo>
                                  <a:pt x="92" y="0"/>
                                </a:moveTo>
                                <a:lnTo>
                                  <a:pt x="83" y="0"/>
                                </a:lnTo>
                                <a:lnTo>
                                  <a:pt x="76" y="1"/>
                                </a:lnTo>
                                <a:lnTo>
                                  <a:pt x="66" y="4"/>
                                </a:lnTo>
                                <a:lnTo>
                                  <a:pt x="50" y="10"/>
                                </a:lnTo>
                                <a:lnTo>
                                  <a:pt x="37" y="16"/>
                                </a:lnTo>
                                <a:lnTo>
                                  <a:pt x="21" y="23"/>
                                </a:lnTo>
                                <a:lnTo>
                                  <a:pt x="7" y="31"/>
                                </a:lnTo>
                                <a:lnTo>
                                  <a:pt x="0" y="36"/>
                                </a:lnTo>
                                <a:lnTo>
                                  <a:pt x="1" y="42"/>
                                </a:lnTo>
                                <a:lnTo>
                                  <a:pt x="6" y="51"/>
                                </a:lnTo>
                                <a:lnTo>
                                  <a:pt x="13" y="63"/>
                                </a:lnTo>
                                <a:lnTo>
                                  <a:pt x="21" y="77"/>
                                </a:lnTo>
                                <a:lnTo>
                                  <a:pt x="27" y="92"/>
                                </a:lnTo>
                                <a:lnTo>
                                  <a:pt x="31" y="102"/>
                                </a:lnTo>
                                <a:lnTo>
                                  <a:pt x="33" y="109"/>
                                </a:lnTo>
                                <a:lnTo>
                                  <a:pt x="34" y="118"/>
                                </a:lnTo>
                                <a:lnTo>
                                  <a:pt x="35" y="130"/>
                                </a:lnTo>
                                <a:lnTo>
                                  <a:pt x="38" y="140"/>
                                </a:lnTo>
                                <a:lnTo>
                                  <a:pt x="43" y="152"/>
                                </a:lnTo>
                                <a:lnTo>
                                  <a:pt x="53" y="170"/>
                                </a:lnTo>
                                <a:lnTo>
                                  <a:pt x="70" y="170"/>
                                </a:lnTo>
                                <a:lnTo>
                                  <a:pt x="69" y="164"/>
                                </a:lnTo>
                                <a:lnTo>
                                  <a:pt x="95" y="164"/>
                                </a:lnTo>
                                <a:lnTo>
                                  <a:pt x="94" y="161"/>
                                </a:lnTo>
                                <a:lnTo>
                                  <a:pt x="122" y="161"/>
                                </a:lnTo>
                                <a:lnTo>
                                  <a:pt x="121" y="156"/>
                                </a:lnTo>
                                <a:lnTo>
                                  <a:pt x="125" y="155"/>
                                </a:lnTo>
                                <a:lnTo>
                                  <a:pt x="138" y="155"/>
                                </a:lnTo>
                                <a:lnTo>
                                  <a:pt x="144" y="151"/>
                                </a:lnTo>
                                <a:lnTo>
                                  <a:pt x="146" y="145"/>
                                </a:lnTo>
                                <a:lnTo>
                                  <a:pt x="146" y="132"/>
                                </a:lnTo>
                                <a:lnTo>
                                  <a:pt x="144" y="129"/>
                                </a:lnTo>
                                <a:lnTo>
                                  <a:pt x="145" y="124"/>
                                </a:lnTo>
                                <a:lnTo>
                                  <a:pt x="146" y="114"/>
                                </a:lnTo>
                                <a:lnTo>
                                  <a:pt x="146" y="99"/>
                                </a:lnTo>
                                <a:lnTo>
                                  <a:pt x="139" y="87"/>
                                </a:lnTo>
                                <a:lnTo>
                                  <a:pt x="126" y="75"/>
                                </a:lnTo>
                                <a:lnTo>
                                  <a:pt x="111" y="65"/>
                                </a:lnTo>
                                <a:lnTo>
                                  <a:pt x="105" y="61"/>
                                </a:lnTo>
                                <a:lnTo>
                                  <a:pt x="104" y="59"/>
                                </a:lnTo>
                                <a:lnTo>
                                  <a:pt x="100" y="45"/>
                                </a:lnTo>
                                <a:lnTo>
                                  <a:pt x="96" y="25"/>
                                </a:lnTo>
                                <a:lnTo>
                                  <a:pt x="93" y="8"/>
                                </a:lnTo>
                                <a:lnTo>
                                  <a:pt x="92" y="0"/>
                                </a:lnTo>
                                <a:close/>
                                <a:moveTo>
                                  <a:pt x="122" y="161"/>
                                </a:moveTo>
                                <a:lnTo>
                                  <a:pt x="94" y="161"/>
                                </a:lnTo>
                                <a:lnTo>
                                  <a:pt x="99" y="162"/>
                                </a:lnTo>
                                <a:lnTo>
                                  <a:pt x="105" y="169"/>
                                </a:lnTo>
                                <a:lnTo>
                                  <a:pt x="122" y="164"/>
                                </a:lnTo>
                                <a:lnTo>
                                  <a:pt x="122" y="161"/>
                                </a:lnTo>
                                <a:close/>
                                <a:moveTo>
                                  <a:pt x="138" y="155"/>
                                </a:moveTo>
                                <a:lnTo>
                                  <a:pt x="125" y="155"/>
                                </a:lnTo>
                                <a:lnTo>
                                  <a:pt x="134" y="158"/>
                                </a:lnTo>
                                <a:lnTo>
                                  <a:pt x="138" y="155"/>
                                </a:lnTo>
                                <a:close/>
                              </a:path>
                            </a:pathLst>
                          </a:custGeom>
                          <a:solidFill>
                            <a:srgbClr val="BCBE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1" name="Freeform 256"/>
                        <wps:cNvSpPr>
                          <a:spLocks/>
                        </wps:cNvSpPr>
                        <wps:spPr bwMode="auto">
                          <a:xfrm>
                            <a:off x="1701" y="1659"/>
                            <a:ext cx="147" cy="173"/>
                          </a:xfrm>
                          <a:custGeom>
                            <a:avLst/>
                            <a:gdLst>
                              <a:gd name="T0" fmla="+- 0 1765 1701"/>
                              <a:gd name="T1" fmla="*/ T0 w 147"/>
                              <a:gd name="T2" fmla="+- 0 1829 1659"/>
                              <a:gd name="T3" fmla="*/ 1829 h 173"/>
                              <a:gd name="T4" fmla="+- 0 1771 1701"/>
                              <a:gd name="T5" fmla="*/ T4 w 147"/>
                              <a:gd name="T6" fmla="+- 0 1829 1659"/>
                              <a:gd name="T7" fmla="*/ 1829 h 173"/>
                              <a:gd name="T8" fmla="+- 0 1770 1701"/>
                              <a:gd name="T9" fmla="*/ T8 w 147"/>
                              <a:gd name="T10" fmla="+- 0 1823 1659"/>
                              <a:gd name="T11" fmla="*/ 1823 h 173"/>
                              <a:gd name="T12" fmla="+- 0 1773 1701"/>
                              <a:gd name="T13" fmla="*/ T12 w 147"/>
                              <a:gd name="T14" fmla="+- 0 1824 1659"/>
                              <a:gd name="T15" fmla="*/ 1824 h 173"/>
                              <a:gd name="T16" fmla="+- 0 1777 1701"/>
                              <a:gd name="T17" fmla="*/ T16 w 147"/>
                              <a:gd name="T18" fmla="+- 0 1824 1659"/>
                              <a:gd name="T19" fmla="*/ 1824 h 173"/>
                              <a:gd name="T20" fmla="+- 0 1779 1701"/>
                              <a:gd name="T21" fmla="*/ T20 w 147"/>
                              <a:gd name="T22" fmla="+- 0 1831 1659"/>
                              <a:gd name="T23" fmla="*/ 1831 h 173"/>
                              <a:gd name="T24" fmla="+- 0 1790 1701"/>
                              <a:gd name="T25" fmla="*/ T24 w 147"/>
                              <a:gd name="T26" fmla="+- 0 1829 1659"/>
                              <a:gd name="T27" fmla="*/ 1829 h 173"/>
                              <a:gd name="T28" fmla="+- 0 1798 1701"/>
                              <a:gd name="T29" fmla="*/ T28 w 147"/>
                              <a:gd name="T30" fmla="+- 0 1827 1659"/>
                              <a:gd name="T31" fmla="*/ 1827 h 173"/>
                              <a:gd name="T32" fmla="+- 0 1795 1701"/>
                              <a:gd name="T33" fmla="*/ T32 w 147"/>
                              <a:gd name="T34" fmla="+- 0 1820 1659"/>
                              <a:gd name="T35" fmla="*/ 1820 h 173"/>
                              <a:gd name="T36" fmla="+- 0 1798 1701"/>
                              <a:gd name="T37" fmla="*/ T36 w 147"/>
                              <a:gd name="T38" fmla="+- 0 1821 1659"/>
                              <a:gd name="T39" fmla="*/ 1821 h 173"/>
                              <a:gd name="T40" fmla="+- 0 1800 1701"/>
                              <a:gd name="T41" fmla="*/ T40 w 147"/>
                              <a:gd name="T42" fmla="+- 0 1821 1659"/>
                              <a:gd name="T43" fmla="*/ 1821 h 173"/>
                              <a:gd name="T44" fmla="+- 0 1806 1701"/>
                              <a:gd name="T45" fmla="*/ T44 w 147"/>
                              <a:gd name="T46" fmla="+- 0 1828 1659"/>
                              <a:gd name="T47" fmla="*/ 1828 h 173"/>
                              <a:gd name="T48" fmla="+- 0 1815 1701"/>
                              <a:gd name="T49" fmla="*/ T48 w 147"/>
                              <a:gd name="T50" fmla="+- 0 1825 1659"/>
                              <a:gd name="T51" fmla="*/ 1825 h 173"/>
                              <a:gd name="T52" fmla="+- 0 1823 1701"/>
                              <a:gd name="T53" fmla="*/ T52 w 147"/>
                              <a:gd name="T54" fmla="+- 0 1823 1659"/>
                              <a:gd name="T55" fmla="*/ 1823 h 173"/>
                              <a:gd name="T56" fmla="+- 0 1822 1701"/>
                              <a:gd name="T57" fmla="*/ T56 w 147"/>
                              <a:gd name="T58" fmla="+- 0 1815 1659"/>
                              <a:gd name="T59" fmla="*/ 1815 h 173"/>
                              <a:gd name="T60" fmla="+- 0 1826 1701"/>
                              <a:gd name="T61" fmla="*/ T60 w 147"/>
                              <a:gd name="T62" fmla="+- 0 1814 1659"/>
                              <a:gd name="T63" fmla="*/ 1814 h 173"/>
                              <a:gd name="T64" fmla="+- 0 1835 1701"/>
                              <a:gd name="T65" fmla="*/ T64 w 147"/>
                              <a:gd name="T66" fmla="+- 0 1817 1659"/>
                              <a:gd name="T67" fmla="*/ 1817 h 173"/>
                              <a:gd name="T68" fmla="+- 0 1839 1701"/>
                              <a:gd name="T69" fmla="*/ T68 w 147"/>
                              <a:gd name="T70" fmla="+- 0 1814 1659"/>
                              <a:gd name="T71" fmla="*/ 1814 h 173"/>
                              <a:gd name="T72" fmla="+- 0 1845 1701"/>
                              <a:gd name="T73" fmla="*/ T72 w 147"/>
                              <a:gd name="T74" fmla="+- 0 1810 1659"/>
                              <a:gd name="T75" fmla="*/ 1810 h 173"/>
                              <a:gd name="T76" fmla="+- 0 1847 1701"/>
                              <a:gd name="T77" fmla="*/ T76 w 147"/>
                              <a:gd name="T78" fmla="+- 0 1804 1659"/>
                              <a:gd name="T79" fmla="*/ 1804 h 173"/>
                              <a:gd name="T80" fmla="+- 0 1847 1701"/>
                              <a:gd name="T81" fmla="*/ T80 w 147"/>
                              <a:gd name="T82" fmla="+- 0 1798 1659"/>
                              <a:gd name="T83" fmla="*/ 1798 h 173"/>
                              <a:gd name="T84" fmla="+- 0 1847 1701"/>
                              <a:gd name="T85" fmla="*/ T84 w 147"/>
                              <a:gd name="T86" fmla="+- 0 1791 1659"/>
                              <a:gd name="T87" fmla="*/ 1791 h 173"/>
                              <a:gd name="T88" fmla="+- 0 1845 1701"/>
                              <a:gd name="T89" fmla="*/ T88 w 147"/>
                              <a:gd name="T90" fmla="+- 0 1788 1659"/>
                              <a:gd name="T91" fmla="*/ 1788 h 173"/>
                              <a:gd name="T92" fmla="+- 0 1846 1701"/>
                              <a:gd name="T93" fmla="*/ T92 w 147"/>
                              <a:gd name="T94" fmla="+- 0 1783 1659"/>
                              <a:gd name="T95" fmla="*/ 1783 h 173"/>
                              <a:gd name="T96" fmla="+- 0 1847 1701"/>
                              <a:gd name="T97" fmla="*/ T96 w 147"/>
                              <a:gd name="T98" fmla="+- 0 1773 1659"/>
                              <a:gd name="T99" fmla="*/ 1773 h 173"/>
                              <a:gd name="T100" fmla="+- 0 1847 1701"/>
                              <a:gd name="T101" fmla="*/ T100 w 147"/>
                              <a:gd name="T102" fmla="+- 0 1762 1659"/>
                              <a:gd name="T103" fmla="*/ 1762 h 173"/>
                              <a:gd name="T104" fmla="+- 0 1847 1701"/>
                              <a:gd name="T105" fmla="*/ T104 w 147"/>
                              <a:gd name="T106" fmla="+- 0 1758 1659"/>
                              <a:gd name="T107" fmla="*/ 1758 h 173"/>
                              <a:gd name="T108" fmla="+- 0 1840 1701"/>
                              <a:gd name="T109" fmla="*/ T108 w 147"/>
                              <a:gd name="T110" fmla="+- 0 1746 1659"/>
                              <a:gd name="T111" fmla="*/ 1746 h 173"/>
                              <a:gd name="T112" fmla="+- 0 1833 1701"/>
                              <a:gd name="T113" fmla="*/ T112 w 147"/>
                              <a:gd name="T114" fmla="+- 0 1740 1659"/>
                              <a:gd name="T115" fmla="*/ 1740 h 173"/>
                              <a:gd name="T116" fmla="+- 0 1827 1701"/>
                              <a:gd name="T117" fmla="*/ T116 w 147"/>
                              <a:gd name="T118" fmla="+- 0 1734 1659"/>
                              <a:gd name="T119" fmla="*/ 1734 h 173"/>
                              <a:gd name="T120" fmla="+- 0 1812 1701"/>
                              <a:gd name="T121" fmla="*/ T120 w 147"/>
                              <a:gd name="T122" fmla="+- 0 1724 1659"/>
                              <a:gd name="T123" fmla="*/ 1724 h 173"/>
                              <a:gd name="T124" fmla="+- 0 1806 1701"/>
                              <a:gd name="T125" fmla="*/ T124 w 147"/>
                              <a:gd name="T126" fmla="+- 0 1720 1659"/>
                              <a:gd name="T127" fmla="*/ 1720 h 173"/>
                              <a:gd name="T128" fmla="+- 0 1793 1701"/>
                              <a:gd name="T129" fmla="*/ T128 w 147"/>
                              <a:gd name="T130" fmla="+- 0 1659 1659"/>
                              <a:gd name="T131" fmla="*/ 1659 h 173"/>
                              <a:gd name="T132" fmla="+- 0 1784 1701"/>
                              <a:gd name="T133" fmla="*/ T132 w 147"/>
                              <a:gd name="T134" fmla="+- 0 1659 1659"/>
                              <a:gd name="T135" fmla="*/ 1659 h 173"/>
                              <a:gd name="T136" fmla="+- 0 1722 1701"/>
                              <a:gd name="T137" fmla="*/ T136 w 147"/>
                              <a:gd name="T138" fmla="+- 0 1682 1659"/>
                              <a:gd name="T139" fmla="*/ 1682 h 173"/>
                              <a:gd name="T140" fmla="+- 0 1701 1701"/>
                              <a:gd name="T141" fmla="*/ T140 w 147"/>
                              <a:gd name="T142" fmla="+- 0 1695 1659"/>
                              <a:gd name="T143" fmla="*/ 1695 h 173"/>
                              <a:gd name="T144" fmla="+- 0 1702 1701"/>
                              <a:gd name="T145" fmla="*/ T144 w 147"/>
                              <a:gd name="T146" fmla="+- 0 1701 1659"/>
                              <a:gd name="T147" fmla="*/ 1701 h 173"/>
                              <a:gd name="T148" fmla="+- 0 1707 1701"/>
                              <a:gd name="T149" fmla="*/ T148 w 147"/>
                              <a:gd name="T150" fmla="+- 0 1710 1659"/>
                              <a:gd name="T151" fmla="*/ 1710 h 173"/>
                              <a:gd name="T152" fmla="+- 0 1714 1701"/>
                              <a:gd name="T153" fmla="*/ T152 w 147"/>
                              <a:gd name="T154" fmla="+- 0 1722 1659"/>
                              <a:gd name="T155" fmla="*/ 1722 h 173"/>
                              <a:gd name="T156" fmla="+- 0 1722 1701"/>
                              <a:gd name="T157" fmla="*/ T156 w 147"/>
                              <a:gd name="T158" fmla="+- 0 1736 1659"/>
                              <a:gd name="T159" fmla="*/ 1736 h 173"/>
                              <a:gd name="T160" fmla="+- 0 1736 1701"/>
                              <a:gd name="T161" fmla="*/ T160 w 147"/>
                              <a:gd name="T162" fmla="+- 0 1789 1659"/>
                              <a:gd name="T163" fmla="*/ 1789 h 173"/>
                              <a:gd name="T164" fmla="+- 0 1739 1701"/>
                              <a:gd name="T165" fmla="*/ T164 w 147"/>
                              <a:gd name="T166" fmla="+- 0 1799 1659"/>
                              <a:gd name="T167" fmla="*/ 1799 h 173"/>
                              <a:gd name="T168" fmla="+- 0 1741 1701"/>
                              <a:gd name="T169" fmla="*/ T168 w 147"/>
                              <a:gd name="T170" fmla="+- 0 1805 1659"/>
                              <a:gd name="T171" fmla="*/ 1805 h 173"/>
                              <a:gd name="T172" fmla="+- 0 1744 1701"/>
                              <a:gd name="T173" fmla="*/ T172 w 147"/>
                              <a:gd name="T174" fmla="+- 0 1811 1659"/>
                              <a:gd name="T175" fmla="*/ 1811 h 173"/>
                              <a:gd name="T176" fmla="+- 0 1754 1701"/>
                              <a:gd name="T177" fmla="*/ T176 w 147"/>
                              <a:gd name="T178" fmla="+- 0 1829 1659"/>
                              <a:gd name="T179" fmla="*/ 1829 h 173"/>
                              <a:gd name="T180" fmla="+- 0 1765 1701"/>
                              <a:gd name="T181" fmla="*/ T180 w 147"/>
                              <a:gd name="T182" fmla="+- 0 1829 1659"/>
                              <a:gd name="T183" fmla="*/ 1829 h 17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147" h="173">
                                <a:moveTo>
                                  <a:pt x="64" y="170"/>
                                </a:moveTo>
                                <a:lnTo>
                                  <a:pt x="70" y="170"/>
                                </a:lnTo>
                                <a:lnTo>
                                  <a:pt x="69" y="164"/>
                                </a:lnTo>
                                <a:lnTo>
                                  <a:pt x="72" y="165"/>
                                </a:lnTo>
                                <a:lnTo>
                                  <a:pt x="76" y="165"/>
                                </a:lnTo>
                                <a:lnTo>
                                  <a:pt x="78" y="172"/>
                                </a:lnTo>
                                <a:lnTo>
                                  <a:pt x="89" y="170"/>
                                </a:lnTo>
                                <a:lnTo>
                                  <a:pt x="97" y="168"/>
                                </a:lnTo>
                                <a:lnTo>
                                  <a:pt x="94" y="161"/>
                                </a:lnTo>
                                <a:lnTo>
                                  <a:pt x="97" y="162"/>
                                </a:lnTo>
                                <a:lnTo>
                                  <a:pt x="99" y="162"/>
                                </a:lnTo>
                                <a:lnTo>
                                  <a:pt x="105" y="169"/>
                                </a:lnTo>
                                <a:lnTo>
                                  <a:pt x="114" y="166"/>
                                </a:lnTo>
                                <a:lnTo>
                                  <a:pt x="122" y="164"/>
                                </a:lnTo>
                                <a:lnTo>
                                  <a:pt x="121" y="156"/>
                                </a:lnTo>
                                <a:lnTo>
                                  <a:pt x="125" y="155"/>
                                </a:lnTo>
                                <a:lnTo>
                                  <a:pt x="134" y="158"/>
                                </a:lnTo>
                                <a:lnTo>
                                  <a:pt x="138" y="155"/>
                                </a:lnTo>
                                <a:lnTo>
                                  <a:pt x="144" y="151"/>
                                </a:lnTo>
                                <a:lnTo>
                                  <a:pt x="146" y="145"/>
                                </a:lnTo>
                                <a:lnTo>
                                  <a:pt x="146" y="139"/>
                                </a:lnTo>
                                <a:lnTo>
                                  <a:pt x="146" y="132"/>
                                </a:lnTo>
                                <a:lnTo>
                                  <a:pt x="144" y="129"/>
                                </a:lnTo>
                                <a:lnTo>
                                  <a:pt x="145" y="124"/>
                                </a:lnTo>
                                <a:lnTo>
                                  <a:pt x="146" y="114"/>
                                </a:lnTo>
                                <a:lnTo>
                                  <a:pt x="146" y="103"/>
                                </a:lnTo>
                                <a:lnTo>
                                  <a:pt x="146" y="99"/>
                                </a:lnTo>
                                <a:lnTo>
                                  <a:pt x="139" y="87"/>
                                </a:lnTo>
                                <a:lnTo>
                                  <a:pt x="132" y="81"/>
                                </a:lnTo>
                                <a:lnTo>
                                  <a:pt x="126" y="75"/>
                                </a:lnTo>
                                <a:lnTo>
                                  <a:pt x="111" y="65"/>
                                </a:lnTo>
                                <a:lnTo>
                                  <a:pt x="105" y="61"/>
                                </a:lnTo>
                                <a:lnTo>
                                  <a:pt x="92" y="0"/>
                                </a:lnTo>
                                <a:lnTo>
                                  <a:pt x="83" y="0"/>
                                </a:lnTo>
                                <a:lnTo>
                                  <a:pt x="21" y="23"/>
                                </a:lnTo>
                                <a:lnTo>
                                  <a:pt x="0" y="36"/>
                                </a:lnTo>
                                <a:lnTo>
                                  <a:pt x="1" y="42"/>
                                </a:lnTo>
                                <a:lnTo>
                                  <a:pt x="6" y="51"/>
                                </a:lnTo>
                                <a:lnTo>
                                  <a:pt x="13" y="63"/>
                                </a:lnTo>
                                <a:lnTo>
                                  <a:pt x="21" y="77"/>
                                </a:lnTo>
                                <a:lnTo>
                                  <a:pt x="35" y="130"/>
                                </a:lnTo>
                                <a:lnTo>
                                  <a:pt x="38" y="140"/>
                                </a:lnTo>
                                <a:lnTo>
                                  <a:pt x="40" y="146"/>
                                </a:lnTo>
                                <a:lnTo>
                                  <a:pt x="43" y="152"/>
                                </a:lnTo>
                                <a:lnTo>
                                  <a:pt x="53" y="170"/>
                                </a:lnTo>
                                <a:lnTo>
                                  <a:pt x="64" y="170"/>
                                </a:lnTo>
                              </a:path>
                            </a:pathLst>
                          </a:custGeom>
                          <a:noFill/>
                          <a:ln w="391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2" name="Freeform 257"/>
                        <wps:cNvSpPr>
                          <a:spLocks/>
                        </wps:cNvSpPr>
                        <wps:spPr bwMode="auto">
                          <a:xfrm>
                            <a:off x="1780" y="1684"/>
                            <a:ext cx="4" cy="24"/>
                          </a:xfrm>
                          <a:custGeom>
                            <a:avLst/>
                            <a:gdLst>
                              <a:gd name="T0" fmla="+- 0 1784 1781"/>
                              <a:gd name="T1" fmla="*/ T0 w 4"/>
                              <a:gd name="T2" fmla="+- 0 1707 1684"/>
                              <a:gd name="T3" fmla="*/ 1707 h 24"/>
                              <a:gd name="T4" fmla="+- 0 1782 1781"/>
                              <a:gd name="T5" fmla="*/ T4 w 4"/>
                              <a:gd name="T6" fmla="+- 0 1699 1684"/>
                              <a:gd name="T7" fmla="*/ 1699 h 24"/>
                              <a:gd name="T8" fmla="+- 0 1781 1781"/>
                              <a:gd name="T9" fmla="*/ T8 w 4"/>
                              <a:gd name="T10" fmla="+- 0 1692 1684"/>
                              <a:gd name="T11" fmla="*/ 1692 h 24"/>
                              <a:gd name="T12" fmla="+- 0 1782 1781"/>
                              <a:gd name="T13" fmla="*/ T12 w 4"/>
                              <a:gd name="T14" fmla="+- 0 1684 1684"/>
                              <a:gd name="T15" fmla="*/ 1684 h 24"/>
                            </a:gdLst>
                            <a:ahLst/>
                            <a:cxnLst>
                              <a:cxn ang="0">
                                <a:pos x="T1" y="T3"/>
                              </a:cxn>
                              <a:cxn ang="0">
                                <a:pos x="T5" y="T7"/>
                              </a:cxn>
                              <a:cxn ang="0">
                                <a:pos x="T9" y="T11"/>
                              </a:cxn>
                              <a:cxn ang="0">
                                <a:pos x="T13" y="T15"/>
                              </a:cxn>
                            </a:cxnLst>
                            <a:rect l="0" t="0" r="r" b="b"/>
                            <a:pathLst>
                              <a:path w="4" h="24">
                                <a:moveTo>
                                  <a:pt x="3" y="23"/>
                                </a:moveTo>
                                <a:lnTo>
                                  <a:pt x="1" y="15"/>
                                </a:lnTo>
                                <a:lnTo>
                                  <a:pt x="0" y="8"/>
                                </a:lnTo>
                                <a:lnTo>
                                  <a:pt x="1" y="0"/>
                                </a:lnTo>
                              </a:path>
                            </a:pathLst>
                          </a:custGeom>
                          <a:noFill/>
                          <a:ln w="391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3" name="Freeform 258"/>
                        <wps:cNvSpPr>
                          <a:spLocks/>
                        </wps:cNvSpPr>
                        <wps:spPr bwMode="auto">
                          <a:xfrm>
                            <a:off x="1765" y="1680"/>
                            <a:ext cx="3" cy="17"/>
                          </a:xfrm>
                          <a:custGeom>
                            <a:avLst/>
                            <a:gdLst>
                              <a:gd name="T0" fmla="+- 0 1768 1765"/>
                              <a:gd name="T1" fmla="*/ T0 w 3"/>
                              <a:gd name="T2" fmla="+- 0 1697 1680"/>
                              <a:gd name="T3" fmla="*/ 1697 h 17"/>
                              <a:gd name="T4" fmla="+- 0 1766 1765"/>
                              <a:gd name="T5" fmla="*/ T4 w 3"/>
                              <a:gd name="T6" fmla="+- 0 1692 1680"/>
                              <a:gd name="T7" fmla="*/ 1692 h 17"/>
                              <a:gd name="T8" fmla="+- 0 1765 1765"/>
                              <a:gd name="T9" fmla="*/ T8 w 3"/>
                              <a:gd name="T10" fmla="+- 0 1686 1680"/>
                              <a:gd name="T11" fmla="*/ 1686 h 17"/>
                              <a:gd name="T12" fmla="+- 0 1766 1765"/>
                              <a:gd name="T13" fmla="*/ T12 w 3"/>
                              <a:gd name="T14" fmla="+- 0 1680 1680"/>
                              <a:gd name="T15" fmla="*/ 1680 h 17"/>
                            </a:gdLst>
                            <a:ahLst/>
                            <a:cxnLst>
                              <a:cxn ang="0">
                                <a:pos x="T1" y="T3"/>
                              </a:cxn>
                              <a:cxn ang="0">
                                <a:pos x="T5" y="T7"/>
                              </a:cxn>
                              <a:cxn ang="0">
                                <a:pos x="T9" y="T11"/>
                              </a:cxn>
                              <a:cxn ang="0">
                                <a:pos x="T13" y="T15"/>
                              </a:cxn>
                            </a:cxnLst>
                            <a:rect l="0" t="0" r="r" b="b"/>
                            <a:pathLst>
                              <a:path w="3" h="17">
                                <a:moveTo>
                                  <a:pt x="3" y="17"/>
                                </a:moveTo>
                                <a:lnTo>
                                  <a:pt x="1" y="12"/>
                                </a:lnTo>
                                <a:lnTo>
                                  <a:pt x="0" y="6"/>
                                </a:lnTo>
                                <a:lnTo>
                                  <a:pt x="1" y="0"/>
                                </a:lnTo>
                              </a:path>
                            </a:pathLst>
                          </a:custGeom>
                          <a:noFill/>
                          <a:ln w="391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4" name="Freeform 259"/>
                        <wps:cNvSpPr>
                          <a:spLocks/>
                        </wps:cNvSpPr>
                        <wps:spPr bwMode="auto">
                          <a:xfrm>
                            <a:off x="1724" y="1703"/>
                            <a:ext cx="13" cy="21"/>
                          </a:xfrm>
                          <a:custGeom>
                            <a:avLst/>
                            <a:gdLst>
                              <a:gd name="T0" fmla="+- 0 1736 1724"/>
                              <a:gd name="T1" fmla="*/ T0 w 13"/>
                              <a:gd name="T2" fmla="+- 0 1725 1704"/>
                              <a:gd name="T3" fmla="*/ 1725 h 21"/>
                              <a:gd name="T4" fmla="+- 0 1729 1724"/>
                              <a:gd name="T5" fmla="*/ T4 w 13"/>
                              <a:gd name="T6" fmla="+- 0 1722 1704"/>
                              <a:gd name="T7" fmla="*/ 1722 h 21"/>
                              <a:gd name="T8" fmla="+- 0 1727 1724"/>
                              <a:gd name="T9" fmla="*/ T8 w 13"/>
                              <a:gd name="T10" fmla="+- 0 1710 1704"/>
                              <a:gd name="T11" fmla="*/ 1710 h 21"/>
                              <a:gd name="T12" fmla="+- 0 1724 1724"/>
                              <a:gd name="T13" fmla="*/ T12 w 13"/>
                              <a:gd name="T14" fmla="+- 0 1704 1704"/>
                              <a:gd name="T15" fmla="*/ 1704 h 21"/>
                            </a:gdLst>
                            <a:ahLst/>
                            <a:cxnLst>
                              <a:cxn ang="0">
                                <a:pos x="T1" y="T3"/>
                              </a:cxn>
                              <a:cxn ang="0">
                                <a:pos x="T5" y="T7"/>
                              </a:cxn>
                              <a:cxn ang="0">
                                <a:pos x="T9" y="T11"/>
                              </a:cxn>
                              <a:cxn ang="0">
                                <a:pos x="T13" y="T15"/>
                              </a:cxn>
                            </a:cxnLst>
                            <a:rect l="0" t="0" r="r" b="b"/>
                            <a:pathLst>
                              <a:path w="13" h="21">
                                <a:moveTo>
                                  <a:pt x="12" y="21"/>
                                </a:moveTo>
                                <a:lnTo>
                                  <a:pt x="5" y="18"/>
                                </a:lnTo>
                                <a:lnTo>
                                  <a:pt x="3" y="6"/>
                                </a:lnTo>
                                <a:lnTo>
                                  <a:pt x="0" y="0"/>
                                </a:lnTo>
                              </a:path>
                            </a:pathLst>
                          </a:custGeom>
                          <a:noFill/>
                          <a:ln w="391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5" name="Freeform 260"/>
                        <wps:cNvSpPr>
                          <a:spLocks/>
                        </wps:cNvSpPr>
                        <wps:spPr bwMode="auto">
                          <a:xfrm>
                            <a:off x="1760" y="1343"/>
                            <a:ext cx="32" cy="103"/>
                          </a:xfrm>
                          <a:custGeom>
                            <a:avLst/>
                            <a:gdLst>
                              <a:gd name="T0" fmla="+- 0 1790 1761"/>
                              <a:gd name="T1" fmla="*/ T0 w 32"/>
                              <a:gd name="T2" fmla="+- 0 1445 1343"/>
                              <a:gd name="T3" fmla="*/ 1445 h 103"/>
                              <a:gd name="T4" fmla="+- 0 1791 1761"/>
                              <a:gd name="T5" fmla="*/ T4 w 32"/>
                              <a:gd name="T6" fmla="+- 0 1423 1343"/>
                              <a:gd name="T7" fmla="*/ 1423 h 103"/>
                              <a:gd name="T8" fmla="+- 0 1792 1761"/>
                              <a:gd name="T9" fmla="*/ T8 w 32"/>
                              <a:gd name="T10" fmla="+- 0 1409 1343"/>
                              <a:gd name="T11" fmla="*/ 1409 h 103"/>
                              <a:gd name="T12" fmla="+- 0 1791 1761"/>
                              <a:gd name="T13" fmla="*/ T12 w 32"/>
                              <a:gd name="T14" fmla="+- 0 1398 1343"/>
                              <a:gd name="T15" fmla="*/ 1398 h 103"/>
                              <a:gd name="T16" fmla="+- 0 1788 1761"/>
                              <a:gd name="T17" fmla="*/ T16 w 32"/>
                              <a:gd name="T18" fmla="+- 0 1384 1343"/>
                              <a:gd name="T19" fmla="*/ 1384 h 103"/>
                              <a:gd name="T20" fmla="+- 0 1782 1761"/>
                              <a:gd name="T21" fmla="*/ T20 w 32"/>
                              <a:gd name="T22" fmla="+- 0 1367 1343"/>
                              <a:gd name="T23" fmla="*/ 1367 h 103"/>
                              <a:gd name="T24" fmla="+- 0 1774 1761"/>
                              <a:gd name="T25" fmla="*/ T24 w 32"/>
                              <a:gd name="T26" fmla="+- 0 1354 1343"/>
                              <a:gd name="T27" fmla="*/ 1354 h 103"/>
                              <a:gd name="T28" fmla="+- 0 1765 1761"/>
                              <a:gd name="T29" fmla="*/ T28 w 32"/>
                              <a:gd name="T30" fmla="+- 0 1347 1343"/>
                              <a:gd name="T31" fmla="*/ 1347 h 103"/>
                              <a:gd name="T32" fmla="+- 0 1761 1761"/>
                              <a:gd name="T33" fmla="*/ T32 w 32"/>
                              <a:gd name="T34" fmla="+- 0 1343 1343"/>
                              <a:gd name="T35" fmla="*/ 1343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32" h="103">
                                <a:moveTo>
                                  <a:pt x="29" y="102"/>
                                </a:moveTo>
                                <a:lnTo>
                                  <a:pt x="30" y="80"/>
                                </a:lnTo>
                                <a:lnTo>
                                  <a:pt x="31" y="66"/>
                                </a:lnTo>
                                <a:lnTo>
                                  <a:pt x="30" y="55"/>
                                </a:lnTo>
                                <a:lnTo>
                                  <a:pt x="27" y="41"/>
                                </a:lnTo>
                                <a:lnTo>
                                  <a:pt x="21" y="24"/>
                                </a:lnTo>
                                <a:lnTo>
                                  <a:pt x="13" y="11"/>
                                </a:lnTo>
                                <a:lnTo>
                                  <a:pt x="4" y="4"/>
                                </a:lnTo>
                                <a:lnTo>
                                  <a:pt x="0" y="0"/>
                                </a:lnTo>
                              </a:path>
                            </a:pathLst>
                          </a:custGeom>
                          <a:noFill/>
                          <a:ln w="391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6" name="Freeform 261"/>
                        <wps:cNvSpPr>
                          <a:spLocks/>
                        </wps:cNvSpPr>
                        <wps:spPr bwMode="auto">
                          <a:xfrm>
                            <a:off x="1671" y="1349"/>
                            <a:ext cx="54" cy="107"/>
                          </a:xfrm>
                          <a:custGeom>
                            <a:avLst/>
                            <a:gdLst>
                              <a:gd name="T0" fmla="+- 0 1672 1672"/>
                              <a:gd name="T1" fmla="*/ T0 w 54"/>
                              <a:gd name="T2" fmla="+- 0 1457 1350"/>
                              <a:gd name="T3" fmla="*/ 1457 h 107"/>
                              <a:gd name="T4" fmla="+- 0 1687 1672"/>
                              <a:gd name="T5" fmla="*/ T4 w 54"/>
                              <a:gd name="T6" fmla="+- 0 1392 1350"/>
                              <a:gd name="T7" fmla="*/ 1392 h 107"/>
                              <a:gd name="T8" fmla="+- 0 1712 1672"/>
                              <a:gd name="T9" fmla="*/ T8 w 54"/>
                              <a:gd name="T10" fmla="+- 0 1351 1350"/>
                              <a:gd name="T11" fmla="*/ 1351 h 107"/>
                              <a:gd name="T12" fmla="+- 0 1725 1672"/>
                              <a:gd name="T13" fmla="*/ T12 w 54"/>
                              <a:gd name="T14" fmla="+- 0 1350 1350"/>
                              <a:gd name="T15" fmla="*/ 1350 h 107"/>
                            </a:gdLst>
                            <a:ahLst/>
                            <a:cxnLst>
                              <a:cxn ang="0">
                                <a:pos x="T1" y="T3"/>
                              </a:cxn>
                              <a:cxn ang="0">
                                <a:pos x="T5" y="T7"/>
                              </a:cxn>
                              <a:cxn ang="0">
                                <a:pos x="T9" y="T11"/>
                              </a:cxn>
                              <a:cxn ang="0">
                                <a:pos x="T13" y="T15"/>
                              </a:cxn>
                            </a:cxnLst>
                            <a:rect l="0" t="0" r="r" b="b"/>
                            <a:pathLst>
                              <a:path w="54" h="107">
                                <a:moveTo>
                                  <a:pt x="0" y="107"/>
                                </a:moveTo>
                                <a:lnTo>
                                  <a:pt x="15" y="42"/>
                                </a:lnTo>
                                <a:lnTo>
                                  <a:pt x="40" y="1"/>
                                </a:lnTo>
                                <a:lnTo>
                                  <a:pt x="53" y="0"/>
                                </a:lnTo>
                              </a:path>
                            </a:pathLst>
                          </a:custGeom>
                          <a:noFill/>
                          <a:ln w="391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7" name="Freeform 262"/>
                        <wps:cNvSpPr>
                          <a:spLocks/>
                        </wps:cNvSpPr>
                        <wps:spPr bwMode="auto">
                          <a:xfrm>
                            <a:off x="1665" y="1310"/>
                            <a:ext cx="134" cy="153"/>
                          </a:xfrm>
                          <a:custGeom>
                            <a:avLst/>
                            <a:gdLst>
                              <a:gd name="T0" fmla="+- 0 1671 1666"/>
                              <a:gd name="T1" fmla="*/ T0 w 134"/>
                              <a:gd name="T2" fmla="+- 0 1462 1310"/>
                              <a:gd name="T3" fmla="*/ 1462 h 153"/>
                              <a:gd name="T4" fmla="+- 0 1671 1666"/>
                              <a:gd name="T5" fmla="*/ T4 w 134"/>
                              <a:gd name="T6" fmla="+- 0 1456 1310"/>
                              <a:gd name="T7" fmla="*/ 1456 h 153"/>
                              <a:gd name="T8" fmla="+- 0 1668 1666"/>
                              <a:gd name="T9" fmla="*/ T8 w 134"/>
                              <a:gd name="T10" fmla="+- 0 1445 1310"/>
                              <a:gd name="T11" fmla="*/ 1445 h 153"/>
                              <a:gd name="T12" fmla="+- 0 1666 1666"/>
                              <a:gd name="T13" fmla="*/ T12 w 134"/>
                              <a:gd name="T14" fmla="+- 0 1428 1310"/>
                              <a:gd name="T15" fmla="*/ 1428 h 153"/>
                              <a:gd name="T16" fmla="+- 0 1687 1666"/>
                              <a:gd name="T17" fmla="*/ T16 w 134"/>
                              <a:gd name="T18" fmla="+- 0 1348 1310"/>
                              <a:gd name="T19" fmla="*/ 1348 h 153"/>
                              <a:gd name="T20" fmla="+- 0 1729 1666"/>
                              <a:gd name="T21" fmla="*/ T20 w 134"/>
                              <a:gd name="T22" fmla="+- 0 1310 1310"/>
                              <a:gd name="T23" fmla="*/ 1310 h 153"/>
                              <a:gd name="T24" fmla="+- 0 1756 1666"/>
                              <a:gd name="T25" fmla="*/ T24 w 134"/>
                              <a:gd name="T26" fmla="+- 0 1313 1310"/>
                              <a:gd name="T27" fmla="*/ 1313 h 153"/>
                              <a:gd name="T28" fmla="+- 0 1781 1666"/>
                              <a:gd name="T29" fmla="*/ T28 w 134"/>
                              <a:gd name="T30" fmla="+- 0 1329 1310"/>
                              <a:gd name="T31" fmla="*/ 1329 h 153"/>
                              <a:gd name="T32" fmla="+- 0 1797 1666"/>
                              <a:gd name="T33" fmla="*/ T32 w 134"/>
                              <a:gd name="T34" fmla="+- 0 1363 1310"/>
                              <a:gd name="T35" fmla="*/ 1363 h 153"/>
                              <a:gd name="T36" fmla="+- 0 1799 1666"/>
                              <a:gd name="T37" fmla="*/ T36 w 134"/>
                              <a:gd name="T38" fmla="+- 0 1417 1310"/>
                              <a:gd name="T39" fmla="*/ 1417 h 153"/>
                              <a:gd name="T40" fmla="+- 0 1796 1666"/>
                              <a:gd name="T41" fmla="*/ T40 w 134"/>
                              <a:gd name="T42" fmla="+- 0 1436 1310"/>
                              <a:gd name="T43" fmla="*/ 1436 h 153"/>
                              <a:gd name="T44" fmla="+- 0 1793 1666"/>
                              <a:gd name="T45" fmla="*/ T44 w 134"/>
                              <a:gd name="T46" fmla="+- 0 1445 1310"/>
                              <a:gd name="T47" fmla="*/ 1445 h 153"/>
                              <a:gd name="T48" fmla="+- 0 1790 1666"/>
                              <a:gd name="T49" fmla="*/ T48 w 134"/>
                              <a:gd name="T50" fmla="+- 0 1449 1310"/>
                              <a:gd name="T51" fmla="*/ 1449 h 153"/>
                              <a:gd name="T52" fmla="+- 0 1787 1666"/>
                              <a:gd name="T53" fmla="*/ T52 w 134"/>
                              <a:gd name="T54" fmla="+- 0 1457 1310"/>
                              <a:gd name="T55" fmla="*/ 1457 h 1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34" h="153">
                                <a:moveTo>
                                  <a:pt x="5" y="152"/>
                                </a:moveTo>
                                <a:lnTo>
                                  <a:pt x="5" y="146"/>
                                </a:lnTo>
                                <a:lnTo>
                                  <a:pt x="2" y="135"/>
                                </a:lnTo>
                                <a:lnTo>
                                  <a:pt x="0" y="118"/>
                                </a:lnTo>
                                <a:lnTo>
                                  <a:pt x="21" y="38"/>
                                </a:lnTo>
                                <a:lnTo>
                                  <a:pt x="63" y="0"/>
                                </a:lnTo>
                                <a:lnTo>
                                  <a:pt x="90" y="3"/>
                                </a:lnTo>
                                <a:lnTo>
                                  <a:pt x="115" y="19"/>
                                </a:lnTo>
                                <a:lnTo>
                                  <a:pt x="131" y="53"/>
                                </a:lnTo>
                                <a:lnTo>
                                  <a:pt x="133" y="107"/>
                                </a:lnTo>
                                <a:lnTo>
                                  <a:pt x="130" y="126"/>
                                </a:lnTo>
                                <a:lnTo>
                                  <a:pt x="127" y="135"/>
                                </a:lnTo>
                                <a:lnTo>
                                  <a:pt x="124" y="139"/>
                                </a:lnTo>
                                <a:lnTo>
                                  <a:pt x="121" y="147"/>
                                </a:lnTo>
                              </a:path>
                            </a:pathLst>
                          </a:custGeom>
                          <a:noFill/>
                          <a:ln w="391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8" name="Freeform 263"/>
                        <wps:cNvSpPr>
                          <a:spLocks/>
                        </wps:cNvSpPr>
                        <wps:spPr bwMode="auto">
                          <a:xfrm>
                            <a:off x="1810" y="1539"/>
                            <a:ext cx="23" cy="44"/>
                          </a:xfrm>
                          <a:custGeom>
                            <a:avLst/>
                            <a:gdLst>
                              <a:gd name="T0" fmla="+- 0 1832 1810"/>
                              <a:gd name="T1" fmla="*/ T0 w 23"/>
                              <a:gd name="T2" fmla="+- 0 1583 1539"/>
                              <a:gd name="T3" fmla="*/ 1583 h 44"/>
                              <a:gd name="T4" fmla="+- 0 1831 1810"/>
                              <a:gd name="T5" fmla="*/ T4 w 23"/>
                              <a:gd name="T6" fmla="+- 0 1568 1539"/>
                              <a:gd name="T7" fmla="*/ 1568 h 44"/>
                              <a:gd name="T8" fmla="+- 0 1822 1810"/>
                              <a:gd name="T9" fmla="*/ T8 w 23"/>
                              <a:gd name="T10" fmla="+- 0 1554 1539"/>
                              <a:gd name="T11" fmla="*/ 1554 h 44"/>
                              <a:gd name="T12" fmla="+- 0 1819 1810"/>
                              <a:gd name="T13" fmla="*/ T12 w 23"/>
                              <a:gd name="T14" fmla="+- 0 1547 1539"/>
                              <a:gd name="T15" fmla="*/ 1547 h 44"/>
                              <a:gd name="T16" fmla="+- 0 1810 1810"/>
                              <a:gd name="T17" fmla="*/ T16 w 23"/>
                              <a:gd name="T18" fmla="+- 0 1539 1539"/>
                              <a:gd name="T19" fmla="*/ 1539 h 44"/>
                            </a:gdLst>
                            <a:ahLst/>
                            <a:cxnLst>
                              <a:cxn ang="0">
                                <a:pos x="T1" y="T3"/>
                              </a:cxn>
                              <a:cxn ang="0">
                                <a:pos x="T5" y="T7"/>
                              </a:cxn>
                              <a:cxn ang="0">
                                <a:pos x="T9" y="T11"/>
                              </a:cxn>
                              <a:cxn ang="0">
                                <a:pos x="T13" y="T15"/>
                              </a:cxn>
                              <a:cxn ang="0">
                                <a:pos x="T17" y="T19"/>
                              </a:cxn>
                            </a:cxnLst>
                            <a:rect l="0" t="0" r="r" b="b"/>
                            <a:pathLst>
                              <a:path w="23" h="44">
                                <a:moveTo>
                                  <a:pt x="22" y="44"/>
                                </a:moveTo>
                                <a:lnTo>
                                  <a:pt x="21" y="29"/>
                                </a:lnTo>
                                <a:lnTo>
                                  <a:pt x="12" y="15"/>
                                </a:lnTo>
                                <a:lnTo>
                                  <a:pt x="9" y="8"/>
                                </a:lnTo>
                                <a:lnTo>
                                  <a:pt x="0" y="0"/>
                                </a:lnTo>
                              </a:path>
                            </a:pathLst>
                          </a:custGeom>
                          <a:noFill/>
                          <a:ln w="391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539" name="Picture 26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1644" y="1293"/>
                            <a:ext cx="192" cy="228"/>
                          </a:xfrm>
                          <a:prstGeom prst="rect">
                            <a:avLst/>
                          </a:prstGeom>
                          <a:noFill/>
                          <a:extLst>
                            <a:ext uri="{909E8E84-426E-40DD-AFC4-6F175D3DCCD1}">
                              <a14:hiddenFill xmlns:a14="http://schemas.microsoft.com/office/drawing/2010/main">
                                <a:solidFill>
                                  <a:srgbClr val="FFFFFF"/>
                                </a:solidFill>
                              </a14:hiddenFill>
                            </a:ext>
                          </a:extLst>
                        </pic:spPr>
                      </pic:pic>
                      <wps:wsp>
                        <wps:cNvPr id="540" name="Freeform 265"/>
                        <wps:cNvSpPr>
                          <a:spLocks/>
                        </wps:cNvSpPr>
                        <wps:spPr bwMode="auto">
                          <a:xfrm>
                            <a:off x="1644" y="1293"/>
                            <a:ext cx="192" cy="228"/>
                          </a:xfrm>
                          <a:custGeom>
                            <a:avLst/>
                            <a:gdLst>
                              <a:gd name="T0" fmla="+- 0 1648 1645"/>
                              <a:gd name="T1" fmla="*/ T0 w 192"/>
                              <a:gd name="T2" fmla="+- 0 1520 1294"/>
                              <a:gd name="T3" fmla="*/ 1520 h 228"/>
                              <a:gd name="T4" fmla="+- 0 1662 1645"/>
                              <a:gd name="T5" fmla="*/ T4 w 192"/>
                              <a:gd name="T6" fmla="+- 0 1520 1294"/>
                              <a:gd name="T7" fmla="*/ 1520 h 228"/>
                              <a:gd name="T8" fmla="+- 0 1658 1645"/>
                              <a:gd name="T9" fmla="*/ T8 w 192"/>
                              <a:gd name="T10" fmla="+- 0 1493 1294"/>
                              <a:gd name="T11" fmla="*/ 1493 h 228"/>
                              <a:gd name="T12" fmla="+- 0 1656 1645"/>
                              <a:gd name="T13" fmla="*/ T12 w 192"/>
                              <a:gd name="T14" fmla="+- 0 1476 1294"/>
                              <a:gd name="T15" fmla="*/ 1476 h 228"/>
                              <a:gd name="T16" fmla="+- 0 1655 1645"/>
                              <a:gd name="T17" fmla="*/ T16 w 192"/>
                              <a:gd name="T18" fmla="+- 0 1462 1294"/>
                              <a:gd name="T19" fmla="*/ 1462 h 228"/>
                              <a:gd name="T20" fmla="+- 0 1655 1645"/>
                              <a:gd name="T21" fmla="*/ T20 w 192"/>
                              <a:gd name="T22" fmla="+- 0 1444 1294"/>
                              <a:gd name="T23" fmla="*/ 1444 h 228"/>
                              <a:gd name="T24" fmla="+- 0 1656 1645"/>
                              <a:gd name="T25" fmla="*/ T24 w 192"/>
                              <a:gd name="T26" fmla="+- 0 1422 1294"/>
                              <a:gd name="T27" fmla="*/ 1422 h 228"/>
                              <a:gd name="T28" fmla="+- 0 1674 1645"/>
                              <a:gd name="T29" fmla="*/ T28 w 192"/>
                              <a:gd name="T30" fmla="+- 0 1348 1294"/>
                              <a:gd name="T31" fmla="*/ 1348 h 228"/>
                              <a:gd name="T32" fmla="+- 0 1734 1645"/>
                              <a:gd name="T33" fmla="*/ T32 w 192"/>
                              <a:gd name="T34" fmla="+- 0 1302 1294"/>
                              <a:gd name="T35" fmla="*/ 1302 h 228"/>
                              <a:gd name="T36" fmla="+- 0 1753 1645"/>
                              <a:gd name="T37" fmla="*/ T36 w 192"/>
                              <a:gd name="T38" fmla="+- 0 1303 1294"/>
                              <a:gd name="T39" fmla="*/ 1303 h 228"/>
                              <a:gd name="T40" fmla="+- 0 1798 1645"/>
                              <a:gd name="T41" fmla="*/ T40 w 192"/>
                              <a:gd name="T42" fmla="+- 0 1348 1294"/>
                              <a:gd name="T43" fmla="*/ 1348 h 228"/>
                              <a:gd name="T44" fmla="+- 0 1812 1645"/>
                              <a:gd name="T45" fmla="*/ T44 w 192"/>
                              <a:gd name="T46" fmla="+- 0 1413 1294"/>
                              <a:gd name="T47" fmla="*/ 1413 h 228"/>
                              <a:gd name="T48" fmla="+- 0 1817 1645"/>
                              <a:gd name="T49" fmla="*/ T48 w 192"/>
                              <a:gd name="T50" fmla="+- 0 1480 1294"/>
                              <a:gd name="T51" fmla="*/ 1480 h 228"/>
                              <a:gd name="T52" fmla="+- 0 1817 1645"/>
                              <a:gd name="T53" fmla="*/ T52 w 192"/>
                              <a:gd name="T54" fmla="+- 0 1521 1294"/>
                              <a:gd name="T55" fmla="*/ 1521 h 228"/>
                              <a:gd name="T56" fmla="+- 0 1836 1645"/>
                              <a:gd name="T57" fmla="*/ T56 w 192"/>
                              <a:gd name="T58" fmla="+- 0 1518 1294"/>
                              <a:gd name="T59" fmla="*/ 1518 h 228"/>
                              <a:gd name="T60" fmla="+- 0 1836 1645"/>
                              <a:gd name="T61" fmla="*/ T60 w 192"/>
                              <a:gd name="T62" fmla="+- 0 1505 1294"/>
                              <a:gd name="T63" fmla="*/ 1505 h 228"/>
                              <a:gd name="T64" fmla="+- 0 1835 1645"/>
                              <a:gd name="T65" fmla="*/ T64 w 192"/>
                              <a:gd name="T66" fmla="+- 0 1496 1294"/>
                              <a:gd name="T67" fmla="*/ 1496 h 228"/>
                              <a:gd name="T68" fmla="+- 0 1833 1645"/>
                              <a:gd name="T69" fmla="*/ T68 w 192"/>
                              <a:gd name="T70" fmla="+- 0 1487 1294"/>
                              <a:gd name="T71" fmla="*/ 1487 h 228"/>
                              <a:gd name="T72" fmla="+- 0 1828 1645"/>
                              <a:gd name="T73" fmla="*/ T72 w 192"/>
                              <a:gd name="T74" fmla="+- 0 1475 1294"/>
                              <a:gd name="T75" fmla="*/ 1475 h 228"/>
                              <a:gd name="T76" fmla="+- 0 1823 1645"/>
                              <a:gd name="T77" fmla="*/ T76 w 192"/>
                              <a:gd name="T78" fmla="+- 0 1452 1294"/>
                              <a:gd name="T79" fmla="*/ 1452 h 228"/>
                              <a:gd name="T80" fmla="+- 0 1818 1645"/>
                              <a:gd name="T81" fmla="*/ T80 w 192"/>
                              <a:gd name="T82" fmla="+- 0 1421 1294"/>
                              <a:gd name="T83" fmla="*/ 1421 h 228"/>
                              <a:gd name="T84" fmla="+- 0 1815 1645"/>
                              <a:gd name="T85" fmla="*/ T84 w 192"/>
                              <a:gd name="T86" fmla="+- 0 1388 1294"/>
                              <a:gd name="T87" fmla="*/ 1388 h 228"/>
                              <a:gd name="T88" fmla="+- 0 1810 1645"/>
                              <a:gd name="T89" fmla="*/ T88 w 192"/>
                              <a:gd name="T90" fmla="+- 0 1361 1294"/>
                              <a:gd name="T91" fmla="*/ 1361 h 228"/>
                              <a:gd name="T92" fmla="+- 0 1776 1645"/>
                              <a:gd name="T93" fmla="*/ T92 w 192"/>
                              <a:gd name="T94" fmla="+- 0 1304 1294"/>
                              <a:gd name="T95" fmla="*/ 1304 h 228"/>
                              <a:gd name="T96" fmla="+- 0 1736 1645"/>
                              <a:gd name="T97" fmla="*/ T96 w 192"/>
                              <a:gd name="T98" fmla="+- 0 1294 1294"/>
                              <a:gd name="T99" fmla="*/ 1294 h 228"/>
                              <a:gd name="T100" fmla="+- 0 1714 1645"/>
                              <a:gd name="T101" fmla="*/ T100 w 192"/>
                              <a:gd name="T102" fmla="+- 0 1298 1294"/>
                              <a:gd name="T103" fmla="*/ 1298 h 228"/>
                              <a:gd name="T104" fmla="+- 0 1668 1645"/>
                              <a:gd name="T105" fmla="*/ T104 w 192"/>
                              <a:gd name="T106" fmla="+- 0 1341 1294"/>
                              <a:gd name="T107" fmla="*/ 1341 h 228"/>
                              <a:gd name="T108" fmla="+- 0 1646 1645"/>
                              <a:gd name="T109" fmla="*/ T108 w 192"/>
                              <a:gd name="T110" fmla="+- 0 1403 1294"/>
                              <a:gd name="T111" fmla="*/ 1403 h 228"/>
                              <a:gd name="T112" fmla="+- 0 1645 1645"/>
                              <a:gd name="T113" fmla="*/ T112 w 192"/>
                              <a:gd name="T114" fmla="+- 0 1427 1294"/>
                              <a:gd name="T115" fmla="*/ 1427 h 228"/>
                              <a:gd name="T116" fmla="+- 0 1645 1645"/>
                              <a:gd name="T117" fmla="*/ T116 w 192"/>
                              <a:gd name="T118" fmla="+- 0 1448 1294"/>
                              <a:gd name="T119" fmla="*/ 1448 h 228"/>
                              <a:gd name="T120" fmla="+- 0 1646 1645"/>
                              <a:gd name="T121" fmla="*/ T120 w 192"/>
                              <a:gd name="T122" fmla="+- 0 1470 1294"/>
                              <a:gd name="T123" fmla="*/ 1470 h 228"/>
                              <a:gd name="T124" fmla="+- 0 1647 1645"/>
                              <a:gd name="T125" fmla="*/ T124 w 192"/>
                              <a:gd name="T126" fmla="+- 0 1494 1294"/>
                              <a:gd name="T127" fmla="*/ 1494 h 228"/>
                              <a:gd name="T128" fmla="+- 0 1648 1645"/>
                              <a:gd name="T129" fmla="*/ T128 w 192"/>
                              <a:gd name="T130" fmla="+- 0 1513 1294"/>
                              <a:gd name="T131" fmla="*/ 1513 h 228"/>
                              <a:gd name="T132" fmla="+- 0 1648 1645"/>
                              <a:gd name="T133" fmla="*/ T132 w 192"/>
                              <a:gd name="T134" fmla="+- 0 1520 1294"/>
                              <a:gd name="T135" fmla="*/ 1520 h 2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192" h="228">
                                <a:moveTo>
                                  <a:pt x="3" y="226"/>
                                </a:moveTo>
                                <a:lnTo>
                                  <a:pt x="17" y="226"/>
                                </a:lnTo>
                                <a:lnTo>
                                  <a:pt x="13" y="199"/>
                                </a:lnTo>
                                <a:lnTo>
                                  <a:pt x="11" y="182"/>
                                </a:lnTo>
                                <a:lnTo>
                                  <a:pt x="10" y="168"/>
                                </a:lnTo>
                                <a:lnTo>
                                  <a:pt x="10" y="150"/>
                                </a:lnTo>
                                <a:lnTo>
                                  <a:pt x="11" y="128"/>
                                </a:lnTo>
                                <a:lnTo>
                                  <a:pt x="29" y="54"/>
                                </a:lnTo>
                                <a:lnTo>
                                  <a:pt x="89" y="8"/>
                                </a:lnTo>
                                <a:lnTo>
                                  <a:pt x="108" y="9"/>
                                </a:lnTo>
                                <a:lnTo>
                                  <a:pt x="153" y="54"/>
                                </a:lnTo>
                                <a:lnTo>
                                  <a:pt x="167" y="119"/>
                                </a:lnTo>
                                <a:lnTo>
                                  <a:pt x="172" y="186"/>
                                </a:lnTo>
                                <a:lnTo>
                                  <a:pt x="172" y="227"/>
                                </a:lnTo>
                                <a:lnTo>
                                  <a:pt x="191" y="224"/>
                                </a:lnTo>
                                <a:lnTo>
                                  <a:pt x="191" y="211"/>
                                </a:lnTo>
                                <a:lnTo>
                                  <a:pt x="190" y="202"/>
                                </a:lnTo>
                                <a:lnTo>
                                  <a:pt x="188" y="193"/>
                                </a:lnTo>
                                <a:lnTo>
                                  <a:pt x="183" y="181"/>
                                </a:lnTo>
                                <a:lnTo>
                                  <a:pt x="178" y="158"/>
                                </a:lnTo>
                                <a:lnTo>
                                  <a:pt x="173" y="127"/>
                                </a:lnTo>
                                <a:lnTo>
                                  <a:pt x="170" y="94"/>
                                </a:lnTo>
                                <a:lnTo>
                                  <a:pt x="165" y="67"/>
                                </a:lnTo>
                                <a:lnTo>
                                  <a:pt x="131" y="10"/>
                                </a:lnTo>
                                <a:lnTo>
                                  <a:pt x="91" y="0"/>
                                </a:lnTo>
                                <a:lnTo>
                                  <a:pt x="69" y="4"/>
                                </a:lnTo>
                                <a:lnTo>
                                  <a:pt x="23" y="47"/>
                                </a:lnTo>
                                <a:lnTo>
                                  <a:pt x="1" y="109"/>
                                </a:lnTo>
                                <a:lnTo>
                                  <a:pt x="0" y="133"/>
                                </a:lnTo>
                                <a:lnTo>
                                  <a:pt x="0" y="154"/>
                                </a:lnTo>
                                <a:lnTo>
                                  <a:pt x="1" y="176"/>
                                </a:lnTo>
                                <a:lnTo>
                                  <a:pt x="2" y="200"/>
                                </a:lnTo>
                                <a:lnTo>
                                  <a:pt x="3" y="219"/>
                                </a:lnTo>
                                <a:lnTo>
                                  <a:pt x="3" y="226"/>
                                </a:lnTo>
                              </a:path>
                            </a:pathLst>
                          </a:custGeom>
                          <a:noFill/>
                          <a:ln w="391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1" name="AutoShape 266"/>
                        <wps:cNvSpPr>
                          <a:spLocks/>
                        </wps:cNvSpPr>
                        <wps:spPr bwMode="auto">
                          <a:xfrm>
                            <a:off x="1749" y="1349"/>
                            <a:ext cx="34" cy="120"/>
                          </a:xfrm>
                          <a:custGeom>
                            <a:avLst/>
                            <a:gdLst>
                              <a:gd name="T0" fmla="+- 0 1777 1749"/>
                              <a:gd name="T1" fmla="*/ T0 w 34"/>
                              <a:gd name="T2" fmla="+- 0 1453 1349"/>
                              <a:gd name="T3" fmla="*/ 1453 h 120"/>
                              <a:gd name="T4" fmla="+- 0 1776 1749"/>
                              <a:gd name="T5" fmla="*/ T4 w 34"/>
                              <a:gd name="T6" fmla="+- 0 1456 1349"/>
                              <a:gd name="T7" fmla="*/ 1456 h 120"/>
                              <a:gd name="T8" fmla="+- 0 1771 1749"/>
                              <a:gd name="T9" fmla="*/ T8 w 34"/>
                              <a:gd name="T10" fmla="+- 0 1469 1349"/>
                              <a:gd name="T11" fmla="*/ 1469 h 120"/>
                              <a:gd name="T12" fmla="+- 0 1776 1749"/>
                              <a:gd name="T13" fmla="*/ T12 w 34"/>
                              <a:gd name="T14" fmla="+- 0 1460 1349"/>
                              <a:gd name="T15" fmla="*/ 1460 h 120"/>
                              <a:gd name="T16" fmla="+- 0 1777 1749"/>
                              <a:gd name="T17" fmla="*/ T16 w 34"/>
                              <a:gd name="T18" fmla="+- 0 1453 1349"/>
                              <a:gd name="T19" fmla="*/ 1453 h 120"/>
                              <a:gd name="T20" fmla="+- 0 1749 1749"/>
                              <a:gd name="T21" fmla="*/ T20 w 34"/>
                              <a:gd name="T22" fmla="+- 0 1349 1349"/>
                              <a:gd name="T23" fmla="*/ 1349 h 120"/>
                              <a:gd name="T24" fmla="+- 0 1752 1749"/>
                              <a:gd name="T25" fmla="*/ T24 w 34"/>
                              <a:gd name="T26" fmla="+- 0 1376 1349"/>
                              <a:gd name="T27" fmla="*/ 1376 h 120"/>
                              <a:gd name="T28" fmla="+- 0 1753 1749"/>
                              <a:gd name="T29" fmla="*/ T28 w 34"/>
                              <a:gd name="T30" fmla="+- 0 1377 1349"/>
                              <a:gd name="T31" fmla="*/ 1377 h 120"/>
                              <a:gd name="T32" fmla="+- 0 1756 1749"/>
                              <a:gd name="T33" fmla="*/ T32 w 34"/>
                              <a:gd name="T34" fmla="+- 0 1382 1349"/>
                              <a:gd name="T35" fmla="*/ 1382 h 120"/>
                              <a:gd name="T36" fmla="+- 0 1761 1749"/>
                              <a:gd name="T37" fmla="*/ T36 w 34"/>
                              <a:gd name="T38" fmla="+- 0 1394 1349"/>
                              <a:gd name="T39" fmla="*/ 1394 h 120"/>
                              <a:gd name="T40" fmla="+- 0 1768 1749"/>
                              <a:gd name="T41" fmla="*/ T40 w 34"/>
                              <a:gd name="T42" fmla="+- 0 1416 1349"/>
                              <a:gd name="T43" fmla="*/ 1416 h 120"/>
                              <a:gd name="T44" fmla="+- 0 1775 1749"/>
                              <a:gd name="T45" fmla="*/ T44 w 34"/>
                              <a:gd name="T46" fmla="+- 0 1438 1349"/>
                              <a:gd name="T47" fmla="*/ 1438 h 120"/>
                              <a:gd name="T48" fmla="+- 0 1777 1749"/>
                              <a:gd name="T49" fmla="*/ T48 w 34"/>
                              <a:gd name="T50" fmla="+- 0 1451 1349"/>
                              <a:gd name="T51" fmla="*/ 1451 h 120"/>
                              <a:gd name="T52" fmla="+- 0 1777 1749"/>
                              <a:gd name="T53" fmla="*/ T52 w 34"/>
                              <a:gd name="T54" fmla="+- 0 1453 1349"/>
                              <a:gd name="T55" fmla="*/ 1453 h 120"/>
                              <a:gd name="T56" fmla="+- 0 1780 1749"/>
                              <a:gd name="T57" fmla="*/ T56 w 34"/>
                              <a:gd name="T58" fmla="+- 0 1440 1349"/>
                              <a:gd name="T59" fmla="*/ 1440 h 120"/>
                              <a:gd name="T60" fmla="+- 0 1782 1749"/>
                              <a:gd name="T61" fmla="*/ T60 w 34"/>
                              <a:gd name="T62" fmla="+- 0 1430 1349"/>
                              <a:gd name="T63" fmla="*/ 1430 h 120"/>
                              <a:gd name="T64" fmla="+- 0 1783 1749"/>
                              <a:gd name="T65" fmla="*/ T64 w 34"/>
                              <a:gd name="T66" fmla="+- 0 1422 1349"/>
                              <a:gd name="T67" fmla="*/ 1422 h 120"/>
                              <a:gd name="T68" fmla="+- 0 1781 1749"/>
                              <a:gd name="T69" fmla="*/ T68 w 34"/>
                              <a:gd name="T70" fmla="+- 0 1398 1349"/>
                              <a:gd name="T71" fmla="*/ 1398 h 120"/>
                              <a:gd name="T72" fmla="+- 0 1780 1749"/>
                              <a:gd name="T73" fmla="*/ T72 w 34"/>
                              <a:gd name="T74" fmla="+- 0 1375 1349"/>
                              <a:gd name="T75" fmla="*/ 1375 h 120"/>
                              <a:gd name="T76" fmla="+- 0 1767 1749"/>
                              <a:gd name="T77" fmla="*/ T76 w 34"/>
                              <a:gd name="T78" fmla="+- 0 1361 1349"/>
                              <a:gd name="T79" fmla="*/ 1361 h 120"/>
                              <a:gd name="T80" fmla="+- 0 1749 1749"/>
                              <a:gd name="T81" fmla="*/ T80 w 34"/>
                              <a:gd name="T82" fmla="+- 0 1349 1349"/>
                              <a:gd name="T83" fmla="*/ 1349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4" h="120">
                                <a:moveTo>
                                  <a:pt x="28" y="104"/>
                                </a:moveTo>
                                <a:lnTo>
                                  <a:pt x="27" y="107"/>
                                </a:lnTo>
                                <a:lnTo>
                                  <a:pt x="22" y="120"/>
                                </a:lnTo>
                                <a:lnTo>
                                  <a:pt x="27" y="111"/>
                                </a:lnTo>
                                <a:lnTo>
                                  <a:pt x="28" y="104"/>
                                </a:lnTo>
                                <a:close/>
                                <a:moveTo>
                                  <a:pt x="0" y="0"/>
                                </a:moveTo>
                                <a:lnTo>
                                  <a:pt x="3" y="27"/>
                                </a:lnTo>
                                <a:lnTo>
                                  <a:pt x="4" y="28"/>
                                </a:lnTo>
                                <a:lnTo>
                                  <a:pt x="7" y="33"/>
                                </a:lnTo>
                                <a:lnTo>
                                  <a:pt x="12" y="45"/>
                                </a:lnTo>
                                <a:lnTo>
                                  <a:pt x="19" y="67"/>
                                </a:lnTo>
                                <a:lnTo>
                                  <a:pt x="26" y="89"/>
                                </a:lnTo>
                                <a:lnTo>
                                  <a:pt x="28" y="102"/>
                                </a:lnTo>
                                <a:lnTo>
                                  <a:pt x="28" y="104"/>
                                </a:lnTo>
                                <a:lnTo>
                                  <a:pt x="31" y="91"/>
                                </a:lnTo>
                                <a:lnTo>
                                  <a:pt x="33" y="81"/>
                                </a:lnTo>
                                <a:lnTo>
                                  <a:pt x="34" y="73"/>
                                </a:lnTo>
                                <a:lnTo>
                                  <a:pt x="32" y="49"/>
                                </a:lnTo>
                                <a:lnTo>
                                  <a:pt x="31" y="26"/>
                                </a:lnTo>
                                <a:lnTo>
                                  <a:pt x="18" y="12"/>
                                </a:lnTo>
                                <a:lnTo>
                                  <a:pt x="0" y="0"/>
                                </a:lnTo>
                                <a:close/>
                              </a:path>
                            </a:pathLst>
                          </a:custGeom>
                          <a:solidFill>
                            <a:srgbClr val="B5A99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2" name="Freeform 267"/>
                        <wps:cNvSpPr>
                          <a:spLocks/>
                        </wps:cNvSpPr>
                        <wps:spPr bwMode="auto">
                          <a:xfrm>
                            <a:off x="1690" y="1599"/>
                            <a:ext cx="51" cy="81"/>
                          </a:xfrm>
                          <a:custGeom>
                            <a:avLst/>
                            <a:gdLst>
                              <a:gd name="T0" fmla="+- 0 1691 1691"/>
                              <a:gd name="T1" fmla="*/ T0 w 51"/>
                              <a:gd name="T2" fmla="+- 0 1600 1600"/>
                              <a:gd name="T3" fmla="*/ 1600 h 81"/>
                              <a:gd name="T4" fmla="+- 0 1704 1691"/>
                              <a:gd name="T5" fmla="*/ T4 w 51"/>
                              <a:gd name="T6" fmla="+- 0 1663 1600"/>
                              <a:gd name="T7" fmla="*/ 1663 h 81"/>
                              <a:gd name="T8" fmla="+- 0 1710 1691"/>
                              <a:gd name="T9" fmla="*/ T8 w 51"/>
                              <a:gd name="T10" fmla="+- 0 1680 1600"/>
                              <a:gd name="T11" fmla="*/ 1680 h 81"/>
                              <a:gd name="T12" fmla="+- 0 1716 1691"/>
                              <a:gd name="T13" fmla="*/ T12 w 51"/>
                              <a:gd name="T14" fmla="+- 0 1675 1600"/>
                              <a:gd name="T15" fmla="*/ 1675 h 81"/>
                              <a:gd name="T16" fmla="+- 0 1741 1691"/>
                              <a:gd name="T17" fmla="*/ T16 w 51"/>
                              <a:gd name="T18" fmla="+- 0 1665 1600"/>
                              <a:gd name="T19" fmla="*/ 1665 h 81"/>
                              <a:gd name="T20" fmla="+- 0 1741 1691"/>
                              <a:gd name="T21" fmla="*/ T20 w 51"/>
                              <a:gd name="T22" fmla="+- 0 1663 1600"/>
                              <a:gd name="T23" fmla="*/ 1663 h 81"/>
                              <a:gd name="T24" fmla="+- 0 1695 1691"/>
                              <a:gd name="T25" fmla="*/ T24 w 51"/>
                              <a:gd name="T26" fmla="+- 0 1607 1600"/>
                              <a:gd name="T27" fmla="*/ 1607 h 81"/>
                              <a:gd name="T28" fmla="+- 0 1691 1691"/>
                              <a:gd name="T29" fmla="*/ T28 w 51"/>
                              <a:gd name="T30" fmla="+- 0 1600 1600"/>
                              <a:gd name="T31" fmla="*/ 1600 h 8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51" h="81">
                                <a:moveTo>
                                  <a:pt x="0" y="0"/>
                                </a:moveTo>
                                <a:lnTo>
                                  <a:pt x="13" y="63"/>
                                </a:lnTo>
                                <a:lnTo>
                                  <a:pt x="19" y="80"/>
                                </a:lnTo>
                                <a:lnTo>
                                  <a:pt x="25" y="75"/>
                                </a:lnTo>
                                <a:lnTo>
                                  <a:pt x="50" y="65"/>
                                </a:lnTo>
                                <a:lnTo>
                                  <a:pt x="50" y="63"/>
                                </a:lnTo>
                                <a:lnTo>
                                  <a:pt x="4" y="7"/>
                                </a:lnTo>
                                <a:lnTo>
                                  <a:pt x="0" y="0"/>
                                </a:lnTo>
                                <a:close/>
                              </a:path>
                            </a:pathLst>
                          </a:custGeom>
                          <a:solidFill>
                            <a:srgbClr val="B5A99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3" name="AutoShape 268"/>
                        <wps:cNvSpPr>
                          <a:spLocks/>
                        </wps:cNvSpPr>
                        <wps:spPr bwMode="auto">
                          <a:xfrm>
                            <a:off x="1784" y="1826"/>
                            <a:ext cx="43" cy="20"/>
                          </a:xfrm>
                          <a:custGeom>
                            <a:avLst/>
                            <a:gdLst>
                              <a:gd name="T0" fmla="+- 0 1793 1784"/>
                              <a:gd name="T1" fmla="*/ T0 w 43"/>
                              <a:gd name="T2" fmla="+- 0 1833 1827"/>
                              <a:gd name="T3" fmla="*/ 1833 h 20"/>
                              <a:gd name="T4" fmla="+- 0 1784 1784"/>
                              <a:gd name="T5" fmla="*/ T4 w 43"/>
                              <a:gd name="T6" fmla="+- 0 1841 1827"/>
                              <a:gd name="T7" fmla="*/ 1841 h 20"/>
                              <a:gd name="T8" fmla="+- 0 1799 1784"/>
                              <a:gd name="T9" fmla="*/ T8 w 43"/>
                              <a:gd name="T10" fmla="+- 0 1842 1827"/>
                              <a:gd name="T11" fmla="*/ 1842 h 20"/>
                              <a:gd name="T12" fmla="+- 0 1802 1784"/>
                              <a:gd name="T13" fmla="*/ T12 w 43"/>
                              <a:gd name="T14" fmla="+- 0 1846 1827"/>
                              <a:gd name="T15" fmla="*/ 1846 h 20"/>
                              <a:gd name="T16" fmla="+- 0 1827 1784"/>
                              <a:gd name="T17" fmla="*/ T16 w 43"/>
                              <a:gd name="T18" fmla="+- 0 1846 1827"/>
                              <a:gd name="T19" fmla="*/ 1846 h 20"/>
                              <a:gd name="T20" fmla="+- 0 1824 1784"/>
                              <a:gd name="T21" fmla="*/ T20 w 43"/>
                              <a:gd name="T22" fmla="+- 0 1833 1827"/>
                              <a:gd name="T23" fmla="*/ 1833 h 20"/>
                              <a:gd name="T24" fmla="+- 0 1814 1784"/>
                              <a:gd name="T25" fmla="*/ T24 w 43"/>
                              <a:gd name="T26" fmla="+- 0 1833 1827"/>
                              <a:gd name="T27" fmla="*/ 1833 h 20"/>
                              <a:gd name="T28" fmla="+- 0 1793 1784"/>
                              <a:gd name="T29" fmla="*/ T28 w 43"/>
                              <a:gd name="T30" fmla="+- 0 1833 1827"/>
                              <a:gd name="T31" fmla="*/ 1833 h 20"/>
                              <a:gd name="T32" fmla="+- 0 1823 1784"/>
                              <a:gd name="T33" fmla="*/ T32 w 43"/>
                              <a:gd name="T34" fmla="+- 0 1827 1827"/>
                              <a:gd name="T35" fmla="*/ 1827 h 20"/>
                              <a:gd name="T36" fmla="+- 0 1814 1784"/>
                              <a:gd name="T37" fmla="*/ T36 w 43"/>
                              <a:gd name="T38" fmla="+- 0 1833 1827"/>
                              <a:gd name="T39" fmla="*/ 1833 h 20"/>
                              <a:gd name="T40" fmla="+- 0 1824 1784"/>
                              <a:gd name="T41" fmla="*/ T40 w 43"/>
                              <a:gd name="T42" fmla="+- 0 1833 1827"/>
                              <a:gd name="T43" fmla="*/ 1833 h 20"/>
                              <a:gd name="T44" fmla="+- 0 1823 1784"/>
                              <a:gd name="T45" fmla="*/ T44 w 43"/>
                              <a:gd name="T46" fmla="+- 0 1827 1827"/>
                              <a:gd name="T47" fmla="*/ 1827 h 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43" h="20">
                                <a:moveTo>
                                  <a:pt x="9" y="6"/>
                                </a:moveTo>
                                <a:lnTo>
                                  <a:pt x="0" y="14"/>
                                </a:lnTo>
                                <a:lnTo>
                                  <a:pt x="15" y="15"/>
                                </a:lnTo>
                                <a:lnTo>
                                  <a:pt x="18" y="19"/>
                                </a:lnTo>
                                <a:lnTo>
                                  <a:pt x="43" y="19"/>
                                </a:lnTo>
                                <a:lnTo>
                                  <a:pt x="40" y="6"/>
                                </a:lnTo>
                                <a:lnTo>
                                  <a:pt x="30" y="6"/>
                                </a:lnTo>
                                <a:lnTo>
                                  <a:pt x="9" y="6"/>
                                </a:lnTo>
                                <a:close/>
                                <a:moveTo>
                                  <a:pt x="39" y="0"/>
                                </a:moveTo>
                                <a:lnTo>
                                  <a:pt x="30" y="6"/>
                                </a:lnTo>
                                <a:lnTo>
                                  <a:pt x="40" y="6"/>
                                </a:lnTo>
                                <a:lnTo>
                                  <a:pt x="39" y="0"/>
                                </a:lnTo>
                                <a:close/>
                              </a:path>
                            </a:pathLst>
                          </a:custGeom>
                          <a:solidFill>
                            <a:srgbClr val="1A459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4" name="Freeform 269"/>
                        <wps:cNvSpPr>
                          <a:spLocks/>
                        </wps:cNvSpPr>
                        <wps:spPr bwMode="auto">
                          <a:xfrm>
                            <a:off x="1797" y="1729"/>
                            <a:ext cx="42" cy="41"/>
                          </a:xfrm>
                          <a:custGeom>
                            <a:avLst/>
                            <a:gdLst>
                              <a:gd name="T0" fmla="+- 0 1801 1798"/>
                              <a:gd name="T1" fmla="*/ T0 w 42"/>
                              <a:gd name="T2" fmla="+- 0 1730 1730"/>
                              <a:gd name="T3" fmla="*/ 1730 h 41"/>
                              <a:gd name="T4" fmla="+- 0 1798 1798"/>
                              <a:gd name="T5" fmla="*/ T4 w 42"/>
                              <a:gd name="T6" fmla="+- 0 1732 1730"/>
                              <a:gd name="T7" fmla="*/ 1732 h 41"/>
                              <a:gd name="T8" fmla="+- 0 1808 1798"/>
                              <a:gd name="T9" fmla="*/ T8 w 42"/>
                              <a:gd name="T10" fmla="+- 0 1749 1730"/>
                              <a:gd name="T11" fmla="*/ 1749 h 41"/>
                              <a:gd name="T12" fmla="+- 0 1810 1798"/>
                              <a:gd name="T13" fmla="*/ T12 w 42"/>
                              <a:gd name="T14" fmla="+- 0 1750 1730"/>
                              <a:gd name="T15" fmla="*/ 1750 h 41"/>
                              <a:gd name="T16" fmla="+- 0 1816 1798"/>
                              <a:gd name="T17" fmla="*/ T16 w 42"/>
                              <a:gd name="T18" fmla="+- 0 1762 1730"/>
                              <a:gd name="T19" fmla="*/ 1762 h 41"/>
                              <a:gd name="T20" fmla="+- 0 1833 1798"/>
                              <a:gd name="T21" fmla="*/ T20 w 42"/>
                              <a:gd name="T22" fmla="+- 0 1771 1730"/>
                              <a:gd name="T23" fmla="*/ 1771 h 41"/>
                              <a:gd name="T24" fmla="+- 0 1840 1798"/>
                              <a:gd name="T25" fmla="*/ T24 w 42"/>
                              <a:gd name="T26" fmla="+- 0 1762 1730"/>
                              <a:gd name="T27" fmla="*/ 1762 h 41"/>
                              <a:gd name="T28" fmla="+- 0 1833 1798"/>
                              <a:gd name="T29" fmla="*/ T28 w 42"/>
                              <a:gd name="T30" fmla="+- 0 1753 1730"/>
                              <a:gd name="T31" fmla="*/ 1753 h 41"/>
                              <a:gd name="T32" fmla="+- 0 1824 1798"/>
                              <a:gd name="T33" fmla="*/ T32 w 42"/>
                              <a:gd name="T34" fmla="+- 0 1749 1730"/>
                              <a:gd name="T35" fmla="*/ 1749 h 41"/>
                              <a:gd name="T36" fmla="+- 0 1814 1798"/>
                              <a:gd name="T37" fmla="*/ T36 w 42"/>
                              <a:gd name="T38" fmla="+- 0 1736 1730"/>
                              <a:gd name="T39" fmla="*/ 1736 h 41"/>
                              <a:gd name="T40" fmla="+- 0 1801 1798"/>
                              <a:gd name="T41" fmla="*/ T40 w 42"/>
                              <a:gd name="T42" fmla="+- 0 1730 1730"/>
                              <a:gd name="T43" fmla="*/ 1730 h 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42" h="41">
                                <a:moveTo>
                                  <a:pt x="3" y="0"/>
                                </a:moveTo>
                                <a:lnTo>
                                  <a:pt x="0" y="2"/>
                                </a:lnTo>
                                <a:lnTo>
                                  <a:pt x="10" y="19"/>
                                </a:lnTo>
                                <a:lnTo>
                                  <a:pt x="12" y="20"/>
                                </a:lnTo>
                                <a:lnTo>
                                  <a:pt x="18" y="32"/>
                                </a:lnTo>
                                <a:lnTo>
                                  <a:pt x="35" y="41"/>
                                </a:lnTo>
                                <a:lnTo>
                                  <a:pt x="42" y="32"/>
                                </a:lnTo>
                                <a:lnTo>
                                  <a:pt x="35" y="23"/>
                                </a:lnTo>
                                <a:lnTo>
                                  <a:pt x="26" y="19"/>
                                </a:lnTo>
                                <a:lnTo>
                                  <a:pt x="16" y="6"/>
                                </a:lnTo>
                                <a:lnTo>
                                  <a:pt x="3" y="0"/>
                                </a:lnTo>
                                <a:close/>
                              </a:path>
                            </a:pathLst>
                          </a:custGeom>
                          <a:solidFill>
                            <a:srgbClr val="9395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5" name="Freeform 270"/>
                        <wps:cNvSpPr>
                          <a:spLocks/>
                        </wps:cNvSpPr>
                        <wps:spPr bwMode="auto">
                          <a:xfrm>
                            <a:off x="1665" y="1805"/>
                            <a:ext cx="23" cy="41"/>
                          </a:xfrm>
                          <a:custGeom>
                            <a:avLst/>
                            <a:gdLst>
                              <a:gd name="T0" fmla="+- 0 1666 1665"/>
                              <a:gd name="T1" fmla="*/ T0 w 23"/>
                              <a:gd name="T2" fmla="+- 0 1806 1806"/>
                              <a:gd name="T3" fmla="*/ 1806 h 41"/>
                              <a:gd name="T4" fmla="+- 0 1665 1665"/>
                              <a:gd name="T5" fmla="*/ T4 w 23"/>
                              <a:gd name="T6" fmla="+- 0 1810 1806"/>
                              <a:gd name="T7" fmla="*/ 1810 h 41"/>
                              <a:gd name="T8" fmla="+- 0 1666 1665"/>
                              <a:gd name="T9" fmla="*/ T8 w 23"/>
                              <a:gd name="T10" fmla="+- 0 1821 1806"/>
                              <a:gd name="T11" fmla="*/ 1821 h 41"/>
                              <a:gd name="T12" fmla="+- 0 1669 1665"/>
                              <a:gd name="T13" fmla="*/ T12 w 23"/>
                              <a:gd name="T14" fmla="+- 0 1844 1806"/>
                              <a:gd name="T15" fmla="*/ 1844 h 41"/>
                              <a:gd name="T16" fmla="+- 0 1668 1665"/>
                              <a:gd name="T17" fmla="*/ T16 w 23"/>
                              <a:gd name="T18" fmla="+- 0 1846 1806"/>
                              <a:gd name="T19" fmla="*/ 1846 h 41"/>
                              <a:gd name="T20" fmla="+- 0 1688 1665"/>
                              <a:gd name="T21" fmla="*/ T20 w 23"/>
                              <a:gd name="T22" fmla="+- 0 1846 1806"/>
                              <a:gd name="T23" fmla="*/ 1846 h 41"/>
                              <a:gd name="T24" fmla="+- 0 1684 1665"/>
                              <a:gd name="T25" fmla="*/ T24 w 23"/>
                              <a:gd name="T26" fmla="+- 0 1839 1806"/>
                              <a:gd name="T27" fmla="*/ 1839 h 41"/>
                              <a:gd name="T28" fmla="+- 0 1673 1665"/>
                              <a:gd name="T29" fmla="*/ T28 w 23"/>
                              <a:gd name="T30" fmla="+- 0 1808 1806"/>
                              <a:gd name="T31" fmla="*/ 1808 h 41"/>
                              <a:gd name="T32" fmla="+- 0 1668 1665"/>
                              <a:gd name="T33" fmla="*/ T32 w 23"/>
                              <a:gd name="T34" fmla="+- 0 1806 1806"/>
                              <a:gd name="T35" fmla="*/ 1806 h 41"/>
                              <a:gd name="T36" fmla="+- 0 1666 1665"/>
                              <a:gd name="T37" fmla="*/ T36 w 23"/>
                              <a:gd name="T38" fmla="+- 0 1806 1806"/>
                              <a:gd name="T39" fmla="*/ 1806 h 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3" h="41">
                                <a:moveTo>
                                  <a:pt x="1" y="0"/>
                                </a:moveTo>
                                <a:lnTo>
                                  <a:pt x="0" y="4"/>
                                </a:lnTo>
                                <a:lnTo>
                                  <a:pt x="1" y="15"/>
                                </a:lnTo>
                                <a:lnTo>
                                  <a:pt x="4" y="38"/>
                                </a:lnTo>
                                <a:lnTo>
                                  <a:pt x="3" y="40"/>
                                </a:lnTo>
                                <a:lnTo>
                                  <a:pt x="23" y="40"/>
                                </a:lnTo>
                                <a:lnTo>
                                  <a:pt x="19" y="33"/>
                                </a:lnTo>
                                <a:lnTo>
                                  <a:pt x="8" y="2"/>
                                </a:lnTo>
                                <a:lnTo>
                                  <a:pt x="3" y="0"/>
                                </a:lnTo>
                                <a:lnTo>
                                  <a:pt x="1" y="0"/>
                                </a:lnTo>
                                <a:close/>
                              </a:path>
                            </a:pathLst>
                          </a:custGeom>
                          <a:solidFill>
                            <a:srgbClr val="1A459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6" name="Freeform 271"/>
                        <wps:cNvSpPr>
                          <a:spLocks/>
                        </wps:cNvSpPr>
                        <wps:spPr bwMode="auto">
                          <a:xfrm>
                            <a:off x="1809" y="1621"/>
                            <a:ext cx="36" cy="51"/>
                          </a:xfrm>
                          <a:custGeom>
                            <a:avLst/>
                            <a:gdLst>
                              <a:gd name="T0" fmla="+- 0 1843 1810"/>
                              <a:gd name="T1" fmla="*/ T0 w 36"/>
                              <a:gd name="T2" fmla="+- 0 1621 1621"/>
                              <a:gd name="T3" fmla="*/ 1621 h 51"/>
                              <a:gd name="T4" fmla="+- 0 1842 1810"/>
                              <a:gd name="T5" fmla="*/ T4 w 36"/>
                              <a:gd name="T6" fmla="+- 0 1629 1621"/>
                              <a:gd name="T7" fmla="*/ 1629 h 51"/>
                              <a:gd name="T8" fmla="+- 0 1825 1810"/>
                              <a:gd name="T9" fmla="*/ T8 w 36"/>
                              <a:gd name="T10" fmla="+- 0 1661 1621"/>
                              <a:gd name="T11" fmla="*/ 1661 h 51"/>
                              <a:gd name="T12" fmla="+- 0 1810 1810"/>
                              <a:gd name="T13" fmla="*/ T12 w 36"/>
                              <a:gd name="T14" fmla="+- 0 1672 1621"/>
                              <a:gd name="T15" fmla="*/ 1672 h 51"/>
                              <a:gd name="T16" fmla="+- 0 1831 1810"/>
                              <a:gd name="T17" fmla="*/ T16 w 36"/>
                              <a:gd name="T18" fmla="+- 0 1668 1621"/>
                              <a:gd name="T19" fmla="*/ 1668 h 51"/>
                              <a:gd name="T20" fmla="+- 0 1840 1810"/>
                              <a:gd name="T21" fmla="*/ T20 w 36"/>
                              <a:gd name="T22" fmla="+- 0 1660 1621"/>
                              <a:gd name="T23" fmla="*/ 1660 h 51"/>
                              <a:gd name="T24" fmla="+- 0 1842 1810"/>
                              <a:gd name="T25" fmla="*/ T24 w 36"/>
                              <a:gd name="T26" fmla="+- 0 1651 1621"/>
                              <a:gd name="T27" fmla="*/ 1651 h 51"/>
                              <a:gd name="T28" fmla="+- 0 1845 1810"/>
                              <a:gd name="T29" fmla="*/ T28 w 36"/>
                              <a:gd name="T30" fmla="+- 0 1633 1621"/>
                              <a:gd name="T31" fmla="*/ 1633 h 51"/>
                              <a:gd name="T32" fmla="+- 0 1843 1810"/>
                              <a:gd name="T33" fmla="*/ T32 w 36"/>
                              <a:gd name="T34" fmla="+- 0 1621 1621"/>
                              <a:gd name="T35" fmla="*/ 1621 h 5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36" h="51">
                                <a:moveTo>
                                  <a:pt x="33" y="0"/>
                                </a:moveTo>
                                <a:lnTo>
                                  <a:pt x="32" y="8"/>
                                </a:lnTo>
                                <a:lnTo>
                                  <a:pt x="15" y="40"/>
                                </a:lnTo>
                                <a:lnTo>
                                  <a:pt x="0" y="51"/>
                                </a:lnTo>
                                <a:lnTo>
                                  <a:pt x="21" y="47"/>
                                </a:lnTo>
                                <a:lnTo>
                                  <a:pt x="30" y="39"/>
                                </a:lnTo>
                                <a:lnTo>
                                  <a:pt x="32" y="30"/>
                                </a:lnTo>
                                <a:lnTo>
                                  <a:pt x="35" y="12"/>
                                </a:lnTo>
                                <a:lnTo>
                                  <a:pt x="33" y="0"/>
                                </a:lnTo>
                                <a:close/>
                              </a:path>
                            </a:pathLst>
                          </a:custGeom>
                          <a:solidFill>
                            <a:srgbClr val="BC4E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7" name="Freeform 272"/>
                        <wps:cNvSpPr>
                          <a:spLocks/>
                        </wps:cNvSpPr>
                        <wps:spPr bwMode="auto">
                          <a:xfrm>
                            <a:off x="1643" y="1625"/>
                            <a:ext cx="41" cy="47"/>
                          </a:xfrm>
                          <a:custGeom>
                            <a:avLst/>
                            <a:gdLst>
                              <a:gd name="T0" fmla="+- 0 1645 1643"/>
                              <a:gd name="T1" fmla="*/ T0 w 41"/>
                              <a:gd name="T2" fmla="+- 0 1625 1625"/>
                              <a:gd name="T3" fmla="*/ 1625 h 47"/>
                              <a:gd name="T4" fmla="+- 0 1684 1643"/>
                              <a:gd name="T5" fmla="*/ T4 w 41"/>
                              <a:gd name="T6" fmla="+- 0 1672 1625"/>
                              <a:gd name="T7" fmla="*/ 1672 h 47"/>
                              <a:gd name="T8" fmla="+- 0 1666 1643"/>
                              <a:gd name="T9" fmla="*/ T8 w 41"/>
                              <a:gd name="T10" fmla="+- 0 1658 1625"/>
                              <a:gd name="T11" fmla="*/ 1658 h 47"/>
                              <a:gd name="T12" fmla="+- 0 1644 1643"/>
                              <a:gd name="T13" fmla="*/ T12 w 41"/>
                              <a:gd name="T14" fmla="+- 0 1631 1625"/>
                              <a:gd name="T15" fmla="*/ 1631 h 47"/>
                              <a:gd name="T16" fmla="+- 0 1645 1643"/>
                              <a:gd name="T17" fmla="*/ T16 w 41"/>
                              <a:gd name="T18" fmla="+- 0 1625 1625"/>
                              <a:gd name="T19" fmla="*/ 1625 h 47"/>
                            </a:gdLst>
                            <a:ahLst/>
                            <a:cxnLst>
                              <a:cxn ang="0">
                                <a:pos x="T1" y="T3"/>
                              </a:cxn>
                              <a:cxn ang="0">
                                <a:pos x="T5" y="T7"/>
                              </a:cxn>
                              <a:cxn ang="0">
                                <a:pos x="T9" y="T11"/>
                              </a:cxn>
                              <a:cxn ang="0">
                                <a:pos x="T13" y="T15"/>
                              </a:cxn>
                              <a:cxn ang="0">
                                <a:pos x="T17" y="T19"/>
                              </a:cxn>
                            </a:cxnLst>
                            <a:rect l="0" t="0" r="r" b="b"/>
                            <a:pathLst>
                              <a:path w="41" h="47">
                                <a:moveTo>
                                  <a:pt x="2" y="0"/>
                                </a:moveTo>
                                <a:lnTo>
                                  <a:pt x="41" y="47"/>
                                </a:lnTo>
                                <a:lnTo>
                                  <a:pt x="23" y="33"/>
                                </a:lnTo>
                                <a:lnTo>
                                  <a:pt x="1" y="6"/>
                                </a:lnTo>
                                <a:lnTo>
                                  <a:pt x="2" y="0"/>
                                </a:lnTo>
                                <a:close/>
                              </a:path>
                            </a:pathLst>
                          </a:custGeom>
                          <a:solidFill>
                            <a:srgbClr val="BC4E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48" name="Picture 27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1674" y="1442"/>
                            <a:ext cx="24" cy="77"/>
                          </a:xfrm>
                          <a:prstGeom prst="rect">
                            <a:avLst/>
                          </a:prstGeom>
                          <a:noFill/>
                          <a:extLst>
                            <a:ext uri="{909E8E84-426E-40DD-AFC4-6F175D3DCCD1}">
                              <a14:hiddenFill xmlns:a14="http://schemas.microsoft.com/office/drawing/2010/main">
                                <a:solidFill>
                                  <a:srgbClr val="FFFFFF"/>
                                </a:solidFill>
                              </a14:hiddenFill>
                            </a:ext>
                          </a:extLst>
                        </pic:spPr>
                      </pic:pic>
                      <wps:wsp>
                        <wps:cNvPr id="549" name="Freeform 274"/>
                        <wps:cNvSpPr>
                          <a:spLocks/>
                        </wps:cNvSpPr>
                        <wps:spPr bwMode="auto">
                          <a:xfrm>
                            <a:off x="1674" y="1442"/>
                            <a:ext cx="24" cy="77"/>
                          </a:xfrm>
                          <a:custGeom>
                            <a:avLst/>
                            <a:gdLst>
                              <a:gd name="T0" fmla="+- 0 1698 1674"/>
                              <a:gd name="T1" fmla="*/ T0 w 24"/>
                              <a:gd name="T2" fmla="+- 0 1518 1442"/>
                              <a:gd name="T3" fmla="*/ 1518 h 77"/>
                              <a:gd name="T4" fmla="+- 0 1685 1674"/>
                              <a:gd name="T5" fmla="*/ T4 w 24"/>
                              <a:gd name="T6" fmla="+- 0 1502 1442"/>
                              <a:gd name="T7" fmla="*/ 1502 h 77"/>
                              <a:gd name="T8" fmla="+- 0 1679 1674"/>
                              <a:gd name="T9" fmla="*/ T8 w 24"/>
                              <a:gd name="T10" fmla="+- 0 1488 1442"/>
                              <a:gd name="T11" fmla="*/ 1488 h 77"/>
                              <a:gd name="T12" fmla="+- 0 1676 1674"/>
                              <a:gd name="T13" fmla="*/ T12 w 24"/>
                              <a:gd name="T14" fmla="+- 0 1471 1442"/>
                              <a:gd name="T15" fmla="*/ 1471 h 77"/>
                              <a:gd name="T16" fmla="+- 0 1674 1674"/>
                              <a:gd name="T17" fmla="*/ T16 w 24"/>
                              <a:gd name="T18" fmla="+- 0 1442 1442"/>
                              <a:gd name="T19" fmla="*/ 1442 h 77"/>
                            </a:gdLst>
                            <a:ahLst/>
                            <a:cxnLst>
                              <a:cxn ang="0">
                                <a:pos x="T1" y="T3"/>
                              </a:cxn>
                              <a:cxn ang="0">
                                <a:pos x="T5" y="T7"/>
                              </a:cxn>
                              <a:cxn ang="0">
                                <a:pos x="T9" y="T11"/>
                              </a:cxn>
                              <a:cxn ang="0">
                                <a:pos x="T13" y="T15"/>
                              </a:cxn>
                              <a:cxn ang="0">
                                <a:pos x="T17" y="T19"/>
                              </a:cxn>
                            </a:cxnLst>
                            <a:rect l="0" t="0" r="r" b="b"/>
                            <a:pathLst>
                              <a:path w="24" h="77">
                                <a:moveTo>
                                  <a:pt x="24" y="76"/>
                                </a:moveTo>
                                <a:lnTo>
                                  <a:pt x="11" y="60"/>
                                </a:lnTo>
                                <a:lnTo>
                                  <a:pt x="5" y="46"/>
                                </a:lnTo>
                                <a:lnTo>
                                  <a:pt x="2" y="29"/>
                                </a:lnTo>
                                <a:lnTo>
                                  <a:pt x="0" y="0"/>
                                </a:lnTo>
                              </a:path>
                            </a:pathLst>
                          </a:custGeom>
                          <a:noFill/>
                          <a:ln w="2794">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550" name="Picture 27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1734" y="1539"/>
                            <a:ext cx="25" cy="47"/>
                          </a:xfrm>
                          <a:prstGeom prst="rect">
                            <a:avLst/>
                          </a:prstGeom>
                          <a:noFill/>
                          <a:extLst>
                            <a:ext uri="{909E8E84-426E-40DD-AFC4-6F175D3DCCD1}">
                              <a14:hiddenFill xmlns:a14="http://schemas.microsoft.com/office/drawing/2010/main">
                                <a:solidFill>
                                  <a:srgbClr val="FFFFFF"/>
                                </a:solidFill>
                              </a14:hiddenFill>
                            </a:ext>
                          </a:extLst>
                        </pic:spPr>
                      </pic:pic>
                      <wps:wsp>
                        <wps:cNvPr id="551" name="Freeform 276"/>
                        <wps:cNvSpPr>
                          <a:spLocks/>
                        </wps:cNvSpPr>
                        <wps:spPr bwMode="auto">
                          <a:xfrm>
                            <a:off x="1734" y="1539"/>
                            <a:ext cx="25" cy="47"/>
                          </a:xfrm>
                          <a:custGeom>
                            <a:avLst/>
                            <a:gdLst>
                              <a:gd name="T0" fmla="+- 0 1735 1735"/>
                              <a:gd name="T1" fmla="*/ T0 w 25"/>
                              <a:gd name="T2" fmla="+- 0 1586 1540"/>
                              <a:gd name="T3" fmla="*/ 1586 h 47"/>
                              <a:gd name="T4" fmla="+- 0 1743 1735"/>
                              <a:gd name="T5" fmla="*/ T4 w 25"/>
                              <a:gd name="T6" fmla="+- 0 1575 1540"/>
                              <a:gd name="T7" fmla="*/ 1575 h 47"/>
                              <a:gd name="T8" fmla="+- 0 1749 1735"/>
                              <a:gd name="T9" fmla="*/ T8 w 25"/>
                              <a:gd name="T10" fmla="+- 0 1566 1540"/>
                              <a:gd name="T11" fmla="*/ 1566 h 47"/>
                              <a:gd name="T12" fmla="+- 0 1753 1735"/>
                              <a:gd name="T13" fmla="*/ T12 w 25"/>
                              <a:gd name="T14" fmla="+- 0 1556 1540"/>
                              <a:gd name="T15" fmla="*/ 1556 h 47"/>
                              <a:gd name="T16" fmla="+- 0 1760 1735"/>
                              <a:gd name="T17" fmla="*/ T16 w 25"/>
                              <a:gd name="T18" fmla="+- 0 1540 1540"/>
                              <a:gd name="T19" fmla="*/ 1540 h 47"/>
                            </a:gdLst>
                            <a:ahLst/>
                            <a:cxnLst>
                              <a:cxn ang="0">
                                <a:pos x="T1" y="T3"/>
                              </a:cxn>
                              <a:cxn ang="0">
                                <a:pos x="T5" y="T7"/>
                              </a:cxn>
                              <a:cxn ang="0">
                                <a:pos x="T9" y="T11"/>
                              </a:cxn>
                              <a:cxn ang="0">
                                <a:pos x="T13" y="T15"/>
                              </a:cxn>
                              <a:cxn ang="0">
                                <a:pos x="T17" y="T19"/>
                              </a:cxn>
                            </a:cxnLst>
                            <a:rect l="0" t="0" r="r" b="b"/>
                            <a:pathLst>
                              <a:path w="25" h="47">
                                <a:moveTo>
                                  <a:pt x="0" y="46"/>
                                </a:moveTo>
                                <a:lnTo>
                                  <a:pt x="8" y="35"/>
                                </a:lnTo>
                                <a:lnTo>
                                  <a:pt x="14" y="26"/>
                                </a:lnTo>
                                <a:lnTo>
                                  <a:pt x="18" y="16"/>
                                </a:lnTo>
                                <a:lnTo>
                                  <a:pt x="25" y="0"/>
                                </a:lnTo>
                              </a:path>
                            </a:pathLst>
                          </a:custGeom>
                          <a:noFill/>
                          <a:ln w="2794">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2" name="Freeform 277"/>
                        <wps:cNvSpPr>
                          <a:spLocks/>
                        </wps:cNvSpPr>
                        <wps:spPr bwMode="auto">
                          <a:xfrm>
                            <a:off x="1876" y="1017"/>
                            <a:ext cx="119" cy="242"/>
                          </a:xfrm>
                          <a:custGeom>
                            <a:avLst/>
                            <a:gdLst>
                              <a:gd name="T0" fmla="+- 0 1876 1876"/>
                              <a:gd name="T1" fmla="*/ T0 w 119"/>
                              <a:gd name="T2" fmla="+- 0 1250 1017"/>
                              <a:gd name="T3" fmla="*/ 1250 h 242"/>
                              <a:gd name="T4" fmla="+- 0 1891 1876"/>
                              <a:gd name="T5" fmla="*/ T4 w 119"/>
                              <a:gd name="T6" fmla="+- 0 1252 1017"/>
                              <a:gd name="T7" fmla="*/ 1252 h 242"/>
                              <a:gd name="T8" fmla="+- 0 1907 1876"/>
                              <a:gd name="T9" fmla="*/ T8 w 119"/>
                              <a:gd name="T10" fmla="+- 0 1254 1017"/>
                              <a:gd name="T11" fmla="*/ 1254 h 242"/>
                              <a:gd name="T12" fmla="+- 0 1923 1876"/>
                              <a:gd name="T13" fmla="*/ T12 w 119"/>
                              <a:gd name="T14" fmla="+- 0 1256 1017"/>
                              <a:gd name="T15" fmla="*/ 1256 h 242"/>
                              <a:gd name="T16" fmla="+- 0 1938 1876"/>
                              <a:gd name="T17" fmla="*/ T16 w 119"/>
                              <a:gd name="T18" fmla="+- 0 1258 1017"/>
                              <a:gd name="T19" fmla="*/ 1258 h 242"/>
                              <a:gd name="T20" fmla="+- 0 1922 1876"/>
                              <a:gd name="T21" fmla="*/ T20 w 119"/>
                              <a:gd name="T22" fmla="+- 0 1244 1017"/>
                              <a:gd name="T23" fmla="*/ 1244 h 242"/>
                              <a:gd name="T24" fmla="+- 0 1910 1876"/>
                              <a:gd name="T25" fmla="*/ T24 w 119"/>
                              <a:gd name="T26" fmla="+- 0 1229 1017"/>
                              <a:gd name="T27" fmla="*/ 1229 h 242"/>
                              <a:gd name="T28" fmla="+- 0 1910 1876"/>
                              <a:gd name="T29" fmla="*/ T28 w 119"/>
                              <a:gd name="T30" fmla="+- 0 1216 1017"/>
                              <a:gd name="T31" fmla="*/ 1216 h 242"/>
                              <a:gd name="T32" fmla="+- 0 1932 1876"/>
                              <a:gd name="T33" fmla="*/ T32 w 119"/>
                              <a:gd name="T34" fmla="+- 0 1207 1017"/>
                              <a:gd name="T35" fmla="*/ 1207 h 242"/>
                              <a:gd name="T36" fmla="+- 0 1909 1876"/>
                              <a:gd name="T37" fmla="*/ T36 w 119"/>
                              <a:gd name="T38" fmla="+- 0 1182 1017"/>
                              <a:gd name="T39" fmla="*/ 1182 h 242"/>
                              <a:gd name="T40" fmla="+- 0 1927 1876"/>
                              <a:gd name="T41" fmla="*/ T40 w 119"/>
                              <a:gd name="T42" fmla="+- 0 1161 1017"/>
                              <a:gd name="T43" fmla="*/ 1161 h 242"/>
                              <a:gd name="T44" fmla="+- 0 1962 1876"/>
                              <a:gd name="T45" fmla="*/ T44 w 119"/>
                              <a:gd name="T46" fmla="+- 0 1144 1017"/>
                              <a:gd name="T47" fmla="*/ 1144 h 242"/>
                              <a:gd name="T48" fmla="+- 0 1995 1876"/>
                              <a:gd name="T49" fmla="*/ T48 w 119"/>
                              <a:gd name="T50" fmla="+- 0 1131 1017"/>
                              <a:gd name="T51" fmla="*/ 1131 h 242"/>
                              <a:gd name="T52" fmla="+- 0 1968 1876"/>
                              <a:gd name="T53" fmla="*/ T52 w 119"/>
                              <a:gd name="T54" fmla="+- 0 1127 1017"/>
                              <a:gd name="T55" fmla="*/ 1127 h 242"/>
                              <a:gd name="T56" fmla="+- 0 1938 1876"/>
                              <a:gd name="T57" fmla="*/ T56 w 119"/>
                              <a:gd name="T58" fmla="+- 0 1120 1017"/>
                              <a:gd name="T59" fmla="*/ 1120 h 242"/>
                              <a:gd name="T60" fmla="+- 0 1922 1876"/>
                              <a:gd name="T61" fmla="*/ T60 w 119"/>
                              <a:gd name="T62" fmla="+- 0 1107 1017"/>
                              <a:gd name="T63" fmla="*/ 1107 h 242"/>
                              <a:gd name="T64" fmla="+- 0 1938 1876"/>
                              <a:gd name="T65" fmla="*/ T64 w 119"/>
                              <a:gd name="T66" fmla="+- 0 1084 1017"/>
                              <a:gd name="T67" fmla="*/ 1084 h 242"/>
                              <a:gd name="T68" fmla="+- 0 1929 1876"/>
                              <a:gd name="T69" fmla="*/ T68 w 119"/>
                              <a:gd name="T70" fmla="+- 0 1083 1017"/>
                              <a:gd name="T71" fmla="*/ 1083 h 242"/>
                              <a:gd name="T72" fmla="+- 0 1919 1876"/>
                              <a:gd name="T73" fmla="*/ T72 w 119"/>
                              <a:gd name="T74" fmla="+- 0 1084 1017"/>
                              <a:gd name="T75" fmla="*/ 1084 h 242"/>
                              <a:gd name="T76" fmla="+- 0 1910 1876"/>
                              <a:gd name="T77" fmla="*/ T76 w 119"/>
                              <a:gd name="T78" fmla="+- 0 1083 1017"/>
                              <a:gd name="T79" fmla="*/ 1083 h 242"/>
                              <a:gd name="T80" fmla="+- 0 1909 1876"/>
                              <a:gd name="T81" fmla="*/ T80 w 119"/>
                              <a:gd name="T82" fmla="+- 0 1064 1017"/>
                              <a:gd name="T83" fmla="*/ 1064 h 242"/>
                              <a:gd name="T84" fmla="+- 0 1916 1876"/>
                              <a:gd name="T85" fmla="*/ T84 w 119"/>
                              <a:gd name="T86" fmla="+- 0 1048 1017"/>
                              <a:gd name="T87" fmla="*/ 1048 h 242"/>
                              <a:gd name="T88" fmla="+- 0 1928 1876"/>
                              <a:gd name="T89" fmla="*/ T88 w 119"/>
                              <a:gd name="T90" fmla="+- 0 1032 1017"/>
                              <a:gd name="T91" fmla="*/ 1032 h 242"/>
                              <a:gd name="T92" fmla="+- 0 1939 1876"/>
                              <a:gd name="T93" fmla="*/ T92 w 119"/>
                              <a:gd name="T94" fmla="+- 0 1017 1017"/>
                              <a:gd name="T95" fmla="*/ 1017 h 242"/>
                              <a:gd name="T96" fmla="+- 0 1924 1876"/>
                              <a:gd name="T97" fmla="*/ T96 w 119"/>
                              <a:gd name="T98" fmla="+- 0 1024 1017"/>
                              <a:gd name="T99" fmla="*/ 1024 h 242"/>
                              <a:gd name="T100" fmla="+- 0 1907 1876"/>
                              <a:gd name="T101" fmla="*/ T100 w 119"/>
                              <a:gd name="T102" fmla="+- 0 1031 1017"/>
                              <a:gd name="T103" fmla="*/ 1031 h 242"/>
                              <a:gd name="T104" fmla="+- 0 1891 1876"/>
                              <a:gd name="T105" fmla="*/ T104 w 119"/>
                              <a:gd name="T106" fmla="+- 0 1038 1017"/>
                              <a:gd name="T107" fmla="*/ 1038 h 242"/>
                              <a:gd name="T108" fmla="+- 0 1881 1876"/>
                              <a:gd name="T109" fmla="*/ T108 w 119"/>
                              <a:gd name="T110" fmla="+- 0 1043 1017"/>
                              <a:gd name="T111" fmla="*/ 1043 h 2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119" h="242">
                                <a:moveTo>
                                  <a:pt x="0" y="233"/>
                                </a:moveTo>
                                <a:lnTo>
                                  <a:pt x="15" y="235"/>
                                </a:lnTo>
                                <a:lnTo>
                                  <a:pt x="31" y="237"/>
                                </a:lnTo>
                                <a:lnTo>
                                  <a:pt x="47" y="239"/>
                                </a:lnTo>
                                <a:lnTo>
                                  <a:pt x="62" y="241"/>
                                </a:lnTo>
                                <a:lnTo>
                                  <a:pt x="46" y="227"/>
                                </a:lnTo>
                                <a:lnTo>
                                  <a:pt x="34" y="212"/>
                                </a:lnTo>
                                <a:lnTo>
                                  <a:pt x="34" y="199"/>
                                </a:lnTo>
                                <a:lnTo>
                                  <a:pt x="56" y="190"/>
                                </a:lnTo>
                                <a:lnTo>
                                  <a:pt x="33" y="165"/>
                                </a:lnTo>
                                <a:lnTo>
                                  <a:pt x="51" y="144"/>
                                </a:lnTo>
                                <a:lnTo>
                                  <a:pt x="86" y="127"/>
                                </a:lnTo>
                                <a:lnTo>
                                  <a:pt x="119" y="114"/>
                                </a:lnTo>
                                <a:lnTo>
                                  <a:pt x="92" y="110"/>
                                </a:lnTo>
                                <a:lnTo>
                                  <a:pt x="62" y="103"/>
                                </a:lnTo>
                                <a:lnTo>
                                  <a:pt x="46" y="90"/>
                                </a:lnTo>
                                <a:lnTo>
                                  <a:pt x="62" y="67"/>
                                </a:lnTo>
                                <a:lnTo>
                                  <a:pt x="53" y="66"/>
                                </a:lnTo>
                                <a:lnTo>
                                  <a:pt x="43" y="67"/>
                                </a:lnTo>
                                <a:lnTo>
                                  <a:pt x="34" y="66"/>
                                </a:lnTo>
                                <a:lnTo>
                                  <a:pt x="33" y="47"/>
                                </a:lnTo>
                                <a:lnTo>
                                  <a:pt x="40" y="31"/>
                                </a:lnTo>
                                <a:lnTo>
                                  <a:pt x="52" y="15"/>
                                </a:lnTo>
                                <a:lnTo>
                                  <a:pt x="63" y="0"/>
                                </a:lnTo>
                                <a:lnTo>
                                  <a:pt x="48" y="7"/>
                                </a:lnTo>
                                <a:lnTo>
                                  <a:pt x="31" y="14"/>
                                </a:lnTo>
                                <a:lnTo>
                                  <a:pt x="15" y="21"/>
                                </a:lnTo>
                                <a:lnTo>
                                  <a:pt x="5" y="26"/>
                                </a:lnTo>
                              </a:path>
                            </a:pathLst>
                          </a:custGeom>
                          <a:noFill/>
                          <a:ln w="11163">
                            <a:solidFill>
                              <a:srgbClr val="ED1C2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553" name="Picture 27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1448" y="1015"/>
                            <a:ext cx="137" cy="259"/>
                          </a:xfrm>
                          <a:prstGeom prst="rect">
                            <a:avLst/>
                          </a:prstGeom>
                          <a:noFill/>
                          <a:extLst>
                            <a:ext uri="{909E8E84-426E-40DD-AFC4-6F175D3DCCD1}">
                              <a14:hiddenFill xmlns:a14="http://schemas.microsoft.com/office/drawing/2010/main">
                                <a:solidFill>
                                  <a:srgbClr val="FFFFFF"/>
                                </a:solidFill>
                              </a14:hiddenFill>
                            </a:ext>
                          </a:extLst>
                        </pic:spPr>
                      </pic:pic>
                      <wps:wsp>
                        <wps:cNvPr id="554" name="Freeform 279"/>
                        <wps:cNvSpPr>
                          <a:spLocks/>
                        </wps:cNvSpPr>
                        <wps:spPr bwMode="auto">
                          <a:xfrm>
                            <a:off x="2" y="4"/>
                            <a:ext cx="2600" cy="1842"/>
                          </a:xfrm>
                          <a:custGeom>
                            <a:avLst/>
                            <a:gdLst>
                              <a:gd name="T0" fmla="+- 0 243 3"/>
                              <a:gd name="T1" fmla="*/ T0 w 2600"/>
                              <a:gd name="T2" fmla="+- 0 5 5"/>
                              <a:gd name="T3" fmla="*/ 5 h 1842"/>
                              <a:gd name="T4" fmla="+- 0 104 3"/>
                              <a:gd name="T5" fmla="*/ T4 w 2600"/>
                              <a:gd name="T6" fmla="+- 0 8 5"/>
                              <a:gd name="T7" fmla="*/ 8 h 1842"/>
                              <a:gd name="T8" fmla="+- 0 33 3"/>
                              <a:gd name="T9" fmla="*/ T8 w 2600"/>
                              <a:gd name="T10" fmla="+- 0 35 5"/>
                              <a:gd name="T11" fmla="*/ 35 h 1842"/>
                              <a:gd name="T12" fmla="+- 0 6 3"/>
                              <a:gd name="T13" fmla="*/ T12 w 2600"/>
                              <a:gd name="T14" fmla="+- 0 106 5"/>
                              <a:gd name="T15" fmla="*/ 106 h 1842"/>
                              <a:gd name="T16" fmla="+- 0 3 3"/>
                              <a:gd name="T17" fmla="*/ T16 w 2600"/>
                              <a:gd name="T18" fmla="+- 0 245 5"/>
                              <a:gd name="T19" fmla="*/ 245 h 1842"/>
                              <a:gd name="T20" fmla="+- 0 3 3"/>
                              <a:gd name="T21" fmla="*/ T20 w 2600"/>
                              <a:gd name="T22" fmla="+- 0 1606 5"/>
                              <a:gd name="T23" fmla="*/ 1606 h 1842"/>
                              <a:gd name="T24" fmla="+- 0 6 3"/>
                              <a:gd name="T25" fmla="*/ T24 w 2600"/>
                              <a:gd name="T26" fmla="+- 0 1745 5"/>
                              <a:gd name="T27" fmla="*/ 1745 h 1842"/>
                              <a:gd name="T28" fmla="+- 0 33 3"/>
                              <a:gd name="T29" fmla="*/ T28 w 2600"/>
                              <a:gd name="T30" fmla="+- 0 1816 5"/>
                              <a:gd name="T31" fmla="*/ 1816 h 1842"/>
                              <a:gd name="T32" fmla="+- 0 104 3"/>
                              <a:gd name="T33" fmla="*/ T32 w 2600"/>
                              <a:gd name="T34" fmla="+- 0 1842 5"/>
                              <a:gd name="T35" fmla="*/ 1842 h 1842"/>
                              <a:gd name="T36" fmla="+- 0 243 3"/>
                              <a:gd name="T37" fmla="*/ T36 w 2600"/>
                              <a:gd name="T38" fmla="+- 0 1846 5"/>
                              <a:gd name="T39" fmla="*/ 1846 h 1842"/>
                              <a:gd name="T40" fmla="+- 0 2362 3"/>
                              <a:gd name="T41" fmla="*/ T40 w 2600"/>
                              <a:gd name="T42" fmla="+- 0 1846 5"/>
                              <a:gd name="T43" fmla="*/ 1846 h 1842"/>
                              <a:gd name="T44" fmla="+- 0 2501 3"/>
                              <a:gd name="T45" fmla="*/ T44 w 2600"/>
                              <a:gd name="T46" fmla="+- 0 1842 5"/>
                              <a:gd name="T47" fmla="*/ 1842 h 1842"/>
                              <a:gd name="T48" fmla="+- 0 2572 3"/>
                              <a:gd name="T49" fmla="*/ T48 w 2600"/>
                              <a:gd name="T50" fmla="+- 0 1816 5"/>
                              <a:gd name="T51" fmla="*/ 1816 h 1842"/>
                              <a:gd name="T52" fmla="+- 0 2598 3"/>
                              <a:gd name="T53" fmla="*/ T52 w 2600"/>
                              <a:gd name="T54" fmla="+- 0 1745 5"/>
                              <a:gd name="T55" fmla="*/ 1745 h 1842"/>
                              <a:gd name="T56" fmla="+- 0 2602 3"/>
                              <a:gd name="T57" fmla="*/ T56 w 2600"/>
                              <a:gd name="T58" fmla="+- 0 1606 5"/>
                              <a:gd name="T59" fmla="*/ 1606 h 1842"/>
                              <a:gd name="T60" fmla="+- 0 2602 3"/>
                              <a:gd name="T61" fmla="*/ T60 w 2600"/>
                              <a:gd name="T62" fmla="+- 0 245 5"/>
                              <a:gd name="T63" fmla="*/ 245 h 1842"/>
                              <a:gd name="T64" fmla="+- 0 2598 3"/>
                              <a:gd name="T65" fmla="*/ T64 w 2600"/>
                              <a:gd name="T66" fmla="+- 0 106 5"/>
                              <a:gd name="T67" fmla="*/ 106 h 1842"/>
                              <a:gd name="T68" fmla="+- 0 2572 3"/>
                              <a:gd name="T69" fmla="*/ T68 w 2600"/>
                              <a:gd name="T70" fmla="+- 0 35 5"/>
                              <a:gd name="T71" fmla="*/ 35 h 1842"/>
                              <a:gd name="T72" fmla="+- 0 2501 3"/>
                              <a:gd name="T73" fmla="*/ T72 w 2600"/>
                              <a:gd name="T74" fmla="+- 0 8 5"/>
                              <a:gd name="T75" fmla="*/ 8 h 1842"/>
                              <a:gd name="T76" fmla="+- 0 2362 3"/>
                              <a:gd name="T77" fmla="*/ T76 w 2600"/>
                              <a:gd name="T78" fmla="+- 0 5 5"/>
                              <a:gd name="T79" fmla="*/ 5 h 1842"/>
                              <a:gd name="T80" fmla="+- 0 243 3"/>
                              <a:gd name="T81" fmla="*/ T80 w 2600"/>
                              <a:gd name="T82" fmla="+- 0 5 5"/>
                              <a:gd name="T83" fmla="*/ 5 h 18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600" h="1842">
                                <a:moveTo>
                                  <a:pt x="240" y="0"/>
                                </a:moveTo>
                                <a:lnTo>
                                  <a:pt x="101" y="3"/>
                                </a:lnTo>
                                <a:lnTo>
                                  <a:pt x="30" y="30"/>
                                </a:lnTo>
                                <a:lnTo>
                                  <a:pt x="3" y="101"/>
                                </a:lnTo>
                                <a:lnTo>
                                  <a:pt x="0" y="240"/>
                                </a:lnTo>
                                <a:lnTo>
                                  <a:pt x="0" y="1601"/>
                                </a:lnTo>
                                <a:lnTo>
                                  <a:pt x="3" y="1740"/>
                                </a:lnTo>
                                <a:lnTo>
                                  <a:pt x="30" y="1811"/>
                                </a:lnTo>
                                <a:lnTo>
                                  <a:pt x="101" y="1837"/>
                                </a:lnTo>
                                <a:lnTo>
                                  <a:pt x="240" y="1841"/>
                                </a:lnTo>
                                <a:lnTo>
                                  <a:pt x="2359" y="1841"/>
                                </a:lnTo>
                                <a:lnTo>
                                  <a:pt x="2498" y="1837"/>
                                </a:lnTo>
                                <a:lnTo>
                                  <a:pt x="2569" y="1811"/>
                                </a:lnTo>
                                <a:lnTo>
                                  <a:pt x="2595" y="1740"/>
                                </a:lnTo>
                                <a:lnTo>
                                  <a:pt x="2599" y="1601"/>
                                </a:lnTo>
                                <a:lnTo>
                                  <a:pt x="2599" y="240"/>
                                </a:lnTo>
                                <a:lnTo>
                                  <a:pt x="2595" y="101"/>
                                </a:lnTo>
                                <a:lnTo>
                                  <a:pt x="2569" y="30"/>
                                </a:lnTo>
                                <a:lnTo>
                                  <a:pt x="2498" y="3"/>
                                </a:lnTo>
                                <a:lnTo>
                                  <a:pt x="2359" y="0"/>
                                </a:lnTo>
                                <a:lnTo>
                                  <a:pt x="240" y="0"/>
                                </a:lnTo>
                                <a:close/>
                              </a:path>
                            </a:pathLst>
                          </a:custGeom>
                          <a:noFill/>
                          <a:ln w="3175">
                            <a:solidFill>
                              <a:srgbClr val="63646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828D0F" id="Group 247" o:spid="_x0000_s1026" style="position:absolute;margin-left:243.15pt;margin-top:6.45pt;width:139.3pt;height:98pt;z-index:-251655680" coordsize="2605,18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8" o:spid="_x0000_s1027" type="#_x0000_t75" style="position:absolute;left:2;width:2600;height:18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">
                  <v:imagedata r:id="rId25" o:title=""/>
                </v:shape>
                <v:shape id="Picture 249" o:spid="_x0000_s1028" type="#_x0000_t75" style="position:absolute;left:1639;top:1578;width:213;height: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">
                  <v:imagedata r:id="rId26" o:title=""/>
                </v:shape>
                <v:shape id="Freeform 250" o:spid="_x0000_s1029" style="position:absolute;left:1639;top:1578;width:213;height:43;visibility:visible;mso-wrap-style:square;v-text-anchor:top" coordsize="21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" path="m193,36r-1,l178,38r-2,l153,41r-21,2l110,43r-23,l56,43r-28,l8,43,,43,5,21,7,10,8,5,9,3,32,5,45,6r9,l63,7,84,8r10,l103,8,120,6,135,5,197,2,202,r7,17l211,27r2,7l205,36r-12,e" filled="f" strokecolor="#231f20" strokeweight=".1087mm">
                  <v:path arrowok="t" o:connecttype="custom" o:connectlocs="193,1614;192,1614;178,1616;176,1616;153,1619;132,1621;110,1621;87,1621;56,1621;28,1621;8,1621;0,1621;5,1599;7,1588;8,1583;9,1581;32,1583;45,1584;54,1584;63,1585;84,1586;94,1586;103,1586;120,1584;135,1583;197,1580;202,1578;209,1595;211,1605;213,1612;205,1614;193,1614" o:connectangles="0,0,0,0,0,0,0,0,0,0,0,0,0,0,0,0,0,0,0,0,0,0,0,0,0,0,0,0,0,0,0,0"/>
                </v:shape>
                <v:shape id="Picture 251" o:spid="_x0000_s1030" type="#_x0000_t75" style="position:absolute;left:1648;top:1518;width:193;height: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">
                  <v:imagedata r:id="rId27" o:title=""/>
                </v:shape>
                <v:shape id="Freeform 252" o:spid="_x0000_s1031" style="position:absolute;left:1647;top:1518;width:193;height:43;visibility:visible;mso-wrap-style:square;v-text-anchor:top" coordsize="19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" path="m181,36r-1,l166,38r-2,l141,41r-22,2l98,43r-23,l46,43,,9,,4,,2,21,4,33,6r9,l51,7,72,8r10,l91,7,108,6,123,5,188,r2,15l191,24r1,7l192,36r-11,e" filled="f" strokecolor="#231f20" strokeweight=".1087mm">
                  <v:path arrowok="t" o:connecttype="custom" o:connectlocs="181,1554;180,1554;166,1556;164,1556;141,1559;119,1561;98,1561;75,1561;46,1561;0,1527;0,1522;0,1520;21,1522;33,1524;42,1524;51,1525;72,1526;82,1526;91,1525;108,1524;123,1523;188,1518;190,1533;191,1542;192,1549;192,1554;181,1554" o:connectangles="0,0,0,0,0,0,0,0,0,0,0,0,0,0,0,0,0,0,0,0,0,0,0,0,0,0,0"/>
                </v:shape>
                <v:shape id="Freeform 253" o:spid="_x0000_s1032" style="position:absolute;left:1671;top:1318;width:122;height:388;visibility:visible;mso-wrap-style:square;v-text-anchor:top" coordsize="122,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" path="m71,l11,63,2,142,1,194r,13l,226r1,22l5,275r8,31l24,345r10,32l36,388r56,l97,388r10,l118,384r4,-11l121,356r-2,-17l115,319r-7,-21l101,277,95,252,94,224r5,-30l105,176r6,-19l116,132r4,-35l120,60,112,30,96,10,71,xe" fillcolor="#cec1ab" stroked="f">
                  <v:path arrowok="t" o:connecttype="custom" o:connectlocs="71,1318;11,1381;2,1460;1,1512;1,1525;0,1544;1,1566;5,1593;13,1624;24,1663;34,1695;36,1706;92,1706;97,1706;107,1706;118,1702;122,1691;121,1674;119,1657;115,1637;108,1616;101,1595;95,1570;94,1542;99,1512;105,1494;111,1475;116,1450;120,1415;120,1378;112,1348;96,1328;71,1318" o:connectangles="0,0,0,0,0,0,0,0,0,0,0,0,0,0,0,0,0,0,0,0,0,0,0,0,0,0,0,0,0,0,0,0,0"/>
                </v:shape>
                <v:shape id="Freeform 254" o:spid="_x0000_s1033" style="position:absolute;left:1671;top:1318;width:122;height:388;visibility:visible;mso-wrap-style:square;v-text-anchor:top" coordsize="122,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" path="m36,388l34,377,24,345,13,306,5,275,1,248,,226,1,207,2,190,3,113,25,33,71,,96,10r16,20l120,60r,37l116,132r-5,25l105,176r-6,18l94,224r1,28l101,277r7,21l115,319r4,20l121,356r1,17l118,384r-11,4l97,388r-5,l36,388e" filled="f" strokecolor="#231f20" strokeweight=".1087mm">
                  <v:path arrowok="t" o:connecttype="custom" o:connectlocs="36,1706;34,1695;24,1663;13,1624;5,1593;1,1566;0,1544;1,1525;2,1508;3,1431;25,1351;71,1318;96,1328;112,1348;120,1378;120,1415;116,1450;111,1475;105,1494;99,1512;94,1542;95,1570;101,1595;108,1616;115,1637;119,1657;121,1674;122,1691;118,1702;107,1706;97,1706;92,1706;36,1706" o:connectangles="0,0,0,0,0,0,0,0,0,0,0,0,0,0,0,0,0,0,0,0,0,0,0,0,0,0,0,0,0,0,0,0,0"/>
                </v:shape>
                <v:shape id="AutoShape 255" o:spid="_x0000_s1034" style="position:absolute;left:1701;top:1659;width:147;height:173;visibility:visible;mso-wrap-style:square;v-text-anchor:top" coordsize="147,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" path="m95,164r-26,l76,165r2,7l97,168r-2,-4xm92,l83,,76,1,66,4,50,10,37,16,21,23,7,31,,36r1,6l6,51r7,12l21,77r6,15l31,102r2,7l34,118r1,12l38,140r5,12l53,170r17,l69,164r26,l94,161r28,l121,156r4,-1l138,155r6,-4l146,145r,-13l144,129r1,-5l146,114r,-15l139,87,126,75,111,65r-6,-4l104,59,100,45,96,25,93,8,92,xm122,161r-28,l99,162r6,7l122,164r,-3xm138,155r-13,l134,158r4,-3xe" fillcolor="#bcbec0" stroked="f">
                  <v:path arrowok="t" o:connecttype="custom" o:connectlocs="95,1823;69,1823;76,1824;78,1831;97,1827;95,1823;92,1659;83,1659;76,1660;66,1663;50,1669;37,1675;21,1682;7,1690;0,1695;1,1701;6,1710;13,1722;21,1736;27,1751;31,1761;33,1768;34,1777;35,1789;38,1799;43,1811;53,1829;70,1829;69,1823;95,1823;94,1820;122,1820;121,1815;125,1814;138,1814;144,1810;146,1804;146,1791;144,1788;145,1783;146,1773;146,1758;139,1746;126,1734;111,1724;105,1720;104,1718;100,1704;96,1684;93,1667;92,1659;122,1820;94,1820;99,1821;105,1828;122,1823;122,1820;138,1814;125,1814;134,1817;138,1814" o:connectangles="0,0,0,0,0,0,0,0,0,0,0,0,0,0,0,0,0,0,0,0,0,0,0,0,0,0,0,0,0,0,0,0,0,0,0,0,0,0,0,0,0,0,0,0,0,0,0,0,0,0,0,0,0,0,0,0,0,0,0,0,0"/>
                </v:shape>
                <v:shape id="Freeform 256" o:spid="_x0000_s1035" style="position:absolute;left:1701;top:1659;width:147;height:173;visibility:visible;mso-wrap-style:square;v-text-anchor:top" coordsize="147,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" path="m64,170r6,l69,164r3,1l76,165r2,7l89,170r8,-2l94,161r3,1l99,162r6,7l114,166r8,-2l121,156r4,-1l134,158r4,-3l144,151r2,-6l146,139r,-7l144,129r1,-5l146,114r,-11l146,99,139,87r-7,-6l126,75,111,65r-6,-4l92,,83,,21,23,,36r1,6l6,51r7,12l21,77r14,53l38,140r2,6l43,152r10,18l64,170e" filled="f" strokecolor="#231f20" strokeweight=".1087mm">
                  <v:path arrowok="t" o:connecttype="custom" o:connectlocs="64,1829;70,1829;69,1823;72,1824;76,1824;78,1831;89,1829;97,1827;94,1820;97,1821;99,1821;105,1828;114,1825;122,1823;121,1815;125,1814;134,1817;138,1814;144,1810;146,1804;146,1798;146,1791;144,1788;145,1783;146,1773;146,1762;146,1758;139,1746;132,1740;126,1734;111,1724;105,1720;92,1659;83,1659;21,1682;0,1695;1,1701;6,1710;13,1722;21,1736;35,1789;38,1799;40,1805;43,1811;53,1829;64,1829" o:connectangles="0,0,0,0,0,0,0,0,0,0,0,0,0,0,0,0,0,0,0,0,0,0,0,0,0,0,0,0,0,0,0,0,0,0,0,0,0,0,0,0,0,0,0,0,0,0"/>
                </v:shape>
                <v:shape id="Freeform 257" o:spid="_x0000_s1036" style="position:absolute;left:1780;top:1684;width:4;height:24;visibility:visible;mso-wrap-style:square;v-text-anchor:top" coordsize="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" path="m3,23l1,15,,8,1,e" filled="f" strokecolor="#231f20" strokeweight=".1087mm">
                  <v:path arrowok="t" o:connecttype="custom" o:connectlocs="3,1707;1,1699;0,1692;1,1684" o:connectangles="0,0,0,0"/>
                </v:shape>
                <v:shape id="Freeform 258" o:spid="_x0000_s1037" style="position:absolute;left:1765;top:1680;width:3;height:17;visibility:visible;mso-wrap-style:square;v-text-anchor:top" coordsize="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" path="m3,17l1,12,,6,1,e" filled="f" strokecolor="#231f20" strokeweight=".1087mm">
                  <v:path arrowok="t" o:connecttype="custom" o:connectlocs="3,1697;1,1692;0,1686;1,1680" o:connectangles="0,0,0,0"/>
                </v:shape>
                <v:shape id="Freeform 259" o:spid="_x0000_s1038" style="position:absolute;left:1724;top:1703;width:13;height:21;visibility:visible;mso-wrap-style:square;v-text-anchor:top" coordsize="1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" path="m12,21l5,18,3,6,,e" filled="f" strokecolor="#231f20" strokeweight=".1087mm">
                  <v:path arrowok="t" o:connecttype="custom" o:connectlocs="12,1725;5,1722;3,1710;0,1704" o:connectangles="0,0,0,0"/>
                </v:shape>
                <v:shape id="Freeform 260" o:spid="_x0000_s1039" style="position:absolute;left:1760;top:1343;width:32;height:103;visibility:visible;mso-wrap-style:square;v-text-anchor:top" coordsize="32,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" path="m29,102l30,80,31,66,30,55,27,41,21,24,13,11,4,4,,e" filled="f" strokecolor="#231f20" strokeweight=".1087mm">
                  <v:path arrowok="t" o:connecttype="custom" o:connectlocs="29,1445;30,1423;31,1409;30,1398;27,1384;21,1367;13,1354;4,1347;0,1343" o:connectangles="0,0,0,0,0,0,0,0,0"/>
                </v:shape>
                <v:shape id="Freeform 261" o:spid="_x0000_s1040" style="position:absolute;left:1671;top:1349;width:54;height:107;visibility:visible;mso-wrap-style:square;v-text-anchor:top" coordsize="54,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" path="m,107l15,42,40,1,53,e" filled="f" strokecolor="#231f20" strokeweight=".1087mm">
                  <v:path arrowok="t" o:connecttype="custom" o:connectlocs="0,1457;15,1392;40,1351;53,1350" o:connectangles="0,0,0,0"/>
                </v:shape>
                <v:shape id="Freeform 262" o:spid="_x0000_s1041" style="position:absolute;left:1665;top:1310;width:134;height:153;visibility:visible;mso-wrap-style:square;v-text-anchor:top" coordsize="134,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" path="m5,152r,-6l2,135,,118,21,38,63,,90,3r25,16l131,53r2,54l130,126r-3,9l124,139r-3,8e" filled="f" strokecolor="#231f20" strokeweight=".1087mm">
                  <v:path arrowok="t" o:connecttype="custom" o:connectlocs="5,1462;5,1456;2,1445;0,1428;21,1348;63,1310;90,1313;115,1329;131,1363;133,1417;130,1436;127,1445;124,1449;121,1457" o:connectangles="0,0,0,0,0,0,0,0,0,0,0,0,0,0"/>
                </v:shape>
                <v:shape id="Freeform 263" o:spid="_x0000_s1042" style="position:absolute;left:1810;top:1539;width:23;height:44;visibility:visible;mso-wrap-style:square;v-text-anchor:top" coordsize="2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" path="m22,44l21,29,12,15,9,8,,e" filled="f" strokecolor="#231f20" strokeweight=".1087mm">
                  <v:path arrowok="t" o:connecttype="custom" o:connectlocs="22,1583;21,1568;12,1554;9,1547;0,1539" o:connectangles="0,0,0,0,0"/>
                </v:shape>
                <v:shape id="Picture 264" o:spid="_x0000_s1043" type="#_x0000_t75" style="position:absolute;left:1644;top:1293;width:192;height: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">
                  <v:imagedata r:id="rId28" o:title=""/>
                </v:shape>
                <v:shape id="Freeform 265" o:spid="_x0000_s1044" style="position:absolute;left:1644;top:1293;width:192;height:228;visibility:visible;mso-wrap-style:square;v-text-anchor:top" coordsize="192,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" path="m3,226r14,l13,199,11,182,10,168r,-18l11,128,29,54,89,8r19,1l153,54r14,65l172,186r,41l191,224r,-13l190,202r-2,-9l183,181r-5,-23l173,127,170,94,165,67,131,10,91,,69,4,23,47,1,109,,133r,21l1,176r1,24l3,219r,7e" filled="f" strokecolor="#231f20" strokeweight=".1087mm">
                  <v:path arrowok="t" o:connecttype="custom" o:connectlocs="3,1520;17,1520;13,1493;11,1476;10,1462;10,1444;11,1422;29,1348;89,1302;108,1303;153,1348;167,1413;172,1480;172,1521;191,1518;191,1505;190,1496;188,1487;183,1475;178,1452;173,1421;170,1388;165,1361;131,1304;91,1294;69,1298;23,1341;1,1403;0,1427;0,1448;1,1470;2,1494;3,1513;3,1520" o:connectangles="0,0,0,0,0,0,0,0,0,0,0,0,0,0,0,0,0,0,0,0,0,0,0,0,0,0,0,0,0,0,0,0,0,0"/>
                </v:shape>
                <v:shape id="AutoShape 266" o:spid="_x0000_s1045" style="position:absolute;left:1749;top:1349;width:34;height:120;visibility:visible;mso-wrap-style:square;v-text-anchor:top" coordsize="34,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" path="m28,104r-1,3l22,120r5,-9l28,104xm,l3,27r1,1l7,33r5,12l19,67r7,22l28,102r,2l31,91,33,81r1,-8l32,49,31,26,18,12,,xe" fillcolor="#b5a997" stroked="f">
                  <v:path arrowok="t" o:connecttype="custom" o:connectlocs="28,1453;27,1456;22,1469;27,1460;28,1453;0,1349;3,1376;4,1377;7,1382;12,1394;19,1416;26,1438;28,1451;28,1453;31,1440;33,1430;34,1422;32,1398;31,1375;18,1361;0,1349" o:connectangles="0,0,0,0,0,0,0,0,0,0,0,0,0,0,0,0,0,0,0,0,0"/>
                </v:shape>
                <v:shape id="Freeform 267" o:spid="_x0000_s1046" style="position:absolute;left:1690;top:1599;width:51;height:81;visibility:visible;mso-wrap-style:square;v-text-anchor:top" coordsize="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" path="m,l13,63r6,17l25,75,50,65r,-2l4,7,,xe" fillcolor="#b5a997" stroked="f">
                  <v:path arrowok="t" o:connecttype="custom" o:connectlocs="0,1600;13,1663;19,1680;25,1675;50,1665;50,1663;4,1607;0,1600" o:connectangles="0,0,0,0,0,0,0,0"/>
                </v:shape>
                <v:shape id="AutoShape 268" o:spid="_x0000_s1047" style="position:absolute;left:1784;top:1826;width:43;height:20;visibility:visible;mso-wrap-style:square;v-text-anchor:top" coordsize="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" path="m9,6l,14r15,1l18,19r25,l40,6,30,6,9,6xm39,l30,6r10,l39,xe" fillcolor="#1a459d" stroked="f">
                  <v:path arrowok="t" o:connecttype="custom" o:connectlocs="9,1833;0,1841;15,1842;18,1846;43,1846;40,1833;30,1833;9,1833;39,1827;30,1833;40,1833;39,1827" o:connectangles="0,0,0,0,0,0,0,0,0,0,0,0"/>
                </v:shape>
                <v:shape id="Freeform 269" o:spid="_x0000_s1048" style="position:absolute;left:1797;top:1729;width:42;height:41;visibility:visible;mso-wrap-style:square;v-text-anchor:top" coordsize="4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" path="m3,l,2,10,19r2,1l18,32r17,9l42,32,35,23,26,19,16,6,3,xe" fillcolor="#939598" stroked="f">
                  <v:path arrowok="t" o:connecttype="custom" o:connectlocs="3,1730;0,1732;10,1749;12,1750;18,1762;35,1771;42,1762;35,1753;26,1749;16,1736;3,1730" o:connectangles="0,0,0,0,0,0,0,0,0,0,0"/>
                </v:shape>
                <v:shape id="Freeform 270" o:spid="_x0000_s1049" style="position:absolute;left:1665;top:1805;width:23;height:41;visibility:visible;mso-wrap-style:square;v-text-anchor:top" coordsize="2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" path="m1,l,4,1,15,4,38,3,40r20,l19,33,8,2,3,,1,xe" fillcolor="#1a459d" stroked="f">
                  <v:path arrowok="t" o:connecttype="custom" o:connectlocs="1,1806;0,1810;1,1821;4,1844;3,1846;23,1846;19,1839;8,1808;3,1806;1,1806" o:connectangles="0,0,0,0,0,0,0,0,0,0"/>
                </v:shape>
                <v:shape id="Freeform 271" o:spid="_x0000_s1050" style="position:absolute;left:1809;top:1621;width:36;height:51;visibility:visible;mso-wrap-style:square;v-text-anchor:top" coordsize="3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" path="m33,l32,8,15,40,,51,21,47r9,-8l32,30,35,12,33,xe" fillcolor="#bc4e17" stroked="f">
                  <v:path arrowok="t" o:connecttype="custom" o:connectlocs="33,1621;32,1629;15,1661;0,1672;21,1668;30,1660;32,1651;35,1633;33,1621" o:connectangles="0,0,0,0,0,0,0,0,0"/>
                </v:shape>
                <v:shape id="Freeform 272" o:spid="_x0000_s1051" style="position:absolute;left:1643;top:1625;width:41;height:47;visibility:visible;mso-wrap-style:square;v-text-anchor:top" coordsize="4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" path="m2,l41,47,23,33,1,6,2,xe" fillcolor="#bc4e17" stroked="f">
                  <v:path arrowok="t" o:connecttype="custom" o:connectlocs="2,1625;41,1672;23,1658;1,1631;2,1625" o:connectangles="0,0,0,0,0"/>
                </v:shape>
                <v:shape id="Picture 273" o:spid="_x0000_s1052" type="#_x0000_t75" style="position:absolute;left:1674;top:1442;width:24;height: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">
                  <v:imagedata r:id="rId29" o:title=""/>
                </v:shape>
                <v:shape id="Freeform 274" o:spid="_x0000_s1053" style="position:absolute;left:1674;top:1442;width:24;height:77;visibility:visible;mso-wrap-style:square;v-text-anchor:top" coordsize="2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" path="m24,76l11,60,5,46,2,29,,e" filled="f" strokecolor="#231f20" strokeweight=".22pt">
                  <v:path arrowok="t" o:connecttype="custom" o:connectlocs="24,1518;11,1502;5,1488;2,1471;0,1442" o:connectangles="0,0,0,0,0"/>
                </v:shape>
                <v:shape id="Picture 275" o:spid="_x0000_s1054" type="#_x0000_t75" style="position:absolute;left:1734;top:1539;width:25;height: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">
                  <v:imagedata r:id="rId30" o:title=""/>
                </v:shape>
                <v:shape id="Freeform 276" o:spid="_x0000_s1055" style="position:absolute;left:1734;top:1539;width:25;height:47;visibility:visible;mso-wrap-style:square;v-text-anchor:top" coordsize="2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" path="m,46l8,35r6,-9l18,16,25,e" filled="f" strokecolor="#231f20" strokeweight=".22pt">
                  <v:path arrowok="t" o:connecttype="custom" o:connectlocs="0,1586;8,1575;14,1566;18,1556;25,1540" o:connectangles="0,0,0,0,0"/>
                </v:shape>
                <v:shape id="Freeform 277" o:spid="_x0000_s1056" style="position:absolute;left:1876;top:1017;width:119;height:242;visibility:visible;mso-wrap-style:square;v-text-anchor:top" coordsize="119,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" path="m,233r15,2l31,237r16,2l62,241,46,227,34,212r,-13l56,190,33,165,51,144,86,127r33,-13l92,110,62,103,46,90,62,67,53,66,43,67,34,66,33,47,40,31,52,15,63,,48,7,31,14,15,21,5,26e" filled="f" strokecolor="#ed1c24" strokeweight=".31008mm">
                  <v:path arrowok="t" o:connecttype="custom" o:connectlocs="0,1250;15,1252;31,1254;47,1256;62,1258;46,1244;34,1229;34,1216;56,1207;33,1182;51,1161;86,1144;119,1131;92,1127;62,1120;46,1107;62,1084;53,1083;43,1084;34,1083;33,1064;40,1048;52,1032;63,1017;48,1024;31,1031;15,1038;5,1043" o:connectangles="0,0,0,0,0,0,0,0,0,0,0,0,0,0,0,0,0,0,0,0,0,0,0,0,0,0,0,0"/>
                </v:shape>
                <v:shape id="Picture 278" o:spid="_x0000_s1057" type="#_x0000_t75" style="position:absolute;left:1448;top:1015;width:137;height:2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">
                  <v:imagedata r:id="rId31" o:title=""/>
                </v:shape>
                <v:shape id="Freeform 279" o:spid="_x0000_s1058" style="position:absolute;left:2;top:4;width:2600;height:1842;visibility:visible;mso-wrap-style:square;v-text-anchor:top" coordsize="2600,1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" path="m240,l101,3,30,30,3,101,,240,,1601r3,139l30,1811r71,26l240,1841r2119,l2498,1837r71,-26l2595,1740r4,-139l2599,240r-4,-139l2569,30,2498,3,2359,,240,xe" filled="f" strokecolor="#636466" strokeweight=".25pt">
                  <v:path arrowok="t" o:connecttype="custom" o:connectlocs="240,5;101,8;30,35;3,106;0,245;0,1606;3,1745;30,1816;101,1842;240,1846;2359,1846;2498,1842;2569,1816;2595,1745;2599,1606;2599,245;2595,106;2569,35;2498,8;2359,5;240,5" o:connectangles="0,0,0,0,0,0,0,0,0,0,0,0,0,0,0,0,0,0,0,0,0"/>
                </v:shape>
                <w10:wrap type="tight"/>
              </v:group>
            </w:pict>
          </mc:Fallback>
        </mc:AlternateContent>
      </w:r>
      <w:r>
        <mc:AlternateContent>
          <mc:Choice Requires="wpg">
            <w:drawing>
              <wp:anchor distT="0" distB="0" distL="114300" distR="114300" simplePos="0" relativeHeight="251657728" behindDoc="1" locked="0" layoutInCell="1" allowOverlap="1" wp14:anchorId="6D228191" wp14:editId="4BF4B237">
                <wp:simplePos x="0" y="0"/>
                <wp:positionH relativeFrom="page">
                  <wp:posOffset>845185</wp:posOffset>
                </wp:positionH>
                <wp:positionV relativeFrom="paragraph">
                  <wp:posOffset>76200</wp:posOffset>
                </wp:positionV>
                <wp:extent cx="1717675" cy="1177925"/>
                <wp:effectExtent l="6985" t="31115" r="8890" b="635"/>
                <wp:wrapTight wrapText="bothSides">
                  <wp:wrapPolygon edited="0">
                    <wp:start x="11642" y="-349"/>
                    <wp:lineTo x="-120" y="-349"/>
                    <wp:lineTo x="-120" y="21775"/>
                    <wp:lineTo x="3362" y="21949"/>
                    <wp:lineTo x="5039" y="21949"/>
                    <wp:lineTo x="19196" y="21949"/>
                    <wp:lineTo x="21720" y="21600"/>
                    <wp:lineTo x="21720" y="0"/>
                    <wp:lineTo x="20282" y="-349"/>
                    <wp:lineTo x="12481" y="-349"/>
                    <wp:lineTo x="11642" y="-349"/>
                  </wp:wrapPolygon>
                </wp:wrapTight>
                <wp:docPr id="404"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17675" cy="1177925"/>
                          <a:chOff x="847" y="1710"/>
                          <a:chExt cx="2705" cy="1855"/>
                        </a:xfrm>
                      </wpg:grpSpPr>
                      <wps:wsp>
                        <wps:cNvPr id="405" name="Freeform 64"/>
                        <wps:cNvSpPr>
                          <a:spLocks/>
                        </wps:cNvSpPr>
                        <wps:spPr bwMode="auto">
                          <a:xfrm>
                            <a:off x="852" y="1716"/>
                            <a:ext cx="2693" cy="1842"/>
                          </a:xfrm>
                          <a:custGeom>
                            <a:avLst/>
                            <a:gdLst>
                              <a:gd name="T0" fmla="+- 0 3306 853"/>
                              <a:gd name="T1" fmla="*/ T0 w 2693"/>
                              <a:gd name="T2" fmla="+- 0 1716 1716"/>
                              <a:gd name="T3" fmla="*/ 1716 h 1842"/>
                              <a:gd name="T4" fmla="+- 0 1093 853"/>
                              <a:gd name="T5" fmla="*/ T4 w 2693"/>
                              <a:gd name="T6" fmla="+- 0 1716 1716"/>
                              <a:gd name="T7" fmla="*/ 1716 h 1842"/>
                              <a:gd name="T8" fmla="+- 0 954 853"/>
                              <a:gd name="T9" fmla="*/ T8 w 2693"/>
                              <a:gd name="T10" fmla="+- 0 1720 1716"/>
                              <a:gd name="T11" fmla="*/ 1720 h 1842"/>
                              <a:gd name="T12" fmla="+- 0 883 853"/>
                              <a:gd name="T13" fmla="*/ T12 w 2693"/>
                              <a:gd name="T14" fmla="+- 0 1746 1716"/>
                              <a:gd name="T15" fmla="*/ 1746 h 1842"/>
                              <a:gd name="T16" fmla="+- 0 857 853"/>
                              <a:gd name="T17" fmla="*/ T16 w 2693"/>
                              <a:gd name="T18" fmla="+- 0 1817 1716"/>
                              <a:gd name="T19" fmla="*/ 1817 h 1842"/>
                              <a:gd name="T20" fmla="+- 0 853 853"/>
                              <a:gd name="T21" fmla="*/ T20 w 2693"/>
                              <a:gd name="T22" fmla="+- 0 1956 1716"/>
                              <a:gd name="T23" fmla="*/ 1956 h 1842"/>
                              <a:gd name="T24" fmla="+- 0 853 853"/>
                              <a:gd name="T25" fmla="*/ T24 w 2693"/>
                              <a:gd name="T26" fmla="+- 0 3318 1716"/>
                              <a:gd name="T27" fmla="*/ 3318 h 1842"/>
                              <a:gd name="T28" fmla="+- 0 857 853"/>
                              <a:gd name="T29" fmla="*/ T28 w 2693"/>
                              <a:gd name="T30" fmla="+- 0 3456 1716"/>
                              <a:gd name="T31" fmla="*/ 3456 h 1842"/>
                              <a:gd name="T32" fmla="+- 0 883 853"/>
                              <a:gd name="T33" fmla="*/ T32 w 2693"/>
                              <a:gd name="T34" fmla="+- 0 3528 1716"/>
                              <a:gd name="T35" fmla="*/ 3528 h 1842"/>
                              <a:gd name="T36" fmla="+- 0 954 853"/>
                              <a:gd name="T37" fmla="*/ T36 w 2693"/>
                              <a:gd name="T38" fmla="+- 0 3554 1716"/>
                              <a:gd name="T39" fmla="*/ 3554 h 1842"/>
                              <a:gd name="T40" fmla="+- 0 1093 853"/>
                              <a:gd name="T41" fmla="*/ T40 w 2693"/>
                              <a:gd name="T42" fmla="+- 0 3558 1716"/>
                              <a:gd name="T43" fmla="*/ 3558 h 1842"/>
                              <a:gd name="T44" fmla="+- 0 3306 853"/>
                              <a:gd name="T45" fmla="*/ T44 w 2693"/>
                              <a:gd name="T46" fmla="+- 0 3558 1716"/>
                              <a:gd name="T47" fmla="*/ 3558 h 1842"/>
                              <a:gd name="T48" fmla="+- 0 3445 853"/>
                              <a:gd name="T49" fmla="*/ T48 w 2693"/>
                              <a:gd name="T50" fmla="+- 0 3554 1716"/>
                              <a:gd name="T51" fmla="*/ 3554 h 1842"/>
                              <a:gd name="T52" fmla="+- 0 3516 853"/>
                              <a:gd name="T53" fmla="*/ T52 w 2693"/>
                              <a:gd name="T54" fmla="+- 0 3528 1716"/>
                              <a:gd name="T55" fmla="*/ 3528 h 1842"/>
                              <a:gd name="T56" fmla="+- 0 3542 853"/>
                              <a:gd name="T57" fmla="*/ T56 w 2693"/>
                              <a:gd name="T58" fmla="+- 0 3456 1716"/>
                              <a:gd name="T59" fmla="*/ 3456 h 1842"/>
                              <a:gd name="T60" fmla="+- 0 3546 853"/>
                              <a:gd name="T61" fmla="*/ T60 w 2693"/>
                              <a:gd name="T62" fmla="+- 0 3318 1716"/>
                              <a:gd name="T63" fmla="*/ 3318 h 1842"/>
                              <a:gd name="T64" fmla="+- 0 3546 853"/>
                              <a:gd name="T65" fmla="*/ T64 w 2693"/>
                              <a:gd name="T66" fmla="+- 0 1956 1716"/>
                              <a:gd name="T67" fmla="*/ 1956 h 1842"/>
                              <a:gd name="T68" fmla="+- 0 3542 853"/>
                              <a:gd name="T69" fmla="*/ T68 w 2693"/>
                              <a:gd name="T70" fmla="+- 0 1817 1716"/>
                              <a:gd name="T71" fmla="*/ 1817 h 1842"/>
                              <a:gd name="T72" fmla="+- 0 3516 853"/>
                              <a:gd name="T73" fmla="*/ T72 w 2693"/>
                              <a:gd name="T74" fmla="+- 0 1746 1716"/>
                              <a:gd name="T75" fmla="*/ 1746 h 1842"/>
                              <a:gd name="T76" fmla="+- 0 3445 853"/>
                              <a:gd name="T77" fmla="*/ T76 w 2693"/>
                              <a:gd name="T78" fmla="+- 0 1720 1716"/>
                              <a:gd name="T79" fmla="*/ 1720 h 1842"/>
                              <a:gd name="T80" fmla="+- 0 3306 853"/>
                              <a:gd name="T81" fmla="*/ T80 w 2693"/>
                              <a:gd name="T82" fmla="+- 0 1716 1716"/>
                              <a:gd name="T83" fmla="*/ 1716 h 18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693" h="1842">
                                <a:moveTo>
                                  <a:pt x="2453" y="0"/>
                                </a:moveTo>
                                <a:lnTo>
                                  <a:pt x="240" y="0"/>
                                </a:lnTo>
                                <a:lnTo>
                                  <a:pt x="101" y="4"/>
                                </a:lnTo>
                                <a:lnTo>
                                  <a:pt x="30" y="30"/>
                                </a:lnTo>
                                <a:lnTo>
                                  <a:pt x="4" y="101"/>
                                </a:lnTo>
                                <a:lnTo>
                                  <a:pt x="0" y="240"/>
                                </a:lnTo>
                                <a:lnTo>
                                  <a:pt x="0" y="1602"/>
                                </a:lnTo>
                                <a:lnTo>
                                  <a:pt x="4" y="1740"/>
                                </a:lnTo>
                                <a:lnTo>
                                  <a:pt x="30" y="1812"/>
                                </a:lnTo>
                                <a:lnTo>
                                  <a:pt x="101" y="1838"/>
                                </a:lnTo>
                                <a:lnTo>
                                  <a:pt x="240" y="1842"/>
                                </a:lnTo>
                                <a:lnTo>
                                  <a:pt x="2453" y="1842"/>
                                </a:lnTo>
                                <a:lnTo>
                                  <a:pt x="2592" y="1838"/>
                                </a:lnTo>
                                <a:lnTo>
                                  <a:pt x="2663" y="1812"/>
                                </a:lnTo>
                                <a:lnTo>
                                  <a:pt x="2689" y="1740"/>
                                </a:lnTo>
                                <a:lnTo>
                                  <a:pt x="2693" y="1602"/>
                                </a:lnTo>
                                <a:lnTo>
                                  <a:pt x="2693" y="240"/>
                                </a:lnTo>
                                <a:lnTo>
                                  <a:pt x="2689" y="101"/>
                                </a:lnTo>
                                <a:lnTo>
                                  <a:pt x="2663" y="30"/>
                                </a:lnTo>
                                <a:lnTo>
                                  <a:pt x="2592" y="4"/>
                                </a:lnTo>
                                <a:lnTo>
                                  <a:pt x="245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06" name="Picture 6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2419" y="2701"/>
                            <a:ext cx="15" cy="46"/>
                          </a:xfrm>
                          <a:prstGeom prst="rect">
                            <a:avLst/>
                          </a:prstGeom>
                          <a:noFill/>
                          <a:extLst>
                            <a:ext uri="{909E8E84-426E-40DD-AFC4-6F175D3DCCD1}">
                              <a14:hiddenFill xmlns:a14="http://schemas.microsoft.com/office/drawing/2010/main">
                                <a:solidFill>
                                  <a:srgbClr val="FFFFFF"/>
                                </a:solidFill>
                              </a14:hiddenFill>
                            </a:ext>
                          </a:extLst>
                        </pic:spPr>
                      </pic:pic>
                      <wps:wsp>
                        <wps:cNvPr id="407" name="Freeform 66"/>
                        <wps:cNvSpPr>
                          <a:spLocks/>
                        </wps:cNvSpPr>
                        <wps:spPr bwMode="auto">
                          <a:xfrm>
                            <a:off x="2419" y="2701"/>
                            <a:ext cx="15" cy="46"/>
                          </a:xfrm>
                          <a:custGeom>
                            <a:avLst/>
                            <a:gdLst>
                              <a:gd name="T0" fmla="+- 0 2420 2420"/>
                              <a:gd name="T1" fmla="*/ T0 w 15"/>
                              <a:gd name="T2" fmla="+- 0 2705 2701"/>
                              <a:gd name="T3" fmla="*/ 2705 h 46"/>
                              <a:gd name="T4" fmla="+- 0 2425 2420"/>
                              <a:gd name="T5" fmla="*/ T4 w 15"/>
                              <a:gd name="T6" fmla="+- 0 2709 2701"/>
                              <a:gd name="T7" fmla="*/ 2709 h 46"/>
                              <a:gd name="T8" fmla="+- 0 2425 2420"/>
                              <a:gd name="T9" fmla="*/ T8 w 15"/>
                              <a:gd name="T10" fmla="+- 0 2711 2701"/>
                              <a:gd name="T11" fmla="*/ 2711 h 46"/>
                              <a:gd name="T12" fmla="+- 0 2425 2420"/>
                              <a:gd name="T13" fmla="*/ T12 w 15"/>
                              <a:gd name="T14" fmla="+- 0 2713 2701"/>
                              <a:gd name="T15" fmla="*/ 2713 h 46"/>
                              <a:gd name="T16" fmla="+- 0 2427 2420"/>
                              <a:gd name="T17" fmla="*/ T16 w 15"/>
                              <a:gd name="T18" fmla="+- 0 2746 2701"/>
                              <a:gd name="T19" fmla="*/ 2746 h 46"/>
                              <a:gd name="T20" fmla="+- 0 2434 2420"/>
                              <a:gd name="T21" fmla="*/ T20 w 15"/>
                              <a:gd name="T22" fmla="+- 0 2747 2701"/>
                              <a:gd name="T23" fmla="*/ 2747 h 46"/>
                              <a:gd name="T24" fmla="+- 0 2429 2420"/>
                              <a:gd name="T25" fmla="*/ T24 w 15"/>
                              <a:gd name="T26" fmla="+- 0 2704 2701"/>
                              <a:gd name="T27" fmla="*/ 2704 h 46"/>
                              <a:gd name="T28" fmla="+- 0 2427 2420"/>
                              <a:gd name="T29" fmla="*/ T28 w 15"/>
                              <a:gd name="T30" fmla="+- 0 2703 2701"/>
                              <a:gd name="T31" fmla="*/ 2703 h 46"/>
                              <a:gd name="T32" fmla="+- 0 2427 2420"/>
                              <a:gd name="T33" fmla="*/ T32 w 15"/>
                              <a:gd name="T34" fmla="+- 0 2701 2701"/>
                              <a:gd name="T35" fmla="*/ 2701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5" h="46">
                                <a:moveTo>
                                  <a:pt x="0" y="4"/>
                                </a:moveTo>
                                <a:lnTo>
                                  <a:pt x="5" y="8"/>
                                </a:lnTo>
                                <a:lnTo>
                                  <a:pt x="5" y="10"/>
                                </a:lnTo>
                                <a:lnTo>
                                  <a:pt x="5" y="12"/>
                                </a:lnTo>
                                <a:lnTo>
                                  <a:pt x="7" y="45"/>
                                </a:lnTo>
                                <a:lnTo>
                                  <a:pt x="14" y="46"/>
                                </a:lnTo>
                                <a:lnTo>
                                  <a:pt x="9" y="3"/>
                                </a:lnTo>
                                <a:lnTo>
                                  <a:pt x="7" y="2"/>
                                </a:lnTo>
                                <a:lnTo>
                                  <a:pt x="7" y="0"/>
                                </a:lnTo>
                              </a:path>
                            </a:pathLst>
                          </a:custGeom>
                          <a:noFill/>
                          <a:ln w="219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08" name="Picture 6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2419" y="2684"/>
                            <a:ext cx="7" cy="14"/>
                          </a:xfrm>
                          <a:prstGeom prst="rect">
                            <a:avLst/>
                          </a:prstGeom>
                          <a:noFill/>
                          <a:extLst>
                            <a:ext uri="{909E8E84-426E-40DD-AFC4-6F175D3DCCD1}">
                              <a14:hiddenFill xmlns:a14="http://schemas.microsoft.com/office/drawing/2010/main">
                                <a:solidFill>
                                  <a:srgbClr val="FFFFFF"/>
                                </a:solidFill>
                              </a14:hiddenFill>
                            </a:ext>
                          </a:extLst>
                        </pic:spPr>
                      </pic:pic>
                      <wps:wsp>
                        <wps:cNvPr id="409" name="Freeform 68"/>
                        <wps:cNvSpPr>
                          <a:spLocks/>
                        </wps:cNvSpPr>
                        <wps:spPr bwMode="auto">
                          <a:xfrm>
                            <a:off x="2419" y="2684"/>
                            <a:ext cx="7" cy="14"/>
                          </a:xfrm>
                          <a:custGeom>
                            <a:avLst/>
                            <a:gdLst>
                              <a:gd name="T0" fmla="+- 0 2423 2419"/>
                              <a:gd name="T1" fmla="*/ T0 w 7"/>
                              <a:gd name="T2" fmla="+- 0 2698 2685"/>
                              <a:gd name="T3" fmla="*/ 2698 h 14"/>
                              <a:gd name="T4" fmla="+- 0 2425 2419"/>
                              <a:gd name="T5" fmla="*/ T4 w 7"/>
                              <a:gd name="T6" fmla="+- 0 2695 2685"/>
                              <a:gd name="T7" fmla="*/ 2695 h 14"/>
                              <a:gd name="T8" fmla="+- 0 2425 2419"/>
                              <a:gd name="T9" fmla="*/ T8 w 7"/>
                              <a:gd name="T10" fmla="+- 0 2693 2685"/>
                              <a:gd name="T11" fmla="*/ 2693 h 14"/>
                              <a:gd name="T12" fmla="+- 0 2424 2419"/>
                              <a:gd name="T13" fmla="*/ T12 w 7"/>
                              <a:gd name="T14" fmla="+- 0 2691 2685"/>
                              <a:gd name="T15" fmla="*/ 2691 h 14"/>
                              <a:gd name="T16" fmla="+- 0 2424 2419"/>
                              <a:gd name="T17" fmla="*/ T16 w 7"/>
                              <a:gd name="T18" fmla="+- 0 2685 2685"/>
                              <a:gd name="T19" fmla="*/ 2685 h 14"/>
                              <a:gd name="T20" fmla="+- 0 2419 2419"/>
                              <a:gd name="T21" fmla="*/ T20 w 7"/>
                              <a:gd name="T22" fmla="+- 0 2686 2685"/>
                              <a:gd name="T23" fmla="*/ 2686 h 14"/>
                              <a:gd name="T24" fmla="+- 0 2421 2419"/>
                              <a:gd name="T25" fmla="*/ T24 w 7"/>
                              <a:gd name="T26" fmla="+- 0 2695 2685"/>
                              <a:gd name="T27" fmla="*/ 2695 h 14"/>
                              <a:gd name="T28" fmla="+- 0 2423 2419"/>
                              <a:gd name="T29" fmla="*/ T28 w 7"/>
                              <a:gd name="T30" fmla="+- 0 2698 2685"/>
                              <a:gd name="T31" fmla="*/ 2698 h 14"/>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7" h="14">
                                <a:moveTo>
                                  <a:pt x="4" y="13"/>
                                </a:moveTo>
                                <a:lnTo>
                                  <a:pt x="6" y="10"/>
                                </a:lnTo>
                                <a:lnTo>
                                  <a:pt x="6" y="8"/>
                                </a:lnTo>
                                <a:lnTo>
                                  <a:pt x="5" y="6"/>
                                </a:lnTo>
                                <a:lnTo>
                                  <a:pt x="5" y="0"/>
                                </a:lnTo>
                                <a:lnTo>
                                  <a:pt x="0" y="1"/>
                                </a:lnTo>
                                <a:lnTo>
                                  <a:pt x="2" y="10"/>
                                </a:lnTo>
                                <a:lnTo>
                                  <a:pt x="4" y="13"/>
                                </a:lnTo>
                              </a:path>
                            </a:pathLst>
                          </a:custGeom>
                          <a:noFill/>
                          <a:ln w="2437">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10" name="Picture 6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2415" y="2704"/>
                            <a:ext cx="5" cy="15"/>
                          </a:xfrm>
                          <a:prstGeom prst="rect">
                            <a:avLst/>
                          </a:prstGeom>
                          <a:noFill/>
                          <a:extLst>
                            <a:ext uri="{909E8E84-426E-40DD-AFC4-6F175D3DCCD1}">
                              <a14:hiddenFill xmlns:a14="http://schemas.microsoft.com/office/drawing/2010/main">
                                <a:solidFill>
                                  <a:srgbClr val="FFFFFF"/>
                                </a:solidFill>
                              </a14:hiddenFill>
                            </a:ext>
                          </a:extLst>
                        </pic:spPr>
                      </pic:pic>
                      <wps:wsp>
                        <wps:cNvPr id="411" name="Freeform 70"/>
                        <wps:cNvSpPr>
                          <a:spLocks/>
                        </wps:cNvSpPr>
                        <wps:spPr bwMode="auto">
                          <a:xfrm>
                            <a:off x="2415" y="2704"/>
                            <a:ext cx="5" cy="15"/>
                          </a:xfrm>
                          <a:custGeom>
                            <a:avLst/>
                            <a:gdLst>
                              <a:gd name="T0" fmla="+- 0 2419 2416"/>
                              <a:gd name="T1" fmla="*/ T0 w 5"/>
                              <a:gd name="T2" fmla="+- 0 2719 2704"/>
                              <a:gd name="T3" fmla="*/ 2719 h 15"/>
                              <a:gd name="T4" fmla="+- 0 2416 2416"/>
                              <a:gd name="T5" fmla="*/ T4 w 5"/>
                              <a:gd name="T6" fmla="+- 0 2704 2704"/>
                              <a:gd name="T7" fmla="*/ 2704 h 15"/>
                              <a:gd name="T8" fmla="+- 0 2418 2416"/>
                              <a:gd name="T9" fmla="*/ T8 w 5"/>
                              <a:gd name="T10" fmla="+- 0 2704 2704"/>
                              <a:gd name="T11" fmla="*/ 2704 h 15"/>
                              <a:gd name="T12" fmla="+- 0 2418 2416"/>
                              <a:gd name="T13" fmla="*/ T12 w 5"/>
                              <a:gd name="T14" fmla="+- 0 2704 2704"/>
                              <a:gd name="T15" fmla="*/ 2704 h 15"/>
                              <a:gd name="T16" fmla="+- 0 2419 2416"/>
                              <a:gd name="T17" fmla="*/ T16 w 5"/>
                              <a:gd name="T18" fmla="+- 0 2705 2704"/>
                              <a:gd name="T19" fmla="*/ 2705 h 15"/>
                              <a:gd name="T20" fmla="+- 0 2420 2416"/>
                              <a:gd name="T21" fmla="*/ T20 w 5"/>
                              <a:gd name="T22" fmla="+- 0 2718 2704"/>
                              <a:gd name="T23" fmla="*/ 2718 h 15"/>
                              <a:gd name="T24" fmla="+- 0 2419 2416"/>
                              <a:gd name="T25" fmla="*/ T24 w 5"/>
                              <a:gd name="T26" fmla="+- 0 2719 2704"/>
                              <a:gd name="T27" fmla="*/ 2719 h 15"/>
                            </a:gdLst>
                            <a:ahLst/>
                            <a:cxnLst>
                              <a:cxn ang="0">
                                <a:pos x="T1" y="T3"/>
                              </a:cxn>
                              <a:cxn ang="0">
                                <a:pos x="T5" y="T7"/>
                              </a:cxn>
                              <a:cxn ang="0">
                                <a:pos x="T9" y="T11"/>
                              </a:cxn>
                              <a:cxn ang="0">
                                <a:pos x="T13" y="T15"/>
                              </a:cxn>
                              <a:cxn ang="0">
                                <a:pos x="T17" y="T19"/>
                              </a:cxn>
                              <a:cxn ang="0">
                                <a:pos x="T21" y="T23"/>
                              </a:cxn>
                              <a:cxn ang="0">
                                <a:pos x="T25" y="T27"/>
                              </a:cxn>
                            </a:cxnLst>
                            <a:rect l="0" t="0" r="r" b="b"/>
                            <a:pathLst>
                              <a:path w="5" h="15">
                                <a:moveTo>
                                  <a:pt x="3" y="15"/>
                                </a:moveTo>
                                <a:lnTo>
                                  <a:pt x="0" y="0"/>
                                </a:lnTo>
                                <a:lnTo>
                                  <a:pt x="2" y="0"/>
                                </a:lnTo>
                                <a:lnTo>
                                  <a:pt x="3" y="1"/>
                                </a:lnTo>
                                <a:lnTo>
                                  <a:pt x="4" y="14"/>
                                </a:lnTo>
                                <a:lnTo>
                                  <a:pt x="3" y="15"/>
                                </a:lnTo>
                              </a:path>
                            </a:pathLst>
                          </a:custGeom>
                          <a:noFill/>
                          <a:ln w="1219">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12" name="Picture 7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2361" y="2683"/>
                            <a:ext cx="92" cy="109"/>
                          </a:xfrm>
                          <a:prstGeom prst="rect">
                            <a:avLst/>
                          </a:prstGeom>
                          <a:noFill/>
                          <a:extLst>
                            <a:ext uri="{909E8E84-426E-40DD-AFC4-6F175D3DCCD1}">
                              <a14:hiddenFill xmlns:a14="http://schemas.microsoft.com/office/drawing/2010/main">
                                <a:solidFill>
                                  <a:srgbClr val="FFFFFF"/>
                                </a:solidFill>
                              </a14:hiddenFill>
                            </a:ext>
                          </a:extLst>
                        </pic:spPr>
                      </pic:pic>
                      <wps:wsp>
                        <wps:cNvPr id="413" name="Freeform 72"/>
                        <wps:cNvSpPr>
                          <a:spLocks/>
                        </wps:cNvSpPr>
                        <wps:spPr bwMode="auto">
                          <a:xfrm>
                            <a:off x="2360" y="2682"/>
                            <a:ext cx="93" cy="110"/>
                          </a:xfrm>
                          <a:custGeom>
                            <a:avLst/>
                            <a:gdLst>
                              <a:gd name="T0" fmla="+- 0 2394 2360"/>
                              <a:gd name="T1" fmla="*/ T0 w 93"/>
                              <a:gd name="T2" fmla="+- 0 2755 2682"/>
                              <a:gd name="T3" fmla="*/ 2755 h 110"/>
                              <a:gd name="T4" fmla="+- 0 2395 2360"/>
                              <a:gd name="T5" fmla="*/ T4 w 93"/>
                              <a:gd name="T6" fmla="+- 0 2757 2682"/>
                              <a:gd name="T7" fmla="*/ 2757 h 110"/>
                              <a:gd name="T8" fmla="+- 0 2400 2360"/>
                              <a:gd name="T9" fmla="*/ T8 w 93"/>
                              <a:gd name="T10" fmla="+- 0 2762 2682"/>
                              <a:gd name="T11" fmla="*/ 2762 h 110"/>
                              <a:gd name="T12" fmla="+- 0 2406 2360"/>
                              <a:gd name="T13" fmla="*/ T12 w 93"/>
                              <a:gd name="T14" fmla="+- 0 2762 2682"/>
                              <a:gd name="T15" fmla="*/ 2762 h 110"/>
                              <a:gd name="T16" fmla="+- 0 2413 2360"/>
                              <a:gd name="T17" fmla="*/ T16 w 93"/>
                              <a:gd name="T18" fmla="+- 0 2764 2682"/>
                              <a:gd name="T19" fmla="*/ 2764 h 110"/>
                              <a:gd name="T20" fmla="+- 0 2422 2360"/>
                              <a:gd name="T21" fmla="*/ T20 w 93"/>
                              <a:gd name="T22" fmla="+- 0 2760 2682"/>
                              <a:gd name="T23" fmla="*/ 2760 h 110"/>
                              <a:gd name="T24" fmla="+- 0 2424 2360"/>
                              <a:gd name="T25" fmla="*/ T24 w 93"/>
                              <a:gd name="T26" fmla="+- 0 2758 2682"/>
                              <a:gd name="T27" fmla="*/ 2758 h 110"/>
                              <a:gd name="T28" fmla="+- 0 2428 2360"/>
                              <a:gd name="T29" fmla="*/ T28 w 93"/>
                              <a:gd name="T30" fmla="+- 0 2752 2682"/>
                              <a:gd name="T31" fmla="*/ 2752 h 110"/>
                              <a:gd name="T32" fmla="+- 0 2431 2360"/>
                              <a:gd name="T33" fmla="*/ T32 w 93"/>
                              <a:gd name="T34" fmla="+- 0 2747 2682"/>
                              <a:gd name="T35" fmla="*/ 2747 h 110"/>
                              <a:gd name="T36" fmla="+- 0 2434 2360"/>
                              <a:gd name="T37" fmla="*/ T36 w 93"/>
                              <a:gd name="T38" fmla="+- 0 2742 2682"/>
                              <a:gd name="T39" fmla="*/ 2742 h 110"/>
                              <a:gd name="T40" fmla="+- 0 2441 2360"/>
                              <a:gd name="T41" fmla="*/ T40 w 93"/>
                              <a:gd name="T42" fmla="+- 0 2732 2682"/>
                              <a:gd name="T43" fmla="*/ 2732 h 110"/>
                              <a:gd name="T44" fmla="+- 0 2448 2360"/>
                              <a:gd name="T45" fmla="*/ T44 w 93"/>
                              <a:gd name="T46" fmla="+- 0 2728 2682"/>
                              <a:gd name="T47" fmla="*/ 2728 h 110"/>
                              <a:gd name="T48" fmla="+- 0 2453 2360"/>
                              <a:gd name="T49" fmla="*/ T48 w 93"/>
                              <a:gd name="T50" fmla="+- 0 2727 2682"/>
                              <a:gd name="T51" fmla="*/ 2727 h 110"/>
                              <a:gd name="T52" fmla="+- 0 2451 2360"/>
                              <a:gd name="T53" fmla="*/ T52 w 93"/>
                              <a:gd name="T54" fmla="+- 0 2736 2682"/>
                              <a:gd name="T55" fmla="*/ 2736 h 110"/>
                              <a:gd name="T56" fmla="+- 0 2449 2360"/>
                              <a:gd name="T57" fmla="*/ T56 w 93"/>
                              <a:gd name="T58" fmla="+- 0 2746 2682"/>
                              <a:gd name="T59" fmla="*/ 2746 h 110"/>
                              <a:gd name="T60" fmla="+- 0 2400 2360"/>
                              <a:gd name="T61" fmla="*/ T60 w 93"/>
                              <a:gd name="T62" fmla="+- 0 2792 2682"/>
                              <a:gd name="T63" fmla="*/ 2792 h 110"/>
                              <a:gd name="T64" fmla="+- 0 2386 2360"/>
                              <a:gd name="T65" fmla="*/ T64 w 93"/>
                              <a:gd name="T66" fmla="+- 0 2787 2682"/>
                              <a:gd name="T67" fmla="*/ 2787 h 110"/>
                              <a:gd name="T68" fmla="+- 0 2371 2360"/>
                              <a:gd name="T69" fmla="*/ T68 w 93"/>
                              <a:gd name="T70" fmla="+- 0 2778 2682"/>
                              <a:gd name="T71" fmla="*/ 2778 h 110"/>
                              <a:gd name="T72" fmla="+- 0 2364 2360"/>
                              <a:gd name="T73" fmla="*/ T72 w 93"/>
                              <a:gd name="T74" fmla="+- 0 2771 2682"/>
                              <a:gd name="T75" fmla="*/ 2771 h 110"/>
                              <a:gd name="T76" fmla="+- 0 2361 2360"/>
                              <a:gd name="T77" fmla="*/ T76 w 93"/>
                              <a:gd name="T78" fmla="+- 0 2763 2682"/>
                              <a:gd name="T79" fmla="*/ 2763 h 110"/>
                              <a:gd name="T80" fmla="+- 0 2362 2360"/>
                              <a:gd name="T81" fmla="*/ T80 w 93"/>
                              <a:gd name="T82" fmla="+- 0 2750 2682"/>
                              <a:gd name="T83" fmla="*/ 2750 h 110"/>
                              <a:gd name="T84" fmla="+- 0 2360 2360"/>
                              <a:gd name="T85" fmla="*/ T84 w 93"/>
                              <a:gd name="T86" fmla="+- 0 2737 2682"/>
                              <a:gd name="T87" fmla="*/ 2737 h 110"/>
                              <a:gd name="T88" fmla="+- 0 2362 2360"/>
                              <a:gd name="T89" fmla="*/ T88 w 93"/>
                              <a:gd name="T90" fmla="+- 0 2729 2682"/>
                              <a:gd name="T91" fmla="*/ 2729 h 110"/>
                              <a:gd name="T92" fmla="+- 0 2370 2360"/>
                              <a:gd name="T93" fmla="*/ T92 w 93"/>
                              <a:gd name="T94" fmla="+- 0 2722 2682"/>
                              <a:gd name="T95" fmla="*/ 2722 h 110"/>
                              <a:gd name="T96" fmla="+- 0 2385 2360"/>
                              <a:gd name="T97" fmla="*/ T96 w 93"/>
                              <a:gd name="T98" fmla="+- 0 2714 2682"/>
                              <a:gd name="T99" fmla="*/ 2714 h 110"/>
                              <a:gd name="T100" fmla="+- 0 2393 2360"/>
                              <a:gd name="T101" fmla="*/ T100 w 93"/>
                              <a:gd name="T102" fmla="+- 0 2710 2682"/>
                              <a:gd name="T103" fmla="*/ 2710 h 110"/>
                              <a:gd name="T104" fmla="+- 0 2393 2360"/>
                              <a:gd name="T105" fmla="*/ T104 w 93"/>
                              <a:gd name="T106" fmla="+- 0 2709 2682"/>
                              <a:gd name="T107" fmla="*/ 2709 h 110"/>
                              <a:gd name="T108" fmla="+- 0 2393 2360"/>
                              <a:gd name="T109" fmla="*/ T108 w 93"/>
                              <a:gd name="T110" fmla="+- 0 2708 2682"/>
                              <a:gd name="T111" fmla="*/ 2708 h 110"/>
                              <a:gd name="T112" fmla="+- 0 2391 2360"/>
                              <a:gd name="T113" fmla="*/ T112 w 93"/>
                              <a:gd name="T114" fmla="+- 0 2683 2682"/>
                              <a:gd name="T115" fmla="*/ 2683 h 110"/>
                              <a:gd name="T116" fmla="+- 0 2404 2360"/>
                              <a:gd name="T117" fmla="*/ T116 w 93"/>
                              <a:gd name="T118" fmla="+- 0 2684 2682"/>
                              <a:gd name="T119" fmla="*/ 2684 h 110"/>
                              <a:gd name="T120" fmla="+- 0 2411 2360"/>
                              <a:gd name="T121" fmla="*/ T120 w 93"/>
                              <a:gd name="T122" fmla="+- 0 2683 2682"/>
                              <a:gd name="T123" fmla="*/ 2683 h 110"/>
                              <a:gd name="T124" fmla="+- 0 2423 2360"/>
                              <a:gd name="T125" fmla="*/ T124 w 93"/>
                              <a:gd name="T126" fmla="+- 0 2682 2682"/>
                              <a:gd name="T127" fmla="*/ 2682 h 110"/>
                              <a:gd name="T128" fmla="+- 0 2418 2360"/>
                              <a:gd name="T129" fmla="*/ T128 w 93"/>
                              <a:gd name="T130" fmla="+- 0 2711 2682"/>
                              <a:gd name="T131" fmla="*/ 2711 h 110"/>
                              <a:gd name="T132" fmla="+- 0 2392 2360"/>
                              <a:gd name="T133" fmla="*/ T132 w 93"/>
                              <a:gd name="T134" fmla="+- 0 2751 2682"/>
                              <a:gd name="T135" fmla="*/ 2751 h 110"/>
                              <a:gd name="T136" fmla="+- 0 2394 2360"/>
                              <a:gd name="T137" fmla="*/ T136 w 93"/>
                              <a:gd name="T138" fmla="+- 0 2755 2682"/>
                              <a:gd name="T139" fmla="*/ 2755 h 1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93" h="110">
                                <a:moveTo>
                                  <a:pt x="34" y="73"/>
                                </a:moveTo>
                                <a:lnTo>
                                  <a:pt x="35" y="75"/>
                                </a:lnTo>
                                <a:lnTo>
                                  <a:pt x="40" y="80"/>
                                </a:lnTo>
                                <a:lnTo>
                                  <a:pt x="46" y="80"/>
                                </a:lnTo>
                                <a:lnTo>
                                  <a:pt x="53" y="82"/>
                                </a:lnTo>
                                <a:lnTo>
                                  <a:pt x="62" y="78"/>
                                </a:lnTo>
                                <a:lnTo>
                                  <a:pt x="64" y="76"/>
                                </a:lnTo>
                                <a:lnTo>
                                  <a:pt x="68" y="70"/>
                                </a:lnTo>
                                <a:lnTo>
                                  <a:pt x="71" y="65"/>
                                </a:lnTo>
                                <a:lnTo>
                                  <a:pt x="74" y="60"/>
                                </a:lnTo>
                                <a:lnTo>
                                  <a:pt x="81" y="50"/>
                                </a:lnTo>
                                <a:lnTo>
                                  <a:pt x="88" y="46"/>
                                </a:lnTo>
                                <a:lnTo>
                                  <a:pt x="93" y="45"/>
                                </a:lnTo>
                                <a:lnTo>
                                  <a:pt x="91" y="54"/>
                                </a:lnTo>
                                <a:lnTo>
                                  <a:pt x="89" y="64"/>
                                </a:lnTo>
                                <a:lnTo>
                                  <a:pt x="40" y="110"/>
                                </a:lnTo>
                                <a:lnTo>
                                  <a:pt x="26" y="105"/>
                                </a:lnTo>
                                <a:lnTo>
                                  <a:pt x="11" y="96"/>
                                </a:lnTo>
                                <a:lnTo>
                                  <a:pt x="4" y="89"/>
                                </a:lnTo>
                                <a:lnTo>
                                  <a:pt x="1" y="81"/>
                                </a:lnTo>
                                <a:lnTo>
                                  <a:pt x="2" y="68"/>
                                </a:lnTo>
                                <a:lnTo>
                                  <a:pt x="0" y="55"/>
                                </a:lnTo>
                                <a:lnTo>
                                  <a:pt x="2" y="47"/>
                                </a:lnTo>
                                <a:lnTo>
                                  <a:pt x="10" y="40"/>
                                </a:lnTo>
                                <a:lnTo>
                                  <a:pt x="25" y="32"/>
                                </a:lnTo>
                                <a:lnTo>
                                  <a:pt x="33" y="28"/>
                                </a:lnTo>
                                <a:lnTo>
                                  <a:pt x="33" y="27"/>
                                </a:lnTo>
                                <a:lnTo>
                                  <a:pt x="33" y="26"/>
                                </a:lnTo>
                                <a:lnTo>
                                  <a:pt x="31" y="1"/>
                                </a:lnTo>
                                <a:lnTo>
                                  <a:pt x="44" y="2"/>
                                </a:lnTo>
                                <a:lnTo>
                                  <a:pt x="51" y="1"/>
                                </a:lnTo>
                                <a:lnTo>
                                  <a:pt x="63" y="0"/>
                                </a:lnTo>
                                <a:lnTo>
                                  <a:pt x="58" y="29"/>
                                </a:lnTo>
                                <a:lnTo>
                                  <a:pt x="32" y="69"/>
                                </a:lnTo>
                                <a:lnTo>
                                  <a:pt x="34" y="73"/>
                                </a:lnTo>
                              </a:path>
                            </a:pathLst>
                          </a:custGeom>
                          <a:noFill/>
                          <a:ln w="4864">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14" name="Picture 7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2414" y="2691"/>
                            <a:ext cx="14" cy="14"/>
                          </a:xfrm>
                          <a:prstGeom prst="rect">
                            <a:avLst/>
                          </a:prstGeom>
                          <a:noFill/>
                          <a:extLst>
                            <a:ext uri="{909E8E84-426E-40DD-AFC4-6F175D3DCCD1}">
                              <a14:hiddenFill xmlns:a14="http://schemas.microsoft.com/office/drawing/2010/main">
                                <a:solidFill>
                                  <a:srgbClr val="FFFFFF"/>
                                </a:solidFill>
                              </a14:hiddenFill>
                            </a:ext>
                          </a:extLst>
                        </pic:spPr>
                      </pic:pic>
                      <wps:wsp>
                        <wps:cNvPr id="415" name="Freeform 74"/>
                        <wps:cNvSpPr>
                          <a:spLocks/>
                        </wps:cNvSpPr>
                        <wps:spPr bwMode="auto">
                          <a:xfrm>
                            <a:off x="2414" y="2691"/>
                            <a:ext cx="14" cy="14"/>
                          </a:xfrm>
                          <a:custGeom>
                            <a:avLst/>
                            <a:gdLst>
                              <a:gd name="T0" fmla="+- 0 2428 2415"/>
                              <a:gd name="T1" fmla="*/ T0 w 14"/>
                              <a:gd name="T2" fmla="+- 0 2698 2692"/>
                              <a:gd name="T3" fmla="*/ 2698 h 14"/>
                              <a:gd name="T4" fmla="+- 0 2428 2415"/>
                              <a:gd name="T5" fmla="*/ T4 w 14"/>
                              <a:gd name="T6" fmla="+- 0 2702 2692"/>
                              <a:gd name="T7" fmla="*/ 2702 h 14"/>
                              <a:gd name="T8" fmla="+- 0 2425 2415"/>
                              <a:gd name="T9" fmla="*/ T8 w 14"/>
                              <a:gd name="T10" fmla="+- 0 2705 2692"/>
                              <a:gd name="T11" fmla="*/ 2705 h 14"/>
                              <a:gd name="T12" fmla="+- 0 2421 2415"/>
                              <a:gd name="T13" fmla="*/ T12 w 14"/>
                              <a:gd name="T14" fmla="+- 0 2705 2692"/>
                              <a:gd name="T15" fmla="*/ 2705 h 14"/>
                              <a:gd name="T16" fmla="+- 0 2418 2415"/>
                              <a:gd name="T17" fmla="*/ T16 w 14"/>
                              <a:gd name="T18" fmla="+- 0 2705 2692"/>
                              <a:gd name="T19" fmla="*/ 2705 h 14"/>
                              <a:gd name="T20" fmla="+- 0 2415 2415"/>
                              <a:gd name="T21" fmla="*/ T20 w 14"/>
                              <a:gd name="T22" fmla="+- 0 2702 2692"/>
                              <a:gd name="T23" fmla="*/ 2702 h 14"/>
                              <a:gd name="T24" fmla="+- 0 2415 2415"/>
                              <a:gd name="T25" fmla="*/ T24 w 14"/>
                              <a:gd name="T26" fmla="+- 0 2698 2692"/>
                              <a:gd name="T27" fmla="*/ 2698 h 14"/>
                              <a:gd name="T28" fmla="+- 0 2415 2415"/>
                              <a:gd name="T29" fmla="*/ T28 w 14"/>
                              <a:gd name="T30" fmla="+- 0 2695 2692"/>
                              <a:gd name="T31" fmla="*/ 2695 h 14"/>
                              <a:gd name="T32" fmla="+- 0 2418 2415"/>
                              <a:gd name="T33" fmla="*/ T32 w 14"/>
                              <a:gd name="T34" fmla="+- 0 2692 2692"/>
                              <a:gd name="T35" fmla="*/ 2692 h 14"/>
                              <a:gd name="T36" fmla="+- 0 2421 2415"/>
                              <a:gd name="T37" fmla="*/ T36 w 14"/>
                              <a:gd name="T38" fmla="+- 0 2692 2692"/>
                              <a:gd name="T39" fmla="*/ 2692 h 14"/>
                              <a:gd name="T40" fmla="+- 0 2425 2415"/>
                              <a:gd name="T41" fmla="*/ T40 w 14"/>
                              <a:gd name="T42" fmla="+- 0 2692 2692"/>
                              <a:gd name="T43" fmla="*/ 2692 h 14"/>
                              <a:gd name="T44" fmla="+- 0 2428 2415"/>
                              <a:gd name="T45" fmla="*/ T44 w 14"/>
                              <a:gd name="T46" fmla="+- 0 2695 2692"/>
                              <a:gd name="T47" fmla="*/ 2695 h 14"/>
                              <a:gd name="T48" fmla="+- 0 2428 2415"/>
                              <a:gd name="T49" fmla="*/ T48 w 14"/>
                              <a:gd name="T50" fmla="+- 0 2698 2692"/>
                              <a:gd name="T51" fmla="*/ 2698 h 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4" h="14">
                                <a:moveTo>
                                  <a:pt x="13" y="6"/>
                                </a:moveTo>
                                <a:lnTo>
                                  <a:pt x="13" y="10"/>
                                </a:lnTo>
                                <a:lnTo>
                                  <a:pt x="10" y="13"/>
                                </a:lnTo>
                                <a:lnTo>
                                  <a:pt x="6" y="13"/>
                                </a:lnTo>
                                <a:lnTo>
                                  <a:pt x="3" y="13"/>
                                </a:lnTo>
                                <a:lnTo>
                                  <a:pt x="0" y="10"/>
                                </a:lnTo>
                                <a:lnTo>
                                  <a:pt x="0" y="6"/>
                                </a:lnTo>
                                <a:lnTo>
                                  <a:pt x="0" y="3"/>
                                </a:lnTo>
                                <a:lnTo>
                                  <a:pt x="3" y="0"/>
                                </a:lnTo>
                                <a:lnTo>
                                  <a:pt x="6" y="0"/>
                                </a:lnTo>
                                <a:lnTo>
                                  <a:pt x="10" y="0"/>
                                </a:lnTo>
                                <a:lnTo>
                                  <a:pt x="13" y="3"/>
                                </a:lnTo>
                                <a:lnTo>
                                  <a:pt x="13" y="6"/>
                                </a:lnTo>
                              </a:path>
                            </a:pathLst>
                          </a:custGeom>
                          <a:noFill/>
                          <a:ln w="1458">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16" name="Picture 7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2417" y="2702"/>
                            <a:ext cx="13" cy="45"/>
                          </a:xfrm>
                          <a:prstGeom prst="rect">
                            <a:avLst/>
                          </a:prstGeom>
                          <a:noFill/>
                          <a:extLst>
                            <a:ext uri="{909E8E84-426E-40DD-AFC4-6F175D3DCCD1}">
                              <a14:hiddenFill xmlns:a14="http://schemas.microsoft.com/office/drawing/2010/main">
                                <a:solidFill>
                                  <a:srgbClr val="FFFFFF"/>
                                </a:solidFill>
                              </a14:hiddenFill>
                            </a:ext>
                          </a:extLst>
                        </pic:spPr>
                      </pic:pic>
                      <wps:wsp>
                        <wps:cNvPr id="417" name="Freeform 76"/>
                        <wps:cNvSpPr>
                          <a:spLocks/>
                        </wps:cNvSpPr>
                        <wps:spPr bwMode="auto">
                          <a:xfrm>
                            <a:off x="2417" y="2702"/>
                            <a:ext cx="13" cy="45"/>
                          </a:xfrm>
                          <a:custGeom>
                            <a:avLst/>
                            <a:gdLst>
                              <a:gd name="T0" fmla="+- 0 2417 2417"/>
                              <a:gd name="T1" fmla="*/ T0 w 13"/>
                              <a:gd name="T2" fmla="+- 0 2706 2702"/>
                              <a:gd name="T3" fmla="*/ 2706 h 45"/>
                              <a:gd name="T4" fmla="+- 0 2422 2417"/>
                              <a:gd name="T5" fmla="*/ T4 w 13"/>
                              <a:gd name="T6" fmla="+- 0 2710 2702"/>
                              <a:gd name="T7" fmla="*/ 2710 h 45"/>
                              <a:gd name="T8" fmla="+- 0 2422 2417"/>
                              <a:gd name="T9" fmla="*/ T8 w 13"/>
                              <a:gd name="T10" fmla="+- 0 2712 2702"/>
                              <a:gd name="T11" fmla="*/ 2712 h 45"/>
                              <a:gd name="T12" fmla="+- 0 2422 2417"/>
                              <a:gd name="T13" fmla="*/ T12 w 13"/>
                              <a:gd name="T14" fmla="+- 0 2713 2702"/>
                              <a:gd name="T15" fmla="*/ 2713 h 45"/>
                              <a:gd name="T16" fmla="+- 0 2424 2417"/>
                              <a:gd name="T17" fmla="*/ T16 w 13"/>
                              <a:gd name="T18" fmla="+- 0 2746 2702"/>
                              <a:gd name="T19" fmla="*/ 2746 h 45"/>
                              <a:gd name="T20" fmla="+- 0 2429 2417"/>
                              <a:gd name="T21" fmla="*/ T20 w 13"/>
                              <a:gd name="T22" fmla="+- 0 2746 2702"/>
                              <a:gd name="T23" fmla="*/ 2746 h 45"/>
                              <a:gd name="T24" fmla="+- 0 2426 2417"/>
                              <a:gd name="T25" fmla="*/ T24 w 13"/>
                              <a:gd name="T26" fmla="+- 0 2705 2702"/>
                              <a:gd name="T27" fmla="*/ 2705 h 45"/>
                              <a:gd name="T28" fmla="+- 0 2424 2417"/>
                              <a:gd name="T29" fmla="*/ T28 w 13"/>
                              <a:gd name="T30" fmla="+- 0 2702 2702"/>
                              <a:gd name="T31" fmla="*/ 2702 h 45"/>
                              <a:gd name="T32" fmla="+- 0 2420 2417"/>
                              <a:gd name="T33" fmla="*/ T32 w 13"/>
                              <a:gd name="T34" fmla="+- 0 2705 2702"/>
                              <a:gd name="T35" fmla="*/ 2705 h 45"/>
                              <a:gd name="T36" fmla="+- 0 2417 2417"/>
                              <a:gd name="T37" fmla="*/ T36 w 13"/>
                              <a:gd name="T38" fmla="+- 0 2706 2702"/>
                              <a:gd name="T39" fmla="*/ 2706 h 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 h="45">
                                <a:moveTo>
                                  <a:pt x="0" y="4"/>
                                </a:moveTo>
                                <a:lnTo>
                                  <a:pt x="5" y="8"/>
                                </a:lnTo>
                                <a:lnTo>
                                  <a:pt x="5" y="10"/>
                                </a:lnTo>
                                <a:lnTo>
                                  <a:pt x="5" y="11"/>
                                </a:lnTo>
                                <a:lnTo>
                                  <a:pt x="7" y="44"/>
                                </a:lnTo>
                                <a:lnTo>
                                  <a:pt x="12" y="44"/>
                                </a:lnTo>
                                <a:lnTo>
                                  <a:pt x="9" y="3"/>
                                </a:lnTo>
                                <a:lnTo>
                                  <a:pt x="7" y="0"/>
                                </a:lnTo>
                                <a:lnTo>
                                  <a:pt x="3" y="3"/>
                                </a:lnTo>
                                <a:lnTo>
                                  <a:pt x="0" y="4"/>
                                </a:lnTo>
                              </a:path>
                            </a:pathLst>
                          </a:custGeom>
                          <a:noFill/>
                          <a:ln w="219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18" name="Picture 7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2411" y="2692"/>
                            <a:ext cx="14" cy="14"/>
                          </a:xfrm>
                          <a:prstGeom prst="rect">
                            <a:avLst/>
                          </a:prstGeom>
                          <a:noFill/>
                          <a:extLst>
                            <a:ext uri="{909E8E84-426E-40DD-AFC4-6F175D3DCCD1}">
                              <a14:hiddenFill xmlns:a14="http://schemas.microsoft.com/office/drawing/2010/main">
                                <a:solidFill>
                                  <a:srgbClr val="FFFFFF"/>
                                </a:solidFill>
                              </a14:hiddenFill>
                            </a:ext>
                          </a:extLst>
                        </pic:spPr>
                      </pic:pic>
                      <wps:wsp>
                        <wps:cNvPr id="419" name="Freeform 78"/>
                        <wps:cNvSpPr>
                          <a:spLocks/>
                        </wps:cNvSpPr>
                        <wps:spPr bwMode="auto">
                          <a:xfrm>
                            <a:off x="2411" y="2692"/>
                            <a:ext cx="14" cy="14"/>
                          </a:xfrm>
                          <a:custGeom>
                            <a:avLst/>
                            <a:gdLst>
                              <a:gd name="T0" fmla="+- 0 2425 2411"/>
                              <a:gd name="T1" fmla="*/ T0 w 14"/>
                              <a:gd name="T2" fmla="+- 0 2699 2693"/>
                              <a:gd name="T3" fmla="*/ 2699 h 14"/>
                              <a:gd name="T4" fmla="+- 0 2425 2411"/>
                              <a:gd name="T5" fmla="*/ T4 w 14"/>
                              <a:gd name="T6" fmla="+- 0 2703 2693"/>
                              <a:gd name="T7" fmla="*/ 2703 h 14"/>
                              <a:gd name="T8" fmla="+- 0 2422 2411"/>
                              <a:gd name="T9" fmla="*/ T8 w 14"/>
                              <a:gd name="T10" fmla="+- 0 2706 2693"/>
                              <a:gd name="T11" fmla="*/ 2706 h 14"/>
                              <a:gd name="T12" fmla="+- 0 2418 2411"/>
                              <a:gd name="T13" fmla="*/ T12 w 14"/>
                              <a:gd name="T14" fmla="+- 0 2706 2693"/>
                              <a:gd name="T15" fmla="*/ 2706 h 14"/>
                              <a:gd name="T16" fmla="+- 0 2414 2411"/>
                              <a:gd name="T17" fmla="*/ T16 w 14"/>
                              <a:gd name="T18" fmla="+- 0 2706 2693"/>
                              <a:gd name="T19" fmla="*/ 2706 h 14"/>
                              <a:gd name="T20" fmla="+- 0 2411 2411"/>
                              <a:gd name="T21" fmla="*/ T20 w 14"/>
                              <a:gd name="T22" fmla="+- 0 2703 2693"/>
                              <a:gd name="T23" fmla="*/ 2703 h 14"/>
                              <a:gd name="T24" fmla="+- 0 2411 2411"/>
                              <a:gd name="T25" fmla="*/ T24 w 14"/>
                              <a:gd name="T26" fmla="+- 0 2699 2693"/>
                              <a:gd name="T27" fmla="*/ 2699 h 14"/>
                              <a:gd name="T28" fmla="+- 0 2411 2411"/>
                              <a:gd name="T29" fmla="*/ T28 w 14"/>
                              <a:gd name="T30" fmla="+- 0 2696 2693"/>
                              <a:gd name="T31" fmla="*/ 2696 h 14"/>
                              <a:gd name="T32" fmla="+- 0 2414 2411"/>
                              <a:gd name="T33" fmla="*/ T32 w 14"/>
                              <a:gd name="T34" fmla="+- 0 2693 2693"/>
                              <a:gd name="T35" fmla="*/ 2693 h 14"/>
                              <a:gd name="T36" fmla="+- 0 2418 2411"/>
                              <a:gd name="T37" fmla="*/ T36 w 14"/>
                              <a:gd name="T38" fmla="+- 0 2693 2693"/>
                              <a:gd name="T39" fmla="*/ 2693 h 14"/>
                              <a:gd name="T40" fmla="+- 0 2422 2411"/>
                              <a:gd name="T41" fmla="*/ T40 w 14"/>
                              <a:gd name="T42" fmla="+- 0 2693 2693"/>
                              <a:gd name="T43" fmla="*/ 2693 h 14"/>
                              <a:gd name="T44" fmla="+- 0 2425 2411"/>
                              <a:gd name="T45" fmla="*/ T44 w 14"/>
                              <a:gd name="T46" fmla="+- 0 2696 2693"/>
                              <a:gd name="T47" fmla="*/ 2696 h 14"/>
                              <a:gd name="T48" fmla="+- 0 2425 2411"/>
                              <a:gd name="T49" fmla="*/ T48 w 14"/>
                              <a:gd name="T50" fmla="+- 0 2699 2693"/>
                              <a:gd name="T51" fmla="*/ 2699 h 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4" h="14">
                                <a:moveTo>
                                  <a:pt x="14" y="6"/>
                                </a:moveTo>
                                <a:lnTo>
                                  <a:pt x="14" y="10"/>
                                </a:lnTo>
                                <a:lnTo>
                                  <a:pt x="11" y="13"/>
                                </a:lnTo>
                                <a:lnTo>
                                  <a:pt x="7" y="13"/>
                                </a:lnTo>
                                <a:lnTo>
                                  <a:pt x="3" y="13"/>
                                </a:lnTo>
                                <a:lnTo>
                                  <a:pt x="0" y="10"/>
                                </a:lnTo>
                                <a:lnTo>
                                  <a:pt x="0" y="6"/>
                                </a:lnTo>
                                <a:lnTo>
                                  <a:pt x="0" y="3"/>
                                </a:lnTo>
                                <a:lnTo>
                                  <a:pt x="3" y="0"/>
                                </a:lnTo>
                                <a:lnTo>
                                  <a:pt x="7" y="0"/>
                                </a:lnTo>
                                <a:lnTo>
                                  <a:pt x="11" y="0"/>
                                </a:lnTo>
                                <a:lnTo>
                                  <a:pt x="14" y="3"/>
                                </a:lnTo>
                                <a:lnTo>
                                  <a:pt x="14" y="6"/>
                                </a:lnTo>
                              </a:path>
                            </a:pathLst>
                          </a:custGeom>
                          <a:noFill/>
                          <a:ln w="1944">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20" name="Picture 7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2414" y="2695"/>
                            <a:ext cx="7" cy="7"/>
                          </a:xfrm>
                          <a:prstGeom prst="rect">
                            <a:avLst/>
                          </a:prstGeom>
                          <a:noFill/>
                          <a:extLst>
                            <a:ext uri="{909E8E84-426E-40DD-AFC4-6F175D3DCCD1}">
                              <a14:hiddenFill xmlns:a14="http://schemas.microsoft.com/office/drawing/2010/main">
                                <a:solidFill>
                                  <a:srgbClr val="FFFFFF"/>
                                </a:solidFill>
                              </a14:hiddenFill>
                            </a:ext>
                          </a:extLst>
                        </pic:spPr>
                      </pic:pic>
                      <wps:wsp>
                        <wps:cNvPr id="421" name="Freeform 80"/>
                        <wps:cNvSpPr>
                          <a:spLocks/>
                        </wps:cNvSpPr>
                        <wps:spPr bwMode="auto">
                          <a:xfrm>
                            <a:off x="2414" y="2695"/>
                            <a:ext cx="7" cy="7"/>
                          </a:xfrm>
                          <a:custGeom>
                            <a:avLst/>
                            <a:gdLst>
                              <a:gd name="T0" fmla="+- 0 2422 2415"/>
                              <a:gd name="T1" fmla="*/ T0 w 7"/>
                              <a:gd name="T2" fmla="+- 0 2699 2696"/>
                              <a:gd name="T3" fmla="*/ 2699 h 7"/>
                              <a:gd name="T4" fmla="+- 0 2422 2415"/>
                              <a:gd name="T5" fmla="*/ T4 w 7"/>
                              <a:gd name="T6" fmla="+- 0 2701 2696"/>
                              <a:gd name="T7" fmla="*/ 2701 h 7"/>
                              <a:gd name="T8" fmla="+- 0 2420 2415"/>
                              <a:gd name="T9" fmla="*/ T8 w 7"/>
                              <a:gd name="T10" fmla="+- 0 2703 2696"/>
                              <a:gd name="T11" fmla="*/ 2703 h 7"/>
                              <a:gd name="T12" fmla="+- 0 2418 2415"/>
                              <a:gd name="T13" fmla="*/ T12 w 7"/>
                              <a:gd name="T14" fmla="+- 0 2703 2696"/>
                              <a:gd name="T15" fmla="*/ 2703 h 7"/>
                              <a:gd name="T16" fmla="+- 0 2416 2415"/>
                              <a:gd name="T17" fmla="*/ T16 w 7"/>
                              <a:gd name="T18" fmla="+- 0 2703 2696"/>
                              <a:gd name="T19" fmla="*/ 2703 h 7"/>
                              <a:gd name="T20" fmla="+- 0 2415 2415"/>
                              <a:gd name="T21" fmla="*/ T20 w 7"/>
                              <a:gd name="T22" fmla="+- 0 2701 2696"/>
                              <a:gd name="T23" fmla="*/ 2701 h 7"/>
                              <a:gd name="T24" fmla="+- 0 2415 2415"/>
                              <a:gd name="T25" fmla="*/ T24 w 7"/>
                              <a:gd name="T26" fmla="+- 0 2699 2696"/>
                              <a:gd name="T27" fmla="*/ 2699 h 7"/>
                              <a:gd name="T28" fmla="+- 0 2415 2415"/>
                              <a:gd name="T29" fmla="*/ T28 w 7"/>
                              <a:gd name="T30" fmla="+- 0 2697 2696"/>
                              <a:gd name="T31" fmla="*/ 2697 h 7"/>
                              <a:gd name="T32" fmla="+- 0 2416 2415"/>
                              <a:gd name="T33" fmla="*/ T32 w 7"/>
                              <a:gd name="T34" fmla="+- 0 2696 2696"/>
                              <a:gd name="T35" fmla="*/ 2696 h 7"/>
                              <a:gd name="T36" fmla="+- 0 2418 2415"/>
                              <a:gd name="T37" fmla="*/ T36 w 7"/>
                              <a:gd name="T38" fmla="+- 0 2696 2696"/>
                              <a:gd name="T39" fmla="*/ 2696 h 7"/>
                              <a:gd name="T40" fmla="+- 0 2420 2415"/>
                              <a:gd name="T41" fmla="*/ T40 w 7"/>
                              <a:gd name="T42" fmla="+- 0 2696 2696"/>
                              <a:gd name="T43" fmla="*/ 2696 h 7"/>
                              <a:gd name="T44" fmla="+- 0 2422 2415"/>
                              <a:gd name="T45" fmla="*/ T44 w 7"/>
                              <a:gd name="T46" fmla="+- 0 2697 2696"/>
                              <a:gd name="T47" fmla="*/ 2697 h 7"/>
                              <a:gd name="T48" fmla="+- 0 2422 2415"/>
                              <a:gd name="T49" fmla="*/ T48 w 7"/>
                              <a:gd name="T50" fmla="+- 0 2699 2696"/>
                              <a:gd name="T51" fmla="*/ 2699 h 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7" h="7">
                                <a:moveTo>
                                  <a:pt x="7" y="3"/>
                                </a:moveTo>
                                <a:lnTo>
                                  <a:pt x="7" y="5"/>
                                </a:lnTo>
                                <a:lnTo>
                                  <a:pt x="5" y="7"/>
                                </a:lnTo>
                                <a:lnTo>
                                  <a:pt x="3" y="7"/>
                                </a:lnTo>
                                <a:lnTo>
                                  <a:pt x="1" y="7"/>
                                </a:lnTo>
                                <a:lnTo>
                                  <a:pt x="0" y="5"/>
                                </a:lnTo>
                                <a:lnTo>
                                  <a:pt x="0" y="3"/>
                                </a:lnTo>
                                <a:lnTo>
                                  <a:pt x="0" y="1"/>
                                </a:lnTo>
                                <a:lnTo>
                                  <a:pt x="1" y="0"/>
                                </a:lnTo>
                                <a:lnTo>
                                  <a:pt x="3" y="0"/>
                                </a:lnTo>
                                <a:lnTo>
                                  <a:pt x="5" y="0"/>
                                </a:lnTo>
                                <a:lnTo>
                                  <a:pt x="7" y="1"/>
                                </a:lnTo>
                                <a:lnTo>
                                  <a:pt x="7" y="3"/>
                                </a:lnTo>
                              </a:path>
                            </a:pathLst>
                          </a:custGeom>
                          <a:noFill/>
                          <a:ln w="1458">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22" name="Picture 8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1853" y="2144"/>
                            <a:ext cx="78" cy="120"/>
                          </a:xfrm>
                          <a:prstGeom prst="rect">
                            <a:avLst/>
                          </a:prstGeom>
                          <a:noFill/>
                          <a:extLst>
                            <a:ext uri="{909E8E84-426E-40DD-AFC4-6F175D3DCCD1}">
                              <a14:hiddenFill xmlns:a14="http://schemas.microsoft.com/office/drawing/2010/main">
                                <a:solidFill>
                                  <a:srgbClr val="FFFFFF"/>
                                </a:solidFill>
                              </a14:hiddenFill>
                            </a:ext>
                          </a:extLst>
                        </pic:spPr>
                      </pic:pic>
                      <wps:wsp>
                        <wps:cNvPr id="423" name="Freeform 82"/>
                        <wps:cNvSpPr>
                          <a:spLocks/>
                        </wps:cNvSpPr>
                        <wps:spPr bwMode="auto">
                          <a:xfrm>
                            <a:off x="1853" y="2144"/>
                            <a:ext cx="78" cy="120"/>
                          </a:xfrm>
                          <a:custGeom>
                            <a:avLst/>
                            <a:gdLst>
                              <a:gd name="T0" fmla="+- 0 1854 1854"/>
                              <a:gd name="T1" fmla="*/ T0 w 78"/>
                              <a:gd name="T2" fmla="+- 0 2194 2144"/>
                              <a:gd name="T3" fmla="*/ 2194 h 120"/>
                              <a:gd name="T4" fmla="+- 0 1854 1854"/>
                              <a:gd name="T5" fmla="*/ T4 w 78"/>
                              <a:gd name="T6" fmla="+- 0 2193 2144"/>
                              <a:gd name="T7" fmla="*/ 2193 h 120"/>
                              <a:gd name="T8" fmla="+- 0 1871 1854"/>
                              <a:gd name="T9" fmla="*/ T8 w 78"/>
                              <a:gd name="T10" fmla="+- 0 2211 2144"/>
                              <a:gd name="T11" fmla="*/ 2211 h 120"/>
                              <a:gd name="T12" fmla="+- 0 1878 1854"/>
                              <a:gd name="T13" fmla="*/ T12 w 78"/>
                              <a:gd name="T14" fmla="+- 0 2220 2144"/>
                              <a:gd name="T15" fmla="*/ 2220 h 120"/>
                              <a:gd name="T16" fmla="+- 0 1890 1854"/>
                              <a:gd name="T17" fmla="*/ T16 w 78"/>
                              <a:gd name="T18" fmla="+- 0 2234 2144"/>
                              <a:gd name="T19" fmla="*/ 2234 h 120"/>
                              <a:gd name="T20" fmla="+- 0 1898 1854"/>
                              <a:gd name="T21" fmla="*/ T20 w 78"/>
                              <a:gd name="T22" fmla="+- 0 2242 2144"/>
                              <a:gd name="T23" fmla="*/ 2242 h 120"/>
                              <a:gd name="T24" fmla="+- 0 1917 1854"/>
                              <a:gd name="T25" fmla="*/ T24 w 78"/>
                              <a:gd name="T26" fmla="+- 0 2257 2144"/>
                              <a:gd name="T27" fmla="*/ 2257 h 120"/>
                              <a:gd name="T28" fmla="+- 0 1928 1854"/>
                              <a:gd name="T29" fmla="*/ T28 w 78"/>
                              <a:gd name="T30" fmla="+- 0 2264 2144"/>
                              <a:gd name="T31" fmla="*/ 2264 h 120"/>
                              <a:gd name="T32" fmla="+- 0 1931 1854"/>
                              <a:gd name="T33" fmla="*/ T32 w 78"/>
                              <a:gd name="T34" fmla="+- 0 2264 2144"/>
                              <a:gd name="T35" fmla="*/ 2264 h 120"/>
                              <a:gd name="T36" fmla="+- 0 1932 1854"/>
                              <a:gd name="T37" fmla="*/ T36 w 78"/>
                              <a:gd name="T38" fmla="+- 0 2259 2144"/>
                              <a:gd name="T39" fmla="*/ 2259 h 120"/>
                              <a:gd name="T40" fmla="+- 0 1922 1854"/>
                              <a:gd name="T41" fmla="*/ T40 w 78"/>
                              <a:gd name="T42" fmla="+- 0 2231 2144"/>
                              <a:gd name="T43" fmla="*/ 2231 h 120"/>
                              <a:gd name="T44" fmla="+- 0 1899 1854"/>
                              <a:gd name="T45" fmla="*/ T44 w 78"/>
                              <a:gd name="T46" fmla="+- 0 2193 2144"/>
                              <a:gd name="T47" fmla="*/ 2193 h 120"/>
                              <a:gd name="T48" fmla="+- 0 1876 1854"/>
                              <a:gd name="T49" fmla="*/ T48 w 78"/>
                              <a:gd name="T50" fmla="+- 0 2159 2144"/>
                              <a:gd name="T51" fmla="*/ 2159 h 120"/>
                              <a:gd name="T52" fmla="+- 0 1866 1854"/>
                              <a:gd name="T53" fmla="*/ T52 w 78"/>
                              <a:gd name="T54" fmla="+- 0 2144 2144"/>
                              <a:gd name="T55" fmla="*/ 2144 h 120"/>
                              <a:gd name="T56" fmla="+- 0 1854 1854"/>
                              <a:gd name="T57" fmla="*/ T56 w 78"/>
                              <a:gd name="T58" fmla="+- 0 2194 2144"/>
                              <a:gd name="T59" fmla="*/ 2194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78" h="120">
                                <a:moveTo>
                                  <a:pt x="0" y="50"/>
                                </a:moveTo>
                                <a:lnTo>
                                  <a:pt x="0" y="49"/>
                                </a:lnTo>
                                <a:lnTo>
                                  <a:pt x="17" y="67"/>
                                </a:lnTo>
                                <a:lnTo>
                                  <a:pt x="24" y="76"/>
                                </a:lnTo>
                                <a:lnTo>
                                  <a:pt x="36" y="90"/>
                                </a:lnTo>
                                <a:lnTo>
                                  <a:pt x="44" y="98"/>
                                </a:lnTo>
                                <a:lnTo>
                                  <a:pt x="63" y="113"/>
                                </a:lnTo>
                                <a:lnTo>
                                  <a:pt x="74" y="120"/>
                                </a:lnTo>
                                <a:lnTo>
                                  <a:pt x="77" y="120"/>
                                </a:lnTo>
                                <a:lnTo>
                                  <a:pt x="78" y="115"/>
                                </a:lnTo>
                                <a:lnTo>
                                  <a:pt x="68" y="87"/>
                                </a:lnTo>
                                <a:lnTo>
                                  <a:pt x="45" y="49"/>
                                </a:lnTo>
                                <a:lnTo>
                                  <a:pt x="22" y="15"/>
                                </a:lnTo>
                                <a:lnTo>
                                  <a:pt x="12" y="0"/>
                                </a:lnTo>
                                <a:lnTo>
                                  <a:pt x="0" y="50"/>
                                </a:lnTo>
                              </a:path>
                            </a:pathLst>
                          </a:custGeom>
                          <a:noFill/>
                          <a:ln w="4869">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24" name="Picture 8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1821" y="2154"/>
                            <a:ext cx="28" cy="28"/>
                          </a:xfrm>
                          <a:prstGeom prst="rect">
                            <a:avLst/>
                          </a:prstGeom>
                          <a:noFill/>
                          <a:extLst>
                            <a:ext uri="{909E8E84-426E-40DD-AFC4-6F175D3DCCD1}">
                              <a14:hiddenFill xmlns:a14="http://schemas.microsoft.com/office/drawing/2010/main">
                                <a:solidFill>
                                  <a:srgbClr val="FFFFFF"/>
                                </a:solidFill>
                              </a14:hiddenFill>
                            </a:ext>
                          </a:extLst>
                        </pic:spPr>
                      </pic:pic>
                      <wps:wsp>
                        <wps:cNvPr id="425" name="Freeform 84"/>
                        <wps:cNvSpPr>
                          <a:spLocks/>
                        </wps:cNvSpPr>
                        <wps:spPr bwMode="auto">
                          <a:xfrm>
                            <a:off x="1821" y="2154"/>
                            <a:ext cx="28" cy="28"/>
                          </a:xfrm>
                          <a:custGeom>
                            <a:avLst/>
                            <a:gdLst>
                              <a:gd name="T0" fmla="+- 0 1849 1821"/>
                              <a:gd name="T1" fmla="*/ T0 w 28"/>
                              <a:gd name="T2" fmla="+- 0 2168 2154"/>
                              <a:gd name="T3" fmla="*/ 2168 h 28"/>
                              <a:gd name="T4" fmla="+- 0 1849 1821"/>
                              <a:gd name="T5" fmla="*/ T4 w 28"/>
                              <a:gd name="T6" fmla="+- 0 2175 2154"/>
                              <a:gd name="T7" fmla="*/ 2175 h 28"/>
                              <a:gd name="T8" fmla="+- 0 1843 1821"/>
                              <a:gd name="T9" fmla="*/ T8 w 28"/>
                              <a:gd name="T10" fmla="+- 0 2181 2154"/>
                              <a:gd name="T11" fmla="*/ 2181 h 28"/>
                              <a:gd name="T12" fmla="+- 0 1835 1821"/>
                              <a:gd name="T13" fmla="*/ T12 w 28"/>
                              <a:gd name="T14" fmla="+- 0 2181 2154"/>
                              <a:gd name="T15" fmla="*/ 2181 h 28"/>
                              <a:gd name="T16" fmla="+- 0 1828 1821"/>
                              <a:gd name="T17" fmla="*/ T16 w 28"/>
                              <a:gd name="T18" fmla="+- 0 2181 2154"/>
                              <a:gd name="T19" fmla="*/ 2181 h 28"/>
                              <a:gd name="T20" fmla="+- 0 1821 1821"/>
                              <a:gd name="T21" fmla="*/ T20 w 28"/>
                              <a:gd name="T22" fmla="+- 0 2175 2154"/>
                              <a:gd name="T23" fmla="*/ 2175 h 28"/>
                              <a:gd name="T24" fmla="+- 0 1821 1821"/>
                              <a:gd name="T25" fmla="*/ T24 w 28"/>
                              <a:gd name="T26" fmla="+- 0 2168 2154"/>
                              <a:gd name="T27" fmla="*/ 2168 h 28"/>
                              <a:gd name="T28" fmla="+- 0 1821 1821"/>
                              <a:gd name="T29" fmla="*/ T28 w 28"/>
                              <a:gd name="T30" fmla="+- 0 2160 2154"/>
                              <a:gd name="T31" fmla="*/ 2160 h 28"/>
                              <a:gd name="T32" fmla="+- 0 1828 1821"/>
                              <a:gd name="T33" fmla="*/ T32 w 28"/>
                              <a:gd name="T34" fmla="+- 0 2154 2154"/>
                              <a:gd name="T35" fmla="*/ 2154 h 28"/>
                              <a:gd name="T36" fmla="+- 0 1835 1821"/>
                              <a:gd name="T37" fmla="*/ T36 w 28"/>
                              <a:gd name="T38" fmla="+- 0 2154 2154"/>
                              <a:gd name="T39" fmla="*/ 2154 h 28"/>
                              <a:gd name="T40" fmla="+- 0 1843 1821"/>
                              <a:gd name="T41" fmla="*/ T40 w 28"/>
                              <a:gd name="T42" fmla="+- 0 2154 2154"/>
                              <a:gd name="T43" fmla="*/ 2154 h 28"/>
                              <a:gd name="T44" fmla="+- 0 1849 1821"/>
                              <a:gd name="T45" fmla="*/ T44 w 28"/>
                              <a:gd name="T46" fmla="+- 0 2160 2154"/>
                              <a:gd name="T47" fmla="*/ 2160 h 28"/>
                              <a:gd name="T48" fmla="+- 0 1849 1821"/>
                              <a:gd name="T49" fmla="*/ T48 w 28"/>
                              <a:gd name="T50" fmla="+- 0 2168 2154"/>
                              <a:gd name="T51" fmla="*/ 2168 h 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28" h="28">
                                <a:moveTo>
                                  <a:pt x="28" y="14"/>
                                </a:moveTo>
                                <a:lnTo>
                                  <a:pt x="28" y="21"/>
                                </a:lnTo>
                                <a:lnTo>
                                  <a:pt x="22" y="27"/>
                                </a:lnTo>
                                <a:lnTo>
                                  <a:pt x="14" y="27"/>
                                </a:lnTo>
                                <a:lnTo>
                                  <a:pt x="7" y="27"/>
                                </a:lnTo>
                                <a:lnTo>
                                  <a:pt x="0" y="21"/>
                                </a:lnTo>
                                <a:lnTo>
                                  <a:pt x="0" y="14"/>
                                </a:lnTo>
                                <a:lnTo>
                                  <a:pt x="0" y="6"/>
                                </a:lnTo>
                                <a:lnTo>
                                  <a:pt x="7" y="0"/>
                                </a:lnTo>
                                <a:lnTo>
                                  <a:pt x="14" y="0"/>
                                </a:lnTo>
                                <a:lnTo>
                                  <a:pt x="22" y="0"/>
                                </a:lnTo>
                                <a:lnTo>
                                  <a:pt x="28" y="6"/>
                                </a:lnTo>
                                <a:lnTo>
                                  <a:pt x="28" y="14"/>
                                </a:lnTo>
                              </a:path>
                            </a:pathLst>
                          </a:custGeom>
                          <a:noFill/>
                          <a:ln w="486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26" name="Picture 8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852" y="1919"/>
                            <a:ext cx="2693" cy="569"/>
                          </a:xfrm>
                          <a:prstGeom prst="rect">
                            <a:avLst/>
                          </a:prstGeom>
                          <a:noFill/>
                          <a:extLst>
                            <a:ext uri="{909E8E84-426E-40DD-AFC4-6F175D3DCCD1}">
                              <a14:hiddenFill xmlns:a14="http://schemas.microsoft.com/office/drawing/2010/main">
                                <a:solidFill>
                                  <a:srgbClr val="FFFFFF"/>
                                </a:solidFill>
                              </a14:hiddenFill>
                            </a:ext>
                          </a:extLst>
                        </pic:spPr>
                      </pic:pic>
                      <wps:wsp>
                        <wps:cNvPr id="427" name="AutoShape 86"/>
                        <wps:cNvSpPr>
                          <a:spLocks/>
                        </wps:cNvSpPr>
                        <wps:spPr bwMode="auto">
                          <a:xfrm>
                            <a:off x="139" y="9569"/>
                            <a:ext cx="14013" cy="2987"/>
                          </a:xfrm>
                          <a:custGeom>
                            <a:avLst/>
                            <a:gdLst>
                              <a:gd name="T0" fmla="+- 0 853 139"/>
                              <a:gd name="T1" fmla="*/ T0 w 14013"/>
                              <a:gd name="T2" fmla="+- 0 2488 9570"/>
                              <a:gd name="T3" fmla="*/ 2488 h 2987"/>
                              <a:gd name="T4" fmla="+- 0 3546 139"/>
                              <a:gd name="T5" fmla="*/ T4 w 14013"/>
                              <a:gd name="T6" fmla="+- 0 2026 9570"/>
                              <a:gd name="T7" fmla="*/ 2026 h 2987"/>
                              <a:gd name="T8" fmla="+- 0 3545 139"/>
                              <a:gd name="T9" fmla="*/ T8 w 14013"/>
                              <a:gd name="T10" fmla="+- 0 1919 9570"/>
                              <a:gd name="T11" fmla="*/ 1919 h 2987"/>
                              <a:gd name="T12" fmla="+- 0 853 139"/>
                              <a:gd name="T13" fmla="*/ T12 w 14013"/>
                              <a:gd name="T14" fmla="+- 0 2380 9570"/>
                              <a:gd name="T15" fmla="*/ 2380 h 2987"/>
                            </a:gdLst>
                            <a:ahLst/>
                            <a:cxnLst>
                              <a:cxn ang="0">
                                <a:pos x="T1" y="T3"/>
                              </a:cxn>
                              <a:cxn ang="0">
                                <a:pos x="T5" y="T7"/>
                              </a:cxn>
                              <a:cxn ang="0">
                                <a:pos x="T9" y="T11"/>
                              </a:cxn>
                              <a:cxn ang="0">
                                <a:pos x="T13" y="T15"/>
                              </a:cxn>
                            </a:cxnLst>
                            <a:rect l="0" t="0" r="r" b="b"/>
                            <a:pathLst>
                              <a:path w="14013" h="2987">
                                <a:moveTo>
                                  <a:pt x="714" y="-7082"/>
                                </a:moveTo>
                                <a:lnTo>
                                  <a:pt x="3407" y="-7544"/>
                                </a:lnTo>
                                <a:moveTo>
                                  <a:pt x="3406" y="-7651"/>
                                </a:moveTo>
                                <a:lnTo>
                                  <a:pt x="714" y="-7190"/>
                                </a:lnTo>
                              </a:path>
                            </a:pathLst>
                          </a:custGeom>
                          <a:noFill/>
                          <a:ln w="7292">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8" name="Freeform 87"/>
                        <wps:cNvSpPr>
                          <a:spLocks/>
                        </wps:cNvSpPr>
                        <wps:spPr bwMode="auto">
                          <a:xfrm>
                            <a:off x="852" y="1807"/>
                            <a:ext cx="2693" cy="636"/>
                          </a:xfrm>
                          <a:custGeom>
                            <a:avLst/>
                            <a:gdLst>
                              <a:gd name="T0" fmla="+- 0 853 853"/>
                              <a:gd name="T1" fmla="*/ T0 w 2693"/>
                              <a:gd name="T2" fmla="+- 0 2443 1807"/>
                              <a:gd name="T3" fmla="*/ 2443 h 636"/>
                              <a:gd name="T4" fmla="+- 0 853 853"/>
                              <a:gd name="T5" fmla="*/ T4 w 2693"/>
                              <a:gd name="T6" fmla="+- 0 2293 1807"/>
                              <a:gd name="T7" fmla="*/ 2293 h 636"/>
                              <a:gd name="T8" fmla="+- 0 3538 853"/>
                              <a:gd name="T9" fmla="*/ T8 w 2693"/>
                              <a:gd name="T10" fmla="+- 0 1807 1807"/>
                              <a:gd name="T11" fmla="*/ 1807 h 636"/>
                              <a:gd name="T12" fmla="+- 0 3542 853"/>
                              <a:gd name="T13" fmla="*/ T12 w 2693"/>
                              <a:gd name="T14" fmla="+- 0 1817 1807"/>
                              <a:gd name="T15" fmla="*/ 1817 h 636"/>
                              <a:gd name="T16" fmla="+- 0 3546 853"/>
                              <a:gd name="T17" fmla="*/ T16 w 2693"/>
                              <a:gd name="T18" fmla="+- 0 1956 1807"/>
                              <a:gd name="T19" fmla="*/ 1956 h 636"/>
                              <a:gd name="T20" fmla="+- 0 3546 853"/>
                              <a:gd name="T21" fmla="*/ T20 w 2693"/>
                              <a:gd name="T22" fmla="+- 0 1983 1807"/>
                              <a:gd name="T23" fmla="*/ 1983 h 636"/>
                              <a:gd name="T24" fmla="+- 0 853 853"/>
                              <a:gd name="T25" fmla="*/ T24 w 2693"/>
                              <a:gd name="T26" fmla="+- 0 2443 1807"/>
                              <a:gd name="T27" fmla="*/ 2443 h 636"/>
                            </a:gdLst>
                            <a:ahLst/>
                            <a:cxnLst>
                              <a:cxn ang="0">
                                <a:pos x="T1" y="T3"/>
                              </a:cxn>
                              <a:cxn ang="0">
                                <a:pos x="T5" y="T7"/>
                              </a:cxn>
                              <a:cxn ang="0">
                                <a:pos x="T9" y="T11"/>
                              </a:cxn>
                              <a:cxn ang="0">
                                <a:pos x="T13" y="T15"/>
                              </a:cxn>
                              <a:cxn ang="0">
                                <a:pos x="T17" y="T19"/>
                              </a:cxn>
                              <a:cxn ang="0">
                                <a:pos x="T21" y="T23"/>
                              </a:cxn>
                              <a:cxn ang="0">
                                <a:pos x="T25" y="T27"/>
                              </a:cxn>
                            </a:cxnLst>
                            <a:rect l="0" t="0" r="r" b="b"/>
                            <a:pathLst>
                              <a:path w="2693" h="636">
                                <a:moveTo>
                                  <a:pt x="0" y="636"/>
                                </a:moveTo>
                                <a:lnTo>
                                  <a:pt x="0" y="486"/>
                                </a:lnTo>
                                <a:lnTo>
                                  <a:pt x="2685" y="0"/>
                                </a:lnTo>
                                <a:lnTo>
                                  <a:pt x="2689" y="10"/>
                                </a:lnTo>
                                <a:lnTo>
                                  <a:pt x="2693" y="149"/>
                                </a:lnTo>
                                <a:lnTo>
                                  <a:pt x="2693" y="176"/>
                                </a:lnTo>
                                <a:lnTo>
                                  <a:pt x="0" y="636"/>
                                </a:lnTo>
                                <a:close/>
                              </a:path>
                            </a:pathLst>
                          </a:custGeom>
                          <a:solidFill>
                            <a:srgbClr val="FCBA1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9" name="AutoShape 88"/>
                        <wps:cNvSpPr>
                          <a:spLocks/>
                        </wps:cNvSpPr>
                        <wps:spPr bwMode="auto">
                          <a:xfrm>
                            <a:off x="238" y="10150"/>
                            <a:ext cx="14013" cy="3335"/>
                          </a:xfrm>
                          <a:custGeom>
                            <a:avLst/>
                            <a:gdLst>
                              <a:gd name="T0" fmla="+- 0 853 238"/>
                              <a:gd name="T1" fmla="*/ T0 w 14013"/>
                              <a:gd name="T2" fmla="+- 0 2443 10151"/>
                              <a:gd name="T3" fmla="*/ 2443 h 3335"/>
                              <a:gd name="T4" fmla="+- 0 3546 238"/>
                              <a:gd name="T5" fmla="*/ T4 w 14013"/>
                              <a:gd name="T6" fmla="+- 0 1983 10151"/>
                              <a:gd name="T7" fmla="*/ 1983 h 3335"/>
                              <a:gd name="T8" fmla="+- 0 3538 238"/>
                              <a:gd name="T9" fmla="*/ T8 w 14013"/>
                              <a:gd name="T10" fmla="+- 0 1807 10151"/>
                              <a:gd name="T11" fmla="*/ 1807 h 3335"/>
                              <a:gd name="T12" fmla="+- 0 853 238"/>
                              <a:gd name="T13" fmla="*/ T12 w 14013"/>
                              <a:gd name="T14" fmla="+- 0 2293 10151"/>
                              <a:gd name="T15" fmla="*/ 2293 h 3335"/>
                            </a:gdLst>
                            <a:ahLst/>
                            <a:cxnLst>
                              <a:cxn ang="0">
                                <a:pos x="T1" y="T3"/>
                              </a:cxn>
                              <a:cxn ang="0">
                                <a:pos x="T5" y="T7"/>
                              </a:cxn>
                              <a:cxn ang="0">
                                <a:pos x="T9" y="T11"/>
                              </a:cxn>
                              <a:cxn ang="0">
                                <a:pos x="T13" y="T15"/>
                              </a:cxn>
                            </a:cxnLst>
                            <a:rect l="0" t="0" r="r" b="b"/>
                            <a:pathLst>
                              <a:path w="14013" h="3335">
                                <a:moveTo>
                                  <a:pt x="615" y="-7708"/>
                                </a:moveTo>
                                <a:lnTo>
                                  <a:pt x="3308" y="-8168"/>
                                </a:lnTo>
                                <a:moveTo>
                                  <a:pt x="3300" y="-8344"/>
                                </a:moveTo>
                                <a:lnTo>
                                  <a:pt x="615" y="-7858"/>
                                </a:lnTo>
                              </a:path>
                            </a:pathLst>
                          </a:custGeom>
                          <a:noFill/>
                          <a:ln w="7292">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0" name="Freeform 89"/>
                        <wps:cNvSpPr>
                          <a:spLocks/>
                        </wps:cNvSpPr>
                        <wps:spPr bwMode="auto">
                          <a:xfrm>
                            <a:off x="2388" y="2546"/>
                            <a:ext cx="66" cy="123"/>
                          </a:xfrm>
                          <a:custGeom>
                            <a:avLst/>
                            <a:gdLst>
                              <a:gd name="T0" fmla="+- 0 2437 2389"/>
                              <a:gd name="T1" fmla="*/ T0 w 66"/>
                              <a:gd name="T2" fmla="+- 0 2666 2547"/>
                              <a:gd name="T3" fmla="*/ 2666 h 123"/>
                              <a:gd name="T4" fmla="+- 0 2454 2389"/>
                              <a:gd name="T5" fmla="*/ T4 w 66"/>
                              <a:gd name="T6" fmla="+- 0 2641 2547"/>
                              <a:gd name="T7" fmla="*/ 2641 h 123"/>
                              <a:gd name="T8" fmla="+- 0 2454 2389"/>
                              <a:gd name="T9" fmla="*/ T8 w 66"/>
                              <a:gd name="T10" fmla="+- 0 2573 2547"/>
                              <a:gd name="T11" fmla="*/ 2573 h 123"/>
                              <a:gd name="T12" fmla="+- 0 2432 2389"/>
                              <a:gd name="T13" fmla="*/ T12 w 66"/>
                              <a:gd name="T14" fmla="+- 0 2547 2547"/>
                              <a:gd name="T15" fmla="*/ 2547 h 123"/>
                              <a:gd name="T16" fmla="+- 0 2398 2389"/>
                              <a:gd name="T17" fmla="*/ T16 w 66"/>
                              <a:gd name="T18" fmla="+- 0 2548 2547"/>
                              <a:gd name="T19" fmla="*/ 2548 h 123"/>
                              <a:gd name="T20" fmla="+- 0 2389 2389"/>
                              <a:gd name="T21" fmla="*/ T20 w 66"/>
                              <a:gd name="T22" fmla="+- 0 2557 2547"/>
                              <a:gd name="T23" fmla="*/ 2557 h 123"/>
                              <a:gd name="T24" fmla="+- 0 2389 2389"/>
                              <a:gd name="T25" fmla="*/ T24 w 66"/>
                              <a:gd name="T26" fmla="+- 0 2652 2547"/>
                              <a:gd name="T27" fmla="*/ 2652 h 123"/>
                              <a:gd name="T28" fmla="+- 0 2403 2389"/>
                              <a:gd name="T29" fmla="*/ T28 w 66"/>
                              <a:gd name="T30" fmla="+- 0 2669 2547"/>
                              <a:gd name="T31" fmla="*/ 2669 h 123"/>
                              <a:gd name="T32" fmla="+- 0 2437 2389"/>
                              <a:gd name="T33" fmla="*/ T32 w 66"/>
                              <a:gd name="T34" fmla="+- 0 2666 2547"/>
                              <a:gd name="T35" fmla="*/ 2666 h 12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66" h="123">
                                <a:moveTo>
                                  <a:pt x="48" y="119"/>
                                </a:moveTo>
                                <a:lnTo>
                                  <a:pt x="65" y="94"/>
                                </a:lnTo>
                                <a:lnTo>
                                  <a:pt x="65" y="26"/>
                                </a:lnTo>
                                <a:lnTo>
                                  <a:pt x="43" y="0"/>
                                </a:lnTo>
                                <a:lnTo>
                                  <a:pt x="9" y="1"/>
                                </a:lnTo>
                                <a:lnTo>
                                  <a:pt x="0" y="10"/>
                                </a:lnTo>
                                <a:lnTo>
                                  <a:pt x="0" y="105"/>
                                </a:lnTo>
                                <a:lnTo>
                                  <a:pt x="14" y="122"/>
                                </a:lnTo>
                                <a:lnTo>
                                  <a:pt x="48" y="119"/>
                                </a:lnTo>
                              </a:path>
                            </a:pathLst>
                          </a:custGeom>
                          <a:noFill/>
                          <a:ln w="4871">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1" name="Freeform 90"/>
                        <wps:cNvSpPr>
                          <a:spLocks/>
                        </wps:cNvSpPr>
                        <wps:spPr bwMode="auto">
                          <a:xfrm>
                            <a:off x="3033" y="1879"/>
                            <a:ext cx="513" cy="172"/>
                          </a:xfrm>
                          <a:custGeom>
                            <a:avLst/>
                            <a:gdLst>
                              <a:gd name="T0" fmla="+- 0 3033 3033"/>
                              <a:gd name="T1" fmla="*/ T0 w 513"/>
                              <a:gd name="T2" fmla="+- 0 2051 1880"/>
                              <a:gd name="T3" fmla="*/ 2051 h 172"/>
                              <a:gd name="T4" fmla="+- 0 3433 3033"/>
                              <a:gd name="T5" fmla="*/ T4 w 513"/>
                              <a:gd name="T6" fmla="+- 0 1929 1880"/>
                              <a:gd name="T7" fmla="*/ 1929 h 172"/>
                              <a:gd name="T8" fmla="+- 0 3510 3033"/>
                              <a:gd name="T9" fmla="*/ T8 w 513"/>
                              <a:gd name="T10" fmla="+- 0 1901 1880"/>
                              <a:gd name="T11" fmla="*/ 1901 h 172"/>
                              <a:gd name="T12" fmla="+- 0 3544 3033"/>
                              <a:gd name="T13" fmla="*/ T12 w 513"/>
                              <a:gd name="T14" fmla="+- 0 1880 1880"/>
                              <a:gd name="T15" fmla="*/ 1880 h 172"/>
                              <a:gd name="T16" fmla="+- 0 3546 3033"/>
                              <a:gd name="T17" fmla="*/ T16 w 513"/>
                              <a:gd name="T18" fmla="+- 0 1956 1880"/>
                              <a:gd name="T19" fmla="*/ 1956 h 172"/>
                              <a:gd name="T20" fmla="+- 0 3546 3033"/>
                              <a:gd name="T21" fmla="*/ T20 w 513"/>
                              <a:gd name="T22" fmla="+- 0 1963 1880"/>
                              <a:gd name="T23" fmla="*/ 1963 h 172"/>
                              <a:gd name="T24" fmla="+- 0 3033 3033"/>
                              <a:gd name="T25" fmla="*/ T24 w 513"/>
                              <a:gd name="T26" fmla="+- 0 2051 1880"/>
                              <a:gd name="T27" fmla="*/ 2051 h 172"/>
                            </a:gdLst>
                            <a:ahLst/>
                            <a:cxnLst>
                              <a:cxn ang="0">
                                <a:pos x="T1" y="T3"/>
                              </a:cxn>
                              <a:cxn ang="0">
                                <a:pos x="T5" y="T7"/>
                              </a:cxn>
                              <a:cxn ang="0">
                                <a:pos x="T9" y="T11"/>
                              </a:cxn>
                              <a:cxn ang="0">
                                <a:pos x="T13" y="T15"/>
                              </a:cxn>
                              <a:cxn ang="0">
                                <a:pos x="T17" y="T19"/>
                              </a:cxn>
                              <a:cxn ang="0">
                                <a:pos x="T21" y="T23"/>
                              </a:cxn>
                              <a:cxn ang="0">
                                <a:pos x="T25" y="T27"/>
                              </a:cxn>
                            </a:cxnLst>
                            <a:rect l="0" t="0" r="r" b="b"/>
                            <a:pathLst>
                              <a:path w="513" h="172">
                                <a:moveTo>
                                  <a:pt x="0" y="171"/>
                                </a:moveTo>
                                <a:lnTo>
                                  <a:pt x="400" y="49"/>
                                </a:lnTo>
                                <a:lnTo>
                                  <a:pt x="477" y="21"/>
                                </a:lnTo>
                                <a:lnTo>
                                  <a:pt x="511" y="0"/>
                                </a:lnTo>
                                <a:lnTo>
                                  <a:pt x="513" y="76"/>
                                </a:lnTo>
                                <a:lnTo>
                                  <a:pt x="513" y="83"/>
                                </a:lnTo>
                                <a:lnTo>
                                  <a:pt x="0" y="171"/>
                                </a:lnTo>
                                <a:close/>
                              </a:path>
                            </a:pathLst>
                          </a:custGeom>
                          <a:solidFill>
                            <a:srgbClr val="CFA01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2" name="Freeform 91"/>
                        <wps:cNvSpPr>
                          <a:spLocks/>
                        </wps:cNvSpPr>
                        <wps:spPr bwMode="auto">
                          <a:xfrm>
                            <a:off x="2040" y="3159"/>
                            <a:ext cx="503" cy="250"/>
                          </a:xfrm>
                          <a:custGeom>
                            <a:avLst/>
                            <a:gdLst>
                              <a:gd name="T0" fmla="+- 0 2543 2040"/>
                              <a:gd name="T1" fmla="*/ T0 w 503"/>
                              <a:gd name="T2" fmla="+- 0 3408 3159"/>
                              <a:gd name="T3" fmla="*/ 3408 h 250"/>
                              <a:gd name="T4" fmla="+- 0 2184 2040"/>
                              <a:gd name="T5" fmla="*/ T4 w 503"/>
                              <a:gd name="T6" fmla="+- 0 3344 3159"/>
                              <a:gd name="T7" fmla="*/ 3344 h 250"/>
                              <a:gd name="T8" fmla="+- 0 2112 2040"/>
                              <a:gd name="T9" fmla="*/ T8 w 503"/>
                              <a:gd name="T10" fmla="+- 0 3256 3159"/>
                              <a:gd name="T11" fmla="*/ 3256 h 250"/>
                              <a:gd name="T12" fmla="+- 0 2062 2040"/>
                              <a:gd name="T13" fmla="*/ T12 w 503"/>
                              <a:gd name="T14" fmla="+- 0 3193 3159"/>
                              <a:gd name="T15" fmla="*/ 3193 h 250"/>
                              <a:gd name="T16" fmla="+- 0 2040 2040"/>
                              <a:gd name="T17" fmla="*/ T16 w 503"/>
                              <a:gd name="T18" fmla="+- 0 3159 3159"/>
                              <a:gd name="T19" fmla="*/ 3159 h 250"/>
                              <a:gd name="T20" fmla="+- 0 2417 2040"/>
                              <a:gd name="T21" fmla="*/ T20 w 503"/>
                              <a:gd name="T22" fmla="+- 0 3237 3159"/>
                              <a:gd name="T23" fmla="*/ 3237 h 250"/>
                              <a:gd name="T24" fmla="+- 0 2523 2040"/>
                              <a:gd name="T25" fmla="*/ T24 w 503"/>
                              <a:gd name="T26" fmla="+- 0 3381 3159"/>
                              <a:gd name="T27" fmla="*/ 3381 h 250"/>
                              <a:gd name="T28" fmla="+- 0 2543 2040"/>
                              <a:gd name="T29" fmla="*/ T28 w 503"/>
                              <a:gd name="T30" fmla="+- 0 3408 3159"/>
                              <a:gd name="T31" fmla="*/ 3408 h 25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503" h="250">
                                <a:moveTo>
                                  <a:pt x="503" y="249"/>
                                </a:moveTo>
                                <a:lnTo>
                                  <a:pt x="144" y="185"/>
                                </a:lnTo>
                                <a:lnTo>
                                  <a:pt x="72" y="97"/>
                                </a:lnTo>
                                <a:lnTo>
                                  <a:pt x="22" y="34"/>
                                </a:lnTo>
                                <a:lnTo>
                                  <a:pt x="0" y="0"/>
                                </a:lnTo>
                                <a:lnTo>
                                  <a:pt x="377" y="78"/>
                                </a:lnTo>
                                <a:lnTo>
                                  <a:pt x="483" y="222"/>
                                </a:lnTo>
                                <a:lnTo>
                                  <a:pt x="503" y="249"/>
                                </a:lnTo>
                                <a:close/>
                              </a:path>
                            </a:pathLst>
                          </a:custGeom>
                          <a:solidFill>
                            <a:srgbClr val="E6BE9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3" name="Freeform 92"/>
                        <wps:cNvSpPr>
                          <a:spLocks/>
                        </wps:cNvSpPr>
                        <wps:spPr bwMode="auto">
                          <a:xfrm>
                            <a:off x="2040" y="3159"/>
                            <a:ext cx="503" cy="250"/>
                          </a:xfrm>
                          <a:custGeom>
                            <a:avLst/>
                            <a:gdLst>
                              <a:gd name="T0" fmla="+- 0 2040 2040"/>
                              <a:gd name="T1" fmla="*/ T0 w 503"/>
                              <a:gd name="T2" fmla="+- 0 3159 3159"/>
                              <a:gd name="T3" fmla="*/ 3159 h 250"/>
                              <a:gd name="T4" fmla="+- 0 2112 2040"/>
                              <a:gd name="T5" fmla="*/ T4 w 503"/>
                              <a:gd name="T6" fmla="+- 0 3256 3159"/>
                              <a:gd name="T7" fmla="*/ 3256 h 250"/>
                              <a:gd name="T8" fmla="+- 0 2162 2040"/>
                              <a:gd name="T9" fmla="*/ T8 w 503"/>
                              <a:gd name="T10" fmla="+- 0 3317 3159"/>
                              <a:gd name="T11" fmla="*/ 3317 h 250"/>
                              <a:gd name="T12" fmla="+- 0 2543 2040"/>
                              <a:gd name="T13" fmla="*/ T12 w 503"/>
                              <a:gd name="T14" fmla="+- 0 3408 3159"/>
                              <a:gd name="T15" fmla="*/ 3408 h 250"/>
                              <a:gd name="T16" fmla="+- 0 2523 2040"/>
                              <a:gd name="T17" fmla="*/ T16 w 503"/>
                              <a:gd name="T18" fmla="+- 0 3381 3159"/>
                              <a:gd name="T19" fmla="*/ 3381 h 250"/>
                              <a:gd name="T20" fmla="+- 0 2480 2040"/>
                              <a:gd name="T21" fmla="*/ T20 w 503"/>
                              <a:gd name="T22" fmla="+- 0 3322 3159"/>
                              <a:gd name="T23" fmla="*/ 3322 h 250"/>
                              <a:gd name="T24" fmla="+- 0 2437 2040"/>
                              <a:gd name="T25" fmla="*/ T24 w 503"/>
                              <a:gd name="T26" fmla="+- 0 3264 3159"/>
                              <a:gd name="T27" fmla="*/ 3264 h 250"/>
                              <a:gd name="T28" fmla="+- 0 2417 2040"/>
                              <a:gd name="T29" fmla="*/ T28 w 503"/>
                              <a:gd name="T30" fmla="+- 0 3237 3159"/>
                              <a:gd name="T31" fmla="*/ 3237 h 250"/>
                              <a:gd name="T32" fmla="+- 0 2040 2040"/>
                              <a:gd name="T33" fmla="*/ T32 w 503"/>
                              <a:gd name="T34" fmla="+- 0 3159 3159"/>
                              <a:gd name="T35" fmla="*/ 3159 h 2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503" h="250">
                                <a:moveTo>
                                  <a:pt x="0" y="0"/>
                                </a:moveTo>
                                <a:lnTo>
                                  <a:pt x="72" y="97"/>
                                </a:lnTo>
                                <a:lnTo>
                                  <a:pt x="122" y="158"/>
                                </a:lnTo>
                                <a:lnTo>
                                  <a:pt x="503" y="249"/>
                                </a:lnTo>
                                <a:lnTo>
                                  <a:pt x="483" y="222"/>
                                </a:lnTo>
                                <a:lnTo>
                                  <a:pt x="440" y="163"/>
                                </a:lnTo>
                                <a:lnTo>
                                  <a:pt x="397" y="105"/>
                                </a:lnTo>
                                <a:lnTo>
                                  <a:pt x="377" y="78"/>
                                </a:lnTo>
                                <a:lnTo>
                                  <a:pt x="0" y="0"/>
                                </a:lnTo>
                              </a:path>
                            </a:pathLst>
                          </a:custGeom>
                          <a:noFill/>
                          <a:ln w="727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4" name="Line 93"/>
                        <wps:cNvCnPr>
                          <a:cxnSpLocks noChangeShapeType="1"/>
                        </wps:cNvCnPr>
                        <wps:spPr bwMode="auto">
                          <a:xfrm>
                            <a:off x="2392" y="1716"/>
                            <a:ext cx="0" cy="845"/>
                          </a:xfrm>
                          <a:prstGeom prst="line">
                            <a:avLst/>
                          </a:prstGeom>
                          <a:noFill/>
                          <a:ln w="51436">
                            <a:solidFill>
                              <a:srgbClr val="ADAFB2"/>
                            </a:solidFill>
                            <a:round/>
                            <a:headEnd/>
                            <a:tailEnd/>
                          </a:ln>
                          <a:extLst>
                            <a:ext uri="{909E8E84-426E-40DD-AFC4-6F175D3DCCD1}">
                              <a14:hiddenFill xmlns:a14="http://schemas.microsoft.com/office/drawing/2010/main">
                                <a:noFill/>
                              </a14:hiddenFill>
                            </a:ext>
                          </a:extLst>
                        </wps:spPr>
                        <wps:bodyPr/>
                      </wps:wsp>
                      <wps:wsp>
                        <wps:cNvPr id="435" name="AutoShape 94"/>
                        <wps:cNvSpPr>
                          <a:spLocks/>
                        </wps:cNvSpPr>
                        <wps:spPr bwMode="auto">
                          <a:xfrm>
                            <a:off x="-422" y="10109"/>
                            <a:ext cx="422" cy="4433"/>
                          </a:xfrm>
                          <a:custGeom>
                            <a:avLst/>
                            <a:gdLst>
                              <a:gd name="T0" fmla="+- 0 2432 -421"/>
                              <a:gd name="T1" fmla="*/ T0 w 422"/>
                              <a:gd name="T2" fmla="+- 0 2561 10110"/>
                              <a:gd name="T3" fmla="*/ 2561 h 4433"/>
                              <a:gd name="T4" fmla="+- 0 2428 -421"/>
                              <a:gd name="T5" fmla="*/ T4 w 422"/>
                              <a:gd name="T6" fmla="+- 0 2478 10110"/>
                              <a:gd name="T7" fmla="*/ 2478 h 4433"/>
                              <a:gd name="T8" fmla="+- 0 2426 -421"/>
                              <a:gd name="T9" fmla="*/ T8 w 422"/>
                              <a:gd name="T10" fmla="+- 0 2433 10110"/>
                              <a:gd name="T11" fmla="*/ 2433 h 4433"/>
                              <a:gd name="T12" fmla="+- 0 2425 -421"/>
                              <a:gd name="T13" fmla="*/ T12 w 422"/>
                              <a:gd name="T14" fmla="+- 0 2410 10110"/>
                              <a:gd name="T15" fmla="*/ 2410 h 4433"/>
                              <a:gd name="T16" fmla="+- 0 2424 -421"/>
                              <a:gd name="T17" fmla="*/ T16 w 422"/>
                              <a:gd name="T18" fmla="+- 0 2394 10110"/>
                              <a:gd name="T19" fmla="*/ 2394 h 4433"/>
                              <a:gd name="T20" fmla="+- 0 2422 -421"/>
                              <a:gd name="T21" fmla="*/ T20 w 422"/>
                              <a:gd name="T22" fmla="+- 0 2356 10110"/>
                              <a:gd name="T23" fmla="*/ 2356 h 4433"/>
                              <a:gd name="T24" fmla="+- 0 2419 -421"/>
                              <a:gd name="T25" fmla="*/ T24 w 422"/>
                              <a:gd name="T26" fmla="+- 0 2291 10110"/>
                              <a:gd name="T27" fmla="*/ 2291 h 4433"/>
                              <a:gd name="T28" fmla="+- 0 2415 -421"/>
                              <a:gd name="T29" fmla="*/ T28 w 422"/>
                              <a:gd name="T30" fmla="+- 0 2221 10110"/>
                              <a:gd name="T31" fmla="*/ 2221 h 4433"/>
                              <a:gd name="T32" fmla="+- 0 2411 -421"/>
                              <a:gd name="T33" fmla="*/ T32 w 422"/>
                              <a:gd name="T34" fmla="+- 0 2169 10110"/>
                              <a:gd name="T35" fmla="*/ 2169 h 4433"/>
                              <a:gd name="T36" fmla="+- 0 2409 -421"/>
                              <a:gd name="T37" fmla="*/ T36 w 422"/>
                              <a:gd name="T38" fmla="+- 0 2148 10110"/>
                              <a:gd name="T39" fmla="*/ 2148 h 4433"/>
                              <a:gd name="T40" fmla="+- 0 2406 -421"/>
                              <a:gd name="T41" fmla="*/ T40 w 422"/>
                              <a:gd name="T42" fmla="+- 0 2120 10110"/>
                              <a:gd name="T43" fmla="*/ 2120 h 4433"/>
                              <a:gd name="T44" fmla="+- 0 2403 -421"/>
                              <a:gd name="T45" fmla="*/ T44 w 422"/>
                              <a:gd name="T46" fmla="+- 0 2074 10110"/>
                              <a:gd name="T47" fmla="*/ 2074 h 4433"/>
                              <a:gd name="T48" fmla="+- 0 2398 -421"/>
                              <a:gd name="T49" fmla="*/ T48 w 422"/>
                              <a:gd name="T50" fmla="+- 0 1997 10110"/>
                              <a:gd name="T51" fmla="*/ 1997 h 4433"/>
                              <a:gd name="T52" fmla="+- 0 2389 -421"/>
                              <a:gd name="T53" fmla="*/ T52 w 422"/>
                              <a:gd name="T54" fmla="+- 0 1876 10110"/>
                              <a:gd name="T55" fmla="*/ 1876 h 4433"/>
                              <a:gd name="T56" fmla="+- 0 2379 -421"/>
                              <a:gd name="T57" fmla="*/ T56 w 422"/>
                              <a:gd name="T58" fmla="+- 0 1716 10110"/>
                              <a:gd name="T59" fmla="*/ 1716 h 4433"/>
                              <a:gd name="T60" fmla="+- 0 2351 -421"/>
                              <a:gd name="T61" fmla="*/ T60 w 422"/>
                              <a:gd name="T62" fmla="+- 0 1716 10110"/>
                              <a:gd name="T63" fmla="*/ 1716 h 4433"/>
                              <a:gd name="T64" fmla="+- 0 2358 -421"/>
                              <a:gd name="T65" fmla="*/ T64 w 422"/>
                              <a:gd name="T66" fmla="+- 0 1838 10110"/>
                              <a:gd name="T67" fmla="*/ 1838 h 4433"/>
                              <a:gd name="T68" fmla="+- 0 2380 -421"/>
                              <a:gd name="T69" fmla="*/ T68 w 422"/>
                              <a:gd name="T70" fmla="+- 0 2126 10110"/>
                              <a:gd name="T71" fmla="*/ 2126 h 4433"/>
                              <a:gd name="T72" fmla="+- 0 2403 -421"/>
                              <a:gd name="T73" fmla="*/ T72 w 422"/>
                              <a:gd name="T74" fmla="+- 0 2413 10110"/>
                              <a:gd name="T75" fmla="*/ 2413 h 4433"/>
                              <a:gd name="T76" fmla="+- 0 2413 -421"/>
                              <a:gd name="T77" fmla="*/ T76 w 422"/>
                              <a:gd name="T78" fmla="+- 0 2544 10110"/>
                              <a:gd name="T79" fmla="*/ 2544 h 4433"/>
                              <a:gd name="T80" fmla="+- 0 2432 -421"/>
                              <a:gd name="T81" fmla="*/ T80 w 422"/>
                              <a:gd name="T82" fmla="+- 0 2561 10110"/>
                              <a:gd name="T83" fmla="*/ 2561 h 44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22" h="4433">
                                <a:moveTo>
                                  <a:pt x="2853" y="-7549"/>
                                </a:moveTo>
                                <a:lnTo>
                                  <a:pt x="2849" y="-7632"/>
                                </a:lnTo>
                                <a:lnTo>
                                  <a:pt x="2847" y="-7677"/>
                                </a:lnTo>
                                <a:lnTo>
                                  <a:pt x="2846" y="-7700"/>
                                </a:lnTo>
                                <a:lnTo>
                                  <a:pt x="2845" y="-7716"/>
                                </a:lnTo>
                                <a:lnTo>
                                  <a:pt x="2843" y="-7754"/>
                                </a:lnTo>
                                <a:lnTo>
                                  <a:pt x="2840" y="-7819"/>
                                </a:lnTo>
                                <a:lnTo>
                                  <a:pt x="2836" y="-7889"/>
                                </a:lnTo>
                                <a:lnTo>
                                  <a:pt x="2832" y="-7941"/>
                                </a:lnTo>
                                <a:lnTo>
                                  <a:pt x="2830" y="-7962"/>
                                </a:lnTo>
                                <a:lnTo>
                                  <a:pt x="2827" y="-7990"/>
                                </a:lnTo>
                                <a:lnTo>
                                  <a:pt x="2824" y="-8036"/>
                                </a:lnTo>
                                <a:lnTo>
                                  <a:pt x="2819" y="-8113"/>
                                </a:lnTo>
                                <a:lnTo>
                                  <a:pt x="2810" y="-8234"/>
                                </a:lnTo>
                                <a:lnTo>
                                  <a:pt x="2800" y="-8394"/>
                                </a:lnTo>
                                <a:moveTo>
                                  <a:pt x="2772" y="-8394"/>
                                </a:moveTo>
                                <a:lnTo>
                                  <a:pt x="2779" y="-8272"/>
                                </a:lnTo>
                                <a:lnTo>
                                  <a:pt x="2801" y="-7984"/>
                                </a:lnTo>
                                <a:lnTo>
                                  <a:pt x="2824" y="-7697"/>
                                </a:lnTo>
                                <a:lnTo>
                                  <a:pt x="2834" y="-7566"/>
                                </a:lnTo>
                                <a:lnTo>
                                  <a:pt x="2853" y="-7549"/>
                                </a:lnTo>
                              </a:path>
                            </a:pathLst>
                          </a:custGeom>
                          <a:noFill/>
                          <a:ln w="7292">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6" name="Freeform 95"/>
                        <wps:cNvSpPr>
                          <a:spLocks/>
                        </wps:cNvSpPr>
                        <wps:spPr bwMode="auto">
                          <a:xfrm>
                            <a:off x="2417" y="2869"/>
                            <a:ext cx="273" cy="539"/>
                          </a:xfrm>
                          <a:custGeom>
                            <a:avLst/>
                            <a:gdLst>
                              <a:gd name="T0" fmla="+- 0 2543 2417"/>
                              <a:gd name="T1" fmla="*/ T0 w 273"/>
                              <a:gd name="T2" fmla="+- 0 3407 2869"/>
                              <a:gd name="T3" fmla="*/ 3407 h 539"/>
                              <a:gd name="T4" fmla="+- 0 2417 2417"/>
                              <a:gd name="T5" fmla="*/ T4 w 273"/>
                              <a:gd name="T6" fmla="+- 0 3237 2869"/>
                              <a:gd name="T7" fmla="*/ 3237 h 539"/>
                              <a:gd name="T8" fmla="+- 0 2562 2417"/>
                              <a:gd name="T9" fmla="*/ T8 w 273"/>
                              <a:gd name="T10" fmla="+- 0 2869 2869"/>
                              <a:gd name="T11" fmla="*/ 2869 h 539"/>
                              <a:gd name="T12" fmla="+- 0 2690 2417"/>
                              <a:gd name="T13" fmla="*/ T12 w 273"/>
                              <a:gd name="T14" fmla="+- 0 3041 2869"/>
                              <a:gd name="T15" fmla="*/ 3041 h 539"/>
                              <a:gd name="T16" fmla="+- 0 2543 2417"/>
                              <a:gd name="T17" fmla="*/ T16 w 273"/>
                              <a:gd name="T18" fmla="+- 0 3407 2869"/>
                              <a:gd name="T19" fmla="*/ 3407 h 539"/>
                            </a:gdLst>
                            <a:ahLst/>
                            <a:cxnLst>
                              <a:cxn ang="0">
                                <a:pos x="T1" y="T3"/>
                              </a:cxn>
                              <a:cxn ang="0">
                                <a:pos x="T5" y="T7"/>
                              </a:cxn>
                              <a:cxn ang="0">
                                <a:pos x="T9" y="T11"/>
                              </a:cxn>
                              <a:cxn ang="0">
                                <a:pos x="T13" y="T15"/>
                              </a:cxn>
                              <a:cxn ang="0">
                                <a:pos x="T17" y="T19"/>
                              </a:cxn>
                            </a:cxnLst>
                            <a:rect l="0" t="0" r="r" b="b"/>
                            <a:pathLst>
                              <a:path w="273" h="539">
                                <a:moveTo>
                                  <a:pt x="126" y="538"/>
                                </a:moveTo>
                                <a:lnTo>
                                  <a:pt x="0" y="368"/>
                                </a:lnTo>
                                <a:lnTo>
                                  <a:pt x="145" y="0"/>
                                </a:lnTo>
                                <a:lnTo>
                                  <a:pt x="273" y="172"/>
                                </a:lnTo>
                                <a:lnTo>
                                  <a:pt x="126" y="538"/>
                                </a:lnTo>
                                <a:close/>
                              </a:path>
                            </a:pathLst>
                          </a:custGeom>
                          <a:solidFill>
                            <a:srgbClr val="E6BE9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7" name="Freeform 96"/>
                        <wps:cNvSpPr>
                          <a:spLocks/>
                        </wps:cNvSpPr>
                        <wps:spPr bwMode="auto">
                          <a:xfrm>
                            <a:off x="2417" y="2869"/>
                            <a:ext cx="273" cy="539"/>
                          </a:xfrm>
                          <a:custGeom>
                            <a:avLst/>
                            <a:gdLst>
                              <a:gd name="T0" fmla="+- 0 2417 2417"/>
                              <a:gd name="T1" fmla="*/ T0 w 273"/>
                              <a:gd name="T2" fmla="+- 0 3237 2869"/>
                              <a:gd name="T3" fmla="*/ 3237 h 539"/>
                              <a:gd name="T4" fmla="+- 0 2543 2417"/>
                              <a:gd name="T5" fmla="*/ T4 w 273"/>
                              <a:gd name="T6" fmla="+- 0 3407 2869"/>
                              <a:gd name="T7" fmla="*/ 3407 h 539"/>
                              <a:gd name="T8" fmla="+- 0 2690 2417"/>
                              <a:gd name="T9" fmla="*/ T8 w 273"/>
                              <a:gd name="T10" fmla="+- 0 3041 2869"/>
                              <a:gd name="T11" fmla="*/ 3041 h 539"/>
                              <a:gd name="T12" fmla="+- 0 2562 2417"/>
                              <a:gd name="T13" fmla="*/ T12 w 273"/>
                              <a:gd name="T14" fmla="+- 0 2869 2869"/>
                              <a:gd name="T15" fmla="*/ 2869 h 539"/>
                              <a:gd name="T16" fmla="+- 0 2417 2417"/>
                              <a:gd name="T17" fmla="*/ T16 w 273"/>
                              <a:gd name="T18" fmla="+- 0 3237 2869"/>
                              <a:gd name="T19" fmla="*/ 3237 h 539"/>
                            </a:gdLst>
                            <a:ahLst/>
                            <a:cxnLst>
                              <a:cxn ang="0">
                                <a:pos x="T1" y="T3"/>
                              </a:cxn>
                              <a:cxn ang="0">
                                <a:pos x="T5" y="T7"/>
                              </a:cxn>
                              <a:cxn ang="0">
                                <a:pos x="T9" y="T11"/>
                              </a:cxn>
                              <a:cxn ang="0">
                                <a:pos x="T13" y="T15"/>
                              </a:cxn>
                              <a:cxn ang="0">
                                <a:pos x="T17" y="T19"/>
                              </a:cxn>
                            </a:cxnLst>
                            <a:rect l="0" t="0" r="r" b="b"/>
                            <a:pathLst>
                              <a:path w="273" h="539">
                                <a:moveTo>
                                  <a:pt x="0" y="368"/>
                                </a:moveTo>
                                <a:lnTo>
                                  <a:pt x="126" y="538"/>
                                </a:lnTo>
                                <a:lnTo>
                                  <a:pt x="273" y="172"/>
                                </a:lnTo>
                                <a:lnTo>
                                  <a:pt x="145" y="0"/>
                                </a:lnTo>
                                <a:lnTo>
                                  <a:pt x="0" y="368"/>
                                </a:lnTo>
                              </a:path>
                            </a:pathLst>
                          </a:custGeom>
                          <a:noFill/>
                          <a:ln w="731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8" name="Freeform 97"/>
                        <wps:cNvSpPr>
                          <a:spLocks/>
                        </wps:cNvSpPr>
                        <wps:spPr bwMode="auto">
                          <a:xfrm>
                            <a:off x="2040" y="2790"/>
                            <a:ext cx="522" cy="447"/>
                          </a:xfrm>
                          <a:custGeom>
                            <a:avLst/>
                            <a:gdLst>
                              <a:gd name="T0" fmla="+- 0 2417 2040"/>
                              <a:gd name="T1" fmla="*/ T0 w 522"/>
                              <a:gd name="T2" fmla="+- 0 3237 2790"/>
                              <a:gd name="T3" fmla="*/ 3237 h 447"/>
                              <a:gd name="T4" fmla="+- 0 2040 2040"/>
                              <a:gd name="T5" fmla="*/ T4 w 522"/>
                              <a:gd name="T6" fmla="+- 0 3159 2790"/>
                              <a:gd name="T7" fmla="*/ 3159 h 447"/>
                              <a:gd name="T8" fmla="+- 0 2194 2040"/>
                              <a:gd name="T9" fmla="*/ T8 w 522"/>
                              <a:gd name="T10" fmla="+- 0 2790 2790"/>
                              <a:gd name="T11" fmla="*/ 2790 h 447"/>
                              <a:gd name="T12" fmla="+- 0 2562 2040"/>
                              <a:gd name="T13" fmla="*/ T12 w 522"/>
                              <a:gd name="T14" fmla="+- 0 2869 2790"/>
                              <a:gd name="T15" fmla="*/ 2869 h 447"/>
                              <a:gd name="T16" fmla="+- 0 2417 2040"/>
                              <a:gd name="T17" fmla="*/ T16 w 522"/>
                              <a:gd name="T18" fmla="+- 0 3237 2790"/>
                              <a:gd name="T19" fmla="*/ 3237 h 447"/>
                            </a:gdLst>
                            <a:ahLst/>
                            <a:cxnLst>
                              <a:cxn ang="0">
                                <a:pos x="T1" y="T3"/>
                              </a:cxn>
                              <a:cxn ang="0">
                                <a:pos x="T5" y="T7"/>
                              </a:cxn>
                              <a:cxn ang="0">
                                <a:pos x="T9" y="T11"/>
                              </a:cxn>
                              <a:cxn ang="0">
                                <a:pos x="T13" y="T15"/>
                              </a:cxn>
                              <a:cxn ang="0">
                                <a:pos x="T17" y="T19"/>
                              </a:cxn>
                            </a:cxnLst>
                            <a:rect l="0" t="0" r="r" b="b"/>
                            <a:pathLst>
                              <a:path w="522" h="447">
                                <a:moveTo>
                                  <a:pt x="377" y="447"/>
                                </a:moveTo>
                                <a:lnTo>
                                  <a:pt x="0" y="369"/>
                                </a:lnTo>
                                <a:lnTo>
                                  <a:pt x="154" y="0"/>
                                </a:lnTo>
                                <a:lnTo>
                                  <a:pt x="522" y="79"/>
                                </a:lnTo>
                                <a:lnTo>
                                  <a:pt x="377" y="447"/>
                                </a:lnTo>
                                <a:close/>
                              </a:path>
                            </a:pathLst>
                          </a:custGeom>
                          <a:solidFill>
                            <a:srgbClr val="E6BE9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9" name="Freeform 98"/>
                        <wps:cNvSpPr>
                          <a:spLocks/>
                        </wps:cNvSpPr>
                        <wps:spPr bwMode="auto">
                          <a:xfrm>
                            <a:off x="2040" y="2790"/>
                            <a:ext cx="522" cy="447"/>
                          </a:xfrm>
                          <a:custGeom>
                            <a:avLst/>
                            <a:gdLst>
                              <a:gd name="T0" fmla="+- 0 2040 2040"/>
                              <a:gd name="T1" fmla="*/ T0 w 522"/>
                              <a:gd name="T2" fmla="+- 0 3159 2790"/>
                              <a:gd name="T3" fmla="*/ 3159 h 447"/>
                              <a:gd name="T4" fmla="+- 0 2417 2040"/>
                              <a:gd name="T5" fmla="*/ T4 w 522"/>
                              <a:gd name="T6" fmla="+- 0 3237 2790"/>
                              <a:gd name="T7" fmla="*/ 3237 h 447"/>
                              <a:gd name="T8" fmla="+- 0 2562 2040"/>
                              <a:gd name="T9" fmla="*/ T8 w 522"/>
                              <a:gd name="T10" fmla="+- 0 2869 2790"/>
                              <a:gd name="T11" fmla="*/ 2869 h 447"/>
                              <a:gd name="T12" fmla="+- 0 2194 2040"/>
                              <a:gd name="T13" fmla="*/ T12 w 522"/>
                              <a:gd name="T14" fmla="+- 0 2790 2790"/>
                              <a:gd name="T15" fmla="*/ 2790 h 447"/>
                              <a:gd name="T16" fmla="+- 0 2040 2040"/>
                              <a:gd name="T17" fmla="*/ T16 w 522"/>
                              <a:gd name="T18" fmla="+- 0 3159 2790"/>
                              <a:gd name="T19" fmla="*/ 3159 h 447"/>
                            </a:gdLst>
                            <a:ahLst/>
                            <a:cxnLst>
                              <a:cxn ang="0">
                                <a:pos x="T1" y="T3"/>
                              </a:cxn>
                              <a:cxn ang="0">
                                <a:pos x="T5" y="T7"/>
                              </a:cxn>
                              <a:cxn ang="0">
                                <a:pos x="T9" y="T11"/>
                              </a:cxn>
                              <a:cxn ang="0">
                                <a:pos x="T13" y="T15"/>
                              </a:cxn>
                              <a:cxn ang="0">
                                <a:pos x="T17" y="T19"/>
                              </a:cxn>
                            </a:cxnLst>
                            <a:rect l="0" t="0" r="r" b="b"/>
                            <a:pathLst>
                              <a:path w="522" h="447">
                                <a:moveTo>
                                  <a:pt x="0" y="369"/>
                                </a:moveTo>
                                <a:lnTo>
                                  <a:pt x="377" y="447"/>
                                </a:lnTo>
                                <a:lnTo>
                                  <a:pt x="522" y="79"/>
                                </a:lnTo>
                                <a:lnTo>
                                  <a:pt x="154" y="0"/>
                                </a:lnTo>
                                <a:lnTo>
                                  <a:pt x="0" y="369"/>
                                </a:lnTo>
                              </a:path>
                            </a:pathLst>
                          </a:custGeom>
                          <a:noFill/>
                          <a:ln w="7287">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0" name="AutoShape 99"/>
                        <wps:cNvSpPr>
                          <a:spLocks/>
                        </wps:cNvSpPr>
                        <wps:spPr bwMode="auto">
                          <a:xfrm>
                            <a:off x="2232" y="1716"/>
                            <a:ext cx="104" cy="684"/>
                          </a:xfrm>
                          <a:custGeom>
                            <a:avLst/>
                            <a:gdLst>
                              <a:gd name="T0" fmla="+- 0 2278 2233"/>
                              <a:gd name="T1" fmla="*/ T0 w 104"/>
                              <a:gd name="T2" fmla="+- 0 2400 1716"/>
                              <a:gd name="T3" fmla="*/ 2400 h 684"/>
                              <a:gd name="T4" fmla="+- 0 2266 2233"/>
                              <a:gd name="T5" fmla="*/ T4 w 104"/>
                              <a:gd name="T6" fmla="+- 0 2390 1716"/>
                              <a:gd name="T7" fmla="*/ 2390 h 684"/>
                              <a:gd name="T8" fmla="+- 0 2260 2233"/>
                              <a:gd name="T9" fmla="*/ T8 w 104"/>
                              <a:gd name="T10" fmla="+- 0 2382 1716"/>
                              <a:gd name="T11" fmla="*/ 2382 h 684"/>
                              <a:gd name="T12" fmla="+- 0 2257 2233"/>
                              <a:gd name="T13" fmla="*/ T12 w 104"/>
                              <a:gd name="T14" fmla="+- 0 2371 1716"/>
                              <a:gd name="T15" fmla="*/ 2371 h 684"/>
                              <a:gd name="T16" fmla="+- 0 2256 2233"/>
                              <a:gd name="T17" fmla="*/ T16 w 104"/>
                              <a:gd name="T18" fmla="+- 0 2353 1716"/>
                              <a:gd name="T19" fmla="*/ 2353 h 684"/>
                              <a:gd name="T20" fmla="+- 0 2258 2233"/>
                              <a:gd name="T21" fmla="*/ T20 w 104"/>
                              <a:gd name="T22" fmla="+- 0 2329 1716"/>
                              <a:gd name="T23" fmla="*/ 2329 h 684"/>
                              <a:gd name="T24" fmla="+- 0 2265 2233"/>
                              <a:gd name="T25" fmla="*/ T24 w 104"/>
                              <a:gd name="T26" fmla="+- 0 2306 1716"/>
                              <a:gd name="T27" fmla="*/ 2306 h 684"/>
                              <a:gd name="T28" fmla="+- 0 2274 2233"/>
                              <a:gd name="T29" fmla="*/ T28 w 104"/>
                              <a:gd name="T30" fmla="+- 0 2283 1716"/>
                              <a:gd name="T31" fmla="*/ 2283 h 684"/>
                              <a:gd name="T32" fmla="+- 0 2281 2233"/>
                              <a:gd name="T33" fmla="*/ T32 w 104"/>
                              <a:gd name="T34" fmla="+- 0 2262 1716"/>
                              <a:gd name="T35" fmla="*/ 2262 h 684"/>
                              <a:gd name="T36" fmla="+- 0 2278 2233"/>
                              <a:gd name="T37" fmla="*/ T36 w 104"/>
                              <a:gd name="T38" fmla="+- 0 2244 1716"/>
                              <a:gd name="T39" fmla="*/ 2244 h 684"/>
                              <a:gd name="T40" fmla="+- 0 2264 2233"/>
                              <a:gd name="T41" fmla="*/ T40 w 104"/>
                              <a:gd name="T42" fmla="+- 0 2230 1716"/>
                              <a:gd name="T43" fmla="*/ 2230 h 684"/>
                              <a:gd name="T44" fmla="+- 0 2248 2233"/>
                              <a:gd name="T45" fmla="*/ T44 w 104"/>
                              <a:gd name="T46" fmla="+- 0 2214 1716"/>
                              <a:gd name="T47" fmla="*/ 2214 h 684"/>
                              <a:gd name="T48" fmla="+- 0 2237 2233"/>
                              <a:gd name="T49" fmla="*/ T48 w 104"/>
                              <a:gd name="T50" fmla="+- 0 2194 1716"/>
                              <a:gd name="T51" fmla="*/ 2194 h 684"/>
                              <a:gd name="T52" fmla="+- 0 2233 2233"/>
                              <a:gd name="T53" fmla="*/ T52 w 104"/>
                              <a:gd name="T54" fmla="+- 0 2171 1716"/>
                              <a:gd name="T55" fmla="*/ 2171 h 684"/>
                              <a:gd name="T56" fmla="+- 0 2234 2233"/>
                              <a:gd name="T57" fmla="*/ T56 w 104"/>
                              <a:gd name="T58" fmla="+- 0 2151 1716"/>
                              <a:gd name="T59" fmla="*/ 2151 h 684"/>
                              <a:gd name="T60" fmla="+- 0 2237 2233"/>
                              <a:gd name="T61" fmla="*/ T60 w 104"/>
                              <a:gd name="T62" fmla="+- 0 2129 1716"/>
                              <a:gd name="T63" fmla="*/ 2129 h 684"/>
                              <a:gd name="T64" fmla="+- 0 2239 2233"/>
                              <a:gd name="T65" fmla="*/ T64 w 104"/>
                              <a:gd name="T66" fmla="+- 0 2104 1716"/>
                              <a:gd name="T67" fmla="*/ 2104 h 684"/>
                              <a:gd name="T68" fmla="+- 0 2243 2233"/>
                              <a:gd name="T69" fmla="*/ T68 w 104"/>
                              <a:gd name="T70" fmla="+- 0 2065 1716"/>
                              <a:gd name="T71" fmla="*/ 2065 h 684"/>
                              <a:gd name="T72" fmla="+- 0 2249 2233"/>
                              <a:gd name="T73" fmla="*/ T72 w 104"/>
                              <a:gd name="T74" fmla="+- 0 2015 1716"/>
                              <a:gd name="T75" fmla="*/ 2015 h 684"/>
                              <a:gd name="T76" fmla="+- 0 2256 2233"/>
                              <a:gd name="T77" fmla="*/ T76 w 104"/>
                              <a:gd name="T78" fmla="+- 0 1967 1716"/>
                              <a:gd name="T79" fmla="*/ 1967 h 684"/>
                              <a:gd name="T80" fmla="+- 0 2261 2233"/>
                              <a:gd name="T81" fmla="*/ T80 w 104"/>
                              <a:gd name="T82" fmla="+- 0 1936 1716"/>
                              <a:gd name="T83" fmla="*/ 1936 h 684"/>
                              <a:gd name="T84" fmla="+- 0 2270 2233"/>
                              <a:gd name="T85" fmla="*/ T84 w 104"/>
                              <a:gd name="T86" fmla="+- 0 1887 1716"/>
                              <a:gd name="T87" fmla="*/ 1887 h 684"/>
                              <a:gd name="T88" fmla="+- 0 2285 2233"/>
                              <a:gd name="T89" fmla="*/ T88 w 104"/>
                              <a:gd name="T90" fmla="+- 0 1814 1716"/>
                              <a:gd name="T91" fmla="*/ 1814 h 684"/>
                              <a:gd name="T92" fmla="+- 0 2299 2233"/>
                              <a:gd name="T93" fmla="*/ T92 w 104"/>
                              <a:gd name="T94" fmla="+- 0 1748 1716"/>
                              <a:gd name="T95" fmla="*/ 1748 h 684"/>
                              <a:gd name="T96" fmla="+- 0 2306 2233"/>
                              <a:gd name="T97" fmla="*/ T96 w 104"/>
                              <a:gd name="T98" fmla="+- 0 1720 1716"/>
                              <a:gd name="T99" fmla="*/ 1720 h 684"/>
                              <a:gd name="T100" fmla="+- 0 2307 2233"/>
                              <a:gd name="T101" fmla="*/ T100 w 104"/>
                              <a:gd name="T102" fmla="+- 0 1716 1716"/>
                              <a:gd name="T103" fmla="*/ 1716 h 684"/>
                              <a:gd name="T104" fmla="+- 0 2336 2233"/>
                              <a:gd name="T105" fmla="*/ T104 w 104"/>
                              <a:gd name="T106" fmla="+- 0 1716 1716"/>
                              <a:gd name="T107" fmla="*/ 1716 h 684"/>
                              <a:gd name="T108" fmla="+- 0 2332 2233"/>
                              <a:gd name="T109" fmla="*/ T108 w 104"/>
                              <a:gd name="T110" fmla="+- 0 1724 1716"/>
                              <a:gd name="T111" fmla="*/ 1724 h 684"/>
                              <a:gd name="T112" fmla="+- 0 2285 2233"/>
                              <a:gd name="T113" fmla="*/ T112 w 104"/>
                              <a:gd name="T114" fmla="+- 0 1971 1716"/>
                              <a:gd name="T115" fmla="*/ 1971 h 684"/>
                              <a:gd name="T116" fmla="+- 0 2262 2233"/>
                              <a:gd name="T117" fmla="*/ T116 w 104"/>
                              <a:gd name="T118" fmla="+- 0 2101 1716"/>
                              <a:gd name="T119" fmla="*/ 2101 h 684"/>
                              <a:gd name="T120" fmla="+- 0 2257 2233"/>
                              <a:gd name="T121" fmla="*/ T120 w 104"/>
                              <a:gd name="T122" fmla="+- 0 2158 1716"/>
                              <a:gd name="T123" fmla="*/ 2158 h 684"/>
                              <a:gd name="T124" fmla="+- 0 2263 2233"/>
                              <a:gd name="T125" fmla="*/ T124 w 104"/>
                              <a:gd name="T126" fmla="+- 0 2183 1716"/>
                              <a:gd name="T127" fmla="*/ 2183 h 684"/>
                              <a:gd name="T128" fmla="+- 0 2275 2233"/>
                              <a:gd name="T129" fmla="*/ T128 w 104"/>
                              <a:gd name="T130" fmla="+- 0 2203 1716"/>
                              <a:gd name="T131" fmla="*/ 2203 h 684"/>
                              <a:gd name="T132" fmla="+- 0 2288 2233"/>
                              <a:gd name="T133" fmla="*/ T132 w 104"/>
                              <a:gd name="T134" fmla="+- 0 2220 1716"/>
                              <a:gd name="T135" fmla="*/ 2220 h 684"/>
                              <a:gd name="T136" fmla="+- 0 2298 2233"/>
                              <a:gd name="T137" fmla="*/ T136 w 104"/>
                              <a:gd name="T138" fmla="+- 0 2235 1716"/>
                              <a:gd name="T139" fmla="*/ 2235 h 684"/>
                              <a:gd name="T140" fmla="+- 0 2302 2233"/>
                              <a:gd name="T141" fmla="*/ T140 w 104"/>
                              <a:gd name="T142" fmla="+- 0 2253 1716"/>
                              <a:gd name="T143" fmla="*/ 2253 h 684"/>
                              <a:gd name="T144" fmla="+- 0 2299 2233"/>
                              <a:gd name="T145" fmla="*/ T144 w 104"/>
                              <a:gd name="T146" fmla="+- 0 2275 1716"/>
                              <a:gd name="T147" fmla="*/ 2275 h 684"/>
                              <a:gd name="T148" fmla="+- 0 2292 2233"/>
                              <a:gd name="T149" fmla="*/ T148 w 104"/>
                              <a:gd name="T150" fmla="+- 0 2297 1716"/>
                              <a:gd name="T151" fmla="*/ 2297 h 684"/>
                              <a:gd name="T152" fmla="+- 0 2284 2233"/>
                              <a:gd name="T153" fmla="*/ T152 w 104"/>
                              <a:gd name="T154" fmla="+- 0 2318 1716"/>
                              <a:gd name="T155" fmla="*/ 2318 h 684"/>
                              <a:gd name="T156" fmla="+- 0 2278 2233"/>
                              <a:gd name="T157" fmla="*/ T156 w 104"/>
                              <a:gd name="T158" fmla="+- 0 2336 1716"/>
                              <a:gd name="T159" fmla="*/ 2336 h 684"/>
                              <a:gd name="T160" fmla="+- 0 2276 2233"/>
                              <a:gd name="T161" fmla="*/ T160 w 104"/>
                              <a:gd name="T162" fmla="+- 0 2354 1716"/>
                              <a:gd name="T163" fmla="*/ 2354 h 684"/>
                              <a:gd name="T164" fmla="+- 0 2279 2233"/>
                              <a:gd name="T165" fmla="*/ T164 w 104"/>
                              <a:gd name="T166" fmla="+- 0 2370 1716"/>
                              <a:gd name="T167" fmla="*/ 2370 h 684"/>
                              <a:gd name="T168" fmla="+- 0 2283 2233"/>
                              <a:gd name="T169" fmla="*/ T168 w 104"/>
                              <a:gd name="T170" fmla="+- 0 2381 1716"/>
                              <a:gd name="T171" fmla="*/ 2381 h 684"/>
                              <a:gd name="T172" fmla="+- 0 2285 2233"/>
                              <a:gd name="T173" fmla="*/ T172 w 104"/>
                              <a:gd name="T174" fmla="+- 0 2384 1716"/>
                              <a:gd name="T175" fmla="*/ 2384 h 684"/>
                              <a:gd name="T176" fmla="+- 0 2279 2233"/>
                              <a:gd name="T177" fmla="*/ T176 w 104"/>
                              <a:gd name="T178" fmla="+- 0 2384 1716"/>
                              <a:gd name="T179" fmla="*/ 2384 h 684"/>
                              <a:gd name="T180" fmla="+- 0 2275 2233"/>
                              <a:gd name="T181" fmla="*/ T180 w 104"/>
                              <a:gd name="T182" fmla="+- 0 2390 1716"/>
                              <a:gd name="T183" fmla="*/ 2390 h 684"/>
                              <a:gd name="T184" fmla="+- 0 2278 2233"/>
                              <a:gd name="T185" fmla="*/ T184 w 104"/>
                              <a:gd name="T186" fmla="+- 0 2400 1716"/>
                              <a:gd name="T187" fmla="*/ 2400 h 684"/>
                              <a:gd name="T188" fmla="+- 0 2286 2233"/>
                              <a:gd name="T189" fmla="*/ T188 w 104"/>
                              <a:gd name="T190" fmla="+- 0 2385 1716"/>
                              <a:gd name="T191" fmla="*/ 2385 h 684"/>
                              <a:gd name="T192" fmla="+- 0 2279 2233"/>
                              <a:gd name="T193" fmla="*/ T192 w 104"/>
                              <a:gd name="T194" fmla="+- 0 2384 1716"/>
                              <a:gd name="T195" fmla="*/ 2384 h 684"/>
                              <a:gd name="T196" fmla="+- 0 2285 2233"/>
                              <a:gd name="T197" fmla="*/ T196 w 104"/>
                              <a:gd name="T198" fmla="+- 0 2384 1716"/>
                              <a:gd name="T199" fmla="*/ 2384 h 684"/>
                              <a:gd name="T200" fmla="+- 0 2286 2233"/>
                              <a:gd name="T201" fmla="*/ T200 w 104"/>
                              <a:gd name="T202" fmla="+- 0 2385 1716"/>
                              <a:gd name="T203" fmla="*/ 2385 h 6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Lst>
                            <a:rect l="0" t="0" r="r" b="b"/>
                            <a:pathLst>
                              <a:path w="104" h="684">
                                <a:moveTo>
                                  <a:pt x="45" y="684"/>
                                </a:moveTo>
                                <a:lnTo>
                                  <a:pt x="33" y="674"/>
                                </a:lnTo>
                                <a:lnTo>
                                  <a:pt x="27" y="666"/>
                                </a:lnTo>
                                <a:lnTo>
                                  <a:pt x="24" y="655"/>
                                </a:lnTo>
                                <a:lnTo>
                                  <a:pt x="23" y="637"/>
                                </a:lnTo>
                                <a:lnTo>
                                  <a:pt x="25" y="613"/>
                                </a:lnTo>
                                <a:lnTo>
                                  <a:pt x="32" y="590"/>
                                </a:lnTo>
                                <a:lnTo>
                                  <a:pt x="41" y="567"/>
                                </a:lnTo>
                                <a:lnTo>
                                  <a:pt x="48" y="546"/>
                                </a:lnTo>
                                <a:lnTo>
                                  <a:pt x="45" y="528"/>
                                </a:lnTo>
                                <a:lnTo>
                                  <a:pt x="31" y="514"/>
                                </a:lnTo>
                                <a:lnTo>
                                  <a:pt x="15" y="498"/>
                                </a:lnTo>
                                <a:lnTo>
                                  <a:pt x="4" y="478"/>
                                </a:lnTo>
                                <a:lnTo>
                                  <a:pt x="0" y="455"/>
                                </a:lnTo>
                                <a:lnTo>
                                  <a:pt x="1" y="435"/>
                                </a:lnTo>
                                <a:lnTo>
                                  <a:pt x="4" y="413"/>
                                </a:lnTo>
                                <a:lnTo>
                                  <a:pt x="6" y="388"/>
                                </a:lnTo>
                                <a:lnTo>
                                  <a:pt x="10" y="349"/>
                                </a:lnTo>
                                <a:lnTo>
                                  <a:pt x="16" y="299"/>
                                </a:lnTo>
                                <a:lnTo>
                                  <a:pt x="23" y="251"/>
                                </a:lnTo>
                                <a:lnTo>
                                  <a:pt x="28" y="220"/>
                                </a:lnTo>
                                <a:lnTo>
                                  <a:pt x="37" y="171"/>
                                </a:lnTo>
                                <a:lnTo>
                                  <a:pt x="52" y="98"/>
                                </a:lnTo>
                                <a:lnTo>
                                  <a:pt x="66" y="32"/>
                                </a:lnTo>
                                <a:lnTo>
                                  <a:pt x="73" y="4"/>
                                </a:lnTo>
                                <a:lnTo>
                                  <a:pt x="74" y="0"/>
                                </a:lnTo>
                                <a:lnTo>
                                  <a:pt x="103" y="0"/>
                                </a:lnTo>
                                <a:lnTo>
                                  <a:pt x="99" y="8"/>
                                </a:lnTo>
                                <a:lnTo>
                                  <a:pt x="52" y="255"/>
                                </a:lnTo>
                                <a:lnTo>
                                  <a:pt x="29" y="385"/>
                                </a:lnTo>
                                <a:lnTo>
                                  <a:pt x="24" y="442"/>
                                </a:lnTo>
                                <a:lnTo>
                                  <a:pt x="30" y="467"/>
                                </a:lnTo>
                                <a:lnTo>
                                  <a:pt x="42" y="487"/>
                                </a:lnTo>
                                <a:lnTo>
                                  <a:pt x="55" y="504"/>
                                </a:lnTo>
                                <a:lnTo>
                                  <a:pt x="65" y="519"/>
                                </a:lnTo>
                                <a:lnTo>
                                  <a:pt x="69" y="537"/>
                                </a:lnTo>
                                <a:lnTo>
                                  <a:pt x="66" y="559"/>
                                </a:lnTo>
                                <a:lnTo>
                                  <a:pt x="59" y="581"/>
                                </a:lnTo>
                                <a:lnTo>
                                  <a:pt x="51" y="602"/>
                                </a:lnTo>
                                <a:lnTo>
                                  <a:pt x="45" y="620"/>
                                </a:lnTo>
                                <a:lnTo>
                                  <a:pt x="43" y="638"/>
                                </a:lnTo>
                                <a:lnTo>
                                  <a:pt x="46" y="654"/>
                                </a:lnTo>
                                <a:lnTo>
                                  <a:pt x="50" y="665"/>
                                </a:lnTo>
                                <a:lnTo>
                                  <a:pt x="52" y="668"/>
                                </a:lnTo>
                                <a:lnTo>
                                  <a:pt x="46" y="668"/>
                                </a:lnTo>
                                <a:lnTo>
                                  <a:pt x="42" y="674"/>
                                </a:lnTo>
                                <a:lnTo>
                                  <a:pt x="45" y="684"/>
                                </a:lnTo>
                                <a:close/>
                                <a:moveTo>
                                  <a:pt x="53" y="669"/>
                                </a:moveTo>
                                <a:lnTo>
                                  <a:pt x="46" y="668"/>
                                </a:lnTo>
                                <a:lnTo>
                                  <a:pt x="52" y="668"/>
                                </a:lnTo>
                                <a:lnTo>
                                  <a:pt x="53" y="669"/>
                                </a:lnTo>
                                <a:close/>
                              </a:path>
                            </a:pathLst>
                          </a:custGeom>
                          <a:solidFill>
                            <a:srgbClr val="ADAFB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1" name="AutoShape 100"/>
                        <wps:cNvSpPr>
                          <a:spLocks/>
                        </wps:cNvSpPr>
                        <wps:spPr bwMode="auto">
                          <a:xfrm>
                            <a:off x="-235" y="10109"/>
                            <a:ext cx="539" cy="3587"/>
                          </a:xfrm>
                          <a:custGeom>
                            <a:avLst/>
                            <a:gdLst>
                              <a:gd name="T0" fmla="+- 0 2278 -235"/>
                              <a:gd name="T1" fmla="*/ T0 w 539"/>
                              <a:gd name="T2" fmla="+- 0 2400 10110"/>
                              <a:gd name="T3" fmla="*/ 2400 h 3587"/>
                              <a:gd name="T4" fmla="+- 0 2266 -235"/>
                              <a:gd name="T5" fmla="*/ T4 w 539"/>
                              <a:gd name="T6" fmla="+- 0 2390 10110"/>
                              <a:gd name="T7" fmla="*/ 2390 h 3587"/>
                              <a:gd name="T8" fmla="+- 0 2260 -235"/>
                              <a:gd name="T9" fmla="*/ T8 w 539"/>
                              <a:gd name="T10" fmla="+- 0 2382 10110"/>
                              <a:gd name="T11" fmla="*/ 2382 h 3587"/>
                              <a:gd name="T12" fmla="+- 0 2257 -235"/>
                              <a:gd name="T13" fmla="*/ T12 w 539"/>
                              <a:gd name="T14" fmla="+- 0 2371 10110"/>
                              <a:gd name="T15" fmla="*/ 2371 h 3587"/>
                              <a:gd name="T16" fmla="+- 0 2256 -235"/>
                              <a:gd name="T17" fmla="*/ T16 w 539"/>
                              <a:gd name="T18" fmla="+- 0 2353 10110"/>
                              <a:gd name="T19" fmla="*/ 2353 h 3587"/>
                              <a:gd name="T20" fmla="+- 0 2258 -235"/>
                              <a:gd name="T21" fmla="*/ T20 w 539"/>
                              <a:gd name="T22" fmla="+- 0 2329 10110"/>
                              <a:gd name="T23" fmla="*/ 2329 h 3587"/>
                              <a:gd name="T24" fmla="+- 0 2265 -235"/>
                              <a:gd name="T25" fmla="*/ T24 w 539"/>
                              <a:gd name="T26" fmla="+- 0 2306 10110"/>
                              <a:gd name="T27" fmla="*/ 2306 h 3587"/>
                              <a:gd name="T28" fmla="+- 0 2274 -235"/>
                              <a:gd name="T29" fmla="*/ T28 w 539"/>
                              <a:gd name="T30" fmla="+- 0 2283 10110"/>
                              <a:gd name="T31" fmla="*/ 2283 h 3587"/>
                              <a:gd name="T32" fmla="+- 0 2281 -235"/>
                              <a:gd name="T33" fmla="*/ T32 w 539"/>
                              <a:gd name="T34" fmla="+- 0 2262 10110"/>
                              <a:gd name="T35" fmla="*/ 2262 h 3587"/>
                              <a:gd name="T36" fmla="+- 0 2278 -235"/>
                              <a:gd name="T37" fmla="*/ T36 w 539"/>
                              <a:gd name="T38" fmla="+- 0 2244 10110"/>
                              <a:gd name="T39" fmla="*/ 2244 h 3587"/>
                              <a:gd name="T40" fmla="+- 0 2264 -235"/>
                              <a:gd name="T41" fmla="*/ T40 w 539"/>
                              <a:gd name="T42" fmla="+- 0 2230 10110"/>
                              <a:gd name="T43" fmla="*/ 2230 h 3587"/>
                              <a:gd name="T44" fmla="+- 0 2248 -235"/>
                              <a:gd name="T45" fmla="*/ T44 w 539"/>
                              <a:gd name="T46" fmla="+- 0 2214 10110"/>
                              <a:gd name="T47" fmla="*/ 2214 h 3587"/>
                              <a:gd name="T48" fmla="+- 0 2237 -235"/>
                              <a:gd name="T49" fmla="*/ T48 w 539"/>
                              <a:gd name="T50" fmla="+- 0 2194 10110"/>
                              <a:gd name="T51" fmla="*/ 2194 h 3587"/>
                              <a:gd name="T52" fmla="+- 0 2233 -235"/>
                              <a:gd name="T53" fmla="*/ T52 w 539"/>
                              <a:gd name="T54" fmla="+- 0 2171 10110"/>
                              <a:gd name="T55" fmla="*/ 2171 h 3587"/>
                              <a:gd name="T56" fmla="+- 0 2234 -235"/>
                              <a:gd name="T57" fmla="*/ T56 w 539"/>
                              <a:gd name="T58" fmla="+- 0 2151 10110"/>
                              <a:gd name="T59" fmla="*/ 2151 h 3587"/>
                              <a:gd name="T60" fmla="+- 0 2237 -235"/>
                              <a:gd name="T61" fmla="*/ T60 w 539"/>
                              <a:gd name="T62" fmla="+- 0 2129 10110"/>
                              <a:gd name="T63" fmla="*/ 2129 h 3587"/>
                              <a:gd name="T64" fmla="+- 0 2239 -235"/>
                              <a:gd name="T65" fmla="*/ T64 w 539"/>
                              <a:gd name="T66" fmla="+- 0 2104 10110"/>
                              <a:gd name="T67" fmla="*/ 2104 h 3587"/>
                              <a:gd name="T68" fmla="+- 0 2243 -235"/>
                              <a:gd name="T69" fmla="*/ T68 w 539"/>
                              <a:gd name="T70" fmla="+- 0 2065 10110"/>
                              <a:gd name="T71" fmla="*/ 2065 h 3587"/>
                              <a:gd name="T72" fmla="+- 0 2249 -235"/>
                              <a:gd name="T73" fmla="*/ T72 w 539"/>
                              <a:gd name="T74" fmla="+- 0 2015 10110"/>
                              <a:gd name="T75" fmla="*/ 2015 h 3587"/>
                              <a:gd name="T76" fmla="+- 0 2256 -235"/>
                              <a:gd name="T77" fmla="*/ T76 w 539"/>
                              <a:gd name="T78" fmla="+- 0 1967 10110"/>
                              <a:gd name="T79" fmla="*/ 1967 h 3587"/>
                              <a:gd name="T80" fmla="+- 0 2261 -235"/>
                              <a:gd name="T81" fmla="*/ T80 w 539"/>
                              <a:gd name="T82" fmla="+- 0 1936 10110"/>
                              <a:gd name="T83" fmla="*/ 1936 h 3587"/>
                              <a:gd name="T84" fmla="+- 0 2270 -235"/>
                              <a:gd name="T85" fmla="*/ T84 w 539"/>
                              <a:gd name="T86" fmla="+- 0 1887 10110"/>
                              <a:gd name="T87" fmla="*/ 1887 h 3587"/>
                              <a:gd name="T88" fmla="+- 0 2285 -235"/>
                              <a:gd name="T89" fmla="*/ T88 w 539"/>
                              <a:gd name="T90" fmla="+- 0 1814 10110"/>
                              <a:gd name="T91" fmla="*/ 1814 h 3587"/>
                              <a:gd name="T92" fmla="+- 0 2299 -235"/>
                              <a:gd name="T93" fmla="*/ T92 w 539"/>
                              <a:gd name="T94" fmla="+- 0 1748 10110"/>
                              <a:gd name="T95" fmla="*/ 1748 h 3587"/>
                              <a:gd name="T96" fmla="+- 0 2306 -235"/>
                              <a:gd name="T97" fmla="*/ T96 w 539"/>
                              <a:gd name="T98" fmla="+- 0 1720 10110"/>
                              <a:gd name="T99" fmla="*/ 1720 h 3587"/>
                              <a:gd name="T100" fmla="+- 0 2307 -235"/>
                              <a:gd name="T101" fmla="*/ T100 w 539"/>
                              <a:gd name="T102" fmla="+- 0 1716 10110"/>
                              <a:gd name="T103" fmla="*/ 1716 h 3587"/>
                              <a:gd name="T104" fmla="+- 0 2336 -235"/>
                              <a:gd name="T105" fmla="*/ T104 w 539"/>
                              <a:gd name="T106" fmla="+- 0 1716 10110"/>
                              <a:gd name="T107" fmla="*/ 1716 h 3587"/>
                              <a:gd name="T108" fmla="+- 0 2332 -235"/>
                              <a:gd name="T109" fmla="*/ T108 w 539"/>
                              <a:gd name="T110" fmla="+- 0 1724 10110"/>
                              <a:gd name="T111" fmla="*/ 1724 h 3587"/>
                              <a:gd name="T112" fmla="+- 0 2285 -235"/>
                              <a:gd name="T113" fmla="*/ T112 w 539"/>
                              <a:gd name="T114" fmla="+- 0 1971 10110"/>
                              <a:gd name="T115" fmla="*/ 1971 h 3587"/>
                              <a:gd name="T116" fmla="+- 0 2262 -235"/>
                              <a:gd name="T117" fmla="*/ T116 w 539"/>
                              <a:gd name="T118" fmla="+- 0 2101 10110"/>
                              <a:gd name="T119" fmla="*/ 2101 h 3587"/>
                              <a:gd name="T120" fmla="+- 0 2257 -235"/>
                              <a:gd name="T121" fmla="*/ T120 w 539"/>
                              <a:gd name="T122" fmla="+- 0 2158 10110"/>
                              <a:gd name="T123" fmla="*/ 2158 h 3587"/>
                              <a:gd name="T124" fmla="+- 0 2263 -235"/>
                              <a:gd name="T125" fmla="*/ T124 w 539"/>
                              <a:gd name="T126" fmla="+- 0 2183 10110"/>
                              <a:gd name="T127" fmla="*/ 2183 h 3587"/>
                              <a:gd name="T128" fmla="+- 0 2275 -235"/>
                              <a:gd name="T129" fmla="*/ T128 w 539"/>
                              <a:gd name="T130" fmla="+- 0 2203 10110"/>
                              <a:gd name="T131" fmla="*/ 2203 h 3587"/>
                              <a:gd name="T132" fmla="+- 0 2288 -235"/>
                              <a:gd name="T133" fmla="*/ T132 w 539"/>
                              <a:gd name="T134" fmla="+- 0 2220 10110"/>
                              <a:gd name="T135" fmla="*/ 2220 h 3587"/>
                              <a:gd name="T136" fmla="+- 0 2298 -235"/>
                              <a:gd name="T137" fmla="*/ T136 w 539"/>
                              <a:gd name="T138" fmla="+- 0 2235 10110"/>
                              <a:gd name="T139" fmla="*/ 2235 h 3587"/>
                              <a:gd name="T140" fmla="+- 0 2302 -235"/>
                              <a:gd name="T141" fmla="*/ T140 w 539"/>
                              <a:gd name="T142" fmla="+- 0 2253 10110"/>
                              <a:gd name="T143" fmla="*/ 2253 h 3587"/>
                              <a:gd name="T144" fmla="+- 0 2299 -235"/>
                              <a:gd name="T145" fmla="*/ T144 w 539"/>
                              <a:gd name="T146" fmla="+- 0 2275 10110"/>
                              <a:gd name="T147" fmla="*/ 2275 h 3587"/>
                              <a:gd name="T148" fmla="+- 0 2292 -235"/>
                              <a:gd name="T149" fmla="*/ T148 w 539"/>
                              <a:gd name="T150" fmla="+- 0 2297 10110"/>
                              <a:gd name="T151" fmla="*/ 2297 h 3587"/>
                              <a:gd name="T152" fmla="+- 0 2284 -235"/>
                              <a:gd name="T153" fmla="*/ T152 w 539"/>
                              <a:gd name="T154" fmla="+- 0 2318 10110"/>
                              <a:gd name="T155" fmla="*/ 2318 h 3587"/>
                              <a:gd name="T156" fmla="+- 0 2278 -235"/>
                              <a:gd name="T157" fmla="*/ T156 w 539"/>
                              <a:gd name="T158" fmla="+- 0 2336 10110"/>
                              <a:gd name="T159" fmla="*/ 2336 h 3587"/>
                              <a:gd name="T160" fmla="+- 0 2276 -235"/>
                              <a:gd name="T161" fmla="*/ T160 w 539"/>
                              <a:gd name="T162" fmla="+- 0 2354 10110"/>
                              <a:gd name="T163" fmla="*/ 2354 h 3587"/>
                              <a:gd name="T164" fmla="+- 0 2279 -235"/>
                              <a:gd name="T165" fmla="*/ T164 w 539"/>
                              <a:gd name="T166" fmla="+- 0 2370 10110"/>
                              <a:gd name="T167" fmla="*/ 2370 h 3587"/>
                              <a:gd name="T168" fmla="+- 0 2283 -235"/>
                              <a:gd name="T169" fmla="*/ T168 w 539"/>
                              <a:gd name="T170" fmla="+- 0 2381 10110"/>
                              <a:gd name="T171" fmla="*/ 2381 h 3587"/>
                              <a:gd name="T172" fmla="+- 0 2286 -235"/>
                              <a:gd name="T173" fmla="*/ T172 w 539"/>
                              <a:gd name="T174" fmla="+- 0 2385 10110"/>
                              <a:gd name="T175" fmla="*/ 2385 h 3587"/>
                              <a:gd name="T176" fmla="+- 0 2279 -235"/>
                              <a:gd name="T177" fmla="*/ T176 w 539"/>
                              <a:gd name="T178" fmla="+- 0 2384 10110"/>
                              <a:gd name="T179" fmla="*/ 2384 h 3587"/>
                              <a:gd name="T180" fmla="+- 0 2278 -235"/>
                              <a:gd name="T181" fmla="*/ T180 w 539"/>
                              <a:gd name="T182" fmla="+- 0 2386 10110"/>
                              <a:gd name="T183" fmla="*/ 2386 h 3587"/>
                              <a:gd name="T184" fmla="+- 0 2275 -235"/>
                              <a:gd name="T185" fmla="*/ T184 w 539"/>
                              <a:gd name="T186" fmla="+- 0 2390 10110"/>
                              <a:gd name="T187" fmla="*/ 2390 h 3587"/>
                              <a:gd name="T188" fmla="+- 0 2278 -235"/>
                              <a:gd name="T189" fmla="*/ T188 w 539"/>
                              <a:gd name="T190" fmla="+- 0 2400 10110"/>
                              <a:gd name="T191" fmla="*/ 2400 h 35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539" h="3587">
                                <a:moveTo>
                                  <a:pt x="2513" y="-7710"/>
                                </a:moveTo>
                                <a:lnTo>
                                  <a:pt x="2501" y="-7720"/>
                                </a:lnTo>
                                <a:lnTo>
                                  <a:pt x="2495" y="-7728"/>
                                </a:lnTo>
                                <a:lnTo>
                                  <a:pt x="2492" y="-7739"/>
                                </a:lnTo>
                                <a:lnTo>
                                  <a:pt x="2491" y="-7757"/>
                                </a:lnTo>
                                <a:lnTo>
                                  <a:pt x="2493" y="-7781"/>
                                </a:lnTo>
                                <a:lnTo>
                                  <a:pt x="2500" y="-7804"/>
                                </a:lnTo>
                                <a:lnTo>
                                  <a:pt x="2509" y="-7827"/>
                                </a:lnTo>
                                <a:lnTo>
                                  <a:pt x="2516" y="-7848"/>
                                </a:lnTo>
                                <a:lnTo>
                                  <a:pt x="2513" y="-7866"/>
                                </a:lnTo>
                                <a:lnTo>
                                  <a:pt x="2499" y="-7880"/>
                                </a:lnTo>
                                <a:lnTo>
                                  <a:pt x="2483" y="-7896"/>
                                </a:lnTo>
                                <a:lnTo>
                                  <a:pt x="2472" y="-7916"/>
                                </a:lnTo>
                                <a:lnTo>
                                  <a:pt x="2468" y="-7939"/>
                                </a:lnTo>
                                <a:lnTo>
                                  <a:pt x="2469" y="-7959"/>
                                </a:lnTo>
                                <a:lnTo>
                                  <a:pt x="2472" y="-7981"/>
                                </a:lnTo>
                                <a:lnTo>
                                  <a:pt x="2474" y="-8006"/>
                                </a:lnTo>
                                <a:lnTo>
                                  <a:pt x="2478" y="-8045"/>
                                </a:lnTo>
                                <a:lnTo>
                                  <a:pt x="2484" y="-8095"/>
                                </a:lnTo>
                                <a:lnTo>
                                  <a:pt x="2491" y="-8143"/>
                                </a:lnTo>
                                <a:lnTo>
                                  <a:pt x="2496" y="-8174"/>
                                </a:lnTo>
                                <a:lnTo>
                                  <a:pt x="2505" y="-8223"/>
                                </a:lnTo>
                                <a:lnTo>
                                  <a:pt x="2520" y="-8296"/>
                                </a:lnTo>
                                <a:lnTo>
                                  <a:pt x="2534" y="-8362"/>
                                </a:lnTo>
                                <a:lnTo>
                                  <a:pt x="2541" y="-8390"/>
                                </a:lnTo>
                                <a:lnTo>
                                  <a:pt x="2542" y="-8394"/>
                                </a:lnTo>
                                <a:moveTo>
                                  <a:pt x="2571" y="-8394"/>
                                </a:moveTo>
                                <a:lnTo>
                                  <a:pt x="2567" y="-8386"/>
                                </a:lnTo>
                                <a:lnTo>
                                  <a:pt x="2520" y="-8139"/>
                                </a:lnTo>
                                <a:lnTo>
                                  <a:pt x="2497" y="-8009"/>
                                </a:lnTo>
                                <a:lnTo>
                                  <a:pt x="2492" y="-7952"/>
                                </a:lnTo>
                                <a:lnTo>
                                  <a:pt x="2498" y="-7927"/>
                                </a:lnTo>
                                <a:lnTo>
                                  <a:pt x="2510" y="-7907"/>
                                </a:lnTo>
                                <a:lnTo>
                                  <a:pt x="2523" y="-7890"/>
                                </a:lnTo>
                                <a:lnTo>
                                  <a:pt x="2533" y="-7875"/>
                                </a:lnTo>
                                <a:lnTo>
                                  <a:pt x="2537" y="-7857"/>
                                </a:lnTo>
                                <a:lnTo>
                                  <a:pt x="2534" y="-7835"/>
                                </a:lnTo>
                                <a:lnTo>
                                  <a:pt x="2527" y="-7813"/>
                                </a:lnTo>
                                <a:lnTo>
                                  <a:pt x="2519" y="-7792"/>
                                </a:lnTo>
                                <a:lnTo>
                                  <a:pt x="2513" y="-7774"/>
                                </a:lnTo>
                                <a:lnTo>
                                  <a:pt x="2511" y="-7756"/>
                                </a:lnTo>
                                <a:lnTo>
                                  <a:pt x="2514" y="-7740"/>
                                </a:lnTo>
                                <a:lnTo>
                                  <a:pt x="2518" y="-7729"/>
                                </a:lnTo>
                                <a:lnTo>
                                  <a:pt x="2521" y="-7725"/>
                                </a:lnTo>
                                <a:lnTo>
                                  <a:pt x="2514" y="-7726"/>
                                </a:lnTo>
                                <a:lnTo>
                                  <a:pt x="2513" y="-7724"/>
                                </a:lnTo>
                                <a:lnTo>
                                  <a:pt x="2510" y="-7720"/>
                                </a:lnTo>
                                <a:lnTo>
                                  <a:pt x="2513" y="-7710"/>
                                </a:lnTo>
                              </a:path>
                            </a:pathLst>
                          </a:custGeom>
                          <a:noFill/>
                          <a:ln w="7292">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2" name="Freeform 101"/>
                        <wps:cNvSpPr>
                          <a:spLocks/>
                        </wps:cNvSpPr>
                        <wps:spPr bwMode="auto">
                          <a:xfrm>
                            <a:off x="2453" y="2932"/>
                            <a:ext cx="202" cy="419"/>
                          </a:xfrm>
                          <a:custGeom>
                            <a:avLst/>
                            <a:gdLst>
                              <a:gd name="T0" fmla="+- 0 2454 2454"/>
                              <a:gd name="T1" fmla="*/ T0 w 202"/>
                              <a:gd name="T2" fmla="+- 0 3230 2932"/>
                              <a:gd name="T3" fmla="*/ 3230 h 419"/>
                              <a:gd name="T4" fmla="+- 0 2506 2454"/>
                              <a:gd name="T5" fmla="*/ T4 w 202"/>
                              <a:gd name="T6" fmla="+- 0 3303 2932"/>
                              <a:gd name="T7" fmla="*/ 3303 h 419"/>
                              <a:gd name="T8" fmla="+- 0 2533 2454"/>
                              <a:gd name="T9" fmla="*/ T8 w 202"/>
                              <a:gd name="T10" fmla="+- 0 3339 2932"/>
                              <a:gd name="T11" fmla="*/ 3339 h 419"/>
                              <a:gd name="T12" fmla="+- 0 2543 2454"/>
                              <a:gd name="T13" fmla="*/ T12 w 202"/>
                              <a:gd name="T14" fmla="+- 0 3351 2932"/>
                              <a:gd name="T15" fmla="*/ 3351 h 419"/>
                              <a:gd name="T16" fmla="+- 0 2544 2454"/>
                              <a:gd name="T17" fmla="*/ T16 w 202"/>
                              <a:gd name="T18" fmla="+- 0 3350 2932"/>
                              <a:gd name="T19" fmla="*/ 3350 h 419"/>
                              <a:gd name="T20" fmla="+- 0 2561 2454"/>
                              <a:gd name="T21" fmla="*/ T20 w 202"/>
                              <a:gd name="T22" fmla="+- 0 3302 2932"/>
                              <a:gd name="T23" fmla="*/ 3302 h 419"/>
                              <a:gd name="T24" fmla="+- 0 2599 2454"/>
                              <a:gd name="T25" fmla="*/ T24 w 202"/>
                              <a:gd name="T26" fmla="+- 0 3199 2932"/>
                              <a:gd name="T27" fmla="*/ 3199 h 419"/>
                              <a:gd name="T28" fmla="+- 0 2638 2454"/>
                              <a:gd name="T29" fmla="*/ T28 w 202"/>
                              <a:gd name="T30" fmla="+- 0 3098 2932"/>
                              <a:gd name="T31" fmla="*/ 3098 h 419"/>
                              <a:gd name="T32" fmla="+- 0 2655 2454"/>
                              <a:gd name="T33" fmla="*/ T32 w 202"/>
                              <a:gd name="T34" fmla="+- 0 3052 2932"/>
                              <a:gd name="T35" fmla="*/ 3052 h 419"/>
                              <a:gd name="T36" fmla="+- 0 2571 2454"/>
                              <a:gd name="T37" fmla="*/ T36 w 202"/>
                              <a:gd name="T38" fmla="+- 0 2932 2932"/>
                              <a:gd name="T39" fmla="*/ 2932 h 419"/>
                              <a:gd name="T40" fmla="+- 0 2454 2454"/>
                              <a:gd name="T41" fmla="*/ T40 w 202"/>
                              <a:gd name="T42" fmla="+- 0 3230 2932"/>
                              <a:gd name="T43" fmla="*/ 3230 h 4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02" h="419">
                                <a:moveTo>
                                  <a:pt x="0" y="298"/>
                                </a:moveTo>
                                <a:lnTo>
                                  <a:pt x="52" y="371"/>
                                </a:lnTo>
                                <a:lnTo>
                                  <a:pt x="79" y="407"/>
                                </a:lnTo>
                                <a:lnTo>
                                  <a:pt x="89" y="419"/>
                                </a:lnTo>
                                <a:lnTo>
                                  <a:pt x="90" y="418"/>
                                </a:lnTo>
                                <a:lnTo>
                                  <a:pt x="107" y="370"/>
                                </a:lnTo>
                                <a:lnTo>
                                  <a:pt x="145" y="267"/>
                                </a:lnTo>
                                <a:lnTo>
                                  <a:pt x="184" y="166"/>
                                </a:lnTo>
                                <a:lnTo>
                                  <a:pt x="201" y="120"/>
                                </a:lnTo>
                                <a:lnTo>
                                  <a:pt x="117" y="0"/>
                                </a:lnTo>
                                <a:lnTo>
                                  <a:pt x="0" y="298"/>
                                </a:lnTo>
                              </a:path>
                            </a:pathLst>
                          </a:custGeom>
                          <a:noFill/>
                          <a:ln w="4874">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43" name="Picture 10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2080" y="2832"/>
                            <a:ext cx="584" cy="54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44" name="Picture 10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2361" y="2552"/>
                            <a:ext cx="65" cy="117"/>
                          </a:xfrm>
                          <a:prstGeom prst="rect">
                            <a:avLst/>
                          </a:prstGeom>
                          <a:noFill/>
                          <a:extLst>
                            <a:ext uri="{909E8E84-426E-40DD-AFC4-6F175D3DCCD1}">
                              <a14:hiddenFill xmlns:a14="http://schemas.microsoft.com/office/drawing/2010/main">
                                <a:solidFill>
                                  <a:srgbClr val="FFFFFF"/>
                                </a:solidFill>
                              </a14:hiddenFill>
                            </a:ext>
                          </a:extLst>
                        </pic:spPr>
                      </pic:pic>
                      <wps:wsp>
                        <wps:cNvPr id="445" name="Freeform 104"/>
                        <wps:cNvSpPr>
                          <a:spLocks/>
                        </wps:cNvSpPr>
                        <wps:spPr bwMode="auto">
                          <a:xfrm>
                            <a:off x="2361" y="2552"/>
                            <a:ext cx="65" cy="117"/>
                          </a:xfrm>
                          <a:custGeom>
                            <a:avLst/>
                            <a:gdLst>
                              <a:gd name="T0" fmla="+- 0 2361 2361"/>
                              <a:gd name="T1" fmla="*/ T0 w 65"/>
                              <a:gd name="T2" fmla="+- 0 2651 2553"/>
                              <a:gd name="T3" fmla="*/ 2651 h 117"/>
                              <a:gd name="T4" fmla="+- 0 2379 2361"/>
                              <a:gd name="T5" fmla="*/ T4 w 65"/>
                              <a:gd name="T6" fmla="+- 0 2669 2553"/>
                              <a:gd name="T7" fmla="*/ 2669 h 117"/>
                              <a:gd name="T8" fmla="+- 0 2406 2361"/>
                              <a:gd name="T9" fmla="*/ T8 w 65"/>
                              <a:gd name="T10" fmla="+- 0 2669 2553"/>
                              <a:gd name="T11" fmla="*/ 2669 h 117"/>
                              <a:gd name="T12" fmla="+- 0 2425 2361"/>
                              <a:gd name="T13" fmla="*/ T12 w 65"/>
                              <a:gd name="T14" fmla="+- 0 2641 2553"/>
                              <a:gd name="T15" fmla="*/ 2641 h 117"/>
                              <a:gd name="T16" fmla="+- 0 2425 2361"/>
                              <a:gd name="T17" fmla="*/ T16 w 65"/>
                              <a:gd name="T18" fmla="+- 0 2575 2553"/>
                              <a:gd name="T19" fmla="*/ 2575 h 117"/>
                              <a:gd name="T20" fmla="+- 0 2408 2361"/>
                              <a:gd name="T21" fmla="*/ T20 w 65"/>
                              <a:gd name="T22" fmla="+- 0 2553 2553"/>
                              <a:gd name="T23" fmla="*/ 2553 h 117"/>
                              <a:gd name="T24" fmla="+- 0 2378 2361"/>
                              <a:gd name="T25" fmla="*/ T24 w 65"/>
                              <a:gd name="T26" fmla="+- 0 2553 2553"/>
                              <a:gd name="T27" fmla="*/ 2553 h 117"/>
                              <a:gd name="T28" fmla="+- 0 2362 2361"/>
                              <a:gd name="T29" fmla="*/ T28 w 65"/>
                              <a:gd name="T30" fmla="+- 0 2573 2553"/>
                              <a:gd name="T31" fmla="*/ 2573 h 117"/>
                              <a:gd name="T32" fmla="+- 0 2361 2361"/>
                              <a:gd name="T33" fmla="*/ T32 w 65"/>
                              <a:gd name="T34" fmla="+- 0 2651 2553"/>
                              <a:gd name="T35" fmla="*/ 2651 h 1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65" h="117">
                                <a:moveTo>
                                  <a:pt x="0" y="98"/>
                                </a:moveTo>
                                <a:lnTo>
                                  <a:pt x="18" y="116"/>
                                </a:lnTo>
                                <a:lnTo>
                                  <a:pt x="45" y="116"/>
                                </a:lnTo>
                                <a:lnTo>
                                  <a:pt x="64" y="88"/>
                                </a:lnTo>
                                <a:lnTo>
                                  <a:pt x="64" y="22"/>
                                </a:lnTo>
                                <a:lnTo>
                                  <a:pt x="47" y="0"/>
                                </a:lnTo>
                                <a:lnTo>
                                  <a:pt x="17" y="0"/>
                                </a:lnTo>
                                <a:lnTo>
                                  <a:pt x="1" y="20"/>
                                </a:lnTo>
                                <a:lnTo>
                                  <a:pt x="0" y="98"/>
                                </a:lnTo>
                              </a:path>
                            </a:pathLst>
                          </a:custGeom>
                          <a:noFill/>
                          <a:ln w="4871">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6" name="Freeform 105"/>
                        <wps:cNvSpPr>
                          <a:spLocks/>
                        </wps:cNvSpPr>
                        <wps:spPr bwMode="auto">
                          <a:xfrm>
                            <a:off x="852" y="1716"/>
                            <a:ext cx="2690" cy="550"/>
                          </a:xfrm>
                          <a:custGeom>
                            <a:avLst/>
                            <a:gdLst>
                              <a:gd name="T0" fmla="+- 0 853 853"/>
                              <a:gd name="T1" fmla="*/ T0 w 2690"/>
                              <a:gd name="T2" fmla="+- 0 2266 1716"/>
                              <a:gd name="T3" fmla="*/ 2266 h 550"/>
                              <a:gd name="T4" fmla="+- 0 853 853"/>
                              <a:gd name="T5" fmla="*/ T4 w 2690"/>
                              <a:gd name="T6" fmla="+- 0 2059 1716"/>
                              <a:gd name="T7" fmla="*/ 2059 h 550"/>
                              <a:gd name="T8" fmla="+- 0 2831 853"/>
                              <a:gd name="T9" fmla="*/ T8 w 2690"/>
                              <a:gd name="T10" fmla="+- 0 1716 1716"/>
                              <a:gd name="T11" fmla="*/ 1716 h 550"/>
                              <a:gd name="T12" fmla="+- 0 3306 853"/>
                              <a:gd name="T13" fmla="*/ T12 w 2690"/>
                              <a:gd name="T14" fmla="+- 0 1716 1716"/>
                              <a:gd name="T15" fmla="*/ 1716 h 550"/>
                              <a:gd name="T16" fmla="+- 0 3445 853"/>
                              <a:gd name="T17" fmla="*/ T16 w 2690"/>
                              <a:gd name="T18" fmla="+- 0 1720 1716"/>
                              <a:gd name="T19" fmla="*/ 1720 h 550"/>
                              <a:gd name="T20" fmla="+- 0 3516 853"/>
                              <a:gd name="T21" fmla="*/ T20 w 2690"/>
                              <a:gd name="T22" fmla="+- 0 1746 1716"/>
                              <a:gd name="T23" fmla="*/ 1746 h 550"/>
                              <a:gd name="T24" fmla="+- 0 3542 853"/>
                              <a:gd name="T25" fmla="*/ T24 w 2690"/>
                              <a:gd name="T26" fmla="+- 0 1817 1716"/>
                              <a:gd name="T27" fmla="*/ 1817 h 550"/>
                              <a:gd name="T28" fmla="+- 0 3542 853"/>
                              <a:gd name="T29" fmla="*/ T28 w 2690"/>
                              <a:gd name="T30" fmla="+- 0 1822 1716"/>
                              <a:gd name="T31" fmla="*/ 1822 h 550"/>
                              <a:gd name="T32" fmla="+- 0 853 853"/>
                              <a:gd name="T33" fmla="*/ T32 w 2690"/>
                              <a:gd name="T34" fmla="+- 0 2266 1716"/>
                              <a:gd name="T35" fmla="*/ 2266 h 5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690" h="550">
                                <a:moveTo>
                                  <a:pt x="0" y="550"/>
                                </a:moveTo>
                                <a:lnTo>
                                  <a:pt x="0" y="343"/>
                                </a:lnTo>
                                <a:lnTo>
                                  <a:pt x="1978" y="0"/>
                                </a:lnTo>
                                <a:lnTo>
                                  <a:pt x="2453" y="0"/>
                                </a:lnTo>
                                <a:lnTo>
                                  <a:pt x="2592" y="4"/>
                                </a:lnTo>
                                <a:lnTo>
                                  <a:pt x="2663" y="30"/>
                                </a:lnTo>
                                <a:lnTo>
                                  <a:pt x="2689" y="101"/>
                                </a:lnTo>
                                <a:lnTo>
                                  <a:pt x="2689" y="106"/>
                                </a:lnTo>
                                <a:lnTo>
                                  <a:pt x="0" y="550"/>
                                </a:lnTo>
                                <a:close/>
                              </a:path>
                            </a:pathLst>
                          </a:custGeom>
                          <a:solidFill>
                            <a:srgbClr val="FFC31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7" name="AutoShape 106"/>
                        <wps:cNvSpPr>
                          <a:spLocks/>
                        </wps:cNvSpPr>
                        <wps:spPr bwMode="auto">
                          <a:xfrm>
                            <a:off x="84" y="10123"/>
                            <a:ext cx="13994" cy="2885"/>
                          </a:xfrm>
                          <a:custGeom>
                            <a:avLst/>
                            <a:gdLst>
                              <a:gd name="T0" fmla="+- 0 853 85"/>
                              <a:gd name="T1" fmla="*/ T0 w 13994"/>
                              <a:gd name="T2" fmla="+- 0 2266 10124"/>
                              <a:gd name="T3" fmla="*/ 2266 h 2885"/>
                              <a:gd name="T4" fmla="+- 0 1276 85"/>
                              <a:gd name="T5" fmla="*/ T4 w 13994"/>
                              <a:gd name="T6" fmla="+- 0 2197 10124"/>
                              <a:gd name="T7" fmla="*/ 2197 h 2885"/>
                              <a:gd name="T8" fmla="+- 0 2242 85"/>
                              <a:gd name="T9" fmla="*/ T8 w 13994"/>
                              <a:gd name="T10" fmla="+- 0 2038 10124"/>
                              <a:gd name="T11" fmla="*/ 2038 h 2885"/>
                              <a:gd name="T12" fmla="+- 0 3207 85"/>
                              <a:gd name="T13" fmla="*/ T12 w 13994"/>
                              <a:gd name="T14" fmla="+- 0 1878 10124"/>
                              <a:gd name="T15" fmla="*/ 1878 h 2885"/>
                              <a:gd name="T16" fmla="+- 0 3542 85"/>
                              <a:gd name="T17" fmla="*/ T16 w 13994"/>
                              <a:gd name="T18" fmla="+- 0 1822 10124"/>
                              <a:gd name="T19" fmla="*/ 1822 h 2885"/>
                              <a:gd name="T20" fmla="+- 0 2831 85"/>
                              <a:gd name="T21" fmla="*/ T20 w 13994"/>
                              <a:gd name="T22" fmla="+- 0 1716 10124"/>
                              <a:gd name="T23" fmla="*/ 1716 h 2885"/>
                              <a:gd name="T24" fmla="+- 0 853 85"/>
                              <a:gd name="T25" fmla="*/ T24 w 13994"/>
                              <a:gd name="T26" fmla="+- 0 2059 10124"/>
                              <a:gd name="T27" fmla="*/ 2059 h 2885"/>
                            </a:gdLst>
                            <a:ahLst/>
                            <a:cxnLst>
                              <a:cxn ang="0">
                                <a:pos x="T1" y="T3"/>
                              </a:cxn>
                              <a:cxn ang="0">
                                <a:pos x="T5" y="T7"/>
                              </a:cxn>
                              <a:cxn ang="0">
                                <a:pos x="T9" y="T11"/>
                              </a:cxn>
                              <a:cxn ang="0">
                                <a:pos x="T13" y="T15"/>
                              </a:cxn>
                              <a:cxn ang="0">
                                <a:pos x="T17" y="T19"/>
                              </a:cxn>
                              <a:cxn ang="0">
                                <a:pos x="T21" y="T23"/>
                              </a:cxn>
                              <a:cxn ang="0">
                                <a:pos x="T25" y="T27"/>
                              </a:cxn>
                            </a:cxnLst>
                            <a:rect l="0" t="0" r="r" b="b"/>
                            <a:pathLst>
                              <a:path w="13994" h="2885">
                                <a:moveTo>
                                  <a:pt x="768" y="-7858"/>
                                </a:moveTo>
                                <a:lnTo>
                                  <a:pt x="1191" y="-7927"/>
                                </a:lnTo>
                                <a:lnTo>
                                  <a:pt x="2157" y="-8086"/>
                                </a:lnTo>
                                <a:lnTo>
                                  <a:pt x="3122" y="-8246"/>
                                </a:lnTo>
                                <a:lnTo>
                                  <a:pt x="3457" y="-8302"/>
                                </a:lnTo>
                                <a:moveTo>
                                  <a:pt x="2746" y="-8408"/>
                                </a:moveTo>
                                <a:lnTo>
                                  <a:pt x="768" y="-8065"/>
                                </a:lnTo>
                              </a:path>
                            </a:pathLst>
                          </a:custGeom>
                          <a:noFill/>
                          <a:ln w="7292">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48" name="Picture 10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852" y="1787"/>
                            <a:ext cx="2682" cy="571"/>
                          </a:xfrm>
                          <a:prstGeom prst="rect">
                            <a:avLst/>
                          </a:prstGeom>
                          <a:noFill/>
                          <a:extLst>
                            <a:ext uri="{909E8E84-426E-40DD-AFC4-6F175D3DCCD1}">
                              <a14:hiddenFill xmlns:a14="http://schemas.microsoft.com/office/drawing/2010/main">
                                <a:solidFill>
                                  <a:srgbClr val="FFFFFF"/>
                                </a:solidFill>
                              </a14:hiddenFill>
                            </a:ext>
                          </a:extLst>
                        </pic:spPr>
                      </pic:pic>
                      <wps:wsp>
                        <wps:cNvPr id="449" name="AutoShape 108"/>
                        <wps:cNvSpPr>
                          <a:spLocks/>
                        </wps:cNvSpPr>
                        <wps:spPr bwMode="auto">
                          <a:xfrm>
                            <a:off x="184" y="9578"/>
                            <a:ext cx="14003" cy="3037"/>
                          </a:xfrm>
                          <a:custGeom>
                            <a:avLst/>
                            <a:gdLst>
                              <a:gd name="T0" fmla="+- 0 853 185"/>
                              <a:gd name="T1" fmla="*/ T0 w 14003"/>
                              <a:gd name="T2" fmla="+- 0 2358 9578"/>
                              <a:gd name="T3" fmla="*/ 2358 h 3037"/>
                              <a:gd name="T4" fmla="+- 0 3544 185"/>
                              <a:gd name="T5" fmla="*/ T4 w 14003"/>
                              <a:gd name="T6" fmla="+- 0 1884 9578"/>
                              <a:gd name="T7" fmla="*/ 1884 h 3037"/>
                              <a:gd name="T8" fmla="+- 0 3528 185"/>
                              <a:gd name="T9" fmla="*/ T8 w 14003"/>
                              <a:gd name="T10" fmla="+- 0 1779 9578"/>
                              <a:gd name="T11" fmla="*/ 1779 h 3037"/>
                              <a:gd name="T12" fmla="+- 0 853 185"/>
                              <a:gd name="T13" fmla="*/ T12 w 14003"/>
                              <a:gd name="T14" fmla="+- 0 2250 9578"/>
                              <a:gd name="T15" fmla="*/ 2250 h 3037"/>
                            </a:gdLst>
                            <a:ahLst/>
                            <a:cxnLst>
                              <a:cxn ang="0">
                                <a:pos x="T1" y="T3"/>
                              </a:cxn>
                              <a:cxn ang="0">
                                <a:pos x="T5" y="T7"/>
                              </a:cxn>
                              <a:cxn ang="0">
                                <a:pos x="T9" y="T11"/>
                              </a:cxn>
                              <a:cxn ang="0">
                                <a:pos x="T13" y="T15"/>
                              </a:cxn>
                            </a:cxnLst>
                            <a:rect l="0" t="0" r="r" b="b"/>
                            <a:pathLst>
                              <a:path w="14003" h="3037">
                                <a:moveTo>
                                  <a:pt x="668" y="-7220"/>
                                </a:moveTo>
                                <a:lnTo>
                                  <a:pt x="3359" y="-7694"/>
                                </a:lnTo>
                                <a:moveTo>
                                  <a:pt x="3343" y="-7799"/>
                                </a:moveTo>
                                <a:lnTo>
                                  <a:pt x="668" y="-7328"/>
                                </a:lnTo>
                              </a:path>
                            </a:pathLst>
                          </a:custGeom>
                          <a:noFill/>
                          <a:ln w="7292">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0" name="Freeform 109"/>
                        <wps:cNvSpPr>
                          <a:spLocks/>
                        </wps:cNvSpPr>
                        <wps:spPr bwMode="auto">
                          <a:xfrm>
                            <a:off x="2220" y="1716"/>
                            <a:ext cx="629" cy="106"/>
                          </a:xfrm>
                          <a:custGeom>
                            <a:avLst/>
                            <a:gdLst>
                              <a:gd name="T0" fmla="+- 0 2221 2220"/>
                              <a:gd name="T1" fmla="*/ T0 w 629"/>
                              <a:gd name="T2" fmla="+- 0 1822 1716"/>
                              <a:gd name="T3" fmla="*/ 1822 h 106"/>
                              <a:gd name="T4" fmla="+- 0 2220 2220"/>
                              <a:gd name="T5" fmla="*/ T4 w 629"/>
                              <a:gd name="T6" fmla="+- 0 1716 1716"/>
                              <a:gd name="T7" fmla="*/ 1716 h 106"/>
                              <a:gd name="T8" fmla="+- 0 2849 2220"/>
                              <a:gd name="T9" fmla="*/ T8 w 629"/>
                              <a:gd name="T10" fmla="+- 0 1716 1716"/>
                              <a:gd name="T11" fmla="*/ 1716 h 106"/>
                              <a:gd name="T12" fmla="+- 0 2221 2220"/>
                              <a:gd name="T13" fmla="*/ T12 w 629"/>
                              <a:gd name="T14" fmla="+- 0 1822 1716"/>
                              <a:gd name="T15" fmla="*/ 1822 h 106"/>
                            </a:gdLst>
                            <a:ahLst/>
                            <a:cxnLst>
                              <a:cxn ang="0">
                                <a:pos x="T1" y="T3"/>
                              </a:cxn>
                              <a:cxn ang="0">
                                <a:pos x="T5" y="T7"/>
                              </a:cxn>
                              <a:cxn ang="0">
                                <a:pos x="T9" y="T11"/>
                              </a:cxn>
                              <a:cxn ang="0">
                                <a:pos x="T13" y="T15"/>
                              </a:cxn>
                            </a:cxnLst>
                            <a:rect l="0" t="0" r="r" b="b"/>
                            <a:pathLst>
                              <a:path w="629" h="106">
                                <a:moveTo>
                                  <a:pt x="1" y="106"/>
                                </a:moveTo>
                                <a:lnTo>
                                  <a:pt x="0" y="0"/>
                                </a:lnTo>
                                <a:lnTo>
                                  <a:pt x="629" y="0"/>
                                </a:lnTo>
                                <a:lnTo>
                                  <a:pt x="1" y="106"/>
                                </a:lnTo>
                                <a:close/>
                              </a:path>
                            </a:pathLst>
                          </a:custGeom>
                          <a:solidFill>
                            <a:srgbClr val="FCB41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1" name="Line 110"/>
                        <wps:cNvCnPr>
                          <a:cxnSpLocks noChangeShapeType="1"/>
                        </wps:cNvCnPr>
                        <wps:spPr bwMode="auto">
                          <a:xfrm>
                            <a:off x="2221" y="1710"/>
                            <a:ext cx="0" cy="118"/>
                          </a:xfrm>
                          <a:prstGeom prst="line">
                            <a:avLst/>
                          </a:prstGeom>
                          <a:noFill/>
                          <a:ln w="7842">
                            <a:solidFill>
                              <a:srgbClr val="231F20"/>
                            </a:solidFill>
                            <a:round/>
                            <a:headEnd/>
                            <a:tailEnd/>
                          </a:ln>
                          <a:extLst>
                            <a:ext uri="{909E8E84-426E-40DD-AFC4-6F175D3DCCD1}">
                              <a14:hiddenFill xmlns:a14="http://schemas.microsoft.com/office/drawing/2010/main">
                                <a:noFill/>
                              </a14:hiddenFill>
                            </a:ext>
                          </a:extLst>
                        </wps:spPr>
                        <wps:bodyPr/>
                      </wps:wsp>
                      <wps:wsp>
                        <wps:cNvPr id="452" name="Line 111"/>
                        <wps:cNvCnPr>
                          <a:cxnSpLocks noChangeShapeType="1"/>
                        </wps:cNvCnPr>
                        <wps:spPr bwMode="auto">
                          <a:xfrm>
                            <a:off x="2849" y="1716"/>
                            <a:ext cx="0" cy="106"/>
                          </a:xfrm>
                          <a:prstGeom prst="line">
                            <a:avLst/>
                          </a:prstGeom>
                          <a:noFill/>
                          <a:ln w="7263">
                            <a:solidFill>
                              <a:srgbClr val="231F20"/>
                            </a:solidFill>
                            <a:round/>
                            <a:headEnd/>
                            <a:tailEnd/>
                          </a:ln>
                          <a:extLst>
                            <a:ext uri="{909E8E84-426E-40DD-AFC4-6F175D3DCCD1}">
                              <a14:hiddenFill xmlns:a14="http://schemas.microsoft.com/office/drawing/2010/main">
                                <a:noFill/>
                              </a14:hiddenFill>
                            </a:ext>
                          </a:extLst>
                        </wps:spPr>
                        <wps:bodyPr/>
                      </wps:wsp>
                      <wps:wsp>
                        <wps:cNvPr id="453" name="Freeform 112"/>
                        <wps:cNvSpPr>
                          <a:spLocks/>
                        </wps:cNvSpPr>
                        <wps:spPr bwMode="auto">
                          <a:xfrm>
                            <a:off x="2089" y="2834"/>
                            <a:ext cx="417" cy="353"/>
                          </a:xfrm>
                          <a:custGeom>
                            <a:avLst/>
                            <a:gdLst>
                              <a:gd name="T0" fmla="+- 0 2089 2089"/>
                              <a:gd name="T1" fmla="*/ T0 w 417"/>
                              <a:gd name="T2" fmla="+- 0 3130 2834"/>
                              <a:gd name="T3" fmla="*/ 3130 h 353"/>
                              <a:gd name="T4" fmla="+- 0 2388 2089"/>
                              <a:gd name="T5" fmla="*/ T4 w 417"/>
                              <a:gd name="T6" fmla="+- 0 3186 2834"/>
                              <a:gd name="T7" fmla="*/ 3186 h 353"/>
                              <a:gd name="T8" fmla="+- 0 2506 2089"/>
                              <a:gd name="T9" fmla="*/ T8 w 417"/>
                              <a:gd name="T10" fmla="+- 0 2896 2834"/>
                              <a:gd name="T11" fmla="*/ 2896 h 353"/>
                              <a:gd name="T12" fmla="+- 0 2213 2089"/>
                              <a:gd name="T13" fmla="*/ T12 w 417"/>
                              <a:gd name="T14" fmla="+- 0 2834 2834"/>
                              <a:gd name="T15" fmla="*/ 2834 h 353"/>
                              <a:gd name="T16" fmla="+- 0 2089 2089"/>
                              <a:gd name="T17" fmla="*/ T16 w 417"/>
                              <a:gd name="T18" fmla="+- 0 3130 2834"/>
                              <a:gd name="T19" fmla="*/ 3130 h 353"/>
                            </a:gdLst>
                            <a:ahLst/>
                            <a:cxnLst>
                              <a:cxn ang="0">
                                <a:pos x="T1" y="T3"/>
                              </a:cxn>
                              <a:cxn ang="0">
                                <a:pos x="T5" y="T7"/>
                              </a:cxn>
                              <a:cxn ang="0">
                                <a:pos x="T9" y="T11"/>
                              </a:cxn>
                              <a:cxn ang="0">
                                <a:pos x="T13" y="T15"/>
                              </a:cxn>
                              <a:cxn ang="0">
                                <a:pos x="T17" y="T19"/>
                              </a:cxn>
                            </a:cxnLst>
                            <a:rect l="0" t="0" r="r" b="b"/>
                            <a:pathLst>
                              <a:path w="417" h="353">
                                <a:moveTo>
                                  <a:pt x="0" y="296"/>
                                </a:moveTo>
                                <a:lnTo>
                                  <a:pt x="299" y="352"/>
                                </a:lnTo>
                                <a:lnTo>
                                  <a:pt x="417" y="62"/>
                                </a:lnTo>
                                <a:lnTo>
                                  <a:pt x="124" y="0"/>
                                </a:lnTo>
                                <a:lnTo>
                                  <a:pt x="0" y="296"/>
                                </a:lnTo>
                              </a:path>
                            </a:pathLst>
                          </a:custGeom>
                          <a:noFill/>
                          <a:ln w="4856">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4" name="Freeform 113"/>
                        <wps:cNvSpPr>
                          <a:spLocks/>
                        </wps:cNvSpPr>
                        <wps:spPr bwMode="auto">
                          <a:xfrm>
                            <a:off x="2382" y="2669"/>
                            <a:ext cx="50" cy="15"/>
                          </a:xfrm>
                          <a:custGeom>
                            <a:avLst/>
                            <a:gdLst>
                              <a:gd name="T0" fmla="+- 0 2407 2383"/>
                              <a:gd name="T1" fmla="*/ T0 w 50"/>
                              <a:gd name="T2" fmla="+- 0 2684 2669"/>
                              <a:gd name="T3" fmla="*/ 2684 h 15"/>
                              <a:gd name="T4" fmla="+- 0 2394 2383"/>
                              <a:gd name="T5" fmla="*/ T4 w 50"/>
                              <a:gd name="T6" fmla="+- 0 2683 2669"/>
                              <a:gd name="T7" fmla="*/ 2683 h 15"/>
                              <a:gd name="T8" fmla="+- 0 2386 2383"/>
                              <a:gd name="T9" fmla="*/ T8 w 50"/>
                              <a:gd name="T10" fmla="+- 0 2681 2669"/>
                              <a:gd name="T11" fmla="*/ 2681 h 15"/>
                              <a:gd name="T12" fmla="+- 0 2383 2383"/>
                              <a:gd name="T13" fmla="*/ T12 w 50"/>
                              <a:gd name="T14" fmla="+- 0 2676 2669"/>
                              <a:gd name="T15" fmla="*/ 2676 h 15"/>
                              <a:gd name="T16" fmla="+- 0 2386 2383"/>
                              <a:gd name="T17" fmla="*/ T16 w 50"/>
                              <a:gd name="T18" fmla="+- 0 2671 2669"/>
                              <a:gd name="T19" fmla="*/ 2671 h 15"/>
                              <a:gd name="T20" fmla="+- 0 2393 2383"/>
                              <a:gd name="T21" fmla="*/ T20 w 50"/>
                              <a:gd name="T22" fmla="+- 0 2671 2669"/>
                              <a:gd name="T23" fmla="*/ 2671 h 15"/>
                              <a:gd name="T24" fmla="+- 0 2408 2383"/>
                              <a:gd name="T25" fmla="*/ T24 w 50"/>
                              <a:gd name="T26" fmla="+- 0 2670 2669"/>
                              <a:gd name="T27" fmla="*/ 2670 h 15"/>
                              <a:gd name="T28" fmla="+- 0 2423 2383"/>
                              <a:gd name="T29" fmla="*/ T28 w 50"/>
                              <a:gd name="T30" fmla="+- 0 2669 2669"/>
                              <a:gd name="T31" fmla="*/ 2669 h 15"/>
                              <a:gd name="T32" fmla="+- 0 2430 2383"/>
                              <a:gd name="T33" fmla="*/ T32 w 50"/>
                              <a:gd name="T34" fmla="+- 0 2671 2669"/>
                              <a:gd name="T35" fmla="*/ 2671 h 15"/>
                              <a:gd name="T36" fmla="+- 0 2432 2383"/>
                              <a:gd name="T37" fmla="*/ T36 w 50"/>
                              <a:gd name="T38" fmla="+- 0 2675 2669"/>
                              <a:gd name="T39" fmla="*/ 2675 h 15"/>
                              <a:gd name="T40" fmla="+- 0 2431 2383"/>
                              <a:gd name="T41" fmla="*/ T40 w 50"/>
                              <a:gd name="T42" fmla="+- 0 2678 2669"/>
                              <a:gd name="T43" fmla="*/ 2678 h 15"/>
                              <a:gd name="T44" fmla="+- 0 2427 2383"/>
                              <a:gd name="T45" fmla="*/ T44 w 50"/>
                              <a:gd name="T46" fmla="+- 0 2681 2669"/>
                              <a:gd name="T47" fmla="*/ 2681 h 15"/>
                              <a:gd name="T48" fmla="+- 0 2420 2383"/>
                              <a:gd name="T49" fmla="*/ T48 w 50"/>
                              <a:gd name="T50" fmla="+- 0 2683 2669"/>
                              <a:gd name="T51" fmla="*/ 2683 h 15"/>
                              <a:gd name="T52" fmla="+- 0 2407 2383"/>
                              <a:gd name="T53" fmla="*/ T52 w 50"/>
                              <a:gd name="T54" fmla="+- 0 2684 2669"/>
                              <a:gd name="T55" fmla="*/ 2684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50" h="15">
                                <a:moveTo>
                                  <a:pt x="24" y="15"/>
                                </a:moveTo>
                                <a:lnTo>
                                  <a:pt x="11" y="14"/>
                                </a:lnTo>
                                <a:lnTo>
                                  <a:pt x="3" y="12"/>
                                </a:lnTo>
                                <a:lnTo>
                                  <a:pt x="0" y="7"/>
                                </a:lnTo>
                                <a:lnTo>
                                  <a:pt x="3" y="2"/>
                                </a:lnTo>
                                <a:lnTo>
                                  <a:pt x="10" y="2"/>
                                </a:lnTo>
                                <a:lnTo>
                                  <a:pt x="25" y="1"/>
                                </a:lnTo>
                                <a:lnTo>
                                  <a:pt x="40" y="0"/>
                                </a:lnTo>
                                <a:lnTo>
                                  <a:pt x="47" y="2"/>
                                </a:lnTo>
                                <a:lnTo>
                                  <a:pt x="49" y="6"/>
                                </a:lnTo>
                                <a:lnTo>
                                  <a:pt x="48" y="9"/>
                                </a:lnTo>
                                <a:lnTo>
                                  <a:pt x="44" y="12"/>
                                </a:lnTo>
                                <a:lnTo>
                                  <a:pt x="37" y="14"/>
                                </a:lnTo>
                                <a:lnTo>
                                  <a:pt x="24" y="15"/>
                                </a:lnTo>
                                <a:close/>
                              </a:path>
                            </a:pathLst>
                          </a:custGeom>
                          <a:solidFill>
                            <a:srgbClr val="82838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Freeform 114"/>
                        <wps:cNvSpPr>
                          <a:spLocks/>
                        </wps:cNvSpPr>
                        <wps:spPr bwMode="auto">
                          <a:xfrm>
                            <a:off x="2382" y="2669"/>
                            <a:ext cx="50" cy="15"/>
                          </a:xfrm>
                          <a:custGeom>
                            <a:avLst/>
                            <a:gdLst>
                              <a:gd name="T0" fmla="+- 0 2386 2383"/>
                              <a:gd name="T1" fmla="*/ T0 w 50"/>
                              <a:gd name="T2" fmla="+- 0 2671 2669"/>
                              <a:gd name="T3" fmla="*/ 2671 h 15"/>
                              <a:gd name="T4" fmla="+- 0 2383 2383"/>
                              <a:gd name="T5" fmla="*/ T4 w 50"/>
                              <a:gd name="T6" fmla="+- 0 2676 2669"/>
                              <a:gd name="T7" fmla="*/ 2676 h 15"/>
                              <a:gd name="T8" fmla="+- 0 2386 2383"/>
                              <a:gd name="T9" fmla="*/ T8 w 50"/>
                              <a:gd name="T10" fmla="+- 0 2681 2669"/>
                              <a:gd name="T11" fmla="*/ 2681 h 15"/>
                              <a:gd name="T12" fmla="+- 0 2394 2383"/>
                              <a:gd name="T13" fmla="*/ T12 w 50"/>
                              <a:gd name="T14" fmla="+- 0 2683 2669"/>
                              <a:gd name="T15" fmla="*/ 2683 h 15"/>
                              <a:gd name="T16" fmla="+- 0 2407 2383"/>
                              <a:gd name="T17" fmla="*/ T16 w 50"/>
                              <a:gd name="T18" fmla="+- 0 2684 2669"/>
                              <a:gd name="T19" fmla="*/ 2684 h 15"/>
                              <a:gd name="T20" fmla="+- 0 2420 2383"/>
                              <a:gd name="T21" fmla="*/ T20 w 50"/>
                              <a:gd name="T22" fmla="+- 0 2683 2669"/>
                              <a:gd name="T23" fmla="*/ 2683 h 15"/>
                              <a:gd name="T24" fmla="+- 0 2427 2383"/>
                              <a:gd name="T25" fmla="*/ T24 w 50"/>
                              <a:gd name="T26" fmla="+- 0 2681 2669"/>
                              <a:gd name="T27" fmla="*/ 2681 h 15"/>
                              <a:gd name="T28" fmla="+- 0 2431 2383"/>
                              <a:gd name="T29" fmla="*/ T28 w 50"/>
                              <a:gd name="T30" fmla="+- 0 2678 2669"/>
                              <a:gd name="T31" fmla="*/ 2678 h 15"/>
                              <a:gd name="T32" fmla="+- 0 2432 2383"/>
                              <a:gd name="T33" fmla="*/ T32 w 50"/>
                              <a:gd name="T34" fmla="+- 0 2675 2669"/>
                              <a:gd name="T35" fmla="*/ 2675 h 15"/>
                              <a:gd name="T36" fmla="+- 0 2430 2383"/>
                              <a:gd name="T37" fmla="*/ T36 w 50"/>
                              <a:gd name="T38" fmla="+- 0 2671 2669"/>
                              <a:gd name="T39" fmla="*/ 2671 h 15"/>
                              <a:gd name="T40" fmla="+- 0 2423 2383"/>
                              <a:gd name="T41" fmla="*/ T40 w 50"/>
                              <a:gd name="T42" fmla="+- 0 2669 2669"/>
                              <a:gd name="T43" fmla="*/ 2669 h 15"/>
                              <a:gd name="T44" fmla="+- 0 2408 2383"/>
                              <a:gd name="T45" fmla="*/ T44 w 50"/>
                              <a:gd name="T46" fmla="+- 0 2670 2669"/>
                              <a:gd name="T47" fmla="*/ 2670 h 15"/>
                              <a:gd name="T48" fmla="+- 0 2393 2383"/>
                              <a:gd name="T49" fmla="*/ T48 w 50"/>
                              <a:gd name="T50" fmla="+- 0 2671 2669"/>
                              <a:gd name="T51" fmla="*/ 2671 h 15"/>
                              <a:gd name="T52" fmla="+- 0 2386 2383"/>
                              <a:gd name="T53" fmla="*/ T52 w 50"/>
                              <a:gd name="T54" fmla="+- 0 2671 2669"/>
                              <a:gd name="T55" fmla="*/ 2671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50" h="15">
                                <a:moveTo>
                                  <a:pt x="3" y="2"/>
                                </a:moveTo>
                                <a:lnTo>
                                  <a:pt x="0" y="7"/>
                                </a:lnTo>
                                <a:lnTo>
                                  <a:pt x="3" y="12"/>
                                </a:lnTo>
                                <a:lnTo>
                                  <a:pt x="11" y="14"/>
                                </a:lnTo>
                                <a:lnTo>
                                  <a:pt x="24" y="15"/>
                                </a:lnTo>
                                <a:lnTo>
                                  <a:pt x="37" y="14"/>
                                </a:lnTo>
                                <a:lnTo>
                                  <a:pt x="44" y="12"/>
                                </a:lnTo>
                                <a:lnTo>
                                  <a:pt x="48" y="9"/>
                                </a:lnTo>
                                <a:lnTo>
                                  <a:pt x="49" y="6"/>
                                </a:lnTo>
                                <a:lnTo>
                                  <a:pt x="47" y="2"/>
                                </a:lnTo>
                                <a:lnTo>
                                  <a:pt x="40" y="0"/>
                                </a:lnTo>
                                <a:lnTo>
                                  <a:pt x="25" y="1"/>
                                </a:lnTo>
                                <a:lnTo>
                                  <a:pt x="10" y="2"/>
                                </a:lnTo>
                                <a:lnTo>
                                  <a:pt x="3" y="2"/>
                                </a:lnTo>
                              </a:path>
                            </a:pathLst>
                          </a:custGeom>
                          <a:noFill/>
                          <a:ln w="4846">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56" name="Picture 11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2395" y="2576"/>
                            <a:ext cx="16" cy="16"/>
                          </a:xfrm>
                          <a:prstGeom prst="rect">
                            <a:avLst/>
                          </a:prstGeom>
                          <a:noFill/>
                          <a:extLst>
                            <a:ext uri="{909E8E84-426E-40DD-AFC4-6F175D3DCCD1}">
                              <a14:hiddenFill xmlns:a14="http://schemas.microsoft.com/office/drawing/2010/main">
                                <a:solidFill>
                                  <a:srgbClr val="FFFFFF"/>
                                </a:solidFill>
                              </a14:hiddenFill>
                            </a:ext>
                          </a:extLst>
                        </pic:spPr>
                      </pic:pic>
                      <wps:wsp>
                        <wps:cNvPr id="457" name="Freeform 116"/>
                        <wps:cNvSpPr>
                          <a:spLocks/>
                        </wps:cNvSpPr>
                        <wps:spPr bwMode="auto">
                          <a:xfrm>
                            <a:off x="2395" y="2576"/>
                            <a:ext cx="16" cy="16"/>
                          </a:xfrm>
                          <a:custGeom>
                            <a:avLst/>
                            <a:gdLst>
                              <a:gd name="T0" fmla="+- 0 2411 2395"/>
                              <a:gd name="T1" fmla="*/ T0 w 16"/>
                              <a:gd name="T2" fmla="+- 0 2584 2576"/>
                              <a:gd name="T3" fmla="*/ 2584 h 16"/>
                              <a:gd name="T4" fmla="+- 0 2411 2395"/>
                              <a:gd name="T5" fmla="*/ T4 w 16"/>
                              <a:gd name="T6" fmla="+- 0 2588 2576"/>
                              <a:gd name="T7" fmla="*/ 2588 h 16"/>
                              <a:gd name="T8" fmla="+- 0 2407 2395"/>
                              <a:gd name="T9" fmla="*/ T8 w 16"/>
                              <a:gd name="T10" fmla="+- 0 2592 2576"/>
                              <a:gd name="T11" fmla="*/ 2592 h 16"/>
                              <a:gd name="T12" fmla="+- 0 2403 2395"/>
                              <a:gd name="T13" fmla="*/ T12 w 16"/>
                              <a:gd name="T14" fmla="+- 0 2592 2576"/>
                              <a:gd name="T15" fmla="*/ 2592 h 16"/>
                              <a:gd name="T16" fmla="+- 0 2399 2395"/>
                              <a:gd name="T17" fmla="*/ T16 w 16"/>
                              <a:gd name="T18" fmla="+- 0 2592 2576"/>
                              <a:gd name="T19" fmla="*/ 2592 h 16"/>
                              <a:gd name="T20" fmla="+- 0 2395 2395"/>
                              <a:gd name="T21" fmla="*/ T20 w 16"/>
                              <a:gd name="T22" fmla="+- 0 2588 2576"/>
                              <a:gd name="T23" fmla="*/ 2588 h 16"/>
                              <a:gd name="T24" fmla="+- 0 2395 2395"/>
                              <a:gd name="T25" fmla="*/ T24 w 16"/>
                              <a:gd name="T26" fmla="+- 0 2584 2576"/>
                              <a:gd name="T27" fmla="*/ 2584 h 16"/>
                              <a:gd name="T28" fmla="+- 0 2395 2395"/>
                              <a:gd name="T29" fmla="*/ T28 w 16"/>
                              <a:gd name="T30" fmla="+- 0 2580 2576"/>
                              <a:gd name="T31" fmla="*/ 2580 h 16"/>
                              <a:gd name="T32" fmla="+- 0 2399 2395"/>
                              <a:gd name="T33" fmla="*/ T32 w 16"/>
                              <a:gd name="T34" fmla="+- 0 2576 2576"/>
                              <a:gd name="T35" fmla="*/ 2576 h 16"/>
                              <a:gd name="T36" fmla="+- 0 2403 2395"/>
                              <a:gd name="T37" fmla="*/ T36 w 16"/>
                              <a:gd name="T38" fmla="+- 0 2576 2576"/>
                              <a:gd name="T39" fmla="*/ 2576 h 16"/>
                              <a:gd name="T40" fmla="+- 0 2407 2395"/>
                              <a:gd name="T41" fmla="*/ T40 w 16"/>
                              <a:gd name="T42" fmla="+- 0 2576 2576"/>
                              <a:gd name="T43" fmla="*/ 2576 h 16"/>
                              <a:gd name="T44" fmla="+- 0 2411 2395"/>
                              <a:gd name="T45" fmla="*/ T44 w 16"/>
                              <a:gd name="T46" fmla="+- 0 2580 2576"/>
                              <a:gd name="T47" fmla="*/ 2580 h 16"/>
                              <a:gd name="T48" fmla="+- 0 2411 2395"/>
                              <a:gd name="T49" fmla="*/ T48 w 16"/>
                              <a:gd name="T50" fmla="+- 0 2584 2576"/>
                              <a:gd name="T51" fmla="*/ 2584 h 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6" h="16">
                                <a:moveTo>
                                  <a:pt x="16" y="8"/>
                                </a:moveTo>
                                <a:lnTo>
                                  <a:pt x="16" y="12"/>
                                </a:lnTo>
                                <a:lnTo>
                                  <a:pt x="12" y="16"/>
                                </a:lnTo>
                                <a:lnTo>
                                  <a:pt x="8" y="16"/>
                                </a:lnTo>
                                <a:lnTo>
                                  <a:pt x="4" y="16"/>
                                </a:lnTo>
                                <a:lnTo>
                                  <a:pt x="0" y="12"/>
                                </a:lnTo>
                                <a:lnTo>
                                  <a:pt x="0" y="8"/>
                                </a:lnTo>
                                <a:lnTo>
                                  <a:pt x="0" y="4"/>
                                </a:lnTo>
                                <a:lnTo>
                                  <a:pt x="4" y="0"/>
                                </a:lnTo>
                                <a:lnTo>
                                  <a:pt x="8" y="0"/>
                                </a:lnTo>
                                <a:lnTo>
                                  <a:pt x="12" y="0"/>
                                </a:lnTo>
                                <a:lnTo>
                                  <a:pt x="16" y="4"/>
                                </a:lnTo>
                                <a:lnTo>
                                  <a:pt x="16" y="8"/>
                                </a:lnTo>
                              </a:path>
                            </a:pathLst>
                          </a:custGeom>
                          <a:noFill/>
                          <a:ln w="243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58" name="Picture 11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2367" y="2576"/>
                            <a:ext cx="16" cy="16"/>
                          </a:xfrm>
                          <a:prstGeom prst="rect">
                            <a:avLst/>
                          </a:prstGeom>
                          <a:noFill/>
                          <a:extLst>
                            <a:ext uri="{909E8E84-426E-40DD-AFC4-6F175D3DCCD1}">
                              <a14:hiddenFill xmlns:a14="http://schemas.microsoft.com/office/drawing/2010/main">
                                <a:solidFill>
                                  <a:srgbClr val="FFFFFF"/>
                                </a:solidFill>
                              </a14:hiddenFill>
                            </a:ext>
                          </a:extLst>
                        </pic:spPr>
                      </pic:pic>
                      <wps:wsp>
                        <wps:cNvPr id="459" name="Freeform 118"/>
                        <wps:cNvSpPr>
                          <a:spLocks/>
                        </wps:cNvSpPr>
                        <wps:spPr bwMode="auto">
                          <a:xfrm>
                            <a:off x="2367" y="2576"/>
                            <a:ext cx="16" cy="16"/>
                          </a:xfrm>
                          <a:custGeom>
                            <a:avLst/>
                            <a:gdLst>
                              <a:gd name="T0" fmla="+- 0 2383 2367"/>
                              <a:gd name="T1" fmla="*/ T0 w 16"/>
                              <a:gd name="T2" fmla="+- 0 2584 2576"/>
                              <a:gd name="T3" fmla="*/ 2584 h 16"/>
                              <a:gd name="T4" fmla="+- 0 2383 2367"/>
                              <a:gd name="T5" fmla="*/ T4 w 16"/>
                              <a:gd name="T6" fmla="+- 0 2588 2576"/>
                              <a:gd name="T7" fmla="*/ 2588 h 16"/>
                              <a:gd name="T8" fmla="+- 0 2380 2367"/>
                              <a:gd name="T9" fmla="*/ T8 w 16"/>
                              <a:gd name="T10" fmla="+- 0 2592 2576"/>
                              <a:gd name="T11" fmla="*/ 2592 h 16"/>
                              <a:gd name="T12" fmla="+- 0 2375 2367"/>
                              <a:gd name="T13" fmla="*/ T12 w 16"/>
                              <a:gd name="T14" fmla="+- 0 2592 2576"/>
                              <a:gd name="T15" fmla="*/ 2592 h 16"/>
                              <a:gd name="T16" fmla="+- 0 2371 2367"/>
                              <a:gd name="T17" fmla="*/ T16 w 16"/>
                              <a:gd name="T18" fmla="+- 0 2592 2576"/>
                              <a:gd name="T19" fmla="*/ 2592 h 16"/>
                              <a:gd name="T20" fmla="+- 0 2367 2367"/>
                              <a:gd name="T21" fmla="*/ T20 w 16"/>
                              <a:gd name="T22" fmla="+- 0 2588 2576"/>
                              <a:gd name="T23" fmla="*/ 2588 h 16"/>
                              <a:gd name="T24" fmla="+- 0 2367 2367"/>
                              <a:gd name="T25" fmla="*/ T24 w 16"/>
                              <a:gd name="T26" fmla="+- 0 2584 2576"/>
                              <a:gd name="T27" fmla="*/ 2584 h 16"/>
                              <a:gd name="T28" fmla="+- 0 2367 2367"/>
                              <a:gd name="T29" fmla="*/ T28 w 16"/>
                              <a:gd name="T30" fmla="+- 0 2580 2576"/>
                              <a:gd name="T31" fmla="*/ 2580 h 16"/>
                              <a:gd name="T32" fmla="+- 0 2371 2367"/>
                              <a:gd name="T33" fmla="*/ T32 w 16"/>
                              <a:gd name="T34" fmla="+- 0 2576 2576"/>
                              <a:gd name="T35" fmla="*/ 2576 h 16"/>
                              <a:gd name="T36" fmla="+- 0 2375 2367"/>
                              <a:gd name="T37" fmla="*/ T36 w 16"/>
                              <a:gd name="T38" fmla="+- 0 2576 2576"/>
                              <a:gd name="T39" fmla="*/ 2576 h 16"/>
                              <a:gd name="T40" fmla="+- 0 2380 2367"/>
                              <a:gd name="T41" fmla="*/ T40 w 16"/>
                              <a:gd name="T42" fmla="+- 0 2576 2576"/>
                              <a:gd name="T43" fmla="*/ 2576 h 16"/>
                              <a:gd name="T44" fmla="+- 0 2383 2367"/>
                              <a:gd name="T45" fmla="*/ T44 w 16"/>
                              <a:gd name="T46" fmla="+- 0 2580 2576"/>
                              <a:gd name="T47" fmla="*/ 2580 h 16"/>
                              <a:gd name="T48" fmla="+- 0 2383 2367"/>
                              <a:gd name="T49" fmla="*/ T48 w 16"/>
                              <a:gd name="T50" fmla="+- 0 2584 2576"/>
                              <a:gd name="T51" fmla="*/ 2584 h 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6" h="16">
                                <a:moveTo>
                                  <a:pt x="16" y="8"/>
                                </a:moveTo>
                                <a:lnTo>
                                  <a:pt x="16" y="12"/>
                                </a:lnTo>
                                <a:lnTo>
                                  <a:pt x="13" y="16"/>
                                </a:lnTo>
                                <a:lnTo>
                                  <a:pt x="8" y="16"/>
                                </a:lnTo>
                                <a:lnTo>
                                  <a:pt x="4" y="16"/>
                                </a:lnTo>
                                <a:lnTo>
                                  <a:pt x="0" y="12"/>
                                </a:lnTo>
                                <a:lnTo>
                                  <a:pt x="0" y="8"/>
                                </a:lnTo>
                                <a:lnTo>
                                  <a:pt x="0" y="4"/>
                                </a:lnTo>
                                <a:lnTo>
                                  <a:pt x="4" y="0"/>
                                </a:lnTo>
                                <a:lnTo>
                                  <a:pt x="8" y="0"/>
                                </a:lnTo>
                                <a:lnTo>
                                  <a:pt x="13" y="0"/>
                                </a:lnTo>
                                <a:lnTo>
                                  <a:pt x="16" y="4"/>
                                </a:lnTo>
                                <a:lnTo>
                                  <a:pt x="16" y="8"/>
                                </a:lnTo>
                              </a:path>
                            </a:pathLst>
                          </a:custGeom>
                          <a:noFill/>
                          <a:ln w="243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60" name="Picture 11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2367" y="2625"/>
                            <a:ext cx="16" cy="16"/>
                          </a:xfrm>
                          <a:prstGeom prst="rect">
                            <a:avLst/>
                          </a:prstGeom>
                          <a:noFill/>
                          <a:extLst>
                            <a:ext uri="{909E8E84-426E-40DD-AFC4-6F175D3DCCD1}">
                              <a14:hiddenFill xmlns:a14="http://schemas.microsoft.com/office/drawing/2010/main">
                                <a:solidFill>
                                  <a:srgbClr val="FFFFFF"/>
                                </a:solidFill>
                              </a14:hiddenFill>
                            </a:ext>
                          </a:extLst>
                        </pic:spPr>
                      </pic:pic>
                      <wps:wsp>
                        <wps:cNvPr id="461" name="Freeform 120"/>
                        <wps:cNvSpPr>
                          <a:spLocks/>
                        </wps:cNvSpPr>
                        <wps:spPr bwMode="auto">
                          <a:xfrm>
                            <a:off x="2367" y="2625"/>
                            <a:ext cx="16" cy="16"/>
                          </a:xfrm>
                          <a:custGeom>
                            <a:avLst/>
                            <a:gdLst>
                              <a:gd name="T0" fmla="+- 0 2383 2367"/>
                              <a:gd name="T1" fmla="*/ T0 w 16"/>
                              <a:gd name="T2" fmla="+- 0 2633 2626"/>
                              <a:gd name="T3" fmla="*/ 2633 h 16"/>
                              <a:gd name="T4" fmla="+- 0 2383 2367"/>
                              <a:gd name="T5" fmla="*/ T4 w 16"/>
                              <a:gd name="T6" fmla="+- 0 2638 2626"/>
                              <a:gd name="T7" fmla="*/ 2638 h 16"/>
                              <a:gd name="T8" fmla="+- 0 2380 2367"/>
                              <a:gd name="T9" fmla="*/ T8 w 16"/>
                              <a:gd name="T10" fmla="+- 0 2641 2626"/>
                              <a:gd name="T11" fmla="*/ 2641 h 16"/>
                              <a:gd name="T12" fmla="+- 0 2375 2367"/>
                              <a:gd name="T13" fmla="*/ T12 w 16"/>
                              <a:gd name="T14" fmla="+- 0 2641 2626"/>
                              <a:gd name="T15" fmla="*/ 2641 h 16"/>
                              <a:gd name="T16" fmla="+- 0 2371 2367"/>
                              <a:gd name="T17" fmla="*/ T16 w 16"/>
                              <a:gd name="T18" fmla="+- 0 2641 2626"/>
                              <a:gd name="T19" fmla="*/ 2641 h 16"/>
                              <a:gd name="T20" fmla="+- 0 2367 2367"/>
                              <a:gd name="T21" fmla="*/ T20 w 16"/>
                              <a:gd name="T22" fmla="+- 0 2638 2626"/>
                              <a:gd name="T23" fmla="*/ 2638 h 16"/>
                              <a:gd name="T24" fmla="+- 0 2367 2367"/>
                              <a:gd name="T25" fmla="*/ T24 w 16"/>
                              <a:gd name="T26" fmla="+- 0 2633 2626"/>
                              <a:gd name="T27" fmla="*/ 2633 h 16"/>
                              <a:gd name="T28" fmla="+- 0 2367 2367"/>
                              <a:gd name="T29" fmla="*/ T28 w 16"/>
                              <a:gd name="T30" fmla="+- 0 2629 2626"/>
                              <a:gd name="T31" fmla="*/ 2629 h 16"/>
                              <a:gd name="T32" fmla="+- 0 2371 2367"/>
                              <a:gd name="T33" fmla="*/ T32 w 16"/>
                              <a:gd name="T34" fmla="+- 0 2626 2626"/>
                              <a:gd name="T35" fmla="*/ 2626 h 16"/>
                              <a:gd name="T36" fmla="+- 0 2375 2367"/>
                              <a:gd name="T37" fmla="*/ T36 w 16"/>
                              <a:gd name="T38" fmla="+- 0 2626 2626"/>
                              <a:gd name="T39" fmla="*/ 2626 h 16"/>
                              <a:gd name="T40" fmla="+- 0 2380 2367"/>
                              <a:gd name="T41" fmla="*/ T40 w 16"/>
                              <a:gd name="T42" fmla="+- 0 2626 2626"/>
                              <a:gd name="T43" fmla="*/ 2626 h 16"/>
                              <a:gd name="T44" fmla="+- 0 2383 2367"/>
                              <a:gd name="T45" fmla="*/ T44 w 16"/>
                              <a:gd name="T46" fmla="+- 0 2629 2626"/>
                              <a:gd name="T47" fmla="*/ 2629 h 16"/>
                              <a:gd name="T48" fmla="+- 0 2383 2367"/>
                              <a:gd name="T49" fmla="*/ T48 w 16"/>
                              <a:gd name="T50" fmla="+- 0 2633 2626"/>
                              <a:gd name="T51" fmla="*/ 2633 h 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6" h="16">
                                <a:moveTo>
                                  <a:pt x="16" y="7"/>
                                </a:moveTo>
                                <a:lnTo>
                                  <a:pt x="16" y="12"/>
                                </a:lnTo>
                                <a:lnTo>
                                  <a:pt x="13" y="15"/>
                                </a:lnTo>
                                <a:lnTo>
                                  <a:pt x="8" y="15"/>
                                </a:lnTo>
                                <a:lnTo>
                                  <a:pt x="4" y="15"/>
                                </a:lnTo>
                                <a:lnTo>
                                  <a:pt x="0" y="12"/>
                                </a:lnTo>
                                <a:lnTo>
                                  <a:pt x="0" y="7"/>
                                </a:lnTo>
                                <a:lnTo>
                                  <a:pt x="0" y="3"/>
                                </a:lnTo>
                                <a:lnTo>
                                  <a:pt x="4" y="0"/>
                                </a:lnTo>
                                <a:lnTo>
                                  <a:pt x="8" y="0"/>
                                </a:lnTo>
                                <a:lnTo>
                                  <a:pt x="13" y="0"/>
                                </a:lnTo>
                                <a:lnTo>
                                  <a:pt x="16" y="3"/>
                                </a:lnTo>
                                <a:lnTo>
                                  <a:pt x="16" y="7"/>
                                </a:lnTo>
                              </a:path>
                            </a:pathLst>
                          </a:custGeom>
                          <a:noFill/>
                          <a:ln w="243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62" name="Picture 12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2378" y="2548"/>
                            <a:ext cx="60" cy="120"/>
                          </a:xfrm>
                          <a:prstGeom prst="rect">
                            <a:avLst/>
                          </a:prstGeom>
                          <a:noFill/>
                          <a:extLst>
                            <a:ext uri="{909E8E84-426E-40DD-AFC4-6F175D3DCCD1}">
                              <a14:hiddenFill xmlns:a14="http://schemas.microsoft.com/office/drawing/2010/main">
                                <a:solidFill>
                                  <a:srgbClr val="FFFFFF"/>
                                </a:solidFill>
                              </a14:hiddenFill>
                            </a:ext>
                          </a:extLst>
                        </pic:spPr>
                      </pic:pic>
                      <wps:wsp>
                        <wps:cNvPr id="463" name="Freeform 122"/>
                        <wps:cNvSpPr>
                          <a:spLocks/>
                        </wps:cNvSpPr>
                        <wps:spPr bwMode="auto">
                          <a:xfrm>
                            <a:off x="2378" y="2548"/>
                            <a:ext cx="60" cy="120"/>
                          </a:xfrm>
                          <a:custGeom>
                            <a:avLst/>
                            <a:gdLst>
                              <a:gd name="T0" fmla="+- 0 2406 2378"/>
                              <a:gd name="T1" fmla="*/ T0 w 60"/>
                              <a:gd name="T2" fmla="+- 0 2668 2548"/>
                              <a:gd name="T3" fmla="*/ 2668 h 120"/>
                              <a:gd name="T4" fmla="+- 0 2423 2378"/>
                              <a:gd name="T5" fmla="*/ T4 w 60"/>
                              <a:gd name="T6" fmla="+- 0 2668 2548"/>
                              <a:gd name="T7" fmla="*/ 2668 h 120"/>
                              <a:gd name="T8" fmla="+- 0 2437 2378"/>
                              <a:gd name="T9" fmla="*/ T8 w 60"/>
                              <a:gd name="T10" fmla="+- 0 2645 2548"/>
                              <a:gd name="T11" fmla="*/ 2645 h 120"/>
                              <a:gd name="T12" fmla="+- 0 2437 2378"/>
                              <a:gd name="T13" fmla="*/ T12 w 60"/>
                              <a:gd name="T14" fmla="+- 0 2572 2548"/>
                              <a:gd name="T15" fmla="*/ 2572 h 120"/>
                              <a:gd name="T16" fmla="+- 0 2418 2378"/>
                              <a:gd name="T17" fmla="*/ T16 w 60"/>
                              <a:gd name="T18" fmla="+- 0 2549 2548"/>
                              <a:gd name="T19" fmla="*/ 2549 h 120"/>
                              <a:gd name="T20" fmla="+- 0 2383 2378"/>
                              <a:gd name="T21" fmla="*/ T20 w 60"/>
                              <a:gd name="T22" fmla="+- 0 2548 2548"/>
                              <a:gd name="T23" fmla="*/ 2548 h 120"/>
                              <a:gd name="T24" fmla="+- 0 2378 2378"/>
                              <a:gd name="T25" fmla="*/ T24 w 60"/>
                              <a:gd name="T26" fmla="+- 0 2553 2548"/>
                              <a:gd name="T27" fmla="*/ 2553 h 120"/>
                              <a:gd name="T28" fmla="+- 0 2408 2378"/>
                              <a:gd name="T29" fmla="*/ T28 w 60"/>
                              <a:gd name="T30" fmla="+- 0 2553 2548"/>
                              <a:gd name="T31" fmla="*/ 2553 h 120"/>
                              <a:gd name="T32" fmla="+- 0 2425 2378"/>
                              <a:gd name="T33" fmla="*/ T32 w 60"/>
                              <a:gd name="T34" fmla="+- 0 2575 2548"/>
                              <a:gd name="T35" fmla="*/ 2575 h 120"/>
                              <a:gd name="T36" fmla="+- 0 2425 2378"/>
                              <a:gd name="T37" fmla="*/ T36 w 60"/>
                              <a:gd name="T38" fmla="+- 0 2641 2548"/>
                              <a:gd name="T39" fmla="*/ 2641 h 120"/>
                              <a:gd name="T40" fmla="+- 0 2406 2378"/>
                              <a:gd name="T41" fmla="*/ T40 w 60"/>
                              <a:gd name="T42" fmla="+- 0 2668 2548"/>
                              <a:gd name="T43" fmla="*/ 2668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60" h="120">
                                <a:moveTo>
                                  <a:pt x="28" y="120"/>
                                </a:moveTo>
                                <a:lnTo>
                                  <a:pt x="45" y="120"/>
                                </a:lnTo>
                                <a:lnTo>
                                  <a:pt x="59" y="97"/>
                                </a:lnTo>
                                <a:lnTo>
                                  <a:pt x="59" y="24"/>
                                </a:lnTo>
                                <a:lnTo>
                                  <a:pt x="40" y="1"/>
                                </a:lnTo>
                                <a:lnTo>
                                  <a:pt x="5" y="0"/>
                                </a:lnTo>
                                <a:lnTo>
                                  <a:pt x="0" y="5"/>
                                </a:lnTo>
                                <a:lnTo>
                                  <a:pt x="30" y="5"/>
                                </a:lnTo>
                                <a:lnTo>
                                  <a:pt x="47" y="27"/>
                                </a:lnTo>
                                <a:lnTo>
                                  <a:pt x="47" y="93"/>
                                </a:lnTo>
                                <a:lnTo>
                                  <a:pt x="28" y="120"/>
                                </a:lnTo>
                              </a:path>
                            </a:pathLst>
                          </a:custGeom>
                          <a:noFill/>
                          <a:ln w="3411">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64" name="Picture 1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2423" y="2546"/>
                            <a:ext cx="31" cy="121"/>
                          </a:xfrm>
                          <a:prstGeom prst="rect">
                            <a:avLst/>
                          </a:prstGeom>
                          <a:noFill/>
                          <a:extLst>
                            <a:ext uri="{909E8E84-426E-40DD-AFC4-6F175D3DCCD1}">
                              <a14:hiddenFill xmlns:a14="http://schemas.microsoft.com/office/drawing/2010/main">
                                <a:solidFill>
                                  <a:srgbClr val="FFFFFF"/>
                                </a:solidFill>
                              </a14:hiddenFill>
                            </a:ext>
                          </a:extLst>
                        </pic:spPr>
                      </pic:pic>
                      <wps:wsp>
                        <wps:cNvPr id="465" name="Freeform 124"/>
                        <wps:cNvSpPr>
                          <a:spLocks/>
                        </wps:cNvSpPr>
                        <wps:spPr bwMode="auto">
                          <a:xfrm>
                            <a:off x="2423" y="2546"/>
                            <a:ext cx="31" cy="121"/>
                          </a:xfrm>
                          <a:custGeom>
                            <a:avLst/>
                            <a:gdLst>
                              <a:gd name="T0" fmla="+- 0 2428 2423"/>
                              <a:gd name="T1" fmla="*/ T0 w 31"/>
                              <a:gd name="T2" fmla="+- 0 2668 2547"/>
                              <a:gd name="T3" fmla="*/ 2668 h 121"/>
                              <a:gd name="T4" fmla="+- 0 2443 2423"/>
                              <a:gd name="T5" fmla="*/ T4 w 31"/>
                              <a:gd name="T6" fmla="+- 0 2645 2547"/>
                              <a:gd name="T7" fmla="*/ 2645 h 121"/>
                              <a:gd name="T8" fmla="+- 0 2443 2423"/>
                              <a:gd name="T9" fmla="*/ T8 w 31"/>
                              <a:gd name="T10" fmla="+- 0 2570 2547"/>
                              <a:gd name="T11" fmla="*/ 2570 h 121"/>
                              <a:gd name="T12" fmla="+- 0 2423 2423"/>
                              <a:gd name="T13" fmla="*/ T12 w 31"/>
                              <a:gd name="T14" fmla="+- 0 2547 2547"/>
                              <a:gd name="T15" fmla="*/ 2547 h 121"/>
                              <a:gd name="T16" fmla="+- 0 2432 2423"/>
                              <a:gd name="T17" fmla="*/ T16 w 31"/>
                              <a:gd name="T18" fmla="+- 0 2547 2547"/>
                              <a:gd name="T19" fmla="*/ 2547 h 121"/>
                              <a:gd name="T20" fmla="+- 0 2454 2423"/>
                              <a:gd name="T21" fmla="*/ T20 w 31"/>
                              <a:gd name="T22" fmla="+- 0 2573 2547"/>
                              <a:gd name="T23" fmla="*/ 2573 h 121"/>
                              <a:gd name="T24" fmla="+- 0 2454 2423"/>
                              <a:gd name="T25" fmla="*/ T24 w 31"/>
                              <a:gd name="T26" fmla="+- 0 2641 2547"/>
                              <a:gd name="T27" fmla="*/ 2641 h 121"/>
                              <a:gd name="T28" fmla="+- 0 2437 2423"/>
                              <a:gd name="T29" fmla="*/ T28 w 31"/>
                              <a:gd name="T30" fmla="+- 0 2668 2547"/>
                              <a:gd name="T31" fmla="*/ 2668 h 121"/>
                              <a:gd name="T32" fmla="+- 0 2428 2423"/>
                              <a:gd name="T33" fmla="*/ T32 w 31"/>
                              <a:gd name="T34" fmla="+- 0 2668 2547"/>
                              <a:gd name="T35" fmla="*/ 2668 h 1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31" h="121">
                                <a:moveTo>
                                  <a:pt x="5" y="121"/>
                                </a:moveTo>
                                <a:lnTo>
                                  <a:pt x="20" y="98"/>
                                </a:lnTo>
                                <a:lnTo>
                                  <a:pt x="20" y="23"/>
                                </a:lnTo>
                                <a:lnTo>
                                  <a:pt x="0" y="0"/>
                                </a:lnTo>
                                <a:lnTo>
                                  <a:pt x="9" y="0"/>
                                </a:lnTo>
                                <a:lnTo>
                                  <a:pt x="31" y="26"/>
                                </a:lnTo>
                                <a:lnTo>
                                  <a:pt x="31" y="94"/>
                                </a:lnTo>
                                <a:lnTo>
                                  <a:pt x="14" y="121"/>
                                </a:lnTo>
                                <a:lnTo>
                                  <a:pt x="5" y="121"/>
                                </a:lnTo>
                              </a:path>
                            </a:pathLst>
                          </a:custGeom>
                          <a:noFill/>
                          <a:ln w="2439">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6" name="Freeform 125"/>
                        <wps:cNvSpPr>
                          <a:spLocks/>
                        </wps:cNvSpPr>
                        <wps:spPr bwMode="auto">
                          <a:xfrm>
                            <a:off x="2317" y="2461"/>
                            <a:ext cx="58" cy="109"/>
                          </a:xfrm>
                          <a:custGeom>
                            <a:avLst/>
                            <a:gdLst>
                              <a:gd name="T0" fmla="+- 0 2365 2318"/>
                              <a:gd name="T1" fmla="*/ T0 w 58"/>
                              <a:gd name="T2" fmla="+- 0 2569 2461"/>
                              <a:gd name="T3" fmla="*/ 2569 h 109"/>
                              <a:gd name="T4" fmla="+- 0 2318 2318"/>
                              <a:gd name="T5" fmla="*/ T4 w 58"/>
                              <a:gd name="T6" fmla="+- 0 2523 2461"/>
                              <a:gd name="T7" fmla="*/ 2523 h 109"/>
                              <a:gd name="T8" fmla="+- 0 2329 2318"/>
                              <a:gd name="T9" fmla="*/ T8 w 58"/>
                              <a:gd name="T10" fmla="+- 0 2518 2461"/>
                              <a:gd name="T11" fmla="*/ 2518 h 109"/>
                              <a:gd name="T12" fmla="+- 0 2332 2318"/>
                              <a:gd name="T13" fmla="*/ T12 w 58"/>
                              <a:gd name="T14" fmla="+- 0 2494 2461"/>
                              <a:gd name="T15" fmla="*/ 2494 h 109"/>
                              <a:gd name="T16" fmla="+- 0 2330 2318"/>
                              <a:gd name="T17" fmla="*/ T16 w 58"/>
                              <a:gd name="T18" fmla="+- 0 2475 2461"/>
                              <a:gd name="T19" fmla="*/ 2475 h 109"/>
                              <a:gd name="T20" fmla="+- 0 2327 2318"/>
                              <a:gd name="T21" fmla="*/ T20 w 58"/>
                              <a:gd name="T22" fmla="+- 0 2467 2461"/>
                              <a:gd name="T23" fmla="*/ 2467 h 109"/>
                              <a:gd name="T24" fmla="+- 0 2328 2318"/>
                              <a:gd name="T25" fmla="*/ T24 w 58"/>
                              <a:gd name="T26" fmla="+- 0 2461 2461"/>
                              <a:gd name="T27" fmla="*/ 2461 h 109"/>
                              <a:gd name="T28" fmla="+- 0 2336 2318"/>
                              <a:gd name="T29" fmla="*/ T28 w 58"/>
                              <a:gd name="T30" fmla="+- 0 2464 2461"/>
                              <a:gd name="T31" fmla="*/ 2464 h 109"/>
                              <a:gd name="T32" fmla="+- 0 2345 2318"/>
                              <a:gd name="T33" fmla="*/ T32 w 58"/>
                              <a:gd name="T34" fmla="+- 0 2474 2461"/>
                              <a:gd name="T35" fmla="*/ 2474 h 109"/>
                              <a:gd name="T36" fmla="+- 0 2348 2318"/>
                              <a:gd name="T37" fmla="*/ T36 w 58"/>
                              <a:gd name="T38" fmla="+- 0 2488 2461"/>
                              <a:gd name="T39" fmla="*/ 2488 h 109"/>
                              <a:gd name="T40" fmla="+- 0 2345 2318"/>
                              <a:gd name="T41" fmla="*/ T40 w 58"/>
                              <a:gd name="T42" fmla="+- 0 2502 2461"/>
                              <a:gd name="T43" fmla="*/ 2502 h 109"/>
                              <a:gd name="T44" fmla="+- 0 2340 2318"/>
                              <a:gd name="T45" fmla="*/ T44 w 58"/>
                              <a:gd name="T46" fmla="+- 0 2517 2461"/>
                              <a:gd name="T47" fmla="*/ 2517 h 109"/>
                              <a:gd name="T48" fmla="+- 0 2338 2318"/>
                              <a:gd name="T49" fmla="*/ T48 w 58"/>
                              <a:gd name="T50" fmla="+- 0 2530 2461"/>
                              <a:gd name="T51" fmla="*/ 2530 h 109"/>
                              <a:gd name="T52" fmla="+- 0 2342 2318"/>
                              <a:gd name="T53" fmla="*/ T52 w 58"/>
                              <a:gd name="T54" fmla="+- 0 2540 2461"/>
                              <a:gd name="T55" fmla="*/ 2540 h 109"/>
                              <a:gd name="T56" fmla="+- 0 2354 2318"/>
                              <a:gd name="T57" fmla="*/ T56 w 58"/>
                              <a:gd name="T58" fmla="+- 0 2552 2461"/>
                              <a:gd name="T59" fmla="*/ 2552 h 109"/>
                              <a:gd name="T60" fmla="+- 0 2375 2318"/>
                              <a:gd name="T61" fmla="*/ T60 w 58"/>
                              <a:gd name="T62" fmla="+- 0 2556 2461"/>
                              <a:gd name="T63" fmla="*/ 2556 h 109"/>
                              <a:gd name="T64" fmla="+- 0 2365 2318"/>
                              <a:gd name="T65" fmla="*/ T64 w 58"/>
                              <a:gd name="T66" fmla="+- 0 2569 2461"/>
                              <a:gd name="T67" fmla="*/ 2569 h 10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58" h="109">
                                <a:moveTo>
                                  <a:pt x="47" y="108"/>
                                </a:moveTo>
                                <a:lnTo>
                                  <a:pt x="0" y="62"/>
                                </a:lnTo>
                                <a:lnTo>
                                  <a:pt x="11" y="57"/>
                                </a:lnTo>
                                <a:lnTo>
                                  <a:pt x="14" y="33"/>
                                </a:lnTo>
                                <a:lnTo>
                                  <a:pt x="12" y="14"/>
                                </a:lnTo>
                                <a:lnTo>
                                  <a:pt x="9" y="6"/>
                                </a:lnTo>
                                <a:lnTo>
                                  <a:pt x="10" y="0"/>
                                </a:lnTo>
                                <a:lnTo>
                                  <a:pt x="18" y="3"/>
                                </a:lnTo>
                                <a:lnTo>
                                  <a:pt x="27" y="13"/>
                                </a:lnTo>
                                <a:lnTo>
                                  <a:pt x="30" y="27"/>
                                </a:lnTo>
                                <a:lnTo>
                                  <a:pt x="27" y="41"/>
                                </a:lnTo>
                                <a:lnTo>
                                  <a:pt x="22" y="56"/>
                                </a:lnTo>
                                <a:lnTo>
                                  <a:pt x="20" y="69"/>
                                </a:lnTo>
                                <a:lnTo>
                                  <a:pt x="24" y="79"/>
                                </a:lnTo>
                                <a:lnTo>
                                  <a:pt x="36" y="91"/>
                                </a:lnTo>
                                <a:lnTo>
                                  <a:pt x="57" y="95"/>
                                </a:lnTo>
                                <a:lnTo>
                                  <a:pt x="47" y="108"/>
                                </a:lnTo>
                                <a:close/>
                              </a:path>
                            </a:pathLst>
                          </a:custGeom>
                          <a:solidFill>
                            <a:srgbClr val="ADAFB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7" name="Freeform 126"/>
                        <wps:cNvSpPr>
                          <a:spLocks/>
                        </wps:cNvSpPr>
                        <wps:spPr bwMode="auto">
                          <a:xfrm>
                            <a:off x="2317" y="2461"/>
                            <a:ext cx="58" cy="109"/>
                          </a:xfrm>
                          <a:custGeom>
                            <a:avLst/>
                            <a:gdLst>
                              <a:gd name="T0" fmla="+- 0 2365 2318"/>
                              <a:gd name="T1" fmla="*/ T0 w 58"/>
                              <a:gd name="T2" fmla="+- 0 2569 2461"/>
                              <a:gd name="T3" fmla="*/ 2569 h 109"/>
                              <a:gd name="T4" fmla="+- 0 2318 2318"/>
                              <a:gd name="T5" fmla="*/ T4 w 58"/>
                              <a:gd name="T6" fmla="+- 0 2523 2461"/>
                              <a:gd name="T7" fmla="*/ 2523 h 109"/>
                              <a:gd name="T8" fmla="+- 0 2329 2318"/>
                              <a:gd name="T9" fmla="*/ T8 w 58"/>
                              <a:gd name="T10" fmla="+- 0 2518 2461"/>
                              <a:gd name="T11" fmla="*/ 2518 h 109"/>
                              <a:gd name="T12" fmla="+- 0 2331 2318"/>
                              <a:gd name="T13" fmla="*/ T12 w 58"/>
                              <a:gd name="T14" fmla="+- 0 2505 2461"/>
                              <a:gd name="T15" fmla="*/ 2505 h 109"/>
                              <a:gd name="T16" fmla="+- 0 2332 2318"/>
                              <a:gd name="T17" fmla="*/ T16 w 58"/>
                              <a:gd name="T18" fmla="+- 0 2494 2461"/>
                              <a:gd name="T19" fmla="*/ 2494 h 109"/>
                              <a:gd name="T20" fmla="+- 0 2330 2318"/>
                              <a:gd name="T21" fmla="*/ T20 w 58"/>
                              <a:gd name="T22" fmla="+- 0 2475 2461"/>
                              <a:gd name="T23" fmla="*/ 2475 h 109"/>
                              <a:gd name="T24" fmla="+- 0 2327 2318"/>
                              <a:gd name="T25" fmla="*/ T24 w 58"/>
                              <a:gd name="T26" fmla="+- 0 2467 2461"/>
                              <a:gd name="T27" fmla="*/ 2467 h 109"/>
                              <a:gd name="T28" fmla="+- 0 2328 2318"/>
                              <a:gd name="T29" fmla="*/ T28 w 58"/>
                              <a:gd name="T30" fmla="+- 0 2461 2461"/>
                              <a:gd name="T31" fmla="*/ 2461 h 109"/>
                              <a:gd name="T32" fmla="+- 0 2336 2318"/>
                              <a:gd name="T33" fmla="*/ T32 w 58"/>
                              <a:gd name="T34" fmla="+- 0 2464 2461"/>
                              <a:gd name="T35" fmla="*/ 2464 h 109"/>
                              <a:gd name="T36" fmla="+- 0 2345 2318"/>
                              <a:gd name="T37" fmla="*/ T36 w 58"/>
                              <a:gd name="T38" fmla="+- 0 2474 2461"/>
                              <a:gd name="T39" fmla="*/ 2474 h 109"/>
                              <a:gd name="T40" fmla="+- 0 2348 2318"/>
                              <a:gd name="T41" fmla="*/ T40 w 58"/>
                              <a:gd name="T42" fmla="+- 0 2488 2461"/>
                              <a:gd name="T43" fmla="*/ 2488 h 109"/>
                              <a:gd name="T44" fmla="+- 0 2345 2318"/>
                              <a:gd name="T45" fmla="*/ T44 w 58"/>
                              <a:gd name="T46" fmla="+- 0 2502 2461"/>
                              <a:gd name="T47" fmla="*/ 2502 h 109"/>
                              <a:gd name="T48" fmla="+- 0 2340 2318"/>
                              <a:gd name="T49" fmla="*/ T48 w 58"/>
                              <a:gd name="T50" fmla="+- 0 2517 2461"/>
                              <a:gd name="T51" fmla="*/ 2517 h 109"/>
                              <a:gd name="T52" fmla="+- 0 2338 2318"/>
                              <a:gd name="T53" fmla="*/ T52 w 58"/>
                              <a:gd name="T54" fmla="+- 0 2530 2461"/>
                              <a:gd name="T55" fmla="*/ 2530 h 109"/>
                              <a:gd name="T56" fmla="+- 0 2342 2318"/>
                              <a:gd name="T57" fmla="*/ T56 w 58"/>
                              <a:gd name="T58" fmla="+- 0 2540 2461"/>
                              <a:gd name="T59" fmla="*/ 2540 h 109"/>
                              <a:gd name="T60" fmla="+- 0 2354 2318"/>
                              <a:gd name="T61" fmla="*/ T60 w 58"/>
                              <a:gd name="T62" fmla="+- 0 2552 2461"/>
                              <a:gd name="T63" fmla="*/ 2552 h 109"/>
                              <a:gd name="T64" fmla="+- 0 2375 2318"/>
                              <a:gd name="T65" fmla="*/ T64 w 58"/>
                              <a:gd name="T66" fmla="+- 0 2556 2461"/>
                              <a:gd name="T67" fmla="*/ 2556 h 109"/>
                              <a:gd name="T68" fmla="+- 0 2365 2318"/>
                              <a:gd name="T69" fmla="*/ T68 w 58"/>
                              <a:gd name="T70" fmla="+- 0 2569 2461"/>
                              <a:gd name="T71" fmla="*/ 2569 h 10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58" h="109">
                                <a:moveTo>
                                  <a:pt x="47" y="108"/>
                                </a:moveTo>
                                <a:lnTo>
                                  <a:pt x="0" y="62"/>
                                </a:lnTo>
                                <a:lnTo>
                                  <a:pt x="11" y="57"/>
                                </a:lnTo>
                                <a:lnTo>
                                  <a:pt x="13" y="44"/>
                                </a:lnTo>
                                <a:lnTo>
                                  <a:pt x="14" y="33"/>
                                </a:lnTo>
                                <a:lnTo>
                                  <a:pt x="12" y="14"/>
                                </a:lnTo>
                                <a:lnTo>
                                  <a:pt x="9" y="6"/>
                                </a:lnTo>
                                <a:lnTo>
                                  <a:pt x="10" y="0"/>
                                </a:lnTo>
                                <a:lnTo>
                                  <a:pt x="18" y="3"/>
                                </a:lnTo>
                                <a:lnTo>
                                  <a:pt x="27" y="13"/>
                                </a:lnTo>
                                <a:lnTo>
                                  <a:pt x="30" y="27"/>
                                </a:lnTo>
                                <a:lnTo>
                                  <a:pt x="27" y="41"/>
                                </a:lnTo>
                                <a:lnTo>
                                  <a:pt x="22" y="56"/>
                                </a:lnTo>
                                <a:lnTo>
                                  <a:pt x="20" y="69"/>
                                </a:lnTo>
                                <a:lnTo>
                                  <a:pt x="24" y="79"/>
                                </a:lnTo>
                                <a:lnTo>
                                  <a:pt x="36" y="91"/>
                                </a:lnTo>
                                <a:lnTo>
                                  <a:pt x="57" y="95"/>
                                </a:lnTo>
                                <a:lnTo>
                                  <a:pt x="47" y="108"/>
                                </a:lnTo>
                              </a:path>
                            </a:pathLst>
                          </a:custGeom>
                          <a:noFill/>
                          <a:ln w="4874">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8" name="Freeform 127"/>
                        <wps:cNvSpPr>
                          <a:spLocks/>
                        </wps:cNvSpPr>
                        <wps:spPr bwMode="auto">
                          <a:xfrm>
                            <a:off x="2198" y="2746"/>
                            <a:ext cx="224" cy="633"/>
                          </a:xfrm>
                          <a:custGeom>
                            <a:avLst/>
                            <a:gdLst>
                              <a:gd name="T0" fmla="+- 0 2325 2198"/>
                              <a:gd name="T1" fmla="*/ T0 w 224"/>
                              <a:gd name="T2" fmla="+- 0 3378 2746"/>
                              <a:gd name="T3" fmla="*/ 3378 h 633"/>
                              <a:gd name="T4" fmla="+- 0 2314 2198"/>
                              <a:gd name="T5" fmla="*/ T4 w 224"/>
                              <a:gd name="T6" fmla="+- 0 3375 2746"/>
                              <a:gd name="T7" fmla="*/ 3375 h 633"/>
                              <a:gd name="T8" fmla="+- 0 2310 2198"/>
                              <a:gd name="T9" fmla="*/ T8 w 224"/>
                              <a:gd name="T10" fmla="+- 0 3366 2746"/>
                              <a:gd name="T11" fmla="*/ 3366 h 633"/>
                              <a:gd name="T12" fmla="+- 0 2198 2198"/>
                              <a:gd name="T13" fmla="*/ T12 w 224"/>
                              <a:gd name="T14" fmla="+- 0 3190 2746"/>
                              <a:gd name="T15" fmla="*/ 3190 h 633"/>
                              <a:gd name="T16" fmla="+- 0 2255 2198"/>
                              <a:gd name="T17" fmla="*/ T16 w 224"/>
                              <a:gd name="T18" fmla="+- 0 3036 2746"/>
                              <a:gd name="T19" fmla="*/ 3036 h 633"/>
                              <a:gd name="T20" fmla="+- 0 2275 2198"/>
                              <a:gd name="T21" fmla="*/ T20 w 224"/>
                              <a:gd name="T22" fmla="+- 0 2981 2746"/>
                              <a:gd name="T23" fmla="*/ 2981 h 633"/>
                              <a:gd name="T24" fmla="+- 0 2284 2198"/>
                              <a:gd name="T25" fmla="*/ T24 w 224"/>
                              <a:gd name="T26" fmla="+- 0 2956 2746"/>
                              <a:gd name="T27" fmla="*/ 2956 h 633"/>
                              <a:gd name="T28" fmla="+- 0 2293 2198"/>
                              <a:gd name="T29" fmla="*/ T28 w 224"/>
                              <a:gd name="T30" fmla="+- 0 2932 2746"/>
                              <a:gd name="T31" fmla="*/ 2932 h 633"/>
                              <a:gd name="T32" fmla="+- 0 2309 2198"/>
                              <a:gd name="T33" fmla="*/ T32 w 224"/>
                              <a:gd name="T34" fmla="+- 0 2891 2746"/>
                              <a:gd name="T35" fmla="*/ 2891 h 633"/>
                              <a:gd name="T36" fmla="+- 0 2336 2198"/>
                              <a:gd name="T37" fmla="*/ T36 w 224"/>
                              <a:gd name="T38" fmla="+- 0 2821 2746"/>
                              <a:gd name="T39" fmla="*/ 2821 h 633"/>
                              <a:gd name="T40" fmla="+- 0 2408 2198"/>
                              <a:gd name="T41" fmla="*/ T40 w 224"/>
                              <a:gd name="T42" fmla="+- 0 2748 2746"/>
                              <a:gd name="T43" fmla="*/ 2748 h 633"/>
                              <a:gd name="T44" fmla="+- 0 2416 2198"/>
                              <a:gd name="T45" fmla="*/ T44 w 224"/>
                              <a:gd name="T46" fmla="+- 0 2746 2746"/>
                              <a:gd name="T47" fmla="*/ 2746 h 633"/>
                              <a:gd name="T48" fmla="+- 0 2422 2198"/>
                              <a:gd name="T49" fmla="*/ T48 w 224"/>
                              <a:gd name="T50" fmla="+- 0 2755 2746"/>
                              <a:gd name="T51" fmla="*/ 2755 h 633"/>
                              <a:gd name="T52" fmla="+- 0 2418 2198"/>
                              <a:gd name="T53" fmla="*/ T52 w 224"/>
                              <a:gd name="T54" fmla="+- 0 2759 2746"/>
                              <a:gd name="T55" fmla="*/ 2759 h 633"/>
                              <a:gd name="T56" fmla="+- 0 2354 2198"/>
                              <a:gd name="T57" fmla="*/ T56 w 224"/>
                              <a:gd name="T58" fmla="+- 0 2824 2746"/>
                              <a:gd name="T59" fmla="*/ 2824 h 633"/>
                              <a:gd name="T60" fmla="+- 0 2290 2198"/>
                              <a:gd name="T61" fmla="*/ T60 w 224"/>
                              <a:gd name="T62" fmla="+- 0 3003 2746"/>
                              <a:gd name="T63" fmla="*/ 3003 h 633"/>
                              <a:gd name="T64" fmla="+- 0 2278 2198"/>
                              <a:gd name="T65" fmla="*/ T64 w 224"/>
                              <a:gd name="T66" fmla="+- 0 3039 2746"/>
                              <a:gd name="T67" fmla="*/ 3039 h 633"/>
                              <a:gd name="T68" fmla="+- 0 2222 2198"/>
                              <a:gd name="T69" fmla="*/ T68 w 224"/>
                              <a:gd name="T70" fmla="+- 0 3197 2746"/>
                              <a:gd name="T71" fmla="*/ 3197 h 633"/>
                              <a:gd name="T72" fmla="+- 0 2240 2198"/>
                              <a:gd name="T73" fmla="*/ T72 w 224"/>
                              <a:gd name="T74" fmla="+- 0 3224 2746"/>
                              <a:gd name="T75" fmla="*/ 3224 h 633"/>
                              <a:gd name="T76" fmla="+- 0 2277 2198"/>
                              <a:gd name="T77" fmla="*/ T76 w 224"/>
                              <a:gd name="T78" fmla="+- 0 3284 2746"/>
                              <a:gd name="T79" fmla="*/ 3284 h 633"/>
                              <a:gd name="T80" fmla="+- 0 2315 2198"/>
                              <a:gd name="T81" fmla="*/ T80 w 224"/>
                              <a:gd name="T82" fmla="+- 0 3344 2746"/>
                              <a:gd name="T83" fmla="*/ 3344 h 633"/>
                              <a:gd name="T84" fmla="+- 0 2330 2198"/>
                              <a:gd name="T85" fmla="*/ T84 w 224"/>
                              <a:gd name="T86" fmla="+- 0 3373 2746"/>
                              <a:gd name="T87" fmla="*/ 3373 h 633"/>
                              <a:gd name="T88" fmla="+- 0 2328 2198"/>
                              <a:gd name="T89" fmla="*/ T88 w 224"/>
                              <a:gd name="T90" fmla="+- 0 3376 2746"/>
                              <a:gd name="T91" fmla="*/ 3376 h 633"/>
                              <a:gd name="T92" fmla="+- 0 2325 2198"/>
                              <a:gd name="T93" fmla="*/ T92 w 224"/>
                              <a:gd name="T94" fmla="+- 0 3378 2746"/>
                              <a:gd name="T95" fmla="*/ 3378 h 6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224" h="633">
                                <a:moveTo>
                                  <a:pt x="127" y="632"/>
                                </a:moveTo>
                                <a:lnTo>
                                  <a:pt x="116" y="629"/>
                                </a:lnTo>
                                <a:lnTo>
                                  <a:pt x="112" y="620"/>
                                </a:lnTo>
                                <a:lnTo>
                                  <a:pt x="0" y="444"/>
                                </a:lnTo>
                                <a:lnTo>
                                  <a:pt x="57" y="290"/>
                                </a:lnTo>
                                <a:lnTo>
                                  <a:pt x="77" y="235"/>
                                </a:lnTo>
                                <a:lnTo>
                                  <a:pt x="86" y="210"/>
                                </a:lnTo>
                                <a:lnTo>
                                  <a:pt x="95" y="186"/>
                                </a:lnTo>
                                <a:lnTo>
                                  <a:pt x="111" y="145"/>
                                </a:lnTo>
                                <a:lnTo>
                                  <a:pt x="138" y="75"/>
                                </a:lnTo>
                                <a:lnTo>
                                  <a:pt x="210" y="2"/>
                                </a:lnTo>
                                <a:lnTo>
                                  <a:pt x="218" y="0"/>
                                </a:lnTo>
                                <a:lnTo>
                                  <a:pt x="224" y="9"/>
                                </a:lnTo>
                                <a:lnTo>
                                  <a:pt x="220" y="13"/>
                                </a:lnTo>
                                <a:lnTo>
                                  <a:pt x="156" y="78"/>
                                </a:lnTo>
                                <a:lnTo>
                                  <a:pt x="92" y="257"/>
                                </a:lnTo>
                                <a:lnTo>
                                  <a:pt x="80" y="293"/>
                                </a:lnTo>
                                <a:lnTo>
                                  <a:pt x="24" y="451"/>
                                </a:lnTo>
                                <a:lnTo>
                                  <a:pt x="42" y="478"/>
                                </a:lnTo>
                                <a:lnTo>
                                  <a:pt x="79" y="538"/>
                                </a:lnTo>
                                <a:lnTo>
                                  <a:pt x="117" y="598"/>
                                </a:lnTo>
                                <a:lnTo>
                                  <a:pt x="132" y="627"/>
                                </a:lnTo>
                                <a:lnTo>
                                  <a:pt x="130" y="630"/>
                                </a:lnTo>
                                <a:lnTo>
                                  <a:pt x="127" y="632"/>
                                </a:lnTo>
                                <a:close/>
                              </a:path>
                            </a:pathLst>
                          </a:custGeom>
                          <a:solidFill>
                            <a:srgbClr val="564B4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9" name="Freeform 128"/>
                        <wps:cNvSpPr>
                          <a:spLocks/>
                        </wps:cNvSpPr>
                        <wps:spPr bwMode="auto">
                          <a:xfrm>
                            <a:off x="2198" y="2746"/>
                            <a:ext cx="224" cy="633"/>
                          </a:xfrm>
                          <a:custGeom>
                            <a:avLst/>
                            <a:gdLst>
                              <a:gd name="T0" fmla="+- 0 2408 2198"/>
                              <a:gd name="T1" fmla="*/ T0 w 224"/>
                              <a:gd name="T2" fmla="+- 0 2748 2746"/>
                              <a:gd name="T3" fmla="*/ 2748 h 633"/>
                              <a:gd name="T4" fmla="+- 0 2336 2198"/>
                              <a:gd name="T5" fmla="*/ T4 w 224"/>
                              <a:gd name="T6" fmla="+- 0 2821 2746"/>
                              <a:gd name="T7" fmla="*/ 2821 h 633"/>
                              <a:gd name="T8" fmla="+- 0 2309 2198"/>
                              <a:gd name="T9" fmla="*/ T8 w 224"/>
                              <a:gd name="T10" fmla="+- 0 2891 2746"/>
                              <a:gd name="T11" fmla="*/ 2891 h 633"/>
                              <a:gd name="T12" fmla="+- 0 2284 2198"/>
                              <a:gd name="T13" fmla="*/ T12 w 224"/>
                              <a:gd name="T14" fmla="+- 0 2956 2746"/>
                              <a:gd name="T15" fmla="*/ 2956 h 633"/>
                              <a:gd name="T16" fmla="+- 0 2275 2198"/>
                              <a:gd name="T17" fmla="*/ T16 w 224"/>
                              <a:gd name="T18" fmla="+- 0 2981 2746"/>
                              <a:gd name="T19" fmla="*/ 2981 h 633"/>
                              <a:gd name="T20" fmla="+- 0 2255 2198"/>
                              <a:gd name="T21" fmla="*/ T20 w 224"/>
                              <a:gd name="T22" fmla="+- 0 3036 2746"/>
                              <a:gd name="T23" fmla="*/ 3036 h 633"/>
                              <a:gd name="T24" fmla="+- 0 2230 2198"/>
                              <a:gd name="T25" fmla="*/ T24 w 224"/>
                              <a:gd name="T26" fmla="+- 0 3105 2746"/>
                              <a:gd name="T27" fmla="*/ 3105 h 633"/>
                              <a:gd name="T28" fmla="+- 0 2208 2198"/>
                              <a:gd name="T29" fmla="*/ T28 w 224"/>
                              <a:gd name="T30" fmla="+- 0 3164 2746"/>
                              <a:gd name="T31" fmla="*/ 3164 h 633"/>
                              <a:gd name="T32" fmla="+- 0 2198 2198"/>
                              <a:gd name="T33" fmla="*/ T32 w 224"/>
                              <a:gd name="T34" fmla="+- 0 3190 2746"/>
                              <a:gd name="T35" fmla="*/ 3190 h 633"/>
                              <a:gd name="T36" fmla="+- 0 2310 2198"/>
                              <a:gd name="T37" fmla="*/ T36 w 224"/>
                              <a:gd name="T38" fmla="+- 0 3366 2746"/>
                              <a:gd name="T39" fmla="*/ 3366 h 633"/>
                              <a:gd name="T40" fmla="+- 0 2314 2198"/>
                              <a:gd name="T41" fmla="*/ T40 w 224"/>
                              <a:gd name="T42" fmla="+- 0 3375 2746"/>
                              <a:gd name="T43" fmla="*/ 3375 h 633"/>
                              <a:gd name="T44" fmla="+- 0 2321 2198"/>
                              <a:gd name="T45" fmla="*/ T44 w 224"/>
                              <a:gd name="T46" fmla="+- 0 3377 2746"/>
                              <a:gd name="T47" fmla="*/ 3377 h 633"/>
                              <a:gd name="T48" fmla="+- 0 2325 2198"/>
                              <a:gd name="T49" fmla="*/ T48 w 224"/>
                              <a:gd name="T50" fmla="+- 0 3378 2746"/>
                              <a:gd name="T51" fmla="*/ 3378 h 633"/>
                              <a:gd name="T52" fmla="+- 0 2328 2198"/>
                              <a:gd name="T53" fmla="*/ T52 w 224"/>
                              <a:gd name="T54" fmla="+- 0 3376 2746"/>
                              <a:gd name="T55" fmla="*/ 3376 h 633"/>
                              <a:gd name="T56" fmla="+- 0 2330 2198"/>
                              <a:gd name="T57" fmla="*/ T56 w 224"/>
                              <a:gd name="T58" fmla="+- 0 3373 2746"/>
                              <a:gd name="T59" fmla="*/ 3373 h 633"/>
                              <a:gd name="T60" fmla="+- 0 2315 2198"/>
                              <a:gd name="T61" fmla="*/ T60 w 224"/>
                              <a:gd name="T62" fmla="+- 0 3344 2746"/>
                              <a:gd name="T63" fmla="*/ 3344 h 633"/>
                              <a:gd name="T64" fmla="+- 0 2277 2198"/>
                              <a:gd name="T65" fmla="*/ T64 w 224"/>
                              <a:gd name="T66" fmla="+- 0 3284 2746"/>
                              <a:gd name="T67" fmla="*/ 3284 h 633"/>
                              <a:gd name="T68" fmla="+- 0 2240 2198"/>
                              <a:gd name="T69" fmla="*/ T68 w 224"/>
                              <a:gd name="T70" fmla="+- 0 3224 2746"/>
                              <a:gd name="T71" fmla="*/ 3224 h 633"/>
                              <a:gd name="T72" fmla="+- 0 2222 2198"/>
                              <a:gd name="T73" fmla="*/ T72 w 224"/>
                              <a:gd name="T74" fmla="+- 0 3197 2746"/>
                              <a:gd name="T75" fmla="*/ 3197 h 633"/>
                              <a:gd name="T76" fmla="+- 0 2258 2198"/>
                              <a:gd name="T77" fmla="*/ T76 w 224"/>
                              <a:gd name="T78" fmla="+- 0 3096 2746"/>
                              <a:gd name="T79" fmla="*/ 3096 h 633"/>
                              <a:gd name="T80" fmla="+- 0 2278 2198"/>
                              <a:gd name="T81" fmla="*/ T80 w 224"/>
                              <a:gd name="T82" fmla="+- 0 3039 2746"/>
                              <a:gd name="T83" fmla="*/ 3039 h 633"/>
                              <a:gd name="T84" fmla="+- 0 2290 2198"/>
                              <a:gd name="T85" fmla="*/ T84 w 224"/>
                              <a:gd name="T86" fmla="+- 0 3003 2746"/>
                              <a:gd name="T87" fmla="*/ 3003 h 633"/>
                              <a:gd name="T88" fmla="+- 0 2303 2198"/>
                              <a:gd name="T89" fmla="*/ T88 w 224"/>
                              <a:gd name="T90" fmla="+- 0 2969 2746"/>
                              <a:gd name="T91" fmla="*/ 2969 h 633"/>
                              <a:gd name="T92" fmla="+- 0 2316 2198"/>
                              <a:gd name="T93" fmla="*/ T92 w 224"/>
                              <a:gd name="T94" fmla="+- 0 2931 2746"/>
                              <a:gd name="T95" fmla="*/ 2931 h 633"/>
                              <a:gd name="T96" fmla="+- 0 2333 2198"/>
                              <a:gd name="T97" fmla="*/ T96 w 224"/>
                              <a:gd name="T98" fmla="+- 0 2883 2746"/>
                              <a:gd name="T99" fmla="*/ 2883 h 633"/>
                              <a:gd name="T100" fmla="+- 0 2348 2198"/>
                              <a:gd name="T101" fmla="*/ T100 w 224"/>
                              <a:gd name="T102" fmla="+- 0 2842 2746"/>
                              <a:gd name="T103" fmla="*/ 2842 h 633"/>
                              <a:gd name="T104" fmla="+- 0 2354 2198"/>
                              <a:gd name="T105" fmla="*/ T104 w 224"/>
                              <a:gd name="T106" fmla="+- 0 2824 2746"/>
                              <a:gd name="T107" fmla="*/ 2824 h 633"/>
                              <a:gd name="T108" fmla="+- 0 2418 2198"/>
                              <a:gd name="T109" fmla="*/ T108 w 224"/>
                              <a:gd name="T110" fmla="+- 0 2759 2746"/>
                              <a:gd name="T111" fmla="*/ 2759 h 633"/>
                              <a:gd name="T112" fmla="+- 0 2422 2198"/>
                              <a:gd name="T113" fmla="*/ T112 w 224"/>
                              <a:gd name="T114" fmla="+- 0 2755 2746"/>
                              <a:gd name="T115" fmla="*/ 2755 h 633"/>
                              <a:gd name="T116" fmla="+- 0 2418 2198"/>
                              <a:gd name="T117" fmla="*/ T116 w 224"/>
                              <a:gd name="T118" fmla="+- 0 2749 2746"/>
                              <a:gd name="T119" fmla="*/ 2749 h 633"/>
                              <a:gd name="T120" fmla="+- 0 2416 2198"/>
                              <a:gd name="T121" fmla="*/ T120 w 224"/>
                              <a:gd name="T122" fmla="+- 0 2746 2746"/>
                              <a:gd name="T123" fmla="*/ 2746 h 633"/>
                              <a:gd name="T124" fmla="+- 0 2408 2198"/>
                              <a:gd name="T125" fmla="*/ T124 w 224"/>
                              <a:gd name="T126" fmla="+- 0 2748 2746"/>
                              <a:gd name="T127" fmla="*/ 2748 h 6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224" h="633">
                                <a:moveTo>
                                  <a:pt x="210" y="2"/>
                                </a:moveTo>
                                <a:lnTo>
                                  <a:pt x="138" y="75"/>
                                </a:lnTo>
                                <a:lnTo>
                                  <a:pt x="111" y="145"/>
                                </a:lnTo>
                                <a:lnTo>
                                  <a:pt x="86" y="210"/>
                                </a:lnTo>
                                <a:lnTo>
                                  <a:pt x="77" y="235"/>
                                </a:lnTo>
                                <a:lnTo>
                                  <a:pt x="57" y="290"/>
                                </a:lnTo>
                                <a:lnTo>
                                  <a:pt x="32" y="359"/>
                                </a:lnTo>
                                <a:lnTo>
                                  <a:pt x="10" y="418"/>
                                </a:lnTo>
                                <a:lnTo>
                                  <a:pt x="0" y="444"/>
                                </a:lnTo>
                                <a:lnTo>
                                  <a:pt x="112" y="620"/>
                                </a:lnTo>
                                <a:lnTo>
                                  <a:pt x="116" y="629"/>
                                </a:lnTo>
                                <a:lnTo>
                                  <a:pt x="123" y="631"/>
                                </a:lnTo>
                                <a:lnTo>
                                  <a:pt x="127" y="632"/>
                                </a:lnTo>
                                <a:lnTo>
                                  <a:pt x="130" y="630"/>
                                </a:lnTo>
                                <a:lnTo>
                                  <a:pt x="132" y="627"/>
                                </a:lnTo>
                                <a:lnTo>
                                  <a:pt x="117" y="598"/>
                                </a:lnTo>
                                <a:lnTo>
                                  <a:pt x="79" y="538"/>
                                </a:lnTo>
                                <a:lnTo>
                                  <a:pt x="42" y="478"/>
                                </a:lnTo>
                                <a:lnTo>
                                  <a:pt x="24" y="451"/>
                                </a:lnTo>
                                <a:lnTo>
                                  <a:pt x="60" y="350"/>
                                </a:lnTo>
                                <a:lnTo>
                                  <a:pt x="80" y="293"/>
                                </a:lnTo>
                                <a:lnTo>
                                  <a:pt x="92" y="257"/>
                                </a:lnTo>
                                <a:lnTo>
                                  <a:pt x="105" y="223"/>
                                </a:lnTo>
                                <a:lnTo>
                                  <a:pt x="118" y="185"/>
                                </a:lnTo>
                                <a:lnTo>
                                  <a:pt x="135" y="137"/>
                                </a:lnTo>
                                <a:lnTo>
                                  <a:pt x="150" y="96"/>
                                </a:lnTo>
                                <a:lnTo>
                                  <a:pt x="156" y="78"/>
                                </a:lnTo>
                                <a:lnTo>
                                  <a:pt x="220" y="13"/>
                                </a:lnTo>
                                <a:lnTo>
                                  <a:pt x="224" y="9"/>
                                </a:lnTo>
                                <a:lnTo>
                                  <a:pt x="220" y="3"/>
                                </a:lnTo>
                                <a:lnTo>
                                  <a:pt x="218" y="0"/>
                                </a:lnTo>
                                <a:lnTo>
                                  <a:pt x="210" y="2"/>
                                </a:lnTo>
                              </a:path>
                            </a:pathLst>
                          </a:custGeom>
                          <a:noFill/>
                          <a:ln w="4878">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0" name="AutoShape 129"/>
                        <wps:cNvSpPr>
                          <a:spLocks/>
                        </wps:cNvSpPr>
                        <wps:spPr bwMode="auto">
                          <a:xfrm>
                            <a:off x="2116" y="2764"/>
                            <a:ext cx="519" cy="570"/>
                          </a:xfrm>
                          <a:custGeom>
                            <a:avLst/>
                            <a:gdLst>
                              <a:gd name="T0" fmla="+- 0 2492 2117"/>
                              <a:gd name="T1" fmla="*/ T0 w 519"/>
                              <a:gd name="T2" fmla="+- 0 3317 2765"/>
                              <a:gd name="T3" fmla="*/ 3317 h 570"/>
                              <a:gd name="T4" fmla="+- 0 2478 2117"/>
                              <a:gd name="T5" fmla="*/ T4 w 519"/>
                              <a:gd name="T6" fmla="+- 0 3317 2765"/>
                              <a:gd name="T7" fmla="*/ 3317 h 570"/>
                              <a:gd name="T8" fmla="+- 0 2625 2117"/>
                              <a:gd name="T9" fmla="*/ T8 w 519"/>
                              <a:gd name="T10" fmla="+- 0 2951 2765"/>
                              <a:gd name="T11" fmla="*/ 2951 h 570"/>
                              <a:gd name="T12" fmla="+- 0 2564 2117"/>
                              <a:gd name="T13" fmla="*/ T12 w 519"/>
                              <a:gd name="T14" fmla="+- 0 2864 2765"/>
                              <a:gd name="T15" fmla="*/ 2864 h 570"/>
                              <a:gd name="T16" fmla="+- 0 2544 2117"/>
                              <a:gd name="T17" fmla="*/ T16 w 519"/>
                              <a:gd name="T18" fmla="+- 0 2860 2765"/>
                              <a:gd name="T19" fmla="*/ 2860 h 570"/>
                              <a:gd name="T20" fmla="+- 0 2439 2117"/>
                              <a:gd name="T21" fmla="*/ T20 w 519"/>
                              <a:gd name="T22" fmla="+- 0 2778 2765"/>
                              <a:gd name="T23" fmla="*/ 2778 h 570"/>
                              <a:gd name="T24" fmla="+- 0 2443 2117"/>
                              <a:gd name="T25" fmla="*/ T24 w 519"/>
                              <a:gd name="T26" fmla="+- 0 2773 2765"/>
                              <a:gd name="T27" fmla="*/ 2773 h 570"/>
                              <a:gd name="T28" fmla="+- 0 2444 2117"/>
                              <a:gd name="T29" fmla="*/ T28 w 519"/>
                              <a:gd name="T30" fmla="+- 0 2765 2765"/>
                              <a:gd name="T31" fmla="*/ 2765 h 570"/>
                              <a:gd name="T32" fmla="+- 0 2453 2117"/>
                              <a:gd name="T33" fmla="*/ T32 w 519"/>
                              <a:gd name="T34" fmla="+- 0 2772 2765"/>
                              <a:gd name="T35" fmla="*/ 2772 h 570"/>
                              <a:gd name="T36" fmla="+- 0 2511 2117"/>
                              <a:gd name="T37" fmla="*/ T36 w 519"/>
                              <a:gd name="T38" fmla="+- 0 2816 2765"/>
                              <a:gd name="T39" fmla="*/ 2816 h 570"/>
                              <a:gd name="T40" fmla="+- 0 2544 2117"/>
                              <a:gd name="T41" fmla="*/ T40 w 519"/>
                              <a:gd name="T42" fmla="+- 0 2842 2765"/>
                              <a:gd name="T43" fmla="*/ 2842 h 570"/>
                              <a:gd name="T44" fmla="+- 0 2565 2117"/>
                              <a:gd name="T45" fmla="*/ T44 w 519"/>
                              <a:gd name="T46" fmla="+- 0 2860 2765"/>
                              <a:gd name="T47" fmla="*/ 2860 h 570"/>
                              <a:gd name="T48" fmla="+- 0 2585 2117"/>
                              <a:gd name="T49" fmla="*/ T48 w 519"/>
                              <a:gd name="T50" fmla="+- 0 2881 2765"/>
                              <a:gd name="T51" fmla="*/ 2881 h 570"/>
                              <a:gd name="T52" fmla="+- 0 2597 2117"/>
                              <a:gd name="T53" fmla="*/ T52 w 519"/>
                              <a:gd name="T54" fmla="+- 0 2894 2765"/>
                              <a:gd name="T55" fmla="*/ 2894 h 570"/>
                              <a:gd name="T56" fmla="+- 0 2609 2117"/>
                              <a:gd name="T57" fmla="*/ T56 w 519"/>
                              <a:gd name="T58" fmla="+- 0 2910 2765"/>
                              <a:gd name="T59" fmla="*/ 2910 h 570"/>
                              <a:gd name="T60" fmla="+- 0 2620 2117"/>
                              <a:gd name="T61" fmla="*/ T60 w 519"/>
                              <a:gd name="T62" fmla="+- 0 2925 2765"/>
                              <a:gd name="T63" fmla="*/ 2925 h 570"/>
                              <a:gd name="T64" fmla="+- 0 2628 2117"/>
                              <a:gd name="T65" fmla="*/ T64 w 519"/>
                              <a:gd name="T66" fmla="+- 0 2940 2765"/>
                              <a:gd name="T67" fmla="*/ 2940 h 570"/>
                              <a:gd name="T68" fmla="+- 0 2636 2117"/>
                              <a:gd name="T69" fmla="*/ T68 w 519"/>
                              <a:gd name="T70" fmla="+- 0 2955 2765"/>
                              <a:gd name="T71" fmla="*/ 2955 h 570"/>
                              <a:gd name="T72" fmla="+- 0 2635 2117"/>
                              <a:gd name="T73" fmla="*/ T72 w 519"/>
                              <a:gd name="T74" fmla="+- 0 2965 2765"/>
                              <a:gd name="T75" fmla="*/ 2965 h 570"/>
                              <a:gd name="T76" fmla="+- 0 2492 2117"/>
                              <a:gd name="T77" fmla="*/ T76 w 519"/>
                              <a:gd name="T78" fmla="+- 0 3317 2765"/>
                              <a:gd name="T79" fmla="*/ 3317 h 570"/>
                              <a:gd name="T80" fmla="+- 0 2486 2117"/>
                              <a:gd name="T81" fmla="*/ T80 w 519"/>
                              <a:gd name="T82" fmla="+- 0 3334 2765"/>
                              <a:gd name="T83" fmla="*/ 3334 h 570"/>
                              <a:gd name="T84" fmla="+- 0 2123 2117"/>
                              <a:gd name="T85" fmla="*/ T84 w 519"/>
                              <a:gd name="T86" fmla="+- 0 3269 2765"/>
                              <a:gd name="T87" fmla="*/ 3269 h 570"/>
                              <a:gd name="T88" fmla="+- 0 2118 2117"/>
                              <a:gd name="T89" fmla="*/ T88 w 519"/>
                              <a:gd name="T90" fmla="+- 0 3265 2765"/>
                              <a:gd name="T91" fmla="*/ 3265 h 570"/>
                              <a:gd name="T92" fmla="+- 0 2117 2117"/>
                              <a:gd name="T93" fmla="*/ T92 w 519"/>
                              <a:gd name="T94" fmla="+- 0 3253 2765"/>
                              <a:gd name="T95" fmla="*/ 3253 h 570"/>
                              <a:gd name="T96" fmla="+- 0 2478 2117"/>
                              <a:gd name="T97" fmla="*/ T96 w 519"/>
                              <a:gd name="T98" fmla="+- 0 3317 2765"/>
                              <a:gd name="T99" fmla="*/ 3317 h 570"/>
                              <a:gd name="T100" fmla="+- 0 2492 2117"/>
                              <a:gd name="T101" fmla="*/ T100 w 519"/>
                              <a:gd name="T102" fmla="+- 0 3317 2765"/>
                              <a:gd name="T103" fmla="*/ 3317 h 570"/>
                              <a:gd name="T104" fmla="+- 0 2486 2117"/>
                              <a:gd name="T105" fmla="*/ T104 w 519"/>
                              <a:gd name="T106" fmla="+- 0 3334 2765"/>
                              <a:gd name="T107" fmla="*/ 3334 h 5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519" h="570">
                                <a:moveTo>
                                  <a:pt x="375" y="552"/>
                                </a:moveTo>
                                <a:lnTo>
                                  <a:pt x="361" y="552"/>
                                </a:lnTo>
                                <a:lnTo>
                                  <a:pt x="508" y="186"/>
                                </a:lnTo>
                                <a:lnTo>
                                  <a:pt x="447" y="99"/>
                                </a:lnTo>
                                <a:lnTo>
                                  <a:pt x="427" y="95"/>
                                </a:lnTo>
                                <a:lnTo>
                                  <a:pt x="322" y="13"/>
                                </a:lnTo>
                                <a:lnTo>
                                  <a:pt x="326" y="8"/>
                                </a:lnTo>
                                <a:lnTo>
                                  <a:pt x="327" y="0"/>
                                </a:lnTo>
                                <a:lnTo>
                                  <a:pt x="336" y="7"/>
                                </a:lnTo>
                                <a:lnTo>
                                  <a:pt x="394" y="51"/>
                                </a:lnTo>
                                <a:lnTo>
                                  <a:pt x="427" y="77"/>
                                </a:lnTo>
                                <a:lnTo>
                                  <a:pt x="448" y="95"/>
                                </a:lnTo>
                                <a:lnTo>
                                  <a:pt x="468" y="116"/>
                                </a:lnTo>
                                <a:lnTo>
                                  <a:pt x="480" y="129"/>
                                </a:lnTo>
                                <a:lnTo>
                                  <a:pt x="492" y="145"/>
                                </a:lnTo>
                                <a:lnTo>
                                  <a:pt x="503" y="160"/>
                                </a:lnTo>
                                <a:lnTo>
                                  <a:pt x="511" y="175"/>
                                </a:lnTo>
                                <a:lnTo>
                                  <a:pt x="519" y="190"/>
                                </a:lnTo>
                                <a:lnTo>
                                  <a:pt x="518" y="200"/>
                                </a:lnTo>
                                <a:lnTo>
                                  <a:pt x="375" y="552"/>
                                </a:lnTo>
                                <a:close/>
                                <a:moveTo>
                                  <a:pt x="369" y="569"/>
                                </a:moveTo>
                                <a:lnTo>
                                  <a:pt x="6" y="504"/>
                                </a:lnTo>
                                <a:lnTo>
                                  <a:pt x="1" y="500"/>
                                </a:lnTo>
                                <a:lnTo>
                                  <a:pt x="0" y="488"/>
                                </a:lnTo>
                                <a:lnTo>
                                  <a:pt x="361" y="552"/>
                                </a:lnTo>
                                <a:lnTo>
                                  <a:pt x="375" y="552"/>
                                </a:lnTo>
                                <a:lnTo>
                                  <a:pt x="369" y="569"/>
                                </a:lnTo>
                                <a:close/>
                              </a:path>
                            </a:pathLst>
                          </a:custGeom>
                          <a:solidFill>
                            <a:srgbClr val="564B4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1" name="Freeform 130"/>
                        <wps:cNvSpPr>
                          <a:spLocks/>
                        </wps:cNvSpPr>
                        <wps:spPr bwMode="auto">
                          <a:xfrm>
                            <a:off x="2116" y="2764"/>
                            <a:ext cx="519" cy="570"/>
                          </a:xfrm>
                          <a:custGeom>
                            <a:avLst/>
                            <a:gdLst>
                              <a:gd name="T0" fmla="+- 0 2439 2117"/>
                              <a:gd name="T1" fmla="*/ T0 w 519"/>
                              <a:gd name="T2" fmla="+- 0 2778 2765"/>
                              <a:gd name="T3" fmla="*/ 2778 h 570"/>
                              <a:gd name="T4" fmla="+- 0 2443 2117"/>
                              <a:gd name="T5" fmla="*/ T4 w 519"/>
                              <a:gd name="T6" fmla="+- 0 2773 2765"/>
                              <a:gd name="T7" fmla="*/ 2773 h 570"/>
                              <a:gd name="T8" fmla="+- 0 2443 2117"/>
                              <a:gd name="T9" fmla="*/ T8 w 519"/>
                              <a:gd name="T10" fmla="+- 0 2769 2765"/>
                              <a:gd name="T11" fmla="*/ 2769 h 570"/>
                              <a:gd name="T12" fmla="+- 0 2444 2117"/>
                              <a:gd name="T13" fmla="*/ T12 w 519"/>
                              <a:gd name="T14" fmla="+- 0 2765 2765"/>
                              <a:gd name="T15" fmla="*/ 2765 h 570"/>
                              <a:gd name="T16" fmla="+- 0 2511 2117"/>
                              <a:gd name="T17" fmla="*/ T16 w 519"/>
                              <a:gd name="T18" fmla="+- 0 2816 2765"/>
                              <a:gd name="T19" fmla="*/ 2816 h 570"/>
                              <a:gd name="T20" fmla="+- 0 2565 2117"/>
                              <a:gd name="T21" fmla="*/ T20 w 519"/>
                              <a:gd name="T22" fmla="+- 0 2860 2765"/>
                              <a:gd name="T23" fmla="*/ 2860 h 570"/>
                              <a:gd name="T24" fmla="+- 0 2609 2117"/>
                              <a:gd name="T25" fmla="*/ T24 w 519"/>
                              <a:gd name="T26" fmla="+- 0 2910 2765"/>
                              <a:gd name="T27" fmla="*/ 2910 h 570"/>
                              <a:gd name="T28" fmla="+- 0 2636 2117"/>
                              <a:gd name="T29" fmla="*/ T28 w 519"/>
                              <a:gd name="T30" fmla="+- 0 2955 2765"/>
                              <a:gd name="T31" fmla="*/ 2955 h 570"/>
                              <a:gd name="T32" fmla="+- 0 2635 2117"/>
                              <a:gd name="T33" fmla="*/ T32 w 519"/>
                              <a:gd name="T34" fmla="+- 0 2965 2765"/>
                              <a:gd name="T35" fmla="*/ 2965 h 570"/>
                              <a:gd name="T36" fmla="+- 0 2486 2117"/>
                              <a:gd name="T37" fmla="*/ T36 w 519"/>
                              <a:gd name="T38" fmla="+- 0 3334 2765"/>
                              <a:gd name="T39" fmla="*/ 3334 h 570"/>
                              <a:gd name="T40" fmla="+- 0 2123 2117"/>
                              <a:gd name="T41" fmla="*/ T40 w 519"/>
                              <a:gd name="T42" fmla="+- 0 3269 2765"/>
                              <a:gd name="T43" fmla="*/ 3269 h 570"/>
                              <a:gd name="T44" fmla="+- 0 2120 2117"/>
                              <a:gd name="T45" fmla="*/ T44 w 519"/>
                              <a:gd name="T46" fmla="+- 0 3267 2765"/>
                              <a:gd name="T47" fmla="*/ 3267 h 570"/>
                              <a:gd name="T48" fmla="+- 0 2118 2117"/>
                              <a:gd name="T49" fmla="*/ T48 w 519"/>
                              <a:gd name="T50" fmla="+- 0 3265 2765"/>
                              <a:gd name="T51" fmla="*/ 3265 h 570"/>
                              <a:gd name="T52" fmla="+- 0 2117 2117"/>
                              <a:gd name="T53" fmla="*/ T52 w 519"/>
                              <a:gd name="T54" fmla="+- 0 3253 2765"/>
                              <a:gd name="T55" fmla="*/ 3253 h 570"/>
                              <a:gd name="T56" fmla="+- 0 2478 2117"/>
                              <a:gd name="T57" fmla="*/ T56 w 519"/>
                              <a:gd name="T58" fmla="+- 0 3317 2765"/>
                              <a:gd name="T59" fmla="*/ 3317 h 570"/>
                              <a:gd name="T60" fmla="+- 0 2625 2117"/>
                              <a:gd name="T61" fmla="*/ T60 w 519"/>
                              <a:gd name="T62" fmla="+- 0 2951 2765"/>
                              <a:gd name="T63" fmla="*/ 2951 h 570"/>
                              <a:gd name="T64" fmla="+- 0 2564 2117"/>
                              <a:gd name="T65" fmla="*/ T64 w 519"/>
                              <a:gd name="T66" fmla="+- 0 2864 2765"/>
                              <a:gd name="T67" fmla="*/ 2864 h 570"/>
                              <a:gd name="T68" fmla="+- 0 2544 2117"/>
                              <a:gd name="T69" fmla="*/ T68 w 519"/>
                              <a:gd name="T70" fmla="+- 0 2860 2765"/>
                              <a:gd name="T71" fmla="*/ 2860 h 570"/>
                              <a:gd name="T72" fmla="+- 0 2439 2117"/>
                              <a:gd name="T73" fmla="*/ T72 w 519"/>
                              <a:gd name="T74" fmla="+- 0 2778 2765"/>
                              <a:gd name="T75" fmla="*/ 2778 h 5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519" h="570">
                                <a:moveTo>
                                  <a:pt x="322" y="13"/>
                                </a:moveTo>
                                <a:lnTo>
                                  <a:pt x="326" y="8"/>
                                </a:lnTo>
                                <a:lnTo>
                                  <a:pt x="326" y="4"/>
                                </a:lnTo>
                                <a:lnTo>
                                  <a:pt x="327" y="0"/>
                                </a:lnTo>
                                <a:lnTo>
                                  <a:pt x="394" y="51"/>
                                </a:lnTo>
                                <a:lnTo>
                                  <a:pt x="448" y="95"/>
                                </a:lnTo>
                                <a:lnTo>
                                  <a:pt x="492" y="145"/>
                                </a:lnTo>
                                <a:lnTo>
                                  <a:pt x="519" y="190"/>
                                </a:lnTo>
                                <a:lnTo>
                                  <a:pt x="518" y="200"/>
                                </a:lnTo>
                                <a:lnTo>
                                  <a:pt x="369" y="569"/>
                                </a:lnTo>
                                <a:lnTo>
                                  <a:pt x="6" y="504"/>
                                </a:lnTo>
                                <a:lnTo>
                                  <a:pt x="3" y="502"/>
                                </a:lnTo>
                                <a:lnTo>
                                  <a:pt x="1" y="500"/>
                                </a:lnTo>
                                <a:lnTo>
                                  <a:pt x="0" y="488"/>
                                </a:lnTo>
                                <a:lnTo>
                                  <a:pt x="361" y="552"/>
                                </a:lnTo>
                                <a:lnTo>
                                  <a:pt x="508" y="186"/>
                                </a:lnTo>
                                <a:lnTo>
                                  <a:pt x="447" y="99"/>
                                </a:lnTo>
                                <a:lnTo>
                                  <a:pt x="427" y="95"/>
                                </a:lnTo>
                                <a:lnTo>
                                  <a:pt x="322" y="13"/>
                                </a:lnTo>
                              </a:path>
                            </a:pathLst>
                          </a:custGeom>
                          <a:noFill/>
                          <a:ln w="4864">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2" name="AutoShape 131"/>
                        <wps:cNvSpPr>
                          <a:spLocks/>
                        </wps:cNvSpPr>
                        <wps:spPr bwMode="auto">
                          <a:xfrm>
                            <a:off x="2232" y="2740"/>
                            <a:ext cx="186" cy="65"/>
                          </a:xfrm>
                          <a:custGeom>
                            <a:avLst/>
                            <a:gdLst>
                              <a:gd name="T0" fmla="+- 0 2262 2233"/>
                              <a:gd name="T1" fmla="*/ T0 w 186"/>
                              <a:gd name="T2" fmla="+- 0 2805 2740"/>
                              <a:gd name="T3" fmla="*/ 2805 h 65"/>
                              <a:gd name="T4" fmla="+- 0 2233 2233"/>
                              <a:gd name="T5" fmla="*/ T4 w 186"/>
                              <a:gd name="T6" fmla="+- 0 2798 2740"/>
                              <a:gd name="T7" fmla="*/ 2798 h 65"/>
                              <a:gd name="T8" fmla="+- 0 2332 2233"/>
                              <a:gd name="T9" fmla="*/ T8 w 186"/>
                              <a:gd name="T10" fmla="+- 0 2763 2740"/>
                              <a:gd name="T11" fmla="*/ 2763 h 65"/>
                              <a:gd name="T12" fmla="+- 0 2383 2233"/>
                              <a:gd name="T13" fmla="*/ T12 w 186"/>
                              <a:gd name="T14" fmla="+- 0 2745 2740"/>
                              <a:gd name="T15" fmla="*/ 2745 h 65"/>
                              <a:gd name="T16" fmla="+- 0 2403 2233"/>
                              <a:gd name="T17" fmla="*/ T16 w 186"/>
                              <a:gd name="T18" fmla="+- 0 2740 2740"/>
                              <a:gd name="T19" fmla="*/ 2740 h 65"/>
                              <a:gd name="T20" fmla="+- 0 2409 2233"/>
                              <a:gd name="T21" fmla="*/ T20 w 186"/>
                              <a:gd name="T22" fmla="+- 0 2743 2740"/>
                              <a:gd name="T23" fmla="*/ 2743 h 65"/>
                              <a:gd name="T24" fmla="+- 0 2412 2233"/>
                              <a:gd name="T25" fmla="*/ T24 w 186"/>
                              <a:gd name="T26" fmla="+- 0 2746 2740"/>
                              <a:gd name="T27" fmla="*/ 2746 h 65"/>
                              <a:gd name="T28" fmla="+- 0 2406 2233"/>
                              <a:gd name="T29" fmla="*/ T28 w 186"/>
                              <a:gd name="T30" fmla="+- 0 2751 2740"/>
                              <a:gd name="T31" fmla="*/ 2751 h 65"/>
                              <a:gd name="T32" fmla="+- 0 2394 2233"/>
                              <a:gd name="T33" fmla="*/ T32 w 186"/>
                              <a:gd name="T34" fmla="+- 0 2762 2740"/>
                              <a:gd name="T35" fmla="*/ 2762 h 65"/>
                              <a:gd name="T36" fmla="+- 0 2262 2233"/>
                              <a:gd name="T37" fmla="*/ T36 w 186"/>
                              <a:gd name="T38" fmla="+- 0 2805 2740"/>
                              <a:gd name="T39" fmla="*/ 2805 h 65"/>
                              <a:gd name="T40" fmla="+- 0 2414 2233"/>
                              <a:gd name="T41" fmla="*/ T40 w 186"/>
                              <a:gd name="T42" fmla="+- 0 2748 2740"/>
                              <a:gd name="T43" fmla="*/ 2748 h 65"/>
                              <a:gd name="T44" fmla="+- 0 2412 2233"/>
                              <a:gd name="T45" fmla="*/ T44 w 186"/>
                              <a:gd name="T46" fmla="+- 0 2746 2740"/>
                              <a:gd name="T47" fmla="*/ 2746 h 65"/>
                              <a:gd name="T48" fmla="+- 0 2412 2233"/>
                              <a:gd name="T49" fmla="*/ T48 w 186"/>
                              <a:gd name="T50" fmla="+- 0 2746 2740"/>
                              <a:gd name="T51" fmla="*/ 2746 h 65"/>
                              <a:gd name="T52" fmla="+- 0 2418 2233"/>
                              <a:gd name="T53" fmla="*/ T52 w 186"/>
                              <a:gd name="T54" fmla="+- 0 2748 2740"/>
                              <a:gd name="T55" fmla="*/ 2748 h 65"/>
                              <a:gd name="T56" fmla="+- 0 2414 2233"/>
                              <a:gd name="T57" fmla="*/ T56 w 186"/>
                              <a:gd name="T58" fmla="+- 0 2748 2740"/>
                              <a:gd name="T59" fmla="*/ 2748 h 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86" h="65">
                                <a:moveTo>
                                  <a:pt x="29" y="65"/>
                                </a:moveTo>
                                <a:lnTo>
                                  <a:pt x="0" y="58"/>
                                </a:lnTo>
                                <a:lnTo>
                                  <a:pt x="99" y="23"/>
                                </a:lnTo>
                                <a:lnTo>
                                  <a:pt x="150" y="5"/>
                                </a:lnTo>
                                <a:lnTo>
                                  <a:pt x="170" y="0"/>
                                </a:lnTo>
                                <a:lnTo>
                                  <a:pt x="176" y="3"/>
                                </a:lnTo>
                                <a:lnTo>
                                  <a:pt x="179" y="6"/>
                                </a:lnTo>
                                <a:lnTo>
                                  <a:pt x="173" y="11"/>
                                </a:lnTo>
                                <a:lnTo>
                                  <a:pt x="161" y="22"/>
                                </a:lnTo>
                                <a:lnTo>
                                  <a:pt x="29" y="65"/>
                                </a:lnTo>
                                <a:close/>
                                <a:moveTo>
                                  <a:pt x="181" y="8"/>
                                </a:moveTo>
                                <a:lnTo>
                                  <a:pt x="179" y="6"/>
                                </a:lnTo>
                                <a:lnTo>
                                  <a:pt x="185" y="8"/>
                                </a:lnTo>
                                <a:lnTo>
                                  <a:pt x="181" y="8"/>
                                </a:lnTo>
                                <a:close/>
                              </a:path>
                            </a:pathLst>
                          </a:custGeom>
                          <a:solidFill>
                            <a:srgbClr val="564B4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3" name="Freeform 132"/>
                        <wps:cNvSpPr>
                          <a:spLocks/>
                        </wps:cNvSpPr>
                        <wps:spPr bwMode="auto">
                          <a:xfrm>
                            <a:off x="2232" y="2740"/>
                            <a:ext cx="186" cy="65"/>
                          </a:xfrm>
                          <a:custGeom>
                            <a:avLst/>
                            <a:gdLst>
                              <a:gd name="T0" fmla="+- 0 2394 2233"/>
                              <a:gd name="T1" fmla="*/ T0 w 186"/>
                              <a:gd name="T2" fmla="+- 0 2762 2740"/>
                              <a:gd name="T3" fmla="*/ 2762 h 65"/>
                              <a:gd name="T4" fmla="+- 0 2262 2233"/>
                              <a:gd name="T5" fmla="*/ T4 w 186"/>
                              <a:gd name="T6" fmla="+- 0 2805 2740"/>
                              <a:gd name="T7" fmla="*/ 2805 h 65"/>
                              <a:gd name="T8" fmla="+- 0 2233 2233"/>
                              <a:gd name="T9" fmla="*/ T8 w 186"/>
                              <a:gd name="T10" fmla="+- 0 2798 2740"/>
                              <a:gd name="T11" fmla="*/ 2798 h 65"/>
                              <a:gd name="T12" fmla="+- 0 2332 2233"/>
                              <a:gd name="T13" fmla="*/ T12 w 186"/>
                              <a:gd name="T14" fmla="+- 0 2763 2740"/>
                              <a:gd name="T15" fmla="*/ 2763 h 65"/>
                              <a:gd name="T16" fmla="+- 0 2383 2233"/>
                              <a:gd name="T17" fmla="*/ T16 w 186"/>
                              <a:gd name="T18" fmla="+- 0 2745 2740"/>
                              <a:gd name="T19" fmla="*/ 2745 h 65"/>
                              <a:gd name="T20" fmla="+- 0 2403 2233"/>
                              <a:gd name="T21" fmla="*/ T20 w 186"/>
                              <a:gd name="T22" fmla="+- 0 2740 2740"/>
                              <a:gd name="T23" fmla="*/ 2740 h 65"/>
                              <a:gd name="T24" fmla="+- 0 2409 2233"/>
                              <a:gd name="T25" fmla="*/ T24 w 186"/>
                              <a:gd name="T26" fmla="+- 0 2743 2740"/>
                              <a:gd name="T27" fmla="*/ 2743 h 65"/>
                              <a:gd name="T28" fmla="+- 0 2414 2233"/>
                              <a:gd name="T29" fmla="*/ T28 w 186"/>
                              <a:gd name="T30" fmla="+- 0 2748 2740"/>
                              <a:gd name="T31" fmla="*/ 2748 h 65"/>
                              <a:gd name="T32" fmla="+- 0 2418 2233"/>
                              <a:gd name="T33" fmla="*/ T32 w 186"/>
                              <a:gd name="T34" fmla="+- 0 2748 2740"/>
                              <a:gd name="T35" fmla="*/ 2748 h 65"/>
                              <a:gd name="T36" fmla="+- 0 2417 2233"/>
                              <a:gd name="T37" fmla="*/ T36 w 186"/>
                              <a:gd name="T38" fmla="+- 0 2747 2740"/>
                              <a:gd name="T39" fmla="*/ 2747 h 65"/>
                              <a:gd name="T40" fmla="+- 0 2412 2233"/>
                              <a:gd name="T41" fmla="*/ T40 w 186"/>
                              <a:gd name="T42" fmla="+- 0 2746 2740"/>
                              <a:gd name="T43" fmla="*/ 2746 h 65"/>
                              <a:gd name="T44" fmla="+- 0 2406 2233"/>
                              <a:gd name="T45" fmla="*/ T44 w 186"/>
                              <a:gd name="T46" fmla="+- 0 2751 2740"/>
                              <a:gd name="T47" fmla="*/ 2751 h 65"/>
                              <a:gd name="T48" fmla="+- 0 2394 2233"/>
                              <a:gd name="T49" fmla="*/ T48 w 186"/>
                              <a:gd name="T50" fmla="+- 0 2762 2740"/>
                              <a:gd name="T51" fmla="*/ 2762 h 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86" h="65">
                                <a:moveTo>
                                  <a:pt x="161" y="22"/>
                                </a:moveTo>
                                <a:lnTo>
                                  <a:pt x="29" y="65"/>
                                </a:lnTo>
                                <a:lnTo>
                                  <a:pt x="0" y="58"/>
                                </a:lnTo>
                                <a:lnTo>
                                  <a:pt x="99" y="23"/>
                                </a:lnTo>
                                <a:lnTo>
                                  <a:pt x="150" y="5"/>
                                </a:lnTo>
                                <a:lnTo>
                                  <a:pt x="170" y="0"/>
                                </a:lnTo>
                                <a:lnTo>
                                  <a:pt x="176" y="3"/>
                                </a:lnTo>
                                <a:lnTo>
                                  <a:pt x="181" y="8"/>
                                </a:lnTo>
                                <a:lnTo>
                                  <a:pt x="185" y="8"/>
                                </a:lnTo>
                                <a:lnTo>
                                  <a:pt x="184" y="7"/>
                                </a:lnTo>
                                <a:lnTo>
                                  <a:pt x="179" y="6"/>
                                </a:lnTo>
                                <a:lnTo>
                                  <a:pt x="173" y="11"/>
                                </a:lnTo>
                                <a:lnTo>
                                  <a:pt x="161" y="22"/>
                                </a:lnTo>
                              </a:path>
                            </a:pathLst>
                          </a:custGeom>
                          <a:noFill/>
                          <a:ln w="4846">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4" name="Freeform 133"/>
                        <wps:cNvSpPr>
                          <a:spLocks/>
                        </wps:cNvSpPr>
                        <wps:spPr bwMode="auto">
                          <a:xfrm>
                            <a:off x="2424" y="2784"/>
                            <a:ext cx="61" cy="68"/>
                          </a:xfrm>
                          <a:custGeom>
                            <a:avLst/>
                            <a:gdLst>
                              <a:gd name="T0" fmla="+- 0 2485 2424"/>
                              <a:gd name="T1" fmla="*/ T0 w 61"/>
                              <a:gd name="T2" fmla="+- 0 2852 2785"/>
                              <a:gd name="T3" fmla="*/ 2852 h 68"/>
                              <a:gd name="T4" fmla="+- 0 2463 2424"/>
                              <a:gd name="T5" fmla="*/ T4 w 61"/>
                              <a:gd name="T6" fmla="+- 0 2848 2785"/>
                              <a:gd name="T7" fmla="*/ 2848 h 68"/>
                              <a:gd name="T8" fmla="+- 0 2424 2424"/>
                              <a:gd name="T9" fmla="*/ T8 w 61"/>
                              <a:gd name="T10" fmla="+- 0 2790 2785"/>
                              <a:gd name="T11" fmla="*/ 2790 h 68"/>
                              <a:gd name="T12" fmla="+- 0 2428 2424"/>
                              <a:gd name="T13" fmla="*/ T12 w 61"/>
                              <a:gd name="T14" fmla="+- 0 2788 2785"/>
                              <a:gd name="T15" fmla="*/ 2788 h 68"/>
                              <a:gd name="T16" fmla="+- 0 2430 2424"/>
                              <a:gd name="T17" fmla="*/ T16 w 61"/>
                              <a:gd name="T18" fmla="+- 0 2787 2785"/>
                              <a:gd name="T19" fmla="*/ 2787 h 68"/>
                              <a:gd name="T20" fmla="+- 0 2435 2424"/>
                              <a:gd name="T21" fmla="*/ T20 w 61"/>
                              <a:gd name="T22" fmla="+- 0 2785 2785"/>
                              <a:gd name="T23" fmla="*/ 2785 h 68"/>
                              <a:gd name="T24" fmla="+- 0 2485 2424"/>
                              <a:gd name="T25" fmla="*/ T24 w 61"/>
                              <a:gd name="T26" fmla="+- 0 2852 2785"/>
                              <a:gd name="T27" fmla="*/ 2852 h 68"/>
                            </a:gdLst>
                            <a:ahLst/>
                            <a:cxnLst>
                              <a:cxn ang="0">
                                <a:pos x="T1" y="T3"/>
                              </a:cxn>
                              <a:cxn ang="0">
                                <a:pos x="T5" y="T7"/>
                              </a:cxn>
                              <a:cxn ang="0">
                                <a:pos x="T9" y="T11"/>
                              </a:cxn>
                              <a:cxn ang="0">
                                <a:pos x="T13" y="T15"/>
                              </a:cxn>
                              <a:cxn ang="0">
                                <a:pos x="T17" y="T19"/>
                              </a:cxn>
                              <a:cxn ang="0">
                                <a:pos x="T21" y="T23"/>
                              </a:cxn>
                              <a:cxn ang="0">
                                <a:pos x="T25" y="T27"/>
                              </a:cxn>
                            </a:cxnLst>
                            <a:rect l="0" t="0" r="r" b="b"/>
                            <a:pathLst>
                              <a:path w="61" h="68">
                                <a:moveTo>
                                  <a:pt x="61" y="67"/>
                                </a:moveTo>
                                <a:lnTo>
                                  <a:pt x="39" y="63"/>
                                </a:lnTo>
                                <a:lnTo>
                                  <a:pt x="0" y="5"/>
                                </a:lnTo>
                                <a:lnTo>
                                  <a:pt x="4" y="3"/>
                                </a:lnTo>
                                <a:lnTo>
                                  <a:pt x="6" y="2"/>
                                </a:lnTo>
                                <a:lnTo>
                                  <a:pt x="11" y="0"/>
                                </a:lnTo>
                                <a:lnTo>
                                  <a:pt x="61" y="67"/>
                                </a:lnTo>
                                <a:close/>
                              </a:path>
                            </a:pathLst>
                          </a:custGeom>
                          <a:solidFill>
                            <a:srgbClr val="564B4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5" name="Freeform 134"/>
                        <wps:cNvSpPr>
                          <a:spLocks/>
                        </wps:cNvSpPr>
                        <wps:spPr bwMode="auto">
                          <a:xfrm>
                            <a:off x="2424" y="2784"/>
                            <a:ext cx="61" cy="68"/>
                          </a:xfrm>
                          <a:custGeom>
                            <a:avLst/>
                            <a:gdLst>
                              <a:gd name="T0" fmla="+- 0 2424 2424"/>
                              <a:gd name="T1" fmla="*/ T0 w 61"/>
                              <a:gd name="T2" fmla="+- 0 2790 2785"/>
                              <a:gd name="T3" fmla="*/ 2790 h 68"/>
                              <a:gd name="T4" fmla="+- 0 2463 2424"/>
                              <a:gd name="T5" fmla="*/ T4 w 61"/>
                              <a:gd name="T6" fmla="+- 0 2848 2785"/>
                              <a:gd name="T7" fmla="*/ 2848 h 68"/>
                              <a:gd name="T8" fmla="+- 0 2485 2424"/>
                              <a:gd name="T9" fmla="*/ T8 w 61"/>
                              <a:gd name="T10" fmla="+- 0 2852 2785"/>
                              <a:gd name="T11" fmla="*/ 2852 h 68"/>
                              <a:gd name="T12" fmla="+- 0 2435 2424"/>
                              <a:gd name="T13" fmla="*/ T12 w 61"/>
                              <a:gd name="T14" fmla="+- 0 2785 2785"/>
                              <a:gd name="T15" fmla="*/ 2785 h 68"/>
                              <a:gd name="T16" fmla="+- 0 2430 2424"/>
                              <a:gd name="T17" fmla="*/ T16 w 61"/>
                              <a:gd name="T18" fmla="+- 0 2787 2785"/>
                              <a:gd name="T19" fmla="*/ 2787 h 68"/>
                              <a:gd name="T20" fmla="+- 0 2429 2424"/>
                              <a:gd name="T21" fmla="*/ T20 w 61"/>
                              <a:gd name="T22" fmla="+- 0 2787 2785"/>
                              <a:gd name="T23" fmla="*/ 2787 h 68"/>
                              <a:gd name="T24" fmla="+- 0 2428 2424"/>
                              <a:gd name="T25" fmla="*/ T24 w 61"/>
                              <a:gd name="T26" fmla="+- 0 2788 2785"/>
                              <a:gd name="T27" fmla="*/ 2788 h 68"/>
                              <a:gd name="T28" fmla="+- 0 2424 2424"/>
                              <a:gd name="T29" fmla="*/ T28 w 61"/>
                              <a:gd name="T30" fmla="+- 0 2790 2785"/>
                              <a:gd name="T31" fmla="*/ 2790 h 68"/>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61" h="68">
                                <a:moveTo>
                                  <a:pt x="0" y="5"/>
                                </a:moveTo>
                                <a:lnTo>
                                  <a:pt x="39" y="63"/>
                                </a:lnTo>
                                <a:lnTo>
                                  <a:pt x="61" y="67"/>
                                </a:lnTo>
                                <a:lnTo>
                                  <a:pt x="11" y="0"/>
                                </a:lnTo>
                                <a:lnTo>
                                  <a:pt x="6" y="2"/>
                                </a:lnTo>
                                <a:lnTo>
                                  <a:pt x="5" y="2"/>
                                </a:lnTo>
                                <a:lnTo>
                                  <a:pt x="4" y="3"/>
                                </a:lnTo>
                                <a:lnTo>
                                  <a:pt x="0" y="5"/>
                                </a:lnTo>
                              </a:path>
                            </a:pathLst>
                          </a:custGeom>
                          <a:noFill/>
                          <a:ln w="4864">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6" name="Freeform 135"/>
                        <wps:cNvSpPr>
                          <a:spLocks/>
                        </wps:cNvSpPr>
                        <wps:spPr bwMode="auto">
                          <a:xfrm>
                            <a:off x="2170" y="1747"/>
                            <a:ext cx="51" cy="83"/>
                          </a:xfrm>
                          <a:custGeom>
                            <a:avLst/>
                            <a:gdLst>
                              <a:gd name="T0" fmla="+- 0 2170 2170"/>
                              <a:gd name="T1" fmla="*/ T0 w 51"/>
                              <a:gd name="T2" fmla="+- 0 1830 1748"/>
                              <a:gd name="T3" fmla="*/ 1830 h 83"/>
                              <a:gd name="T4" fmla="+- 0 2170 2170"/>
                              <a:gd name="T5" fmla="*/ T4 w 51"/>
                              <a:gd name="T6" fmla="+- 0 1762 1748"/>
                              <a:gd name="T7" fmla="*/ 1762 h 83"/>
                              <a:gd name="T8" fmla="+- 0 2221 2170"/>
                              <a:gd name="T9" fmla="*/ T8 w 51"/>
                              <a:gd name="T10" fmla="+- 0 1748 1748"/>
                              <a:gd name="T11" fmla="*/ 1748 h 83"/>
                              <a:gd name="T12" fmla="+- 0 2221 2170"/>
                              <a:gd name="T13" fmla="*/ T12 w 51"/>
                              <a:gd name="T14" fmla="+- 0 1822 1748"/>
                              <a:gd name="T15" fmla="*/ 1822 h 83"/>
                              <a:gd name="T16" fmla="+- 0 2170 2170"/>
                              <a:gd name="T17" fmla="*/ T16 w 51"/>
                              <a:gd name="T18" fmla="+- 0 1830 1748"/>
                              <a:gd name="T19" fmla="*/ 1830 h 83"/>
                            </a:gdLst>
                            <a:ahLst/>
                            <a:cxnLst>
                              <a:cxn ang="0">
                                <a:pos x="T1" y="T3"/>
                              </a:cxn>
                              <a:cxn ang="0">
                                <a:pos x="T5" y="T7"/>
                              </a:cxn>
                              <a:cxn ang="0">
                                <a:pos x="T9" y="T11"/>
                              </a:cxn>
                              <a:cxn ang="0">
                                <a:pos x="T13" y="T15"/>
                              </a:cxn>
                              <a:cxn ang="0">
                                <a:pos x="T17" y="T19"/>
                              </a:cxn>
                            </a:cxnLst>
                            <a:rect l="0" t="0" r="r" b="b"/>
                            <a:pathLst>
                              <a:path w="51" h="83">
                                <a:moveTo>
                                  <a:pt x="0" y="82"/>
                                </a:moveTo>
                                <a:lnTo>
                                  <a:pt x="0" y="14"/>
                                </a:lnTo>
                                <a:lnTo>
                                  <a:pt x="51" y="0"/>
                                </a:lnTo>
                                <a:lnTo>
                                  <a:pt x="51" y="74"/>
                                </a:lnTo>
                                <a:lnTo>
                                  <a:pt x="0" y="82"/>
                                </a:lnTo>
                                <a:close/>
                              </a:path>
                            </a:pathLst>
                          </a:custGeom>
                          <a:solidFill>
                            <a:srgbClr val="B2850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7" name="Freeform 136"/>
                        <wps:cNvSpPr>
                          <a:spLocks/>
                        </wps:cNvSpPr>
                        <wps:spPr bwMode="auto">
                          <a:xfrm>
                            <a:off x="2170" y="1747"/>
                            <a:ext cx="51" cy="83"/>
                          </a:xfrm>
                          <a:custGeom>
                            <a:avLst/>
                            <a:gdLst>
                              <a:gd name="T0" fmla="+- 0 2170 2170"/>
                              <a:gd name="T1" fmla="*/ T0 w 51"/>
                              <a:gd name="T2" fmla="+- 0 1830 1748"/>
                              <a:gd name="T3" fmla="*/ 1830 h 83"/>
                              <a:gd name="T4" fmla="+- 0 2170 2170"/>
                              <a:gd name="T5" fmla="*/ T4 w 51"/>
                              <a:gd name="T6" fmla="+- 0 1762 1748"/>
                              <a:gd name="T7" fmla="*/ 1762 h 83"/>
                              <a:gd name="T8" fmla="+- 0 2221 2170"/>
                              <a:gd name="T9" fmla="*/ T8 w 51"/>
                              <a:gd name="T10" fmla="+- 0 1748 1748"/>
                              <a:gd name="T11" fmla="*/ 1748 h 83"/>
                              <a:gd name="T12" fmla="+- 0 2221 2170"/>
                              <a:gd name="T13" fmla="*/ T12 w 51"/>
                              <a:gd name="T14" fmla="+- 0 1822 1748"/>
                              <a:gd name="T15" fmla="*/ 1822 h 83"/>
                              <a:gd name="T16" fmla="+- 0 2170 2170"/>
                              <a:gd name="T17" fmla="*/ T16 w 51"/>
                              <a:gd name="T18" fmla="+- 0 1830 1748"/>
                              <a:gd name="T19" fmla="*/ 1830 h 83"/>
                            </a:gdLst>
                            <a:ahLst/>
                            <a:cxnLst>
                              <a:cxn ang="0">
                                <a:pos x="T1" y="T3"/>
                              </a:cxn>
                              <a:cxn ang="0">
                                <a:pos x="T5" y="T7"/>
                              </a:cxn>
                              <a:cxn ang="0">
                                <a:pos x="T9" y="T11"/>
                              </a:cxn>
                              <a:cxn ang="0">
                                <a:pos x="T13" y="T15"/>
                              </a:cxn>
                              <a:cxn ang="0">
                                <a:pos x="T17" y="T19"/>
                              </a:cxn>
                            </a:cxnLst>
                            <a:rect l="0" t="0" r="r" b="b"/>
                            <a:pathLst>
                              <a:path w="51" h="83">
                                <a:moveTo>
                                  <a:pt x="0" y="82"/>
                                </a:moveTo>
                                <a:lnTo>
                                  <a:pt x="0" y="14"/>
                                </a:lnTo>
                                <a:lnTo>
                                  <a:pt x="51" y="0"/>
                                </a:lnTo>
                                <a:lnTo>
                                  <a:pt x="51" y="74"/>
                                </a:lnTo>
                                <a:lnTo>
                                  <a:pt x="0" y="82"/>
                                </a:lnTo>
                              </a:path>
                            </a:pathLst>
                          </a:custGeom>
                          <a:noFill/>
                          <a:ln w="730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8" name="Freeform 137"/>
                        <wps:cNvSpPr>
                          <a:spLocks/>
                        </wps:cNvSpPr>
                        <wps:spPr bwMode="auto">
                          <a:xfrm>
                            <a:off x="2410" y="2892"/>
                            <a:ext cx="87" cy="213"/>
                          </a:xfrm>
                          <a:custGeom>
                            <a:avLst/>
                            <a:gdLst>
                              <a:gd name="T0" fmla="+- 0 2410 2410"/>
                              <a:gd name="T1" fmla="*/ T0 w 87"/>
                              <a:gd name="T2" fmla="+- 0 3105 2893"/>
                              <a:gd name="T3" fmla="*/ 3105 h 213"/>
                              <a:gd name="T4" fmla="+- 0 2424 2410"/>
                              <a:gd name="T5" fmla="*/ T4 w 87"/>
                              <a:gd name="T6" fmla="+- 0 3040 2893"/>
                              <a:gd name="T7" fmla="*/ 3040 h 213"/>
                              <a:gd name="T8" fmla="+- 0 2442 2410"/>
                              <a:gd name="T9" fmla="*/ T8 w 87"/>
                              <a:gd name="T10" fmla="+- 0 2984 2893"/>
                              <a:gd name="T11" fmla="*/ 2984 h 213"/>
                              <a:gd name="T12" fmla="+- 0 2445 2410"/>
                              <a:gd name="T13" fmla="*/ T12 w 87"/>
                              <a:gd name="T14" fmla="+- 0 2964 2893"/>
                              <a:gd name="T15" fmla="*/ 2964 h 213"/>
                              <a:gd name="T16" fmla="+- 0 2443 2410"/>
                              <a:gd name="T17" fmla="*/ T16 w 87"/>
                              <a:gd name="T18" fmla="+- 0 2937 2893"/>
                              <a:gd name="T19" fmla="*/ 2937 h 213"/>
                              <a:gd name="T20" fmla="+- 0 2437 2410"/>
                              <a:gd name="T21" fmla="*/ T20 w 87"/>
                              <a:gd name="T22" fmla="+- 0 2893 2893"/>
                              <a:gd name="T23" fmla="*/ 2893 h 213"/>
                              <a:gd name="T24" fmla="+- 0 2497 2410"/>
                              <a:gd name="T25" fmla="*/ T24 w 87"/>
                              <a:gd name="T26" fmla="+- 0 2900 2893"/>
                              <a:gd name="T27" fmla="*/ 2900 h 213"/>
                              <a:gd name="T28" fmla="+- 0 2493 2410"/>
                              <a:gd name="T29" fmla="*/ T28 w 87"/>
                              <a:gd name="T30" fmla="+- 0 2912 2893"/>
                              <a:gd name="T31" fmla="*/ 2912 h 213"/>
                              <a:gd name="T32" fmla="+- 0 2483 2410"/>
                              <a:gd name="T33" fmla="*/ T32 w 87"/>
                              <a:gd name="T34" fmla="+- 0 2937 2893"/>
                              <a:gd name="T35" fmla="*/ 2937 h 213"/>
                              <a:gd name="T36" fmla="+- 0 2476 2410"/>
                              <a:gd name="T37" fmla="*/ T36 w 87"/>
                              <a:gd name="T38" fmla="+- 0 2954 2893"/>
                              <a:gd name="T39" fmla="*/ 2954 h 213"/>
                              <a:gd name="T40" fmla="+- 0 2466 2410"/>
                              <a:gd name="T41" fmla="*/ T40 w 87"/>
                              <a:gd name="T42" fmla="+- 0 2977 2893"/>
                              <a:gd name="T43" fmla="*/ 2977 h 213"/>
                              <a:gd name="T44" fmla="+- 0 2410 2410"/>
                              <a:gd name="T45" fmla="*/ T44 w 87"/>
                              <a:gd name="T46" fmla="+- 0 3105 2893"/>
                              <a:gd name="T47" fmla="*/ 3105 h 2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7" h="213">
                                <a:moveTo>
                                  <a:pt x="0" y="212"/>
                                </a:moveTo>
                                <a:lnTo>
                                  <a:pt x="14" y="147"/>
                                </a:lnTo>
                                <a:lnTo>
                                  <a:pt x="32" y="91"/>
                                </a:lnTo>
                                <a:lnTo>
                                  <a:pt x="35" y="71"/>
                                </a:lnTo>
                                <a:lnTo>
                                  <a:pt x="33" y="44"/>
                                </a:lnTo>
                                <a:lnTo>
                                  <a:pt x="27" y="0"/>
                                </a:lnTo>
                                <a:lnTo>
                                  <a:pt x="87" y="7"/>
                                </a:lnTo>
                                <a:lnTo>
                                  <a:pt x="83" y="19"/>
                                </a:lnTo>
                                <a:lnTo>
                                  <a:pt x="73" y="44"/>
                                </a:lnTo>
                                <a:lnTo>
                                  <a:pt x="66" y="61"/>
                                </a:lnTo>
                                <a:lnTo>
                                  <a:pt x="56" y="84"/>
                                </a:lnTo>
                                <a:lnTo>
                                  <a:pt x="0" y="212"/>
                                </a:lnTo>
                                <a:close/>
                              </a:path>
                            </a:pathLst>
                          </a:custGeom>
                          <a:solidFill>
                            <a:srgbClr val="C5A48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9" name="Freeform 138"/>
                        <wps:cNvSpPr>
                          <a:spLocks/>
                        </wps:cNvSpPr>
                        <wps:spPr bwMode="auto">
                          <a:xfrm>
                            <a:off x="2264" y="2880"/>
                            <a:ext cx="156" cy="287"/>
                          </a:xfrm>
                          <a:custGeom>
                            <a:avLst/>
                            <a:gdLst>
                              <a:gd name="T0" fmla="+- 0 2312 2264"/>
                              <a:gd name="T1" fmla="*/ T0 w 156"/>
                              <a:gd name="T2" fmla="+- 0 3166 2880"/>
                              <a:gd name="T3" fmla="*/ 3166 h 287"/>
                              <a:gd name="T4" fmla="+- 0 2298 2264"/>
                              <a:gd name="T5" fmla="*/ T4 w 156"/>
                              <a:gd name="T6" fmla="+- 0 3164 2880"/>
                              <a:gd name="T7" fmla="*/ 3164 h 287"/>
                              <a:gd name="T8" fmla="+- 0 2265 2264"/>
                              <a:gd name="T9" fmla="*/ T8 w 156"/>
                              <a:gd name="T10" fmla="+- 0 3157 2880"/>
                              <a:gd name="T11" fmla="*/ 3157 h 287"/>
                              <a:gd name="T12" fmla="+- 0 2264 2264"/>
                              <a:gd name="T13" fmla="*/ T12 w 156"/>
                              <a:gd name="T14" fmla="+- 0 3151 2880"/>
                              <a:gd name="T15" fmla="*/ 3151 h 287"/>
                              <a:gd name="T16" fmla="+- 0 2275 2264"/>
                              <a:gd name="T17" fmla="*/ T16 w 156"/>
                              <a:gd name="T18" fmla="+- 0 3138 2880"/>
                              <a:gd name="T19" fmla="*/ 3138 h 287"/>
                              <a:gd name="T20" fmla="+- 0 2289 2264"/>
                              <a:gd name="T21" fmla="*/ T20 w 156"/>
                              <a:gd name="T22" fmla="+- 0 3122 2880"/>
                              <a:gd name="T23" fmla="*/ 3122 h 287"/>
                              <a:gd name="T24" fmla="+- 0 2299 2264"/>
                              <a:gd name="T25" fmla="*/ T24 w 156"/>
                              <a:gd name="T26" fmla="+- 0 3106 2880"/>
                              <a:gd name="T27" fmla="*/ 3106 h 287"/>
                              <a:gd name="T28" fmla="+- 0 2311 2264"/>
                              <a:gd name="T29" fmla="*/ T28 w 156"/>
                              <a:gd name="T30" fmla="+- 0 3073 2880"/>
                              <a:gd name="T31" fmla="*/ 3073 h 287"/>
                              <a:gd name="T32" fmla="+- 0 2320 2264"/>
                              <a:gd name="T33" fmla="*/ T32 w 156"/>
                              <a:gd name="T34" fmla="+- 0 3047 2880"/>
                              <a:gd name="T35" fmla="*/ 3047 h 287"/>
                              <a:gd name="T36" fmla="+- 0 2333 2264"/>
                              <a:gd name="T37" fmla="*/ T36 w 156"/>
                              <a:gd name="T38" fmla="+- 0 3014 2880"/>
                              <a:gd name="T39" fmla="*/ 3014 h 287"/>
                              <a:gd name="T40" fmla="+- 0 2355 2264"/>
                              <a:gd name="T41" fmla="*/ T40 w 156"/>
                              <a:gd name="T42" fmla="+- 0 2960 2880"/>
                              <a:gd name="T43" fmla="*/ 2960 h 287"/>
                              <a:gd name="T44" fmla="+- 0 2354 2264"/>
                              <a:gd name="T45" fmla="*/ T44 w 156"/>
                              <a:gd name="T46" fmla="+- 0 2956 2880"/>
                              <a:gd name="T47" fmla="*/ 2956 h 287"/>
                              <a:gd name="T48" fmla="+- 0 2358 2264"/>
                              <a:gd name="T49" fmla="*/ T48 w 156"/>
                              <a:gd name="T50" fmla="+- 0 2946 2880"/>
                              <a:gd name="T51" fmla="*/ 2946 h 287"/>
                              <a:gd name="T52" fmla="+- 0 2373 2264"/>
                              <a:gd name="T53" fmla="*/ T52 w 156"/>
                              <a:gd name="T54" fmla="+- 0 2923 2880"/>
                              <a:gd name="T55" fmla="*/ 2923 h 287"/>
                              <a:gd name="T56" fmla="+- 0 2402 2264"/>
                              <a:gd name="T57" fmla="*/ T56 w 156"/>
                              <a:gd name="T58" fmla="+- 0 2880 2880"/>
                              <a:gd name="T59" fmla="*/ 2880 h 287"/>
                              <a:gd name="T60" fmla="+- 0 2420 2264"/>
                              <a:gd name="T61" fmla="*/ T60 w 156"/>
                              <a:gd name="T62" fmla="+- 0 2883 2880"/>
                              <a:gd name="T63" fmla="*/ 2883 h 287"/>
                              <a:gd name="T64" fmla="+- 0 2417 2264"/>
                              <a:gd name="T65" fmla="*/ T64 w 156"/>
                              <a:gd name="T66" fmla="+- 0 2893 2880"/>
                              <a:gd name="T67" fmla="*/ 2893 h 287"/>
                              <a:gd name="T68" fmla="+- 0 2413 2264"/>
                              <a:gd name="T69" fmla="*/ T68 w 156"/>
                              <a:gd name="T70" fmla="+- 0 2902 2880"/>
                              <a:gd name="T71" fmla="*/ 2902 h 287"/>
                              <a:gd name="T72" fmla="+- 0 2405 2264"/>
                              <a:gd name="T73" fmla="*/ T72 w 156"/>
                              <a:gd name="T74" fmla="+- 0 2916 2880"/>
                              <a:gd name="T75" fmla="*/ 2916 h 287"/>
                              <a:gd name="T76" fmla="+- 0 2388 2264"/>
                              <a:gd name="T77" fmla="*/ T76 w 156"/>
                              <a:gd name="T78" fmla="+- 0 2941 2880"/>
                              <a:gd name="T79" fmla="*/ 2941 h 287"/>
                              <a:gd name="T80" fmla="+- 0 2328 2264"/>
                              <a:gd name="T81" fmla="*/ T80 w 156"/>
                              <a:gd name="T82" fmla="+- 0 3116 2880"/>
                              <a:gd name="T83" fmla="*/ 3116 h 287"/>
                              <a:gd name="T84" fmla="+- 0 2318 2264"/>
                              <a:gd name="T85" fmla="*/ T84 w 156"/>
                              <a:gd name="T86" fmla="+- 0 3153 2880"/>
                              <a:gd name="T87" fmla="*/ 3153 h 287"/>
                              <a:gd name="T88" fmla="+- 0 2312 2264"/>
                              <a:gd name="T89" fmla="*/ T88 w 156"/>
                              <a:gd name="T90" fmla="+- 0 3166 2880"/>
                              <a:gd name="T91" fmla="*/ 3166 h 2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156" h="287">
                                <a:moveTo>
                                  <a:pt x="48" y="286"/>
                                </a:moveTo>
                                <a:lnTo>
                                  <a:pt x="34" y="284"/>
                                </a:lnTo>
                                <a:lnTo>
                                  <a:pt x="1" y="277"/>
                                </a:lnTo>
                                <a:lnTo>
                                  <a:pt x="0" y="271"/>
                                </a:lnTo>
                                <a:lnTo>
                                  <a:pt x="11" y="258"/>
                                </a:lnTo>
                                <a:lnTo>
                                  <a:pt x="25" y="242"/>
                                </a:lnTo>
                                <a:lnTo>
                                  <a:pt x="35" y="226"/>
                                </a:lnTo>
                                <a:lnTo>
                                  <a:pt x="47" y="193"/>
                                </a:lnTo>
                                <a:lnTo>
                                  <a:pt x="56" y="167"/>
                                </a:lnTo>
                                <a:lnTo>
                                  <a:pt x="69" y="134"/>
                                </a:lnTo>
                                <a:lnTo>
                                  <a:pt x="91" y="80"/>
                                </a:lnTo>
                                <a:lnTo>
                                  <a:pt x="90" y="76"/>
                                </a:lnTo>
                                <a:lnTo>
                                  <a:pt x="94" y="66"/>
                                </a:lnTo>
                                <a:lnTo>
                                  <a:pt x="109" y="43"/>
                                </a:lnTo>
                                <a:lnTo>
                                  <a:pt x="138" y="0"/>
                                </a:lnTo>
                                <a:lnTo>
                                  <a:pt x="156" y="3"/>
                                </a:lnTo>
                                <a:lnTo>
                                  <a:pt x="153" y="13"/>
                                </a:lnTo>
                                <a:lnTo>
                                  <a:pt x="149" y="22"/>
                                </a:lnTo>
                                <a:lnTo>
                                  <a:pt x="141" y="36"/>
                                </a:lnTo>
                                <a:lnTo>
                                  <a:pt x="124" y="61"/>
                                </a:lnTo>
                                <a:lnTo>
                                  <a:pt x="64" y="236"/>
                                </a:lnTo>
                                <a:lnTo>
                                  <a:pt x="54" y="273"/>
                                </a:lnTo>
                                <a:lnTo>
                                  <a:pt x="48" y="286"/>
                                </a:lnTo>
                                <a:close/>
                              </a:path>
                            </a:pathLst>
                          </a:custGeom>
                          <a:solidFill>
                            <a:srgbClr val="E8D2A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0" name="Freeform 139"/>
                        <wps:cNvSpPr>
                          <a:spLocks/>
                        </wps:cNvSpPr>
                        <wps:spPr bwMode="auto">
                          <a:xfrm>
                            <a:off x="2180" y="2845"/>
                            <a:ext cx="79" cy="122"/>
                          </a:xfrm>
                          <a:custGeom>
                            <a:avLst/>
                            <a:gdLst>
                              <a:gd name="T0" fmla="+- 0 2181 2181"/>
                              <a:gd name="T1" fmla="*/ T0 w 79"/>
                              <a:gd name="T2" fmla="+- 0 2967 2845"/>
                              <a:gd name="T3" fmla="*/ 2967 h 122"/>
                              <a:gd name="T4" fmla="+- 0 2215 2181"/>
                              <a:gd name="T5" fmla="*/ T4 w 79"/>
                              <a:gd name="T6" fmla="+- 0 2857 2845"/>
                              <a:gd name="T7" fmla="*/ 2857 h 122"/>
                              <a:gd name="T8" fmla="+- 0 2216 2181"/>
                              <a:gd name="T9" fmla="*/ T8 w 79"/>
                              <a:gd name="T10" fmla="+- 0 2845 2845"/>
                              <a:gd name="T11" fmla="*/ 2845 h 122"/>
                              <a:gd name="T12" fmla="+- 0 2259 2181"/>
                              <a:gd name="T13" fmla="*/ T12 w 79"/>
                              <a:gd name="T14" fmla="+- 0 2852 2845"/>
                              <a:gd name="T15" fmla="*/ 2852 h 122"/>
                              <a:gd name="T16" fmla="+- 0 2210 2181"/>
                              <a:gd name="T17" fmla="*/ T16 w 79"/>
                              <a:gd name="T18" fmla="+- 0 2899 2845"/>
                              <a:gd name="T19" fmla="*/ 2899 h 122"/>
                              <a:gd name="T20" fmla="+- 0 2183 2181"/>
                              <a:gd name="T21" fmla="*/ T20 w 79"/>
                              <a:gd name="T22" fmla="+- 0 2962 2845"/>
                              <a:gd name="T23" fmla="*/ 2962 h 122"/>
                              <a:gd name="T24" fmla="+- 0 2181 2181"/>
                              <a:gd name="T25" fmla="*/ T24 w 79"/>
                              <a:gd name="T26" fmla="+- 0 2967 2845"/>
                              <a:gd name="T27" fmla="*/ 2967 h 122"/>
                            </a:gdLst>
                            <a:ahLst/>
                            <a:cxnLst>
                              <a:cxn ang="0">
                                <a:pos x="T1" y="T3"/>
                              </a:cxn>
                              <a:cxn ang="0">
                                <a:pos x="T5" y="T7"/>
                              </a:cxn>
                              <a:cxn ang="0">
                                <a:pos x="T9" y="T11"/>
                              </a:cxn>
                              <a:cxn ang="0">
                                <a:pos x="T13" y="T15"/>
                              </a:cxn>
                              <a:cxn ang="0">
                                <a:pos x="T17" y="T19"/>
                              </a:cxn>
                              <a:cxn ang="0">
                                <a:pos x="T21" y="T23"/>
                              </a:cxn>
                              <a:cxn ang="0">
                                <a:pos x="T25" y="T27"/>
                              </a:cxn>
                            </a:cxnLst>
                            <a:rect l="0" t="0" r="r" b="b"/>
                            <a:pathLst>
                              <a:path w="79" h="122">
                                <a:moveTo>
                                  <a:pt x="0" y="122"/>
                                </a:moveTo>
                                <a:lnTo>
                                  <a:pt x="34" y="12"/>
                                </a:lnTo>
                                <a:lnTo>
                                  <a:pt x="35" y="0"/>
                                </a:lnTo>
                                <a:lnTo>
                                  <a:pt x="78" y="7"/>
                                </a:lnTo>
                                <a:lnTo>
                                  <a:pt x="29" y="54"/>
                                </a:lnTo>
                                <a:lnTo>
                                  <a:pt x="2" y="117"/>
                                </a:lnTo>
                                <a:lnTo>
                                  <a:pt x="0" y="122"/>
                                </a:lnTo>
                                <a:close/>
                              </a:path>
                            </a:pathLst>
                          </a:custGeom>
                          <a:solidFill>
                            <a:srgbClr val="C5A48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1" name="Freeform 140"/>
                        <wps:cNvSpPr>
                          <a:spLocks/>
                        </wps:cNvSpPr>
                        <wps:spPr bwMode="auto">
                          <a:xfrm>
                            <a:off x="857" y="1904"/>
                            <a:ext cx="1085" cy="305"/>
                          </a:xfrm>
                          <a:custGeom>
                            <a:avLst/>
                            <a:gdLst>
                              <a:gd name="T0" fmla="+- 0 882 857"/>
                              <a:gd name="T1" fmla="*/ T0 w 1085"/>
                              <a:gd name="T2" fmla="+- 0 2209 1905"/>
                              <a:gd name="T3" fmla="*/ 2209 h 305"/>
                              <a:gd name="T4" fmla="+- 0 872 857"/>
                              <a:gd name="T5" fmla="*/ T4 w 1085"/>
                              <a:gd name="T6" fmla="+- 0 2203 1905"/>
                              <a:gd name="T7" fmla="*/ 2203 h 305"/>
                              <a:gd name="T8" fmla="+- 0 863 857"/>
                              <a:gd name="T9" fmla="*/ T8 w 1085"/>
                              <a:gd name="T10" fmla="+- 0 2165 1905"/>
                              <a:gd name="T11" fmla="*/ 2165 h 305"/>
                              <a:gd name="T12" fmla="+- 0 857 857"/>
                              <a:gd name="T13" fmla="*/ T12 w 1085"/>
                              <a:gd name="T14" fmla="+- 0 2124 1905"/>
                              <a:gd name="T15" fmla="*/ 2124 h 305"/>
                              <a:gd name="T16" fmla="+- 0 873 857"/>
                              <a:gd name="T17" fmla="*/ T16 w 1085"/>
                              <a:gd name="T18" fmla="+- 0 2088 1905"/>
                              <a:gd name="T19" fmla="*/ 2088 h 305"/>
                              <a:gd name="T20" fmla="+- 0 925 857"/>
                              <a:gd name="T21" fmla="*/ T20 w 1085"/>
                              <a:gd name="T22" fmla="+- 0 2065 1905"/>
                              <a:gd name="T23" fmla="*/ 2065 h 305"/>
                              <a:gd name="T24" fmla="+- 0 1024 857"/>
                              <a:gd name="T25" fmla="*/ T24 w 1085"/>
                              <a:gd name="T26" fmla="+- 0 2048 1905"/>
                              <a:gd name="T27" fmla="*/ 2048 h 305"/>
                              <a:gd name="T28" fmla="+- 0 1942 857"/>
                              <a:gd name="T29" fmla="*/ T28 w 1085"/>
                              <a:gd name="T30" fmla="+- 0 1905 1905"/>
                              <a:gd name="T31" fmla="*/ 1905 h 305"/>
                              <a:gd name="T32" fmla="+- 0 1363 857"/>
                              <a:gd name="T33" fmla="*/ T32 w 1085"/>
                              <a:gd name="T34" fmla="+- 0 2020 1905"/>
                              <a:gd name="T35" fmla="*/ 2020 h 305"/>
                              <a:gd name="T36" fmla="+- 0 1256 857"/>
                              <a:gd name="T37" fmla="*/ T36 w 1085"/>
                              <a:gd name="T38" fmla="+- 0 2046 1905"/>
                              <a:gd name="T39" fmla="*/ 2046 h 305"/>
                              <a:gd name="T40" fmla="+- 0 1154 857"/>
                              <a:gd name="T41" fmla="*/ T40 w 1085"/>
                              <a:gd name="T42" fmla="+- 0 2082 1905"/>
                              <a:gd name="T43" fmla="*/ 2082 h 305"/>
                              <a:gd name="T44" fmla="+- 0 1064 857"/>
                              <a:gd name="T45" fmla="*/ T44 w 1085"/>
                              <a:gd name="T46" fmla="+- 0 2119 1905"/>
                              <a:gd name="T47" fmla="*/ 2119 h 305"/>
                              <a:gd name="T48" fmla="+- 0 991 857"/>
                              <a:gd name="T49" fmla="*/ T48 w 1085"/>
                              <a:gd name="T50" fmla="+- 0 2154 1905"/>
                              <a:gd name="T51" fmla="*/ 2154 h 305"/>
                              <a:gd name="T52" fmla="+- 0 925 857"/>
                              <a:gd name="T53" fmla="*/ T52 w 1085"/>
                              <a:gd name="T54" fmla="+- 0 2190 1905"/>
                              <a:gd name="T55" fmla="*/ 2190 h 305"/>
                              <a:gd name="T56" fmla="+- 0 917 857"/>
                              <a:gd name="T57" fmla="*/ T56 w 1085"/>
                              <a:gd name="T58" fmla="+- 0 2195 1905"/>
                              <a:gd name="T59" fmla="*/ 2195 h 305"/>
                              <a:gd name="T60" fmla="+- 0 900 857"/>
                              <a:gd name="T61" fmla="*/ T60 w 1085"/>
                              <a:gd name="T62" fmla="+- 0 2204 1905"/>
                              <a:gd name="T63" fmla="*/ 2204 h 305"/>
                              <a:gd name="T64" fmla="+- 0 882 857"/>
                              <a:gd name="T65" fmla="*/ T64 w 1085"/>
                              <a:gd name="T66" fmla="+- 0 2209 1905"/>
                              <a:gd name="T67" fmla="*/ 2209 h 30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085" h="305">
                                <a:moveTo>
                                  <a:pt x="25" y="304"/>
                                </a:moveTo>
                                <a:lnTo>
                                  <a:pt x="15" y="298"/>
                                </a:lnTo>
                                <a:lnTo>
                                  <a:pt x="6" y="260"/>
                                </a:lnTo>
                                <a:lnTo>
                                  <a:pt x="0" y="219"/>
                                </a:lnTo>
                                <a:lnTo>
                                  <a:pt x="16" y="183"/>
                                </a:lnTo>
                                <a:lnTo>
                                  <a:pt x="68" y="160"/>
                                </a:lnTo>
                                <a:lnTo>
                                  <a:pt x="167" y="143"/>
                                </a:lnTo>
                                <a:lnTo>
                                  <a:pt x="1085" y="0"/>
                                </a:lnTo>
                                <a:lnTo>
                                  <a:pt x="506" y="115"/>
                                </a:lnTo>
                                <a:lnTo>
                                  <a:pt x="399" y="141"/>
                                </a:lnTo>
                                <a:lnTo>
                                  <a:pt x="297" y="177"/>
                                </a:lnTo>
                                <a:lnTo>
                                  <a:pt x="207" y="214"/>
                                </a:lnTo>
                                <a:lnTo>
                                  <a:pt x="134" y="249"/>
                                </a:lnTo>
                                <a:lnTo>
                                  <a:pt x="68" y="285"/>
                                </a:lnTo>
                                <a:lnTo>
                                  <a:pt x="60" y="290"/>
                                </a:lnTo>
                                <a:lnTo>
                                  <a:pt x="43" y="299"/>
                                </a:lnTo>
                                <a:lnTo>
                                  <a:pt x="25" y="304"/>
                                </a:lnTo>
                                <a:close/>
                              </a:path>
                            </a:pathLst>
                          </a:custGeom>
                          <a:solidFill>
                            <a:srgbClr val="CFA01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2" name="AutoShape 141"/>
                        <wps:cNvSpPr>
                          <a:spLocks/>
                        </wps:cNvSpPr>
                        <wps:spPr bwMode="auto">
                          <a:xfrm>
                            <a:off x="2877" y="1719"/>
                            <a:ext cx="643" cy="147"/>
                          </a:xfrm>
                          <a:custGeom>
                            <a:avLst/>
                            <a:gdLst>
                              <a:gd name="T0" fmla="+- 0 2883 2878"/>
                              <a:gd name="T1" fmla="*/ T0 w 643"/>
                              <a:gd name="T2" fmla="+- 0 1864 1719"/>
                              <a:gd name="T3" fmla="*/ 1864 h 147"/>
                              <a:gd name="T4" fmla="+- 0 2912 2878"/>
                              <a:gd name="T5" fmla="*/ T4 w 643"/>
                              <a:gd name="T6" fmla="+- 0 1857 1719"/>
                              <a:gd name="T7" fmla="*/ 1857 h 147"/>
                              <a:gd name="T8" fmla="+- 0 3150 2878"/>
                              <a:gd name="T9" fmla="*/ T8 w 643"/>
                              <a:gd name="T10" fmla="+- 0 1796 1719"/>
                              <a:gd name="T11" fmla="*/ 1796 h 147"/>
                              <a:gd name="T12" fmla="+- 0 3246 2878"/>
                              <a:gd name="T13" fmla="*/ T12 w 643"/>
                              <a:gd name="T14" fmla="+- 0 1770 1719"/>
                              <a:gd name="T15" fmla="*/ 1770 h 147"/>
                              <a:gd name="T16" fmla="+- 0 3338 2878"/>
                              <a:gd name="T17" fmla="*/ T16 w 643"/>
                              <a:gd name="T18" fmla="+- 0 1743 1719"/>
                              <a:gd name="T19" fmla="*/ 1743 h 147"/>
                              <a:gd name="T20" fmla="+- 0 3414 2878"/>
                              <a:gd name="T21" fmla="*/ T20 w 643"/>
                              <a:gd name="T22" fmla="+- 0 1719 1719"/>
                              <a:gd name="T23" fmla="*/ 1719 h 147"/>
                              <a:gd name="T24" fmla="+- 0 3445 2878"/>
                              <a:gd name="T25" fmla="*/ T24 w 643"/>
                              <a:gd name="T26" fmla="+- 0 1720 1719"/>
                              <a:gd name="T27" fmla="*/ 1720 h 147"/>
                              <a:gd name="T28" fmla="+- 0 3516 2878"/>
                              <a:gd name="T29" fmla="*/ T28 w 643"/>
                              <a:gd name="T30" fmla="+- 0 1746 1719"/>
                              <a:gd name="T31" fmla="*/ 1746 h 147"/>
                              <a:gd name="T32" fmla="+- 0 3520 2878"/>
                              <a:gd name="T33" fmla="*/ T32 w 643"/>
                              <a:gd name="T34" fmla="+- 0 1757 1719"/>
                              <a:gd name="T35" fmla="*/ 1757 h 147"/>
                              <a:gd name="T36" fmla="+- 0 3034 2878"/>
                              <a:gd name="T37" fmla="*/ T36 w 643"/>
                              <a:gd name="T38" fmla="+- 0 1834 1719"/>
                              <a:gd name="T39" fmla="*/ 1834 h 147"/>
                              <a:gd name="T40" fmla="+- 0 2983 2878"/>
                              <a:gd name="T41" fmla="*/ T40 w 643"/>
                              <a:gd name="T42" fmla="+- 0 1843 1719"/>
                              <a:gd name="T43" fmla="*/ 1843 h 147"/>
                              <a:gd name="T44" fmla="+- 0 2945 2878"/>
                              <a:gd name="T45" fmla="*/ T44 w 643"/>
                              <a:gd name="T46" fmla="+- 0 1850 1719"/>
                              <a:gd name="T47" fmla="*/ 1850 h 147"/>
                              <a:gd name="T48" fmla="+- 0 2913 2878"/>
                              <a:gd name="T49" fmla="*/ T48 w 643"/>
                              <a:gd name="T50" fmla="+- 0 1857 1719"/>
                              <a:gd name="T51" fmla="*/ 1857 h 147"/>
                              <a:gd name="T52" fmla="+- 0 2883 2878"/>
                              <a:gd name="T53" fmla="*/ T52 w 643"/>
                              <a:gd name="T54" fmla="+- 0 1864 1719"/>
                              <a:gd name="T55" fmla="*/ 1864 h 147"/>
                              <a:gd name="T56" fmla="+- 0 2878 2878"/>
                              <a:gd name="T57" fmla="*/ T56 w 643"/>
                              <a:gd name="T58" fmla="+- 0 1865 1719"/>
                              <a:gd name="T59" fmla="*/ 1865 h 147"/>
                              <a:gd name="T60" fmla="+- 0 2879 2878"/>
                              <a:gd name="T61" fmla="*/ T60 w 643"/>
                              <a:gd name="T62" fmla="+- 0 1865 1719"/>
                              <a:gd name="T63" fmla="*/ 1865 h 147"/>
                              <a:gd name="T64" fmla="+- 0 2883 2878"/>
                              <a:gd name="T65" fmla="*/ T64 w 643"/>
                              <a:gd name="T66" fmla="+- 0 1864 1719"/>
                              <a:gd name="T67" fmla="*/ 1864 h 147"/>
                              <a:gd name="T68" fmla="+- 0 2878 2878"/>
                              <a:gd name="T69" fmla="*/ T68 w 643"/>
                              <a:gd name="T70" fmla="+- 0 1865 1719"/>
                              <a:gd name="T71" fmla="*/ 1865 h 1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643" h="147">
                                <a:moveTo>
                                  <a:pt x="5" y="145"/>
                                </a:moveTo>
                                <a:lnTo>
                                  <a:pt x="34" y="138"/>
                                </a:lnTo>
                                <a:lnTo>
                                  <a:pt x="272" y="77"/>
                                </a:lnTo>
                                <a:lnTo>
                                  <a:pt x="368" y="51"/>
                                </a:lnTo>
                                <a:lnTo>
                                  <a:pt x="460" y="24"/>
                                </a:lnTo>
                                <a:lnTo>
                                  <a:pt x="536" y="0"/>
                                </a:lnTo>
                                <a:lnTo>
                                  <a:pt x="567" y="1"/>
                                </a:lnTo>
                                <a:lnTo>
                                  <a:pt x="638" y="27"/>
                                </a:lnTo>
                                <a:lnTo>
                                  <a:pt x="642" y="38"/>
                                </a:lnTo>
                                <a:lnTo>
                                  <a:pt x="156" y="115"/>
                                </a:lnTo>
                                <a:lnTo>
                                  <a:pt x="105" y="124"/>
                                </a:lnTo>
                                <a:lnTo>
                                  <a:pt x="67" y="131"/>
                                </a:lnTo>
                                <a:lnTo>
                                  <a:pt x="35" y="138"/>
                                </a:lnTo>
                                <a:lnTo>
                                  <a:pt x="5" y="145"/>
                                </a:lnTo>
                                <a:close/>
                                <a:moveTo>
                                  <a:pt x="0" y="146"/>
                                </a:moveTo>
                                <a:lnTo>
                                  <a:pt x="1" y="146"/>
                                </a:lnTo>
                                <a:lnTo>
                                  <a:pt x="5" y="145"/>
                                </a:lnTo>
                                <a:lnTo>
                                  <a:pt x="0" y="146"/>
                                </a:lnTo>
                                <a:close/>
                              </a:path>
                            </a:pathLst>
                          </a:custGeom>
                          <a:solidFill>
                            <a:srgbClr val="FFF2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83" name="Picture 14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2556" y="2988"/>
                            <a:ext cx="124" cy="35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84" name="Picture 14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2395" y="2625"/>
                            <a:ext cx="16" cy="16"/>
                          </a:xfrm>
                          <a:prstGeom prst="rect">
                            <a:avLst/>
                          </a:prstGeom>
                          <a:noFill/>
                          <a:extLst>
                            <a:ext uri="{909E8E84-426E-40DD-AFC4-6F175D3DCCD1}">
                              <a14:hiddenFill xmlns:a14="http://schemas.microsoft.com/office/drawing/2010/main">
                                <a:solidFill>
                                  <a:srgbClr val="FFFFFF"/>
                                </a:solidFill>
                              </a14:hiddenFill>
                            </a:ext>
                          </a:extLst>
                        </pic:spPr>
                      </pic:pic>
                      <wps:wsp>
                        <wps:cNvPr id="485" name="Freeform 144"/>
                        <wps:cNvSpPr>
                          <a:spLocks/>
                        </wps:cNvSpPr>
                        <wps:spPr bwMode="auto">
                          <a:xfrm>
                            <a:off x="2395" y="2625"/>
                            <a:ext cx="16" cy="16"/>
                          </a:xfrm>
                          <a:custGeom>
                            <a:avLst/>
                            <a:gdLst>
                              <a:gd name="T0" fmla="+- 0 2411 2395"/>
                              <a:gd name="T1" fmla="*/ T0 w 16"/>
                              <a:gd name="T2" fmla="+- 0 2633 2626"/>
                              <a:gd name="T3" fmla="*/ 2633 h 16"/>
                              <a:gd name="T4" fmla="+- 0 2411 2395"/>
                              <a:gd name="T5" fmla="*/ T4 w 16"/>
                              <a:gd name="T6" fmla="+- 0 2638 2626"/>
                              <a:gd name="T7" fmla="*/ 2638 h 16"/>
                              <a:gd name="T8" fmla="+- 0 2407 2395"/>
                              <a:gd name="T9" fmla="*/ T8 w 16"/>
                              <a:gd name="T10" fmla="+- 0 2641 2626"/>
                              <a:gd name="T11" fmla="*/ 2641 h 16"/>
                              <a:gd name="T12" fmla="+- 0 2403 2395"/>
                              <a:gd name="T13" fmla="*/ T12 w 16"/>
                              <a:gd name="T14" fmla="+- 0 2641 2626"/>
                              <a:gd name="T15" fmla="*/ 2641 h 16"/>
                              <a:gd name="T16" fmla="+- 0 2399 2395"/>
                              <a:gd name="T17" fmla="*/ T16 w 16"/>
                              <a:gd name="T18" fmla="+- 0 2641 2626"/>
                              <a:gd name="T19" fmla="*/ 2641 h 16"/>
                              <a:gd name="T20" fmla="+- 0 2395 2395"/>
                              <a:gd name="T21" fmla="*/ T20 w 16"/>
                              <a:gd name="T22" fmla="+- 0 2638 2626"/>
                              <a:gd name="T23" fmla="*/ 2638 h 16"/>
                              <a:gd name="T24" fmla="+- 0 2395 2395"/>
                              <a:gd name="T25" fmla="*/ T24 w 16"/>
                              <a:gd name="T26" fmla="+- 0 2633 2626"/>
                              <a:gd name="T27" fmla="*/ 2633 h 16"/>
                              <a:gd name="T28" fmla="+- 0 2395 2395"/>
                              <a:gd name="T29" fmla="*/ T28 w 16"/>
                              <a:gd name="T30" fmla="+- 0 2629 2626"/>
                              <a:gd name="T31" fmla="*/ 2629 h 16"/>
                              <a:gd name="T32" fmla="+- 0 2399 2395"/>
                              <a:gd name="T33" fmla="*/ T32 w 16"/>
                              <a:gd name="T34" fmla="+- 0 2626 2626"/>
                              <a:gd name="T35" fmla="*/ 2626 h 16"/>
                              <a:gd name="T36" fmla="+- 0 2403 2395"/>
                              <a:gd name="T37" fmla="*/ T36 w 16"/>
                              <a:gd name="T38" fmla="+- 0 2626 2626"/>
                              <a:gd name="T39" fmla="*/ 2626 h 16"/>
                              <a:gd name="T40" fmla="+- 0 2407 2395"/>
                              <a:gd name="T41" fmla="*/ T40 w 16"/>
                              <a:gd name="T42" fmla="+- 0 2626 2626"/>
                              <a:gd name="T43" fmla="*/ 2626 h 16"/>
                              <a:gd name="T44" fmla="+- 0 2411 2395"/>
                              <a:gd name="T45" fmla="*/ T44 w 16"/>
                              <a:gd name="T46" fmla="+- 0 2629 2626"/>
                              <a:gd name="T47" fmla="*/ 2629 h 16"/>
                              <a:gd name="T48" fmla="+- 0 2411 2395"/>
                              <a:gd name="T49" fmla="*/ T48 w 16"/>
                              <a:gd name="T50" fmla="+- 0 2633 2626"/>
                              <a:gd name="T51" fmla="*/ 2633 h 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6" h="16">
                                <a:moveTo>
                                  <a:pt x="16" y="7"/>
                                </a:moveTo>
                                <a:lnTo>
                                  <a:pt x="16" y="12"/>
                                </a:lnTo>
                                <a:lnTo>
                                  <a:pt x="12" y="15"/>
                                </a:lnTo>
                                <a:lnTo>
                                  <a:pt x="8" y="15"/>
                                </a:lnTo>
                                <a:lnTo>
                                  <a:pt x="4" y="15"/>
                                </a:lnTo>
                                <a:lnTo>
                                  <a:pt x="0" y="12"/>
                                </a:lnTo>
                                <a:lnTo>
                                  <a:pt x="0" y="7"/>
                                </a:lnTo>
                                <a:lnTo>
                                  <a:pt x="0" y="3"/>
                                </a:lnTo>
                                <a:lnTo>
                                  <a:pt x="4" y="0"/>
                                </a:lnTo>
                                <a:lnTo>
                                  <a:pt x="8" y="0"/>
                                </a:lnTo>
                                <a:lnTo>
                                  <a:pt x="12" y="0"/>
                                </a:lnTo>
                                <a:lnTo>
                                  <a:pt x="16" y="3"/>
                                </a:lnTo>
                                <a:lnTo>
                                  <a:pt x="16" y="7"/>
                                </a:lnTo>
                              </a:path>
                            </a:pathLst>
                          </a:custGeom>
                          <a:noFill/>
                          <a:ln w="243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86" name="Picture 14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1855" y="3018"/>
                            <a:ext cx="354" cy="547"/>
                          </a:xfrm>
                          <a:prstGeom prst="rect">
                            <a:avLst/>
                          </a:prstGeom>
                          <a:noFill/>
                          <a:extLst>
                            <a:ext uri="{909E8E84-426E-40DD-AFC4-6F175D3DCCD1}">
                              <a14:hiddenFill xmlns:a14="http://schemas.microsoft.com/office/drawing/2010/main">
                                <a:solidFill>
                                  <a:srgbClr val="FFFFFF"/>
                                </a:solidFill>
                              </a14:hiddenFill>
                            </a:ext>
                          </a:extLst>
                        </pic:spPr>
                      </pic:pic>
                      <wps:wsp>
                        <wps:cNvPr id="487" name="Freeform 146"/>
                        <wps:cNvSpPr>
                          <a:spLocks/>
                        </wps:cNvSpPr>
                        <wps:spPr bwMode="auto">
                          <a:xfrm>
                            <a:off x="2220" y="2416"/>
                            <a:ext cx="54" cy="30"/>
                          </a:xfrm>
                          <a:custGeom>
                            <a:avLst/>
                            <a:gdLst>
                              <a:gd name="T0" fmla="+- 0 2273 2221"/>
                              <a:gd name="T1" fmla="*/ T0 w 54"/>
                              <a:gd name="T2" fmla="+- 0 2446 2416"/>
                              <a:gd name="T3" fmla="*/ 2446 h 30"/>
                              <a:gd name="T4" fmla="+- 0 2267 2221"/>
                              <a:gd name="T5" fmla="*/ T4 w 54"/>
                              <a:gd name="T6" fmla="+- 0 2436 2416"/>
                              <a:gd name="T7" fmla="*/ 2436 h 30"/>
                              <a:gd name="T8" fmla="+- 0 2234 2221"/>
                              <a:gd name="T9" fmla="*/ T8 w 54"/>
                              <a:gd name="T10" fmla="+- 0 2431 2416"/>
                              <a:gd name="T11" fmla="*/ 2431 h 30"/>
                              <a:gd name="T12" fmla="+- 0 2221 2221"/>
                              <a:gd name="T13" fmla="*/ T12 w 54"/>
                              <a:gd name="T14" fmla="+- 0 2431 2416"/>
                              <a:gd name="T15" fmla="*/ 2431 h 30"/>
                              <a:gd name="T16" fmla="+- 0 2221 2221"/>
                              <a:gd name="T17" fmla="*/ T16 w 54"/>
                              <a:gd name="T18" fmla="+- 0 2424 2416"/>
                              <a:gd name="T19" fmla="*/ 2424 h 30"/>
                              <a:gd name="T20" fmla="+- 0 2241 2221"/>
                              <a:gd name="T21" fmla="*/ T20 w 54"/>
                              <a:gd name="T22" fmla="+- 0 2416 2416"/>
                              <a:gd name="T23" fmla="*/ 2416 h 30"/>
                              <a:gd name="T24" fmla="+- 0 2259 2221"/>
                              <a:gd name="T25" fmla="*/ T24 w 54"/>
                              <a:gd name="T26" fmla="+- 0 2418 2416"/>
                              <a:gd name="T27" fmla="*/ 2418 h 30"/>
                              <a:gd name="T28" fmla="+- 0 2267 2221"/>
                              <a:gd name="T29" fmla="*/ T28 w 54"/>
                              <a:gd name="T30" fmla="+- 0 2425 2416"/>
                              <a:gd name="T31" fmla="*/ 2425 h 30"/>
                              <a:gd name="T32" fmla="+- 0 2274 2221"/>
                              <a:gd name="T33" fmla="*/ T32 w 54"/>
                              <a:gd name="T34" fmla="+- 0 2437 2416"/>
                              <a:gd name="T35" fmla="*/ 2437 h 30"/>
                              <a:gd name="T36" fmla="+- 0 2273 2221"/>
                              <a:gd name="T37" fmla="*/ T36 w 54"/>
                              <a:gd name="T38" fmla="+- 0 2446 2416"/>
                              <a:gd name="T39" fmla="*/ 2446 h 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4" h="30">
                                <a:moveTo>
                                  <a:pt x="52" y="30"/>
                                </a:moveTo>
                                <a:lnTo>
                                  <a:pt x="46" y="20"/>
                                </a:lnTo>
                                <a:lnTo>
                                  <a:pt x="13" y="15"/>
                                </a:lnTo>
                                <a:lnTo>
                                  <a:pt x="0" y="15"/>
                                </a:lnTo>
                                <a:lnTo>
                                  <a:pt x="0" y="8"/>
                                </a:lnTo>
                                <a:lnTo>
                                  <a:pt x="20" y="0"/>
                                </a:lnTo>
                                <a:lnTo>
                                  <a:pt x="38" y="2"/>
                                </a:lnTo>
                                <a:lnTo>
                                  <a:pt x="46" y="9"/>
                                </a:lnTo>
                                <a:lnTo>
                                  <a:pt x="53" y="21"/>
                                </a:lnTo>
                                <a:lnTo>
                                  <a:pt x="52" y="30"/>
                                </a:lnTo>
                                <a:close/>
                              </a:path>
                            </a:pathLst>
                          </a:custGeom>
                          <a:solidFill>
                            <a:srgbClr val="ADAFB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8" name="Freeform 147"/>
                        <wps:cNvSpPr>
                          <a:spLocks/>
                        </wps:cNvSpPr>
                        <wps:spPr bwMode="auto">
                          <a:xfrm>
                            <a:off x="2220" y="2416"/>
                            <a:ext cx="54" cy="30"/>
                          </a:xfrm>
                          <a:custGeom>
                            <a:avLst/>
                            <a:gdLst>
                              <a:gd name="T0" fmla="+- 0 2274 2221"/>
                              <a:gd name="T1" fmla="*/ T0 w 54"/>
                              <a:gd name="T2" fmla="+- 0 2443 2416"/>
                              <a:gd name="T3" fmla="*/ 2443 h 30"/>
                              <a:gd name="T4" fmla="+- 0 2273 2221"/>
                              <a:gd name="T5" fmla="*/ T4 w 54"/>
                              <a:gd name="T6" fmla="+- 0 2446 2416"/>
                              <a:gd name="T7" fmla="*/ 2446 h 30"/>
                              <a:gd name="T8" fmla="+- 0 2267 2221"/>
                              <a:gd name="T9" fmla="*/ T8 w 54"/>
                              <a:gd name="T10" fmla="+- 0 2436 2416"/>
                              <a:gd name="T11" fmla="*/ 2436 h 30"/>
                              <a:gd name="T12" fmla="+- 0 2250 2221"/>
                              <a:gd name="T13" fmla="*/ T12 w 54"/>
                              <a:gd name="T14" fmla="+- 0 2434 2416"/>
                              <a:gd name="T15" fmla="*/ 2434 h 30"/>
                              <a:gd name="T16" fmla="+- 0 2234 2221"/>
                              <a:gd name="T17" fmla="*/ T16 w 54"/>
                              <a:gd name="T18" fmla="+- 0 2431 2416"/>
                              <a:gd name="T19" fmla="*/ 2431 h 30"/>
                              <a:gd name="T20" fmla="+- 0 2221 2221"/>
                              <a:gd name="T21" fmla="*/ T20 w 54"/>
                              <a:gd name="T22" fmla="+- 0 2431 2416"/>
                              <a:gd name="T23" fmla="*/ 2431 h 30"/>
                              <a:gd name="T24" fmla="+- 0 2221 2221"/>
                              <a:gd name="T25" fmla="*/ T24 w 54"/>
                              <a:gd name="T26" fmla="+- 0 2424 2416"/>
                              <a:gd name="T27" fmla="*/ 2424 h 30"/>
                              <a:gd name="T28" fmla="+- 0 2241 2221"/>
                              <a:gd name="T29" fmla="*/ T28 w 54"/>
                              <a:gd name="T30" fmla="+- 0 2416 2416"/>
                              <a:gd name="T31" fmla="*/ 2416 h 30"/>
                              <a:gd name="T32" fmla="+- 0 2259 2221"/>
                              <a:gd name="T33" fmla="*/ T32 w 54"/>
                              <a:gd name="T34" fmla="+- 0 2418 2416"/>
                              <a:gd name="T35" fmla="*/ 2418 h 30"/>
                              <a:gd name="T36" fmla="+- 0 2263 2221"/>
                              <a:gd name="T37" fmla="*/ T36 w 54"/>
                              <a:gd name="T38" fmla="+- 0 2422 2416"/>
                              <a:gd name="T39" fmla="*/ 2422 h 30"/>
                              <a:gd name="T40" fmla="+- 0 2267 2221"/>
                              <a:gd name="T41" fmla="*/ T40 w 54"/>
                              <a:gd name="T42" fmla="+- 0 2425 2416"/>
                              <a:gd name="T43" fmla="*/ 2425 h 30"/>
                              <a:gd name="T44" fmla="+- 0 2274 2221"/>
                              <a:gd name="T45" fmla="*/ T44 w 54"/>
                              <a:gd name="T46" fmla="+- 0 2437 2416"/>
                              <a:gd name="T47" fmla="*/ 2437 h 30"/>
                              <a:gd name="T48" fmla="+- 0 2274 2221"/>
                              <a:gd name="T49" fmla="*/ T48 w 54"/>
                              <a:gd name="T50" fmla="+- 0 2443 2416"/>
                              <a:gd name="T51" fmla="*/ 2443 h 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54" h="30">
                                <a:moveTo>
                                  <a:pt x="53" y="27"/>
                                </a:moveTo>
                                <a:lnTo>
                                  <a:pt x="52" y="30"/>
                                </a:lnTo>
                                <a:lnTo>
                                  <a:pt x="46" y="20"/>
                                </a:lnTo>
                                <a:lnTo>
                                  <a:pt x="29" y="18"/>
                                </a:lnTo>
                                <a:lnTo>
                                  <a:pt x="13" y="15"/>
                                </a:lnTo>
                                <a:lnTo>
                                  <a:pt x="0" y="15"/>
                                </a:lnTo>
                                <a:lnTo>
                                  <a:pt x="0" y="8"/>
                                </a:lnTo>
                                <a:lnTo>
                                  <a:pt x="20" y="0"/>
                                </a:lnTo>
                                <a:lnTo>
                                  <a:pt x="38" y="2"/>
                                </a:lnTo>
                                <a:lnTo>
                                  <a:pt x="42" y="6"/>
                                </a:lnTo>
                                <a:lnTo>
                                  <a:pt x="46" y="9"/>
                                </a:lnTo>
                                <a:lnTo>
                                  <a:pt x="53" y="21"/>
                                </a:lnTo>
                                <a:lnTo>
                                  <a:pt x="53" y="27"/>
                                </a:lnTo>
                              </a:path>
                            </a:pathLst>
                          </a:custGeom>
                          <a:noFill/>
                          <a:ln w="4849">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9" name="Freeform 148"/>
                        <wps:cNvSpPr>
                          <a:spLocks/>
                        </wps:cNvSpPr>
                        <wps:spPr bwMode="auto">
                          <a:xfrm>
                            <a:off x="2331" y="2371"/>
                            <a:ext cx="23" cy="46"/>
                          </a:xfrm>
                          <a:custGeom>
                            <a:avLst/>
                            <a:gdLst>
                              <a:gd name="T0" fmla="+- 0 2346 2332"/>
                              <a:gd name="T1" fmla="*/ T0 w 23"/>
                              <a:gd name="T2" fmla="+- 0 2418 2372"/>
                              <a:gd name="T3" fmla="*/ 2418 h 46"/>
                              <a:gd name="T4" fmla="+- 0 2338 2332"/>
                              <a:gd name="T5" fmla="*/ T4 w 23"/>
                              <a:gd name="T6" fmla="+- 0 2416 2372"/>
                              <a:gd name="T7" fmla="*/ 2416 h 46"/>
                              <a:gd name="T8" fmla="+- 0 2332 2332"/>
                              <a:gd name="T9" fmla="*/ T8 w 23"/>
                              <a:gd name="T10" fmla="+- 0 2415 2372"/>
                              <a:gd name="T11" fmla="*/ 2415 h 46"/>
                              <a:gd name="T12" fmla="+- 0 2332 2332"/>
                              <a:gd name="T13" fmla="*/ T12 w 23"/>
                              <a:gd name="T14" fmla="+- 0 2393 2372"/>
                              <a:gd name="T15" fmla="*/ 2393 h 46"/>
                              <a:gd name="T16" fmla="+- 0 2339 2332"/>
                              <a:gd name="T17" fmla="*/ T16 w 23"/>
                              <a:gd name="T18" fmla="+- 0 2377 2372"/>
                              <a:gd name="T19" fmla="*/ 2377 h 46"/>
                              <a:gd name="T20" fmla="+- 0 2349 2332"/>
                              <a:gd name="T21" fmla="*/ T20 w 23"/>
                              <a:gd name="T22" fmla="+- 0 2372 2372"/>
                              <a:gd name="T23" fmla="*/ 2372 h 46"/>
                              <a:gd name="T24" fmla="+- 0 2345 2332"/>
                              <a:gd name="T25" fmla="*/ T24 w 23"/>
                              <a:gd name="T26" fmla="+- 0 2385 2372"/>
                              <a:gd name="T27" fmla="*/ 2385 h 46"/>
                              <a:gd name="T28" fmla="+- 0 2354 2332"/>
                              <a:gd name="T29" fmla="*/ T28 w 23"/>
                              <a:gd name="T30" fmla="+- 0 2389 2372"/>
                              <a:gd name="T31" fmla="*/ 2389 h 46"/>
                              <a:gd name="T32" fmla="+- 0 2354 2332"/>
                              <a:gd name="T33" fmla="*/ T32 w 23"/>
                              <a:gd name="T34" fmla="+- 0 2403 2372"/>
                              <a:gd name="T35" fmla="*/ 2403 h 46"/>
                              <a:gd name="T36" fmla="+- 0 2346 2332"/>
                              <a:gd name="T37" fmla="*/ T36 w 23"/>
                              <a:gd name="T38" fmla="+- 0 2418 2372"/>
                              <a:gd name="T39" fmla="*/ 2418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3" h="46">
                                <a:moveTo>
                                  <a:pt x="14" y="46"/>
                                </a:moveTo>
                                <a:lnTo>
                                  <a:pt x="6" y="44"/>
                                </a:lnTo>
                                <a:lnTo>
                                  <a:pt x="0" y="43"/>
                                </a:lnTo>
                                <a:lnTo>
                                  <a:pt x="0" y="21"/>
                                </a:lnTo>
                                <a:lnTo>
                                  <a:pt x="7" y="5"/>
                                </a:lnTo>
                                <a:lnTo>
                                  <a:pt x="17" y="0"/>
                                </a:lnTo>
                                <a:lnTo>
                                  <a:pt x="13" y="13"/>
                                </a:lnTo>
                                <a:lnTo>
                                  <a:pt x="22" y="17"/>
                                </a:lnTo>
                                <a:lnTo>
                                  <a:pt x="22" y="31"/>
                                </a:lnTo>
                                <a:lnTo>
                                  <a:pt x="14" y="46"/>
                                </a:lnTo>
                                <a:close/>
                              </a:path>
                            </a:pathLst>
                          </a:custGeom>
                          <a:solidFill>
                            <a:srgbClr val="ADAFB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0" name="Freeform 149"/>
                        <wps:cNvSpPr>
                          <a:spLocks/>
                        </wps:cNvSpPr>
                        <wps:spPr bwMode="auto">
                          <a:xfrm>
                            <a:off x="2331" y="2371"/>
                            <a:ext cx="23" cy="46"/>
                          </a:xfrm>
                          <a:custGeom>
                            <a:avLst/>
                            <a:gdLst>
                              <a:gd name="T0" fmla="+- 0 2351 2332"/>
                              <a:gd name="T1" fmla="*/ T0 w 23"/>
                              <a:gd name="T2" fmla="+- 0 2388 2372"/>
                              <a:gd name="T3" fmla="*/ 2388 h 46"/>
                              <a:gd name="T4" fmla="+- 0 2354 2332"/>
                              <a:gd name="T5" fmla="*/ T4 w 23"/>
                              <a:gd name="T6" fmla="+- 0 2389 2372"/>
                              <a:gd name="T7" fmla="*/ 2389 h 46"/>
                              <a:gd name="T8" fmla="+- 0 2354 2332"/>
                              <a:gd name="T9" fmla="*/ T8 w 23"/>
                              <a:gd name="T10" fmla="+- 0 2403 2372"/>
                              <a:gd name="T11" fmla="*/ 2403 h 46"/>
                              <a:gd name="T12" fmla="+- 0 2346 2332"/>
                              <a:gd name="T13" fmla="*/ T12 w 23"/>
                              <a:gd name="T14" fmla="+- 0 2418 2372"/>
                              <a:gd name="T15" fmla="*/ 2418 h 46"/>
                              <a:gd name="T16" fmla="+- 0 2338 2332"/>
                              <a:gd name="T17" fmla="*/ T16 w 23"/>
                              <a:gd name="T18" fmla="+- 0 2416 2372"/>
                              <a:gd name="T19" fmla="*/ 2416 h 46"/>
                              <a:gd name="T20" fmla="+- 0 2332 2332"/>
                              <a:gd name="T21" fmla="*/ T20 w 23"/>
                              <a:gd name="T22" fmla="+- 0 2415 2372"/>
                              <a:gd name="T23" fmla="*/ 2415 h 46"/>
                              <a:gd name="T24" fmla="+- 0 2332 2332"/>
                              <a:gd name="T25" fmla="*/ T24 w 23"/>
                              <a:gd name="T26" fmla="+- 0 2393 2372"/>
                              <a:gd name="T27" fmla="*/ 2393 h 46"/>
                              <a:gd name="T28" fmla="+- 0 2339 2332"/>
                              <a:gd name="T29" fmla="*/ T28 w 23"/>
                              <a:gd name="T30" fmla="+- 0 2377 2372"/>
                              <a:gd name="T31" fmla="*/ 2377 h 46"/>
                              <a:gd name="T32" fmla="+- 0 2344 2332"/>
                              <a:gd name="T33" fmla="*/ T32 w 23"/>
                              <a:gd name="T34" fmla="+- 0 2374 2372"/>
                              <a:gd name="T35" fmla="*/ 2374 h 46"/>
                              <a:gd name="T36" fmla="+- 0 2349 2332"/>
                              <a:gd name="T37" fmla="*/ T36 w 23"/>
                              <a:gd name="T38" fmla="+- 0 2372 2372"/>
                              <a:gd name="T39" fmla="*/ 2372 h 46"/>
                              <a:gd name="T40" fmla="+- 0 2345 2332"/>
                              <a:gd name="T41" fmla="*/ T40 w 23"/>
                              <a:gd name="T42" fmla="+- 0 2385 2372"/>
                              <a:gd name="T43" fmla="*/ 2385 h 46"/>
                              <a:gd name="T44" fmla="+- 0 2351 2332"/>
                              <a:gd name="T45" fmla="*/ T44 w 23"/>
                              <a:gd name="T46" fmla="+- 0 2388 2372"/>
                              <a:gd name="T47" fmla="*/ 2388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3" h="46">
                                <a:moveTo>
                                  <a:pt x="19" y="16"/>
                                </a:moveTo>
                                <a:lnTo>
                                  <a:pt x="22" y="17"/>
                                </a:lnTo>
                                <a:lnTo>
                                  <a:pt x="22" y="31"/>
                                </a:lnTo>
                                <a:lnTo>
                                  <a:pt x="14" y="46"/>
                                </a:lnTo>
                                <a:lnTo>
                                  <a:pt x="6" y="44"/>
                                </a:lnTo>
                                <a:lnTo>
                                  <a:pt x="0" y="43"/>
                                </a:lnTo>
                                <a:lnTo>
                                  <a:pt x="0" y="21"/>
                                </a:lnTo>
                                <a:lnTo>
                                  <a:pt x="7" y="5"/>
                                </a:lnTo>
                                <a:lnTo>
                                  <a:pt x="12" y="2"/>
                                </a:lnTo>
                                <a:lnTo>
                                  <a:pt x="17" y="0"/>
                                </a:lnTo>
                                <a:lnTo>
                                  <a:pt x="13" y="13"/>
                                </a:lnTo>
                                <a:lnTo>
                                  <a:pt x="19" y="16"/>
                                </a:lnTo>
                              </a:path>
                            </a:pathLst>
                          </a:custGeom>
                          <a:noFill/>
                          <a:ln w="4874">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91" name="Picture 15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1118" y="2569"/>
                            <a:ext cx="234" cy="364"/>
                          </a:xfrm>
                          <a:prstGeom prst="rect">
                            <a:avLst/>
                          </a:prstGeom>
                          <a:noFill/>
                          <a:extLst>
                            <a:ext uri="{909E8E84-426E-40DD-AFC4-6F175D3DCCD1}">
                              <a14:hiddenFill xmlns:a14="http://schemas.microsoft.com/office/drawing/2010/main">
                                <a:solidFill>
                                  <a:srgbClr val="FFFFFF"/>
                                </a:solidFill>
                              </a14:hiddenFill>
                            </a:ext>
                          </a:extLst>
                        </pic:spPr>
                      </pic:pic>
                      <wps:wsp>
                        <wps:cNvPr id="492" name="AutoShape 151"/>
                        <wps:cNvSpPr>
                          <a:spLocks/>
                        </wps:cNvSpPr>
                        <wps:spPr bwMode="auto">
                          <a:xfrm>
                            <a:off x="1115" y="2686"/>
                            <a:ext cx="440" cy="343"/>
                          </a:xfrm>
                          <a:custGeom>
                            <a:avLst/>
                            <a:gdLst>
                              <a:gd name="T0" fmla="+- 0 1475 1116"/>
                              <a:gd name="T1" fmla="*/ T0 w 440"/>
                              <a:gd name="T2" fmla="+- 0 2814 2686"/>
                              <a:gd name="T3" fmla="*/ 2814 h 343"/>
                              <a:gd name="T4" fmla="+- 0 1419 1116"/>
                              <a:gd name="T5" fmla="*/ T4 w 440"/>
                              <a:gd name="T6" fmla="+- 0 2814 2686"/>
                              <a:gd name="T7" fmla="*/ 2814 h 343"/>
                              <a:gd name="T8" fmla="+- 0 1466 1116"/>
                              <a:gd name="T9" fmla="*/ T8 w 440"/>
                              <a:gd name="T10" fmla="+- 0 2782 2686"/>
                              <a:gd name="T11" fmla="*/ 2782 h 343"/>
                              <a:gd name="T12" fmla="+- 0 1509 1116"/>
                              <a:gd name="T13" fmla="*/ T12 w 440"/>
                              <a:gd name="T14" fmla="+- 0 2734 2686"/>
                              <a:gd name="T15" fmla="*/ 2734 h 343"/>
                              <a:gd name="T16" fmla="+- 0 1555 1116"/>
                              <a:gd name="T17" fmla="*/ T16 w 440"/>
                              <a:gd name="T18" fmla="+- 0 2686 2686"/>
                              <a:gd name="T19" fmla="*/ 2686 h 343"/>
                              <a:gd name="T20" fmla="+- 0 1547 1116"/>
                              <a:gd name="T21" fmla="*/ T20 w 440"/>
                              <a:gd name="T22" fmla="+- 0 2708 2686"/>
                              <a:gd name="T23" fmla="*/ 2708 h 343"/>
                              <a:gd name="T24" fmla="+- 0 1537 1116"/>
                              <a:gd name="T25" fmla="*/ T24 w 440"/>
                              <a:gd name="T26" fmla="+- 0 2730 2686"/>
                              <a:gd name="T27" fmla="*/ 2730 h 343"/>
                              <a:gd name="T28" fmla="+- 0 1527 1116"/>
                              <a:gd name="T29" fmla="*/ T28 w 440"/>
                              <a:gd name="T30" fmla="+- 0 2749 2686"/>
                              <a:gd name="T31" fmla="*/ 2749 h 343"/>
                              <a:gd name="T32" fmla="+- 0 1518 1116"/>
                              <a:gd name="T33" fmla="*/ T32 w 440"/>
                              <a:gd name="T34" fmla="+- 0 2764 2686"/>
                              <a:gd name="T35" fmla="*/ 2764 h 343"/>
                              <a:gd name="T36" fmla="+- 0 1475 1116"/>
                              <a:gd name="T37" fmla="*/ T36 w 440"/>
                              <a:gd name="T38" fmla="+- 0 2814 2686"/>
                              <a:gd name="T39" fmla="*/ 2814 h 343"/>
                              <a:gd name="T40" fmla="+- 0 1183 1116"/>
                              <a:gd name="T41" fmla="*/ T40 w 440"/>
                              <a:gd name="T42" fmla="+- 0 3029 2686"/>
                              <a:gd name="T43" fmla="*/ 3029 h 343"/>
                              <a:gd name="T44" fmla="+- 0 1149 1116"/>
                              <a:gd name="T45" fmla="*/ T44 w 440"/>
                              <a:gd name="T46" fmla="+- 0 2973 2686"/>
                              <a:gd name="T47" fmla="*/ 2973 h 343"/>
                              <a:gd name="T48" fmla="+- 0 1126 1116"/>
                              <a:gd name="T49" fmla="*/ T48 w 440"/>
                              <a:gd name="T50" fmla="+- 0 2905 2686"/>
                              <a:gd name="T51" fmla="*/ 2905 h 343"/>
                              <a:gd name="T52" fmla="+- 0 1116 1116"/>
                              <a:gd name="T53" fmla="*/ T52 w 440"/>
                              <a:gd name="T54" fmla="+- 0 2832 2686"/>
                              <a:gd name="T55" fmla="*/ 2832 h 343"/>
                              <a:gd name="T56" fmla="+- 0 1119 1116"/>
                              <a:gd name="T57" fmla="*/ T56 w 440"/>
                              <a:gd name="T58" fmla="+- 0 2761 2686"/>
                              <a:gd name="T59" fmla="*/ 2761 h 343"/>
                              <a:gd name="T60" fmla="+- 0 1131 1116"/>
                              <a:gd name="T61" fmla="*/ T60 w 440"/>
                              <a:gd name="T62" fmla="+- 0 2808 2686"/>
                              <a:gd name="T63" fmla="*/ 2808 h 343"/>
                              <a:gd name="T64" fmla="+- 0 1138 1116"/>
                              <a:gd name="T65" fmla="*/ T64 w 440"/>
                              <a:gd name="T66" fmla="+- 0 2857 2686"/>
                              <a:gd name="T67" fmla="*/ 2857 h 343"/>
                              <a:gd name="T68" fmla="+- 0 1152 1116"/>
                              <a:gd name="T69" fmla="*/ T68 w 440"/>
                              <a:gd name="T70" fmla="+- 0 2898 2686"/>
                              <a:gd name="T71" fmla="*/ 2898 h 343"/>
                              <a:gd name="T72" fmla="+- 0 1182 1116"/>
                              <a:gd name="T73" fmla="*/ T72 w 440"/>
                              <a:gd name="T74" fmla="+- 0 2926 2686"/>
                              <a:gd name="T75" fmla="*/ 2926 h 343"/>
                              <a:gd name="T76" fmla="+- 0 1240 1116"/>
                              <a:gd name="T77" fmla="*/ T76 w 440"/>
                              <a:gd name="T78" fmla="+- 0 2934 2686"/>
                              <a:gd name="T79" fmla="*/ 2934 h 343"/>
                              <a:gd name="T80" fmla="+- 0 1397 1116"/>
                              <a:gd name="T81" fmla="*/ T80 w 440"/>
                              <a:gd name="T82" fmla="+- 0 2934 2686"/>
                              <a:gd name="T83" fmla="*/ 2934 h 343"/>
                              <a:gd name="T84" fmla="+- 0 1389 1116"/>
                              <a:gd name="T85" fmla="*/ T84 w 440"/>
                              <a:gd name="T86" fmla="+- 0 2944 2686"/>
                              <a:gd name="T87" fmla="*/ 2944 h 343"/>
                              <a:gd name="T88" fmla="+- 0 1327 1116"/>
                              <a:gd name="T89" fmla="*/ T88 w 440"/>
                              <a:gd name="T90" fmla="+- 0 2988 2686"/>
                              <a:gd name="T91" fmla="*/ 2988 h 343"/>
                              <a:gd name="T92" fmla="+- 0 1294 1116"/>
                              <a:gd name="T93" fmla="*/ T92 w 440"/>
                              <a:gd name="T94" fmla="+- 0 2999 2686"/>
                              <a:gd name="T95" fmla="*/ 2999 h 343"/>
                              <a:gd name="T96" fmla="+- 0 1260 1116"/>
                              <a:gd name="T97" fmla="*/ T96 w 440"/>
                              <a:gd name="T98" fmla="+- 0 3009 2686"/>
                              <a:gd name="T99" fmla="*/ 3009 h 343"/>
                              <a:gd name="T100" fmla="+- 0 1183 1116"/>
                              <a:gd name="T101" fmla="*/ T100 w 440"/>
                              <a:gd name="T102" fmla="+- 0 3029 2686"/>
                              <a:gd name="T103" fmla="*/ 3029 h 343"/>
                              <a:gd name="T104" fmla="+- 0 1397 1116"/>
                              <a:gd name="T105" fmla="*/ T104 w 440"/>
                              <a:gd name="T106" fmla="+- 0 2934 2686"/>
                              <a:gd name="T107" fmla="*/ 2934 h 343"/>
                              <a:gd name="T108" fmla="+- 0 1240 1116"/>
                              <a:gd name="T109" fmla="*/ T108 w 440"/>
                              <a:gd name="T110" fmla="+- 0 2934 2686"/>
                              <a:gd name="T111" fmla="*/ 2934 h 343"/>
                              <a:gd name="T112" fmla="+- 0 1301 1116"/>
                              <a:gd name="T113" fmla="*/ T112 w 440"/>
                              <a:gd name="T114" fmla="+- 0 2921 2686"/>
                              <a:gd name="T115" fmla="*/ 2921 h 343"/>
                              <a:gd name="T116" fmla="+- 0 1345 1116"/>
                              <a:gd name="T117" fmla="*/ T116 w 440"/>
                              <a:gd name="T118" fmla="+- 0 2883 2686"/>
                              <a:gd name="T119" fmla="*/ 2883 h 343"/>
                              <a:gd name="T120" fmla="+- 0 1353 1116"/>
                              <a:gd name="T121" fmla="*/ T120 w 440"/>
                              <a:gd name="T122" fmla="+- 0 2814 2686"/>
                              <a:gd name="T123" fmla="*/ 2814 h 343"/>
                              <a:gd name="T124" fmla="+- 0 1355 1116"/>
                              <a:gd name="T125" fmla="*/ T124 w 440"/>
                              <a:gd name="T126" fmla="+- 0 2818 2686"/>
                              <a:gd name="T127" fmla="*/ 2818 h 343"/>
                              <a:gd name="T128" fmla="+- 0 1358 1116"/>
                              <a:gd name="T129" fmla="*/ T128 w 440"/>
                              <a:gd name="T130" fmla="+- 0 2822 2686"/>
                              <a:gd name="T131" fmla="*/ 2822 h 343"/>
                              <a:gd name="T132" fmla="+- 0 1362 1116"/>
                              <a:gd name="T133" fmla="*/ T132 w 440"/>
                              <a:gd name="T134" fmla="+- 0 2825 2686"/>
                              <a:gd name="T135" fmla="*/ 2825 h 343"/>
                              <a:gd name="T136" fmla="+- 0 1467 1116"/>
                              <a:gd name="T137" fmla="*/ T136 w 440"/>
                              <a:gd name="T138" fmla="+- 0 2825 2686"/>
                              <a:gd name="T139" fmla="*/ 2825 h 343"/>
                              <a:gd name="T140" fmla="+- 0 1433 1116"/>
                              <a:gd name="T141" fmla="*/ T140 w 440"/>
                              <a:gd name="T142" fmla="+- 0 2883 2686"/>
                              <a:gd name="T143" fmla="*/ 2883 h 343"/>
                              <a:gd name="T144" fmla="+- 0 1397 1116"/>
                              <a:gd name="T145" fmla="*/ T144 w 440"/>
                              <a:gd name="T146" fmla="+- 0 2934 2686"/>
                              <a:gd name="T147" fmla="*/ 2934 h 343"/>
                              <a:gd name="T148" fmla="+- 0 1467 1116"/>
                              <a:gd name="T149" fmla="*/ T148 w 440"/>
                              <a:gd name="T150" fmla="+- 0 2825 2686"/>
                              <a:gd name="T151" fmla="*/ 2825 h 343"/>
                              <a:gd name="T152" fmla="+- 0 1362 1116"/>
                              <a:gd name="T153" fmla="*/ T152 w 440"/>
                              <a:gd name="T154" fmla="+- 0 2825 2686"/>
                              <a:gd name="T155" fmla="*/ 2825 h 343"/>
                              <a:gd name="T156" fmla="+- 0 1361 1116"/>
                              <a:gd name="T157" fmla="*/ T156 w 440"/>
                              <a:gd name="T158" fmla="+- 0 2822 2686"/>
                              <a:gd name="T159" fmla="*/ 2822 h 343"/>
                              <a:gd name="T160" fmla="+- 0 1359 1116"/>
                              <a:gd name="T161" fmla="*/ T160 w 440"/>
                              <a:gd name="T162" fmla="+- 0 2814 2686"/>
                              <a:gd name="T163" fmla="*/ 2814 h 343"/>
                              <a:gd name="T164" fmla="+- 0 1475 1116"/>
                              <a:gd name="T165" fmla="*/ T164 w 440"/>
                              <a:gd name="T166" fmla="+- 0 2814 2686"/>
                              <a:gd name="T167" fmla="*/ 2814 h 343"/>
                              <a:gd name="T168" fmla="+- 0 1471 1116"/>
                              <a:gd name="T169" fmla="*/ T168 w 440"/>
                              <a:gd name="T170" fmla="+- 0 2819 2686"/>
                              <a:gd name="T171" fmla="*/ 2819 h 343"/>
                              <a:gd name="T172" fmla="+- 0 1467 1116"/>
                              <a:gd name="T173" fmla="*/ T172 w 440"/>
                              <a:gd name="T174" fmla="+- 0 2825 2686"/>
                              <a:gd name="T175" fmla="*/ 2825 h 3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440" h="343">
                                <a:moveTo>
                                  <a:pt x="359" y="128"/>
                                </a:moveTo>
                                <a:lnTo>
                                  <a:pt x="303" y="128"/>
                                </a:lnTo>
                                <a:lnTo>
                                  <a:pt x="350" y="96"/>
                                </a:lnTo>
                                <a:lnTo>
                                  <a:pt x="393" y="48"/>
                                </a:lnTo>
                                <a:lnTo>
                                  <a:pt x="439" y="0"/>
                                </a:lnTo>
                                <a:lnTo>
                                  <a:pt x="431" y="22"/>
                                </a:lnTo>
                                <a:lnTo>
                                  <a:pt x="421" y="44"/>
                                </a:lnTo>
                                <a:lnTo>
                                  <a:pt x="411" y="63"/>
                                </a:lnTo>
                                <a:lnTo>
                                  <a:pt x="402" y="78"/>
                                </a:lnTo>
                                <a:lnTo>
                                  <a:pt x="359" y="128"/>
                                </a:lnTo>
                                <a:close/>
                                <a:moveTo>
                                  <a:pt x="67" y="343"/>
                                </a:moveTo>
                                <a:lnTo>
                                  <a:pt x="33" y="287"/>
                                </a:lnTo>
                                <a:lnTo>
                                  <a:pt x="10" y="219"/>
                                </a:lnTo>
                                <a:lnTo>
                                  <a:pt x="0" y="146"/>
                                </a:lnTo>
                                <a:lnTo>
                                  <a:pt x="3" y="75"/>
                                </a:lnTo>
                                <a:lnTo>
                                  <a:pt x="15" y="122"/>
                                </a:lnTo>
                                <a:lnTo>
                                  <a:pt x="22" y="171"/>
                                </a:lnTo>
                                <a:lnTo>
                                  <a:pt x="36" y="212"/>
                                </a:lnTo>
                                <a:lnTo>
                                  <a:pt x="66" y="240"/>
                                </a:lnTo>
                                <a:lnTo>
                                  <a:pt x="124" y="248"/>
                                </a:lnTo>
                                <a:lnTo>
                                  <a:pt x="281" y="248"/>
                                </a:lnTo>
                                <a:lnTo>
                                  <a:pt x="273" y="258"/>
                                </a:lnTo>
                                <a:lnTo>
                                  <a:pt x="211" y="302"/>
                                </a:lnTo>
                                <a:lnTo>
                                  <a:pt x="178" y="313"/>
                                </a:lnTo>
                                <a:lnTo>
                                  <a:pt x="144" y="323"/>
                                </a:lnTo>
                                <a:lnTo>
                                  <a:pt x="67" y="343"/>
                                </a:lnTo>
                                <a:close/>
                                <a:moveTo>
                                  <a:pt x="281" y="248"/>
                                </a:moveTo>
                                <a:lnTo>
                                  <a:pt x="124" y="248"/>
                                </a:lnTo>
                                <a:lnTo>
                                  <a:pt x="185" y="235"/>
                                </a:lnTo>
                                <a:lnTo>
                                  <a:pt x="229" y="197"/>
                                </a:lnTo>
                                <a:lnTo>
                                  <a:pt x="237" y="128"/>
                                </a:lnTo>
                                <a:lnTo>
                                  <a:pt x="239" y="132"/>
                                </a:lnTo>
                                <a:lnTo>
                                  <a:pt x="242" y="136"/>
                                </a:lnTo>
                                <a:lnTo>
                                  <a:pt x="246" y="139"/>
                                </a:lnTo>
                                <a:lnTo>
                                  <a:pt x="351" y="139"/>
                                </a:lnTo>
                                <a:lnTo>
                                  <a:pt x="317" y="197"/>
                                </a:lnTo>
                                <a:lnTo>
                                  <a:pt x="281" y="248"/>
                                </a:lnTo>
                                <a:close/>
                                <a:moveTo>
                                  <a:pt x="351" y="139"/>
                                </a:moveTo>
                                <a:lnTo>
                                  <a:pt x="246" y="139"/>
                                </a:lnTo>
                                <a:lnTo>
                                  <a:pt x="245" y="136"/>
                                </a:lnTo>
                                <a:lnTo>
                                  <a:pt x="243" y="128"/>
                                </a:lnTo>
                                <a:lnTo>
                                  <a:pt x="359" y="128"/>
                                </a:lnTo>
                                <a:lnTo>
                                  <a:pt x="355" y="133"/>
                                </a:lnTo>
                                <a:lnTo>
                                  <a:pt x="351" y="139"/>
                                </a:lnTo>
                                <a:close/>
                              </a:path>
                            </a:pathLst>
                          </a:custGeom>
                          <a:solidFill>
                            <a:srgbClr val="F8D50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3" name="AutoShape 152"/>
                        <wps:cNvSpPr>
                          <a:spLocks/>
                        </wps:cNvSpPr>
                        <wps:spPr bwMode="auto">
                          <a:xfrm>
                            <a:off x="1343" y="2574"/>
                            <a:ext cx="216" cy="240"/>
                          </a:xfrm>
                          <a:custGeom>
                            <a:avLst/>
                            <a:gdLst>
                              <a:gd name="T0" fmla="+- 0 1419 1344"/>
                              <a:gd name="T1" fmla="*/ T0 w 216"/>
                              <a:gd name="T2" fmla="+- 0 2814 2575"/>
                              <a:gd name="T3" fmla="*/ 2814 h 240"/>
                              <a:gd name="T4" fmla="+- 0 1359 1344"/>
                              <a:gd name="T5" fmla="*/ T4 w 216"/>
                              <a:gd name="T6" fmla="+- 0 2814 2575"/>
                              <a:gd name="T7" fmla="*/ 2814 h 240"/>
                              <a:gd name="T8" fmla="+- 0 1347 1344"/>
                              <a:gd name="T9" fmla="*/ T8 w 216"/>
                              <a:gd name="T10" fmla="+- 0 2751 2575"/>
                              <a:gd name="T11" fmla="*/ 2751 h 240"/>
                              <a:gd name="T12" fmla="+- 0 1344 1344"/>
                              <a:gd name="T13" fmla="*/ T12 w 216"/>
                              <a:gd name="T14" fmla="+- 0 2690 2575"/>
                              <a:gd name="T15" fmla="*/ 2690 h 240"/>
                              <a:gd name="T16" fmla="+- 0 1347 1344"/>
                              <a:gd name="T17" fmla="*/ T16 w 216"/>
                              <a:gd name="T18" fmla="+- 0 2631 2575"/>
                              <a:gd name="T19" fmla="*/ 2631 h 240"/>
                              <a:gd name="T20" fmla="+- 0 1357 1344"/>
                              <a:gd name="T21" fmla="*/ T20 w 216"/>
                              <a:gd name="T22" fmla="+- 0 2575 2575"/>
                              <a:gd name="T23" fmla="*/ 2575 h 240"/>
                              <a:gd name="T24" fmla="+- 0 1407 1344"/>
                              <a:gd name="T25" fmla="*/ T24 w 216"/>
                              <a:gd name="T26" fmla="+- 0 2585 2575"/>
                              <a:gd name="T27" fmla="*/ 2585 h 240"/>
                              <a:gd name="T28" fmla="+- 0 1446 1344"/>
                              <a:gd name="T29" fmla="*/ T28 w 216"/>
                              <a:gd name="T30" fmla="+- 0 2611 2575"/>
                              <a:gd name="T31" fmla="*/ 2611 h 240"/>
                              <a:gd name="T32" fmla="+- 0 1481 1344"/>
                              <a:gd name="T33" fmla="*/ T32 w 216"/>
                              <a:gd name="T34" fmla="+- 0 2644 2575"/>
                              <a:gd name="T35" fmla="*/ 2644 h 240"/>
                              <a:gd name="T36" fmla="+- 0 1517 1344"/>
                              <a:gd name="T37" fmla="*/ T36 w 216"/>
                              <a:gd name="T38" fmla="+- 0 2676 2575"/>
                              <a:gd name="T39" fmla="*/ 2676 h 240"/>
                              <a:gd name="T40" fmla="+- 0 1557 1344"/>
                              <a:gd name="T41" fmla="*/ T40 w 216"/>
                              <a:gd name="T42" fmla="+- 0 2676 2575"/>
                              <a:gd name="T43" fmla="*/ 2676 h 240"/>
                              <a:gd name="T44" fmla="+- 0 1555 1344"/>
                              <a:gd name="T45" fmla="*/ T44 w 216"/>
                              <a:gd name="T46" fmla="+- 0 2686 2575"/>
                              <a:gd name="T47" fmla="*/ 2686 h 240"/>
                              <a:gd name="T48" fmla="+- 0 1509 1344"/>
                              <a:gd name="T49" fmla="*/ T48 w 216"/>
                              <a:gd name="T50" fmla="+- 0 2734 2575"/>
                              <a:gd name="T51" fmla="*/ 2734 h 240"/>
                              <a:gd name="T52" fmla="+- 0 1466 1344"/>
                              <a:gd name="T53" fmla="*/ T52 w 216"/>
                              <a:gd name="T54" fmla="+- 0 2782 2575"/>
                              <a:gd name="T55" fmla="*/ 2782 h 240"/>
                              <a:gd name="T56" fmla="+- 0 1419 1344"/>
                              <a:gd name="T57" fmla="*/ T56 w 216"/>
                              <a:gd name="T58" fmla="+- 0 2814 2575"/>
                              <a:gd name="T59" fmla="*/ 2814 h 240"/>
                              <a:gd name="T60" fmla="+- 0 1557 1344"/>
                              <a:gd name="T61" fmla="*/ T60 w 216"/>
                              <a:gd name="T62" fmla="+- 0 2676 2575"/>
                              <a:gd name="T63" fmla="*/ 2676 h 240"/>
                              <a:gd name="T64" fmla="+- 0 1517 1344"/>
                              <a:gd name="T65" fmla="*/ T64 w 216"/>
                              <a:gd name="T66" fmla="+- 0 2676 2575"/>
                              <a:gd name="T67" fmla="*/ 2676 h 240"/>
                              <a:gd name="T68" fmla="+- 0 1523 1344"/>
                              <a:gd name="T69" fmla="*/ T68 w 216"/>
                              <a:gd name="T70" fmla="+- 0 2665 2575"/>
                              <a:gd name="T71" fmla="*/ 2665 h 240"/>
                              <a:gd name="T72" fmla="+- 0 1517 1344"/>
                              <a:gd name="T73" fmla="*/ T72 w 216"/>
                              <a:gd name="T74" fmla="+- 0 2655 2575"/>
                              <a:gd name="T75" fmla="*/ 2655 h 240"/>
                              <a:gd name="T76" fmla="+- 0 1508 1344"/>
                              <a:gd name="T77" fmla="*/ T76 w 216"/>
                              <a:gd name="T78" fmla="+- 0 2644 2575"/>
                              <a:gd name="T79" fmla="*/ 2644 h 240"/>
                              <a:gd name="T80" fmla="+- 0 1503 1344"/>
                              <a:gd name="T81" fmla="*/ T80 w 216"/>
                              <a:gd name="T82" fmla="+- 0 2629 2575"/>
                              <a:gd name="T83" fmla="*/ 2629 h 240"/>
                              <a:gd name="T84" fmla="+- 0 1537 1344"/>
                              <a:gd name="T85" fmla="*/ T84 w 216"/>
                              <a:gd name="T86" fmla="+- 0 2628 2575"/>
                              <a:gd name="T87" fmla="*/ 2628 h 240"/>
                              <a:gd name="T88" fmla="+- 0 1554 1344"/>
                              <a:gd name="T89" fmla="*/ T88 w 216"/>
                              <a:gd name="T90" fmla="+- 0 2640 2575"/>
                              <a:gd name="T91" fmla="*/ 2640 h 240"/>
                              <a:gd name="T92" fmla="+- 0 1559 1344"/>
                              <a:gd name="T93" fmla="*/ T92 w 216"/>
                              <a:gd name="T94" fmla="+- 0 2660 2575"/>
                              <a:gd name="T95" fmla="*/ 2660 h 240"/>
                              <a:gd name="T96" fmla="+- 0 1557 1344"/>
                              <a:gd name="T97" fmla="*/ T96 w 216"/>
                              <a:gd name="T98" fmla="+- 0 2676 2575"/>
                              <a:gd name="T99" fmla="*/ 2676 h 2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216" h="240">
                                <a:moveTo>
                                  <a:pt x="75" y="239"/>
                                </a:moveTo>
                                <a:lnTo>
                                  <a:pt x="15" y="239"/>
                                </a:lnTo>
                                <a:lnTo>
                                  <a:pt x="3" y="176"/>
                                </a:lnTo>
                                <a:lnTo>
                                  <a:pt x="0" y="115"/>
                                </a:lnTo>
                                <a:lnTo>
                                  <a:pt x="3" y="56"/>
                                </a:lnTo>
                                <a:lnTo>
                                  <a:pt x="13" y="0"/>
                                </a:lnTo>
                                <a:lnTo>
                                  <a:pt x="63" y="10"/>
                                </a:lnTo>
                                <a:lnTo>
                                  <a:pt x="102" y="36"/>
                                </a:lnTo>
                                <a:lnTo>
                                  <a:pt x="137" y="69"/>
                                </a:lnTo>
                                <a:lnTo>
                                  <a:pt x="173" y="101"/>
                                </a:lnTo>
                                <a:lnTo>
                                  <a:pt x="213" y="101"/>
                                </a:lnTo>
                                <a:lnTo>
                                  <a:pt x="211" y="111"/>
                                </a:lnTo>
                                <a:lnTo>
                                  <a:pt x="165" y="159"/>
                                </a:lnTo>
                                <a:lnTo>
                                  <a:pt x="122" y="207"/>
                                </a:lnTo>
                                <a:lnTo>
                                  <a:pt x="75" y="239"/>
                                </a:lnTo>
                                <a:close/>
                                <a:moveTo>
                                  <a:pt x="213" y="101"/>
                                </a:moveTo>
                                <a:lnTo>
                                  <a:pt x="173" y="101"/>
                                </a:lnTo>
                                <a:lnTo>
                                  <a:pt x="179" y="90"/>
                                </a:lnTo>
                                <a:lnTo>
                                  <a:pt x="173" y="80"/>
                                </a:lnTo>
                                <a:lnTo>
                                  <a:pt x="164" y="69"/>
                                </a:lnTo>
                                <a:lnTo>
                                  <a:pt x="159" y="54"/>
                                </a:lnTo>
                                <a:lnTo>
                                  <a:pt x="193" y="53"/>
                                </a:lnTo>
                                <a:lnTo>
                                  <a:pt x="210" y="65"/>
                                </a:lnTo>
                                <a:lnTo>
                                  <a:pt x="215" y="85"/>
                                </a:lnTo>
                                <a:lnTo>
                                  <a:pt x="213" y="101"/>
                                </a:lnTo>
                                <a:close/>
                              </a:path>
                            </a:pathLst>
                          </a:custGeom>
                          <a:solidFill>
                            <a:srgbClr val="FFF2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4" name="Freeform 153"/>
                        <wps:cNvSpPr>
                          <a:spLocks/>
                        </wps:cNvSpPr>
                        <wps:spPr bwMode="auto">
                          <a:xfrm>
                            <a:off x="1512" y="2763"/>
                            <a:ext cx="45" cy="108"/>
                          </a:xfrm>
                          <a:custGeom>
                            <a:avLst/>
                            <a:gdLst>
                              <a:gd name="T0" fmla="+- 0 1528 1513"/>
                              <a:gd name="T1" fmla="*/ T0 w 45"/>
                              <a:gd name="T2" fmla="+- 0 2871 2763"/>
                              <a:gd name="T3" fmla="*/ 2871 h 108"/>
                              <a:gd name="T4" fmla="+- 0 1524 1513"/>
                              <a:gd name="T5" fmla="*/ T4 w 45"/>
                              <a:gd name="T6" fmla="+- 0 2853 2763"/>
                              <a:gd name="T7" fmla="*/ 2853 h 108"/>
                              <a:gd name="T8" fmla="+- 0 1520 1513"/>
                              <a:gd name="T9" fmla="*/ T8 w 45"/>
                              <a:gd name="T10" fmla="+- 0 2835 2763"/>
                              <a:gd name="T11" fmla="*/ 2835 h 108"/>
                              <a:gd name="T12" fmla="+- 0 1517 1513"/>
                              <a:gd name="T13" fmla="*/ T12 w 45"/>
                              <a:gd name="T14" fmla="+- 0 2817 2763"/>
                              <a:gd name="T15" fmla="*/ 2817 h 108"/>
                              <a:gd name="T16" fmla="+- 0 1513 1513"/>
                              <a:gd name="T17" fmla="*/ T16 w 45"/>
                              <a:gd name="T18" fmla="+- 0 2799 2763"/>
                              <a:gd name="T19" fmla="*/ 2799 h 108"/>
                              <a:gd name="T20" fmla="+- 0 1519 1513"/>
                              <a:gd name="T21" fmla="*/ T20 w 45"/>
                              <a:gd name="T22" fmla="+- 0 2791 2763"/>
                              <a:gd name="T23" fmla="*/ 2791 h 108"/>
                              <a:gd name="T24" fmla="+- 0 1525 1513"/>
                              <a:gd name="T25" fmla="*/ T24 w 45"/>
                              <a:gd name="T26" fmla="+- 0 2783 2763"/>
                              <a:gd name="T27" fmla="*/ 2783 h 108"/>
                              <a:gd name="T28" fmla="+- 0 1531 1513"/>
                              <a:gd name="T29" fmla="*/ T28 w 45"/>
                              <a:gd name="T30" fmla="+- 0 2775 2763"/>
                              <a:gd name="T31" fmla="*/ 2775 h 108"/>
                              <a:gd name="T32" fmla="+- 0 1535 1513"/>
                              <a:gd name="T33" fmla="*/ T32 w 45"/>
                              <a:gd name="T34" fmla="+- 0 2765 2763"/>
                              <a:gd name="T35" fmla="*/ 2765 h 108"/>
                              <a:gd name="T36" fmla="+- 0 1540 1513"/>
                              <a:gd name="T37" fmla="*/ T36 w 45"/>
                              <a:gd name="T38" fmla="+- 0 2763 2763"/>
                              <a:gd name="T39" fmla="*/ 2763 h 108"/>
                              <a:gd name="T40" fmla="+- 0 1543 1513"/>
                              <a:gd name="T41" fmla="*/ T40 w 45"/>
                              <a:gd name="T42" fmla="+- 0 2765 2763"/>
                              <a:gd name="T43" fmla="*/ 2765 h 108"/>
                              <a:gd name="T44" fmla="+- 0 1555 1513"/>
                              <a:gd name="T45" fmla="*/ T44 w 45"/>
                              <a:gd name="T46" fmla="+- 0 2788 2763"/>
                              <a:gd name="T47" fmla="*/ 2788 h 108"/>
                              <a:gd name="T48" fmla="+- 0 1557 1513"/>
                              <a:gd name="T49" fmla="*/ T48 w 45"/>
                              <a:gd name="T50" fmla="+- 0 2809 2763"/>
                              <a:gd name="T51" fmla="*/ 2809 h 108"/>
                              <a:gd name="T52" fmla="+- 0 1555 1513"/>
                              <a:gd name="T53" fmla="*/ T52 w 45"/>
                              <a:gd name="T54" fmla="+- 0 2830 2763"/>
                              <a:gd name="T55" fmla="*/ 2830 h 108"/>
                              <a:gd name="T56" fmla="+- 0 1554 1513"/>
                              <a:gd name="T57" fmla="*/ T56 w 45"/>
                              <a:gd name="T58" fmla="+- 0 2851 2763"/>
                              <a:gd name="T59" fmla="*/ 2851 h 108"/>
                              <a:gd name="T60" fmla="+- 0 1528 1513"/>
                              <a:gd name="T61" fmla="*/ T60 w 45"/>
                              <a:gd name="T62" fmla="+- 0 2871 2763"/>
                              <a:gd name="T63" fmla="*/ 2871 h 10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45" h="108">
                                <a:moveTo>
                                  <a:pt x="15" y="108"/>
                                </a:moveTo>
                                <a:lnTo>
                                  <a:pt x="11" y="90"/>
                                </a:lnTo>
                                <a:lnTo>
                                  <a:pt x="7" y="72"/>
                                </a:lnTo>
                                <a:lnTo>
                                  <a:pt x="4" y="54"/>
                                </a:lnTo>
                                <a:lnTo>
                                  <a:pt x="0" y="36"/>
                                </a:lnTo>
                                <a:lnTo>
                                  <a:pt x="6" y="28"/>
                                </a:lnTo>
                                <a:lnTo>
                                  <a:pt x="12" y="20"/>
                                </a:lnTo>
                                <a:lnTo>
                                  <a:pt x="18" y="12"/>
                                </a:lnTo>
                                <a:lnTo>
                                  <a:pt x="22" y="2"/>
                                </a:lnTo>
                                <a:lnTo>
                                  <a:pt x="27" y="0"/>
                                </a:lnTo>
                                <a:lnTo>
                                  <a:pt x="30" y="2"/>
                                </a:lnTo>
                                <a:lnTo>
                                  <a:pt x="42" y="25"/>
                                </a:lnTo>
                                <a:lnTo>
                                  <a:pt x="44" y="46"/>
                                </a:lnTo>
                                <a:lnTo>
                                  <a:pt x="42" y="67"/>
                                </a:lnTo>
                                <a:lnTo>
                                  <a:pt x="41" y="88"/>
                                </a:lnTo>
                                <a:lnTo>
                                  <a:pt x="15" y="108"/>
                                </a:lnTo>
                                <a:close/>
                              </a:path>
                            </a:pathLst>
                          </a:custGeom>
                          <a:solidFill>
                            <a:srgbClr val="81574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5" name="Freeform 154"/>
                        <wps:cNvSpPr>
                          <a:spLocks/>
                        </wps:cNvSpPr>
                        <wps:spPr bwMode="auto">
                          <a:xfrm>
                            <a:off x="1527" y="2850"/>
                            <a:ext cx="90" cy="247"/>
                          </a:xfrm>
                          <a:custGeom>
                            <a:avLst/>
                            <a:gdLst>
                              <a:gd name="T0" fmla="+- 0 1595 1528"/>
                              <a:gd name="T1" fmla="*/ T0 w 90"/>
                              <a:gd name="T2" fmla="+- 0 3097 2851"/>
                              <a:gd name="T3" fmla="*/ 3097 h 247"/>
                              <a:gd name="T4" fmla="+- 0 1572 1528"/>
                              <a:gd name="T5" fmla="*/ T4 w 90"/>
                              <a:gd name="T6" fmla="+- 0 3050 2851"/>
                              <a:gd name="T7" fmla="*/ 3050 h 247"/>
                              <a:gd name="T8" fmla="+- 0 1554 1528"/>
                              <a:gd name="T9" fmla="*/ T8 w 90"/>
                              <a:gd name="T10" fmla="+- 0 2995 2851"/>
                              <a:gd name="T11" fmla="*/ 2995 h 247"/>
                              <a:gd name="T12" fmla="+- 0 1540 1528"/>
                              <a:gd name="T13" fmla="*/ T12 w 90"/>
                              <a:gd name="T14" fmla="+- 0 2934 2851"/>
                              <a:gd name="T15" fmla="*/ 2934 h 247"/>
                              <a:gd name="T16" fmla="+- 0 1528 1528"/>
                              <a:gd name="T17" fmla="*/ T16 w 90"/>
                              <a:gd name="T18" fmla="+- 0 2871 2851"/>
                              <a:gd name="T19" fmla="*/ 2871 h 247"/>
                              <a:gd name="T20" fmla="+- 0 1554 1528"/>
                              <a:gd name="T21" fmla="*/ T20 w 90"/>
                              <a:gd name="T22" fmla="+- 0 2851 2851"/>
                              <a:gd name="T23" fmla="*/ 2851 h 247"/>
                              <a:gd name="T24" fmla="+- 0 1554 1528"/>
                              <a:gd name="T25" fmla="*/ T24 w 90"/>
                              <a:gd name="T26" fmla="+- 0 2853 2851"/>
                              <a:gd name="T27" fmla="*/ 2853 h 247"/>
                              <a:gd name="T28" fmla="+- 0 1554 1528"/>
                              <a:gd name="T29" fmla="*/ T28 w 90"/>
                              <a:gd name="T30" fmla="+- 0 2855 2851"/>
                              <a:gd name="T31" fmla="*/ 2855 h 247"/>
                              <a:gd name="T32" fmla="+- 0 1554 1528"/>
                              <a:gd name="T33" fmla="*/ T32 w 90"/>
                              <a:gd name="T34" fmla="+- 0 2858 2851"/>
                              <a:gd name="T35" fmla="*/ 2858 h 247"/>
                              <a:gd name="T36" fmla="+- 0 1565 1528"/>
                              <a:gd name="T37" fmla="*/ T36 w 90"/>
                              <a:gd name="T38" fmla="+- 0 2890 2851"/>
                              <a:gd name="T39" fmla="*/ 2890 h 247"/>
                              <a:gd name="T40" fmla="+- 0 1583 1528"/>
                              <a:gd name="T41" fmla="*/ T40 w 90"/>
                              <a:gd name="T42" fmla="+- 0 2919 2851"/>
                              <a:gd name="T43" fmla="*/ 2919 h 247"/>
                              <a:gd name="T44" fmla="+- 0 1601 1528"/>
                              <a:gd name="T45" fmla="*/ T44 w 90"/>
                              <a:gd name="T46" fmla="+- 0 2948 2851"/>
                              <a:gd name="T47" fmla="*/ 2948 h 247"/>
                              <a:gd name="T48" fmla="+- 0 1613 1528"/>
                              <a:gd name="T49" fmla="*/ T48 w 90"/>
                              <a:gd name="T50" fmla="+- 0 2980 2851"/>
                              <a:gd name="T51" fmla="*/ 2980 h 247"/>
                              <a:gd name="T52" fmla="+- 0 1617 1528"/>
                              <a:gd name="T53" fmla="*/ T52 w 90"/>
                              <a:gd name="T54" fmla="+- 0 3010 2851"/>
                              <a:gd name="T55" fmla="*/ 3010 h 247"/>
                              <a:gd name="T56" fmla="+- 0 1615 1528"/>
                              <a:gd name="T57" fmla="*/ T56 w 90"/>
                              <a:gd name="T58" fmla="+- 0 3039 2851"/>
                              <a:gd name="T59" fmla="*/ 3039 h 247"/>
                              <a:gd name="T60" fmla="+- 0 1608 1528"/>
                              <a:gd name="T61" fmla="*/ T60 w 90"/>
                              <a:gd name="T62" fmla="+- 0 3068 2851"/>
                              <a:gd name="T63" fmla="*/ 3068 h 247"/>
                              <a:gd name="T64" fmla="+- 0 1595 1528"/>
                              <a:gd name="T65" fmla="*/ T64 w 90"/>
                              <a:gd name="T66" fmla="+- 0 3097 2851"/>
                              <a:gd name="T67" fmla="*/ 3097 h 2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90" h="247">
                                <a:moveTo>
                                  <a:pt x="67" y="246"/>
                                </a:moveTo>
                                <a:lnTo>
                                  <a:pt x="44" y="199"/>
                                </a:lnTo>
                                <a:lnTo>
                                  <a:pt x="26" y="144"/>
                                </a:lnTo>
                                <a:lnTo>
                                  <a:pt x="12" y="83"/>
                                </a:lnTo>
                                <a:lnTo>
                                  <a:pt x="0" y="20"/>
                                </a:lnTo>
                                <a:lnTo>
                                  <a:pt x="26" y="0"/>
                                </a:lnTo>
                                <a:lnTo>
                                  <a:pt x="26" y="2"/>
                                </a:lnTo>
                                <a:lnTo>
                                  <a:pt x="26" y="4"/>
                                </a:lnTo>
                                <a:lnTo>
                                  <a:pt x="26" y="7"/>
                                </a:lnTo>
                                <a:lnTo>
                                  <a:pt x="37" y="39"/>
                                </a:lnTo>
                                <a:lnTo>
                                  <a:pt x="55" y="68"/>
                                </a:lnTo>
                                <a:lnTo>
                                  <a:pt x="73" y="97"/>
                                </a:lnTo>
                                <a:lnTo>
                                  <a:pt x="85" y="129"/>
                                </a:lnTo>
                                <a:lnTo>
                                  <a:pt x="89" y="159"/>
                                </a:lnTo>
                                <a:lnTo>
                                  <a:pt x="87" y="188"/>
                                </a:lnTo>
                                <a:lnTo>
                                  <a:pt x="80" y="217"/>
                                </a:lnTo>
                                <a:lnTo>
                                  <a:pt x="67" y="246"/>
                                </a:lnTo>
                                <a:close/>
                              </a:path>
                            </a:pathLst>
                          </a:custGeom>
                          <a:solidFill>
                            <a:srgbClr val="976C5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6" name="Freeform 155"/>
                        <wps:cNvSpPr>
                          <a:spLocks/>
                        </wps:cNvSpPr>
                        <wps:spPr bwMode="auto">
                          <a:xfrm>
                            <a:off x="1489" y="2814"/>
                            <a:ext cx="90" cy="287"/>
                          </a:xfrm>
                          <a:custGeom>
                            <a:avLst/>
                            <a:gdLst>
                              <a:gd name="T0" fmla="+- 0 1579 1489"/>
                              <a:gd name="T1" fmla="*/ T0 w 90"/>
                              <a:gd name="T2" fmla="+- 0 3100 2814"/>
                              <a:gd name="T3" fmla="*/ 3100 h 287"/>
                              <a:gd name="T4" fmla="+- 0 1558 1489"/>
                              <a:gd name="T5" fmla="*/ T4 w 90"/>
                              <a:gd name="T6" fmla="+- 0 3049 2814"/>
                              <a:gd name="T7" fmla="*/ 3049 h 287"/>
                              <a:gd name="T8" fmla="+- 0 1542 1489"/>
                              <a:gd name="T9" fmla="*/ T8 w 90"/>
                              <a:gd name="T10" fmla="+- 0 2991 2814"/>
                              <a:gd name="T11" fmla="*/ 2991 h 287"/>
                              <a:gd name="T12" fmla="+- 0 1528 1489"/>
                              <a:gd name="T13" fmla="*/ T12 w 90"/>
                              <a:gd name="T14" fmla="+- 0 2930 2814"/>
                              <a:gd name="T15" fmla="*/ 2930 h 287"/>
                              <a:gd name="T16" fmla="+- 0 1514 1489"/>
                              <a:gd name="T17" fmla="*/ T16 w 90"/>
                              <a:gd name="T18" fmla="+- 0 2869 2814"/>
                              <a:gd name="T19" fmla="*/ 2869 h 287"/>
                              <a:gd name="T20" fmla="+- 0 1513 1489"/>
                              <a:gd name="T21" fmla="*/ T20 w 90"/>
                              <a:gd name="T22" fmla="+- 0 2865 2814"/>
                              <a:gd name="T23" fmla="*/ 2865 h 287"/>
                              <a:gd name="T24" fmla="+- 0 1513 1489"/>
                              <a:gd name="T25" fmla="*/ T24 w 90"/>
                              <a:gd name="T26" fmla="+- 0 2869 2814"/>
                              <a:gd name="T27" fmla="*/ 2869 h 287"/>
                              <a:gd name="T28" fmla="+- 0 1510 1489"/>
                              <a:gd name="T29" fmla="*/ T28 w 90"/>
                              <a:gd name="T30" fmla="+- 0 2870 2814"/>
                              <a:gd name="T31" fmla="*/ 2870 h 287"/>
                              <a:gd name="T32" fmla="+- 0 1506 1489"/>
                              <a:gd name="T33" fmla="*/ T32 w 90"/>
                              <a:gd name="T34" fmla="+- 0 2871 2814"/>
                              <a:gd name="T35" fmla="*/ 2871 h 287"/>
                              <a:gd name="T36" fmla="+- 0 1510 1489"/>
                              <a:gd name="T37" fmla="*/ T36 w 90"/>
                              <a:gd name="T38" fmla="+- 0 2870 2814"/>
                              <a:gd name="T39" fmla="*/ 2870 h 287"/>
                              <a:gd name="T40" fmla="+- 0 1513 1489"/>
                              <a:gd name="T41" fmla="*/ T40 w 90"/>
                              <a:gd name="T42" fmla="+- 0 2869 2814"/>
                              <a:gd name="T43" fmla="*/ 2869 h 287"/>
                              <a:gd name="T44" fmla="+- 0 1513 1489"/>
                              <a:gd name="T45" fmla="*/ T44 w 90"/>
                              <a:gd name="T46" fmla="+- 0 2865 2814"/>
                              <a:gd name="T47" fmla="*/ 2865 h 287"/>
                              <a:gd name="T48" fmla="+- 0 1510 1489"/>
                              <a:gd name="T49" fmla="*/ T48 w 90"/>
                              <a:gd name="T50" fmla="+- 0 2855 2814"/>
                              <a:gd name="T51" fmla="*/ 2855 h 287"/>
                              <a:gd name="T52" fmla="+- 0 1507 1489"/>
                              <a:gd name="T53" fmla="*/ T52 w 90"/>
                              <a:gd name="T54" fmla="+- 0 2841 2814"/>
                              <a:gd name="T55" fmla="*/ 2841 h 287"/>
                              <a:gd name="T56" fmla="+- 0 1503 1489"/>
                              <a:gd name="T57" fmla="*/ T56 w 90"/>
                              <a:gd name="T58" fmla="+- 0 2828 2814"/>
                              <a:gd name="T59" fmla="*/ 2828 h 287"/>
                              <a:gd name="T60" fmla="+- 0 1499 1489"/>
                              <a:gd name="T61" fmla="*/ T60 w 90"/>
                              <a:gd name="T62" fmla="+- 0 2814 2814"/>
                              <a:gd name="T63" fmla="*/ 2814 h 287"/>
                              <a:gd name="T64" fmla="+- 0 1498 1489"/>
                              <a:gd name="T65" fmla="*/ T64 w 90"/>
                              <a:gd name="T66" fmla="+- 0 2821 2814"/>
                              <a:gd name="T67" fmla="*/ 2821 h 287"/>
                              <a:gd name="T68" fmla="+- 0 1495 1489"/>
                              <a:gd name="T69" fmla="*/ T68 w 90"/>
                              <a:gd name="T70" fmla="+- 0 2826 2814"/>
                              <a:gd name="T71" fmla="*/ 2826 h 287"/>
                              <a:gd name="T72" fmla="+- 0 1489 1489"/>
                              <a:gd name="T73" fmla="*/ T72 w 90"/>
                              <a:gd name="T74" fmla="+- 0 2829 2814"/>
                              <a:gd name="T75" fmla="*/ 2829 h 287"/>
                              <a:gd name="T76" fmla="+- 0 1493 1489"/>
                              <a:gd name="T77" fmla="*/ T76 w 90"/>
                              <a:gd name="T78" fmla="+- 0 2839 2814"/>
                              <a:gd name="T79" fmla="*/ 2839 h 287"/>
                              <a:gd name="T80" fmla="+- 0 1496 1489"/>
                              <a:gd name="T81" fmla="*/ T80 w 90"/>
                              <a:gd name="T82" fmla="+- 0 2850 2814"/>
                              <a:gd name="T83" fmla="*/ 2850 h 287"/>
                              <a:gd name="T84" fmla="+- 0 1500 1489"/>
                              <a:gd name="T85" fmla="*/ T84 w 90"/>
                              <a:gd name="T86" fmla="+- 0 2861 2814"/>
                              <a:gd name="T87" fmla="*/ 2861 h 287"/>
                              <a:gd name="T88" fmla="+- 0 1502 1489"/>
                              <a:gd name="T89" fmla="*/ T88 w 90"/>
                              <a:gd name="T90" fmla="+- 0 2872 2814"/>
                              <a:gd name="T91" fmla="*/ 2872 h 287"/>
                              <a:gd name="T92" fmla="+- 0 1516 1489"/>
                              <a:gd name="T93" fmla="*/ T92 w 90"/>
                              <a:gd name="T94" fmla="+- 0 2939 2814"/>
                              <a:gd name="T95" fmla="*/ 2939 h 287"/>
                              <a:gd name="T96" fmla="+- 0 1529 1489"/>
                              <a:gd name="T97" fmla="*/ T96 w 90"/>
                              <a:gd name="T98" fmla="+- 0 3005 2814"/>
                              <a:gd name="T99" fmla="*/ 3005 h 287"/>
                              <a:gd name="T100" fmla="+- 0 1547 1489"/>
                              <a:gd name="T101" fmla="*/ T100 w 90"/>
                              <a:gd name="T102" fmla="+- 0 3062 2814"/>
                              <a:gd name="T103" fmla="*/ 3062 h 287"/>
                              <a:gd name="T104" fmla="+- 0 1579 1489"/>
                              <a:gd name="T105" fmla="*/ T104 w 90"/>
                              <a:gd name="T106" fmla="+- 0 3100 2814"/>
                              <a:gd name="T107" fmla="*/ 3100 h 2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90" h="287">
                                <a:moveTo>
                                  <a:pt x="90" y="286"/>
                                </a:moveTo>
                                <a:lnTo>
                                  <a:pt x="69" y="235"/>
                                </a:lnTo>
                                <a:lnTo>
                                  <a:pt x="53" y="177"/>
                                </a:lnTo>
                                <a:lnTo>
                                  <a:pt x="39" y="116"/>
                                </a:lnTo>
                                <a:lnTo>
                                  <a:pt x="25" y="55"/>
                                </a:lnTo>
                                <a:lnTo>
                                  <a:pt x="24" y="51"/>
                                </a:lnTo>
                                <a:lnTo>
                                  <a:pt x="24" y="55"/>
                                </a:lnTo>
                                <a:lnTo>
                                  <a:pt x="21" y="56"/>
                                </a:lnTo>
                                <a:lnTo>
                                  <a:pt x="17" y="57"/>
                                </a:lnTo>
                                <a:lnTo>
                                  <a:pt x="21" y="56"/>
                                </a:lnTo>
                                <a:lnTo>
                                  <a:pt x="24" y="55"/>
                                </a:lnTo>
                                <a:lnTo>
                                  <a:pt x="24" y="51"/>
                                </a:lnTo>
                                <a:lnTo>
                                  <a:pt x="21" y="41"/>
                                </a:lnTo>
                                <a:lnTo>
                                  <a:pt x="18" y="27"/>
                                </a:lnTo>
                                <a:lnTo>
                                  <a:pt x="14" y="14"/>
                                </a:lnTo>
                                <a:lnTo>
                                  <a:pt x="10" y="0"/>
                                </a:lnTo>
                                <a:lnTo>
                                  <a:pt x="9" y="7"/>
                                </a:lnTo>
                                <a:lnTo>
                                  <a:pt x="6" y="12"/>
                                </a:lnTo>
                                <a:lnTo>
                                  <a:pt x="0" y="15"/>
                                </a:lnTo>
                                <a:lnTo>
                                  <a:pt x="4" y="25"/>
                                </a:lnTo>
                                <a:lnTo>
                                  <a:pt x="7" y="36"/>
                                </a:lnTo>
                                <a:lnTo>
                                  <a:pt x="11" y="47"/>
                                </a:lnTo>
                                <a:lnTo>
                                  <a:pt x="13" y="58"/>
                                </a:lnTo>
                                <a:lnTo>
                                  <a:pt x="27" y="125"/>
                                </a:lnTo>
                                <a:lnTo>
                                  <a:pt x="40" y="191"/>
                                </a:lnTo>
                                <a:lnTo>
                                  <a:pt x="58" y="248"/>
                                </a:lnTo>
                                <a:lnTo>
                                  <a:pt x="90" y="286"/>
                                </a:lnTo>
                              </a:path>
                            </a:pathLst>
                          </a:custGeom>
                          <a:solidFill>
                            <a:srgbClr val="BCBE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7" name="AutoShape 156"/>
                        <wps:cNvSpPr>
                          <a:spLocks/>
                        </wps:cNvSpPr>
                        <wps:spPr bwMode="auto">
                          <a:xfrm>
                            <a:off x="1439" y="2848"/>
                            <a:ext cx="123" cy="292"/>
                          </a:xfrm>
                          <a:custGeom>
                            <a:avLst/>
                            <a:gdLst>
                              <a:gd name="T0" fmla="+- 0 1488 1439"/>
                              <a:gd name="T1" fmla="*/ T0 w 123"/>
                              <a:gd name="T2" fmla="+- 0 2863 2848"/>
                              <a:gd name="T3" fmla="*/ 2863 h 292"/>
                              <a:gd name="T4" fmla="+- 0 1486 1439"/>
                              <a:gd name="T5" fmla="*/ T4 w 123"/>
                              <a:gd name="T6" fmla="+- 0 2855 2848"/>
                              <a:gd name="T7" fmla="*/ 2855 h 292"/>
                              <a:gd name="T8" fmla="+- 0 1482 1439"/>
                              <a:gd name="T9" fmla="*/ T8 w 123"/>
                              <a:gd name="T10" fmla="+- 0 2850 2848"/>
                              <a:gd name="T11" fmla="*/ 2850 h 292"/>
                              <a:gd name="T12" fmla="+- 0 1476 1439"/>
                              <a:gd name="T13" fmla="*/ T12 w 123"/>
                              <a:gd name="T14" fmla="+- 0 2848 2848"/>
                              <a:gd name="T15" fmla="*/ 2848 h 292"/>
                              <a:gd name="T16" fmla="+- 0 1475 1439"/>
                              <a:gd name="T17" fmla="*/ T16 w 123"/>
                              <a:gd name="T18" fmla="+- 0 2858 2848"/>
                              <a:gd name="T19" fmla="*/ 2858 h 292"/>
                              <a:gd name="T20" fmla="+- 0 1465 1439"/>
                              <a:gd name="T21" fmla="*/ T20 w 123"/>
                              <a:gd name="T22" fmla="+- 0 2862 2848"/>
                              <a:gd name="T23" fmla="*/ 2862 h 292"/>
                              <a:gd name="T24" fmla="+- 0 1464 1439"/>
                              <a:gd name="T25" fmla="*/ T24 w 123"/>
                              <a:gd name="T26" fmla="+- 0 2872 2848"/>
                              <a:gd name="T27" fmla="*/ 2872 h 292"/>
                              <a:gd name="T28" fmla="+- 0 1474 1439"/>
                              <a:gd name="T29" fmla="*/ T28 w 123"/>
                              <a:gd name="T30" fmla="+- 0 2870 2848"/>
                              <a:gd name="T31" fmla="*/ 2870 h 292"/>
                              <a:gd name="T32" fmla="+- 0 1484 1439"/>
                              <a:gd name="T33" fmla="*/ T32 w 123"/>
                              <a:gd name="T34" fmla="+- 0 2868 2848"/>
                              <a:gd name="T35" fmla="*/ 2868 h 292"/>
                              <a:gd name="T36" fmla="+- 0 1488 1439"/>
                              <a:gd name="T37" fmla="*/ T36 w 123"/>
                              <a:gd name="T38" fmla="+- 0 2863 2848"/>
                              <a:gd name="T39" fmla="*/ 2863 h 292"/>
                              <a:gd name="T40" fmla="+- 0 1515 1439"/>
                              <a:gd name="T41" fmla="*/ T40 w 123"/>
                              <a:gd name="T42" fmla="+- 0 2990 2848"/>
                              <a:gd name="T43" fmla="*/ 2990 h 292"/>
                              <a:gd name="T44" fmla="+- 0 1514 1439"/>
                              <a:gd name="T45" fmla="*/ T44 w 123"/>
                              <a:gd name="T46" fmla="+- 0 2985 2848"/>
                              <a:gd name="T47" fmla="*/ 2985 h 292"/>
                              <a:gd name="T48" fmla="+- 0 1511 1439"/>
                              <a:gd name="T49" fmla="*/ T48 w 123"/>
                              <a:gd name="T50" fmla="+- 0 2975 2848"/>
                              <a:gd name="T51" fmla="*/ 2975 h 292"/>
                              <a:gd name="T52" fmla="+- 0 1509 1439"/>
                              <a:gd name="T53" fmla="*/ T52 w 123"/>
                              <a:gd name="T54" fmla="+- 0 2968 2848"/>
                              <a:gd name="T55" fmla="*/ 2968 h 292"/>
                              <a:gd name="T56" fmla="+- 0 1508 1439"/>
                              <a:gd name="T57" fmla="*/ T56 w 123"/>
                              <a:gd name="T58" fmla="+- 0 2956 2848"/>
                              <a:gd name="T59" fmla="*/ 2956 h 292"/>
                              <a:gd name="T60" fmla="+- 0 1508 1439"/>
                              <a:gd name="T61" fmla="*/ T60 w 123"/>
                              <a:gd name="T62" fmla="+- 0 2942 2848"/>
                              <a:gd name="T63" fmla="*/ 2942 h 292"/>
                              <a:gd name="T64" fmla="+- 0 1503 1439"/>
                              <a:gd name="T65" fmla="*/ T64 w 123"/>
                              <a:gd name="T66" fmla="+- 0 2932 2848"/>
                              <a:gd name="T67" fmla="*/ 2932 h 292"/>
                              <a:gd name="T68" fmla="+- 0 1489 1439"/>
                              <a:gd name="T69" fmla="*/ T68 w 123"/>
                              <a:gd name="T70" fmla="+- 0 2930 2848"/>
                              <a:gd name="T71" fmla="*/ 2930 h 292"/>
                              <a:gd name="T72" fmla="+- 0 1486 1439"/>
                              <a:gd name="T73" fmla="*/ T72 w 123"/>
                              <a:gd name="T74" fmla="+- 0 2947 2848"/>
                              <a:gd name="T75" fmla="*/ 2947 h 292"/>
                              <a:gd name="T76" fmla="+- 0 1495 1439"/>
                              <a:gd name="T77" fmla="*/ T76 w 123"/>
                              <a:gd name="T78" fmla="+- 0 2960 2848"/>
                              <a:gd name="T79" fmla="*/ 2960 h 292"/>
                              <a:gd name="T80" fmla="+- 0 1504 1439"/>
                              <a:gd name="T81" fmla="*/ T80 w 123"/>
                              <a:gd name="T82" fmla="+- 0 2972 2848"/>
                              <a:gd name="T83" fmla="*/ 2972 h 292"/>
                              <a:gd name="T84" fmla="+- 0 1504 1439"/>
                              <a:gd name="T85" fmla="*/ T84 w 123"/>
                              <a:gd name="T86" fmla="+- 0 2985 2848"/>
                              <a:gd name="T87" fmla="*/ 2985 h 292"/>
                              <a:gd name="T88" fmla="+- 0 1484 1439"/>
                              <a:gd name="T89" fmla="*/ T88 w 123"/>
                              <a:gd name="T90" fmla="+- 0 2975 2848"/>
                              <a:gd name="T91" fmla="*/ 2975 h 292"/>
                              <a:gd name="T92" fmla="+- 0 1471 1439"/>
                              <a:gd name="T93" fmla="*/ T92 w 123"/>
                              <a:gd name="T94" fmla="+- 0 2950 2848"/>
                              <a:gd name="T95" fmla="*/ 2950 h 292"/>
                              <a:gd name="T96" fmla="+- 0 1473 1439"/>
                              <a:gd name="T97" fmla="*/ T96 w 123"/>
                              <a:gd name="T98" fmla="+- 0 2924 2848"/>
                              <a:gd name="T99" fmla="*/ 2924 h 292"/>
                              <a:gd name="T100" fmla="+- 0 1494 1439"/>
                              <a:gd name="T101" fmla="*/ T100 w 123"/>
                              <a:gd name="T102" fmla="+- 0 2912 2848"/>
                              <a:gd name="T103" fmla="*/ 2912 h 292"/>
                              <a:gd name="T104" fmla="+- 0 1496 1439"/>
                              <a:gd name="T105" fmla="*/ T104 w 123"/>
                              <a:gd name="T106" fmla="+- 0 2911 2848"/>
                              <a:gd name="T107" fmla="*/ 2911 h 292"/>
                              <a:gd name="T108" fmla="+- 0 1491 1439"/>
                              <a:gd name="T109" fmla="*/ T108 w 123"/>
                              <a:gd name="T110" fmla="+- 0 2908 2848"/>
                              <a:gd name="T111" fmla="*/ 2908 h 292"/>
                              <a:gd name="T112" fmla="+- 0 1485 1439"/>
                              <a:gd name="T113" fmla="*/ T112 w 123"/>
                              <a:gd name="T114" fmla="+- 0 2910 2848"/>
                              <a:gd name="T115" fmla="*/ 2910 h 292"/>
                              <a:gd name="T116" fmla="+- 0 1477 1439"/>
                              <a:gd name="T117" fmla="*/ T116 w 123"/>
                              <a:gd name="T118" fmla="+- 0 2912 2848"/>
                              <a:gd name="T119" fmla="*/ 2912 h 292"/>
                              <a:gd name="T120" fmla="+- 0 1470 1439"/>
                              <a:gd name="T121" fmla="*/ T120 w 123"/>
                              <a:gd name="T122" fmla="+- 0 2911 2848"/>
                              <a:gd name="T123" fmla="*/ 2911 h 292"/>
                              <a:gd name="T124" fmla="+- 0 1466 1439"/>
                              <a:gd name="T125" fmla="*/ T124 w 123"/>
                              <a:gd name="T126" fmla="+- 0 2946 2848"/>
                              <a:gd name="T127" fmla="*/ 2946 h 292"/>
                              <a:gd name="T128" fmla="+- 0 1473 1439"/>
                              <a:gd name="T129" fmla="*/ T128 w 123"/>
                              <a:gd name="T130" fmla="+- 0 2972 2848"/>
                              <a:gd name="T131" fmla="*/ 2972 h 292"/>
                              <a:gd name="T132" fmla="+- 0 1490 1439"/>
                              <a:gd name="T133" fmla="*/ T132 w 123"/>
                              <a:gd name="T134" fmla="+- 0 2988 2848"/>
                              <a:gd name="T135" fmla="*/ 2988 h 292"/>
                              <a:gd name="T136" fmla="+- 0 1515 1439"/>
                              <a:gd name="T137" fmla="*/ T136 w 123"/>
                              <a:gd name="T138" fmla="+- 0 2990 2848"/>
                              <a:gd name="T139" fmla="*/ 2990 h 292"/>
                              <a:gd name="T140" fmla="+- 0 1562 1439"/>
                              <a:gd name="T141" fmla="*/ T140 w 123"/>
                              <a:gd name="T142" fmla="+- 0 3121 2848"/>
                              <a:gd name="T143" fmla="*/ 3121 h 292"/>
                              <a:gd name="T144" fmla="+- 0 1561 1439"/>
                              <a:gd name="T145" fmla="*/ T144 w 123"/>
                              <a:gd name="T146" fmla="+- 0 3119 2848"/>
                              <a:gd name="T147" fmla="*/ 3119 h 292"/>
                              <a:gd name="T148" fmla="+- 0 1559 1439"/>
                              <a:gd name="T149" fmla="*/ T148 w 123"/>
                              <a:gd name="T150" fmla="+- 0 3116 2848"/>
                              <a:gd name="T151" fmla="*/ 3116 h 292"/>
                              <a:gd name="T152" fmla="+- 0 1542 1439"/>
                              <a:gd name="T153" fmla="*/ T152 w 123"/>
                              <a:gd name="T154" fmla="+- 0 3098 2848"/>
                              <a:gd name="T155" fmla="*/ 3098 h 292"/>
                              <a:gd name="T156" fmla="+- 0 1527 1439"/>
                              <a:gd name="T157" fmla="*/ T156 w 123"/>
                              <a:gd name="T158" fmla="+- 0 3078 2848"/>
                              <a:gd name="T159" fmla="*/ 3078 h 292"/>
                              <a:gd name="T160" fmla="+- 0 1512 1439"/>
                              <a:gd name="T161" fmla="*/ T160 w 123"/>
                              <a:gd name="T162" fmla="+- 0 3059 2848"/>
                              <a:gd name="T163" fmla="*/ 3059 h 292"/>
                              <a:gd name="T164" fmla="+- 0 1498 1439"/>
                              <a:gd name="T165" fmla="*/ T164 w 123"/>
                              <a:gd name="T166" fmla="+- 0 3040 2848"/>
                              <a:gd name="T167" fmla="*/ 3040 h 292"/>
                              <a:gd name="T168" fmla="+- 0 1491 1439"/>
                              <a:gd name="T169" fmla="*/ T168 w 123"/>
                              <a:gd name="T170" fmla="+- 0 3038 2848"/>
                              <a:gd name="T171" fmla="*/ 3038 h 292"/>
                              <a:gd name="T172" fmla="+- 0 1484 1439"/>
                              <a:gd name="T173" fmla="*/ T172 w 123"/>
                              <a:gd name="T174" fmla="+- 0 3034 2848"/>
                              <a:gd name="T175" fmla="*/ 3034 h 292"/>
                              <a:gd name="T176" fmla="+- 0 1480 1439"/>
                              <a:gd name="T177" fmla="*/ T176 w 123"/>
                              <a:gd name="T178" fmla="+- 0 3032 2848"/>
                              <a:gd name="T179" fmla="*/ 3032 h 292"/>
                              <a:gd name="T180" fmla="+- 0 1467 1439"/>
                              <a:gd name="T181" fmla="*/ T180 w 123"/>
                              <a:gd name="T182" fmla="+- 0 3060 2848"/>
                              <a:gd name="T183" fmla="*/ 3060 h 292"/>
                              <a:gd name="T184" fmla="+- 0 1450 1439"/>
                              <a:gd name="T185" fmla="*/ T184 w 123"/>
                              <a:gd name="T186" fmla="+- 0 3087 2848"/>
                              <a:gd name="T187" fmla="*/ 3087 h 292"/>
                              <a:gd name="T188" fmla="+- 0 1439 1439"/>
                              <a:gd name="T189" fmla="*/ T188 w 123"/>
                              <a:gd name="T190" fmla="+- 0 3114 2848"/>
                              <a:gd name="T191" fmla="*/ 3114 h 292"/>
                              <a:gd name="T192" fmla="+- 0 1447 1439"/>
                              <a:gd name="T193" fmla="*/ T192 w 123"/>
                              <a:gd name="T194" fmla="+- 0 3140 2848"/>
                              <a:gd name="T195" fmla="*/ 3140 h 292"/>
                              <a:gd name="T196" fmla="+- 0 1477 1439"/>
                              <a:gd name="T197" fmla="*/ T196 w 123"/>
                              <a:gd name="T198" fmla="+- 0 3137 2848"/>
                              <a:gd name="T199" fmla="*/ 3137 h 292"/>
                              <a:gd name="T200" fmla="+- 0 1507 1439"/>
                              <a:gd name="T201" fmla="*/ T200 w 123"/>
                              <a:gd name="T202" fmla="+- 0 3131 2848"/>
                              <a:gd name="T203" fmla="*/ 3131 h 292"/>
                              <a:gd name="T204" fmla="+- 0 1536 1439"/>
                              <a:gd name="T205" fmla="*/ T204 w 123"/>
                              <a:gd name="T206" fmla="+- 0 3125 2848"/>
                              <a:gd name="T207" fmla="*/ 3125 h 292"/>
                              <a:gd name="T208" fmla="+- 0 1562 1439"/>
                              <a:gd name="T209" fmla="*/ T208 w 123"/>
                              <a:gd name="T210" fmla="+- 0 3121 2848"/>
                              <a:gd name="T211" fmla="*/ 3121 h 2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123" h="292">
                                <a:moveTo>
                                  <a:pt x="49" y="15"/>
                                </a:moveTo>
                                <a:lnTo>
                                  <a:pt x="47" y="7"/>
                                </a:lnTo>
                                <a:lnTo>
                                  <a:pt x="43" y="2"/>
                                </a:lnTo>
                                <a:lnTo>
                                  <a:pt x="37" y="0"/>
                                </a:lnTo>
                                <a:lnTo>
                                  <a:pt x="36" y="10"/>
                                </a:lnTo>
                                <a:lnTo>
                                  <a:pt x="26" y="14"/>
                                </a:lnTo>
                                <a:lnTo>
                                  <a:pt x="25" y="24"/>
                                </a:lnTo>
                                <a:lnTo>
                                  <a:pt x="35" y="22"/>
                                </a:lnTo>
                                <a:lnTo>
                                  <a:pt x="45" y="20"/>
                                </a:lnTo>
                                <a:lnTo>
                                  <a:pt x="49" y="15"/>
                                </a:lnTo>
                                <a:moveTo>
                                  <a:pt x="76" y="142"/>
                                </a:moveTo>
                                <a:lnTo>
                                  <a:pt x="75" y="137"/>
                                </a:lnTo>
                                <a:lnTo>
                                  <a:pt x="72" y="127"/>
                                </a:lnTo>
                                <a:lnTo>
                                  <a:pt x="70" y="120"/>
                                </a:lnTo>
                                <a:lnTo>
                                  <a:pt x="69" y="108"/>
                                </a:lnTo>
                                <a:lnTo>
                                  <a:pt x="69" y="94"/>
                                </a:lnTo>
                                <a:lnTo>
                                  <a:pt x="64" y="84"/>
                                </a:lnTo>
                                <a:lnTo>
                                  <a:pt x="50" y="82"/>
                                </a:lnTo>
                                <a:lnTo>
                                  <a:pt x="47" y="99"/>
                                </a:lnTo>
                                <a:lnTo>
                                  <a:pt x="56" y="112"/>
                                </a:lnTo>
                                <a:lnTo>
                                  <a:pt x="65" y="124"/>
                                </a:lnTo>
                                <a:lnTo>
                                  <a:pt x="65" y="137"/>
                                </a:lnTo>
                                <a:lnTo>
                                  <a:pt x="45" y="127"/>
                                </a:lnTo>
                                <a:lnTo>
                                  <a:pt x="32" y="102"/>
                                </a:lnTo>
                                <a:lnTo>
                                  <a:pt x="34" y="76"/>
                                </a:lnTo>
                                <a:lnTo>
                                  <a:pt x="55" y="64"/>
                                </a:lnTo>
                                <a:lnTo>
                                  <a:pt x="57" y="63"/>
                                </a:lnTo>
                                <a:lnTo>
                                  <a:pt x="52" y="60"/>
                                </a:lnTo>
                                <a:lnTo>
                                  <a:pt x="46" y="62"/>
                                </a:lnTo>
                                <a:lnTo>
                                  <a:pt x="38" y="64"/>
                                </a:lnTo>
                                <a:lnTo>
                                  <a:pt x="31" y="63"/>
                                </a:lnTo>
                                <a:lnTo>
                                  <a:pt x="27" y="98"/>
                                </a:lnTo>
                                <a:lnTo>
                                  <a:pt x="34" y="124"/>
                                </a:lnTo>
                                <a:lnTo>
                                  <a:pt x="51" y="140"/>
                                </a:lnTo>
                                <a:lnTo>
                                  <a:pt x="76" y="142"/>
                                </a:lnTo>
                                <a:moveTo>
                                  <a:pt x="123" y="273"/>
                                </a:moveTo>
                                <a:lnTo>
                                  <a:pt x="122" y="271"/>
                                </a:lnTo>
                                <a:lnTo>
                                  <a:pt x="120" y="268"/>
                                </a:lnTo>
                                <a:lnTo>
                                  <a:pt x="103" y="250"/>
                                </a:lnTo>
                                <a:lnTo>
                                  <a:pt x="88" y="230"/>
                                </a:lnTo>
                                <a:lnTo>
                                  <a:pt x="73" y="211"/>
                                </a:lnTo>
                                <a:lnTo>
                                  <a:pt x="59" y="192"/>
                                </a:lnTo>
                                <a:lnTo>
                                  <a:pt x="52" y="190"/>
                                </a:lnTo>
                                <a:lnTo>
                                  <a:pt x="45" y="186"/>
                                </a:lnTo>
                                <a:lnTo>
                                  <a:pt x="41" y="184"/>
                                </a:lnTo>
                                <a:lnTo>
                                  <a:pt x="28" y="212"/>
                                </a:lnTo>
                                <a:lnTo>
                                  <a:pt x="11" y="239"/>
                                </a:lnTo>
                                <a:lnTo>
                                  <a:pt x="0" y="266"/>
                                </a:lnTo>
                                <a:lnTo>
                                  <a:pt x="8" y="292"/>
                                </a:lnTo>
                                <a:lnTo>
                                  <a:pt x="38" y="289"/>
                                </a:lnTo>
                                <a:lnTo>
                                  <a:pt x="68" y="283"/>
                                </a:lnTo>
                                <a:lnTo>
                                  <a:pt x="97" y="277"/>
                                </a:lnTo>
                                <a:lnTo>
                                  <a:pt x="123" y="273"/>
                                </a:lnTo>
                              </a:path>
                            </a:pathLst>
                          </a:custGeom>
                          <a:solidFill>
                            <a:srgbClr val="81574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8" name="AutoShape 157"/>
                        <wps:cNvSpPr>
                          <a:spLocks/>
                        </wps:cNvSpPr>
                        <wps:spPr bwMode="auto">
                          <a:xfrm>
                            <a:off x="1455" y="2879"/>
                            <a:ext cx="103" cy="237"/>
                          </a:xfrm>
                          <a:custGeom>
                            <a:avLst/>
                            <a:gdLst>
                              <a:gd name="T0" fmla="+- 0 1530 1456"/>
                              <a:gd name="T1" fmla="*/ T0 w 103"/>
                              <a:gd name="T2" fmla="+- 0 3044 2880"/>
                              <a:gd name="T3" fmla="*/ 3044 h 237"/>
                              <a:gd name="T4" fmla="+- 0 1516 1456"/>
                              <a:gd name="T5" fmla="*/ T4 w 103"/>
                              <a:gd name="T6" fmla="+- 0 3044 2880"/>
                              <a:gd name="T7" fmla="*/ 3044 h 237"/>
                              <a:gd name="T8" fmla="+- 0 1518 1456"/>
                              <a:gd name="T9" fmla="*/ T8 w 103"/>
                              <a:gd name="T10" fmla="+- 0 3033 2880"/>
                              <a:gd name="T11" fmla="*/ 3033 h 237"/>
                              <a:gd name="T12" fmla="+- 0 1483 1456"/>
                              <a:gd name="T13" fmla="*/ T12 w 103"/>
                              <a:gd name="T14" fmla="+- 0 3008 2880"/>
                              <a:gd name="T15" fmla="*/ 3008 h 237"/>
                              <a:gd name="T16" fmla="+- 0 1458 1456"/>
                              <a:gd name="T17" fmla="*/ T16 w 103"/>
                              <a:gd name="T18" fmla="+- 0 2962 2880"/>
                              <a:gd name="T19" fmla="*/ 2962 h 237"/>
                              <a:gd name="T20" fmla="+- 0 1456 1456"/>
                              <a:gd name="T21" fmla="*/ T20 w 103"/>
                              <a:gd name="T22" fmla="+- 0 2913 2880"/>
                              <a:gd name="T23" fmla="*/ 2913 h 237"/>
                              <a:gd name="T24" fmla="+- 0 1487 1456"/>
                              <a:gd name="T25" fmla="*/ T24 w 103"/>
                              <a:gd name="T26" fmla="+- 0 2880 2880"/>
                              <a:gd name="T27" fmla="*/ 2880 h 237"/>
                              <a:gd name="T28" fmla="+- 0 1494 1456"/>
                              <a:gd name="T29" fmla="*/ T28 w 103"/>
                              <a:gd name="T30" fmla="+- 0 2884 2880"/>
                              <a:gd name="T31" fmla="*/ 2884 h 237"/>
                              <a:gd name="T32" fmla="+- 0 1495 1456"/>
                              <a:gd name="T33" fmla="*/ T32 w 103"/>
                              <a:gd name="T34" fmla="+- 0 2896 2880"/>
                              <a:gd name="T35" fmla="*/ 2896 h 237"/>
                              <a:gd name="T36" fmla="+- 0 1497 1456"/>
                              <a:gd name="T37" fmla="*/ T36 w 103"/>
                              <a:gd name="T38" fmla="+- 0 2906 2880"/>
                              <a:gd name="T39" fmla="*/ 2906 h 237"/>
                              <a:gd name="T40" fmla="+- 0 1495 1456"/>
                              <a:gd name="T41" fmla="*/ T40 w 103"/>
                              <a:gd name="T42" fmla="+- 0 2906 2880"/>
                              <a:gd name="T43" fmla="*/ 2906 h 237"/>
                              <a:gd name="T44" fmla="+- 0 1496 1456"/>
                              <a:gd name="T45" fmla="*/ T44 w 103"/>
                              <a:gd name="T46" fmla="+- 0 2906 2880"/>
                              <a:gd name="T47" fmla="*/ 2906 h 237"/>
                              <a:gd name="T48" fmla="+- 0 1496 1456"/>
                              <a:gd name="T49" fmla="*/ T48 w 103"/>
                              <a:gd name="T50" fmla="+- 0 2907 2880"/>
                              <a:gd name="T51" fmla="*/ 2907 h 237"/>
                              <a:gd name="T52" fmla="+- 0 1497 1456"/>
                              <a:gd name="T53" fmla="*/ T52 w 103"/>
                              <a:gd name="T54" fmla="+- 0 2907 2880"/>
                              <a:gd name="T55" fmla="*/ 2907 h 237"/>
                              <a:gd name="T56" fmla="+- 0 1497 1456"/>
                              <a:gd name="T57" fmla="*/ T56 w 103"/>
                              <a:gd name="T58" fmla="+- 0 2908 2880"/>
                              <a:gd name="T59" fmla="*/ 2908 h 237"/>
                              <a:gd name="T60" fmla="+- 0 1491 1456"/>
                              <a:gd name="T61" fmla="*/ T60 w 103"/>
                              <a:gd name="T62" fmla="+- 0 2908 2880"/>
                              <a:gd name="T63" fmla="*/ 2908 h 237"/>
                              <a:gd name="T64" fmla="+- 0 1485 1456"/>
                              <a:gd name="T65" fmla="*/ T64 w 103"/>
                              <a:gd name="T66" fmla="+- 0 2910 2880"/>
                              <a:gd name="T67" fmla="*/ 2910 h 237"/>
                              <a:gd name="T68" fmla="+- 0 1480 1456"/>
                              <a:gd name="T69" fmla="*/ T68 w 103"/>
                              <a:gd name="T70" fmla="+- 0 2911 2880"/>
                              <a:gd name="T71" fmla="*/ 2911 h 237"/>
                              <a:gd name="T72" fmla="+- 0 1470 1456"/>
                              <a:gd name="T73" fmla="*/ T72 w 103"/>
                              <a:gd name="T74" fmla="+- 0 2911 2880"/>
                              <a:gd name="T75" fmla="*/ 2911 h 237"/>
                              <a:gd name="T76" fmla="+- 0 1466 1456"/>
                              <a:gd name="T77" fmla="*/ T76 w 103"/>
                              <a:gd name="T78" fmla="+- 0 2946 2880"/>
                              <a:gd name="T79" fmla="*/ 2946 h 237"/>
                              <a:gd name="T80" fmla="+- 0 1473 1456"/>
                              <a:gd name="T81" fmla="*/ T80 w 103"/>
                              <a:gd name="T82" fmla="+- 0 2972 2880"/>
                              <a:gd name="T83" fmla="*/ 2972 h 237"/>
                              <a:gd name="T84" fmla="+- 0 1490 1456"/>
                              <a:gd name="T85" fmla="*/ T84 w 103"/>
                              <a:gd name="T86" fmla="+- 0 2988 2880"/>
                              <a:gd name="T87" fmla="*/ 2988 h 237"/>
                              <a:gd name="T88" fmla="+- 0 1515 1456"/>
                              <a:gd name="T89" fmla="*/ T88 w 103"/>
                              <a:gd name="T90" fmla="+- 0 2990 2880"/>
                              <a:gd name="T91" fmla="*/ 2990 h 237"/>
                              <a:gd name="T92" fmla="+- 0 1524 1456"/>
                              <a:gd name="T93" fmla="*/ T92 w 103"/>
                              <a:gd name="T94" fmla="+- 0 3024 2880"/>
                              <a:gd name="T95" fmla="*/ 3024 h 237"/>
                              <a:gd name="T96" fmla="+- 0 1530 1456"/>
                              <a:gd name="T97" fmla="*/ T96 w 103"/>
                              <a:gd name="T98" fmla="+- 0 3044 2880"/>
                              <a:gd name="T99" fmla="*/ 3044 h 237"/>
                              <a:gd name="T100" fmla="+- 0 1497 1456"/>
                              <a:gd name="T101" fmla="*/ T100 w 103"/>
                              <a:gd name="T102" fmla="+- 0 2907 2880"/>
                              <a:gd name="T103" fmla="*/ 2907 h 237"/>
                              <a:gd name="T104" fmla="+- 0 1496 1456"/>
                              <a:gd name="T105" fmla="*/ T104 w 103"/>
                              <a:gd name="T106" fmla="+- 0 2907 2880"/>
                              <a:gd name="T107" fmla="*/ 2907 h 237"/>
                              <a:gd name="T108" fmla="+- 0 1496 1456"/>
                              <a:gd name="T109" fmla="*/ T108 w 103"/>
                              <a:gd name="T110" fmla="+- 0 2906 2880"/>
                              <a:gd name="T111" fmla="*/ 2906 h 237"/>
                              <a:gd name="T112" fmla="+- 0 1495 1456"/>
                              <a:gd name="T113" fmla="*/ T112 w 103"/>
                              <a:gd name="T114" fmla="+- 0 2906 2880"/>
                              <a:gd name="T115" fmla="*/ 2906 h 237"/>
                              <a:gd name="T116" fmla="+- 0 1497 1456"/>
                              <a:gd name="T117" fmla="*/ T116 w 103"/>
                              <a:gd name="T118" fmla="+- 0 2906 2880"/>
                              <a:gd name="T119" fmla="*/ 2906 h 237"/>
                              <a:gd name="T120" fmla="+- 0 1497 1456"/>
                              <a:gd name="T121" fmla="*/ T120 w 103"/>
                              <a:gd name="T122" fmla="+- 0 2907 2880"/>
                              <a:gd name="T123" fmla="*/ 2907 h 237"/>
                              <a:gd name="T124" fmla="+- 0 1496 1456"/>
                              <a:gd name="T125" fmla="*/ T124 w 103"/>
                              <a:gd name="T126" fmla="+- 0 2911 2880"/>
                              <a:gd name="T127" fmla="*/ 2911 h 237"/>
                              <a:gd name="T128" fmla="+- 0 1491 1456"/>
                              <a:gd name="T129" fmla="*/ T128 w 103"/>
                              <a:gd name="T130" fmla="+- 0 2908 2880"/>
                              <a:gd name="T131" fmla="*/ 2908 h 237"/>
                              <a:gd name="T132" fmla="+- 0 1497 1456"/>
                              <a:gd name="T133" fmla="*/ T132 w 103"/>
                              <a:gd name="T134" fmla="+- 0 2908 2880"/>
                              <a:gd name="T135" fmla="*/ 2908 h 237"/>
                              <a:gd name="T136" fmla="+- 0 1497 1456"/>
                              <a:gd name="T137" fmla="*/ T136 w 103"/>
                              <a:gd name="T138" fmla="+- 0 2910 2880"/>
                              <a:gd name="T139" fmla="*/ 2910 h 237"/>
                              <a:gd name="T140" fmla="+- 0 1498 1456"/>
                              <a:gd name="T141" fmla="*/ T140 w 103"/>
                              <a:gd name="T142" fmla="+- 0 2911 2880"/>
                              <a:gd name="T143" fmla="*/ 2911 h 237"/>
                              <a:gd name="T144" fmla="+- 0 1497 1456"/>
                              <a:gd name="T145" fmla="*/ T144 w 103"/>
                              <a:gd name="T146" fmla="+- 0 2911 2880"/>
                              <a:gd name="T147" fmla="*/ 2911 h 237"/>
                              <a:gd name="T148" fmla="+- 0 1496 1456"/>
                              <a:gd name="T149" fmla="*/ T148 w 103"/>
                              <a:gd name="T150" fmla="+- 0 2911 2880"/>
                              <a:gd name="T151" fmla="*/ 2911 h 237"/>
                              <a:gd name="T152" fmla="+- 0 1477 1456"/>
                              <a:gd name="T153" fmla="*/ T152 w 103"/>
                              <a:gd name="T154" fmla="+- 0 2912 2880"/>
                              <a:gd name="T155" fmla="*/ 2912 h 237"/>
                              <a:gd name="T156" fmla="+- 0 1470 1456"/>
                              <a:gd name="T157" fmla="*/ T156 w 103"/>
                              <a:gd name="T158" fmla="+- 0 2911 2880"/>
                              <a:gd name="T159" fmla="*/ 2911 h 237"/>
                              <a:gd name="T160" fmla="+- 0 1480 1456"/>
                              <a:gd name="T161" fmla="*/ T160 w 103"/>
                              <a:gd name="T162" fmla="+- 0 2911 2880"/>
                              <a:gd name="T163" fmla="*/ 2911 h 237"/>
                              <a:gd name="T164" fmla="+- 0 1477 1456"/>
                              <a:gd name="T165" fmla="*/ T164 w 103"/>
                              <a:gd name="T166" fmla="+- 0 2912 2880"/>
                              <a:gd name="T167" fmla="*/ 2912 h 237"/>
                              <a:gd name="T168" fmla="+- 0 1559 1456"/>
                              <a:gd name="T169" fmla="*/ T168 w 103"/>
                              <a:gd name="T170" fmla="+- 0 3116 2880"/>
                              <a:gd name="T171" fmla="*/ 3116 h 237"/>
                              <a:gd name="T172" fmla="+- 0 1542 1456"/>
                              <a:gd name="T173" fmla="*/ T172 w 103"/>
                              <a:gd name="T174" fmla="+- 0 3098 2880"/>
                              <a:gd name="T175" fmla="*/ 3098 h 237"/>
                              <a:gd name="T176" fmla="+- 0 1527 1456"/>
                              <a:gd name="T177" fmla="*/ T176 w 103"/>
                              <a:gd name="T178" fmla="+- 0 3078 2880"/>
                              <a:gd name="T179" fmla="*/ 3078 h 237"/>
                              <a:gd name="T180" fmla="+- 0 1512 1456"/>
                              <a:gd name="T181" fmla="*/ T180 w 103"/>
                              <a:gd name="T182" fmla="+- 0 3058 2880"/>
                              <a:gd name="T183" fmla="*/ 3058 h 237"/>
                              <a:gd name="T184" fmla="+- 0 1498 1456"/>
                              <a:gd name="T185" fmla="*/ T184 w 103"/>
                              <a:gd name="T186" fmla="+- 0 3040 2880"/>
                              <a:gd name="T187" fmla="*/ 3040 h 237"/>
                              <a:gd name="T188" fmla="+- 0 1507 1456"/>
                              <a:gd name="T189" fmla="*/ T188 w 103"/>
                              <a:gd name="T190" fmla="+- 0 3043 2880"/>
                              <a:gd name="T191" fmla="*/ 3043 h 237"/>
                              <a:gd name="T192" fmla="+- 0 1516 1456"/>
                              <a:gd name="T193" fmla="*/ T192 w 103"/>
                              <a:gd name="T194" fmla="+- 0 3044 2880"/>
                              <a:gd name="T195" fmla="*/ 3044 h 237"/>
                              <a:gd name="T196" fmla="+- 0 1530 1456"/>
                              <a:gd name="T197" fmla="*/ T196 w 103"/>
                              <a:gd name="T198" fmla="+- 0 3044 2880"/>
                              <a:gd name="T199" fmla="*/ 3044 h 237"/>
                              <a:gd name="T200" fmla="+- 0 1534 1456"/>
                              <a:gd name="T201" fmla="*/ T200 w 103"/>
                              <a:gd name="T202" fmla="+- 0 3057 2880"/>
                              <a:gd name="T203" fmla="*/ 3057 h 237"/>
                              <a:gd name="T204" fmla="+- 0 1545 1456"/>
                              <a:gd name="T205" fmla="*/ T204 w 103"/>
                              <a:gd name="T206" fmla="+- 0 3089 2880"/>
                              <a:gd name="T207" fmla="*/ 3089 h 237"/>
                              <a:gd name="T208" fmla="+- 0 1559 1456"/>
                              <a:gd name="T209" fmla="*/ T208 w 103"/>
                              <a:gd name="T210" fmla="+- 0 3116 2880"/>
                              <a:gd name="T211" fmla="*/ 3116 h 23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103" h="237">
                                <a:moveTo>
                                  <a:pt x="74" y="164"/>
                                </a:moveTo>
                                <a:lnTo>
                                  <a:pt x="60" y="164"/>
                                </a:lnTo>
                                <a:lnTo>
                                  <a:pt x="62" y="153"/>
                                </a:lnTo>
                                <a:lnTo>
                                  <a:pt x="27" y="128"/>
                                </a:lnTo>
                                <a:lnTo>
                                  <a:pt x="2" y="82"/>
                                </a:lnTo>
                                <a:lnTo>
                                  <a:pt x="0" y="33"/>
                                </a:lnTo>
                                <a:lnTo>
                                  <a:pt x="31" y="0"/>
                                </a:lnTo>
                                <a:lnTo>
                                  <a:pt x="38" y="4"/>
                                </a:lnTo>
                                <a:lnTo>
                                  <a:pt x="39" y="16"/>
                                </a:lnTo>
                                <a:lnTo>
                                  <a:pt x="41" y="26"/>
                                </a:lnTo>
                                <a:lnTo>
                                  <a:pt x="39" y="26"/>
                                </a:lnTo>
                                <a:lnTo>
                                  <a:pt x="40" y="26"/>
                                </a:lnTo>
                                <a:lnTo>
                                  <a:pt x="40" y="27"/>
                                </a:lnTo>
                                <a:lnTo>
                                  <a:pt x="41" y="27"/>
                                </a:lnTo>
                                <a:lnTo>
                                  <a:pt x="41" y="28"/>
                                </a:lnTo>
                                <a:lnTo>
                                  <a:pt x="35" y="28"/>
                                </a:lnTo>
                                <a:lnTo>
                                  <a:pt x="29" y="30"/>
                                </a:lnTo>
                                <a:lnTo>
                                  <a:pt x="24" y="31"/>
                                </a:lnTo>
                                <a:lnTo>
                                  <a:pt x="14" y="31"/>
                                </a:lnTo>
                                <a:lnTo>
                                  <a:pt x="10" y="66"/>
                                </a:lnTo>
                                <a:lnTo>
                                  <a:pt x="17" y="92"/>
                                </a:lnTo>
                                <a:lnTo>
                                  <a:pt x="34" y="108"/>
                                </a:lnTo>
                                <a:lnTo>
                                  <a:pt x="59" y="110"/>
                                </a:lnTo>
                                <a:lnTo>
                                  <a:pt x="68" y="144"/>
                                </a:lnTo>
                                <a:lnTo>
                                  <a:pt x="74" y="164"/>
                                </a:lnTo>
                                <a:close/>
                                <a:moveTo>
                                  <a:pt x="41" y="27"/>
                                </a:moveTo>
                                <a:lnTo>
                                  <a:pt x="40" y="27"/>
                                </a:lnTo>
                                <a:lnTo>
                                  <a:pt x="40" y="26"/>
                                </a:lnTo>
                                <a:lnTo>
                                  <a:pt x="39" y="26"/>
                                </a:lnTo>
                                <a:lnTo>
                                  <a:pt x="41" y="26"/>
                                </a:lnTo>
                                <a:lnTo>
                                  <a:pt x="41" y="27"/>
                                </a:lnTo>
                                <a:close/>
                                <a:moveTo>
                                  <a:pt x="40" y="31"/>
                                </a:moveTo>
                                <a:lnTo>
                                  <a:pt x="35" y="28"/>
                                </a:lnTo>
                                <a:lnTo>
                                  <a:pt x="41" y="28"/>
                                </a:lnTo>
                                <a:lnTo>
                                  <a:pt x="41" y="30"/>
                                </a:lnTo>
                                <a:lnTo>
                                  <a:pt x="42" y="31"/>
                                </a:lnTo>
                                <a:lnTo>
                                  <a:pt x="41" y="31"/>
                                </a:lnTo>
                                <a:lnTo>
                                  <a:pt x="40" y="31"/>
                                </a:lnTo>
                                <a:close/>
                                <a:moveTo>
                                  <a:pt x="21" y="32"/>
                                </a:moveTo>
                                <a:lnTo>
                                  <a:pt x="14" y="31"/>
                                </a:lnTo>
                                <a:lnTo>
                                  <a:pt x="24" y="31"/>
                                </a:lnTo>
                                <a:lnTo>
                                  <a:pt x="21" y="32"/>
                                </a:lnTo>
                                <a:close/>
                                <a:moveTo>
                                  <a:pt x="103" y="236"/>
                                </a:moveTo>
                                <a:lnTo>
                                  <a:pt x="86" y="218"/>
                                </a:lnTo>
                                <a:lnTo>
                                  <a:pt x="71" y="198"/>
                                </a:lnTo>
                                <a:lnTo>
                                  <a:pt x="56" y="178"/>
                                </a:lnTo>
                                <a:lnTo>
                                  <a:pt x="42" y="160"/>
                                </a:lnTo>
                                <a:lnTo>
                                  <a:pt x="51" y="163"/>
                                </a:lnTo>
                                <a:lnTo>
                                  <a:pt x="60" y="164"/>
                                </a:lnTo>
                                <a:lnTo>
                                  <a:pt x="74" y="164"/>
                                </a:lnTo>
                                <a:lnTo>
                                  <a:pt x="78" y="177"/>
                                </a:lnTo>
                                <a:lnTo>
                                  <a:pt x="89" y="209"/>
                                </a:lnTo>
                                <a:lnTo>
                                  <a:pt x="103" y="236"/>
                                </a:lnTo>
                                <a:close/>
                              </a:path>
                            </a:pathLst>
                          </a:custGeom>
                          <a:solidFill>
                            <a:srgbClr val="976C5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9" name="Freeform 158"/>
                        <wps:cNvSpPr>
                          <a:spLocks/>
                        </wps:cNvSpPr>
                        <wps:spPr bwMode="auto">
                          <a:xfrm>
                            <a:off x="1583" y="2873"/>
                            <a:ext cx="38" cy="44"/>
                          </a:xfrm>
                          <a:custGeom>
                            <a:avLst/>
                            <a:gdLst>
                              <a:gd name="T0" fmla="+- 0 1613 1584"/>
                              <a:gd name="T1" fmla="*/ T0 w 38"/>
                              <a:gd name="T2" fmla="+- 0 2917 2874"/>
                              <a:gd name="T3" fmla="*/ 2917 h 44"/>
                              <a:gd name="T4" fmla="+- 0 1603 1584"/>
                              <a:gd name="T5" fmla="*/ T4 w 38"/>
                              <a:gd name="T6" fmla="+- 0 2911 2874"/>
                              <a:gd name="T7" fmla="*/ 2911 h 44"/>
                              <a:gd name="T8" fmla="+- 0 1595 1584"/>
                              <a:gd name="T9" fmla="*/ T8 w 38"/>
                              <a:gd name="T10" fmla="+- 0 2902 2874"/>
                              <a:gd name="T11" fmla="*/ 2902 h 44"/>
                              <a:gd name="T12" fmla="+- 0 1589 1584"/>
                              <a:gd name="T13" fmla="*/ T12 w 38"/>
                              <a:gd name="T14" fmla="+- 0 2890 2874"/>
                              <a:gd name="T15" fmla="*/ 2890 h 44"/>
                              <a:gd name="T16" fmla="+- 0 1584 1584"/>
                              <a:gd name="T17" fmla="*/ T16 w 38"/>
                              <a:gd name="T18" fmla="+- 0 2877 2874"/>
                              <a:gd name="T19" fmla="*/ 2877 h 44"/>
                              <a:gd name="T20" fmla="+- 0 1599 1584"/>
                              <a:gd name="T21" fmla="*/ T20 w 38"/>
                              <a:gd name="T22" fmla="+- 0 2874 2874"/>
                              <a:gd name="T23" fmla="*/ 2874 h 44"/>
                              <a:gd name="T24" fmla="+- 0 1609 1584"/>
                              <a:gd name="T25" fmla="*/ T24 w 38"/>
                              <a:gd name="T26" fmla="+- 0 2878 2874"/>
                              <a:gd name="T27" fmla="*/ 2878 h 44"/>
                              <a:gd name="T28" fmla="+- 0 1619 1584"/>
                              <a:gd name="T29" fmla="*/ T28 w 38"/>
                              <a:gd name="T30" fmla="+- 0 2883 2874"/>
                              <a:gd name="T31" fmla="*/ 2883 h 44"/>
                              <a:gd name="T32" fmla="+- 0 1622 1584"/>
                              <a:gd name="T33" fmla="*/ T32 w 38"/>
                              <a:gd name="T34" fmla="+- 0 2894 2874"/>
                              <a:gd name="T35" fmla="*/ 2894 h 44"/>
                              <a:gd name="T36" fmla="+- 0 1620 1584"/>
                              <a:gd name="T37" fmla="*/ T36 w 38"/>
                              <a:gd name="T38" fmla="+- 0 2903 2874"/>
                              <a:gd name="T39" fmla="*/ 2903 h 44"/>
                              <a:gd name="T40" fmla="+- 0 1617 1584"/>
                              <a:gd name="T41" fmla="*/ T40 w 38"/>
                              <a:gd name="T42" fmla="+- 0 2910 2874"/>
                              <a:gd name="T43" fmla="*/ 2910 h 44"/>
                              <a:gd name="T44" fmla="+- 0 1613 1584"/>
                              <a:gd name="T45" fmla="*/ T44 w 38"/>
                              <a:gd name="T46" fmla="+- 0 2917 2874"/>
                              <a:gd name="T47" fmla="*/ 2917 h 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38" h="44">
                                <a:moveTo>
                                  <a:pt x="29" y="43"/>
                                </a:moveTo>
                                <a:lnTo>
                                  <a:pt x="19" y="37"/>
                                </a:lnTo>
                                <a:lnTo>
                                  <a:pt x="11" y="28"/>
                                </a:lnTo>
                                <a:lnTo>
                                  <a:pt x="5" y="16"/>
                                </a:lnTo>
                                <a:lnTo>
                                  <a:pt x="0" y="3"/>
                                </a:lnTo>
                                <a:lnTo>
                                  <a:pt x="15" y="0"/>
                                </a:lnTo>
                                <a:lnTo>
                                  <a:pt x="25" y="4"/>
                                </a:lnTo>
                                <a:lnTo>
                                  <a:pt x="35" y="9"/>
                                </a:lnTo>
                                <a:lnTo>
                                  <a:pt x="38" y="20"/>
                                </a:lnTo>
                                <a:lnTo>
                                  <a:pt x="36" y="29"/>
                                </a:lnTo>
                                <a:lnTo>
                                  <a:pt x="33" y="36"/>
                                </a:lnTo>
                                <a:lnTo>
                                  <a:pt x="29" y="43"/>
                                </a:lnTo>
                                <a:close/>
                              </a:path>
                            </a:pathLst>
                          </a:custGeom>
                          <a:solidFill>
                            <a:srgbClr val="81574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0" name="AutoShape 159"/>
                        <wps:cNvSpPr>
                          <a:spLocks/>
                        </wps:cNvSpPr>
                        <wps:spPr bwMode="auto">
                          <a:xfrm>
                            <a:off x="1233" y="3244"/>
                            <a:ext cx="244" cy="37"/>
                          </a:xfrm>
                          <a:custGeom>
                            <a:avLst/>
                            <a:gdLst>
                              <a:gd name="T0" fmla="+- 0 1467 1233"/>
                              <a:gd name="T1" fmla="*/ T0 w 244"/>
                              <a:gd name="T2" fmla="+- 0 3256 3245"/>
                              <a:gd name="T3" fmla="*/ 3256 h 37"/>
                              <a:gd name="T4" fmla="+- 0 1297 1233"/>
                              <a:gd name="T5" fmla="*/ T4 w 244"/>
                              <a:gd name="T6" fmla="+- 0 3256 3245"/>
                              <a:gd name="T7" fmla="*/ 3256 h 37"/>
                              <a:gd name="T8" fmla="+- 0 1363 1233"/>
                              <a:gd name="T9" fmla="*/ T8 w 244"/>
                              <a:gd name="T10" fmla="+- 0 3249 3245"/>
                              <a:gd name="T11" fmla="*/ 3249 h 37"/>
                              <a:gd name="T12" fmla="+- 0 1424 1233"/>
                              <a:gd name="T13" fmla="*/ T12 w 244"/>
                              <a:gd name="T14" fmla="+- 0 3245 3245"/>
                              <a:gd name="T15" fmla="*/ 3245 h 37"/>
                              <a:gd name="T16" fmla="+- 0 1476 1233"/>
                              <a:gd name="T17" fmla="*/ T16 w 244"/>
                              <a:gd name="T18" fmla="+- 0 3253 3245"/>
                              <a:gd name="T19" fmla="*/ 3253 h 37"/>
                              <a:gd name="T20" fmla="+- 0 1467 1233"/>
                              <a:gd name="T21" fmla="*/ T20 w 244"/>
                              <a:gd name="T22" fmla="+- 0 3256 3245"/>
                              <a:gd name="T23" fmla="*/ 3256 h 37"/>
                              <a:gd name="T24" fmla="+- 0 1298 1233"/>
                              <a:gd name="T25" fmla="*/ T24 w 244"/>
                              <a:gd name="T26" fmla="+- 0 3281 3245"/>
                              <a:gd name="T27" fmla="*/ 3281 h 37"/>
                              <a:gd name="T28" fmla="+- 0 1239 1233"/>
                              <a:gd name="T29" fmla="*/ T28 w 244"/>
                              <a:gd name="T30" fmla="+- 0 3278 3245"/>
                              <a:gd name="T31" fmla="*/ 3278 h 37"/>
                              <a:gd name="T32" fmla="+- 0 1236 1233"/>
                              <a:gd name="T33" fmla="*/ T32 w 244"/>
                              <a:gd name="T34" fmla="+- 0 3270 3245"/>
                              <a:gd name="T35" fmla="*/ 3270 h 37"/>
                              <a:gd name="T36" fmla="+- 0 1234 1233"/>
                              <a:gd name="T37" fmla="*/ T36 w 244"/>
                              <a:gd name="T38" fmla="+- 0 3262 3245"/>
                              <a:gd name="T39" fmla="*/ 3262 h 37"/>
                              <a:gd name="T40" fmla="+- 0 1233 1233"/>
                              <a:gd name="T41" fmla="*/ T40 w 244"/>
                              <a:gd name="T42" fmla="+- 0 3254 3245"/>
                              <a:gd name="T43" fmla="*/ 3254 h 37"/>
                              <a:gd name="T44" fmla="+- 0 1297 1233"/>
                              <a:gd name="T45" fmla="*/ T44 w 244"/>
                              <a:gd name="T46" fmla="+- 0 3256 3245"/>
                              <a:gd name="T47" fmla="*/ 3256 h 37"/>
                              <a:gd name="T48" fmla="+- 0 1467 1233"/>
                              <a:gd name="T49" fmla="*/ T48 w 244"/>
                              <a:gd name="T50" fmla="+- 0 3256 3245"/>
                              <a:gd name="T51" fmla="*/ 3256 h 37"/>
                              <a:gd name="T52" fmla="+- 0 1418 1233"/>
                              <a:gd name="T53" fmla="*/ T52 w 244"/>
                              <a:gd name="T54" fmla="+- 0 3269 3245"/>
                              <a:gd name="T55" fmla="*/ 3269 h 37"/>
                              <a:gd name="T56" fmla="+- 0 1358 1233"/>
                              <a:gd name="T57" fmla="*/ T56 w 244"/>
                              <a:gd name="T58" fmla="+- 0 3278 3245"/>
                              <a:gd name="T59" fmla="*/ 3278 h 37"/>
                              <a:gd name="T60" fmla="+- 0 1298 1233"/>
                              <a:gd name="T61" fmla="*/ T60 w 244"/>
                              <a:gd name="T62" fmla="+- 0 3281 3245"/>
                              <a:gd name="T63" fmla="*/ 3281 h 3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244" h="37">
                                <a:moveTo>
                                  <a:pt x="234" y="11"/>
                                </a:moveTo>
                                <a:lnTo>
                                  <a:pt x="64" y="11"/>
                                </a:lnTo>
                                <a:lnTo>
                                  <a:pt x="130" y="4"/>
                                </a:lnTo>
                                <a:lnTo>
                                  <a:pt x="191" y="0"/>
                                </a:lnTo>
                                <a:lnTo>
                                  <a:pt x="243" y="8"/>
                                </a:lnTo>
                                <a:lnTo>
                                  <a:pt x="234" y="11"/>
                                </a:lnTo>
                                <a:close/>
                                <a:moveTo>
                                  <a:pt x="65" y="36"/>
                                </a:moveTo>
                                <a:lnTo>
                                  <a:pt x="6" y="33"/>
                                </a:lnTo>
                                <a:lnTo>
                                  <a:pt x="3" y="25"/>
                                </a:lnTo>
                                <a:lnTo>
                                  <a:pt x="1" y="17"/>
                                </a:lnTo>
                                <a:lnTo>
                                  <a:pt x="0" y="9"/>
                                </a:lnTo>
                                <a:lnTo>
                                  <a:pt x="64" y="11"/>
                                </a:lnTo>
                                <a:lnTo>
                                  <a:pt x="234" y="11"/>
                                </a:lnTo>
                                <a:lnTo>
                                  <a:pt x="185" y="24"/>
                                </a:lnTo>
                                <a:lnTo>
                                  <a:pt x="125" y="33"/>
                                </a:lnTo>
                                <a:lnTo>
                                  <a:pt x="65" y="36"/>
                                </a:lnTo>
                                <a:close/>
                              </a:path>
                            </a:pathLst>
                          </a:custGeom>
                          <a:solidFill>
                            <a:srgbClr val="9185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1" name="AutoShape 160"/>
                        <wps:cNvSpPr>
                          <a:spLocks/>
                        </wps:cNvSpPr>
                        <wps:spPr bwMode="auto">
                          <a:xfrm>
                            <a:off x="1232" y="3178"/>
                            <a:ext cx="362" cy="77"/>
                          </a:xfrm>
                          <a:custGeom>
                            <a:avLst/>
                            <a:gdLst>
                              <a:gd name="T0" fmla="+- 0 1297 1233"/>
                              <a:gd name="T1" fmla="*/ T0 w 362"/>
                              <a:gd name="T2" fmla="+- 0 3256 3179"/>
                              <a:gd name="T3" fmla="*/ 3256 h 77"/>
                              <a:gd name="T4" fmla="+- 0 1233 1233"/>
                              <a:gd name="T5" fmla="*/ T4 w 362"/>
                              <a:gd name="T6" fmla="+- 0 3254 3179"/>
                              <a:gd name="T7" fmla="*/ 3254 h 77"/>
                              <a:gd name="T8" fmla="+- 0 1233 1233"/>
                              <a:gd name="T9" fmla="*/ T8 w 362"/>
                              <a:gd name="T10" fmla="+- 0 3241 3179"/>
                              <a:gd name="T11" fmla="*/ 3241 h 77"/>
                              <a:gd name="T12" fmla="+- 0 1233 1233"/>
                              <a:gd name="T13" fmla="*/ T12 w 362"/>
                              <a:gd name="T14" fmla="+- 0 3229 3179"/>
                              <a:gd name="T15" fmla="*/ 3229 h 77"/>
                              <a:gd name="T16" fmla="+- 0 1236 1233"/>
                              <a:gd name="T17" fmla="*/ T16 w 362"/>
                              <a:gd name="T18" fmla="+- 0 3219 3179"/>
                              <a:gd name="T19" fmla="*/ 3219 h 77"/>
                              <a:gd name="T20" fmla="+- 0 1240 1233"/>
                              <a:gd name="T21" fmla="*/ T20 w 362"/>
                              <a:gd name="T22" fmla="+- 0 3209 3179"/>
                              <a:gd name="T23" fmla="*/ 3209 h 77"/>
                              <a:gd name="T24" fmla="+- 0 1326 1233"/>
                              <a:gd name="T25" fmla="*/ T24 w 362"/>
                              <a:gd name="T26" fmla="+- 0 3202 3179"/>
                              <a:gd name="T27" fmla="*/ 3202 h 77"/>
                              <a:gd name="T28" fmla="+- 0 1415 1233"/>
                              <a:gd name="T29" fmla="*/ T28 w 362"/>
                              <a:gd name="T30" fmla="+- 0 3189 3179"/>
                              <a:gd name="T31" fmla="*/ 3189 h 77"/>
                              <a:gd name="T32" fmla="+- 0 1503 1233"/>
                              <a:gd name="T33" fmla="*/ T32 w 362"/>
                              <a:gd name="T34" fmla="+- 0 3179 3179"/>
                              <a:gd name="T35" fmla="*/ 3179 h 77"/>
                              <a:gd name="T36" fmla="+- 0 1588 1233"/>
                              <a:gd name="T37" fmla="*/ T36 w 362"/>
                              <a:gd name="T38" fmla="+- 0 3184 3179"/>
                              <a:gd name="T39" fmla="*/ 3184 h 77"/>
                              <a:gd name="T40" fmla="+- 0 1590 1233"/>
                              <a:gd name="T41" fmla="*/ T40 w 362"/>
                              <a:gd name="T42" fmla="+- 0 3187 3179"/>
                              <a:gd name="T43" fmla="*/ 3187 h 77"/>
                              <a:gd name="T44" fmla="+- 0 1592 1233"/>
                              <a:gd name="T45" fmla="*/ T44 w 362"/>
                              <a:gd name="T46" fmla="+- 0 3190 3179"/>
                              <a:gd name="T47" fmla="*/ 3190 h 77"/>
                              <a:gd name="T48" fmla="+- 0 1594 1233"/>
                              <a:gd name="T49" fmla="*/ T48 w 362"/>
                              <a:gd name="T50" fmla="+- 0 3194 3179"/>
                              <a:gd name="T51" fmla="*/ 3194 h 77"/>
                              <a:gd name="T52" fmla="+- 0 1568 1233"/>
                              <a:gd name="T53" fmla="*/ T52 w 362"/>
                              <a:gd name="T54" fmla="+- 0 3212 3179"/>
                              <a:gd name="T55" fmla="*/ 3212 h 77"/>
                              <a:gd name="T56" fmla="+- 0 1539 1233"/>
                              <a:gd name="T57" fmla="*/ T56 w 362"/>
                              <a:gd name="T58" fmla="+- 0 3228 3179"/>
                              <a:gd name="T59" fmla="*/ 3228 h 77"/>
                              <a:gd name="T60" fmla="+- 0 1509 1233"/>
                              <a:gd name="T61" fmla="*/ T60 w 362"/>
                              <a:gd name="T62" fmla="+- 0 3242 3179"/>
                              <a:gd name="T63" fmla="*/ 3242 h 77"/>
                              <a:gd name="T64" fmla="+- 0 1500 1233"/>
                              <a:gd name="T65" fmla="*/ T64 w 362"/>
                              <a:gd name="T66" fmla="+- 0 3245 3179"/>
                              <a:gd name="T67" fmla="*/ 3245 h 77"/>
                              <a:gd name="T68" fmla="+- 0 1424 1233"/>
                              <a:gd name="T69" fmla="*/ T68 w 362"/>
                              <a:gd name="T70" fmla="+- 0 3245 3179"/>
                              <a:gd name="T71" fmla="*/ 3245 h 77"/>
                              <a:gd name="T72" fmla="+- 0 1363 1233"/>
                              <a:gd name="T73" fmla="*/ T72 w 362"/>
                              <a:gd name="T74" fmla="+- 0 3249 3179"/>
                              <a:gd name="T75" fmla="*/ 3249 h 77"/>
                              <a:gd name="T76" fmla="+- 0 1297 1233"/>
                              <a:gd name="T77" fmla="*/ T76 w 362"/>
                              <a:gd name="T78" fmla="+- 0 3256 3179"/>
                              <a:gd name="T79" fmla="*/ 3256 h 77"/>
                              <a:gd name="T80" fmla="+- 0 1476 1233"/>
                              <a:gd name="T81" fmla="*/ T80 w 362"/>
                              <a:gd name="T82" fmla="+- 0 3253 3179"/>
                              <a:gd name="T83" fmla="*/ 3253 h 77"/>
                              <a:gd name="T84" fmla="+- 0 1424 1233"/>
                              <a:gd name="T85" fmla="*/ T84 w 362"/>
                              <a:gd name="T86" fmla="+- 0 3245 3179"/>
                              <a:gd name="T87" fmla="*/ 3245 h 77"/>
                              <a:gd name="T88" fmla="+- 0 1500 1233"/>
                              <a:gd name="T89" fmla="*/ T88 w 362"/>
                              <a:gd name="T90" fmla="+- 0 3245 3179"/>
                              <a:gd name="T91" fmla="*/ 3245 h 77"/>
                              <a:gd name="T92" fmla="+- 0 1476 1233"/>
                              <a:gd name="T93" fmla="*/ T92 w 362"/>
                              <a:gd name="T94" fmla="+- 0 3253 3179"/>
                              <a:gd name="T95" fmla="*/ 3253 h 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362" h="77">
                                <a:moveTo>
                                  <a:pt x="64" y="77"/>
                                </a:moveTo>
                                <a:lnTo>
                                  <a:pt x="0" y="75"/>
                                </a:lnTo>
                                <a:lnTo>
                                  <a:pt x="0" y="62"/>
                                </a:lnTo>
                                <a:lnTo>
                                  <a:pt x="0" y="50"/>
                                </a:lnTo>
                                <a:lnTo>
                                  <a:pt x="3" y="40"/>
                                </a:lnTo>
                                <a:lnTo>
                                  <a:pt x="7" y="30"/>
                                </a:lnTo>
                                <a:lnTo>
                                  <a:pt x="93" y="23"/>
                                </a:lnTo>
                                <a:lnTo>
                                  <a:pt x="182" y="10"/>
                                </a:lnTo>
                                <a:lnTo>
                                  <a:pt x="270" y="0"/>
                                </a:lnTo>
                                <a:lnTo>
                                  <a:pt x="355" y="5"/>
                                </a:lnTo>
                                <a:lnTo>
                                  <a:pt x="357" y="8"/>
                                </a:lnTo>
                                <a:lnTo>
                                  <a:pt x="359" y="11"/>
                                </a:lnTo>
                                <a:lnTo>
                                  <a:pt x="361" y="15"/>
                                </a:lnTo>
                                <a:lnTo>
                                  <a:pt x="335" y="33"/>
                                </a:lnTo>
                                <a:lnTo>
                                  <a:pt x="306" y="49"/>
                                </a:lnTo>
                                <a:lnTo>
                                  <a:pt x="276" y="63"/>
                                </a:lnTo>
                                <a:lnTo>
                                  <a:pt x="267" y="66"/>
                                </a:lnTo>
                                <a:lnTo>
                                  <a:pt x="191" y="66"/>
                                </a:lnTo>
                                <a:lnTo>
                                  <a:pt x="130" y="70"/>
                                </a:lnTo>
                                <a:lnTo>
                                  <a:pt x="64" y="77"/>
                                </a:lnTo>
                                <a:close/>
                                <a:moveTo>
                                  <a:pt x="243" y="74"/>
                                </a:moveTo>
                                <a:lnTo>
                                  <a:pt x="191" y="66"/>
                                </a:lnTo>
                                <a:lnTo>
                                  <a:pt x="267" y="66"/>
                                </a:lnTo>
                                <a:lnTo>
                                  <a:pt x="243" y="74"/>
                                </a:lnTo>
                                <a:close/>
                              </a:path>
                            </a:pathLst>
                          </a:custGeom>
                          <a:solidFill>
                            <a:srgbClr val="BDAD9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2" name="AutoShape 161"/>
                        <wps:cNvSpPr>
                          <a:spLocks/>
                        </wps:cNvSpPr>
                        <wps:spPr bwMode="auto">
                          <a:xfrm>
                            <a:off x="1239" y="3140"/>
                            <a:ext cx="349" cy="69"/>
                          </a:xfrm>
                          <a:custGeom>
                            <a:avLst/>
                            <a:gdLst>
                              <a:gd name="T0" fmla="+- 0 1324 1240"/>
                              <a:gd name="T1" fmla="*/ T0 w 349"/>
                              <a:gd name="T2" fmla="+- 0 3202 3141"/>
                              <a:gd name="T3" fmla="*/ 3202 h 69"/>
                              <a:gd name="T4" fmla="+- 0 1319 1240"/>
                              <a:gd name="T5" fmla="*/ T4 w 349"/>
                              <a:gd name="T6" fmla="+- 0 3202 3141"/>
                              <a:gd name="T7" fmla="*/ 3202 h 69"/>
                              <a:gd name="T8" fmla="+- 0 1389 1240"/>
                              <a:gd name="T9" fmla="*/ T8 w 349"/>
                              <a:gd name="T10" fmla="+- 0 3182 3141"/>
                              <a:gd name="T11" fmla="*/ 3182 h 69"/>
                              <a:gd name="T12" fmla="+- 0 1462 1240"/>
                              <a:gd name="T13" fmla="*/ T12 w 349"/>
                              <a:gd name="T14" fmla="+- 0 3156 3141"/>
                              <a:gd name="T15" fmla="*/ 3156 h 69"/>
                              <a:gd name="T16" fmla="+- 0 1545 1240"/>
                              <a:gd name="T17" fmla="*/ T16 w 349"/>
                              <a:gd name="T18" fmla="+- 0 3141 3141"/>
                              <a:gd name="T19" fmla="*/ 3141 h 69"/>
                              <a:gd name="T20" fmla="+- 0 1558 1240"/>
                              <a:gd name="T21" fmla="*/ T20 w 349"/>
                              <a:gd name="T22" fmla="+- 0 3148 3141"/>
                              <a:gd name="T23" fmla="*/ 3148 h 69"/>
                              <a:gd name="T24" fmla="+- 0 1569 1240"/>
                              <a:gd name="T25" fmla="*/ T24 w 349"/>
                              <a:gd name="T26" fmla="+- 0 3158 3141"/>
                              <a:gd name="T27" fmla="*/ 3158 h 69"/>
                              <a:gd name="T28" fmla="+- 0 1579 1240"/>
                              <a:gd name="T29" fmla="*/ T28 w 349"/>
                              <a:gd name="T30" fmla="+- 0 3170 3141"/>
                              <a:gd name="T31" fmla="*/ 3170 h 69"/>
                              <a:gd name="T32" fmla="+- 0 1585 1240"/>
                              <a:gd name="T33" fmla="*/ T32 w 349"/>
                              <a:gd name="T34" fmla="+- 0 3179 3141"/>
                              <a:gd name="T35" fmla="*/ 3179 h 69"/>
                              <a:gd name="T36" fmla="+- 0 1503 1240"/>
                              <a:gd name="T37" fmla="*/ T36 w 349"/>
                              <a:gd name="T38" fmla="+- 0 3179 3141"/>
                              <a:gd name="T39" fmla="*/ 3179 h 69"/>
                              <a:gd name="T40" fmla="+- 0 1415 1240"/>
                              <a:gd name="T41" fmla="*/ T40 w 349"/>
                              <a:gd name="T42" fmla="+- 0 3189 3141"/>
                              <a:gd name="T43" fmla="*/ 3189 h 69"/>
                              <a:gd name="T44" fmla="+- 0 1326 1240"/>
                              <a:gd name="T45" fmla="*/ T44 w 349"/>
                              <a:gd name="T46" fmla="+- 0 3202 3141"/>
                              <a:gd name="T47" fmla="*/ 3202 h 69"/>
                              <a:gd name="T48" fmla="+- 0 1324 1240"/>
                              <a:gd name="T49" fmla="*/ T48 w 349"/>
                              <a:gd name="T50" fmla="+- 0 3202 3141"/>
                              <a:gd name="T51" fmla="*/ 3202 h 69"/>
                              <a:gd name="T52" fmla="+- 0 1588 1240"/>
                              <a:gd name="T53" fmla="*/ T52 w 349"/>
                              <a:gd name="T54" fmla="+- 0 3184 3141"/>
                              <a:gd name="T55" fmla="*/ 3184 h 69"/>
                              <a:gd name="T56" fmla="+- 0 1503 1240"/>
                              <a:gd name="T57" fmla="*/ T56 w 349"/>
                              <a:gd name="T58" fmla="+- 0 3179 3141"/>
                              <a:gd name="T59" fmla="*/ 3179 h 69"/>
                              <a:gd name="T60" fmla="+- 0 1585 1240"/>
                              <a:gd name="T61" fmla="*/ T60 w 349"/>
                              <a:gd name="T62" fmla="+- 0 3179 3141"/>
                              <a:gd name="T63" fmla="*/ 3179 h 69"/>
                              <a:gd name="T64" fmla="+- 0 1588 1240"/>
                              <a:gd name="T65" fmla="*/ T64 w 349"/>
                              <a:gd name="T66" fmla="+- 0 3184 3141"/>
                              <a:gd name="T67" fmla="*/ 3184 h 69"/>
                              <a:gd name="T68" fmla="+- 0 1240 1240"/>
                              <a:gd name="T69" fmla="*/ T68 w 349"/>
                              <a:gd name="T70" fmla="+- 0 3209 3141"/>
                              <a:gd name="T71" fmla="*/ 3209 h 69"/>
                              <a:gd name="T72" fmla="+- 0 1241 1240"/>
                              <a:gd name="T73" fmla="*/ T72 w 349"/>
                              <a:gd name="T74" fmla="+- 0 3206 3141"/>
                              <a:gd name="T75" fmla="*/ 3206 h 69"/>
                              <a:gd name="T76" fmla="+- 0 1242 1240"/>
                              <a:gd name="T77" fmla="*/ T76 w 349"/>
                              <a:gd name="T78" fmla="+- 0 3204 3141"/>
                              <a:gd name="T79" fmla="*/ 3204 h 69"/>
                              <a:gd name="T80" fmla="+- 0 1244 1240"/>
                              <a:gd name="T81" fmla="*/ T80 w 349"/>
                              <a:gd name="T82" fmla="+- 0 3202 3141"/>
                              <a:gd name="T83" fmla="*/ 3202 h 69"/>
                              <a:gd name="T84" fmla="+- 0 1319 1240"/>
                              <a:gd name="T85" fmla="*/ T84 w 349"/>
                              <a:gd name="T86" fmla="+- 0 3202 3141"/>
                              <a:gd name="T87" fmla="*/ 3202 h 69"/>
                              <a:gd name="T88" fmla="+- 0 1324 1240"/>
                              <a:gd name="T89" fmla="*/ T88 w 349"/>
                              <a:gd name="T90" fmla="+- 0 3202 3141"/>
                              <a:gd name="T91" fmla="*/ 3202 h 69"/>
                              <a:gd name="T92" fmla="+- 0 1240 1240"/>
                              <a:gd name="T93" fmla="*/ T92 w 349"/>
                              <a:gd name="T94" fmla="+- 0 3209 3141"/>
                              <a:gd name="T95" fmla="*/ 3209 h 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349" h="69">
                                <a:moveTo>
                                  <a:pt x="84" y="61"/>
                                </a:moveTo>
                                <a:lnTo>
                                  <a:pt x="79" y="61"/>
                                </a:lnTo>
                                <a:lnTo>
                                  <a:pt x="149" y="41"/>
                                </a:lnTo>
                                <a:lnTo>
                                  <a:pt x="222" y="15"/>
                                </a:lnTo>
                                <a:lnTo>
                                  <a:pt x="305" y="0"/>
                                </a:lnTo>
                                <a:lnTo>
                                  <a:pt x="318" y="7"/>
                                </a:lnTo>
                                <a:lnTo>
                                  <a:pt x="329" y="17"/>
                                </a:lnTo>
                                <a:lnTo>
                                  <a:pt x="339" y="29"/>
                                </a:lnTo>
                                <a:lnTo>
                                  <a:pt x="345" y="38"/>
                                </a:lnTo>
                                <a:lnTo>
                                  <a:pt x="263" y="38"/>
                                </a:lnTo>
                                <a:lnTo>
                                  <a:pt x="175" y="48"/>
                                </a:lnTo>
                                <a:lnTo>
                                  <a:pt x="86" y="61"/>
                                </a:lnTo>
                                <a:lnTo>
                                  <a:pt x="84" y="61"/>
                                </a:lnTo>
                                <a:close/>
                                <a:moveTo>
                                  <a:pt x="348" y="43"/>
                                </a:moveTo>
                                <a:lnTo>
                                  <a:pt x="263" y="38"/>
                                </a:lnTo>
                                <a:lnTo>
                                  <a:pt x="345" y="38"/>
                                </a:lnTo>
                                <a:lnTo>
                                  <a:pt x="348" y="43"/>
                                </a:lnTo>
                                <a:close/>
                                <a:moveTo>
                                  <a:pt x="0" y="68"/>
                                </a:moveTo>
                                <a:lnTo>
                                  <a:pt x="1" y="65"/>
                                </a:lnTo>
                                <a:lnTo>
                                  <a:pt x="2" y="63"/>
                                </a:lnTo>
                                <a:lnTo>
                                  <a:pt x="4" y="61"/>
                                </a:lnTo>
                                <a:lnTo>
                                  <a:pt x="79" y="61"/>
                                </a:lnTo>
                                <a:lnTo>
                                  <a:pt x="84" y="61"/>
                                </a:lnTo>
                                <a:lnTo>
                                  <a:pt x="0" y="68"/>
                                </a:lnTo>
                                <a:close/>
                              </a:path>
                            </a:pathLst>
                          </a:custGeom>
                          <a:solidFill>
                            <a:srgbClr val="CEC1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03" name="Picture 16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1122" y="3271"/>
                            <a:ext cx="209" cy="2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04" name="Picture 16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1436" y="3205"/>
                            <a:ext cx="279" cy="2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05" name="Picture 16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1037" y="2553"/>
                            <a:ext cx="956" cy="100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06" name="Picture 16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1113" y="3258"/>
                            <a:ext cx="259" cy="299"/>
                          </a:xfrm>
                          <a:prstGeom prst="rect">
                            <a:avLst/>
                          </a:prstGeom>
                          <a:noFill/>
                          <a:extLst>
                            <a:ext uri="{909E8E84-426E-40DD-AFC4-6F175D3DCCD1}">
                              <a14:hiddenFill xmlns:a14="http://schemas.microsoft.com/office/drawing/2010/main">
                                <a:solidFill>
                                  <a:srgbClr val="FFFFFF"/>
                                </a:solidFill>
                              </a14:hiddenFill>
                            </a:ext>
                          </a:extLst>
                        </pic:spPr>
                      </pic:pic>
                      <wps:wsp>
                        <wps:cNvPr id="507" name="AutoShape 166"/>
                        <wps:cNvSpPr>
                          <a:spLocks/>
                        </wps:cNvSpPr>
                        <wps:spPr bwMode="auto">
                          <a:xfrm>
                            <a:off x="-357" y="9565"/>
                            <a:ext cx="1347" cy="1566"/>
                          </a:xfrm>
                          <a:custGeom>
                            <a:avLst/>
                            <a:gdLst>
                              <a:gd name="T0" fmla="+- 0 1181 -356"/>
                              <a:gd name="T1" fmla="*/ T0 w 1347"/>
                              <a:gd name="T2" fmla="+- 0 3454 9566"/>
                              <a:gd name="T3" fmla="*/ 3454 h 1566"/>
                              <a:gd name="T4" fmla="+- 0 1156 -356"/>
                              <a:gd name="T5" fmla="*/ T4 w 1347"/>
                              <a:gd name="T6" fmla="+- 0 3410 9566"/>
                              <a:gd name="T7" fmla="*/ 3410 h 1566"/>
                              <a:gd name="T8" fmla="+- 0 1134 -356"/>
                              <a:gd name="T9" fmla="*/ T8 w 1347"/>
                              <a:gd name="T10" fmla="+- 0 3364 9566"/>
                              <a:gd name="T11" fmla="*/ 3364 h 1566"/>
                              <a:gd name="T12" fmla="+- 0 1119 -356"/>
                              <a:gd name="T13" fmla="*/ T12 w 1347"/>
                              <a:gd name="T14" fmla="+- 0 3328 9566"/>
                              <a:gd name="T15" fmla="*/ 3328 h 1566"/>
                              <a:gd name="T16" fmla="+- 0 1113 -356"/>
                              <a:gd name="T17" fmla="*/ T16 w 1347"/>
                              <a:gd name="T18" fmla="+- 0 3313 9566"/>
                              <a:gd name="T19" fmla="*/ 3313 h 1566"/>
                              <a:gd name="T20" fmla="+- 0 1116 -356"/>
                              <a:gd name="T21" fmla="*/ T20 w 1347"/>
                              <a:gd name="T22" fmla="+- 0 3308 9566"/>
                              <a:gd name="T23" fmla="*/ 3308 h 1566"/>
                              <a:gd name="T24" fmla="+- 0 1125 -356"/>
                              <a:gd name="T25" fmla="*/ T24 w 1347"/>
                              <a:gd name="T26" fmla="+- 0 3299 9566"/>
                              <a:gd name="T27" fmla="*/ 3299 h 1566"/>
                              <a:gd name="T28" fmla="+- 0 1138 -356"/>
                              <a:gd name="T29" fmla="*/ T28 w 1347"/>
                              <a:gd name="T30" fmla="+- 0 3289 9566"/>
                              <a:gd name="T31" fmla="*/ 3289 h 1566"/>
                              <a:gd name="T32" fmla="+- 0 1153 -356"/>
                              <a:gd name="T33" fmla="*/ T32 w 1347"/>
                              <a:gd name="T34" fmla="+- 0 3279 9566"/>
                              <a:gd name="T35" fmla="*/ 3279 h 1566"/>
                              <a:gd name="T36" fmla="+- 0 1167 -356"/>
                              <a:gd name="T37" fmla="*/ T36 w 1347"/>
                              <a:gd name="T38" fmla="+- 0 3270 9566"/>
                              <a:gd name="T39" fmla="*/ 3270 h 1566"/>
                              <a:gd name="T40" fmla="+- 0 1179 -356"/>
                              <a:gd name="T41" fmla="*/ T40 w 1347"/>
                              <a:gd name="T42" fmla="+- 0 3263 9566"/>
                              <a:gd name="T43" fmla="*/ 3263 h 1566"/>
                              <a:gd name="T44" fmla="+- 0 1189 -356"/>
                              <a:gd name="T45" fmla="*/ T44 w 1347"/>
                              <a:gd name="T46" fmla="+- 0 3259 9566"/>
                              <a:gd name="T47" fmla="*/ 3259 h 1566"/>
                              <a:gd name="T48" fmla="+- 0 1193 -356"/>
                              <a:gd name="T49" fmla="*/ T48 w 1347"/>
                              <a:gd name="T50" fmla="+- 0 3261 9566"/>
                              <a:gd name="T51" fmla="*/ 3261 h 1566"/>
                              <a:gd name="T52" fmla="+- 0 1218 -356"/>
                              <a:gd name="T53" fmla="*/ T52 w 1347"/>
                              <a:gd name="T54" fmla="+- 0 3324 9566"/>
                              <a:gd name="T55" fmla="*/ 3324 h 1566"/>
                              <a:gd name="T56" fmla="+- 0 1256 -356"/>
                              <a:gd name="T57" fmla="*/ T56 w 1347"/>
                              <a:gd name="T58" fmla="+- 0 3394 9566"/>
                              <a:gd name="T59" fmla="*/ 3394 h 1566"/>
                              <a:gd name="T60" fmla="+- 0 1301 -356"/>
                              <a:gd name="T61" fmla="*/ T60 w 1347"/>
                              <a:gd name="T62" fmla="+- 0 3464 9566"/>
                              <a:gd name="T63" fmla="*/ 3464 h 1566"/>
                              <a:gd name="T64" fmla="+- 0 1347 -356"/>
                              <a:gd name="T65" fmla="*/ T64 w 1347"/>
                              <a:gd name="T66" fmla="+- 0 3527 9566"/>
                              <a:gd name="T67" fmla="*/ 3527 h 1566"/>
                              <a:gd name="T68" fmla="+- 0 1372 -356"/>
                              <a:gd name="T69" fmla="*/ T68 w 1347"/>
                              <a:gd name="T70" fmla="+- 0 3558 9566"/>
                              <a:gd name="T71" fmla="*/ 3558 h 1566"/>
                              <a:gd name="T72" fmla="+- 0 1249 -356"/>
                              <a:gd name="T73" fmla="*/ T72 w 1347"/>
                              <a:gd name="T74" fmla="+- 0 3558 9566"/>
                              <a:gd name="T75" fmla="*/ 3558 h 1566"/>
                              <a:gd name="T76" fmla="+- 0 1241 -356"/>
                              <a:gd name="T77" fmla="*/ T76 w 1347"/>
                              <a:gd name="T78" fmla="+- 0 3544 9566"/>
                              <a:gd name="T79" fmla="*/ 3544 h 1566"/>
                              <a:gd name="T80" fmla="+- 0 1220 -356"/>
                              <a:gd name="T81" fmla="*/ T80 w 1347"/>
                              <a:gd name="T82" fmla="+- 0 3513 9566"/>
                              <a:gd name="T83" fmla="*/ 3513 h 1566"/>
                              <a:gd name="T84" fmla="+- 0 1203 -356"/>
                              <a:gd name="T85" fmla="*/ T84 w 1347"/>
                              <a:gd name="T86" fmla="+- 0 3487 9566"/>
                              <a:gd name="T87" fmla="*/ 3487 h 1566"/>
                              <a:gd name="T88" fmla="+- 0 1181 -356"/>
                              <a:gd name="T89" fmla="*/ T88 w 1347"/>
                              <a:gd name="T90" fmla="+- 0 3454 9566"/>
                              <a:gd name="T91" fmla="*/ 3454 h 15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1347" h="1566">
                                <a:moveTo>
                                  <a:pt x="1537" y="-6112"/>
                                </a:moveTo>
                                <a:lnTo>
                                  <a:pt x="1512" y="-6156"/>
                                </a:lnTo>
                                <a:lnTo>
                                  <a:pt x="1490" y="-6202"/>
                                </a:lnTo>
                                <a:lnTo>
                                  <a:pt x="1475" y="-6238"/>
                                </a:lnTo>
                                <a:lnTo>
                                  <a:pt x="1469" y="-6253"/>
                                </a:lnTo>
                                <a:lnTo>
                                  <a:pt x="1472" y="-6258"/>
                                </a:lnTo>
                                <a:lnTo>
                                  <a:pt x="1481" y="-6267"/>
                                </a:lnTo>
                                <a:lnTo>
                                  <a:pt x="1494" y="-6277"/>
                                </a:lnTo>
                                <a:lnTo>
                                  <a:pt x="1509" y="-6287"/>
                                </a:lnTo>
                                <a:lnTo>
                                  <a:pt x="1523" y="-6296"/>
                                </a:lnTo>
                                <a:lnTo>
                                  <a:pt x="1535" y="-6303"/>
                                </a:lnTo>
                                <a:lnTo>
                                  <a:pt x="1545" y="-6307"/>
                                </a:lnTo>
                                <a:lnTo>
                                  <a:pt x="1549" y="-6305"/>
                                </a:lnTo>
                                <a:lnTo>
                                  <a:pt x="1574" y="-6242"/>
                                </a:lnTo>
                                <a:lnTo>
                                  <a:pt x="1612" y="-6172"/>
                                </a:lnTo>
                                <a:lnTo>
                                  <a:pt x="1657" y="-6102"/>
                                </a:lnTo>
                                <a:lnTo>
                                  <a:pt x="1703" y="-6039"/>
                                </a:lnTo>
                                <a:lnTo>
                                  <a:pt x="1728" y="-6008"/>
                                </a:lnTo>
                                <a:moveTo>
                                  <a:pt x="1605" y="-6008"/>
                                </a:moveTo>
                                <a:lnTo>
                                  <a:pt x="1597" y="-6022"/>
                                </a:lnTo>
                                <a:lnTo>
                                  <a:pt x="1576" y="-6053"/>
                                </a:lnTo>
                                <a:lnTo>
                                  <a:pt x="1559" y="-6079"/>
                                </a:lnTo>
                                <a:lnTo>
                                  <a:pt x="1537" y="-6112"/>
                                </a:lnTo>
                              </a:path>
                            </a:pathLst>
                          </a:custGeom>
                          <a:noFill/>
                          <a:ln w="87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508" name="Picture 16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1308" y="3198"/>
                            <a:ext cx="416" cy="359"/>
                          </a:xfrm>
                          <a:prstGeom prst="rect">
                            <a:avLst/>
                          </a:prstGeom>
                          <a:noFill/>
                          <a:extLst>
                            <a:ext uri="{909E8E84-426E-40DD-AFC4-6F175D3DCCD1}">
                              <a14:hiddenFill xmlns:a14="http://schemas.microsoft.com/office/drawing/2010/main">
                                <a:solidFill>
                                  <a:srgbClr val="FFFFFF"/>
                                </a:solidFill>
                              </a14:hiddenFill>
                            </a:ext>
                          </a:extLst>
                        </pic:spPr>
                      </pic:pic>
                      <wps:wsp>
                        <wps:cNvPr id="509" name="AutoShape 168"/>
                        <wps:cNvSpPr>
                          <a:spLocks/>
                        </wps:cNvSpPr>
                        <wps:spPr bwMode="auto">
                          <a:xfrm>
                            <a:off x="-1082" y="8795"/>
                            <a:ext cx="2163" cy="1881"/>
                          </a:xfrm>
                          <a:custGeom>
                            <a:avLst/>
                            <a:gdLst>
                              <a:gd name="T0" fmla="+- 0 1516 -1081"/>
                              <a:gd name="T1" fmla="*/ T0 w 2163"/>
                              <a:gd name="T2" fmla="+- 0 3307 8795"/>
                              <a:gd name="T3" fmla="*/ 3307 h 1881"/>
                              <a:gd name="T4" fmla="+- 0 1554 -1081"/>
                              <a:gd name="T5" fmla="*/ T4 w 2163"/>
                              <a:gd name="T6" fmla="+- 0 3268 8795"/>
                              <a:gd name="T7" fmla="*/ 3268 h 1881"/>
                              <a:gd name="T8" fmla="+- 0 1591 -1081"/>
                              <a:gd name="T9" fmla="*/ T8 w 2163"/>
                              <a:gd name="T10" fmla="+- 0 3233 8795"/>
                              <a:gd name="T11" fmla="*/ 3233 h 1881"/>
                              <a:gd name="T12" fmla="+- 0 1619 -1081"/>
                              <a:gd name="T13" fmla="*/ T12 w 2163"/>
                              <a:gd name="T14" fmla="+- 0 3209 8795"/>
                              <a:gd name="T15" fmla="*/ 3209 h 1881"/>
                              <a:gd name="T16" fmla="+- 0 1630 -1081"/>
                              <a:gd name="T17" fmla="*/ T16 w 2163"/>
                              <a:gd name="T18" fmla="+- 0 3199 8795"/>
                              <a:gd name="T19" fmla="*/ 3199 h 1881"/>
                              <a:gd name="T20" fmla="+- 0 1648 -1081"/>
                              <a:gd name="T21" fmla="*/ T20 w 2163"/>
                              <a:gd name="T22" fmla="+- 0 3203 8795"/>
                              <a:gd name="T23" fmla="*/ 3203 h 1881"/>
                              <a:gd name="T24" fmla="+- 0 1680 -1081"/>
                              <a:gd name="T25" fmla="*/ T24 w 2163"/>
                              <a:gd name="T26" fmla="+- 0 3214 8795"/>
                              <a:gd name="T27" fmla="*/ 3214 h 1881"/>
                              <a:gd name="T28" fmla="+- 0 1710 -1081"/>
                              <a:gd name="T29" fmla="*/ T28 w 2163"/>
                              <a:gd name="T30" fmla="+- 0 3226 8795"/>
                              <a:gd name="T31" fmla="*/ 3226 h 1881"/>
                              <a:gd name="T32" fmla="+- 0 1724 -1081"/>
                              <a:gd name="T33" fmla="*/ T32 w 2163"/>
                              <a:gd name="T34" fmla="+- 0 3232 8795"/>
                              <a:gd name="T35" fmla="*/ 3232 h 1881"/>
                              <a:gd name="T36" fmla="+- 0 1665 -1081"/>
                              <a:gd name="T37" fmla="*/ T36 w 2163"/>
                              <a:gd name="T38" fmla="+- 0 3297 8795"/>
                              <a:gd name="T39" fmla="*/ 3297 h 1881"/>
                              <a:gd name="T40" fmla="+- 0 1632 -1081"/>
                              <a:gd name="T41" fmla="*/ T40 w 2163"/>
                              <a:gd name="T42" fmla="+- 0 3333 8795"/>
                              <a:gd name="T43" fmla="*/ 3333 h 1881"/>
                              <a:gd name="T44" fmla="+- 0 1614 -1081"/>
                              <a:gd name="T45" fmla="*/ T44 w 2163"/>
                              <a:gd name="T46" fmla="+- 0 3353 8795"/>
                              <a:gd name="T47" fmla="*/ 3353 h 1881"/>
                              <a:gd name="T48" fmla="+- 0 1598 -1081"/>
                              <a:gd name="T49" fmla="*/ T48 w 2163"/>
                              <a:gd name="T50" fmla="+- 0 3370 8795"/>
                              <a:gd name="T51" fmla="*/ 3370 h 1881"/>
                              <a:gd name="T52" fmla="+- 0 1569 -1081"/>
                              <a:gd name="T53" fmla="*/ T52 w 2163"/>
                              <a:gd name="T54" fmla="+- 0 3403 8795"/>
                              <a:gd name="T55" fmla="*/ 3403 h 1881"/>
                              <a:gd name="T56" fmla="+- 0 1537 -1081"/>
                              <a:gd name="T57" fmla="*/ T56 w 2163"/>
                              <a:gd name="T58" fmla="+- 0 3438 8795"/>
                              <a:gd name="T59" fmla="*/ 3438 h 1881"/>
                              <a:gd name="T60" fmla="+- 0 1500 -1081"/>
                              <a:gd name="T61" fmla="*/ T60 w 2163"/>
                              <a:gd name="T62" fmla="+- 0 3481 8795"/>
                              <a:gd name="T63" fmla="*/ 3481 h 1881"/>
                              <a:gd name="T64" fmla="+- 0 1457 -1081"/>
                              <a:gd name="T65" fmla="*/ T64 w 2163"/>
                              <a:gd name="T66" fmla="+- 0 3536 8795"/>
                              <a:gd name="T67" fmla="*/ 3536 h 1881"/>
                              <a:gd name="T68" fmla="+- 0 1441 -1081"/>
                              <a:gd name="T69" fmla="*/ T68 w 2163"/>
                              <a:gd name="T70" fmla="+- 0 3558 8795"/>
                              <a:gd name="T71" fmla="*/ 3558 h 1881"/>
                              <a:gd name="T72" fmla="+- 0 1308 -1081"/>
                              <a:gd name="T73" fmla="*/ T72 w 2163"/>
                              <a:gd name="T74" fmla="+- 0 3558 8795"/>
                              <a:gd name="T75" fmla="*/ 3558 h 1881"/>
                              <a:gd name="T76" fmla="+- 0 1313 -1081"/>
                              <a:gd name="T77" fmla="*/ T76 w 2163"/>
                              <a:gd name="T78" fmla="+- 0 3551 8795"/>
                              <a:gd name="T79" fmla="*/ 3551 h 1881"/>
                              <a:gd name="T80" fmla="+- 0 1328 -1081"/>
                              <a:gd name="T81" fmla="*/ T80 w 2163"/>
                              <a:gd name="T82" fmla="+- 0 3530 8795"/>
                              <a:gd name="T83" fmla="*/ 3530 h 1881"/>
                              <a:gd name="T84" fmla="+- 0 1350 -1081"/>
                              <a:gd name="T85" fmla="*/ T84 w 2163"/>
                              <a:gd name="T86" fmla="+- 0 3501 8795"/>
                              <a:gd name="T87" fmla="*/ 3501 h 1881"/>
                              <a:gd name="T88" fmla="+- 0 1377 -1081"/>
                              <a:gd name="T89" fmla="*/ T88 w 2163"/>
                              <a:gd name="T90" fmla="+- 0 3467 8795"/>
                              <a:gd name="T91" fmla="*/ 3467 h 1881"/>
                              <a:gd name="T92" fmla="+- 0 1408 -1081"/>
                              <a:gd name="T93" fmla="*/ T92 w 2163"/>
                              <a:gd name="T94" fmla="+- 0 3431 8795"/>
                              <a:gd name="T95" fmla="*/ 3431 h 1881"/>
                              <a:gd name="T96" fmla="+- 0 1455 -1081"/>
                              <a:gd name="T97" fmla="*/ T96 w 2163"/>
                              <a:gd name="T98" fmla="+- 0 3377 8795"/>
                              <a:gd name="T99" fmla="*/ 3377 h 1881"/>
                              <a:gd name="T100" fmla="+- 0 1481 -1081"/>
                              <a:gd name="T101" fmla="*/ T100 w 2163"/>
                              <a:gd name="T102" fmla="+- 0 3347 8795"/>
                              <a:gd name="T103" fmla="*/ 3347 h 1881"/>
                              <a:gd name="T104" fmla="+- 0 1498 -1081"/>
                              <a:gd name="T105" fmla="*/ T104 w 2163"/>
                              <a:gd name="T106" fmla="+- 0 3327 8795"/>
                              <a:gd name="T107" fmla="*/ 3327 h 1881"/>
                              <a:gd name="T108" fmla="+- 0 1516 -1081"/>
                              <a:gd name="T109" fmla="*/ T108 w 2163"/>
                              <a:gd name="T110" fmla="+- 0 3307 8795"/>
                              <a:gd name="T111" fmla="*/ 3307 h 18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2163" h="1881">
                                <a:moveTo>
                                  <a:pt x="2597" y="-5488"/>
                                </a:moveTo>
                                <a:lnTo>
                                  <a:pt x="2635" y="-5527"/>
                                </a:lnTo>
                                <a:lnTo>
                                  <a:pt x="2672" y="-5562"/>
                                </a:lnTo>
                                <a:lnTo>
                                  <a:pt x="2700" y="-5586"/>
                                </a:lnTo>
                                <a:lnTo>
                                  <a:pt x="2711" y="-5596"/>
                                </a:lnTo>
                                <a:lnTo>
                                  <a:pt x="2729" y="-5592"/>
                                </a:lnTo>
                                <a:lnTo>
                                  <a:pt x="2761" y="-5581"/>
                                </a:lnTo>
                                <a:lnTo>
                                  <a:pt x="2791" y="-5569"/>
                                </a:lnTo>
                                <a:lnTo>
                                  <a:pt x="2805" y="-5563"/>
                                </a:lnTo>
                                <a:lnTo>
                                  <a:pt x="2746" y="-5498"/>
                                </a:lnTo>
                                <a:lnTo>
                                  <a:pt x="2713" y="-5462"/>
                                </a:lnTo>
                                <a:lnTo>
                                  <a:pt x="2695" y="-5442"/>
                                </a:lnTo>
                                <a:lnTo>
                                  <a:pt x="2679" y="-5425"/>
                                </a:lnTo>
                                <a:lnTo>
                                  <a:pt x="2650" y="-5392"/>
                                </a:lnTo>
                                <a:lnTo>
                                  <a:pt x="2618" y="-5357"/>
                                </a:lnTo>
                                <a:lnTo>
                                  <a:pt x="2581" y="-5314"/>
                                </a:lnTo>
                                <a:lnTo>
                                  <a:pt x="2538" y="-5259"/>
                                </a:lnTo>
                                <a:lnTo>
                                  <a:pt x="2522" y="-5237"/>
                                </a:lnTo>
                                <a:moveTo>
                                  <a:pt x="2389" y="-5237"/>
                                </a:moveTo>
                                <a:lnTo>
                                  <a:pt x="2394" y="-5244"/>
                                </a:lnTo>
                                <a:lnTo>
                                  <a:pt x="2409" y="-5265"/>
                                </a:lnTo>
                                <a:lnTo>
                                  <a:pt x="2431" y="-5294"/>
                                </a:lnTo>
                                <a:lnTo>
                                  <a:pt x="2458" y="-5328"/>
                                </a:lnTo>
                                <a:lnTo>
                                  <a:pt x="2489" y="-5364"/>
                                </a:lnTo>
                                <a:lnTo>
                                  <a:pt x="2536" y="-5418"/>
                                </a:lnTo>
                                <a:lnTo>
                                  <a:pt x="2562" y="-5448"/>
                                </a:lnTo>
                                <a:lnTo>
                                  <a:pt x="2579" y="-5468"/>
                                </a:lnTo>
                                <a:lnTo>
                                  <a:pt x="2597" y="-5488"/>
                                </a:lnTo>
                              </a:path>
                            </a:pathLst>
                          </a:custGeom>
                          <a:noFill/>
                          <a:ln w="875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0" name="Freeform 169"/>
                        <wps:cNvSpPr>
                          <a:spLocks/>
                        </wps:cNvSpPr>
                        <wps:spPr bwMode="auto">
                          <a:xfrm>
                            <a:off x="1520" y="2804"/>
                            <a:ext cx="40" cy="49"/>
                          </a:xfrm>
                          <a:custGeom>
                            <a:avLst/>
                            <a:gdLst>
                              <a:gd name="T0" fmla="+- 0 1520 1520"/>
                              <a:gd name="T1" fmla="*/ T0 w 40"/>
                              <a:gd name="T2" fmla="+- 0 2854 2805"/>
                              <a:gd name="T3" fmla="*/ 2854 h 49"/>
                              <a:gd name="T4" fmla="+- 0 1521 1520"/>
                              <a:gd name="T5" fmla="*/ T4 w 40"/>
                              <a:gd name="T6" fmla="+- 0 2841 2805"/>
                              <a:gd name="T7" fmla="*/ 2841 h 49"/>
                              <a:gd name="T8" fmla="+- 0 1530 1520"/>
                              <a:gd name="T9" fmla="*/ T8 w 40"/>
                              <a:gd name="T10" fmla="+- 0 2823 2805"/>
                              <a:gd name="T11" fmla="*/ 2823 h 49"/>
                              <a:gd name="T12" fmla="+- 0 1537 1520"/>
                              <a:gd name="T13" fmla="*/ T12 w 40"/>
                              <a:gd name="T14" fmla="+- 0 2818 2805"/>
                              <a:gd name="T15" fmla="*/ 2818 h 49"/>
                              <a:gd name="T16" fmla="+- 0 1553 1520"/>
                              <a:gd name="T17" fmla="*/ T16 w 40"/>
                              <a:gd name="T18" fmla="+- 0 2805 2805"/>
                              <a:gd name="T19" fmla="*/ 2805 h 49"/>
                              <a:gd name="T20" fmla="+- 0 1560 1520"/>
                              <a:gd name="T21" fmla="*/ T20 w 40"/>
                              <a:gd name="T22" fmla="+- 0 2814 2805"/>
                              <a:gd name="T23" fmla="*/ 2814 h 49"/>
                              <a:gd name="T24" fmla="+- 0 1546 1520"/>
                              <a:gd name="T25" fmla="*/ T24 w 40"/>
                              <a:gd name="T26" fmla="+- 0 2821 2805"/>
                              <a:gd name="T27" fmla="*/ 2821 h 49"/>
                              <a:gd name="T28" fmla="+- 0 1534 1520"/>
                              <a:gd name="T29" fmla="*/ T28 w 40"/>
                              <a:gd name="T30" fmla="+- 0 2831 2805"/>
                              <a:gd name="T31" fmla="*/ 2831 h 49"/>
                              <a:gd name="T32" fmla="+- 0 1528 1520"/>
                              <a:gd name="T33" fmla="*/ T32 w 40"/>
                              <a:gd name="T34" fmla="+- 0 2842 2805"/>
                              <a:gd name="T35" fmla="*/ 2842 h 49"/>
                              <a:gd name="T36" fmla="+- 0 1520 1520"/>
                              <a:gd name="T37" fmla="*/ T36 w 40"/>
                              <a:gd name="T38" fmla="+- 0 2854 2805"/>
                              <a:gd name="T39" fmla="*/ 2854 h 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40" h="49">
                                <a:moveTo>
                                  <a:pt x="0" y="49"/>
                                </a:moveTo>
                                <a:lnTo>
                                  <a:pt x="1" y="36"/>
                                </a:lnTo>
                                <a:lnTo>
                                  <a:pt x="10" y="18"/>
                                </a:lnTo>
                                <a:lnTo>
                                  <a:pt x="17" y="13"/>
                                </a:lnTo>
                                <a:lnTo>
                                  <a:pt x="33" y="0"/>
                                </a:lnTo>
                                <a:lnTo>
                                  <a:pt x="40" y="9"/>
                                </a:lnTo>
                                <a:lnTo>
                                  <a:pt x="26" y="16"/>
                                </a:lnTo>
                                <a:lnTo>
                                  <a:pt x="14" y="26"/>
                                </a:lnTo>
                                <a:lnTo>
                                  <a:pt x="8" y="37"/>
                                </a:lnTo>
                                <a:lnTo>
                                  <a:pt x="0" y="49"/>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1" name="Freeform 170"/>
                        <wps:cNvSpPr>
                          <a:spLocks/>
                        </wps:cNvSpPr>
                        <wps:spPr bwMode="auto">
                          <a:xfrm>
                            <a:off x="1534" y="2825"/>
                            <a:ext cx="23" cy="35"/>
                          </a:xfrm>
                          <a:custGeom>
                            <a:avLst/>
                            <a:gdLst>
                              <a:gd name="T0" fmla="+- 0 1558 1535"/>
                              <a:gd name="T1" fmla="*/ T0 w 23"/>
                              <a:gd name="T2" fmla="+- 0 2825 2825"/>
                              <a:gd name="T3" fmla="*/ 2825 h 35"/>
                              <a:gd name="T4" fmla="+- 0 1553 1535"/>
                              <a:gd name="T5" fmla="*/ T4 w 23"/>
                              <a:gd name="T6" fmla="+- 0 2827 2825"/>
                              <a:gd name="T7" fmla="*/ 2827 h 35"/>
                              <a:gd name="T8" fmla="+- 0 1544 1535"/>
                              <a:gd name="T9" fmla="*/ T8 w 23"/>
                              <a:gd name="T10" fmla="+- 0 2838 2825"/>
                              <a:gd name="T11" fmla="*/ 2838 h 35"/>
                              <a:gd name="T12" fmla="+- 0 1538 1535"/>
                              <a:gd name="T13" fmla="*/ T12 w 23"/>
                              <a:gd name="T14" fmla="+- 0 2845 2825"/>
                              <a:gd name="T15" fmla="*/ 2845 h 35"/>
                              <a:gd name="T16" fmla="+- 0 1536 1535"/>
                              <a:gd name="T17" fmla="*/ T16 w 23"/>
                              <a:gd name="T18" fmla="+- 0 2857 2825"/>
                              <a:gd name="T19" fmla="*/ 2857 h 35"/>
                              <a:gd name="T20" fmla="+- 0 1536 1535"/>
                              <a:gd name="T21" fmla="*/ T20 w 23"/>
                              <a:gd name="T22" fmla="+- 0 2858 2825"/>
                              <a:gd name="T23" fmla="*/ 2858 h 35"/>
                              <a:gd name="T24" fmla="+- 0 1535 1535"/>
                              <a:gd name="T25" fmla="*/ T24 w 23"/>
                              <a:gd name="T26" fmla="+- 0 2860 2825"/>
                              <a:gd name="T27" fmla="*/ 2860 h 35"/>
                              <a:gd name="T28" fmla="+- 0 1536 1535"/>
                              <a:gd name="T29" fmla="*/ T28 w 23"/>
                              <a:gd name="T30" fmla="+- 0 2858 2825"/>
                              <a:gd name="T31" fmla="*/ 2858 h 3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3" h="35">
                                <a:moveTo>
                                  <a:pt x="23" y="0"/>
                                </a:moveTo>
                                <a:lnTo>
                                  <a:pt x="18" y="2"/>
                                </a:lnTo>
                                <a:lnTo>
                                  <a:pt x="9" y="13"/>
                                </a:lnTo>
                                <a:lnTo>
                                  <a:pt x="3" y="20"/>
                                </a:lnTo>
                                <a:lnTo>
                                  <a:pt x="1" y="32"/>
                                </a:lnTo>
                                <a:lnTo>
                                  <a:pt x="1" y="33"/>
                                </a:lnTo>
                                <a:lnTo>
                                  <a:pt x="0" y="35"/>
                                </a:lnTo>
                                <a:lnTo>
                                  <a:pt x="1" y="33"/>
                                </a:lnTo>
                              </a:path>
                            </a:pathLst>
                          </a:custGeom>
                          <a:noFill/>
                          <a:ln w="4869">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2" name="Freeform 171"/>
                        <wps:cNvSpPr>
                          <a:spLocks/>
                        </wps:cNvSpPr>
                        <wps:spPr bwMode="auto">
                          <a:xfrm>
                            <a:off x="1548" y="2832"/>
                            <a:ext cx="16" cy="30"/>
                          </a:xfrm>
                          <a:custGeom>
                            <a:avLst/>
                            <a:gdLst>
                              <a:gd name="T0" fmla="+- 0 1555 1549"/>
                              <a:gd name="T1" fmla="*/ T0 w 16"/>
                              <a:gd name="T2" fmla="+- 0 2862 2832"/>
                              <a:gd name="T3" fmla="*/ 2862 h 30"/>
                              <a:gd name="T4" fmla="+- 0 1552 1549"/>
                              <a:gd name="T5" fmla="*/ T4 w 16"/>
                              <a:gd name="T6" fmla="+- 0 2856 2832"/>
                              <a:gd name="T7" fmla="*/ 2856 h 30"/>
                              <a:gd name="T8" fmla="+- 0 1549 1549"/>
                              <a:gd name="T9" fmla="*/ T8 w 16"/>
                              <a:gd name="T10" fmla="+- 0 2840 2832"/>
                              <a:gd name="T11" fmla="*/ 2840 h 30"/>
                              <a:gd name="T12" fmla="+- 0 1550 1549"/>
                              <a:gd name="T13" fmla="*/ T12 w 16"/>
                              <a:gd name="T14" fmla="+- 0 2833 2832"/>
                              <a:gd name="T15" fmla="*/ 2833 h 30"/>
                              <a:gd name="T16" fmla="+- 0 1557 1549"/>
                              <a:gd name="T17" fmla="*/ T16 w 16"/>
                              <a:gd name="T18" fmla="+- 0 2832 2832"/>
                              <a:gd name="T19" fmla="*/ 2832 h 30"/>
                              <a:gd name="T20" fmla="+- 0 1561 1549"/>
                              <a:gd name="T21" fmla="*/ T20 w 16"/>
                              <a:gd name="T22" fmla="+- 0 2838 2832"/>
                              <a:gd name="T23" fmla="*/ 2838 h 30"/>
                              <a:gd name="T24" fmla="+- 0 1564 1549"/>
                              <a:gd name="T25" fmla="*/ T24 w 16"/>
                              <a:gd name="T26" fmla="+- 0 2854 2832"/>
                              <a:gd name="T27" fmla="*/ 2854 h 30"/>
                              <a:gd name="T28" fmla="+- 0 1562 1549"/>
                              <a:gd name="T29" fmla="*/ T28 w 16"/>
                              <a:gd name="T30" fmla="+- 0 2860 2832"/>
                              <a:gd name="T31" fmla="*/ 2860 h 30"/>
                              <a:gd name="T32" fmla="+- 0 1555 1549"/>
                              <a:gd name="T33" fmla="*/ T32 w 16"/>
                              <a:gd name="T34" fmla="+- 0 2862 2832"/>
                              <a:gd name="T35" fmla="*/ 2862 h 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6" h="30">
                                <a:moveTo>
                                  <a:pt x="6" y="30"/>
                                </a:moveTo>
                                <a:lnTo>
                                  <a:pt x="3" y="24"/>
                                </a:lnTo>
                                <a:lnTo>
                                  <a:pt x="0" y="8"/>
                                </a:lnTo>
                                <a:lnTo>
                                  <a:pt x="1" y="1"/>
                                </a:lnTo>
                                <a:lnTo>
                                  <a:pt x="8" y="0"/>
                                </a:lnTo>
                                <a:lnTo>
                                  <a:pt x="12" y="6"/>
                                </a:lnTo>
                                <a:lnTo>
                                  <a:pt x="15" y="22"/>
                                </a:lnTo>
                                <a:lnTo>
                                  <a:pt x="13" y="28"/>
                                </a:lnTo>
                                <a:lnTo>
                                  <a:pt x="6" y="3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3" name="Freeform 172"/>
                        <wps:cNvSpPr>
                          <a:spLocks/>
                        </wps:cNvSpPr>
                        <wps:spPr bwMode="auto">
                          <a:xfrm>
                            <a:off x="1964" y="2220"/>
                            <a:ext cx="253" cy="407"/>
                          </a:xfrm>
                          <a:custGeom>
                            <a:avLst/>
                            <a:gdLst>
                              <a:gd name="T0" fmla="+- 0 2217 1965"/>
                              <a:gd name="T1" fmla="*/ T0 w 253"/>
                              <a:gd name="T2" fmla="+- 0 2586 2220"/>
                              <a:gd name="T3" fmla="*/ 2586 h 407"/>
                              <a:gd name="T4" fmla="+- 0 2192 1965"/>
                              <a:gd name="T5" fmla="*/ T4 w 253"/>
                              <a:gd name="T6" fmla="+- 0 2596 2220"/>
                              <a:gd name="T7" fmla="*/ 2596 h 407"/>
                              <a:gd name="T8" fmla="+- 0 2166 1965"/>
                              <a:gd name="T9" fmla="*/ T8 w 253"/>
                              <a:gd name="T10" fmla="+- 0 2606 2220"/>
                              <a:gd name="T11" fmla="*/ 2606 h 407"/>
                              <a:gd name="T12" fmla="+- 0 2141 1965"/>
                              <a:gd name="T13" fmla="*/ T12 w 253"/>
                              <a:gd name="T14" fmla="+- 0 2616 2220"/>
                              <a:gd name="T15" fmla="*/ 2616 h 407"/>
                              <a:gd name="T16" fmla="+- 0 2115 1965"/>
                              <a:gd name="T17" fmla="*/ T16 w 253"/>
                              <a:gd name="T18" fmla="+- 0 2626 2220"/>
                              <a:gd name="T19" fmla="*/ 2626 h 407"/>
                              <a:gd name="T20" fmla="+- 0 2136 1965"/>
                              <a:gd name="T21" fmla="*/ T20 w 253"/>
                              <a:gd name="T22" fmla="+- 0 2595 2220"/>
                              <a:gd name="T23" fmla="*/ 2595 h 407"/>
                              <a:gd name="T24" fmla="+- 0 2150 1965"/>
                              <a:gd name="T25" fmla="*/ T24 w 253"/>
                              <a:gd name="T26" fmla="+- 0 2564 2220"/>
                              <a:gd name="T27" fmla="*/ 2564 h 407"/>
                              <a:gd name="T28" fmla="+- 0 2145 1965"/>
                              <a:gd name="T29" fmla="*/ T28 w 253"/>
                              <a:gd name="T30" fmla="+- 0 2542 2220"/>
                              <a:gd name="T31" fmla="*/ 2542 h 407"/>
                              <a:gd name="T32" fmla="+- 0 2105 1965"/>
                              <a:gd name="T33" fmla="*/ T32 w 253"/>
                              <a:gd name="T34" fmla="+- 0 2537 2220"/>
                              <a:gd name="T35" fmla="*/ 2537 h 407"/>
                              <a:gd name="T36" fmla="+- 0 2132 1965"/>
                              <a:gd name="T37" fmla="*/ T36 w 253"/>
                              <a:gd name="T38" fmla="+- 0 2493 2220"/>
                              <a:gd name="T39" fmla="*/ 2493 h 407"/>
                              <a:gd name="T40" fmla="+- 0 2114 1965"/>
                              <a:gd name="T41" fmla="*/ T40 w 253"/>
                              <a:gd name="T42" fmla="+- 0 2465 2220"/>
                              <a:gd name="T43" fmla="*/ 2465 h 407"/>
                              <a:gd name="T44" fmla="+- 0 2067 1965"/>
                              <a:gd name="T45" fmla="*/ T44 w 253"/>
                              <a:gd name="T46" fmla="+- 0 2450 2220"/>
                              <a:gd name="T47" fmla="*/ 2450 h 407"/>
                              <a:gd name="T48" fmla="+- 0 2011 1965"/>
                              <a:gd name="T49" fmla="*/ T48 w 253"/>
                              <a:gd name="T50" fmla="+- 0 2442 2220"/>
                              <a:gd name="T51" fmla="*/ 2442 h 407"/>
                              <a:gd name="T52" fmla="+- 0 1965 1965"/>
                              <a:gd name="T53" fmla="*/ T52 w 253"/>
                              <a:gd name="T54" fmla="+- 0 2435 2220"/>
                              <a:gd name="T55" fmla="*/ 2435 h 407"/>
                              <a:gd name="T56" fmla="+- 0 2009 1965"/>
                              <a:gd name="T57" fmla="*/ T56 w 253"/>
                              <a:gd name="T58" fmla="+- 0 2417 2220"/>
                              <a:gd name="T59" fmla="*/ 2417 h 407"/>
                              <a:gd name="T60" fmla="+- 0 2057 1965"/>
                              <a:gd name="T61" fmla="*/ T60 w 253"/>
                              <a:gd name="T62" fmla="+- 0 2394 2220"/>
                              <a:gd name="T63" fmla="*/ 2394 h 407"/>
                              <a:gd name="T64" fmla="+- 0 2078 1965"/>
                              <a:gd name="T65" fmla="*/ T64 w 253"/>
                              <a:gd name="T66" fmla="+- 0 2365 2220"/>
                              <a:gd name="T67" fmla="*/ 2365 h 407"/>
                              <a:gd name="T68" fmla="+- 0 2040 1965"/>
                              <a:gd name="T69" fmla="*/ T68 w 253"/>
                              <a:gd name="T70" fmla="+- 0 2332 2220"/>
                              <a:gd name="T71" fmla="*/ 2332 h 407"/>
                              <a:gd name="T72" fmla="+- 0 2052 1965"/>
                              <a:gd name="T73" fmla="*/ T72 w 253"/>
                              <a:gd name="T74" fmla="+- 0 2329 2220"/>
                              <a:gd name="T75" fmla="*/ 2329 h 407"/>
                              <a:gd name="T76" fmla="+- 0 2064 1965"/>
                              <a:gd name="T77" fmla="*/ T76 w 253"/>
                              <a:gd name="T78" fmla="+- 0 2326 2220"/>
                              <a:gd name="T79" fmla="*/ 2326 h 407"/>
                              <a:gd name="T80" fmla="+- 0 2076 1965"/>
                              <a:gd name="T81" fmla="*/ T80 w 253"/>
                              <a:gd name="T82" fmla="+- 0 2322 2220"/>
                              <a:gd name="T83" fmla="*/ 2322 h 407"/>
                              <a:gd name="T84" fmla="+- 0 2088 1965"/>
                              <a:gd name="T85" fmla="*/ T84 w 253"/>
                              <a:gd name="T86" fmla="+- 0 2318 2220"/>
                              <a:gd name="T87" fmla="*/ 2318 h 407"/>
                              <a:gd name="T88" fmla="+- 0 2083 1965"/>
                              <a:gd name="T89" fmla="*/ T88 w 253"/>
                              <a:gd name="T90" fmla="+- 0 2287 2220"/>
                              <a:gd name="T91" fmla="*/ 2287 h 407"/>
                              <a:gd name="T92" fmla="+- 0 2063 1965"/>
                              <a:gd name="T93" fmla="*/ T92 w 253"/>
                              <a:gd name="T94" fmla="+- 0 2262 2220"/>
                              <a:gd name="T95" fmla="*/ 2262 h 407"/>
                              <a:gd name="T96" fmla="+- 0 2036 1965"/>
                              <a:gd name="T97" fmla="*/ T96 w 253"/>
                              <a:gd name="T98" fmla="+- 0 2240 2220"/>
                              <a:gd name="T99" fmla="*/ 2240 h 407"/>
                              <a:gd name="T100" fmla="+- 0 2011 1965"/>
                              <a:gd name="T101" fmla="*/ T100 w 253"/>
                              <a:gd name="T102" fmla="+- 0 2220 2220"/>
                              <a:gd name="T103" fmla="*/ 2220 h 407"/>
                              <a:gd name="T104" fmla="+- 0 2038 1965"/>
                              <a:gd name="T105" fmla="*/ T104 w 253"/>
                              <a:gd name="T106" fmla="+- 0 2225 2220"/>
                              <a:gd name="T107" fmla="*/ 2225 h 407"/>
                              <a:gd name="T108" fmla="+- 0 2071 1965"/>
                              <a:gd name="T109" fmla="*/ T108 w 253"/>
                              <a:gd name="T110" fmla="+- 0 2230 2220"/>
                              <a:gd name="T111" fmla="*/ 2230 h 407"/>
                              <a:gd name="T112" fmla="+- 0 2102 1965"/>
                              <a:gd name="T113" fmla="*/ T112 w 253"/>
                              <a:gd name="T114" fmla="+- 0 2235 2220"/>
                              <a:gd name="T115" fmla="*/ 2235 h 407"/>
                              <a:gd name="T116" fmla="+- 0 2121 1965"/>
                              <a:gd name="T117" fmla="*/ T116 w 253"/>
                              <a:gd name="T118" fmla="+- 0 2239 2220"/>
                              <a:gd name="T119" fmla="*/ 2239 h 4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253" h="407">
                                <a:moveTo>
                                  <a:pt x="252" y="366"/>
                                </a:moveTo>
                                <a:lnTo>
                                  <a:pt x="227" y="376"/>
                                </a:lnTo>
                                <a:lnTo>
                                  <a:pt x="201" y="386"/>
                                </a:lnTo>
                                <a:lnTo>
                                  <a:pt x="176" y="396"/>
                                </a:lnTo>
                                <a:lnTo>
                                  <a:pt x="150" y="406"/>
                                </a:lnTo>
                                <a:lnTo>
                                  <a:pt x="171" y="375"/>
                                </a:lnTo>
                                <a:lnTo>
                                  <a:pt x="185" y="344"/>
                                </a:lnTo>
                                <a:lnTo>
                                  <a:pt x="180" y="322"/>
                                </a:lnTo>
                                <a:lnTo>
                                  <a:pt x="140" y="317"/>
                                </a:lnTo>
                                <a:lnTo>
                                  <a:pt x="167" y="273"/>
                                </a:lnTo>
                                <a:lnTo>
                                  <a:pt x="149" y="245"/>
                                </a:lnTo>
                                <a:lnTo>
                                  <a:pt x="102" y="230"/>
                                </a:lnTo>
                                <a:lnTo>
                                  <a:pt x="46" y="222"/>
                                </a:lnTo>
                                <a:lnTo>
                                  <a:pt x="0" y="215"/>
                                </a:lnTo>
                                <a:lnTo>
                                  <a:pt x="44" y="197"/>
                                </a:lnTo>
                                <a:lnTo>
                                  <a:pt x="92" y="174"/>
                                </a:lnTo>
                                <a:lnTo>
                                  <a:pt x="113" y="145"/>
                                </a:lnTo>
                                <a:lnTo>
                                  <a:pt x="75" y="112"/>
                                </a:lnTo>
                                <a:lnTo>
                                  <a:pt x="87" y="109"/>
                                </a:lnTo>
                                <a:lnTo>
                                  <a:pt x="99" y="106"/>
                                </a:lnTo>
                                <a:lnTo>
                                  <a:pt x="111" y="102"/>
                                </a:lnTo>
                                <a:lnTo>
                                  <a:pt x="123" y="98"/>
                                </a:lnTo>
                                <a:lnTo>
                                  <a:pt x="118" y="67"/>
                                </a:lnTo>
                                <a:lnTo>
                                  <a:pt x="98" y="42"/>
                                </a:lnTo>
                                <a:lnTo>
                                  <a:pt x="71" y="20"/>
                                </a:lnTo>
                                <a:lnTo>
                                  <a:pt x="46" y="0"/>
                                </a:lnTo>
                                <a:lnTo>
                                  <a:pt x="73" y="5"/>
                                </a:lnTo>
                                <a:lnTo>
                                  <a:pt x="106" y="10"/>
                                </a:lnTo>
                                <a:lnTo>
                                  <a:pt x="137" y="15"/>
                                </a:lnTo>
                                <a:lnTo>
                                  <a:pt x="156" y="19"/>
                                </a:lnTo>
                              </a:path>
                            </a:pathLst>
                          </a:custGeom>
                          <a:noFill/>
                          <a:ln w="14610">
                            <a:solidFill>
                              <a:srgbClr val="ED1C2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4" name="Freeform 173"/>
                        <wps:cNvSpPr>
                          <a:spLocks/>
                        </wps:cNvSpPr>
                        <wps:spPr bwMode="auto">
                          <a:xfrm>
                            <a:off x="2525" y="2101"/>
                            <a:ext cx="221" cy="417"/>
                          </a:xfrm>
                          <a:custGeom>
                            <a:avLst/>
                            <a:gdLst>
                              <a:gd name="T0" fmla="+- 0 2571 2525"/>
                              <a:gd name="T1" fmla="*/ T0 w 221"/>
                              <a:gd name="T2" fmla="+- 0 2518 2102"/>
                              <a:gd name="T3" fmla="*/ 2518 h 417"/>
                              <a:gd name="T4" fmla="+- 0 2598 2525"/>
                              <a:gd name="T5" fmla="*/ T4 w 221"/>
                              <a:gd name="T6" fmla="+- 0 2517 2102"/>
                              <a:gd name="T7" fmla="*/ 2517 h 417"/>
                              <a:gd name="T8" fmla="+- 0 2626 2525"/>
                              <a:gd name="T9" fmla="*/ T8 w 221"/>
                              <a:gd name="T10" fmla="+- 0 2517 2102"/>
                              <a:gd name="T11" fmla="*/ 2517 h 417"/>
                              <a:gd name="T12" fmla="+- 0 2653 2525"/>
                              <a:gd name="T13" fmla="*/ T12 w 221"/>
                              <a:gd name="T14" fmla="+- 0 2516 2102"/>
                              <a:gd name="T15" fmla="*/ 2516 h 417"/>
                              <a:gd name="T16" fmla="+- 0 2681 2525"/>
                              <a:gd name="T17" fmla="*/ T16 w 221"/>
                              <a:gd name="T18" fmla="+- 0 2516 2102"/>
                              <a:gd name="T19" fmla="*/ 2516 h 417"/>
                              <a:gd name="T20" fmla="+- 0 2650 2525"/>
                              <a:gd name="T21" fmla="*/ T20 w 221"/>
                              <a:gd name="T22" fmla="+- 0 2496 2102"/>
                              <a:gd name="T23" fmla="*/ 2496 h 417"/>
                              <a:gd name="T24" fmla="+- 0 2624 2525"/>
                              <a:gd name="T25" fmla="*/ T24 w 221"/>
                              <a:gd name="T26" fmla="+- 0 2473 2102"/>
                              <a:gd name="T27" fmla="*/ 2473 h 417"/>
                              <a:gd name="T28" fmla="+- 0 2621 2525"/>
                              <a:gd name="T29" fmla="*/ T28 w 221"/>
                              <a:gd name="T30" fmla="+- 0 2450 2102"/>
                              <a:gd name="T31" fmla="*/ 2450 h 417"/>
                              <a:gd name="T32" fmla="+- 0 2656 2525"/>
                              <a:gd name="T33" fmla="*/ T32 w 221"/>
                              <a:gd name="T34" fmla="+- 0 2430 2102"/>
                              <a:gd name="T35" fmla="*/ 2430 h 417"/>
                              <a:gd name="T36" fmla="+- 0 2613 2525"/>
                              <a:gd name="T37" fmla="*/ T36 w 221"/>
                              <a:gd name="T38" fmla="+- 0 2400 2102"/>
                              <a:gd name="T39" fmla="*/ 2400 h 417"/>
                              <a:gd name="T40" fmla="+- 0 2619 2525"/>
                              <a:gd name="T41" fmla="*/ T40 w 221"/>
                              <a:gd name="T42" fmla="+- 0 2368 2102"/>
                              <a:gd name="T43" fmla="*/ 2368 h 417"/>
                              <a:gd name="T44" fmla="+- 0 2656 2525"/>
                              <a:gd name="T45" fmla="*/ T44 w 221"/>
                              <a:gd name="T46" fmla="+- 0 2336 2102"/>
                              <a:gd name="T47" fmla="*/ 2336 h 417"/>
                              <a:gd name="T48" fmla="+- 0 2704 2525"/>
                              <a:gd name="T49" fmla="*/ T48 w 221"/>
                              <a:gd name="T50" fmla="+- 0 2307 2102"/>
                              <a:gd name="T51" fmla="*/ 2307 h 417"/>
                              <a:gd name="T52" fmla="+- 0 2746 2525"/>
                              <a:gd name="T53" fmla="*/ T52 w 221"/>
                              <a:gd name="T54" fmla="+- 0 2283 2102"/>
                              <a:gd name="T55" fmla="*/ 2283 h 417"/>
                              <a:gd name="T56" fmla="+- 0 2697 2525"/>
                              <a:gd name="T57" fmla="*/ T56 w 221"/>
                              <a:gd name="T58" fmla="+- 0 2283 2102"/>
                              <a:gd name="T59" fmla="*/ 2283 h 417"/>
                              <a:gd name="T60" fmla="+- 0 2644 2525"/>
                              <a:gd name="T61" fmla="*/ T60 w 221"/>
                              <a:gd name="T62" fmla="+- 0 2279 2102"/>
                              <a:gd name="T63" fmla="*/ 2279 h 417"/>
                              <a:gd name="T64" fmla="+- 0 2614 2525"/>
                              <a:gd name="T65" fmla="*/ T64 w 221"/>
                              <a:gd name="T66" fmla="+- 0 2261 2102"/>
                              <a:gd name="T67" fmla="*/ 2261 h 417"/>
                              <a:gd name="T68" fmla="+- 0 2636 2525"/>
                              <a:gd name="T69" fmla="*/ T68 w 221"/>
                              <a:gd name="T70" fmla="+- 0 2216 2102"/>
                              <a:gd name="T71" fmla="*/ 2216 h 417"/>
                              <a:gd name="T72" fmla="+- 0 2623 2525"/>
                              <a:gd name="T73" fmla="*/ T72 w 221"/>
                              <a:gd name="T74" fmla="+- 0 2218 2102"/>
                              <a:gd name="T75" fmla="*/ 2218 h 417"/>
                              <a:gd name="T76" fmla="+- 0 2611 2525"/>
                              <a:gd name="T77" fmla="*/ T76 w 221"/>
                              <a:gd name="T78" fmla="+- 0 2220 2102"/>
                              <a:gd name="T79" fmla="*/ 2220 h 417"/>
                              <a:gd name="T80" fmla="+- 0 2598 2525"/>
                              <a:gd name="T81" fmla="*/ T80 w 221"/>
                              <a:gd name="T82" fmla="+- 0 2221 2102"/>
                              <a:gd name="T83" fmla="*/ 2221 h 417"/>
                              <a:gd name="T84" fmla="+- 0 2586 2525"/>
                              <a:gd name="T85" fmla="*/ T84 w 221"/>
                              <a:gd name="T86" fmla="+- 0 2222 2102"/>
                              <a:gd name="T87" fmla="*/ 2222 h 417"/>
                              <a:gd name="T88" fmla="+- 0 2579 2525"/>
                              <a:gd name="T89" fmla="*/ T88 w 221"/>
                              <a:gd name="T90" fmla="+- 0 2191 2102"/>
                              <a:gd name="T91" fmla="*/ 2191 h 417"/>
                              <a:gd name="T92" fmla="+- 0 2588 2525"/>
                              <a:gd name="T93" fmla="*/ T92 w 221"/>
                              <a:gd name="T94" fmla="+- 0 2160 2102"/>
                              <a:gd name="T95" fmla="*/ 2160 h 417"/>
                              <a:gd name="T96" fmla="+- 0 2603 2525"/>
                              <a:gd name="T97" fmla="*/ T96 w 221"/>
                              <a:gd name="T98" fmla="+- 0 2130 2102"/>
                              <a:gd name="T99" fmla="*/ 2130 h 417"/>
                              <a:gd name="T100" fmla="+- 0 2619 2525"/>
                              <a:gd name="T101" fmla="*/ T100 w 221"/>
                              <a:gd name="T102" fmla="+- 0 2102 2102"/>
                              <a:gd name="T103" fmla="*/ 2102 h 417"/>
                              <a:gd name="T104" fmla="+- 0 2596 2525"/>
                              <a:gd name="T105" fmla="*/ T104 w 221"/>
                              <a:gd name="T106" fmla="+- 0 2117 2102"/>
                              <a:gd name="T107" fmla="*/ 2117 h 417"/>
                              <a:gd name="T108" fmla="+- 0 2567 2525"/>
                              <a:gd name="T109" fmla="*/ T108 w 221"/>
                              <a:gd name="T110" fmla="+- 0 2134 2102"/>
                              <a:gd name="T111" fmla="*/ 2134 h 417"/>
                              <a:gd name="T112" fmla="+- 0 2541 2525"/>
                              <a:gd name="T113" fmla="*/ T112 w 221"/>
                              <a:gd name="T114" fmla="+- 0 2150 2102"/>
                              <a:gd name="T115" fmla="*/ 2150 h 417"/>
                              <a:gd name="T116" fmla="+- 0 2525 2525"/>
                              <a:gd name="T117" fmla="*/ T116 w 221"/>
                              <a:gd name="T118" fmla="+- 0 2161 2102"/>
                              <a:gd name="T119" fmla="*/ 2161 h 4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221" h="417">
                                <a:moveTo>
                                  <a:pt x="46" y="416"/>
                                </a:moveTo>
                                <a:lnTo>
                                  <a:pt x="73" y="415"/>
                                </a:lnTo>
                                <a:lnTo>
                                  <a:pt x="101" y="415"/>
                                </a:lnTo>
                                <a:lnTo>
                                  <a:pt x="128" y="414"/>
                                </a:lnTo>
                                <a:lnTo>
                                  <a:pt x="156" y="414"/>
                                </a:lnTo>
                                <a:lnTo>
                                  <a:pt x="125" y="394"/>
                                </a:lnTo>
                                <a:lnTo>
                                  <a:pt x="99" y="371"/>
                                </a:lnTo>
                                <a:lnTo>
                                  <a:pt x="96" y="348"/>
                                </a:lnTo>
                                <a:lnTo>
                                  <a:pt x="131" y="328"/>
                                </a:lnTo>
                                <a:lnTo>
                                  <a:pt x="88" y="298"/>
                                </a:lnTo>
                                <a:lnTo>
                                  <a:pt x="94" y="266"/>
                                </a:lnTo>
                                <a:lnTo>
                                  <a:pt x="131" y="234"/>
                                </a:lnTo>
                                <a:lnTo>
                                  <a:pt x="179" y="205"/>
                                </a:lnTo>
                                <a:lnTo>
                                  <a:pt x="221" y="181"/>
                                </a:lnTo>
                                <a:lnTo>
                                  <a:pt x="172" y="181"/>
                                </a:lnTo>
                                <a:lnTo>
                                  <a:pt x="119" y="177"/>
                                </a:lnTo>
                                <a:lnTo>
                                  <a:pt x="89" y="159"/>
                                </a:lnTo>
                                <a:lnTo>
                                  <a:pt x="111" y="114"/>
                                </a:lnTo>
                                <a:lnTo>
                                  <a:pt x="98" y="116"/>
                                </a:lnTo>
                                <a:lnTo>
                                  <a:pt x="86" y="118"/>
                                </a:lnTo>
                                <a:lnTo>
                                  <a:pt x="73" y="119"/>
                                </a:lnTo>
                                <a:lnTo>
                                  <a:pt x="61" y="120"/>
                                </a:lnTo>
                                <a:lnTo>
                                  <a:pt x="54" y="89"/>
                                </a:lnTo>
                                <a:lnTo>
                                  <a:pt x="63" y="58"/>
                                </a:lnTo>
                                <a:lnTo>
                                  <a:pt x="78" y="28"/>
                                </a:lnTo>
                                <a:lnTo>
                                  <a:pt x="94" y="0"/>
                                </a:lnTo>
                                <a:lnTo>
                                  <a:pt x="71" y="15"/>
                                </a:lnTo>
                                <a:lnTo>
                                  <a:pt x="42" y="32"/>
                                </a:lnTo>
                                <a:lnTo>
                                  <a:pt x="16" y="48"/>
                                </a:lnTo>
                                <a:lnTo>
                                  <a:pt x="0" y="59"/>
                                </a:lnTo>
                              </a:path>
                            </a:pathLst>
                          </a:custGeom>
                          <a:noFill/>
                          <a:ln w="14618">
                            <a:solidFill>
                              <a:srgbClr val="ED1C2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5" name="Freeform 174"/>
                        <wps:cNvSpPr>
                          <a:spLocks/>
                        </wps:cNvSpPr>
                        <wps:spPr bwMode="auto">
                          <a:xfrm>
                            <a:off x="1450" y="2327"/>
                            <a:ext cx="52" cy="125"/>
                          </a:xfrm>
                          <a:custGeom>
                            <a:avLst/>
                            <a:gdLst>
                              <a:gd name="T0" fmla="+- 0 1450 1450"/>
                              <a:gd name="T1" fmla="*/ T0 w 52"/>
                              <a:gd name="T2" fmla="+- 0 2452 2327"/>
                              <a:gd name="T3" fmla="*/ 2452 h 125"/>
                              <a:gd name="T4" fmla="+- 0 1502 1450"/>
                              <a:gd name="T5" fmla="*/ T4 w 52"/>
                              <a:gd name="T6" fmla="+- 0 2327 2327"/>
                              <a:gd name="T7" fmla="*/ 2327 h 125"/>
                              <a:gd name="T8" fmla="+- 0 1450 1450"/>
                              <a:gd name="T9" fmla="*/ T8 w 52"/>
                              <a:gd name="T10" fmla="+- 0 2452 2327"/>
                              <a:gd name="T11" fmla="*/ 2452 h 125"/>
                            </a:gdLst>
                            <a:ahLst/>
                            <a:cxnLst>
                              <a:cxn ang="0">
                                <a:pos x="T1" y="T3"/>
                              </a:cxn>
                              <a:cxn ang="0">
                                <a:pos x="T5" y="T7"/>
                              </a:cxn>
                              <a:cxn ang="0">
                                <a:pos x="T9" y="T11"/>
                              </a:cxn>
                            </a:cxnLst>
                            <a:rect l="0" t="0" r="r" b="b"/>
                            <a:pathLst>
                              <a:path w="52" h="125">
                                <a:moveTo>
                                  <a:pt x="0" y="125"/>
                                </a:moveTo>
                                <a:lnTo>
                                  <a:pt x="52" y="0"/>
                                </a:lnTo>
                                <a:lnTo>
                                  <a:pt x="0" y="125"/>
                                </a:lnTo>
                              </a:path>
                            </a:pathLst>
                          </a:custGeom>
                          <a:noFill/>
                          <a:ln w="21940">
                            <a:solidFill>
                              <a:srgbClr val="ED1C2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6" name="Freeform 175"/>
                        <wps:cNvSpPr>
                          <a:spLocks/>
                        </wps:cNvSpPr>
                        <wps:spPr bwMode="auto">
                          <a:xfrm>
                            <a:off x="956" y="2675"/>
                            <a:ext cx="96" cy="23"/>
                          </a:xfrm>
                          <a:custGeom>
                            <a:avLst/>
                            <a:gdLst>
                              <a:gd name="T0" fmla="+- 0 1053 957"/>
                              <a:gd name="T1" fmla="*/ T0 w 96"/>
                              <a:gd name="T2" fmla="+- 0 2698 2675"/>
                              <a:gd name="T3" fmla="*/ 2698 h 23"/>
                              <a:gd name="T4" fmla="+- 0 980 957"/>
                              <a:gd name="T5" fmla="*/ T4 w 96"/>
                              <a:gd name="T6" fmla="+- 0 2682 2675"/>
                              <a:gd name="T7" fmla="*/ 2682 h 23"/>
                              <a:gd name="T8" fmla="+- 0 966 957"/>
                              <a:gd name="T9" fmla="*/ T8 w 96"/>
                              <a:gd name="T10" fmla="+- 0 2678 2675"/>
                              <a:gd name="T11" fmla="*/ 2678 h 23"/>
                              <a:gd name="T12" fmla="+- 0 957 957"/>
                              <a:gd name="T13" fmla="*/ T12 w 96"/>
                              <a:gd name="T14" fmla="+- 0 2675 2675"/>
                              <a:gd name="T15" fmla="*/ 2675 h 23"/>
                              <a:gd name="T16" fmla="+- 0 1053 957"/>
                              <a:gd name="T17" fmla="*/ T16 w 96"/>
                              <a:gd name="T18" fmla="+- 0 2698 2675"/>
                              <a:gd name="T19" fmla="*/ 2698 h 23"/>
                            </a:gdLst>
                            <a:ahLst/>
                            <a:cxnLst>
                              <a:cxn ang="0">
                                <a:pos x="T1" y="T3"/>
                              </a:cxn>
                              <a:cxn ang="0">
                                <a:pos x="T5" y="T7"/>
                              </a:cxn>
                              <a:cxn ang="0">
                                <a:pos x="T9" y="T11"/>
                              </a:cxn>
                              <a:cxn ang="0">
                                <a:pos x="T13" y="T15"/>
                              </a:cxn>
                              <a:cxn ang="0">
                                <a:pos x="T17" y="T19"/>
                              </a:cxn>
                            </a:cxnLst>
                            <a:rect l="0" t="0" r="r" b="b"/>
                            <a:pathLst>
                              <a:path w="96" h="23">
                                <a:moveTo>
                                  <a:pt x="96" y="23"/>
                                </a:moveTo>
                                <a:lnTo>
                                  <a:pt x="23" y="7"/>
                                </a:lnTo>
                                <a:lnTo>
                                  <a:pt x="9" y="3"/>
                                </a:lnTo>
                                <a:lnTo>
                                  <a:pt x="0" y="0"/>
                                </a:lnTo>
                                <a:lnTo>
                                  <a:pt x="96" y="2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7" name="Freeform 176"/>
                        <wps:cNvSpPr>
                          <a:spLocks/>
                        </wps:cNvSpPr>
                        <wps:spPr bwMode="auto">
                          <a:xfrm>
                            <a:off x="956" y="2675"/>
                            <a:ext cx="96" cy="23"/>
                          </a:xfrm>
                          <a:custGeom>
                            <a:avLst/>
                            <a:gdLst>
                              <a:gd name="T0" fmla="+- 0 1053 957"/>
                              <a:gd name="T1" fmla="*/ T0 w 96"/>
                              <a:gd name="T2" fmla="+- 0 2698 2675"/>
                              <a:gd name="T3" fmla="*/ 2698 h 23"/>
                              <a:gd name="T4" fmla="+- 0 1005 957"/>
                              <a:gd name="T5" fmla="*/ T4 w 96"/>
                              <a:gd name="T6" fmla="+- 0 2687 2675"/>
                              <a:gd name="T7" fmla="*/ 2687 h 23"/>
                              <a:gd name="T8" fmla="+- 0 980 957"/>
                              <a:gd name="T9" fmla="*/ T8 w 96"/>
                              <a:gd name="T10" fmla="+- 0 2682 2675"/>
                              <a:gd name="T11" fmla="*/ 2682 h 23"/>
                              <a:gd name="T12" fmla="+- 0 966 957"/>
                              <a:gd name="T13" fmla="*/ T12 w 96"/>
                              <a:gd name="T14" fmla="+- 0 2678 2675"/>
                              <a:gd name="T15" fmla="*/ 2678 h 23"/>
                              <a:gd name="T16" fmla="+- 0 957 957"/>
                              <a:gd name="T17" fmla="*/ T16 w 96"/>
                              <a:gd name="T18" fmla="+- 0 2675 2675"/>
                              <a:gd name="T19" fmla="*/ 2675 h 23"/>
                              <a:gd name="T20" fmla="+- 0 1053 957"/>
                              <a:gd name="T21" fmla="*/ T20 w 96"/>
                              <a:gd name="T22" fmla="+- 0 2698 2675"/>
                              <a:gd name="T23" fmla="*/ 2698 h 23"/>
                            </a:gdLst>
                            <a:ahLst/>
                            <a:cxnLst>
                              <a:cxn ang="0">
                                <a:pos x="T1" y="T3"/>
                              </a:cxn>
                              <a:cxn ang="0">
                                <a:pos x="T5" y="T7"/>
                              </a:cxn>
                              <a:cxn ang="0">
                                <a:pos x="T9" y="T11"/>
                              </a:cxn>
                              <a:cxn ang="0">
                                <a:pos x="T13" y="T15"/>
                              </a:cxn>
                              <a:cxn ang="0">
                                <a:pos x="T17" y="T19"/>
                              </a:cxn>
                              <a:cxn ang="0">
                                <a:pos x="T21" y="T23"/>
                              </a:cxn>
                            </a:cxnLst>
                            <a:rect l="0" t="0" r="r" b="b"/>
                            <a:pathLst>
                              <a:path w="96" h="23">
                                <a:moveTo>
                                  <a:pt x="96" y="23"/>
                                </a:moveTo>
                                <a:lnTo>
                                  <a:pt x="48" y="12"/>
                                </a:lnTo>
                                <a:lnTo>
                                  <a:pt x="23" y="7"/>
                                </a:lnTo>
                                <a:lnTo>
                                  <a:pt x="9" y="3"/>
                                </a:lnTo>
                                <a:lnTo>
                                  <a:pt x="0" y="0"/>
                                </a:lnTo>
                                <a:lnTo>
                                  <a:pt x="96" y="23"/>
                                </a:lnTo>
                              </a:path>
                            </a:pathLst>
                          </a:custGeom>
                          <a:noFill/>
                          <a:ln w="21792">
                            <a:solidFill>
                              <a:srgbClr val="ED1C2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518" name="Picture 17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978" y="2427"/>
                            <a:ext cx="149" cy="121"/>
                          </a:xfrm>
                          <a:prstGeom prst="rect">
                            <a:avLst/>
                          </a:prstGeom>
                          <a:noFill/>
                          <a:extLst>
                            <a:ext uri="{909E8E84-426E-40DD-AFC4-6F175D3DCCD1}">
                              <a14:hiddenFill xmlns:a14="http://schemas.microsoft.com/office/drawing/2010/main">
                                <a:solidFill>
                                  <a:srgbClr val="FFFFFF"/>
                                </a:solidFill>
                              </a14:hiddenFill>
                            </a:ext>
                          </a:extLst>
                        </pic:spPr>
                      </pic:pic>
                      <wps:wsp>
                        <wps:cNvPr id="519" name="Freeform 178"/>
                        <wps:cNvSpPr>
                          <a:spLocks/>
                        </wps:cNvSpPr>
                        <wps:spPr bwMode="auto">
                          <a:xfrm>
                            <a:off x="1246" y="2324"/>
                            <a:ext cx="25" cy="133"/>
                          </a:xfrm>
                          <a:custGeom>
                            <a:avLst/>
                            <a:gdLst>
                              <a:gd name="T0" fmla="+- 0 1272 1247"/>
                              <a:gd name="T1" fmla="*/ T0 w 25"/>
                              <a:gd name="T2" fmla="+- 0 2457 2325"/>
                              <a:gd name="T3" fmla="*/ 2457 h 133"/>
                              <a:gd name="T4" fmla="+- 0 1247 1247"/>
                              <a:gd name="T5" fmla="*/ T4 w 25"/>
                              <a:gd name="T6" fmla="+- 0 2325 2325"/>
                              <a:gd name="T7" fmla="*/ 2325 h 133"/>
                              <a:gd name="T8" fmla="+- 0 1272 1247"/>
                              <a:gd name="T9" fmla="*/ T8 w 25"/>
                              <a:gd name="T10" fmla="+- 0 2457 2325"/>
                              <a:gd name="T11" fmla="*/ 2457 h 133"/>
                            </a:gdLst>
                            <a:ahLst/>
                            <a:cxnLst>
                              <a:cxn ang="0">
                                <a:pos x="T1" y="T3"/>
                              </a:cxn>
                              <a:cxn ang="0">
                                <a:pos x="T5" y="T7"/>
                              </a:cxn>
                              <a:cxn ang="0">
                                <a:pos x="T9" y="T11"/>
                              </a:cxn>
                            </a:cxnLst>
                            <a:rect l="0" t="0" r="r" b="b"/>
                            <a:pathLst>
                              <a:path w="25" h="133">
                                <a:moveTo>
                                  <a:pt x="25" y="132"/>
                                </a:moveTo>
                                <a:lnTo>
                                  <a:pt x="0" y="0"/>
                                </a:lnTo>
                                <a:lnTo>
                                  <a:pt x="25" y="132"/>
                                </a:lnTo>
                              </a:path>
                            </a:pathLst>
                          </a:custGeom>
                          <a:noFill/>
                          <a:ln w="21961">
                            <a:solidFill>
                              <a:srgbClr val="ED1C2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520" name="Picture 17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1581" y="2477"/>
                            <a:ext cx="101" cy="107"/>
                          </a:xfrm>
                          <a:prstGeom prst="rect">
                            <a:avLst/>
                          </a:prstGeom>
                          <a:noFill/>
                          <a:extLst>
                            <a:ext uri="{909E8E84-426E-40DD-AFC4-6F175D3DCCD1}">
                              <a14:hiddenFill xmlns:a14="http://schemas.microsoft.com/office/drawing/2010/main">
                                <a:solidFill>
                                  <a:srgbClr val="FFFFFF"/>
                                </a:solidFill>
                              </a14:hiddenFill>
                            </a:ext>
                          </a:extLst>
                        </pic:spPr>
                      </pic:pic>
                      <wps:wsp>
                        <wps:cNvPr id="521" name="Freeform 180"/>
                        <wps:cNvSpPr>
                          <a:spLocks/>
                        </wps:cNvSpPr>
                        <wps:spPr bwMode="auto">
                          <a:xfrm>
                            <a:off x="852" y="1716"/>
                            <a:ext cx="2693" cy="1842"/>
                          </a:xfrm>
                          <a:custGeom>
                            <a:avLst/>
                            <a:gdLst>
                              <a:gd name="T0" fmla="+- 0 1093 853"/>
                              <a:gd name="T1" fmla="*/ T0 w 2693"/>
                              <a:gd name="T2" fmla="+- 0 1716 1716"/>
                              <a:gd name="T3" fmla="*/ 1716 h 1842"/>
                              <a:gd name="T4" fmla="+- 0 954 853"/>
                              <a:gd name="T5" fmla="*/ T4 w 2693"/>
                              <a:gd name="T6" fmla="+- 0 1720 1716"/>
                              <a:gd name="T7" fmla="*/ 1720 h 1842"/>
                              <a:gd name="T8" fmla="+- 0 883 853"/>
                              <a:gd name="T9" fmla="*/ T8 w 2693"/>
                              <a:gd name="T10" fmla="+- 0 1746 1716"/>
                              <a:gd name="T11" fmla="*/ 1746 h 1842"/>
                              <a:gd name="T12" fmla="+- 0 857 853"/>
                              <a:gd name="T13" fmla="*/ T12 w 2693"/>
                              <a:gd name="T14" fmla="+- 0 1817 1716"/>
                              <a:gd name="T15" fmla="*/ 1817 h 1842"/>
                              <a:gd name="T16" fmla="+- 0 853 853"/>
                              <a:gd name="T17" fmla="*/ T16 w 2693"/>
                              <a:gd name="T18" fmla="+- 0 1956 1716"/>
                              <a:gd name="T19" fmla="*/ 1956 h 1842"/>
                              <a:gd name="T20" fmla="+- 0 853 853"/>
                              <a:gd name="T21" fmla="*/ T20 w 2693"/>
                              <a:gd name="T22" fmla="+- 0 3318 1716"/>
                              <a:gd name="T23" fmla="*/ 3318 h 1842"/>
                              <a:gd name="T24" fmla="+- 0 857 853"/>
                              <a:gd name="T25" fmla="*/ T24 w 2693"/>
                              <a:gd name="T26" fmla="+- 0 3456 1716"/>
                              <a:gd name="T27" fmla="*/ 3456 h 1842"/>
                              <a:gd name="T28" fmla="+- 0 883 853"/>
                              <a:gd name="T29" fmla="*/ T28 w 2693"/>
                              <a:gd name="T30" fmla="+- 0 3528 1716"/>
                              <a:gd name="T31" fmla="*/ 3528 h 1842"/>
                              <a:gd name="T32" fmla="+- 0 954 853"/>
                              <a:gd name="T33" fmla="*/ T32 w 2693"/>
                              <a:gd name="T34" fmla="+- 0 3554 1716"/>
                              <a:gd name="T35" fmla="*/ 3554 h 1842"/>
                              <a:gd name="T36" fmla="+- 0 1093 853"/>
                              <a:gd name="T37" fmla="*/ T36 w 2693"/>
                              <a:gd name="T38" fmla="+- 0 3558 1716"/>
                              <a:gd name="T39" fmla="*/ 3558 h 1842"/>
                              <a:gd name="T40" fmla="+- 0 3306 853"/>
                              <a:gd name="T41" fmla="*/ T40 w 2693"/>
                              <a:gd name="T42" fmla="+- 0 3558 1716"/>
                              <a:gd name="T43" fmla="*/ 3558 h 1842"/>
                              <a:gd name="T44" fmla="+- 0 3445 853"/>
                              <a:gd name="T45" fmla="*/ T44 w 2693"/>
                              <a:gd name="T46" fmla="+- 0 3554 1716"/>
                              <a:gd name="T47" fmla="*/ 3554 h 1842"/>
                              <a:gd name="T48" fmla="+- 0 3516 853"/>
                              <a:gd name="T49" fmla="*/ T48 w 2693"/>
                              <a:gd name="T50" fmla="+- 0 3528 1716"/>
                              <a:gd name="T51" fmla="*/ 3528 h 1842"/>
                              <a:gd name="T52" fmla="+- 0 3542 853"/>
                              <a:gd name="T53" fmla="*/ T52 w 2693"/>
                              <a:gd name="T54" fmla="+- 0 3456 1716"/>
                              <a:gd name="T55" fmla="*/ 3456 h 1842"/>
                              <a:gd name="T56" fmla="+- 0 3546 853"/>
                              <a:gd name="T57" fmla="*/ T56 w 2693"/>
                              <a:gd name="T58" fmla="+- 0 3318 1716"/>
                              <a:gd name="T59" fmla="*/ 3318 h 1842"/>
                              <a:gd name="T60" fmla="+- 0 3546 853"/>
                              <a:gd name="T61" fmla="*/ T60 w 2693"/>
                              <a:gd name="T62" fmla="+- 0 1956 1716"/>
                              <a:gd name="T63" fmla="*/ 1956 h 1842"/>
                              <a:gd name="T64" fmla="+- 0 3542 853"/>
                              <a:gd name="T65" fmla="*/ T64 w 2693"/>
                              <a:gd name="T66" fmla="+- 0 1817 1716"/>
                              <a:gd name="T67" fmla="*/ 1817 h 1842"/>
                              <a:gd name="T68" fmla="+- 0 3516 853"/>
                              <a:gd name="T69" fmla="*/ T68 w 2693"/>
                              <a:gd name="T70" fmla="+- 0 1746 1716"/>
                              <a:gd name="T71" fmla="*/ 1746 h 1842"/>
                              <a:gd name="T72" fmla="+- 0 3445 853"/>
                              <a:gd name="T73" fmla="*/ T72 w 2693"/>
                              <a:gd name="T74" fmla="+- 0 1720 1716"/>
                              <a:gd name="T75" fmla="*/ 1720 h 1842"/>
                              <a:gd name="T76" fmla="+- 0 3306 853"/>
                              <a:gd name="T77" fmla="*/ T76 w 2693"/>
                              <a:gd name="T78" fmla="+- 0 1716 1716"/>
                              <a:gd name="T79" fmla="*/ 1716 h 1842"/>
                              <a:gd name="T80" fmla="+- 0 1093 853"/>
                              <a:gd name="T81" fmla="*/ T80 w 2693"/>
                              <a:gd name="T82" fmla="+- 0 1716 1716"/>
                              <a:gd name="T83" fmla="*/ 1716 h 18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693" h="1842">
                                <a:moveTo>
                                  <a:pt x="240" y="0"/>
                                </a:moveTo>
                                <a:lnTo>
                                  <a:pt x="101" y="4"/>
                                </a:lnTo>
                                <a:lnTo>
                                  <a:pt x="30" y="30"/>
                                </a:lnTo>
                                <a:lnTo>
                                  <a:pt x="4" y="101"/>
                                </a:lnTo>
                                <a:lnTo>
                                  <a:pt x="0" y="240"/>
                                </a:lnTo>
                                <a:lnTo>
                                  <a:pt x="0" y="1602"/>
                                </a:lnTo>
                                <a:lnTo>
                                  <a:pt x="4" y="1740"/>
                                </a:lnTo>
                                <a:lnTo>
                                  <a:pt x="30" y="1812"/>
                                </a:lnTo>
                                <a:lnTo>
                                  <a:pt x="101" y="1838"/>
                                </a:lnTo>
                                <a:lnTo>
                                  <a:pt x="240" y="1842"/>
                                </a:lnTo>
                                <a:lnTo>
                                  <a:pt x="2453" y="1842"/>
                                </a:lnTo>
                                <a:lnTo>
                                  <a:pt x="2592" y="1838"/>
                                </a:lnTo>
                                <a:lnTo>
                                  <a:pt x="2663" y="1812"/>
                                </a:lnTo>
                                <a:lnTo>
                                  <a:pt x="2689" y="1740"/>
                                </a:lnTo>
                                <a:lnTo>
                                  <a:pt x="2693" y="1602"/>
                                </a:lnTo>
                                <a:lnTo>
                                  <a:pt x="2693" y="240"/>
                                </a:lnTo>
                                <a:lnTo>
                                  <a:pt x="2689" y="101"/>
                                </a:lnTo>
                                <a:lnTo>
                                  <a:pt x="2663" y="30"/>
                                </a:lnTo>
                                <a:lnTo>
                                  <a:pt x="2592" y="4"/>
                                </a:lnTo>
                                <a:lnTo>
                                  <a:pt x="2453" y="0"/>
                                </a:lnTo>
                                <a:lnTo>
                                  <a:pt x="240" y="0"/>
                                </a:lnTo>
                                <a:close/>
                              </a:path>
                            </a:pathLst>
                          </a:custGeom>
                          <a:noFill/>
                          <a:ln w="3175">
                            <a:solidFill>
                              <a:srgbClr val="63646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B08D4D" id="Group 63" o:spid="_x0000_s1026" style="position:absolute;margin-left:66.55pt;margin-top:6pt;width:135.25pt;height:92.75pt;z-index:-251658752;mso-position-horizontal-relative:page" coordorigin="847,1710" coordsize="2705,18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">
                <v:shape id="Freeform 64" o:spid="_x0000_s1027" style="position:absolute;left:852;top:1716;width:2693;height:1842;visibility:visible;mso-wrap-style:square;v-text-anchor:top" coordsize="2693,1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" path="m2453,l240,,101,4,30,30,4,101,,240,,1602r4,138l30,1812r71,26l240,1842r2213,l2592,1838r71,-26l2689,1740r4,-138l2693,240r-4,-139l2663,30,2592,4,2453,xe" stroked="f">
                  <v:path arrowok="t" o:connecttype="custom" o:connectlocs="2453,1716;240,1716;101,1720;30,1746;4,1817;0,1956;0,3318;4,3456;30,3528;101,3554;240,3558;2453,3558;2592,3554;2663,3528;2689,3456;2693,3318;2693,1956;2689,1817;2663,1746;2592,1720;2453,1716" o:connectangles="0,0,0,0,0,0,0,0,0,0,0,0,0,0,0,0,0,0,0,0,0"/>
                </v:shape>
                <v:shape id="Picture 65" o:spid="_x0000_s1028" type="#_x0000_t75" style="position:absolute;left:2419;top:2701;width:15;height: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">
                  <v:imagedata r:id="rId56" o:title=""/>
                </v:shape>
                <v:shape id="Freeform 66" o:spid="_x0000_s1029" style="position:absolute;left:2419;top:2701;width:15;height:46;visibility:visible;mso-wrap-style:square;v-text-anchor:top" coordsize="1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" path="m,4l5,8r,2l5,12,7,45r7,1l9,3,7,2,7,e" filled="f" strokecolor="#231f20" strokeweight=".06097mm">
                  <v:path arrowok="t" o:connecttype="custom" o:connectlocs="0,2705;5,2709;5,2711;5,2713;7,2746;14,2747;9,2704;7,2703;7,2701" o:connectangles="0,0,0,0,0,0,0,0,0"/>
                </v:shape>
                <v:shape id="Picture 67" o:spid="_x0000_s1030" type="#_x0000_t75" style="position:absolute;left:2419;top:2684;width:7;height: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">
                  <v:imagedata r:id="rId57" o:title=""/>
                </v:shape>
                <v:shape id="Freeform 68" o:spid="_x0000_s1031" style="position:absolute;left:2419;top:2684;width:7;height:14;visibility:visible;mso-wrap-style:square;v-text-anchor:top" coordsize="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" path="m4,13l6,10,6,8,5,6,5,,,1r2,9l4,13e" filled="f" strokecolor="#231f20" strokeweight=".06769mm">
                  <v:path arrowok="t" o:connecttype="custom" o:connectlocs="4,2698;6,2695;6,2693;5,2691;5,2685;0,2686;2,2695;4,2698" o:connectangles="0,0,0,0,0,0,0,0"/>
                </v:shape>
                <v:shape id="Picture 69" o:spid="_x0000_s1032" type="#_x0000_t75" style="position:absolute;left:2415;top:2704;width:5;height: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">
                  <v:imagedata r:id="rId58" o:title=""/>
                </v:shape>
                <v:shape id="Freeform 70" o:spid="_x0000_s1033" style="position:absolute;left:2415;top:2704;width:5;height:15;visibility:visible;mso-wrap-style:square;v-text-anchor:top" coordsize="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" path="m3,15l,,2,,3,1,4,14,3,15e" filled="f" strokecolor="#231f20" strokeweight=".03386mm">
                  <v:path arrowok="t" o:connecttype="custom" o:connectlocs="3,2719;0,2704;2,2704;2,2704;3,2705;4,2718;3,2719" o:connectangles="0,0,0,0,0,0,0"/>
                </v:shape>
                <v:shape id="Picture 71" o:spid="_x0000_s1034" type="#_x0000_t75" style="position:absolute;left:2361;top:2683;width:92;height: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">
                  <v:imagedata r:id="rId59" o:title=""/>
                </v:shape>
                <v:shape id="Freeform 72" o:spid="_x0000_s1035" style="position:absolute;left:2360;top:2682;width:93;height:110;visibility:visible;mso-wrap-style:square;v-text-anchor:top" coordsize="93,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" path="m34,73r1,2l40,80r6,l53,82r9,-4l64,76r4,-6l71,65r3,-5l81,50r7,-4l93,45r-2,9l89,64,40,110,26,105,11,96,4,89,1,81,2,68,,55,2,47r8,-7l25,32r8,-4l33,27r,-1l31,1,44,2,51,1,63,,58,29,32,69r2,4e" filled="f" strokecolor="#231f20" strokeweight=".1351mm">
                  <v:path arrowok="t" o:connecttype="custom" o:connectlocs="34,2755;35,2757;40,2762;46,2762;53,2764;62,2760;64,2758;68,2752;71,2747;74,2742;81,2732;88,2728;93,2727;91,2736;89,2746;40,2792;26,2787;11,2778;4,2771;1,2763;2,2750;0,2737;2,2729;10,2722;25,2714;33,2710;33,2709;33,2708;31,2683;44,2684;51,2683;63,2682;58,2711;32,2751;34,2755" o:connectangles="0,0,0,0,0,0,0,0,0,0,0,0,0,0,0,0,0,0,0,0,0,0,0,0,0,0,0,0,0,0,0,0,0,0,0"/>
                </v:shape>
                <v:shape id="Picture 73" o:spid="_x0000_s1036" type="#_x0000_t75" style="position:absolute;left:2414;top:2691;width:14;height: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">
                  <v:imagedata r:id="rId60" o:title=""/>
                </v:shape>
                <v:shape id="Freeform 74" o:spid="_x0000_s1037" style="position:absolute;left:2414;top:2691;width:14;height:14;visibility:visible;mso-wrap-style:square;v-text-anchor:top" coordsize="1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" path="m13,6r,4l10,13r-4,l3,13,,10,,6,,3,3,,6,r4,l13,3r,3e" filled="f" strokecolor="#231f20" strokeweight=".0405mm">
                  <v:path arrowok="t" o:connecttype="custom" o:connectlocs="13,2698;13,2702;10,2705;6,2705;3,2705;0,2702;0,2698;0,2695;3,2692;6,2692;10,2692;13,2695;13,2698" o:connectangles="0,0,0,0,0,0,0,0,0,0,0,0,0"/>
                </v:shape>
                <v:shape id="Picture 75" o:spid="_x0000_s1038" type="#_x0000_t75" style="position:absolute;left:2417;top:2702;width:13;height: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">
                  <v:imagedata r:id="rId56" o:title=""/>
                </v:shape>
                <v:shape id="Freeform 76" o:spid="_x0000_s1039" style="position:absolute;left:2417;top:2702;width:13;height:45;visibility:visible;mso-wrap-style:square;v-text-anchor:top" coordsize="1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" path="m,4l5,8r,2l5,11,7,44r5,l9,3,7,,3,3,,4e" filled="f" strokecolor="#231f20" strokeweight=".06097mm">
                  <v:path arrowok="t" o:connecttype="custom" o:connectlocs="0,2706;5,2710;5,2712;5,2713;7,2746;12,2746;9,2705;7,2702;3,2705;0,2706" o:connectangles="0,0,0,0,0,0,0,0,0,0"/>
                </v:shape>
                <v:shape id="Picture 77" o:spid="_x0000_s1040" type="#_x0000_t75" style="position:absolute;left:2411;top:2692;width:14;height: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">
                  <v:imagedata r:id="rId57" o:title=""/>
                </v:shape>
                <v:shape id="Freeform 78" o:spid="_x0000_s1041" style="position:absolute;left:2411;top:2692;width:14;height:14;visibility:visible;mso-wrap-style:square;v-text-anchor:top" coordsize="1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" path="m14,6r,4l11,13r-4,l3,13,,10,,6,,3,3,,7,r4,l14,3r,3e" filled="f" strokecolor="#231f20" strokeweight=".054mm">
                  <v:path arrowok="t" o:connecttype="custom" o:connectlocs="14,2699;14,2703;11,2706;7,2706;3,2706;0,2703;0,2699;0,2696;3,2693;7,2693;11,2693;14,2696;14,2699" o:connectangles="0,0,0,0,0,0,0,0,0,0,0,0,0"/>
                </v:shape>
                <v:shape id="Picture 79" o:spid="_x0000_s1042" type="#_x0000_t75" style="position:absolute;left:2414;top:2695;width:7;height: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">
                  <v:imagedata r:id="rId61" o:title=""/>
                </v:shape>
                <v:shape id="Freeform 80" o:spid="_x0000_s1043" style="position:absolute;left:2414;top:2695;width:7;height:7;visibility:visible;mso-wrap-style:square;v-text-anchor:top" coordsize="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" path="m7,3r,2l5,7,3,7,1,7,,5,,3,,1,1,,3,,5,,7,1r,2e" filled="f" strokecolor="#231f20" strokeweight=".0405mm">
                  <v:path arrowok="t" o:connecttype="custom" o:connectlocs="7,2699;7,2701;5,2703;3,2703;1,2703;0,2701;0,2699;0,2697;1,2696;3,2696;5,2696;7,2697;7,2699" o:connectangles="0,0,0,0,0,0,0,0,0,0,0,0,0"/>
                </v:shape>
                <v:shape id="Picture 81" o:spid="_x0000_s1044" type="#_x0000_t75" style="position:absolute;left:1853;top:2144;width:78;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">
                  <v:imagedata r:id="rId62" o:title=""/>
                </v:shape>
                <v:shape id="Freeform 82" o:spid="_x0000_s1045" style="position:absolute;left:1853;top:2144;width:78;height:120;visibility:visible;mso-wrap-style:square;v-text-anchor:top" coordsize="7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" path="m,50l,49,17,67r7,9l36,90r8,8l63,113r11,7l77,120r1,-5l68,87,45,49,22,15,12,,,50e" filled="f" strokecolor="#231f20" strokeweight=".13525mm">
                  <v:path arrowok="t" o:connecttype="custom" o:connectlocs="0,2194;0,2193;17,2211;24,2220;36,2234;44,2242;63,2257;74,2264;77,2264;78,2259;68,2231;45,2193;22,2159;12,2144;0,2194" o:connectangles="0,0,0,0,0,0,0,0,0,0,0,0,0,0,0"/>
                </v:shape>
                <v:shape id="Picture 83" o:spid="_x0000_s1046" type="#_x0000_t75" style="position:absolute;left:1821;top:2154;width:2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">
                  <v:imagedata r:id="rId63" o:title=""/>
                </v:shape>
                <v:shape id="Freeform 84" o:spid="_x0000_s1047" style="position:absolute;left:1821;top:2154;width:28;height:28;visibility:visible;mso-wrap-style:square;v-text-anchor:top" coordsize="2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" path="m28,14r,7l22,27r-8,l7,27,,21,,14,,6,7,r7,l22,r6,6l28,14e" filled="f" strokecolor="#231f20" strokeweight=".135mm">
                  <v:path arrowok="t" o:connecttype="custom" o:connectlocs="28,2168;28,2175;22,2181;14,2181;7,2181;0,2175;0,2168;0,2160;7,2154;14,2154;22,2154;28,2160;28,2168" o:connectangles="0,0,0,0,0,0,0,0,0,0,0,0,0"/>
                </v:shape>
                <v:shape id="Picture 85" o:spid="_x0000_s1048" type="#_x0000_t75" style="position:absolute;left:852;top:1919;width:2693;height: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">
                  <v:imagedata r:id="rId64" o:title=""/>
                </v:shape>
                <v:shape id="AutoShape 86" o:spid="_x0000_s1049" style="position:absolute;left:139;top:9569;width:14013;height:2987;visibility:visible;mso-wrap-style:square;v-text-anchor:top" coordsize="14013,2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" path="m714,-7082r2693,-462m3406,-7651l714,-7190e" filled="f" strokecolor="#231f20" strokeweight=".20256mm">
                  <v:path arrowok="t" o:connecttype="custom" o:connectlocs="714,2488;3407,2026;3406,1919;714,2380" o:connectangles="0,0,0,0"/>
                </v:shape>
                <v:shape id="Freeform 87" o:spid="_x0000_s1050" style="position:absolute;left:852;top:1807;width:2693;height:636;visibility:visible;mso-wrap-style:square;v-text-anchor:top" coordsize="2693,6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" path="m,636l,486,2685,r4,10l2693,149r,27l,636xe" fillcolor="#fcba15" stroked="f">
                  <v:path arrowok="t" o:connecttype="custom" o:connectlocs="0,2443;0,2293;2685,1807;2689,1817;2693,1956;2693,1983;0,2443" o:connectangles="0,0,0,0,0,0,0"/>
                </v:shape>
                <v:shape id="AutoShape 88" o:spid="_x0000_s1051" style="position:absolute;left:238;top:10150;width:14013;height:3335;visibility:visible;mso-wrap-style:square;v-text-anchor:top" coordsize="14013,3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" path="m615,-7708r2693,-460m3300,-8344l615,-7858e" filled="f" strokecolor="#231f20" strokeweight=".20256mm">
                  <v:path arrowok="t" o:connecttype="custom" o:connectlocs="615,2443;3308,1983;3300,1807;615,2293" o:connectangles="0,0,0,0"/>
                </v:shape>
                <v:shape id="Freeform 89" o:spid="_x0000_s1052" style="position:absolute;left:2388;top:2546;width:66;height:123;visibility:visible;mso-wrap-style:square;v-text-anchor:top" coordsize="66,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" path="m48,119l65,94r,-68l43,,9,1,,10r,95l14,122r34,-3e" filled="f" strokecolor="#231f20" strokeweight=".1353mm">
                  <v:path arrowok="t" o:connecttype="custom" o:connectlocs="48,2666;65,2641;65,2573;43,2547;9,2548;0,2557;0,2652;14,2669;48,2666" o:connectangles="0,0,0,0,0,0,0,0,0"/>
                </v:shape>
                <v:shape id="Freeform 90" o:spid="_x0000_s1053" style="position:absolute;left:3033;top:1879;width:513;height:172;visibility:visible;mso-wrap-style:square;v-text-anchor:top" coordsize="513,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" path="m,171l400,49,477,21,511,r2,76l513,83,,171xe" fillcolor="#cfa012" stroked="f">
                  <v:path arrowok="t" o:connecttype="custom" o:connectlocs="0,2051;400,1929;477,1901;511,1880;513,1956;513,1963;0,2051" o:connectangles="0,0,0,0,0,0,0"/>
                </v:shape>
                <v:shape id="Freeform 91" o:spid="_x0000_s1054" style="position:absolute;left:2040;top:3159;width:503;height:250;visibility:visible;mso-wrap-style:square;v-text-anchor:top" coordsize="503,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" path="m503,249l144,185,72,97,22,34,,,377,78,483,222r20,27xe" fillcolor="#e6be9e" stroked="f">
                  <v:path arrowok="t" o:connecttype="custom" o:connectlocs="503,3408;144,3344;72,3256;22,3193;0,3159;377,3237;483,3381;503,3408" o:connectangles="0,0,0,0,0,0,0,0"/>
                </v:shape>
                <v:shape id="Freeform 92" o:spid="_x0000_s1055" style="position:absolute;left:2040;top:3159;width:503;height:250;visibility:visible;mso-wrap-style:square;v-text-anchor:top" coordsize="503,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" path="m,l72,97r50,61l503,249,483,222,440,163,397,105,377,78,,e" filled="f" strokecolor="#231f20" strokeweight=".20203mm">
                  <v:path arrowok="t" o:connecttype="custom" o:connectlocs="0,3159;72,3256;122,3317;503,3408;483,3381;440,3322;397,3264;377,3237;0,3159" o:connectangles="0,0,0,0,0,0,0,0,0"/>
                </v:shape>
                <v:line id="Line 93" o:spid="_x0000_s1056" style="position:absolute;visibility:visible;mso-wrap-style:square" from="2392,1716" to="2392,25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" strokecolor="#adafb2" strokeweight="1.42878mm"/>
                <v:shape id="AutoShape 94" o:spid="_x0000_s1057" style="position:absolute;left:-422;top:10109;width:422;height:4433;visibility:visible;mso-wrap-style:square;v-text-anchor:top" coordsize="422,4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" path="m2853,-7549r-4,-83l2847,-7677r-1,-23l2845,-7716r-2,-38l2840,-7819r-4,-70l2832,-7941r-2,-21l2827,-7990r-3,-46l2819,-8113r-9,-121l2800,-8394t-28,l2779,-8272r22,288l2824,-7697r10,131l2853,-7549e" filled="f" strokecolor="#231f20" strokeweight=".20256mm">
                  <v:path arrowok="t" o:connecttype="custom" o:connectlocs="2853,2561;2849,2478;2847,2433;2846,2410;2845,2394;2843,2356;2840,2291;2836,2221;2832,2169;2830,2148;2827,2120;2824,2074;2819,1997;2810,1876;2800,1716;2772,1716;2779,1838;2801,2126;2824,2413;2834,2544;2853,2561" o:connectangles="0,0,0,0,0,0,0,0,0,0,0,0,0,0,0,0,0,0,0,0,0"/>
                </v:shape>
                <v:shape id="Freeform 95" o:spid="_x0000_s1058" style="position:absolute;left:2417;top:2869;width:273;height:539;visibility:visible;mso-wrap-style:square;v-text-anchor:top" coordsize="273,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" path="m126,538l,368,145,,273,172,126,538xe" fillcolor="#e6be9e" stroked="f">
                  <v:path arrowok="t" o:connecttype="custom" o:connectlocs="126,3407;0,3237;145,2869;273,3041;126,3407" o:connectangles="0,0,0,0,0"/>
                </v:shape>
                <v:shape id="Freeform 96" o:spid="_x0000_s1059" style="position:absolute;left:2417;top:2869;width:273;height:539;visibility:visible;mso-wrap-style:square;v-text-anchor:top" coordsize="273,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" path="m,368l126,538,273,172,145,,,368e" filled="f" strokecolor="#231f20" strokeweight=".20306mm">
                  <v:path arrowok="t" o:connecttype="custom" o:connectlocs="0,3237;126,3407;273,3041;145,2869;0,3237" o:connectangles="0,0,0,0,0"/>
                </v:shape>
                <v:shape id="Freeform 97" o:spid="_x0000_s1060" style="position:absolute;left:2040;top:2790;width:522;height:447;visibility:visible;mso-wrap-style:square;v-text-anchor:top" coordsize="522,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" path="m377,447l,369,154,,522,79,377,447xe" fillcolor="#e6be9e" stroked="f">
                  <v:path arrowok="t" o:connecttype="custom" o:connectlocs="377,3237;0,3159;154,2790;522,2869;377,3237" o:connectangles="0,0,0,0,0"/>
                </v:shape>
                <v:shape id="Freeform 98" o:spid="_x0000_s1061" style="position:absolute;left:2040;top:2790;width:522;height:447;visibility:visible;mso-wrap-style:square;v-text-anchor:top" coordsize="522,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" path="m,369r377,78l522,79,154,,,369e" filled="f" strokecolor="#231f20" strokeweight=".20242mm">
                  <v:path arrowok="t" o:connecttype="custom" o:connectlocs="0,3159;377,3237;522,2869;154,2790;0,3159" o:connectangles="0,0,0,0,0"/>
                </v:shape>
                <v:shape id="AutoShape 99" o:spid="_x0000_s1062" style="position:absolute;left:2232;top:1716;width:104;height:684;visibility:visible;mso-wrap-style:square;v-text-anchor:top" coordsize="104,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" path="m45,684l33,674r-6,-8l24,655,23,637r2,-24l32,590r9,-23l48,546,45,528,31,514,15,498,4,478,,455,1,435,4,413,6,388r4,-39l16,299r7,-48l28,220r9,-49l52,98,66,32,73,4,74,r29,l99,8,52,255,29,385r-5,57l30,467r12,20l55,504r10,15l69,537r-3,22l59,581r-8,21l45,620r-2,18l46,654r4,11l52,668r-6,l42,674r3,10xm53,669r-7,-1l52,668r1,1xe" fillcolor="#adafb2" stroked="f">
                  <v:path arrowok="t" o:connecttype="custom" o:connectlocs="45,2400;33,2390;27,2382;24,2371;23,2353;25,2329;32,2306;41,2283;48,2262;45,2244;31,2230;15,2214;4,2194;0,2171;1,2151;4,2129;6,2104;10,2065;16,2015;23,1967;28,1936;37,1887;52,1814;66,1748;73,1720;74,1716;103,1716;99,1724;52,1971;29,2101;24,2158;30,2183;42,2203;55,2220;65,2235;69,2253;66,2275;59,2297;51,2318;45,2336;43,2354;46,2370;50,2381;52,2384;46,2384;42,2390;45,2400;53,2385;46,2384;52,2384;53,2385" o:connectangles="0,0,0,0,0,0,0,0,0,0,0,0,0,0,0,0,0,0,0,0,0,0,0,0,0,0,0,0,0,0,0,0,0,0,0,0,0,0,0,0,0,0,0,0,0,0,0,0,0,0,0"/>
                </v:shape>
                <v:shape id="AutoShape 100" o:spid="_x0000_s1063" style="position:absolute;left:-235;top:10109;width:539;height:3587;visibility:visible;mso-wrap-style:square;v-text-anchor:top" coordsize="539,3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" path="m2513,-7710r-12,-10l2495,-7728r-3,-11l2491,-7757r2,-24l2500,-7804r9,-23l2516,-7848r-3,-18l2499,-7880r-16,-16l2472,-7916r-4,-23l2469,-7959r3,-22l2474,-8006r4,-39l2484,-8095r7,-48l2496,-8174r9,-49l2520,-8296r14,-66l2541,-8390r1,-4m2571,-8394r-4,8l2520,-8139r-23,130l2492,-7952r6,25l2510,-7907r13,17l2533,-7875r4,18l2534,-7835r-7,22l2519,-7792r-6,18l2511,-7756r3,16l2518,-7729r3,4l2514,-7726r-1,2l2510,-7720r3,10e" filled="f" strokecolor="#231f20" strokeweight=".20256mm">
                  <v:path arrowok="t" o:connecttype="custom" o:connectlocs="2513,2400;2501,2390;2495,2382;2492,2371;2491,2353;2493,2329;2500,2306;2509,2283;2516,2262;2513,2244;2499,2230;2483,2214;2472,2194;2468,2171;2469,2151;2472,2129;2474,2104;2478,2065;2484,2015;2491,1967;2496,1936;2505,1887;2520,1814;2534,1748;2541,1720;2542,1716;2571,1716;2567,1724;2520,1971;2497,2101;2492,2158;2498,2183;2510,2203;2523,2220;2533,2235;2537,2253;2534,2275;2527,2297;2519,2318;2513,2336;2511,2354;2514,2370;2518,2381;2521,2385;2514,2384;2513,2386;2510,2390;2513,2400" o:connectangles="0,0,0,0,0,0,0,0,0,0,0,0,0,0,0,0,0,0,0,0,0,0,0,0,0,0,0,0,0,0,0,0,0,0,0,0,0,0,0,0,0,0,0,0,0,0,0,0"/>
                </v:shape>
                <v:shape id="Freeform 101" o:spid="_x0000_s1064" style="position:absolute;left:2453;top:2932;width:202;height:419;visibility:visible;mso-wrap-style:square;v-text-anchor:top" coordsize="202,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" path="m,298r52,73l79,407r10,12l90,418r17,-48l145,267,184,166r17,-46l117,,,298e" filled="f" strokecolor="#231f20" strokeweight=".1354mm">
                  <v:path arrowok="t" o:connecttype="custom" o:connectlocs="0,3230;52,3303;79,3339;89,3351;90,3350;107,3302;145,3199;184,3098;201,3052;117,2932;0,3230" o:connectangles="0,0,0,0,0,0,0,0,0,0,0"/>
                </v:shape>
                <v:shape id="Picture 102" o:spid="_x0000_s1065" type="#_x0000_t75" style="position:absolute;left:2080;top:2832;width:584;height:5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">
                  <v:imagedata r:id="rId65" o:title=""/>
                </v:shape>
                <v:shape id="Picture 103" o:spid="_x0000_s1066" type="#_x0000_t75" style="position:absolute;left:2361;top:2552;width:65;height:1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">
                  <v:imagedata r:id="rId66" o:title=""/>
                </v:shape>
                <v:shape id="Freeform 104" o:spid="_x0000_s1067" style="position:absolute;left:2361;top:2552;width:65;height:117;visibility:visible;mso-wrap-style:square;v-text-anchor:top" coordsize="65,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" path="m,98r18,18l45,116,64,88r,-66l47,,17,,1,20,,98e" filled="f" strokecolor="#231f20" strokeweight=".1353mm">
                  <v:path arrowok="t" o:connecttype="custom" o:connectlocs="0,2651;18,2669;45,2669;64,2641;64,2575;47,2553;17,2553;1,2573;0,2651" o:connectangles="0,0,0,0,0,0,0,0,0"/>
                </v:shape>
                <v:shape id="Freeform 105" o:spid="_x0000_s1068" style="position:absolute;left:852;top:1716;width:2690;height:550;visibility:visible;mso-wrap-style:square;v-text-anchor:top" coordsize="269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" path="m,550l,343,1978,r475,l2592,4r71,26l2689,101r,5l,550xe" fillcolor="#ffc315" stroked="f">
                  <v:path arrowok="t" o:connecttype="custom" o:connectlocs="0,2266;0,2059;1978,1716;2453,1716;2592,1720;2663,1746;2689,1817;2689,1822;0,2266" o:connectangles="0,0,0,0,0,0,0,0,0"/>
                </v:shape>
                <v:shape id="AutoShape 106" o:spid="_x0000_s1069" style="position:absolute;left:84;top:10123;width:13994;height:2885;visibility:visible;mso-wrap-style:square;v-text-anchor:top" coordsize="13994,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" path="m768,-7858r423,-69l2157,-8086r965,-160l3457,-8302t-711,-106l768,-8065e" filled="f" strokecolor="#231f20" strokeweight=".20256mm">
                  <v:path arrowok="t" o:connecttype="custom" o:connectlocs="768,2266;1191,2197;2157,2038;3122,1878;3457,1822;2746,1716;768,2059" o:connectangles="0,0,0,0,0,0,0"/>
                </v:shape>
                <v:shape id="Picture 107" o:spid="_x0000_s1070" type="#_x0000_t75" style="position:absolute;left:852;top:1787;width:2682;height: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">
                  <v:imagedata r:id="rId67" o:title=""/>
                </v:shape>
                <v:shape id="AutoShape 108" o:spid="_x0000_s1071" style="position:absolute;left:184;top:9578;width:14003;height:3037;visibility:visible;mso-wrap-style:square;v-text-anchor:top" coordsize="14003,3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" path="m668,-7220r2691,-474m3343,-7799l668,-7328e" filled="f" strokecolor="#231f20" strokeweight=".20256mm">
                  <v:path arrowok="t" o:connecttype="custom" o:connectlocs="668,2358;3359,1884;3343,1779;668,2250" o:connectangles="0,0,0,0"/>
                </v:shape>
                <v:shape id="Freeform 109" o:spid="_x0000_s1072" style="position:absolute;left:2220;top:1716;width:629;height:106;visibility:visible;mso-wrap-style:square;v-text-anchor:top" coordsize="629,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" path="m1,106l,,629,,1,106xe" fillcolor="#fcb415" stroked="f">
                  <v:path arrowok="t" o:connecttype="custom" o:connectlocs="1,1822;0,1716;629,1716;1,1822" o:connectangles="0,0,0,0"/>
                </v:shape>
                <v:line id="Line 110" o:spid="_x0000_s1073" style="position:absolute;visibility:visible;mso-wrap-style:square" from="2221,1710" to="2221,18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" strokecolor="#231f20" strokeweight=".21783mm"/>
                <v:line id="Line 111" o:spid="_x0000_s1074" style="position:absolute;visibility:visible;mso-wrap-style:square" from="2849,1716" to="2849,18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" strokecolor="#231f20" strokeweight=".20175mm"/>
                <v:shape id="Freeform 112" o:spid="_x0000_s1075" style="position:absolute;left:2089;top:2834;width:417;height:353;visibility:visible;mso-wrap-style:square;v-text-anchor:top" coordsize="417,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" path="m,296r299,56l417,62,124,,,296e" filled="f" strokecolor="#231f20" strokeweight=".1349mm">
                  <v:path arrowok="t" o:connecttype="custom" o:connectlocs="0,3130;299,3186;417,2896;124,2834;0,3130" o:connectangles="0,0,0,0,0"/>
                </v:shape>
                <v:shape id="Freeform 113" o:spid="_x0000_s1076" style="position:absolute;left:2382;top:2669;width:50;height:15;visibility:visible;mso-wrap-style:square;v-text-anchor:top" coordsize="5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" path="m24,15l11,14,3,12,,7,3,2r7,l25,1,40,r7,2l49,6,48,9r-4,3l37,14,24,15xe" fillcolor="#828385" stroked="f">
                  <v:path arrowok="t" o:connecttype="custom" o:connectlocs="24,2684;11,2683;3,2681;0,2676;3,2671;10,2671;25,2670;40,2669;47,2671;49,2675;48,2678;44,2681;37,2683;24,2684" o:connectangles="0,0,0,0,0,0,0,0,0,0,0,0,0,0"/>
                </v:shape>
                <v:shape id="Freeform 114" o:spid="_x0000_s1077" style="position:absolute;left:2382;top:2669;width:50;height:15;visibility:visible;mso-wrap-style:square;v-text-anchor:top" coordsize="5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" path="m3,2l,7r3,5l11,14r13,1l37,14r7,-2l48,9,49,6,47,2,40,,25,1,10,2,3,2e" filled="f" strokecolor="#231f20" strokeweight=".1346mm">
                  <v:path arrowok="t" o:connecttype="custom" o:connectlocs="3,2671;0,2676;3,2681;11,2683;24,2684;37,2683;44,2681;48,2678;49,2675;47,2671;40,2669;25,2670;10,2671;3,2671" o:connectangles="0,0,0,0,0,0,0,0,0,0,0,0,0,0"/>
                </v:shape>
                <v:shape id="Picture 115" o:spid="_x0000_s1078" type="#_x0000_t75" style="position:absolute;left:2395;top:2576;width:16;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">
                  <v:imagedata r:id="rId60" o:title=""/>
                </v:shape>
                <v:shape id="Freeform 116" o:spid="_x0000_s1079" style="position:absolute;left:2395;top:2576;width:16;height:16;visibility:visible;mso-wrap-style:square;v-text-anchor:top" coordsize="16,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" path="m16,8r,4l12,16r-4,l4,16,,12,,8,,4,4,,8,r4,l16,4r,4e" filled="f" strokecolor="#231f20" strokeweight=".0675mm">
                  <v:path arrowok="t" o:connecttype="custom" o:connectlocs="16,2584;16,2588;12,2592;8,2592;4,2592;0,2588;0,2584;0,2580;4,2576;8,2576;12,2576;16,2580;16,2584" o:connectangles="0,0,0,0,0,0,0,0,0,0,0,0,0"/>
                </v:shape>
                <v:shape id="Picture 117" o:spid="_x0000_s1080" type="#_x0000_t75" style="position:absolute;left:2367;top:2576;width:16;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">
                  <v:imagedata r:id="rId60" o:title=""/>
                </v:shape>
                <v:shape id="Freeform 118" o:spid="_x0000_s1081" style="position:absolute;left:2367;top:2576;width:16;height:16;visibility:visible;mso-wrap-style:square;v-text-anchor:top" coordsize="16,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" path="m16,8r,4l13,16r-5,l4,16,,12,,8,,4,4,,8,r5,l16,4r,4e" filled="f" strokecolor="#231f20" strokeweight=".0675mm">
                  <v:path arrowok="t" o:connecttype="custom" o:connectlocs="16,2584;16,2588;13,2592;8,2592;4,2592;0,2588;0,2584;0,2580;4,2576;8,2576;13,2576;16,2580;16,2584" o:connectangles="0,0,0,0,0,0,0,0,0,0,0,0,0"/>
                </v:shape>
                <v:shape id="Picture 119" o:spid="_x0000_s1082" type="#_x0000_t75" style="position:absolute;left:2367;top:2625;width:16;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">
                  <v:imagedata r:id="rId60" o:title=""/>
                </v:shape>
                <v:shape id="Freeform 120" o:spid="_x0000_s1083" style="position:absolute;left:2367;top:2625;width:16;height:16;visibility:visible;mso-wrap-style:square;v-text-anchor:top" coordsize="16,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" path="m16,7r,5l13,15r-5,l4,15,,12,,7,,3,4,,8,r5,l16,3r,4e" filled="f" strokecolor="#231f20" strokeweight=".0675mm">
                  <v:path arrowok="t" o:connecttype="custom" o:connectlocs="16,2633;16,2638;13,2641;8,2641;4,2641;0,2638;0,2633;0,2629;4,2626;8,2626;13,2626;16,2629;16,2633" o:connectangles="0,0,0,0,0,0,0,0,0,0,0,0,0"/>
                </v:shape>
                <v:shape id="Picture 121" o:spid="_x0000_s1084" type="#_x0000_t75" style="position:absolute;left:2378;top:2548;width:6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">
                  <v:imagedata r:id="rId68" o:title=""/>
                </v:shape>
                <v:shape id="Freeform 122" o:spid="_x0000_s1085" style="position:absolute;left:2378;top:2548;width:60;height:120;visibility:visible;mso-wrap-style:square;v-text-anchor:top" coordsize="6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" path="m28,120r17,l59,97r,-73l40,1,5,,,5r30,l47,27r,66l28,120e" filled="f" strokecolor="#231f20" strokeweight=".09475mm">
                  <v:path arrowok="t" o:connecttype="custom" o:connectlocs="28,2668;45,2668;59,2645;59,2572;40,2549;5,2548;0,2553;30,2553;47,2575;47,2641;28,2668" o:connectangles="0,0,0,0,0,0,0,0,0,0,0"/>
                </v:shape>
                <v:shape id="Picture 123" o:spid="_x0000_s1086" type="#_x0000_t75" style="position:absolute;left:2423;top:2546;width:31;height:1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">
                  <v:imagedata r:id="rId69" o:title=""/>
                </v:shape>
                <v:shape id="Freeform 124" o:spid="_x0000_s1087" style="position:absolute;left:2423;top:2546;width:31;height:121;visibility:visible;mso-wrap-style:square;v-text-anchor:top" coordsize="31,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" path="m5,121l20,98r,-75l,,9,,31,26r,68l14,121r-9,e" filled="f" strokecolor="#231f20" strokeweight=".06775mm">
                  <v:path arrowok="t" o:connecttype="custom" o:connectlocs="5,2668;20,2645;20,2570;0,2547;9,2547;31,2573;31,2641;14,2668;5,2668" o:connectangles="0,0,0,0,0,0,0,0,0"/>
                </v:shape>
                <v:shape id="Freeform 125" o:spid="_x0000_s1088" style="position:absolute;left:2317;top:2461;width:58;height:109;visibility:visible;mso-wrap-style:square;v-text-anchor:top" coordsize="58,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" path="m47,108l,62,11,57,14,33,12,14,9,6,10,r8,3l27,13r3,14l27,41,22,56,20,69r4,10l36,91r21,4l47,108xe" fillcolor="#adafb2" stroked="f">
                  <v:path arrowok="t" o:connecttype="custom" o:connectlocs="47,2569;0,2523;11,2518;14,2494;12,2475;9,2467;10,2461;18,2464;27,2474;30,2488;27,2502;22,2517;20,2530;24,2540;36,2552;57,2556;47,2569" o:connectangles="0,0,0,0,0,0,0,0,0,0,0,0,0,0,0,0,0"/>
                </v:shape>
                <v:shape id="Freeform 126" o:spid="_x0000_s1089" style="position:absolute;left:2317;top:2461;width:58;height:109;visibility:visible;mso-wrap-style:square;v-text-anchor:top" coordsize="58,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" path="m47,108l,62,11,57,13,44,14,33,12,14,9,6,10,r8,3l27,13r3,14l27,41,22,56,20,69r4,10l36,91r21,4l47,108e" filled="f" strokecolor="#231f20" strokeweight=".1354mm">
                  <v:path arrowok="t" o:connecttype="custom" o:connectlocs="47,2569;0,2523;11,2518;13,2505;14,2494;12,2475;9,2467;10,2461;18,2464;27,2474;30,2488;27,2502;22,2517;20,2530;24,2540;36,2552;57,2556;47,2569" o:connectangles="0,0,0,0,0,0,0,0,0,0,0,0,0,0,0,0,0,0"/>
                </v:shape>
                <v:shape id="Freeform 127" o:spid="_x0000_s1090" style="position:absolute;left:2198;top:2746;width:224;height:633;visibility:visible;mso-wrap-style:square;v-text-anchor:top" coordsize="224,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" path="m127,632r-11,-3l112,620,,444,57,290,77,235r9,-25l95,186r16,-41l138,75,210,2,218,r6,9l220,13,156,78,92,257,80,293,24,451r18,27l79,538r38,60l132,627r-2,3l127,632xe" fillcolor="#564b41" stroked="f">
                  <v:path arrowok="t" o:connecttype="custom" o:connectlocs="127,3378;116,3375;112,3366;0,3190;57,3036;77,2981;86,2956;95,2932;111,2891;138,2821;210,2748;218,2746;224,2755;220,2759;156,2824;92,3003;80,3039;24,3197;42,3224;79,3284;117,3344;132,3373;130,3376;127,3378" o:connectangles="0,0,0,0,0,0,0,0,0,0,0,0,0,0,0,0,0,0,0,0,0,0,0,0"/>
                </v:shape>
                <v:shape id="Freeform 128" o:spid="_x0000_s1091" style="position:absolute;left:2198;top:2746;width:224;height:633;visibility:visible;mso-wrap-style:square;v-text-anchor:top" coordsize="224,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" path="m210,2l138,75r-27,70l86,210r-9,25l57,290,32,359,10,418,,444,112,620r4,9l123,631r4,1l130,630r2,-3l117,598,79,538,42,478,24,451,60,350,80,293,92,257r13,-34l118,185r17,-48l150,96r6,-18l220,13r4,-4l220,3,218,r-8,2e" filled="f" strokecolor="#231f20" strokeweight=".1355mm">
                  <v:path arrowok="t" o:connecttype="custom" o:connectlocs="210,2748;138,2821;111,2891;86,2956;77,2981;57,3036;32,3105;10,3164;0,3190;112,3366;116,3375;123,3377;127,3378;130,3376;132,3373;117,3344;79,3284;42,3224;24,3197;60,3096;80,3039;92,3003;105,2969;118,2931;135,2883;150,2842;156,2824;220,2759;224,2755;220,2749;218,2746;210,2748" o:connectangles="0,0,0,0,0,0,0,0,0,0,0,0,0,0,0,0,0,0,0,0,0,0,0,0,0,0,0,0,0,0,0,0"/>
                </v:shape>
                <v:shape id="AutoShape 129" o:spid="_x0000_s1092" style="position:absolute;left:2116;top:2764;width:519;height:570;visibility:visible;mso-wrap-style:square;v-text-anchor:top" coordsize="519,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" path="m375,552r-14,l508,186,447,99,427,95,322,13r4,-5l327,r9,7l394,51r33,26l448,95r20,21l480,129r12,16l503,160r8,15l519,190r-1,10l375,552xm369,569l6,504,1,500,,488r361,64l375,552r-6,17xe" fillcolor="#564b41" stroked="f">
                  <v:path arrowok="t" o:connecttype="custom" o:connectlocs="375,3317;361,3317;508,2951;447,2864;427,2860;322,2778;326,2773;327,2765;336,2772;394,2816;427,2842;448,2860;468,2881;480,2894;492,2910;503,2925;511,2940;519,2955;518,2965;375,3317;369,3334;6,3269;1,3265;0,3253;361,3317;375,3317;369,3334" o:connectangles="0,0,0,0,0,0,0,0,0,0,0,0,0,0,0,0,0,0,0,0,0,0,0,0,0,0,0"/>
                </v:shape>
                <v:shape id="Freeform 130" o:spid="_x0000_s1093" style="position:absolute;left:2116;top:2764;width:519;height:570;visibility:visible;mso-wrap-style:square;v-text-anchor:top" coordsize="519,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" path="m322,13r4,-5l326,4,327,r67,51l448,95r44,50l519,190r-1,10l369,569,6,504,3,502,1,500,,488r361,64l508,186,447,99,427,95,322,13e" filled="f" strokecolor="#231f20" strokeweight=".1351mm">
                  <v:path arrowok="t" o:connecttype="custom" o:connectlocs="322,2778;326,2773;326,2769;327,2765;394,2816;448,2860;492,2910;519,2955;518,2965;369,3334;6,3269;3,3267;1,3265;0,3253;361,3317;508,2951;447,2864;427,2860;322,2778" o:connectangles="0,0,0,0,0,0,0,0,0,0,0,0,0,0,0,0,0,0,0"/>
                </v:shape>
                <v:shape id="AutoShape 131" o:spid="_x0000_s1094" style="position:absolute;left:2232;top:2740;width:186;height:65;visibility:visible;mso-wrap-style:square;v-text-anchor:top" coordsize="18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" path="m29,65l,58,99,23,150,5,170,r6,3l179,6r-6,5l161,22,29,65xm181,8l179,6r6,2l181,8xe" fillcolor="#564b41" stroked="f">
                  <v:path arrowok="t" o:connecttype="custom" o:connectlocs="29,2805;0,2798;99,2763;150,2745;170,2740;176,2743;179,2746;173,2751;161,2762;29,2805;181,2748;179,2746;179,2746;185,2748;181,2748" o:connectangles="0,0,0,0,0,0,0,0,0,0,0,0,0,0,0"/>
                </v:shape>
                <v:shape id="Freeform 132" o:spid="_x0000_s1095" style="position:absolute;left:2232;top:2740;width:186;height:65;visibility:visible;mso-wrap-style:square;v-text-anchor:top" coordsize="18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" path="m161,22l29,65,,58,99,23,150,5,170,r6,3l181,8r4,l184,7,179,6r-6,5l161,22e" filled="f" strokecolor="#231f20" strokeweight=".1346mm">
                  <v:path arrowok="t" o:connecttype="custom" o:connectlocs="161,2762;29,2805;0,2798;99,2763;150,2745;170,2740;176,2743;181,2748;185,2748;184,2747;179,2746;173,2751;161,2762" o:connectangles="0,0,0,0,0,0,0,0,0,0,0,0,0"/>
                </v:shape>
                <v:shape id="Freeform 133" o:spid="_x0000_s1096" style="position:absolute;left:2424;top:2784;width:61;height:68;visibility:visible;mso-wrap-style:square;v-text-anchor:top" coordsize="6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" path="m61,67l39,63,,5,4,3,6,2,11,,61,67xe" fillcolor="#564b41" stroked="f">
                  <v:path arrowok="t" o:connecttype="custom" o:connectlocs="61,2852;39,2848;0,2790;4,2788;6,2787;11,2785;61,2852" o:connectangles="0,0,0,0,0,0,0"/>
                </v:shape>
                <v:shape id="Freeform 134" o:spid="_x0000_s1097" style="position:absolute;left:2424;top:2784;width:61;height:68;visibility:visible;mso-wrap-style:square;v-text-anchor:top" coordsize="6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" path="m,5l39,63r22,4l11,,6,2,5,2,4,3,,5e" filled="f" strokecolor="#231f20" strokeweight=".1351mm">
                  <v:path arrowok="t" o:connecttype="custom" o:connectlocs="0,2790;39,2848;61,2852;11,2785;6,2787;5,2787;4,2788;0,2790" o:connectangles="0,0,0,0,0,0,0,0"/>
                </v:shape>
                <v:shape id="Freeform 135" o:spid="_x0000_s1098" style="position:absolute;left:2170;top:1747;width:51;height:83;visibility:visible;mso-wrap-style:square;v-text-anchor:top" coordsize="5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" path="m,82l,14,51,r,74l,82xe" fillcolor="#b2850a" stroked="f">
                  <v:path arrowok="t" o:connecttype="custom" o:connectlocs="0,1830;0,1762;51,1748;51,1822;0,1830" o:connectangles="0,0,0,0,0"/>
                </v:shape>
                <v:shape id="Freeform 136" o:spid="_x0000_s1099" style="position:absolute;left:2170;top:1747;width:51;height:83;visibility:visible;mso-wrap-style:square;v-text-anchor:top" coordsize="5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" path="m,82l,14,51,r,74l,82e" filled="f" strokecolor="#231f20" strokeweight=".20292mm">
                  <v:path arrowok="t" o:connecttype="custom" o:connectlocs="0,1830;0,1762;51,1748;51,1822;0,1830" o:connectangles="0,0,0,0,0"/>
                </v:shape>
                <v:shape id="Freeform 137" o:spid="_x0000_s1100" style="position:absolute;left:2410;top:2892;width:87;height:213;visibility:visible;mso-wrap-style:square;v-text-anchor:top" coordsize="87,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" path="m,212l14,147,32,91,35,71,33,44,27,,87,7,83,19,73,44,66,61,56,84,,212xe" fillcolor="#c5a48a" stroked="f">
                  <v:path arrowok="t" o:connecttype="custom" o:connectlocs="0,3105;14,3040;32,2984;35,2964;33,2937;27,2893;87,2900;83,2912;73,2937;66,2954;56,2977;0,3105" o:connectangles="0,0,0,0,0,0,0,0,0,0,0,0"/>
                </v:shape>
                <v:shape id="Freeform 138" o:spid="_x0000_s1101" style="position:absolute;left:2264;top:2880;width:156;height:287;visibility:visible;mso-wrap-style:square;v-text-anchor:top" coordsize="156,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" path="m48,286l34,284,1,277,,271,11,258,25,242,35,226,47,193r9,-26l69,134,91,80,90,76,94,66,109,43,138,r18,3l153,13r-4,9l141,36,124,61,64,236,54,273r-6,13xe" fillcolor="#e8d2a7" stroked="f">
                  <v:path arrowok="t" o:connecttype="custom" o:connectlocs="48,3166;34,3164;1,3157;0,3151;11,3138;25,3122;35,3106;47,3073;56,3047;69,3014;91,2960;90,2956;94,2946;109,2923;138,2880;156,2883;153,2893;149,2902;141,2916;124,2941;64,3116;54,3153;48,3166" o:connectangles="0,0,0,0,0,0,0,0,0,0,0,0,0,0,0,0,0,0,0,0,0,0,0"/>
                </v:shape>
                <v:shape id="Freeform 139" o:spid="_x0000_s1102" style="position:absolute;left:2180;top:2845;width:79;height:122;visibility:visible;mso-wrap-style:square;v-text-anchor:top" coordsize="79,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" path="m,122l34,12,35,,78,7,29,54,2,117,,122xe" fillcolor="#c5a48a" stroked="f">
                  <v:path arrowok="t" o:connecttype="custom" o:connectlocs="0,2967;34,2857;35,2845;78,2852;29,2899;2,2962;0,2967" o:connectangles="0,0,0,0,0,0,0"/>
                </v:shape>
                <v:shape id="Freeform 140" o:spid="_x0000_s1103" style="position:absolute;left:857;top:1904;width:1085;height:305;visibility:visible;mso-wrap-style:square;v-text-anchor:top" coordsize="1085,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" path="m25,304l15,298,6,260,,219,16,183,68,160r99,-17l1085,,506,115,399,141,297,177r-90,37l134,249,68,285r-8,5l43,299r-18,5xe" fillcolor="#cfa012" stroked="f">
                  <v:path arrowok="t" o:connecttype="custom" o:connectlocs="25,2209;15,2203;6,2165;0,2124;16,2088;68,2065;167,2048;1085,1905;506,2020;399,2046;297,2082;207,2119;134,2154;68,2190;60,2195;43,2204;25,2209" o:connectangles="0,0,0,0,0,0,0,0,0,0,0,0,0,0,0,0,0"/>
                </v:shape>
                <v:shape id="AutoShape 141" o:spid="_x0000_s1104" style="position:absolute;left:2877;top:1719;width:643;height:147;visibility:visible;mso-wrap-style:square;v-text-anchor:top" coordsize="643,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" path="m5,145r29,-7l272,77,368,51,460,24,536,r31,1l638,27r4,11l156,115r-51,9l67,131r-32,7l5,145xm,146r1,l5,145,,146xe" fillcolor="#fff200" stroked="f">
                  <v:path arrowok="t" o:connecttype="custom" o:connectlocs="5,1864;34,1857;272,1796;368,1770;460,1743;536,1719;567,1720;638,1746;642,1757;156,1834;105,1843;67,1850;35,1857;5,1864;0,1865;1,1865;5,1864;0,1865" o:connectangles="0,0,0,0,0,0,0,0,0,0,0,0,0,0,0,0,0,0"/>
                </v:shape>
                <v:shape id="Picture 142" o:spid="_x0000_s1105" type="#_x0000_t75" style="position:absolute;left:2556;top:2988;width:124;height:3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">
                  <v:imagedata r:id="rId70" o:title=""/>
                </v:shape>
                <v:shape id="Picture 143" o:spid="_x0000_s1106" type="#_x0000_t75" style="position:absolute;left:2395;top:2625;width:16;height: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">
                  <v:imagedata r:id="rId60" o:title=""/>
                </v:shape>
                <v:shape id="Freeform 144" o:spid="_x0000_s1107" style="position:absolute;left:2395;top:2625;width:16;height:16;visibility:visible;mso-wrap-style:square;v-text-anchor:top" coordsize="16,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" path="m16,7r,5l12,15r-4,l4,15,,12,,7,,3,4,,8,r4,l16,3r,4e" filled="f" strokecolor="#231f20" strokeweight=".0675mm">
                  <v:path arrowok="t" o:connecttype="custom" o:connectlocs="16,2633;16,2638;12,2641;8,2641;4,2641;0,2638;0,2633;0,2629;4,2626;8,2626;12,2626;16,2629;16,2633" o:connectangles="0,0,0,0,0,0,0,0,0,0,0,0,0"/>
                </v:shape>
                <v:shape id="Picture 145" o:spid="_x0000_s1108" type="#_x0000_t75" style="position:absolute;left:1855;top:3018;width:354;height:5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">
                  <v:imagedata r:id="rId71" o:title=""/>
                </v:shape>
                <v:shape id="Freeform 146" o:spid="_x0000_s1109" style="position:absolute;left:2220;top:2416;width:54;height:30;visibility:visible;mso-wrap-style:square;v-text-anchor:top" coordsize="5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" path="m52,30l46,20,13,15,,15,,8,20,,38,2r8,7l53,21r-1,9xe" fillcolor="#adafb2" stroked="f">
                  <v:path arrowok="t" o:connecttype="custom" o:connectlocs="52,2446;46,2436;13,2431;0,2431;0,2424;20,2416;38,2418;46,2425;53,2437;52,2446" o:connectangles="0,0,0,0,0,0,0,0,0,0"/>
                </v:shape>
                <v:shape id="Freeform 147" o:spid="_x0000_s1110" style="position:absolute;left:2220;top:2416;width:54;height:30;visibility:visible;mso-wrap-style:square;v-text-anchor:top" coordsize="5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" path="m53,27r-1,3l46,20,29,18,13,15,,15,,8,20,,38,2r4,4l46,9r7,12l53,27e" filled="f" strokecolor="#231f20" strokeweight=".1347mm">
                  <v:path arrowok="t" o:connecttype="custom" o:connectlocs="53,2443;52,2446;46,2436;29,2434;13,2431;0,2431;0,2424;20,2416;38,2418;42,2422;46,2425;53,2437;53,2443" o:connectangles="0,0,0,0,0,0,0,0,0,0,0,0,0"/>
                </v:shape>
                <v:shape id="Freeform 148" o:spid="_x0000_s1111" style="position:absolute;left:2331;top:2371;width:23;height:46;visibility:visible;mso-wrap-style:square;v-text-anchor:top" coordsize="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" path="m14,46l6,44,,43,,21,7,5,17,,13,13r9,4l22,31,14,46xe" fillcolor="#adafb2" stroked="f">
                  <v:path arrowok="t" o:connecttype="custom" o:connectlocs="14,2418;6,2416;0,2415;0,2393;7,2377;17,2372;13,2385;22,2389;22,2403;14,2418" o:connectangles="0,0,0,0,0,0,0,0,0,0"/>
                </v:shape>
                <v:shape id="Freeform 149" o:spid="_x0000_s1112" style="position:absolute;left:2331;top:2371;width:23;height:46;visibility:visible;mso-wrap-style:square;v-text-anchor:top" coordsize="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" path="m19,16r3,1l22,31,14,46,6,44,,43,,21,7,5,12,2,17,,13,13r6,3e" filled="f" strokecolor="#231f20" strokeweight=".1354mm">
                  <v:path arrowok="t" o:connecttype="custom" o:connectlocs="19,2388;22,2389;22,2403;14,2418;6,2416;0,2415;0,2393;7,2377;12,2374;17,2372;13,2385;19,2388" o:connectangles="0,0,0,0,0,0,0,0,0,0,0,0"/>
                </v:shape>
                <v:shape id="Picture 150" o:spid="_x0000_s1113" type="#_x0000_t75" style="position:absolute;left:1118;top:2569;width:234;height:3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">
                  <v:imagedata r:id="rId72" o:title=""/>
                </v:shape>
                <v:shape id="AutoShape 151" o:spid="_x0000_s1114" style="position:absolute;left:1115;top:2686;width:440;height:343;visibility:visible;mso-wrap-style:square;v-text-anchor:top" coordsize="440,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" path="m359,128r-56,l350,96,393,48,439,r-8,22l421,44,411,63r-9,15l359,128xm67,343l33,287,10,219,,146,3,75r12,47l22,171r14,41l66,240r58,8l281,248r-8,10l211,302r-33,11l144,323,67,343xm281,248r-157,l185,235r44,-38l237,128r2,4l242,136r4,3l351,139r-34,58l281,248xm351,139r-105,l245,136r-2,-8l359,128r-4,5l351,139xe" fillcolor="#f8d508" stroked="f">
                  <v:path arrowok="t" o:connecttype="custom" o:connectlocs="359,2814;303,2814;350,2782;393,2734;439,2686;431,2708;421,2730;411,2749;402,2764;359,2814;67,3029;33,2973;10,2905;0,2832;3,2761;15,2808;22,2857;36,2898;66,2926;124,2934;281,2934;273,2944;211,2988;178,2999;144,3009;67,3029;281,2934;124,2934;185,2921;229,2883;237,2814;239,2818;242,2822;246,2825;351,2825;317,2883;281,2934;351,2825;246,2825;245,2822;243,2814;359,2814;355,2819;351,2825" o:connectangles="0,0,0,0,0,0,0,0,0,0,0,0,0,0,0,0,0,0,0,0,0,0,0,0,0,0,0,0,0,0,0,0,0,0,0,0,0,0,0,0,0,0,0,0"/>
                </v:shape>
                <v:shape id="AutoShape 152" o:spid="_x0000_s1115" style="position:absolute;left:1343;top:2574;width:216;height:240;visibility:visible;mso-wrap-style:square;v-text-anchor:top" coordsize="216,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" path="m75,239r-60,l3,176,,115,3,56,13,,63,10r39,26l137,69r36,32l213,101r-2,10l165,159r-43,48l75,239xm213,101r-40,l179,90,173,80,164,69,159,54r34,-1l210,65r5,20l213,101xe" fillcolor="#fff200" stroked="f">
                  <v:path arrowok="t" o:connecttype="custom" o:connectlocs="75,2814;15,2814;3,2751;0,2690;3,2631;13,2575;63,2585;102,2611;137,2644;173,2676;213,2676;211,2686;165,2734;122,2782;75,2814;213,2676;173,2676;179,2665;173,2655;164,2644;159,2629;193,2628;210,2640;215,2660;213,2676" o:connectangles="0,0,0,0,0,0,0,0,0,0,0,0,0,0,0,0,0,0,0,0,0,0,0,0,0"/>
                </v:shape>
                <v:shape id="Freeform 153" o:spid="_x0000_s1116" style="position:absolute;left:1512;top:2763;width:45;height:108;visibility:visible;mso-wrap-style:square;v-text-anchor:top" coordsize="45,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" path="m15,108l11,90,7,72,4,54,,36,6,28r6,-8l18,12,22,2,27,r3,2l42,25r2,21l42,67,41,88,15,108xe" fillcolor="#815749" stroked="f">
                  <v:path arrowok="t" o:connecttype="custom" o:connectlocs="15,2871;11,2853;7,2835;4,2817;0,2799;6,2791;12,2783;18,2775;22,2765;27,2763;30,2765;42,2788;44,2809;42,2830;41,2851;15,2871" o:connectangles="0,0,0,0,0,0,0,0,0,0,0,0,0,0,0,0"/>
                </v:shape>
                <v:shape id="Freeform 154" o:spid="_x0000_s1117" style="position:absolute;left:1527;top:2850;width:90;height:247;visibility:visible;mso-wrap-style:square;v-text-anchor:top" coordsize="90,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" path="m67,246l44,199,26,144,12,83,,20,26,r,2l26,4r,3l37,39,55,68,73,97r12,32l89,159r-2,29l80,217,67,246xe" fillcolor="#976c55" stroked="f">
                  <v:path arrowok="t" o:connecttype="custom" o:connectlocs="67,3097;44,3050;26,2995;12,2934;0,2871;26,2851;26,2853;26,2855;26,2858;37,2890;55,2919;73,2948;85,2980;89,3010;87,3039;80,3068;67,3097" o:connectangles="0,0,0,0,0,0,0,0,0,0,0,0,0,0,0,0,0"/>
                </v:shape>
                <v:shape id="Freeform 155" o:spid="_x0000_s1118" style="position:absolute;left:1489;top:2814;width:90;height:287;visibility:visible;mso-wrap-style:square;v-text-anchor:top" coordsize="90,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" path="m90,286l69,235,53,177,39,116,25,55,24,51r,4l21,56r-4,1l21,56r3,-1l24,51,21,41,18,27,14,14,10,,9,7,6,12,,15,4,25,7,36r4,11l13,58r14,67l40,191r18,57l90,286e" fillcolor="#bcbec0" stroked="f">
                  <v:path arrowok="t" o:connecttype="custom" o:connectlocs="90,3100;69,3049;53,2991;39,2930;25,2869;24,2865;24,2869;21,2870;17,2871;21,2870;24,2869;24,2865;21,2855;18,2841;14,2828;10,2814;9,2821;6,2826;0,2829;4,2839;7,2850;11,2861;13,2872;27,2939;40,3005;58,3062;90,3100" o:connectangles="0,0,0,0,0,0,0,0,0,0,0,0,0,0,0,0,0,0,0,0,0,0,0,0,0,0,0"/>
                </v:shape>
                <v:shape id="AutoShape 156" o:spid="_x0000_s1119" style="position:absolute;left:1439;top:2848;width:123;height:292;visibility:visible;mso-wrap-style:square;v-text-anchor:top" coordsize="123,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" path="m49,15l47,7,43,2,37,,36,10,26,14,25,24,35,22,45,20r4,-5m76,142r-1,-5l72,127r-2,-7l69,108r,-14l64,84,50,82,47,99r9,13l65,124r,13l45,127,32,102,34,76,55,64r2,-1l52,60r-6,2l38,64,31,63,27,98r7,26l51,140r25,2m123,273r-1,-2l120,268,103,250,88,230,73,211,59,192r-7,-2l45,186r-4,-2l28,212,11,239,,266r8,26l38,289r30,-6l97,277r26,-4e" fillcolor="#815749" stroked="f">
                  <v:path arrowok="t" o:connecttype="custom" o:connectlocs="49,2863;47,2855;43,2850;37,2848;36,2858;26,2862;25,2872;35,2870;45,2868;49,2863;76,2990;75,2985;72,2975;70,2968;69,2956;69,2942;64,2932;50,2930;47,2947;56,2960;65,2972;65,2985;45,2975;32,2950;34,2924;55,2912;57,2911;52,2908;46,2910;38,2912;31,2911;27,2946;34,2972;51,2988;76,2990;123,3121;122,3119;120,3116;103,3098;88,3078;73,3059;59,3040;52,3038;45,3034;41,3032;28,3060;11,3087;0,3114;8,3140;38,3137;68,3131;97,3125;123,3121" o:connectangles="0,0,0,0,0,0,0,0,0,0,0,0,0,0,0,0,0,0,0,0,0,0,0,0,0,0,0,0,0,0,0,0,0,0,0,0,0,0,0,0,0,0,0,0,0,0,0,0,0,0,0,0,0"/>
                </v:shape>
                <v:shape id="AutoShape 157" o:spid="_x0000_s1120" style="position:absolute;left:1455;top:2879;width:103;height:237;visibility:visible;mso-wrap-style:square;v-text-anchor:top" coordsize="103,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" path="m74,164r-14,l62,153,27,128,2,82,,33,31,r7,4l39,16r2,10l39,26r1,l40,27r1,l41,28r-6,l29,30r-5,1l14,31,10,66r7,26l34,108r25,2l68,144r6,20xm41,27r-1,l40,26r-1,l41,26r,1xm40,31l35,28r6,l41,30r1,1l41,31r-1,xm21,32l14,31r10,l21,32xm103,236l86,218,71,198,56,178,42,160r9,3l60,164r14,l78,177r11,32l103,236xe" fillcolor="#976c55" stroked="f">
                  <v:path arrowok="t" o:connecttype="custom" o:connectlocs="74,3044;60,3044;62,3033;27,3008;2,2962;0,2913;31,2880;38,2884;39,2896;41,2906;39,2906;40,2906;40,2907;41,2907;41,2908;35,2908;29,2910;24,2911;14,2911;10,2946;17,2972;34,2988;59,2990;68,3024;74,3044;41,2907;40,2907;40,2906;39,2906;41,2906;41,2907;40,2911;35,2908;41,2908;41,2910;42,2911;41,2911;40,2911;21,2912;14,2911;24,2911;21,2912;103,3116;86,3098;71,3078;56,3058;42,3040;51,3043;60,3044;74,3044;78,3057;89,3089;103,3116" o:connectangles="0,0,0,0,0,0,0,0,0,0,0,0,0,0,0,0,0,0,0,0,0,0,0,0,0,0,0,0,0,0,0,0,0,0,0,0,0,0,0,0,0,0,0,0,0,0,0,0,0,0,0,0,0"/>
                </v:shape>
                <v:shape id="Freeform 158" o:spid="_x0000_s1121" style="position:absolute;left:1583;top:2873;width:38;height:44;visibility:visible;mso-wrap-style:square;v-text-anchor:top" coordsize="3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" path="m29,43l19,37,11,28,5,16,,3,15,,25,4,35,9r3,11l36,29r-3,7l29,43xe" fillcolor="#815749" stroked="f">
                  <v:path arrowok="t" o:connecttype="custom" o:connectlocs="29,2917;19,2911;11,2902;5,2890;0,2877;15,2874;25,2878;35,2883;38,2894;36,2903;33,2910;29,2917" o:connectangles="0,0,0,0,0,0,0,0,0,0,0,0"/>
                </v:shape>
                <v:shape id="AutoShape 159" o:spid="_x0000_s1122" style="position:absolute;left:1233;top:3244;width:244;height:37;visibility:visible;mso-wrap-style:square;v-text-anchor:top" coordsize="244,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" path="m234,11l64,11,130,4,191,r52,8l234,11xm65,36l6,33,3,25,1,17,,9r64,2l234,11,185,24r-60,9l65,36xe" fillcolor="#918571" stroked="f">
                  <v:path arrowok="t" o:connecttype="custom" o:connectlocs="234,3256;64,3256;130,3249;191,3245;243,3253;234,3256;65,3281;6,3278;3,3270;1,3262;0,3254;64,3256;234,3256;185,3269;125,3278;65,3281" o:connectangles="0,0,0,0,0,0,0,0,0,0,0,0,0,0,0,0"/>
                </v:shape>
                <v:shape id="AutoShape 160" o:spid="_x0000_s1123" style="position:absolute;left:1232;top:3178;width:362;height:77;visibility:visible;mso-wrap-style:square;v-text-anchor:top" coordsize="36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" path="m64,77l,75,,62,,50,3,40,7,30,93,23,182,10,270,r85,5l357,8r2,3l361,15,335,33,306,49,276,63r-9,3l191,66r-61,4l64,77xm243,74l191,66r76,l243,74xe" fillcolor="#bdad92" stroked="f">
                  <v:path arrowok="t" o:connecttype="custom" o:connectlocs="64,3256;0,3254;0,3241;0,3229;3,3219;7,3209;93,3202;182,3189;270,3179;355,3184;357,3187;359,3190;361,3194;335,3212;306,3228;276,3242;267,3245;191,3245;130,3249;64,3256;243,3253;191,3245;267,3245;243,3253" o:connectangles="0,0,0,0,0,0,0,0,0,0,0,0,0,0,0,0,0,0,0,0,0,0,0,0"/>
                </v:shape>
                <v:shape id="AutoShape 161" o:spid="_x0000_s1124" style="position:absolute;left:1239;top:3140;width:349;height:69;visibility:visible;mso-wrap-style:square;v-text-anchor:top" coordsize="349,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" path="m84,61r-5,l149,41,222,15,305,r13,7l329,17r10,12l345,38r-82,l175,48,86,61r-2,xm348,43l263,38r82,l348,43xm,68l1,65,2,63,4,61r75,l84,61,,68xe" fillcolor="#cec1ab" stroked="f">
                  <v:path arrowok="t" o:connecttype="custom" o:connectlocs="84,3202;79,3202;149,3182;222,3156;305,3141;318,3148;329,3158;339,3170;345,3179;263,3179;175,3189;86,3202;84,3202;348,3184;263,3179;345,3179;348,3184;0,3209;1,3206;2,3204;4,3202;79,3202;84,3202;0,3209" o:connectangles="0,0,0,0,0,0,0,0,0,0,0,0,0,0,0,0,0,0,0,0,0,0,0,0"/>
                </v:shape>
                <v:shape id="Picture 162" o:spid="_x0000_s1125" type="#_x0000_t75" style="position:absolute;left:1122;top:3271;width:209;height: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">
                  <v:imagedata r:id="rId73" o:title=""/>
                </v:shape>
                <v:shape id="Picture 163" o:spid="_x0000_s1126" type="#_x0000_t75" style="position:absolute;left:1436;top:3205;width:279;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">
                  <v:imagedata r:id="rId74" o:title=""/>
                </v:shape>
                <v:shape id="Picture 164" o:spid="_x0000_s1127" type="#_x0000_t75" style="position:absolute;left:1037;top:2553;width:956;height:1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">
                  <v:imagedata r:id="rId75" o:title=""/>
                </v:shape>
                <v:shape id="Picture 165" o:spid="_x0000_s1128" type="#_x0000_t75" style="position:absolute;left:1113;top:3258;width:259;height: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">
                  <v:imagedata r:id="rId76" o:title=""/>
                </v:shape>
                <v:shape id="AutoShape 166" o:spid="_x0000_s1129" style="position:absolute;left:-357;top:9565;width:1347;height:1566;visibility:visible;mso-wrap-style:square;v-text-anchor:top" coordsize="1347,15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" path="m1537,-6112r-25,-44l1490,-6202r-15,-36l1469,-6253r3,-5l1481,-6267r13,-10l1509,-6287r14,-9l1535,-6303r10,-4l1549,-6305r25,63l1612,-6172r45,70l1703,-6039r25,31m1605,-6008r-8,-14l1576,-6053r-17,-26l1537,-6112e" filled="f" strokecolor="#231f20" strokeweight=".24306mm">
                  <v:path arrowok="t" o:connecttype="custom" o:connectlocs="1537,3454;1512,3410;1490,3364;1475,3328;1469,3313;1472,3308;1481,3299;1494,3289;1509,3279;1523,3270;1535,3263;1545,3259;1549,3261;1574,3324;1612,3394;1657,3464;1703,3527;1728,3558;1605,3558;1597,3544;1576,3513;1559,3487;1537,3454" o:connectangles="0,0,0,0,0,0,0,0,0,0,0,0,0,0,0,0,0,0,0,0,0,0,0"/>
                </v:shape>
                <v:shape id="Picture 167" o:spid="_x0000_s1130" type="#_x0000_t75" style="position:absolute;left:1308;top:3198;width:416;height:3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">
                  <v:imagedata r:id="rId77" o:title=""/>
                </v:shape>
                <v:shape id="AutoShape 168" o:spid="_x0000_s1131" style="position:absolute;left:-1082;top:8795;width:2163;height:1881;visibility:visible;mso-wrap-style:square;v-text-anchor:top" coordsize="2163,18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" path="m2597,-5488r38,-39l2672,-5562r28,-24l2711,-5596r18,4l2761,-5581r30,12l2805,-5563r-59,65l2713,-5462r-18,20l2679,-5425r-29,33l2618,-5357r-37,43l2538,-5259r-16,22m2389,-5237r5,-7l2409,-5265r22,-29l2458,-5328r31,-36l2536,-5418r26,-30l2579,-5468r18,-20e" filled="f" strokecolor="#231f20" strokeweight=".24306mm">
                  <v:path arrowok="t" o:connecttype="custom" o:connectlocs="2597,3307;2635,3268;2672,3233;2700,3209;2711,3199;2729,3203;2761,3214;2791,3226;2805,3232;2746,3297;2713,3333;2695,3353;2679,3370;2650,3403;2618,3438;2581,3481;2538,3536;2522,3558;2389,3558;2394,3551;2409,3530;2431,3501;2458,3467;2489,3431;2536,3377;2562,3347;2579,3327;2597,3307" o:connectangles="0,0,0,0,0,0,0,0,0,0,0,0,0,0,0,0,0,0,0,0,0,0,0,0,0,0,0,0"/>
                </v:shape>
                <v:shape id="Freeform 169" o:spid="_x0000_s1132" style="position:absolute;left:1520;top:2804;width:40;height:49;visibility:visible;mso-wrap-style:square;v-text-anchor:top" coordsize="4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" path="m,49l1,36,10,18r7,-5l33,r7,9l26,16,14,26,8,37,,49xe" fillcolor="#231f20" stroked="f">
                  <v:path arrowok="t" o:connecttype="custom" o:connectlocs="0,2854;1,2841;10,2823;17,2818;33,2805;40,2814;26,2821;14,2831;8,2842;0,2854" o:connectangles="0,0,0,0,0,0,0,0,0,0"/>
                </v:shape>
                <v:shape id="Freeform 170" o:spid="_x0000_s1133" style="position:absolute;left:1534;top:2825;width:23;height:35;visibility:visible;mso-wrap-style:square;v-text-anchor:top" coordsize="2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" path="m23,l18,2,9,13,3,20,1,32r,1l,35,1,33e" filled="f" strokecolor="#231f20" strokeweight=".13525mm">
                  <v:path arrowok="t" o:connecttype="custom" o:connectlocs="23,2825;18,2827;9,2838;3,2845;1,2857;1,2858;0,2860;1,2858" o:connectangles="0,0,0,0,0,0,0,0"/>
                </v:shape>
                <v:shape id="Freeform 171" o:spid="_x0000_s1134" style="position:absolute;left:1548;top:2832;width:16;height:30;visibility:visible;mso-wrap-style:square;v-text-anchor:top" coordsize="1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" path="m6,30l3,24,,8,1,1,8,r4,6l15,22r-2,6l6,30xe" fillcolor="#231f20" stroked="f">
                  <v:path arrowok="t" o:connecttype="custom" o:connectlocs="6,2862;3,2856;0,2840;1,2833;8,2832;12,2838;15,2854;13,2860;6,2862" o:connectangles="0,0,0,0,0,0,0,0,0"/>
                </v:shape>
                <v:shape id="Freeform 172" o:spid="_x0000_s1135" style="position:absolute;left:1964;top:2220;width:253;height:407;visibility:visible;mso-wrap-style:square;v-text-anchor:top" coordsize="253,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" path="m252,366r-25,10l201,386r-25,10l150,406r21,-31l185,344r-5,-22l140,317r27,-44l149,245,102,230,46,222,,215,44,197,92,174r21,-29l75,112r12,-3l99,106r12,-4l123,98,118,67,98,42,71,20,46,,73,5r33,5l137,15r19,4e" filled="f" strokecolor="#ed1c24" strokeweight=".40583mm">
                  <v:path arrowok="t" o:connecttype="custom" o:connectlocs="252,2586;227,2596;201,2606;176,2616;150,2626;171,2595;185,2564;180,2542;140,2537;167,2493;149,2465;102,2450;46,2442;0,2435;44,2417;92,2394;113,2365;75,2332;87,2329;99,2326;111,2322;123,2318;118,2287;98,2262;71,2240;46,2220;73,2225;106,2230;137,2235;156,2239" o:connectangles="0,0,0,0,0,0,0,0,0,0,0,0,0,0,0,0,0,0,0,0,0,0,0,0,0,0,0,0,0,0"/>
                </v:shape>
                <v:shape id="Freeform 173" o:spid="_x0000_s1136" style="position:absolute;left:2525;top:2101;width:221;height:417;visibility:visible;mso-wrap-style:square;v-text-anchor:top" coordsize="221,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" path="m46,416r27,-1l101,415r27,-1l156,414,125,394,99,371,96,348r35,-20l88,298r6,-32l131,234r48,-29l221,181r-49,l119,177,89,159r22,-45l98,116r-12,2l73,119r-12,1l54,89,63,58,78,28,94,,71,15,42,32,16,48,,59e" filled="f" strokecolor="#ed1c24" strokeweight=".40606mm">
                  <v:path arrowok="t" o:connecttype="custom" o:connectlocs="46,2518;73,2517;101,2517;128,2516;156,2516;125,2496;99,2473;96,2450;131,2430;88,2400;94,2368;131,2336;179,2307;221,2283;172,2283;119,2279;89,2261;111,2216;98,2218;86,2220;73,2221;61,2222;54,2191;63,2160;78,2130;94,2102;71,2117;42,2134;16,2150;0,2161" o:connectangles="0,0,0,0,0,0,0,0,0,0,0,0,0,0,0,0,0,0,0,0,0,0,0,0,0,0,0,0,0,0"/>
                </v:shape>
                <v:shape id="Freeform 174" o:spid="_x0000_s1137" style="position:absolute;left:1450;top:2327;width:52;height:125;visibility:visible;mso-wrap-style:square;v-text-anchor:top" coordsize="52,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" path="m,125l52,,,125e" filled="f" strokecolor="#ed1c24" strokeweight=".60944mm">
                  <v:path arrowok="t" o:connecttype="custom" o:connectlocs="0,2452;52,2327;0,2452" o:connectangles="0,0,0"/>
                </v:shape>
                <v:shape id="Freeform 175" o:spid="_x0000_s1138" style="position:absolute;left:956;top:2675;width:96;height:23;visibility:visible;mso-wrap-style:square;v-text-anchor:top" coordsize="9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" path="m96,23l23,7,9,3,,,96,23xe" stroked="f">
                  <v:path arrowok="t" o:connecttype="custom" o:connectlocs="96,2698;23,2682;9,2678;0,2675;96,2698" o:connectangles="0,0,0,0,0"/>
                </v:shape>
                <v:shape id="Freeform 176" o:spid="_x0000_s1139" style="position:absolute;left:956;top:2675;width:96;height:23;visibility:visible;mso-wrap-style:square;v-text-anchor:top" coordsize="9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" path="m96,23l48,12,23,7,9,3,,,96,23e" filled="f" strokecolor="#ed1c24" strokeweight=".60533mm">
                  <v:path arrowok="t" o:connecttype="custom" o:connectlocs="96,2698;48,2687;23,2682;9,2678;0,2675;96,2698" o:connectangles="0,0,0,0,0,0"/>
                </v:shape>
                <v:shape id="Picture 177" o:spid="_x0000_s1140" type="#_x0000_t75" style="position:absolute;left:978;top:2427;width:149;height:1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">
                  <v:imagedata r:id="rId78" o:title=""/>
                </v:shape>
                <v:shape id="Freeform 178" o:spid="_x0000_s1141" style="position:absolute;left:1246;top:2324;width:25;height:133;visibility:visible;mso-wrap-style:square;v-text-anchor:top" coordsize="25,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" path="m25,132l,,25,132e" filled="f" strokecolor="#ed1c24" strokeweight=".61003mm">
                  <v:path arrowok="t" o:connecttype="custom" o:connectlocs="25,2457;0,2325;25,2457" o:connectangles="0,0,0"/>
                </v:shape>
                <v:shape id="Picture 179" o:spid="_x0000_s1142" type="#_x0000_t75" style="position:absolute;left:1581;top:2477;width:101;height: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">
                  <v:imagedata r:id="rId79" o:title=""/>
                </v:shape>
                <v:shape id="Freeform 180" o:spid="_x0000_s1143" style="position:absolute;left:852;top:1716;width:2693;height:1842;visibility:visible;mso-wrap-style:square;v-text-anchor:top" coordsize="2693,1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" path="m240,l101,4,30,30,4,101,,240,,1602r4,138l30,1812r71,26l240,1842r2213,l2592,1838r71,-26l2689,1740r4,-138l2693,240r-4,-139l2663,30,2592,4,2453,,240,xe" filled="f" strokecolor="#636466" strokeweight=".25pt">
                  <v:path arrowok="t" o:connecttype="custom" o:connectlocs="240,1716;101,1720;30,1746;4,1817;0,1956;0,3318;4,3456;30,3528;101,3554;240,3558;2453,3558;2592,3554;2663,3528;2689,3456;2693,3318;2693,1956;2689,1817;2663,1746;2592,1720;2453,1716;240,1716" o:connectangles="0,0,0,0,0,0,0,0,0,0,0,0,0,0,0,0,0,0,0,0,0"/>
                </v:shape>
                <w10:wrap type="tight" anchorx="page"/>
              </v:group>
            </w:pict>
          </mc:Fallback>
        </mc:AlternateContent>
      </w:r>
    </w:p>
    <w:p w14:paraId="6B26AF9D" w14:textId="56F71BAF" w:rsidR="00F40B49" w:rsidRDefault="00F40B49" w:rsidP="00F40B49">
      <w:pPr>
        <w:pStyle w:val="BodyText"/>
        <w:spacing w:before="27"/>
        <w:ind w:left="0" w:right="124"/>
        <w:jc w:val="both"/>
        <w:rPr>
          <w:color w:val="6D6E71"/>
        </w:rPr>
      </w:pPr>
    </w:p>
    <w:p w14:paraId="202BFF0E" w14:textId="77777777" w:rsidR="00F40B49" w:rsidRDefault="00F40B49" w:rsidP="00F40B49">
      <w:pPr>
        <w:pStyle w:val="BodyText"/>
        <w:spacing w:before="27"/>
        <w:ind w:left="0" w:right="124"/>
        <w:jc w:val="both"/>
        <w:rPr>
          <w:color w:val="6D6E71"/>
        </w:rPr>
      </w:pPr>
    </w:p>
    <w:p w14:paraId="0B097374" w14:textId="77777777" w:rsidR="00F40B49" w:rsidRDefault="00F40B49" w:rsidP="00F40B49">
      <w:pPr>
        <w:pStyle w:val="BodyText"/>
        <w:spacing w:before="27"/>
        <w:ind w:left="0" w:right="124"/>
        <w:jc w:val="both"/>
      </w:pPr>
    </w:p>
    <w:p w14:paraId="6176224F" w14:textId="794E16BC" w:rsidR="00A61ACD" w:rsidRPr="008860B2" w:rsidRDefault="00F40B49" w:rsidP="00F40B49">
      <w:pPr>
        <w:pStyle w:val="Heading1"/>
        <w:ind w:left="284" w:hanging="284"/>
        <w:rPr>
          <w:rFonts w:ascii="Frutiger LT Std 45 Light" w:hAnsi="Frutiger LT Std 45 Light"/>
          <w:b w:val="0"/>
          <w:bCs w:val="0"/>
          <w:color w:val="E36C0A" w:themeColor="accent6" w:themeShade="BF"/>
        </w:rPr>
      </w:pPr>
      <w:r>
        <w:rPr>
          <w:rFonts w:ascii="Frutiger LT Std 45 Light" w:hAnsi="Frutiger LT Std 45 Light"/>
          <w:b w:val="0"/>
          <w:bCs w:val="0"/>
          <w:color w:val="E36C0A" w:themeColor="accent6" w:themeShade="BF"/>
        </w:rPr>
        <w:tab/>
      </w:r>
      <w:r>
        <w:rPr>
          <w:rFonts w:ascii="Frutiger LT Std 45 Light" w:hAnsi="Frutiger LT Std 45 Light"/>
          <w:b w:val="0"/>
          <w:bCs w:val="0"/>
          <w:color w:val="E36C0A" w:themeColor="accent6" w:themeShade="BF"/>
        </w:rPr>
        <w:tab/>
      </w:r>
    </w:p>
    <w:p w14:paraId="0C0F0D64" w14:textId="431630F3" w:rsidR="00521724" w:rsidRDefault="00521724" w:rsidP="00C71153">
      <w:pPr>
        <w:spacing w:before="9"/>
        <w:ind w:left="567" w:hanging="567"/>
        <w:rPr>
          <w:rFonts w:ascii="Frutiger LT Std 45 Light" w:eastAsia="Frutiger LT Std 45 Light" w:hAnsi="Frutiger LT Std 45 Light" w:cs="Frutiger LT Std 45 Light"/>
          <w:sz w:val="28"/>
          <w:szCs w:val="28"/>
        </w:rPr>
      </w:pPr>
      <w:bookmarkStart w:id="23" w:name="_bookmark5"/>
      <w:bookmarkEnd w:id="23"/>
    </w:p>
    <w:p w14:paraId="7A1E8A9B" w14:textId="00B851A7" w:rsidR="002A6E52" w:rsidRDefault="002A6E52" w:rsidP="00C71153">
      <w:pPr>
        <w:spacing w:before="9"/>
        <w:ind w:left="567" w:hanging="567"/>
        <w:rPr>
          <w:rFonts w:ascii="Frutiger LT Std 45 Light" w:eastAsia="Frutiger LT Std 45 Light" w:hAnsi="Frutiger LT Std 45 Light" w:cs="Frutiger LT Std 45 Light"/>
          <w:sz w:val="28"/>
          <w:szCs w:val="28"/>
        </w:rPr>
      </w:pPr>
    </w:p>
    <w:p w14:paraId="3A21122A" w14:textId="14713BEF" w:rsidR="002A6E52" w:rsidRPr="00CE443B" w:rsidRDefault="00CE443B" w:rsidP="00C71153">
      <w:pPr>
        <w:spacing w:before="9"/>
        <w:ind w:left="567" w:hanging="567"/>
        <w:rPr>
          <w:rFonts w:ascii="Frutiger LT Std 45 Light" w:eastAsia="Frutiger LT Std 45 Light" w:hAnsi="Frutiger LT Std 45 Light" w:cs="Frutiger LT Std 45 Light"/>
          <w:sz w:val="18"/>
          <w:szCs w:val="18"/>
        </w:rPr>
      </w:pPr>
      <w:r>
        <w:rPr>
          <w:rFonts w:ascii="Frutiger LT Std 45 Light" w:eastAsia="Frutiger LT Std 45 Light" w:hAnsi="Frutiger LT Std 45 Light" w:cs="Frutiger LT Std 45 Light"/>
          <w:sz w:val="18"/>
          <w:szCs w:val="18"/>
        </w:rPr>
        <w:t>Overloading</w:t>
      </w:r>
      <w:r>
        <w:rPr>
          <w:rFonts w:ascii="Frutiger LT Std 45 Light" w:eastAsia="Frutiger LT Std 45 Light" w:hAnsi="Frutiger LT Std 45 Light" w:cs="Frutiger LT Std 45 Light"/>
          <w:sz w:val="18"/>
          <w:szCs w:val="18"/>
        </w:rPr>
        <w:tab/>
      </w:r>
      <w:r>
        <w:rPr>
          <w:rFonts w:ascii="Frutiger LT Std 45 Light" w:eastAsia="Frutiger LT Std 45 Light" w:hAnsi="Frutiger LT Std 45 Light" w:cs="Frutiger LT Std 45 Light"/>
          <w:sz w:val="18"/>
          <w:szCs w:val="18"/>
        </w:rPr>
        <w:tab/>
      </w:r>
      <w:r>
        <w:rPr>
          <w:rFonts w:ascii="Frutiger LT Std 45 Light" w:eastAsia="Frutiger LT Std 45 Light" w:hAnsi="Frutiger LT Std 45 Light" w:cs="Frutiger LT Std 45 Light"/>
          <w:sz w:val="18"/>
          <w:szCs w:val="18"/>
        </w:rPr>
        <w:tab/>
      </w:r>
      <w:r>
        <w:rPr>
          <w:rFonts w:ascii="Frutiger LT Std 45 Light" w:eastAsia="Frutiger LT Std 45 Light" w:hAnsi="Frutiger LT Std 45 Light" w:cs="Frutiger LT Std 45 Light"/>
          <w:sz w:val="18"/>
          <w:szCs w:val="18"/>
        </w:rPr>
        <w:tab/>
      </w:r>
      <w:r>
        <w:rPr>
          <w:rFonts w:ascii="Frutiger LT Std 45 Light" w:eastAsia="Frutiger LT Std 45 Light" w:hAnsi="Frutiger LT Std 45 Light" w:cs="Frutiger LT Std 45 Light"/>
          <w:sz w:val="18"/>
          <w:szCs w:val="18"/>
        </w:rPr>
        <w:tab/>
      </w:r>
      <w:r>
        <w:rPr>
          <w:rFonts w:ascii="Frutiger LT Std 45 Light" w:eastAsia="Frutiger LT Std 45 Light" w:hAnsi="Frutiger LT Std 45 Light" w:cs="Frutiger LT Std 45 Light"/>
          <w:sz w:val="18"/>
          <w:szCs w:val="18"/>
        </w:rPr>
        <w:tab/>
        <w:t xml:space="preserve">Caught in between a moving gantry crane </w:t>
      </w:r>
    </w:p>
    <w:p w14:paraId="036EE0DD" w14:textId="74BD7C49" w:rsidR="002A6E52" w:rsidRPr="00CE443B" w:rsidRDefault="00CE443B" w:rsidP="00C71153">
      <w:pPr>
        <w:spacing w:before="9"/>
        <w:ind w:left="567" w:hanging="567"/>
        <w:rPr>
          <w:rFonts w:ascii="Frutiger LT Std 45 Light" w:eastAsia="Frutiger LT Std 45 Light" w:hAnsi="Frutiger LT Std 45 Light" w:cs="Frutiger LT Std 45 Light"/>
          <w:sz w:val="18"/>
          <w:szCs w:val="18"/>
        </w:rPr>
      </w:pPr>
      <w:r>
        <w:rPr>
          <w:rFonts w:ascii="Frutiger LT Std 45 Light" w:eastAsia="Frutiger LT Std 45 Light" w:hAnsi="Frutiger LT Std 45 Light" w:cs="Frutiger LT Std 45 Light"/>
          <w:sz w:val="28"/>
          <w:szCs w:val="28"/>
        </w:rPr>
        <w:tab/>
      </w:r>
      <w:r>
        <w:rPr>
          <w:rFonts w:ascii="Frutiger LT Std 45 Light" w:eastAsia="Frutiger LT Std 45 Light" w:hAnsi="Frutiger LT Std 45 Light" w:cs="Frutiger LT Std 45 Light"/>
          <w:sz w:val="28"/>
          <w:szCs w:val="28"/>
        </w:rPr>
        <w:tab/>
      </w:r>
      <w:r>
        <w:rPr>
          <w:rFonts w:ascii="Frutiger LT Std 45 Light" w:eastAsia="Frutiger LT Std 45 Light" w:hAnsi="Frutiger LT Std 45 Light" w:cs="Frutiger LT Std 45 Light"/>
          <w:sz w:val="28"/>
          <w:szCs w:val="28"/>
        </w:rPr>
        <w:tab/>
      </w:r>
      <w:r>
        <w:rPr>
          <w:rFonts w:ascii="Frutiger LT Std 45 Light" w:eastAsia="Frutiger LT Std 45 Light" w:hAnsi="Frutiger LT Std 45 Light" w:cs="Frutiger LT Std 45 Light"/>
          <w:sz w:val="28"/>
          <w:szCs w:val="28"/>
        </w:rPr>
        <w:tab/>
      </w:r>
      <w:r>
        <w:rPr>
          <w:rFonts w:ascii="Frutiger LT Std 45 Light" w:eastAsia="Frutiger LT Std 45 Light" w:hAnsi="Frutiger LT Std 45 Light" w:cs="Frutiger LT Std 45 Light"/>
          <w:sz w:val="28"/>
          <w:szCs w:val="28"/>
        </w:rPr>
        <w:tab/>
      </w:r>
      <w:r>
        <w:rPr>
          <w:rFonts w:ascii="Frutiger LT Std 45 Light" w:eastAsia="Frutiger LT Std 45 Light" w:hAnsi="Frutiger LT Std 45 Light" w:cs="Frutiger LT Std 45 Light"/>
          <w:sz w:val="28"/>
          <w:szCs w:val="28"/>
        </w:rPr>
        <w:tab/>
      </w:r>
      <w:r>
        <w:rPr>
          <w:rFonts w:ascii="Frutiger LT Std 45 Light" w:eastAsia="Frutiger LT Std 45 Light" w:hAnsi="Frutiger LT Std 45 Light" w:cs="Frutiger LT Std 45 Light"/>
          <w:sz w:val="28"/>
          <w:szCs w:val="28"/>
        </w:rPr>
        <w:tab/>
      </w:r>
      <w:r>
        <w:rPr>
          <w:rFonts w:ascii="Frutiger LT Std 45 Light" w:eastAsia="Frutiger LT Std 45 Light" w:hAnsi="Frutiger LT Std 45 Light" w:cs="Frutiger LT Std 45 Light"/>
          <w:sz w:val="28"/>
          <w:szCs w:val="28"/>
        </w:rPr>
        <w:tab/>
      </w:r>
      <w:r w:rsidRPr="00CE443B">
        <w:rPr>
          <w:rFonts w:ascii="Frutiger LT Std 45 Light" w:eastAsia="Frutiger LT Std 45 Light" w:hAnsi="Frutiger LT Std 45 Light" w:cs="Frutiger LT Std 45 Light"/>
          <w:sz w:val="18"/>
          <w:szCs w:val="18"/>
        </w:rPr>
        <w:t>And structure/</w:t>
      </w:r>
      <w:r>
        <w:rPr>
          <w:rFonts w:ascii="Frutiger LT Std 45 Light" w:eastAsia="Frutiger LT Std 45 Light" w:hAnsi="Frutiger LT Std 45 Light" w:cs="Frutiger LT Std 45 Light"/>
          <w:sz w:val="18"/>
          <w:szCs w:val="18"/>
        </w:rPr>
        <w:t xml:space="preserve"> objects/ fixed obstruction </w:t>
      </w:r>
    </w:p>
    <w:p w14:paraId="76941B01" w14:textId="1EC77ECE" w:rsidR="002A6E52" w:rsidRDefault="002A6E52" w:rsidP="00C71153">
      <w:pPr>
        <w:spacing w:before="9"/>
        <w:ind w:left="567" w:hanging="567"/>
        <w:rPr>
          <w:rFonts w:ascii="Frutiger LT Std 45 Light" w:eastAsia="Frutiger LT Std 45 Light" w:hAnsi="Frutiger LT Std 45 Light" w:cs="Frutiger LT Std 45 Light"/>
          <w:sz w:val="28"/>
          <w:szCs w:val="28"/>
        </w:rPr>
      </w:pPr>
    </w:p>
    <w:p w14:paraId="665875AE" w14:textId="68C628F5" w:rsidR="002A6E52" w:rsidRDefault="00F60EB9" w:rsidP="00C71153">
      <w:pPr>
        <w:spacing w:before="9"/>
        <w:ind w:left="567" w:hanging="567"/>
        <w:rPr>
          <w:rFonts w:ascii="Frutiger LT Std 45 Light" w:eastAsia="Frutiger LT Std 45 Light" w:hAnsi="Frutiger LT Std 45 Light" w:cs="Frutiger LT Std 45 Light"/>
          <w:sz w:val="28"/>
          <w:szCs w:val="28"/>
        </w:rPr>
      </w:pPr>
      <w:r>
        <w:rPr>
          <w:rFonts w:ascii="Frutiger LT Std 45 Light" w:eastAsia="Frutiger LT Std 45 Light" w:hAnsi="Frutiger LT Std 45 Light" w:cs="Frutiger LT Std 45 Light"/>
          <w:sz w:val="28"/>
          <w:szCs w:val="28"/>
        </w:rPr>
        <mc:AlternateContent>
          <mc:Choice Requires="wpg">
            <w:drawing>
              <wp:anchor distT="0" distB="0" distL="114300" distR="114300" simplePos="0" relativeHeight="251659776" behindDoc="1" locked="0" layoutInCell="1" allowOverlap="1" wp14:anchorId="73726D7B" wp14:editId="32A92A0C">
                <wp:simplePos x="0" y="0"/>
                <wp:positionH relativeFrom="page">
                  <wp:posOffset>3674534</wp:posOffset>
                </wp:positionH>
                <wp:positionV relativeFrom="paragraph">
                  <wp:posOffset>123825</wp:posOffset>
                </wp:positionV>
                <wp:extent cx="2206625" cy="1402715"/>
                <wp:effectExtent l="5715" t="13335" r="6985" b="12700"/>
                <wp:wrapNone/>
                <wp:docPr id="172" name="Group 3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06625" cy="1402715"/>
                          <a:chOff x="4320" y="4434"/>
                          <a:chExt cx="2605" cy="1849"/>
                        </a:xfrm>
                      </wpg:grpSpPr>
                      <wps:wsp>
                        <wps:cNvPr id="173" name="Freeform 341"/>
                        <wps:cNvSpPr>
                          <a:spLocks/>
                        </wps:cNvSpPr>
                        <wps:spPr bwMode="auto">
                          <a:xfrm>
                            <a:off x="4322" y="4439"/>
                            <a:ext cx="2600" cy="1842"/>
                          </a:xfrm>
                          <a:custGeom>
                            <a:avLst/>
                            <a:gdLst>
                              <a:gd name="T0" fmla="+- 0 6682 4323"/>
                              <a:gd name="T1" fmla="*/ T0 w 2600"/>
                              <a:gd name="T2" fmla="+- 0 4439 4439"/>
                              <a:gd name="T3" fmla="*/ 4439 h 1842"/>
                              <a:gd name="T4" fmla="+- 0 4563 4323"/>
                              <a:gd name="T5" fmla="*/ T4 w 2600"/>
                              <a:gd name="T6" fmla="+- 0 4439 4439"/>
                              <a:gd name="T7" fmla="*/ 4439 h 1842"/>
                              <a:gd name="T8" fmla="+- 0 4424 4323"/>
                              <a:gd name="T9" fmla="*/ T8 w 2600"/>
                              <a:gd name="T10" fmla="+- 0 4443 4439"/>
                              <a:gd name="T11" fmla="*/ 4443 h 1842"/>
                              <a:gd name="T12" fmla="+- 0 4353 4323"/>
                              <a:gd name="T13" fmla="*/ T12 w 2600"/>
                              <a:gd name="T14" fmla="+- 0 4469 4439"/>
                              <a:gd name="T15" fmla="*/ 4469 h 1842"/>
                              <a:gd name="T16" fmla="+- 0 4326 4323"/>
                              <a:gd name="T17" fmla="*/ T16 w 2600"/>
                              <a:gd name="T18" fmla="+- 0 4540 4439"/>
                              <a:gd name="T19" fmla="*/ 4540 h 1842"/>
                              <a:gd name="T20" fmla="+- 0 4323 4323"/>
                              <a:gd name="T21" fmla="*/ T20 w 2600"/>
                              <a:gd name="T22" fmla="+- 0 4679 4439"/>
                              <a:gd name="T23" fmla="*/ 4679 h 1842"/>
                              <a:gd name="T24" fmla="+- 0 4323 4323"/>
                              <a:gd name="T25" fmla="*/ T24 w 2600"/>
                              <a:gd name="T26" fmla="+- 0 6041 4439"/>
                              <a:gd name="T27" fmla="*/ 6041 h 1842"/>
                              <a:gd name="T28" fmla="+- 0 4326 4323"/>
                              <a:gd name="T29" fmla="*/ T28 w 2600"/>
                              <a:gd name="T30" fmla="+- 0 6179 4439"/>
                              <a:gd name="T31" fmla="*/ 6179 h 1842"/>
                              <a:gd name="T32" fmla="+- 0 4353 4323"/>
                              <a:gd name="T33" fmla="*/ T32 w 2600"/>
                              <a:gd name="T34" fmla="+- 0 6251 4439"/>
                              <a:gd name="T35" fmla="*/ 6251 h 1842"/>
                              <a:gd name="T36" fmla="+- 0 4424 4323"/>
                              <a:gd name="T37" fmla="*/ T36 w 2600"/>
                              <a:gd name="T38" fmla="+- 0 6277 4439"/>
                              <a:gd name="T39" fmla="*/ 6277 h 1842"/>
                              <a:gd name="T40" fmla="+- 0 4563 4323"/>
                              <a:gd name="T41" fmla="*/ T40 w 2600"/>
                              <a:gd name="T42" fmla="+- 0 6281 4439"/>
                              <a:gd name="T43" fmla="*/ 6281 h 1842"/>
                              <a:gd name="T44" fmla="+- 0 6682 4323"/>
                              <a:gd name="T45" fmla="*/ T44 w 2600"/>
                              <a:gd name="T46" fmla="+- 0 6281 4439"/>
                              <a:gd name="T47" fmla="*/ 6281 h 1842"/>
                              <a:gd name="T48" fmla="+- 0 6821 4323"/>
                              <a:gd name="T49" fmla="*/ T48 w 2600"/>
                              <a:gd name="T50" fmla="+- 0 6277 4439"/>
                              <a:gd name="T51" fmla="*/ 6277 h 1842"/>
                              <a:gd name="T52" fmla="+- 0 6892 4323"/>
                              <a:gd name="T53" fmla="*/ T52 w 2600"/>
                              <a:gd name="T54" fmla="+- 0 6251 4439"/>
                              <a:gd name="T55" fmla="*/ 6251 h 1842"/>
                              <a:gd name="T56" fmla="+- 0 6918 4323"/>
                              <a:gd name="T57" fmla="*/ T56 w 2600"/>
                              <a:gd name="T58" fmla="+- 0 6179 4439"/>
                              <a:gd name="T59" fmla="*/ 6179 h 1842"/>
                              <a:gd name="T60" fmla="+- 0 6922 4323"/>
                              <a:gd name="T61" fmla="*/ T60 w 2600"/>
                              <a:gd name="T62" fmla="+- 0 6041 4439"/>
                              <a:gd name="T63" fmla="*/ 6041 h 1842"/>
                              <a:gd name="T64" fmla="+- 0 6922 4323"/>
                              <a:gd name="T65" fmla="*/ T64 w 2600"/>
                              <a:gd name="T66" fmla="+- 0 4679 4439"/>
                              <a:gd name="T67" fmla="*/ 4679 h 1842"/>
                              <a:gd name="T68" fmla="+- 0 6918 4323"/>
                              <a:gd name="T69" fmla="*/ T68 w 2600"/>
                              <a:gd name="T70" fmla="+- 0 4540 4439"/>
                              <a:gd name="T71" fmla="*/ 4540 h 1842"/>
                              <a:gd name="T72" fmla="+- 0 6892 4323"/>
                              <a:gd name="T73" fmla="*/ T72 w 2600"/>
                              <a:gd name="T74" fmla="+- 0 4469 4439"/>
                              <a:gd name="T75" fmla="*/ 4469 h 1842"/>
                              <a:gd name="T76" fmla="+- 0 6821 4323"/>
                              <a:gd name="T77" fmla="*/ T76 w 2600"/>
                              <a:gd name="T78" fmla="+- 0 4443 4439"/>
                              <a:gd name="T79" fmla="*/ 4443 h 1842"/>
                              <a:gd name="T80" fmla="+- 0 6682 4323"/>
                              <a:gd name="T81" fmla="*/ T80 w 2600"/>
                              <a:gd name="T82" fmla="+- 0 4439 4439"/>
                              <a:gd name="T83" fmla="*/ 4439 h 18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600" h="1842">
                                <a:moveTo>
                                  <a:pt x="2359" y="0"/>
                                </a:moveTo>
                                <a:lnTo>
                                  <a:pt x="240" y="0"/>
                                </a:lnTo>
                                <a:lnTo>
                                  <a:pt x="101" y="4"/>
                                </a:lnTo>
                                <a:lnTo>
                                  <a:pt x="30" y="30"/>
                                </a:lnTo>
                                <a:lnTo>
                                  <a:pt x="3" y="101"/>
                                </a:lnTo>
                                <a:lnTo>
                                  <a:pt x="0" y="240"/>
                                </a:lnTo>
                                <a:lnTo>
                                  <a:pt x="0" y="1602"/>
                                </a:lnTo>
                                <a:lnTo>
                                  <a:pt x="3" y="1740"/>
                                </a:lnTo>
                                <a:lnTo>
                                  <a:pt x="30" y="1812"/>
                                </a:lnTo>
                                <a:lnTo>
                                  <a:pt x="101" y="1838"/>
                                </a:lnTo>
                                <a:lnTo>
                                  <a:pt x="240" y="1842"/>
                                </a:lnTo>
                                <a:lnTo>
                                  <a:pt x="2359" y="1842"/>
                                </a:lnTo>
                                <a:lnTo>
                                  <a:pt x="2498" y="1838"/>
                                </a:lnTo>
                                <a:lnTo>
                                  <a:pt x="2569" y="1812"/>
                                </a:lnTo>
                                <a:lnTo>
                                  <a:pt x="2595" y="1740"/>
                                </a:lnTo>
                                <a:lnTo>
                                  <a:pt x="2599" y="1602"/>
                                </a:lnTo>
                                <a:lnTo>
                                  <a:pt x="2599" y="240"/>
                                </a:lnTo>
                                <a:lnTo>
                                  <a:pt x="2595" y="101"/>
                                </a:lnTo>
                                <a:lnTo>
                                  <a:pt x="2569" y="30"/>
                                </a:lnTo>
                                <a:lnTo>
                                  <a:pt x="2498" y="4"/>
                                </a:lnTo>
                                <a:lnTo>
                                  <a:pt x="235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74" name="Picture 34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5423" y="4840"/>
                            <a:ext cx="23" cy="74"/>
                          </a:xfrm>
                          <a:prstGeom prst="rect">
                            <a:avLst/>
                          </a:prstGeom>
                          <a:noFill/>
                          <a:extLst>
                            <a:ext uri="{909E8E84-426E-40DD-AFC4-6F175D3DCCD1}">
                              <a14:hiddenFill xmlns:a14="http://schemas.microsoft.com/office/drawing/2010/main">
                                <a:solidFill>
                                  <a:srgbClr val="FFFFFF"/>
                                </a:solidFill>
                              </a14:hiddenFill>
                            </a:ext>
                          </a:extLst>
                        </pic:spPr>
                      </pic:pic>
                      <wps:wsp>
                        <wps:cNvPr id="175" name="Freeform 343"/>
                        <wps:cNvSpPr>
                          <a:spLocks/>
                        </wps:cNvSpPr>
                        <wps:spPr bwMode="auto">
                          <a:xfrm>
                            <a:off x="5423" y="4840"/>
                            <a:ext cx="23" cy="74"/>
                          </a:xfrm>
                          <a:custGeom>
                            <a:avLst/>
                            <a:gdLst>
                              <a:gd name="T0" fmla="+- 0 5423 5423"/>
                              <a:gd name="T1" fmla="*/ T0 w 23"/>
                              <a:gd name="T2" fmla="+- 0 4847 4841"/>
                              <a:gd name="T3" fmla="*/ 4847 h 74"/>
                              <a:gd name="T4" fmla="+- 0 5431 5423"/>
                              <a:gd name="T5" fmla="*/ T4 w 23"/>
                              <a:gd name="T6" fmla="+- 0 4853 4841"/>
                              <a:gd name="T7" fmla="*/ 4853 h 74"/>
                              <a:gd name="T8" fmla="+- 0 5432 5423"/>
                              <a:gd name="T9" fmla="*/ T8 w 23"/>
                              <a:gd name="T10" fmla="+- 0 4856 4841"/>
                              <a:gd name="T11" fmla="*/ 4856 h 74"/>
                              <a:gd name="T12" fmla="+- 0 5432 5423"/>
                              <a:gd name="T13" fmla="*/ T12 w 23"/>
                              <a:gd name="T14" fmla="+- 0 4866 4841"/>
                              <a:gd name="T15" fmla="*/ 4866 h 74"/>
                              <a:gd name="T16" fmla="+- 0 5433 5423"/>
                              <a:gd name="T17" fmla="*/ T16 w 23"/>
                              <a:gd name="T18" fmla="+- 0 4886 4841"/>
                              <a:gd name="T19" fmla="*/ 4886 h 74"/>
                              <a:gd name="T20" fmla="+- 0 5434 5423"/>
                              <a:gd name="T21" fmla="*/ T20 w 23"/>
                              <a:gd name="T22" fmla="+- 0 4904 4841"/>
                              <a:gd name="T23" fmla="*/ 4904 h 74"/>
                              <a:gd name="T24" fmla="+- 0 5435 5423"/>
                              <a:gd name="T25" fmla="*/ T24 w 23"/>
                              <a:gd name="T26" fmla="+- 0 4913 4841"/>
                              <a:gd name="T27" fmla="*/ 4913 h 74"/>
                              <a:gd name="T28" fmla="+- 0 5446 5423"/>
                              <a:gd name="T29" fmla="*/ T28 w 23"/>
                              <a:gd name="T30" fmla="+- 0 4914 4841"/>
                              <a:gd name="T31" fmla="*/ 4914 h 74"/>
                              <a:gd name="T32" fmla="+- 0 5438 5423"/>
                              <a:gd name="T33" fmla="*/ T32 w 23"/>
                              <a:gd name="T34" fmla="+- 0 4845 4841"/>
                              <a:gd name="T35" fmla="*/ 4845 h 74"/>
                              <a:gd name="T36" fmla="+- 0 5435 5423"/>
                              <a:gd name="T37" fmla="*/ T36 w 23"/>
                              <a:gd name="T38" fmla="+- 0 4843 4841"/>
                              <a:gd name="T39" fmla="*/ 4843 h 74"/>
                              <a:gd name="T40" fmla="+- 0 5435 5423"/>
                              <a:gd name="T41" fmla="*/ T40 w 23"/>
                              <a:gd name="T42" fmla="+- 0 4841 4841"/>
                              <a:gd name="T43" fmla="*/ 4841 h 7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3" h="74">
                                <a:moveTo>
                                  <a:pt x="0" y="6"/>
                                </a:moveTo>
                                <a:lnTo>
                                  <a:pt x="8" y="12"/>
                                </a:lnTo>
                                <a:lnTo>
                                  <a:pt x="9" y="15"/>
                                </a:lnTo>
                                <a:lnTo>
                                  <a:pt x="9" y="25"/>
                                </a:lnTo>
                                <a:lnTo>
                                  <a:pt x="10" y="45"/>
                                </a:lnTo>
                                <a:lnTo>
                                  <a:pt x="11" y="63"/>
                                </a:lnTo>
                                <a:lnTo>
                                  <a:pt x="12" y="72"/>
                                </a:lnTo>
                                <a:lnTo>
                                  <a:pt x="23" y="73"/>
                                </a:lnTo>
                                <a:lnTo>
                                  <a:pt x="15" y="4"/>
                                </a:lnTo>
                                <a:lnTo>
                                  <a:pt x="12" y="2"/>
                                </a:lnTo>
                                <a:lnTo>
                                  <a:pt x="12" y="0"/>
                                </a:lnTo>
                              </a:path>
                            </a:pathLst>
                          </a:custGeom>
                          <a:noFill/>
                          <a:ln w="3404">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6" name="Picture 34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5422" y="4813"/>
                            <a:ext cx="10" cy="21"/>
                          </a:xfrm>
                          <a:prstGeom prst="rect">
                            <a:avLst/>
                          </a:prstGeom>
                          <a:noFill/>
                          <a:extLst>
                            <a:ext uri="{909E8E84-426E-40DD-AFC4-6F175D3DCCD1}">
                              <a14:hiddenFill xmlns:a14="http://schemas.microsoft.com/office/drawing/2010/main">
                                <a:solidFill>
                                  <a:srgbClr val="FFFFFF"/>
                                </a:solidFill>
                              </a14:hiddenFill>
                            </a:ext>
                          </a:extLst>
                        </pic:spPr>
                      </pic:pic>
                      <wps:wsp>
                        <wps:cNvPr id="177" name="Freeform 345"/>
                        <wps:cNvSpPr>
                          <a:spLocks/>
                        </wps:cNvSpPr>
                        <wps:spPr bwMode="auto">
                          <a:xfrm>
                            <a:off x="5422" y="4813"/>
                            <a:ext cx="10" cy="21"/>
                          </a:xfrm>
                          <a:custGeom>
                            <a:avLst/>
                            <a:gdLst>
                              <a:gd name="T0" fmla="+- 0 5429 5423"/>
                              <a:gd name="T1" fmla="*/ T0 w 10"/>
                              <a:gd name="T2" fmla="+- 0 4835 4814"/>
                              <a:gd name="T3" fmla="*/ 4835 h 21"/>
                              <a:gd name="T4" fmla="+- 0 5432 5423"/>
                              <a:gd name="T5" fmla="*/ T4 w 10"/>
                              <a:gd name="T6" fmla="+- 0 4831 4814"/>
                              <a:gd name="T7" fmla="*/ 4831 h 21"/>
                              <a:gd name="T8" fmla="+- 0 5431 5423"/>
                              <a:gd name="T9" fmla="*/ T8 w 10"/>
                              <a:gd name="T10" fmla="+- 0 4828 4814"/>
                              <a:gd name="T11" fmla="*/ 4828 h 21"/>
                              <a:gd name="T12" fmla="+- 0 5431 5423"/>
                              <a:gd name="T13" fmla="*/ T12 w 10"/>
                              <a:gd name="T14" fmla="+- 0 4825 4814"/>
                              <a:gd name="T15" fmla="*/ 4825 h 21"/>
                              <a:gd name="T16" fmla="+- 0 5430 5423"/>
                              <a:gd name="T17" fmla="*/ T16 w 10"/>
                              <a:gd name="T18" fmla="+- 0 4814 4814"/>
                              <a:gd name="T19" fmla="*/ 4814 h 21"/>
                              <a:gd name="T20" fmla="+- 0 5423 5423"/>
                              <a:gd name="T21" fmla="*/ T20 w 10"/>
                              <a:gd name="T22" fmla="+- 0 4816 4814"/>
                              <a:gd name="T23" fmla="*/ 4816 h 21"/>
                              <a:gd name="T24" fmla="+- 0 5425 5423"/>
                              <a:gd name="T25" fmla="*/ T24 w 10"/>
                              <a:gd name="T26" fmla="+- 0 4830 4814"/>
                              <a:gd name="T27" fmla="*/ 4830 h 21"/>
                              <a:gd name="T28" fmla="+- 0 5429 5423"/>
                              <a:gd name="T29" fmla="*/ T28 w 10"/>
                              <a:gd name="T30" fmla="+- 0 4835 4814"/>
                              <a:gd name="T31" fmla="*/ 4835 h 2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0" h="21">
                                <a:moveTo>
                                  <a:pt x="6" y="21"/>
                                </a:moveTo>
                                <a:lnTo>
                                  <a:pt x="9" y="17"/>
                                </a:lnTo>
                                <a:lnTo>
                                  <a:pt x="8" y="14"/>
                                </a:lnTo>
                                <a:lnTo>
                                  <a:pt x="8" y="11"/>
                                </a:lnTo>
                                <a:lnTo>
                                  <a:pt x="7" y="0"/>
                                </a:lnTo>
                                <a:lnTo>
                                  <a:pt x="0" y="2"/>
                                </a:lnTo>
                                <a:lnTo>
                                  <a:pt x="2" y="16"/>
                                </a:lnTo>
                                <a:lnTo>
                                  <a:pt x="6" y="21"/>
                                </a:lnTo>
                                <a:close/>
                              </a:path>
                            </a:pathLst>
                          </a:custGeom>
                          <a:noFill/>
                          <a:ln w="2438">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8" name="Picture 34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5416" y="4845"/>
                            <a:ext cx="8" cy="24"/>
                          </a:xfrm>
                          <a:prstGeom prst="rect">
                            <a:avLst/>
                          </a:prstGeom>
                          <a:noFill/>
                          <a:extLst>
                            <a:ext uri="{909E8E84-426E-40DD-AFC4-6F175D3DCCD1}">
                              <a14:hiddenFill xmlns:a14="http://schemas.microsoft.com/office/drawing/2010/main">
                                <a:solidFill>
                                  <a:srgbClr val="FFFFFF"/>
                                </a:solidFill>
                              </a14:hiddenFill>
                            </a:ext>
                          </a:extLst>
                        </pic:spPr>
                      </pic:pic>
                      <wps:wsp>
                        <wps:cNvPr id="179" name="Freeform 347"/>
                        <wps:cNvSpPr>
                          <a:spLocks/>
                        </wps:cNvSpPr>
                        <wps:spPr bwMode="auto">
                          <a:xfrm>
                            <a:off x="5416" y="4844"/>
                            <a:ext cx="8" cy="25"/>
                          </a:xfrm>
                          <a:custGeom>
                            <a:avLst/>
                            <a:gdLst>
                              <a:gd name="T0" fmla="+- 0 5423 5417"/>
                              <a:gd name="T1" fmla="*/ T0 w 8"/>
                              <a:gd name="T2" fmla="+- 0 4869 4845"/>
                              <a:gd name="T3" fmla="*/ 4869 h 25"/>
                              <a:gd name="T4" fmla="+- 0 5417 5417"/>
                              <a:gd name="T5" fmla="*/ T4 w 8"/>
                              <a:gd name="T6" fmla="+- 0 4845 4845"/>
                              <a:gd name="T7" fmla="*/ 4845 h 25"/>
                              <a:gd name="T8" fmla="+- 0 5421 5417"/>
                              <a:gd name="T9" fmla="*/ T8 w 8"/>
                              <a:gd name="T10" fmla="+- 0 4845 4845"/>
                              <a:gd name="T11" fmla="*/ 4845 h 25"/>
                              <a:gd name="T12" fmla="+- 0 5421 5417"/>
                              <a:gd name="T13" fmla="*/ T12 w 8"/>
                              <a:gd name="T14" fmla="+- 0 4845 4845"/>
                              <a:gd name="T15" fmla="*/ 4845 h 25"/>
                              <a:gd name="T16" fmla="+- 0 5422 5417"/>
                              <a:gd name="T17" fmla="*/ T16 w 8"/>
                              <a:gd name="T18" fmla="+- 0 4846 4845"/>
                              <a:gd name="T19" fmla="*/ 4846 h 25"/>
                              <a:gd name="T20" fmla="+- 0 5425 5417"/>
                              <a:gd name="T21" fmla="*/ T20 w 8"/>
                              <a:gd name="T22" fmla="+- 0 4868 4845"/>
                              <a:gd name="T23" fmla="*/ 4868 h 25"/>
                              <a:gd name="T24" fmla="+- 0 5423 5417"/>
                              <a:gd name="T25" fmla="*/ T24 w 8"/>
                              <a:gd name="T26" fmla="+- 0 4869 4845"/>
                              <a:gd name="T27" fmla="*/ 4869 h 25"/>
                            </a:gdLst>
                            <a:ahLst/>
                            <a:cxnLst>
                              <a:cxn ang="0">
                                <a:pos x="T1" y="T3"/>
                              </a:cxn>
                              <a:cxn ang="0">
                                <a:pos x="T5" y="T7"/>
                              </a:cxn>
                              <a:cxn ang="0">
                                <a:pos x="T9" y="T11"/>
                              </a:cxn>
                              <a:cxn ang="0">
                                <a:pos x="T13" y="T15"/>
                              </a:cxn>
                              <a:cxn ang="0">
                                <a:pos x="T17" y="T19"/>
                              </a:cxn>
                              <a:cxn ang="0">
                                <a:pos x="T21" y="T23"/>
                              </a:cxn>
                              <a:cxn ang="0">
                                <a:pos x="T25" y="T27"/>
                              </a:cxn>
                            </a:cxnLst>
                            <a:rect l="0" t="0" r="r" b="b"/>
                            <a:pathLst>
                              <a:path w="8" h="25">
                                <a:moveTo>
                                  <a:pt x="6" y="24"/>
                                </a:moveTo>
                                <a:lnTo>
                                  <a:pt x="0" y="0"/>
                                </a:lnTo>
                                <a:lnTo>
                                  <a:pt x="4" y="0"/>
                                </a:lnTo>
                                <a:lnTo>
                                  <a:pt x="5" y="1"/>
                                </a:lnTo>
                                <a:lnTo>
                                  <a:pt x="8" y="23"/>
                                </a:lnTo>
                                <a:lnTo>
                                  <a:pt x="6" y="24"/>
                                </a:lnTo>
                                <a:close/>
                              </a:path>
                            </a:pathLst>
                          </a:custGeom>
                          <a:noFill/>
                          <a:ln w="2921">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80" name="Picture 34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5331" y="4811"/>
                            <a:ext cx="146" cy="176"/>
                          </a:xfrm>
                          <a:prstGeom prst="rect">
                            <a:avLst/>
                          </a:prstGeom>
                          <a:noFill/>
                          <a:extLst>
                            <a:ext uri="{909E8E84-426E-40DD-AFC4-6F175D3DCCD1}">
                              <a14:hiddenFill xmlns:a14="http://schemas.microsoft.com/office/drawing/2010/main">
                                <a:solidFill>
                                  <a:srgbClr val="FFFFFF"/>
                                </a:solidFill>
                              </a14:hiddenFill>
                            </a:ext>
                          </a:extLst>
                        </pic:spPr>
                      </pic:pic>
                      <wps:wsp>
                        <wps:cNvPr id="181" name="Freeform 349"/>
                        <wps:cNvSpPr>
                          <a:spLocks/>
                        </wps:cNvSpPr>
                        <wps:spPr bwMode="auto">
                          <a:xfrm>
                            <a:off x="5328" y="4811"/>
                            <a:ext cx="148" cy="176"/>
                          </a:xfrm>
                          <a:custGeom>
                            <a:avLst/>
                            <a:gdLst>
                              <a:gd name="T0" fmla="+- 0 5382 5329"/>
                              <a:gd name="T1" fmla="*/ T0 w 148"/>
                              <a:gd name="T2" fmla="+- 0 4926 4811"/>
                              <a:gd name="T3" fmla="*/ 4926 h 176"/>
                              <a:gd name="T4" fmla="+- 0 5383 5329"/>
                              <a:gd name="T5" fmla="*/ T4 w 148"/>
                              <a:gd name="T6" fmla="+- 0 4930 4811"/>
                              <a:gd name="T7" fmla="*/ 4930 h 176"/>
                              <a:gd name="T8" fmla="+- 0 5391 5329"/>
                              <a:gd name="T9" fmla="*/ T8 w 148"/>
                              <a:gd name="T10" fmla="+- 0 4937 4811"/>
                              <a:gd name="T11" fmla="*/ 4937 h 176"/>
                              <a:gd name="T12" fmla="+- 0 5401 5329"/>
                              <a:gd name="T13" fmla="*/ T12 w 148"/>
                              <a:gd name="T14" fmla="+- 0 4939 4811"/>
                              <a:gd name="T15" fmla="*/ 4939 h 176"/>
                              <a:gd name="T16" fmla="+- 0 5413 5329"/>
                              <a:gd name="T17" fmla="*/ T16 w 148"/>
                              <a:gd name="T18" fmla="+- 0 4941 4811"/>
                              <a:gd name="T19" fmla="*/ 4941 h 176"/>
                              <a:gd name="T20" fmla="+- 0 5427 5329"/>
                              <a:gd name="T21" fmla="*/ T20 w 148"/>
                              <a:gd name="T22" fmla="+- 0 4936 4811"/>
                              <a:gd name="T23" fmla="*/ 4936 h 176"/>
                              <a:gd name="T24" fmla="+- 0 5430 5329"/>
                              <a:gd name="T25" fmla="*/ T24 w 148"/>
                              <a:gd name="T26" fmla="+- 0 4931 4811"/>
                              <a:gd name="T27" fmla="*/ 4931 h 176"/>
                              <a:gd name="T28" fmla="+- 0 5436 5329"/>
                              <a:gd name="T29" fmla="*/ T28 w 148"/>
                              <a:gd name="T30" fmla="+- 0 4921 4811"/>
                              <a:gd name="T31" fmla="*/ 4921 h 176"/>
                              <a:gd name="T32" fmla="+- 0 5441 5329"/>
                              <a:gd name="T33" fmla="*/ T32 w 148"/>
                              <a:gd name="T34" fmla="+- 0 4915 4811"/>
                              <a:gd name="T35" fmla="*/ 4915 h 176"/>
                              <a:gd name="T36" fmla="+- 0 5447 5329"/>
                              <a:gd name="T37" fmla="*/ T36 w 148"/>
                              <a:gd name="T38" fmla="+- 0 4907 4811"/>
                              <a:gd name="T39" fmla="*/ 4907 h 176"/>
                              <a:gd name="T40" fmla="+- 0 5458 5329"/>
                              <a:gd name="T41" fmla="*/ T40 w 148"/>
                              <a:gd name="T42" fmla="+- 0 4890 4811"/>
                              <a:gd name="T43" fmla="*/ 4890 h 176"/>
                              <a:gd name="T44" fmla="+- 0 5468 5329"/>
                              <a:gd name="T45" fmla="*/ T44 w 148"/>
                              <a:gd name="T46" fmla="+- 0 4883 4811"/>
                              <a:gd name="T47" fmla="*/ 4883 h 176"/>
                              <a:gd name="T48" fmla="+- 0 5476 5329"/>
                              <a:gd name="T49" fmla="*/ T48 w 148"/>
                              <a:gd name="T50" fmla="+- 0 4881 4811"/>
                              <a:gd name="T51" fmla="*/ 4881 h 176"/>
                              <a:gd name="T52" fmla="+- 0 5474 5329"/>
                              <a:gd name="T53" fmla="*/ T52 w 148"/>
                              <a:gd name="T54" fmla="+- 0 4896 4811"/>
                              <a:gd name="T55" fmla="*/ 4896 h 176"/>
                              <a:gd name="T56" fmla="+- 0 5471 5329"/>
                              <a:gd name="T57" fmla="*/ T56 w 148"/>
                              <a:gd name="T58" fmla="+- 0 4912 4811"/>
                              <a:gd name="T59" fmla="*/ 4912 h 176"/>
                              <a:gd name="T60" fmla="+- 0 5443 5329"/>
                              <a:gd name="T61" fmla="*/ T60 w 148"/>
                              <a:gd name="T62" fmla="+- 0 4972 4811"/>
                              <a:gd name="T63" fmla="*/ 4972 h 176"/>
                              <a:gd name="T64" fmla="+- 0 5393 5329"/>
                              <a:gd name="T65" fmla="*/ T64 w 148"/>
                              <a:gd name="T66" fmla="+- 0 4986 4811"/>
                              <a:gd name="T67" fmla="*/ 4986 h 176"/>
                              <a:gd name="T68" fmla="+- 0 5369 5329"/>
                              <a:gd name="T69" fmla="*/ T68 w 148"/>
                              <a:gd name="T70" fmla="+- 0 4978 4811"/>
                              <a:gd name="T71" fmla="*/ 4978 h 176"/>
                              <a:gd name="T72" fmla="+- 0 5346 5329"/>
                              <a:gd name="T73" fmla="*/ T72 w 148"/>
                              <a:gd name="T74" fmla="+- 0 4964 4811"/>
                              <a:gd name="T75" fmla="*/ 4964 h 176"/>
                              <a:gd name="T76" fmla="+- 0 5334 5329"/>
                              <a:gd name="T77" fmla="*/ T76 w 148"/>
                              <a:gd name="T78" fmla="+- 0 4953 4811"/>
                              <a:gd name="T79" fmla="*/ 4953 h 176"/>
                              <a:gd name="T80" fmla="+- 0 5330 5329"/>
                              <a:gd name="T81" fmla="*/ T80 w 148"/>
                              <a:gd name="T82" fmla="+- 0 4940 4811"/>
                              <a:gd name="T83" fmla="*/ 4940 h 176"/>
                              <a:gd name="T84" fmla="+- 0 5331 5329"/>
                              <a:gd name="T85" fmla="*/ T84 w 148"/>
                              <a:gd name="T86" fmla="+- 0 4919 4811"/>
                              <a:gd name="T87" fmla="*/ 4919 h 176"/>
                              <a:gd name="T88" fmla="+- 0 5329 5329"/>
                              <a:gd name="T89" fmla="*/ T88 w 148"/>
                              <a:gd name="T90" fmla="+- 0 4898 4811"/>
                              <a:gd name="T91" fmla="*/ 4898 h 176"/>
                              <a:gd name="T92" fmla="+- 0 5332 5329"/>
                              <a:gd name="T93" fmla="*/ T92 w 148"/>
                              <a:gd name="T94" fmla="+- 0 4884 4811"/>
                              <a:gd name="T95" fmla="*/ 4884 h 176"/>
                              <a:gd name="T96" fmla="+- 0 5344 5329"/>
                              <a:gd name="T97" fmla="*/ T96 w 148"/>
                              <a:gd name="T98" fmla="+- 0 4874 4811"/>
                              <a:gd name="T99" fmla="*/ 4874 h 176"/>
                              <a:gd name="T100" fmla="+- 0 5369 5329"/>
                              <a:gd name="T101" fmla="*/ T100 w 148"/>
                              <a:gd name="T102" fmla="+- 0 4861 4811"/>
                              <a:gd name="T103" fmla="*/ 4861 h 176"/>
                              <a:gd name="T104" fmla="+- 0 5380 5329"/>
                              <a:gd name="T105" fmla="*/ T104 w 148"/>
                              <a:gd name="T106" fmla="+- 0 4855 4811"/>
                              <a:gd name="T107" fmla="*/ 4855 h 176"/>
                              <a:gd name="T108" fmla="+- 0 5380 5329"/>
                              <a:gd name="T109" fmla="*/ T108 w 148"/>
                              <a:gd name="T110" fmla="+- 0 4853 4811"/>
                              <a:gd name="T111" fmla="*/ 4853 h 176"/>
                              <a:gd name="T112" fmla="+- 0 5380 5329"/>
                              <a:gd name="T113" fmla="*/ T112 w 148"/>
                              <a:gd name="T114" fmla="+- 0 4845 4811"/>
                              <a:gd name="T115" fmla="*/ 4845 h 176"/>
                              <a:gd name="T116" fmla="+- 0 5379 5329"/>
                              <a:gd name="T117" fmla="*/ T116 w 148"/>
                              <a:gd name="T118" fmla="+- 0 4831 4811"/>
                              <a:gd name="T119" fmla="*/ 4831 h 176"/>
                              <a:gd name="T120" fmla="+- 0 5378 5329"/>
                              <a:gd name="T121" fmla="*/ T120 w 148"/>
                              <a:gd name="T122" fmla="+- 0 4817 4811"/>
                              <a:gd name="T123" fmla="*/ 4817 h 176"/>
                              <a:gd name="T124" fmla="+- 0 5378 5329"/>
                              <a:gd name="T125" fmla="*/ T124 w 148"/>
                              <a:gd name="T126" fmla="+- 0 4811 4811"/>
                              <a:gd name="T127" fmla="*/ 4811 h 176"/>
                              <a:gd name="T128" fmla="+- 0 5399 5329"/>
                              <a:gd name="T129" fmla="*/ T128 w 148"/>
                              <a:gd name="T130" fmla="+- 0 4812 4811"/>
                              <a:gd name="T131" fmla="*/ 4812 h 176"/>
                              <a:gd name="T132" fmla="+- 0 5410 5329"/>
                              <a:gd name="T133" fmla="*/ T132 w 148"/>
                              <a:gd name="T134" fmla="+- 0 4811 4811"/>
                              <a:gd name="T135" fmla="*/ 4811 h 176"/>
                              <a:gd name="T136" fmla="+- 0 5420 5329"/>
                              <a:gd name="T137" fmla="*/ T136 w 148"/>
                              <a:gd name="T138" fmla="+- 0 4818 4811"/>
                              <a:gd name="T139" fmla="*/ 4818 h 176"/>
                              <a:gd name="T140" fmla="+- 0 5422 5329"/>
                              <a:gd name="T141" fmla="*/ T140 w 148"/>
                              <a:gd name="T142" fmla="+- 0 4833 4811"/>
                              <a:gd name="T143" fmla="*/ 4833 h 176"/>
                              <a:gd name="T144" fmla="+- 0 5422 5329"/>
                              <a:gd name="T145" fmla="*/ T144 w 148"/>
                              <a:gd name="T146" fmla="+- 0 4849 4811"/>
                              <a:gd name="T147" fmla="*/ 4849 h 176"/>
                              <a:gd name="T148" fmla="+- 0 5421 5329"/>
                              <a:gd name="T149" fmla="*/ T148 w 148"/>
                              <a:gd name="T150" fmla="+- 0 4856 4811"/>
                              <a:gd name="T151" fmla="*/ 4856 h 176"/>
                              <a:gd name="T152" fmla="+- 0 5398 5329"/>
                              <a:gd name="T153" fmla="*/ T152 w 148"/>
                              <a:gd name="T154" fmla="+- 0 4880 4811"/>
                              <a:gd name="T155" fmla="*/ 4880 h 176"/>
                              <a:gd name="T156" fmla="+- 0 5387 5329"/>
                              <a:gd name="T157" fmla="*/ T156 w 148"/>
                              <a:gd name="T158" fmla="+- 0 4895 4811"/>
                              <a:gd name="T159" fmla="*/ 4895 h 176"/>
                              <a:gd name="T160" fmla="+- 0 5382 5329"/>
                              <a:gd name="T161" fmla="*/ T160 w 148"/>
                              <a:gd name="T162" fmla="+- 0 4903 4811"/>
                              <a:gd name="T163" fmla="*/ 4903 h 176"/>
                              <a:gd name="T164" fmla="+- 0 5381 5329"/>
                              <a:gd name="T165" fmla="*/ T164 w 148"/>
                              <a:gd name="T166" fmla="+- 0 4911 4811"/>
                              <a:gd name="T167" fmla="*/ 4911 h 176"/>
                              <a:gd name="T168" fmla="+- 0 5380 5329"/>
                              <a:gd name="T169" fmla="*/ T168 w 148"/>
                              <a:gd name="T170" fmla="+- 0 4921 4811"/>
                              <a:gd name="T171" fmla="*/ 4921 h 176"/>
                              <a:gd name="T172" fmla="+- 0 5382 5329"/>
                              <a:gd name="T173" fmla="*/ T172 w 148"/>
                              <a:gd name="T174" fmla="+- 0 4926 4811"/>
                              <a:gd name="T175" fmla="*/ 4926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48" h="176">
                                <a:moveTo>
                                  <a:pt x="53" y="115"/>
                                </a:moveTo>
                                <a:lnTo>
                                  <a:pt x="54" y="119"/>
                                </a:lnTo>
                                <a:lnTo>
                                  <a:pt x="62" y="126"/>
                                </a:lnTo>
                                <a:lnTo>
                                  <a:pt x="72" y="128"/>
                                </a:lnTo>
                                <a:lnTo>
                                  <a:pt x="84" y="130"/>
                                </a:lnTo>
                                <a:lnTo>
                                  <a:pt x="98" y="125"/>
                                </a:lnTo>
                                <a:lnTo>
                                  <a:pt x="101" y="120"/>
                                </a:lnTo>
                                <a:lnTo>
                                  <a:pt x="107" y="110"/>
                                </a:lnTo>
                                <a:lnTo>
                                  <a:pt x="112" y="104"/>
                                </a:lnTo>
                                <a:lnTo>
                                  <a:pt x="118" y="96"/>
                                </a:lnTo>
                                <a:lnTo>
                                  <a:pt x="129" y="79"/>
                                </a:lnTo>
                                <a:lnTo>
                                  <a:pt x="139" y="72"/>
                                </a:lnTo>
                                <a:lnTo>
                                  <a:pt x="147" y="70"/>
                                </a:lnTo>
                                <a:lnTo>
                                  <a:pt x="145" y="85"/>
                                </a:lnTo>
                                <a:lnTo>
                                  <a:pt x="142" y="101"/>
                                </a:lnTo>
                                <a:lnTo>
                                  <a:pt x="114" y="161"/>
                                </a:lnTo>
                                <a:lnTo>
                                  <a:pt x="64" y="175"/>
                                </a:lnTo>
                                <a:lnTo>
                                  <a:pt x="40" y="167"/>
                                </a:lnTo>
                                <a:lnTo>
                                  <a:pt x="17" y="153"/>
                                </a:lnTo>
                                <a:lnTo>
                                  <a:pt x="5" y="142"/>
                                </a:lnTo>
                                <a:lnTo>
                                  <a:pt x="1" y="129"/>
                                </a:lnTo>
                                <a:lnTo>
                                  <a:pt x="2" y="108"/>
                                </a:lnTo>
                                <a:lnTo>
                                  <a:pt x="0" y="87"/>
                                </a:lnTo>
                                <a:lnTo>
                                  <a:pt x="3" y="73"/>
                                </a:lnTo>
                                <a:lnTo>
                                  <a:pt x="15" y="63"/>
                                </a:lnTo>
                                <a:lnTo>
                                  <a:pt x="40" y="50"/>
                                </a:lnTo>
                                <a:lnTo>
                                  <a:pt x="51" y="44"/>
                                </a:lnTo>
                                <a:lnTo>
                                  <a:pt x="51" y="42"/>
                                </a:lnTo>
                                <a:lnTo>
                                  <a:pt x="51" y="34"/>
                                </a:lnTo>
                                <a:lnTo>
                                  <a:pt x="50" y="20"/>
                                </a:lnTo>
                                <a:lnTo>
                                  <a:pt x="49" y="6"/>
                                </a:lnTo>
                                <a:lnTo>
                                  <a:pt x="49" y="0"/>
                                </a:lnTo>
                                <a:lnTo>
                                  <a:pt x="70" y="1"/>
                                </a:lnTo>
                                <a:lnTo>
                                  <a:pt x="81" y="0"/>
                                </a:lnTo>
                                <a:lnTo>
                                  <a:pt x="91" y="7"/>
                                </a:lnTo>
                                <a:lnTo>
                                  <a:pt x="93" y="22"/>
                                </a:lnTo>
                                <a:lnTo>
                                  <a:pt x="93" y="38"/>
                                </a:lnTo>
                                <a:lnTo>
                                  <a:pt x="92" y="45"/>
                                </a:lnTo>
                                <a:lnTo>
                                  <a:pt x="69" y="69"/>
                                </a:lnTo>
                                <a:lnTo>
                                  <a:pt x="58" y="84"/>
                                </a:lnTo>
                                <a:lnTo>
                                  <a:pt x="53" y="92"/>
                                </a:lnTo>
                                <a:lnTo>
                                  <a:pt x="52" y="100"/>
                                </a:lnTo>
                                <a:lnTo>
                                  <a:pt x="51" y="110"/>
                                </a:lnTo>
                                <a:lnTo>
                                  <a:pt x="53" y="115"/>
                                </a:lnTo>
                                <a:close/>
                              </a:path>
                            </a:pathLst>
                          </a:custGeom>
                          <a:noFill/>
                          <a:ln w="632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82" name="Picture 35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5415" y="4824"/>
                            <a:ext cx="22" cy="22"/>
                          </a:xfrm>
                          <a:prstGeom prst="rect">
                            <a:avLst/>
                          </a:prstGeom>
                          <a:noFill/>
                          <a:extLst>
                            <a:ext uri="{909E8E84-426E-40DD-AFC4-6F175D3DCCD1}">
                              <a14:hiddenFill xmlns:a14="http://schemas.microsoft.com/office/drawing/2010/main">
                                <a:solidFill>
                                  <a:srgbClr val="FFFFFF"/>
                                </a:solidFill>
                              </a14:hiddenFill>
                            </a:ext>
                          </a:extLst>
                        </pic:spPr>
                      </pic:pic>
                      <wps:wsp>
                        <wps:cNvPr id="183" name="Freeform 351"/>
                        <wps:cNvSpPr>
                          <a:spLocks/>
                        </wps:cNvSpPr>
                        <wps:spPr bwMode="auto">
                          <a:xfrm>
                            <a:off x="5415" y="4824"/>
                            <a:ext cx="22" cy="22"/>
                          </a:xfrm>
                          <a:custGeom>
                            <a:avLst/>
                            <a:gdLst>
                              <a:gd name="T0" fmla="+- 0 5437 5415"/>
                              <a:gd name="T1" fmla="*/ T0 w 22"/>
                              <a:gd name="T2" fmla="+- 0 4836 4825"/>
                              <a:gd name="T3" fmla="*/ 4836 h 22"/>
                              <a:gd name="T4" fmla="+- 0 5437 5415"/>
                              <a:gd name="T5" fmla="*/ T4 w 22"/>
                              <a:gd name="T6" fmla="+- 0 4842 4825"/>
                              <a:gd name="T7" fmla="*/ 4842 h 22"/>
                              <a:gd name="T8" fmla="+- 0 5432 5415"/>
                              <a:gd name="T9" fmla="*/ T8 w 22"/>
                              <a:gd name="T10" fmla="+- 0 4846 4825"/>
                              <a:gd name="T11" fmla="*/ 4846 h 22"/>
                              <a:gd name="T12" fmla="+- 0 5426 5415"/>
                              <a:gd name="T13" fmla="*/ T12 w 22"/>
                              <a:gd name="T14" fmla="+- 0 4846 4825"/>
                              <a:gd name="T15" fmla="*/ 4846 h 22"/>
                              <a:gd name="T16" fmla="+- 0 5420 5415"/>
                              <a:gd name="T17" fmla="*/ T16 w 22"/>
                              <a:gd name="T18" fmla="+- 0 4846 4825"/>
                              <a:gd name="T19" fmla="*/ 4846 h 22"/>
                              <a:gd name="T20" fmla="+- 0 5415 5415"/>
                              <a:gd name="T21" fmla="*/ T20 w 22"/>
                              <a:gd name="T22" fmla="+- 0 4842 4825"/>
                              <a:gd name="T23" fmla="*/ 4842 h 22"/>
                              <a:gd name="T24" fmla="+- 0 5415 5415"/>
                              <a:gd name="T25" fmla="*/ T24 w 22"/>
                              <a:gd name="T26" fmla="+- 0 4836 4825"/>
                              <a:gd name="T27" fmla="*/ 4836 h 22"/>
                              <a:gd name="T28" fmla="+- 0 5415 5415"/>
                              <a:gd name="T29" fmla="*/ T28 w 22"/>
                              <a:gd name="T30" fmla="+- 0 4830 4825"/>
                              <a:gd name="T31" fmla="*/ 4830 h 22"/>
                              <a:gd name="T32" fmla="+- 0 5420 5415"/>
                              <a:gd name="T33" fmla="*/ T32 w 22"/>
                              <a:gd name="T34" fmla="+- 0 4825 4825"/>
                              <a:gd name="T35" fmla="*/ 4825 h 22"/>
                              <a:gd name="T36" fmla="+- 0 5426 5415"/>
                              <a:gd name="T37" fmla="*/ T36 w 22"/>
                              <a:gd name="T38" fmla="+- 0 4825 4825"/>
                              <a:gd name="T39" fmla="*/ 4825 h 22"/>
                              <a:gd name="T40" fmla="+- 0 5432 5415"/>
                              <a:gd name="T41" fmla="*/ T40 w 22"/>
                              <a:gd name="T42" fmla="+- 0 4825 4825"/>
                              <a:gd name="T43" fmla="*/ 4825 h 22"/>
                              <a:gd name="T44" fmla="+- 0 5437 5415"/>
                              <a:gd name="T45" fmla="*/ T44 w 22"/>
                              <a:gd name="T46" fmla="+- 0 4830 4825"/>
                              <a:gd name="T47" fmla="*/ 4830 h 22"/>
                              <a:gd name="T48" fmla="+- 0 5437 5415"/>
                              <a:gd name="T49" fmla="*/ T48 w 22"/>
                              <a:gd name="T50" fmla="+- 0 4836 4825"/>
                              <a:gd name="T51" fmla="*/ 4836 h 2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22" h="22">
                                <a:moveTo>
                                  <a:pt x="22" y="11"/>
                                </a:moveTo>
                                <a:lnTo>
                                  <a:pt x="22" y="17"/>
                                </a:lnTo>
                                <a:lnTo>
                                  <a:pt x="17" y="21"/>
                                </a:lnTo>
                                <a:lnTo>
                                  <a:pt x="11" y="21"/>
                                </a:lnTo>
                                <a:lnTo>
                                  <a:pt x="5" y="21"/>
                                </a:lnTo>
                                <a:lnTo>
                                  <a:pt x="0" y="17"/>
                                </a:lnTo>
                                <a:lnTo>
                                  <a:pt x="0" y="11"/>
                                </a:lnTo>
                                <a:lnTo>
                                  <a:pt x="0" y="5"/>
                                </a:lnTo>
                                <a:lnTo>
                                  <a:pt x="5" y="0"/>
                                </a:lnTo>
                                <a:lnTo>
                                  <a:pt x="11" y="0"/>
                                </a:lnTo>
                                <a:lnTo>
                                  <a:pt x="17" y="0"/>
                                </a:lnTo>
                                <a:lnTo>
                                  <a:pt x="22" y="5"/>
                                </a:lnTo>
                                <a:lnTo>
                                  <a:pt x="22" y="11"/>
                                </a:lnTo>
                                <a:close/>
                              </a:path>
                            </a:pathLst>
                          </a:custGeom>
                          <a:noFill/>
                          <a:ln w="2921">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84" name="Picture 35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5419" y="4841"/>
                            <a:ext cx="20" cy="72"/>
                          </a:xfrm>
                          <a:prstGeom prst="rect">
                            <a:avLst/>
                          </a:prstGeom>
                          <a:noFill/>
                          <a:extLst>
                            <a:ext uri="{909E8E84-426E-40DD-AFC4-6F175D3DCCD1}">
                              <a14:hiddenFill xmlns:a14="http://schemas.microsoft.com/office/drawing/2010/main">
                                <a:solidFill>
                                  <a:srgbClr val="FFFFFF"/>
                                </a:solidFill>
                              </a14:hiddenFill>
                            </a:ext>
                          </a:extLst>
                        </pic:spPr>
                      </pic:pic>
                      <wps:wsp>
                        <wps:cNvPr id="185" name="Freeform 353"/>
                        <wps:cNvSpPr>
                          <a:spLocks/>
                        </wps:cNvSpPr>
                        <wps:spPr bwMode="auto">
                          <a:xfrm>
                            <a:off x="5419" y="4841"/>
                            <a:ext cx="20" cy="72"/>
                          </a:xfrm>
                          <a:custGeom>
                            <a:avLst/>
                            <a:gdLst>
                              <a:gd name="T0" fmla="+- 0 5419 5419"/>
                              <a:gd name="T1" fmla="*/ T0 w 20"/>
                              <a:gd name="T2" fmla="+- 0 4848 4842"/>
                              <a:gd name="T3" fmla="*/ 4848 h 72"/>
                              <a:gd name="T4" fmla="+- 0 5427 5419"/>
                              <a:gd name="T5" fmla="*/ T4 w 20"/>
                              <a:gd name="T6" fmla="+- 0 4854 4842"/>
                              <a:gd name="T7" fmla="*/ 4854 h 72"/>
                              <a:gd name="T8" fmla="+- 0 5427 5419"/>
                              <a:gd name="T9" fmla="*/ T8 w 20"/>
                              <a:gd name="T10" fmla="+- 0 4857 4842"/>
                              <a:gd name="T11" fmla="*/ 4857 h 72"/>
                              <a:gd name="T12" fmla="+- 0 5428 5419"/>
                              <a:gd name="T13" fmla="*/ T12 w 20"/>
                              <a:gd name="T14" fmla="+- 0 4867 4842"/>
                              <a:gd name="T15" fmla="*/ 4867 h 72"/>
                              <a:gd name="T16" fmla="+- 0 5429 5419"/>
                              <a:gd name="T17" fmla="*/ T16 w 20"/>
                              <a:gd name="T18" fmla="+- 0 4886 4842"/>
                              <a:gd name="T19" fmla="*/ 4886 h 72"/>
                              <a:gd name="T20" fmla="+- 0 5430 5419"/>
                              <a:gd name="T21" fmla="*/ T20 w 20"/>
                              <a:gd name="T22" fmla="+- 0 4905 4842"/>
                              <a:gd name="T23" fmla="*/ 4905 h 72"/>
                              <a:gd name="T24" fmla="+- 0 5430 5419"/>
                              <a:gd name="T25" fmla="*/ T24 w 20"/>
                              <a:gd name="T26" fmla="+- 0 4913 4842"/>
                              <a:gd name="T27" fmla="*/ 4913 h 72"/>
                              <a:gd name="T28" fmla="+- 0 5439 5419"/>
                              <a:gd name="T29" fmla="*/ T28 w 20"/>
                              <a:gd name="T30" fmla="+- 0 4913 4842"/>
                              <a:gd name="T31" fmla="*/ 4913 h 72"/>
                              <a:gd name="T32" fmla="+- 0 5434 5419"/>
                              <a:gd name="T33" fmla="*/ T32 w 20"/>
                              <a:gd name="T34" fmla="+- 0 4846 4842"/>
                              <a:gd name="T35" fmla="*/ 4846 h 72"/>
                              <a:gd name="T36" fmla="+- 0 5431 5419"/>
                              <a:gd name="T37" fmla="*/ T36 w 20"/>
                              <a:gd name="T38" fmla="+- 0 4842 4842"/>
                              <a:gd name="T39" fmla="*/ 4842 h 72"/>
                              <a:gd name="T40" fmla="+- 0 5425 5419"/>
                              <a:gd name="T41" fmla="*/ T40 w 20"/>
                              <a:gd name="T42" fmla="+- 0 4846 4842"/>
                              <a:gd name="T43" fmla="*/ 4846 h 72"/>
                              <a:gd name="T44" fmla="+- 0 5419 5419"/>
                              <a:gd name="T45" fmla="*/ T44 w 20"/>
                              <a:gd name="T46" fmla="+- 0 4848 4842"/>
                              <a:gd name="T47" fmla="*/ 4848 h 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0" h="72">
                                <a:moveTo>
                                  <a:pt x="0" y="6"/>
                                </a:moveTo>
                                <a:lnTo>
                                  <a:pt x="8" y="12"/>
                                </a:lnTo>
                                <a:lnTo>
                                  <a:pt x="8" y="15"/>
                                </a:lnTo>
                                <a:lnTo>
                                  <a:pt x="9" y="25"/>
                                </a:lnTo>
                                <a:lnTo>
                                  <a:pt x="10" y="44"/>
                                </a:lnTo>
                                <a:lnTo>
                                  <a:pt x="11" y="63"/>
                                </a:lnTo>
                                <a:lnTo>
                                  <a:pt x="11" y="71"/>
                                </a:lnTo>
                                <a:lnTo>
                                  <a:pt x="20" y="71"/>
                                </a:lnTo>
                                <a:lnTo>
                                  <a:pt x="15" y="4"/>
                                </a:lnTo>
                                <a:lnTo>
                                  <a:pt x="12" y="0"/>
                                </a:lnTo>
                                <a:lnTo>
                                  <a:pt x="6" y="4"/>
                                </a:lnTo>
                                <a:lnTo>
                                  <a:pt x="0" y="6"/>
                                </a:lnTo>
                                <a:close/>
                              </a:path>
                            </a:pathLst>
                          </a:custGeom>
                          <a:noFill/>
                          <a:ln w="3404">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86" name="Picture 354"/>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5410" y="4826"/>
                            <a:ext cx="22" cy="22"/>
                          </a:xfrm>
                          <a:prstGeom prst="rect">
                            <a:avLst/>
                          </a:prstGeom>
                          <a:noFill/>
                          <a:extLst>
                            <a:ext uri="{909E8E84-426E-40DD-AFC4-6F175D3DCCD1}">
                              <a14:hiddenFill xmlns:a14="http://schemas.microsoft.com/office/drawing/2010/main">
                                <a:solidFill>
                                  <a:srgbClr val="FFFFFF"/>
                                </a:solidFill>
                              </a14:hiddenFill>
                            </a:ext>
                          </a:extLst>
                        </pic:spPr>
                      </pic:pic>
                      <wps:wsp>
                        <wps:cNvPr id="187" name="Freeform 355"/>
                        <wps:cNvSpPr>
                          <a:spLocks/>
                        </wps:cNvSpPr>
                        <wps:spPr bwMode="auto">
                          <a:xfrm>
                            <a:off x="5410" y="4826"/>
                            <a:ext cx="22" cy="22"/>
                          </a:xfrm>
                          <a:custGeom>
                            <a:avLst/>
                            <a:gdLst>
                              <a:gd name="T0" fmla="+- 0 5431 5410"/>
                              <a:gd name="T1" fmla="*/ T0 w 22"/>
                              <a:gd name="T2" fmla="+- 0 4837 4827"/>
                              <a:gd name="T3" fmla="*/ 4837 h 22"/>
                              <a:gd name="T4" fmla="+- 0 5431 5410"/>
                              <a:gd name="T5" fmla="*/ T4 w 22"/>
                              <a:gd name="T6" fmla="+- 0 4843 4827"/>
                              <a:gd name="T7" fmla="*/ 4843 h 22"/>
                              <a:gd name="T8" fmla="+- 0 5427 5410"/>
                              <a:gd name="T9" fmla="*/ T8 w 22"/>
                              <a:gd name="T10" fmla="+- 0 4848 4827"/>
                              <a:gd name="T11" fmla="*/ 4848 h 22"/>
                              <a:gd name="T12" fmla="+- 0 5421 5410"/>
                              <a:gd name="T13" fmla="*/ T12 w 22"/>
                              <a:gd name="T14" fmla="+- 0 4848 4827"/>
                              <a:gd name="T15" fmla="*/ 4848 h 22"/>
                              <a:gd name="T16" fmla="+- 0 5415 5410"/>
                              <a:gd name="T17" fmla="*/ T16 w 22"/>
                              <a:gd name="T18" fmla="+- 0 4848 4827"/>
                              <a:gd name="T19" fmla="*/ 4848 h 22"/>
                              <a:gd name="T20" fmla="+- 0 5410 5410"/>
                              <a:gd name="T21" fmla="*/ T20 w 22"/>
                              <a:gd name="T22" fmla="+- 0 4843 4827"/>
                              <a:gd name="T23" fmla="*/ 4843 h 22"/>
                              <a:gd name="T24" fmla="+- 0 5410 5410"/>
                              <a:gd name="T25" fmla="*/ T24 w 22"/>
                              <a:gd name="T26" fmla="+- 0 4837 4827"/>
                              <a:gd name="T27" fmla="*/ 4837 h 22"/>
                              <a:gd name="T28" fmla="+- 0 5410 5410"/>
                              <a:gd name="T29" fmla="*/ T28 w 22"/>
                              <a:gd name="T30" fmla="+- 0 4832 4827"/>
                              <a:gd name="T31" fmla="*/ 4832 h 22"/>
                              <a:gd name="T32" fmla="+- 0 5415 5410"/>
                              <a:gd name="T33" fmla="*/ T32 w 22"/>
                              <a:gd name="T34" fmla="+- 0 4827 4827"/>
                              <a:gd name="T35" fmla="*/ 4827 h 22"/>
                              <a:gd name="T36" fmla="+- 0 5421 5410"/>
                              <a:gd name="T37" fmla="*/ T36 w 22"/>
                              <a:gd name="T38" fmla="+- 0 4827 4827"/>
                              <a:gd name="T39" fmla="*/ 4827 h 22"/>
                              <a:gd name="T40" fmla="+- 0 5427 5410"/>
                              <a:gd name="T41" fmla="*/ T40 w 22"/>
                              <a:gd name="T42" fmla="+- 0 4827 4827"/>
                              <a:gd name="T43" fmla="*/ 4827 h 22"/>
                              <a:gd name="T44" fmla="+- 0 5431 5410"/>
                              <a:gd name="T45" fmla="*/ T44 w 22"/>
                              <a:gd name="T46" fmla="+- 0 4832 4827"/>
                              <a:gd name="T47" fmla="*/ 4832 h 22"/>
                              <a:gd name="T48" fmla="+- 0 5431 5410"/>
                              <a:gd name="T49" fmla="*/ T48 w 22"/>
                              <a:gd name="T50" fmla="+- 0 4837 4827"/>
                              <a:gd name="T51" fmla="*/ 4837 h 2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22" h="22">
                                <a:moveTo>
                                  <a:pt x="21" y="10"/>
                                </a:moveTo>
                                <a:lnTo>
                                  <a:pt x="21" y="16"/>
                                </a:lnTo>
                                <a:lnTo>
                                  <a:pt x="17" y="21"/>
                                </a:lnTo>
                                <a:lnTo>
                                  <a:pt x="11" y="21"/>
                                </a:lnTo>
                                <a:lnTo>
                                  <a:pt x="5" y="21"/>
                                </a:lnTo>
                                <a:lnTo>
                                  <a:pt x="0" y="16"/>
                                </a:lnTo>
                                <a:lnTo>
                                  <a:pt x="0" y="10"/>
                                </a:lnTo>
                                <a:lnTo>
                                  <a:pt x="0" y="5"/>
                                </a:lnTo>
                                <a:lnTo>
                                  <a:pt x="5" y="0"/>
                                </a:lnTo>
                                <a:lnTo>
                                  <a:pt x="11" y="0"/>
                                </a:lnTo>
                                <a:lnTo>
                                  <a:pt x="17" y="0"/>
                                </a:lnTo>
                                <a:lnTo>
                                  <a:pt x="21" y="5"/>
                                </a:lnTo>
                                <a:lnTo>
                                  <a:pt x="21" y="10"/>
                                </a:lnTo>
                                <a:close/>
                              </a:path>
                            </a:pathLst>
                          </a:custGeom>
                          <a:noFill/>
                          <a:ln w="2921">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88" name="Picture 35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5415" y="4831"/>
                            <a:ext cx="11" cy="11"/>
                          </a:xfrm>
                          <a:prstGeom prst="rect">
                            <a:avLst/>
                          </a:prstGeom>
                          <a:noFill/>
                          <a:extLst>
                            <a:ext uri="{909E8E84-426E-40DD-AFC4-6F175D3DCCD1}">
                              <a14:hiddenFill xmlns:a14="http://schemas.microsoft.com/office/drawing/2010/main">
                                <a:solidFill>
                                  <a:srgbClr val="FFFFFF"/>
                                </a:solidFill>
                              </a14:hiddenFill>
                            </a:ext>
                          </a:extLst>
                        </pic:spPr>
                      </pic:pic>
                      <wps:wsp>
                        <wps:cNvPr id="189" name="Freeform 357"/>
                        <wps:cNvSpPr>
                          <a:spLocks/>
                        </wps:cNvSpPr>
                        <wps:spPr bwMode="auto">
                          <a:xfrm>
                            <a:off x="5415" y="4831"/>
                            <a:ext cx="11" cy="11"/>
                          </a:xfrm>
                          <a:custGeom>
                            <a:avLst/>
                            <a:gdLst>
                              <a:gd name="T0" fmla="+- 0 5426 5415"/>
                              <a:gd name="T1" fmla="*/ T0 w 11"/>
                              <a:gd name="T2" fmla="+- 0 4837 4832"/>
                              <a:gd name="T3" fmla="*/ 4837 h 11"/>
                              <a:gd name="T4" fmla="+- 0 5426 5415"/>
                              <a:gd name="T5" fmla="*/ T4 w 11"/>
                              <a:gd name="T6" fmla="+- 0 4841 4832"/>
                              <a:gd name="T7" fmla="*/ 4841 h 11"/>
                              <a:gd name="T8" fmla="+- 0 5424 5415"/>
                              <a:gd name="T9" fmla="*/ T8 w 11"/>
                              <a:gd name="T10" fmla="+- 0 4843 4832"/>
                              <a:gd name="T11" fmla="*/ 4843 h 11"/>
                              <a:gd name="T12" fmla="+- 0 5421 5415"/>
                              <a:gd name="T13" fmla="*/ T12 w 11"/>
                              <a:gd name="T14" fmla="+- 0 4843 4832"/>
                              <a:gd name="T15" fmla="*/ 4843 h 11"/>
                              <a:gd name="T16" fmla="+- 0 5418 5415"/>
                              <a:gd name="T17" fmla="*/ T16 w 11"/>
                              <a:gd name="T18" fmla="+- 0 4843 4832"/>
                              <a:gd name="T19" fmla="*/ 4843 h 11"/>
                              <a:gd name="T20" fmla="+- 0 5415 5415"/>
                              <a:gd name="T21" fmla="*/ T20 w 11"/>
                              <a:gd name="T22" fmla="+- 0 4841 4832"/>
                              <a:gd name="T23" fmla="*/ 4841 h 11"/>
                              <a:gd name="T24" fmla="+- 0 5415 5415"/>
                              <a:gd name="T25" fmla="*/ T24 w 11"/>
                              <a:gd name="T26" fmla="+- 0 4837 4832"/>
                              <a:gd name="T27" fmla="*/ 4837 h 11"/>
                              <a:gd name="T28" fmla="+- 0 5415 5415"/>
                              <a:gd name="T29" fmla="*/ T28 w 11"/>
                              <a:gd name="T30" fmla="+- 0 4834 4832"/>
                              <a:gd name="T31" fmla="*/ 4834 h 11"/>
                              <a:gd name="T32" fmla="+- 0 5418 5415"/>
                              <a:gd name="T33" fmla="*/ T32 w 11"/>
                              <a:gd name="T34" fmla="+- 0 4832 4832"/>
                              <a:gd name="T35" fmla="*/ 4832 h 11"/>
                              <a:gd name="T36" fmla="+- 0 5421 5415"/>
                              <a:gd name="T37" fmla="*/ T36 w 11"/>
                              <a:gd name="T38" fmla="+- 0 4832 4832"/>
                              <a:gd name="T39" fmla="*/ 4832 h 11"/>
                              <a:gd name="T40" fmla="+- 0 5424 5415"/>
                              <a:gd name="T41" fmla="*/ T40 w 11"/>
                              <a:gd name="T42" fmla="+- 0 4832 4832"/>
                              <a:gd name="T43" fmla="*/ 4832 h 11"/>
                              <a:gd name="T44" fmla="+- 0 5426 5415"/>
                              <a:gd name="T45" fmla="*/ T44 w 11"/>
                              <a:gd name="T46" fmla="+- 0 4834 4832"/>
                              <a:gd name="T47" fmla="*/ 4834 h 11"/>
                              <a:gd name="T48" fmla="+- 0 5426 5415"/>
                              <a:gd name="T49" fmla="*/ T48 w 11"/>
                              <a:gd name="T50" fmla="+- 0 4837 4832"/>
                              <a:gd name="T51" fmla="*/ 4837 h 1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1" h="11">
                                <a:moveTo>
                                  <a:pt x="11" y="5"/>
                                </a:moveTo>
                                <a:lnTo>
                                  <a:pt x="11" y="9"/>
                                </a:lnTo>
                                <a:lnTo>
                                  <a:pt x="9" y="11"/>
                                </a:lnTo>
                                <a:lnTo>
                                  <a:pt x="6" y="11"/>
                                </a:lnTo>
                                <a:lnTo>
                                  <a:pt x="3" y="11"/>
                                </a:lnTo>
                                <a:lnTo>
                                  <a:pt x="0" y="9"/>
                                </a:lnTo>
                                <a:lnTo>
                                  <a:pt x="0" y="5"/>
                                </a:lnTo>
                                <a:lnTo>
                                  <a:pt x="0" y="2"/>
                                </a:lnTo>
                                <a:lnTo>
                                  <a:pt x="3" y="0"/>
                                </a:lnTo>
                                <a:lnTo>
                                  <a:pt x="6" y="0"/>
                                </a:lnTo>
                                <a:lnTo>
                                  <a:pt x="9" y="0"/>
                                </a:lnTo>
                                <a:lnTo>
                                  <a:pt x="11" y="2"/>
                                </a:lnTo>
                                <a:lnTo>
                                  <a:pt x="11" y="5"/>
                                </a:lnTo>
                                <a:close/>
                              </a:path>
                            </a:pathLst>
                          </a:custGeom>
                          <a:noFill/>
                          <a:ln w="2921">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0" name="Picture 35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5036" y="5581"/>
                            <a:ext cx="1076" cy="341"/>
                          </a:xfrm>
                          <a:prstGeom prst="rect">
                            <a:avLst/>
                          </a:prstGeom>
                          <a:noFill/>
                          <a:extLst>
                            <a:ext uri="{909E8E84-426E-40DD-AFC4-6F175D3DCCD1}">
                              <a14:hiddenFill xmlns:a14="http://schemas.microsoft.com/office/drawing/2010/main">
                                <a:solidFill>
                                  <a:srgbClr val="FFFFFF"/>
                                </a:solidFill>
                              </a14:hiddenFill>
                            </a:ext>
                          </a:extLst>
                        </pic:spPr>
                      </pic:pic>
                      <wps:wsp>
                        <wps:cNvPr id="191" name="Freeform 359"/>
                        <wps:cNvSpPr>
                          <a:spLocks/>
                        </wps:cNvSpPr>
                        <wps:spPr bwMode="auto">
                          <a:xfrm>
                            <a:off x="5036" y="5580"/>
                            <a:ext cx="1076" cy="342"/>
                          </a:xfrm>
                          <a:custGeom>
                            <a:avLst/>
                            <a:gdLst>
                              <a:gd name="T0" fmla="+- 0 5046 5037"/>
                              <a:gd name="T1" fmla="*/ T0 w 1076"/>
                              <a:gd name="T2" fmla="+- 0 5629 5580"/>
                              <a:gd name="T3" fmla="*/ 5629 h 342"/>
                              <a:gd name="T4" fmla="+- 0 6086 5037"/>
                              <a:gd name="T5" fmla="*/ T4 w 1076"/>
                              <a:gd name="T6" fmla="+- 0 5922 5580"/>
                              <a:gd name="T7" fmla="*/ 5922 h 342"/>
                              <a:gd name="T8" fmla="+- 0 6101 5037"/>
                              <a:gd name="T9" fmla="*/ T8 w 1076"/>
                              <a:gd name="T10" fmla="+- 0 5910 5580"/>
                              <a:gd name="T11" fmla="*/ 5910 h 342"/>
                              <a:gd name="T12" fmla="+- 0 6109 5037"/>
                              <a:gd name="T13" fmla="*/ T12 w 1076"/>
                              <a:gd name="T14" fmla="+- 0 5903 5580"/>
                              <a:gd name="T15" fmla="*/ 5903 h 342"/>
                              <a:gd name="T16" fmla="+- 0 6111 5037"/>
                              <a:gd name="T17" fmla="*/ T16 w 1076"/>
                              <a:gd name="T18" fmla="+- 0 5897 5580"/>
                              <a:gd name="T19" fmla="*/ 5897 h 342"/>
                              <a:gd name="T20" fmla="+- 0 6112 5037"/>
                              <a:gd name="T21" fmla="*/ T20 w 1076"/>
                              <a:gd name="T22" fmla="+- 0 5891 5580"/>
                              <a:gd name="T23" fmla="*/ 5891 h 342"/>
                              <a:gd name="T24" fmla="+- 0 6112 5037"/>
                              <a:gd name="T25" fmla="*/ T24 w 1076"/>
                              <a:gd name="T26" fmla="+- 0 5877 5580"/>
                              <a:gd name="T27" fmla="*/ 5877 h 342"/>
                              <a:gd name="T28" fmla="+- 0 6102 5037"/>
                              <a:gd name="T29" fmla="*/ T28 w 1076"/>
                              <a:gd name="T30" fmla="+- 0 5871 5580"/>
                              <a:gd name="T31" fmla="*/ 5871 h 342"/>
                              <a:gd name="T32" fmla="+- 0 5064 5037"/>
                              <a:gd name="T33" fmla="*/ T32 w 1076"/>
                              <a:gd name="T34" fmla="+- 0 5581 5580"/>
                              <a:gd name="T35" fmla="*/ 5581 h 342"/>
                              <a:gd name="T36" fmla="+- 0 5051 5037"/>
                              <a:gd name="T37" fmla="*/ T36 w 1076"/>
                              <a:gd name="T38" fmla="+- 0 5580 5580"/>
                              <a:gd name="T39" fmla="*/ 5580 h 342"/>
                              <a:gd name="T40" fmla="+- 0 5044 5037"/>
                              <a:gd name="T41" fmla="*/ T40 w 1076"/>
                              <a:gd name="T42" fmla="+- 0 5598 5580"/>
                              <a:gd name="T43" fmla="*/ 5598 h 342"/>
                              <a:gd name="T44" fmla="+- 0 5037 5037"/>
                              <a:gd name="T45" fmla="*/ T44 w 1076"/>
                              <a:gd name="T46" fmla="+- 0 5616 5580"/>
                              <a:gd name="T47" fmla="*/ 5616 h 342"/>
                              <a:gd name="T48" fmla="+- 0 5046 5037"/>
                              <a:gd name="T49" fmla="*/ T48 w 1076"/>
                              <a:gd name="T50" fmla="+- 0 5629 5580"/>
                              <a:gd name="T51" fmla="*/ 5629 h 3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76" h="342">
                                <a:moveTo>
                                  <a:pt x="9" y="49"/>
                                </a:moveTo>
                                <a:lnTo>
                                  <a:pt x="1049" y="342"/>
                                </a:lnTo>
                                <a:lnTo>
                                  <a:pt x="1064" y="330"/>
                                </a:lnTo>
                                <a:lnTo>
                                  <a:pt x="1072" y="323"/>
                                </a:lnTo>
                                <a:lnTo>
                                  <a:pt x="1074" y="317"/>
                                </a:lnTo>
                                <a:lnTo>
                                  <a:pt x="1075" y="311"/>
                                </a:lnTo>
                                <a:lnTo>
                                  <a:pt x="1075" y="297"/>
                                </a:lnTo>
                                <a:lnTo>
                                  <a:pt x="1065" y="291"/>
                                </a:lnTo>
                                <a:lnTo>
                                  <a:pt x="27" y="1"/>
                                </a:lnTo>
                                <a:lnTo>
                                  <a:pt x="14" y="0"/>
                                </a:lnTo>
                                <a:lnTo>
                                  <a:pt x="7" y="18"/>
                                </a:lnTo>
                                <a:lnTo>
                                  <a:pt x="0" y="36"/>
                                </a:lnTo>
                                <a:lnTo>
                                  <a:pt x="9" y="49"/>
                                </a:lnTo>
                                <a:close/>
                              </a:path>
                            </a:pathLst>
                          </a:custGeom>
                          <a:noFill/>
                          <a:ln w="632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 name="Freeform 360"/>
                        <wps:cNvSpPr>
                          <a:spLocks/>
                        </wps:cNvSpPr>
                        <wps:spPr bwMode="auto">
                          <a:xfrm>
                            <a:off x="6069" y="5866"/>
                            <a:ext cx="44" cy="57"/>
                          </a:xfrm>
                          <a:custGeom>
                            <a:avLst/>
                            <a:gdLst>
                              <a:gd name="T0" fmla="+- 0 6088 6070"/>
                              <a:gd name="T1" fmla="*/ T0 w 44"/>
                              <a:gd name="T2" fmla="+- 0 5866 5866"/>
                              <a:gd name="T3" fmla="*/ 5866 h 57"/>
                              <a:gd name="T4" fmla="+- 0 6075 6070"/>
                              <a:gd name="T5" fmla="*/ T4 w 44"/>
                              <a:gd name="T6" fmla="+- 0 5877 5866"/>
                              <a:gd name="T7" fmla="*/ 5877 h 57"/>
                              <a:gd name="T8" fmla="+- 0 6070 6070"/>
                              <a:gd name="T9" fmla="*/ T8 w 44"/>
                              <a:gd name="T10" fmla="+- 0 5904 5866"/>
                              <a:gd name="T11" fmla="*/ 5904 h 57"/>
                              <a:gd name="T12" fmla="+- 0 6075 6070"/>
                              <a:gd name="T13" fmla="*/ T12 w 44"/>
                              <a:gd name="T14" fmla="+- 0 5922 5866"/>
                              <a:gd name="T15" fmla="*/ 5922 h 57"/>
                              <a:gd name="T16" fmla="+- 0 6099 6070"/>
                              <a:gd name="T17" fmla="*/ T16 w 44"/>
                              <a:gd name="T18" fmla="+- 0 5923 5866"/>
                              <a:gd name="T19" fmla="*/ 5923 h 57"/>
                              <a:gd name="T20" fmla="+- 0 6108 6070"/>
                              <a:gd name="T21" fmla="*/ T20 w 44"/>
                              <a:gd name="T22" fmla="+- 0 5914 5866"/>
                              <a:gd name="T23" fmla="*/ 5914 h 57"/>
                              <a:gd name="T24" fmla="+- 0 6113 6070"/>
                              <a:gd name="T25" fmla="*/ T24 w 44"/>
                              <a:gd name="T26" fmla="+- 0 5894 5866"/>
                              <a:gd name="T27" fmla="*/ 5894 h 57"/>
                              <a:gd name="T28" fmla="+- 0 6113 6070"/>
                              <a:gd name="T29" fmla="*/ T28 w 44"/>
                              <a:gd name="T30" fmla="+- 0 5874 5866"/>
                              <a:gd name="T31" fmla="*/ 5874 h 57"/>
                              <a:gd name="T32" fmla="+- 0 6088 6070"/>
                              <a:gd name="T33" fmla="*/ T32 w 44"/>
                              <a:gd name="T34" fmla="+- 0 5866 5866"/>
                              <a:gd name="T35" fmla="*/ 5866 h 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44" h="57">
                                <a:moveTo>
                                  <a:pt x="18" y="0"/>
                                </a:moveTo>
                                <a:lnTo>
                                  <a:pt x="5" y="11"/>
                                </a:lnTo>
                                <a:lnTo>
                                  <a:pt x="0" y="38"/>
                                </a:lnTo>
                                <a:lnTo>
                                  <a:pt x="5" y="56"/>
                                </a:lnTo>
                                <a:lnTo>
                                  <a:pt x="29" y="57"/>
                                </a:lnTo>
                                <a:lnTo>
                                  <a:pt x="38" y="48"/>
                                </a:lnTo>
                                <a:lnTo>
                                  <a:pt x="43" y="28"/>
                                </a:lnTo>
                                <a:lnTo>
                                  <a:pt x="43" y="8"/>
                                </a:lnTo>
                                <a:lnTo>
                                  <a:pt x="18" y="0"/>
                                </a:lnTo>
                                <a:close/>
                              </a:path>
                            </a:pathLst>
                          </a:custGeom>
                          <a:solidFill>
                            <a:srgbClr val="2C292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 name="Freeform 361"/>
                        <wps:cNvSpPr>
                          <a:spLocks/>
                        </wps:cNvSpPr>
                        <wps:spPr bwMode="auto">
                          <a:xfrm>
                            <a:off x="6069" y="5866"/>
                            <a:ext cx="44" cy="57"/>
                          </a:xfrm>
                          <a:custGeom>
                            <a:avLst/>
                            <a:gdLst>
                              <a:gd name="T0" fmla="+- 0 6111 6070"/>
                              <a:gd name="T1" fmla="*/ T0 w 44"/>
                              <a:gd name="T2" fmla="+- 0 5902 5866"/>
                              <a:gd name="T3" fmla="*/ 5902 h 57"/>
                              <a:gd name="T4" fmla="+- 0 6108 6070"/>
                              <a:gd name="T5" fmla="*/ T4 w 44"/>
                              <a:gd name="T6" fmla="+- 0 5914 5866"/>
                              <a:gd name="T7" fmla="*/ 5914 h 57"/>
                              <a:gd name="T8" fmla="+- 0 6099 6070"/>
                              <a:gd name="T9" fmla="*/ T8 w 44"/>
                              <a:gd name="T10" fmla="+- 0 5923 5866"/>
                              <a:gd name="T11" fmla="*/ 5923 h 57"/>
                              <a:gd name="T12" fmla="+- 0 6087 6070"/>
                              <a:gd name="T13" fmla="*/ T12 w 44"/>
                              <a:gd name="T14" fmla="+- 0 5922 5866"/>
                              <a:gd name="T15" fmla="*/ 5922 h 57"/>
                              <a:gd name="T16" fmla="+- 0 6075 6070"/>
                              <a:gd name="T17" fmla="*/ T16 w 44"/>
                              <a:gd name="T18" fmla="+- 0 5922 5866"/>
                              <a:gd name="T19" fmla="*/ 5922 h 57"/>
                              <a:gd name="T20" fmla="+- 0 6070 6070"/>
                              <a:gd name="T21" fmla="*/ T20 w 44"/>
                              <a:gd name="T22" fmla="+- 0 5904 5866"/>
                              <a:gd name="T23" fmla="*/ 5904 h 57"/>
                              <a:gd name="T24" fmla="+- 0 6072 6070"/>
                              <a:gd name="T25" fmla="*/ T24 w 44"/>
                              <a:gd name="T26" fmla="+- 0 5890 5866"/>
                              <a:gd name="T27" fmla="*/ 5890 h 57"/>
                              <a:gd name="T28" fmla="+- 0 6075 6070"/>
                              <a:gd name="T29" fmla="*/ T28 w 44"/>
                              <a:gd name="T30" fmla="+- 0 5877 5866"/>
                              <a:gd name="T31" fmla="*/ 5877 h 57"/>
                              <a:gd name="T32" fmla="+- 0 6088 6070"/>
                              <a:gd name="T33" fmla="*/ T32 w 44"/>
                              <a:gd name="T34" fmla="+- 0 5866 5866"/>
                              <a:gd name="T35" fmla="*/ 5866 h 57"/>
                              <a:gd name="T36" fmla="+- 0 6099 6070"/>
                              <a:gd name="T37" fmla="*/ T36 w 44"/>
                              <a:gd name="T38" fmla="+- 0 5870 5866"/>
                              <a:gd name="T39" fmla="*/ 5870 h 57"/>
                              <a:gd name="T40" fmla="+- 0 6113 6070"/>
                              <a:gd name="T41" fmla="*/ T40 w 44"/>
                              <a:gd name="T42" fmla="+- 0 5874 5866"/>
                              <a:gd name="T43" fmla="*/ 5874 h 57"/>
                              <a:gd name="T44" fmla="+- 0 6113 6070"/>
                              <a:gd name="T45" fmla="*/ T44 w 44"/>
                              <a:gd name="T46" fmla="+- 0 5894 5866"/>
                              <a:gd name="T47" fmla="*/ 5894 h 57"/>
                              <a:gd name="T48" fmla="+- 0 6111 6070"/>
                              <a:gd name="T49" fmla="*/ T48 w 44"/>
                              <a:gd name="T50" fmla="+- 0 5902 5866"/>
                              <a:gd name="T51" fmla="*/ 5902 h 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4" h="57">
                                <a:moveTo>
                                  <a:pt x="41" y="36"/>
                                </a:moveTo>
                                <a:lnTo>
                                  <a:pt x="38" y="48"/>
                                </a:lnTo>
                                <a:lnTo>
                                  <a:pt x="29" y="57"/>
                                </a:lnTo>
                                <a:lnTo>
                                  <a:pt x="17" y="56"/>
                                </a:lnTo>
                                <a:lnTo>
                                  <a:pt x="5" y="56"/>
                                </a:lnTo>
                                <a:lnTo>
                                  <a:pt x="0" y="38"/>
                                </a:lnTo>
                                <a:lnTo>
                                  <a:pt x="2" y="24"/>
                                </a:lnTo>
                                <a:lnTo>
                                  <a:pt x="5" y="11"/>
                                </a:lnTo>
                                <a:lnTo>
                                  <a:pt x="18" y="0"/>
                                </a:lnTo>
                                <a:lnTo>
                                  <a:pt x="29" y="4"/>
                                </a:lnTo>
                                <a:lnTo>
                                  <a:pt x="43" y="8"/>
                                </a:lnTo>
                                <a:lnTo>
                                  <a:pt x="43" y="28"/>
                                </a:lnTo>
                                <a:lnTo>
                                  <a:pt x="41" y="36"/>
                                </a:lnTo>
                                <a:close/>
                              </a:path>
                            </a:pathLst>
                          </a:custGeom>
                          <a:noFill/>
                          <a:ln w="632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4" name="Picture 36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4994" y="5558"/>
                            <a:ext cx="1076" cy="341"/>
                          </a:xfrm>
                          <a:prstGeom prst="rect">
                            <a:avLst/>
                          </a:prstGeom>
                          <a:noFill/>
                          <a:extLst>
                            <a:ext uri="{909E8E84-426E-40DD-AFC4-6F175D3DCCD1}">
                              <a14:hiddenFill xmlns:a14="http://schemas.microsoft.com/office/drawing/2010/main">
                                <a:solidFill>
                                  <a:srgbClr val="FFFFFF"/>
                                </a:solidFill>
                              </a14:hiddenFill>
                            </a:ext>
                          </a:extLst>
                        </pic:spPr>
                      </pic:pic>
                      <wps:wsp>
                        <wps:cNvPr id="195" name="Freeform 363"/>
                        <wps:cNvSpPr>
                          <a:spLocks/>
                        </wps:cNvSpPr>
                        <wps:spPr bwMode="auto">
                          <a:xfrm>
                            <a:off x="4994" y="5556"/>
                            <a:ext cx="1076" cy="342"/>
                          </a:xfrm>
                          <a:custGeom>
                            <a:avLst/>
                            <a:gdLst>
                              <a:gd name="T0" fmla="+- 0 5004 4995"/>
                              <a:gd name="T1" fmla="*/ T0 w 1076"/>
                              <a:gd name="T2" fmla="+- 0 5605 5557"/>
                              <a:gd name="T3" fmla="*/ 5605 h 342"/>
                              <a:gd name="T4" fmla="+- 0 6044 4995"/>
                              <a:gd name="T5" fmla="*/ T4 w 1076"/>
                              <a:gd name="T6" fmla="+- 0 5899 5557"/>
                              <a:gd name="T7" fmla="*/ 5899 h 342"/>
                              <a:gd name="T8" fmla="+- 0 6059 4995"/>
                              <a:gd name="T9" fmla="*/ T8 w 1076"/>
                              <a:gd name="T10" fmla="+- 0 5886 5557"/>
                              <a:gd name="T11" fmla="*/ 5886 h 342"/>
                              <a:gd name="T12" fmla="+- 0 6067 4995"/>
                              <a:gd name="T13" fmla="*/ T12 w 1076"/>
                              <a:gd name="T14" fmla="+- 0 5879 5557"/>
                              <a:gd name="T15" fmla="*/ 5879 h 342"/>
                              <a:gd name="T16" fmla="+- 0 6069 4995"/>
                              <a:gd name="T17" fmla="*/ T16 w 1076"/>
                              <a:gd name="T18" fmla="+- 0 5874 5557"/>
                              <a:gd name="T19" fmla="*/ 5874 h 342"/>
                              <a:gd name="T20" fmla="+- 0 6070 4995"/>
                              <a:gd name="T21" fmla="*/ T20 w 1076"/>
                              <a:gd name="T22" fmla="+- 0 5868 5557"/>
                              <a:gd name="T23" fmla="*/ 5868 h 342"/>
                              <a:gd name="T24" fmla="+- 0 6070 4995"/>
                              <a:gd name="T25" fmla="*/ T24 w 1076"/>
                              <a:gd name="T26" fmla="+- 0 5853 5557"/>
                              <a:gd name="T27" fmla="*/ 5853 h 342"/>
                              <a:gd name="T28" fmla="+- 0 6060 4995"/>
                              <a:gd name="T29" fmla="*/ T28 w 1076"/>
                              <a:gd name="T30" fmla="+- 0 5848 5557"/>
                              <a:gd name="T31" fmla="*/ 5848 h 342"/>
                              <a:gd name="T32" fmla="+- 0 5022 4995"/>
                              <a:gd name="T33" fmla="*/ T32 w 1076"/>
                              <a:gd name="T34" fmla="+- 0 5558 5557"/>
                              <a:gd name="T35" fmla="*/ 5558 h 342"/>
                              <a:gd name="T36" fmla="+- 0 5009 4995"/>
                              <a:gd name="T37" fmla="*/ T36 w 1076"/>
                              <a:gd name="T38" fmla="+- 0 5557 5557"/>
                              <a:gd name="T39" fmla="*/ 5557 h 342"/>
                              <a:gd name="T40" fmla="+- 0 5002 4995"/>
                              <a:gd name="T41" fmla="*/ T40 w 1076"/>
                              <a:gd name="T42" fmla="+- 0 5574 5557"/>
                              <a:gd name="T43" fmla="*/ 5574 h 342"/>
                              <a:gd name="T44" fmla="+- 0 4995 4995"/>
                              <a:gd name="T45" fmla="*/ T44 w 1076"/>
                              <a:gd name="T46" fmla="+- 0 5593 5557"/>
                              <a:gd name="T47" fmla="*/ 5593 h 342"/>
                              <a:gd name="T48" fmla="+- 0 5004 4995"/>
                              <a:gd name="T49" fmla="*/ T48 w 1076"/>
                              <a:gd name="T50" fmla="+- 0 5605 5557"/>
                              <a:gd name="T51" fmla="*/ 5605 h 3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76" h="342">
                                <a:moveTo>
                                  <a:pt x="9" y="48"/>
                                </a:moveTo>
                                <a:lnTo>
                                  <a:pt x="1049" y="342"/>
                                </a:lnTo>
                                <a:lnTo>
                                  <a:pt x="1064" y="329"/>
                                </a:lnTo>
                                <a:lnTo>
                                  <a:pt x="1072" y="322"/>
                                </a:lnTo>
                                <a:lnTo>
                                  <a:pt x="1074" y="317"/>
                                </a:lnTo>
                                <a:lnTo>
                                  <a:pt x="1075" y="311"/>
                                </a:lnTo>
                                <a:lnTo>
                                  <a:pt x="1075" y="296"/>
                                </a:lnTo>
                                <a:lnTo>
                                  <a:pt x="1065" y="291"/>
                                </a:lnTo>
                                <a:lnTo>
                                  <a:pt x="27" y="1"/>
                                </a:lnTo>
                                <a:lnTo>
                                  <a:pt x="14" y="0"/>
                                </a:lnTo>
                                <a:lnTo>
                                  <a:pt x="7" y="17"/>
                                </a:lnTo>
                                <a:lnTo>
                                  <a:pt x="0" y="36"/>
                                </a:lnTo>
                                <a:lnTo>
                                  <a:pt x="9" y="48"/>
                                </a:lnTo>
                                <a:close/>
                              </a:path>
                            </a:pathLst>
                          </a:custGeom>
                          <a:noFill/>
                          <a:ln w="632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 name="Freeform 364"/>
                        <wps:cNvSpPr>
                          <a:spLocks/>
                        </wps:cNvSpPr>
                        <wps:spPr bwMode="auto">
                          <a:xfrm>
                            <a:off x="6027" y="5843"/>
                            <a:ext cx="44" cy="57"/>
                          </a:xfrm>
                          <a:custGeom>
                            <a:avLst/>
                            <a:gdLst>
                              <a:gd name="T0" fmla="+- 0 6046 6027"/>
                              <a:gd name="T1" fmla="*/ T0 w 44"/>
                              <a:gd name="T2" fmla="+- 0 5843 5843"/>
                              <a:gd name="T3" fmla="*/ 5843 h 57"/>
                              <a:gd name="T4" fmla="+- 0 6033 6027"/>
                              <a:gd name="T5" fmla="*/ T4 w 44"/>
                              <a:gd name="T6" fmla="+- 0 5853 5843"/>
                              <a:gd name="T7" fmla="*/ 5853 h 57"/>
                              <a:gd name="T8" fmla="+- 0 6027 6027"/>
                              <a:gd name="T9" fmla="*/ T8 w 44"/>
                              <a:gd name="T10" fmla="+- 0 5881 5843"/>
                              <a:gd name="T11" fmla="*/ 5881 h 57"/>
                              <a:gd name="T12" fmla="+- 0 6033 6027"/>
                              <a:gd name="T13" fmla="*/ T12 w 44"/>
                              <a:gd name="T14" fmla="+- 0 5898 5843"/>
                              <a:gd name="T15" fmla="*/ 5898 h 57"/>
                              <a:gd name="T16" fmla="+- 0 6057 6027"/>
                              <a:gd name="T17" fmla="*/ T16 w 44"/>
                              <a:gd name="T18" fmla="+- 0 5899 5843"/>
                              <a:gd name="T19" fmla="*/ 5899 h 57"/>
                              <a:gd name="T20" fmla="+- 0 6066 6027"/>
                              <a:gd name="T21" fmla="*/ T20 w 44"/>
                              <a:gd name="T22" fmla="+- 0 5891 5843"/>
                              <a:gd name="T23" fmla="*/ 5891 h 57"/>
                              <a:gd name="T24" fmla="+- 0 6071 6027"/>
                              <a:gd name="T25" fmla="*/ T24 w 44"/>
                              <a:gd name="T26" fmla="+- 0 5871 5843"/>
                              <a:gd name="T27" fmla="*/ 5871 h 57"/>
                              <a:gd name="T28" fmla="+- 0 6071 6027"/>
                              <a:gd name="T29" fmla="*/ T28 w 44"/>
                              <a:gd name="T30" fmla="+- 0 5851 5843"/>
                              <a:gd name="T31" fmla="*/ 5851 h 57"/>
                              <a:gd name="T32" fmla="+- 0 6046 6027"/>
                              <a:gd name="T33" fmla="*/ T32 w 44"/>
                              <a:gd name="T34" fmla="+- 0 5843 5843"/>
                              <a:gd name="T35" fmla="*/ 5843 h 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44" h="57">
                                <a:moveTo>
                                  <a:pt x="19" y="0"/>
                                </a:moveTo>
                                <a:lnTo>
                                  <a:pt x="6" y="10"/>
                                </a:lnTo>
                                <a:lnTo>
                                  <a:pt x="0" y="38"/>
                                </a:lnTo>
                                <a:lnTo>
                                  <a:pt x="6" y="55"/>
                                </a:lnTo>
                                <a:lnTo>
                                  <a:pt x="30" y="56"/>
                                </a:lnTo>
                                <a:lnTo>
                                  <a:pt x="39" y="48"/>
                                </a:lnTo>
                                <a:lnTo>
                                  <a:pt x="44" y="28"/>
                                </a:lnTo>
                                <a:lnTo>
                                  <a:pt x="44" y="8"/>
                                </a:lnTo>
                                <a:lnTo>
                                  <a:pt x="19" y="0"/>
                                </a:lnTo>
                                <a:close/>
                              </a:path>
                            </a:pathLst>
                          </a:custGeom>
                          <a:solidFill>
                            <a:srgbClr val="2C292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 name="Freeform 365"/>
                        <wps:cNvSpPr>
                          <a:spLocks/>
                        </wps:cNvSpPr>
                        <wps:spPr bwMode="auto">
                          <a:xfrm>
                            <a:off x="6027" y="5843"/>
                            <a:ext cx="44" cy="57"/>
                          </a:xfrm>
                          <a:custGeom>
                            <a:avLst/>
                            <a:gdLst>
                              <a:gd name="T0" fmla="+- 0 6069 6027"/>
                              <a:gd name="T1" fmla="*/ T0 w 44"/>
                              <a:gd name="T2" fmla="+- 0 5879 5843"/>
                              <a:gd name="T3" fmla="*/ 5879 h 57"/>
                              <a:gd name="T4" fmla="+- 0 6066 6027"/>
                              <a:gd name="T5" fmla="*/ T4 w 44"/>
                              <a:gd name="T6" fmla="+- 0 5891 5843"/>
                              <a:gd name="T7" fmla="*/ 5891 h 57"/>
                              <a:gd name="T8" fmla="+- 0 6057 6027"/>
                              <a:gd name="T9" fmla="*/ T8 w 44"/>
                              <a:gd name="T10" fmla="+- 0 5899 5843"/>
                              <a:gd name="T11" fmla="*/ 5899 h 57"/>
                              <a:gd name="T12" fmla="+- 0 6045 6027"/>
                              <a:gd name="T13" fmla="*/ T12 w 44"/>
                              <a:gd name="T14" fmla="+- 0 5899 5843"/>
                              <a:gd name="T15" fmla="*/ 5899 h 57"/>
                              <a:gd name="T16" fmla="+- 0 6033 6027"/>
                              <a:gd name="T17" fmla="*/ T16 w 44"/>
                              <a:gd name="T18" fmla="+- 0 5898 5843"/>
                              <a:gd name="T19" fmla="*/ 5898 h 57"/>
                              <a:gd name="T20" fmla="+- 0 6027 6027"/>
                              <a:gd name="T21" fmla="*/ T20 w 44"/>
                              <a:gd name="T22" fmla="+- 0 5881 5843"/>
                              <a:gd name="T23" fmla="*/ 5881 h 57"/>
                              <a:gd name="T24" fmla="+- 0 6030 6027"/>
                              <a:gd name="T25" fmla="*/ T24 w 44"/>
                              <a:gd name="T26" fmla="+- 0 5867 5843"/>
                              <a:gd name="T27" fmla="*/ 5867 h 57"/>
                              <a:gd name="T28" fmla="+- 0 6033 6027"/>
                              <a:gd name="T29" fmla="*/ T28 w 44"/>
                              <a:gd name="T30" fmla="+- 0 5853 5843"/>
                              <a:gd name="T31" fmla="*/ 5853 h 57"/>
                              <a:gd name="T32" fmla="+- 0 6046 6027"/>
                              <a:gd name="T33" fmla="*/ T32 w 44"/>
                              <a:gd name="T34" fmla="+- 0 5843 5843"/>
                              <a:gd name="T35" fmla="*/ 5843 h 57"/>
                              <a:gd name="T36" fmla="+- 0 6057 6027"/>
                              <a:gd name="T37" fmla="*/ T36 w 44"/>
                              <a:gd name="T38" fmla="+- 0 5847 5843"/>
                              <a:gd name="T39" fmla="*/ 5847 h 57"/>
                              <a:gd name="T40" fmla="+- 0 6071 6027"/>
                              <a:gd name="T41" fmla="*/ T40 w 44"/>
                              <a:gd name="T42" fmla="+- 0 5851 5843"/>
                              <a:gd name="T43" fmla="*/ 5851 h 57"/>
                              <a:gd name="T44" fmla="+- 0 6071 6027"/>
                              <a:gd name="T45" fmla="*/ T44 w 44"/>
                              <a:gd name="T46" fmla="+- 0 5871 5843"/>
                              <a:gd name="T47" fmla="*/ 5871 h 57"/>
                              <a:gd name="T48" fmla="+- 0 6069 6027"/>
                              <a:gd name="T49" fmla="*/ T48 w 44"/>
                              <a:gd name="T50" fmla="+- 0 5879 5843"/>
                              <a:gd name="T51" fmla="*/ 5879 h 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4" h="57">
                                <a:moveTo>
                                  <a:pt x="42" y="36"/>
                                </a:moveTo>
                                <a:lnTo>
                                  <a:pt x="39" y="48"/>
                                </a:lnTo>
                                <a:lnTo>
                                  <a:pt x="30" y="56"/>
                                </a:lnTo>
                                <a:lnTo>
                                  <a:pt x="18" y="56"/>
                                </a:lnTo>
                                <a:lnTo>
                                  <a:pt x="6" y="55"/>
                                </a:lnTo>
                                <a:lnTo>
                                  <a:pt x="0" y="38"/>
                                </a:lnTo>
                                <a:lnTo>
                                  <a:pt x="3" y="24"/>
                                </a:lnTo>
                                <a:lnTo>
                                  <a:pt x="6" y="10"/>
                                </a:lnTo>
                                <a:lnTo>
                                  <a:pt x="19" y="0"/>
                                </a:lnTo>
                                <a:lnTo>
                                  <a:pt x="30" y="4"/>
                                </a:lnTo>
                                <a:lnTo>
                                  <a:pt x="44" y="8"/>
                                </a:lnTo>
                                <a:lnTo>
                                  <a:pt x="44" y="28"/>
                                </a:lnTo>
                                <a:lnTo>
                                  <a:pt x="42" y="36"/>
                                </a:lnTo>
                                <a:close/>
                              </a:path>
                            </a:pathLst>
                          </a:custGeom>
                          <a:noFill/>
                          <a:ln w="632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8" name="Picture 366"/>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5036" y="5628"/>
                            <a:ext cx="1076" cy="341"/>
                          </a:xfrm>
                          <a:prstGeom prst="rect">
                            <a:avLst/>
                          </a:prstGeom>
                          <a:noFill/>
                          <a:extLst>
                            <a:ext uri="{909E8E84-426E-40DD-AFC4-6F175D3DCCD1}">
                              <a14:hiddenFill xmlns:a14="http://schemas.microsoft.com/office/drawing/2010/main">
                                <a:solidFill>
                                  <a:srgbClr val="FFFFFF"/>
                                </a:solidFill>
                              </a14:hiddenFill>
                            </a:ext>
                          </a:extLst>
                        </pic:spPr>
                      </pic:pic>
                      <wps:wsp>
                        <wps:cNvPr id="199" name="Freeform 367"/>
                        <wps:cNvSpPr>
                          <a:spLocks/>
                        </wps:cNvSpPr>
                        <wps:spPr bwMode="auto">
                          <a:xfrm>
                            <a:off x="5036" y="5626"/>
                            <a:ext cx="1076" cy="342"/>
                          </a:xfrm>
                          <a:custGeom>
                            <a:avLst/>
                            <a:gdLst>
                              <a:gd name="T0" fmla="+- 0 5046 5037"/>
                              <a:gd name="T1" fmla="*/ T0 w 1076"/>
                              <a:gd name="T2" fmla="+- 0 5675 5627"/>
                              <a:gd name="T3" fmla="*/ 5675 h 342"/>
                              <a:gd name="T4" fmla="+- 0 6086 5037"/>
                              <a:gd name="T5" fmla="*/ T4 w 1076"/>
                              <a:gd name="T6" fmla="+- 0 5969 5627"/>
                              <a:gd name="T7" fmla="*/ 5969 h 342"/>
                              <a:gd name="T8" fmla="+- 0 6101 5037"/>
                              <a:gd name="T9" fmla="*/ T8 w 1076"/>
                              <a:gd name="T10" fmla="+- 0 5957 5627"/>
                              <a:gd name="T11" fmla="*/ 5957 h 342"/>
                              <a:gd name="T12" fmla="+- 0 6109 5037"/>
                              <a:gd name="T13" fmla="*/ T12 w 1076"/>
                              <a:gd name="T14" fmla="+- 0 5949 5627"/>
                              <a:gd name="T15" fmla="*/ 5949 h 342"/>
                              <a:gd name="T16" fmla="+- 0 6112 5037"/>
                              <a:gd name="T17" fmla="*/ T16 w 1076"/>
                              <a:gd name="T18" fmla="+- 0 5944 5627"/>
                              <a:gd name="T19" fmla="*/ 5944 h 342"/>
                              <a:gd name="T20" fmla="+- 0 6112 5037"/>
                              <a:gd name="T21" fmla="*/ T20 w 1076"/>
                              <a:gd name="T22" fmla="+- 0 5938 5627"/>
                              <a:gd name="T23" fmla="*/ 5938 h 342"/>
                              <a:gd name="T24" fmla="+- 0 6112 5037"/>
                              <a:gd name="T25" fmla="*/ T24 w 1076"/>
                              <a:gd name="T26" fmla="+- 0 5923 5627"/>
                              <a:gd name="T27" fmla="*/ 5923 h 342"/>
                              <a:gd name="T28" fmla="+- 0 6102 5037"/>
                              <a:gd name="T29" fmla="*/ T28 w 1076"/>
                              <a:gd name="T30" fmla="+- 0 5918 5627"/>
                              <a:gd name="T31" fmla="*/ 5918 h 342"/>
                              <a:gd name="T32" fmla="+- 0 5064 5037"/>
                              <a:gd name="T33" fmla="*/ T32 w 1076"/>
                              <a:gd name="T34" fmla="+- 0 5628 5627"/>
                              <a:gd name="T35" fmla="*/ 5628 h 342"/>
                              <a:gd name="T36" fmla="+- 0 5051 5037"/>
                              <a:gd name="T37" fmla="*/ T36 w 1076"/>
                              <a:gd name="T38" fmla="+- 0 5627 5627"/>
                              <a:gd name="T39" fmla="*/ 5627 h 342"/>
                              <a:gd name="T40" fmla="+- 0 5044 5037"/>
                              <a:gd name="T41" fmla="*/ T40 w 1076"/>
                              <a:gd name="T42" fmla="+- 0 5644 5627"/>
                              <a:gd name="T43" fmla="*/ 5644 h 342"/>
                              <a:gd name="T44" fmla="+- 0 5037 5037"/>
                              <a:gd name="T45" fmla="*/ T44 w 1076"/>
                              <a:gd name="T46" fmla="+- 0 5663 5627"/>
                              <a:gd name="T47" fmla="*/ 5663 h 342"/>
                              <a:gd name="T48" fmla="+- 0 5046 5037"/>
                              <a:gd name="T49" fmla="*/ T48 w 1076"/>
                              <a:gd name="T50" fmla="+- 0 5675 5627"/>
                              <a:gd name="T51" fmla="*/ 5675 h 3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76" h="342">
                                <a:moveTo>
                                  <a:pt x="9" y="48"/>
                                </a:moveTo>
                                <a:lnTo>
                                  <a:pt x="1049" y="342"/>
                                </a:lnTo>
                                <a:lnTo>
                                  <a:pt x="1064" y="330"/>
                                </a:lnTo>
                                <a:lnTo>
                                  <a:pt x="1072" y="322"/>
                                </a:lnTo>
                                <a:lnTo>
                                  <a:pt x="1075" y="317"/>
                                </a:lnTo>
                                <a:lnTo>
                                  <a:pt x="1075" y="311"/>
                                </a:lnTo>
                                <a:lnTo>
                                  <a:pt x="1075" y="296"/>
                                </a:lnTo>
                                <a:lnTo>
                                  <a:pt x="1065" y="291"/>
                                </a:lnTo>
                                <a:lnTo>
                                  <a:pt x="27" y="1"/>
                                </a:lnTo>
                                <a:lnTo>
                                  <a:pt x="14" y="0"/>
                                </a:lnTo>
                                <a:lnTo>
                                  <a:pt x="7" y="17"/>
                                </a:lnTo>
                                <a:lnTo>
                                  <a:pt x="0" y="36"/>
                                </a:lnTo>
                                <a:lnTo>
                                  <a:pt x="9" y="48"/>
                                </a:lnTo>
                                <a:close/>
                              </a:path>
                            </a:pathLst>
                          </a:custGeom>
                          <a:noFill/>
                          <a:ln w="632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 name="Freeform 368"/>
                        <wps:cNvSpPr>
                          <a:spLocks/>
                        </wps:cNvSpPr>
                        <wps:spPr bwMode="auto">
                          <a:xfrm>
                            <a:off x="6072" y="5913"/>
                            <a:ext cx="41" cy="57"/>
                          </a:xfrm>
                          <a:custGeom>
                            <a:avLst/>
                            <a:gdLst>
                              <a:gd name="T0" fmla="+- 0 6088 6072"/>
                              <a:gd name="T1" fmla="*/ T0 w 41"/>
                              <a:gd name="T2" fmla="+- 0 5913 5913"/>
                              <a:gd name="T3" fmla="*/ 5913 h 57"/>
                              <a:gd name="T4" fmla="+- 0 6075 6072"/>
                              <a:gd name="T5" fmla="*/ T4 w 41"/>
                              <a:gd name="T6" fmla="+- 0 5923 5913"/>
                              <a:gd name="T7" fmla="*/ 5923 h 57"/>
                              <a:gd name="T8" fmla="+- 0 6072 6072"/>
                              <a:gd name="T9" fmla="*/ T8 w 41"/>
                              <a:gd name="T10" fmla="+- 0 5937 5913"/>
                              <a:gd name="T11" fmla="*/ 5937 h 57"/>
                              <a:gd name="T12" fmla="+- 0 6073 6072"/>
                              <a:gd name="T13" fmla="*/ T12 w 41"/>
                              <a:gd name="T14" fmla="+- 0 5951 5913"/>
                              <a:gd name="T15" fmla="*/ 5951 h 57"/>
                              <a:gd name="T16" fmla="+- 0 6077 6072"/>
                              <a:gd name="T17" fmla="*/ T16 w 41"/>
                              <a:gd name="T18" fmla="+- 0 5961 5913"/>
                              <a:gd name="T19" fmla="*/ 5961 h 57"/>
                              <a:gd name="T20" fmla="+- 0 6084 6072"/>
                              <a:gd name="T21" fmla="*/ T20 w 41"/>
                              <a:gd name="T22" fmla="+- 0 5967 5913"/>
                              <a:gd name="T23" fmla="*/ 5967 h 57"/>
                              <a:gd name="T24" fmla="+- 0 6088 6072"/>
                              <a:gd name="T25" fmla="*/ T24 w 41"/>
                              <a:gd name="T26" fmla="+- 0 5969 5913"/>
                              <a:gd name="T27" fmla="*/ 5969 h 57"/>
                              <a:gd name="T28" fmla="+- 0 6099 6072"/>
                              <a:gd name="T29" fmla="*/ T28 w 41"/>
                              <a:gd name="T30" fmla="+- 0 5969 5913"/>
                              <a:gd name="T31" fmla="*/ 5969 h 57"/>
                              <a:gd name="T32" fmla="+- 0 6108 6072"/>
                              <a:gd name="T33" fmla="*/ T32 w 41"/>
                              <a:gd name="T34" fmla="+- 0 5961 5913"/>
                              <a:gd name="T35" fmla="*/ 5961 h 57"/>
                              <a:gd name="T36" fmla="+- 0 6113 6072"/>
                              <a:gd name="T37" fmla="*/ T36 w 41"/>
                              <a:gd name="T38" fmla="+- 0 5941 5913"/>
                              <a:gd name="T39" fmla="*/ 5941 h 57"/>
                              <a:gd name="T40" fmla="+- 0 6113 6072"/>
                              <a:gd name="T41" fmla="*/ T40 w 41"/>
                              <a:gd name="T42" fmla="+- 0 5921 5913"/>
                              <a:gd name="T43" fmla="*/ 5921 h 57"/>
                              <a:gd name="T44" fmla="+- 0 6088 6072"/>
                              <a:gd name="T45" fmla="*/ T44 w 41"/>
                              <a:gd name="T46" fmla="+- 0 5913 5913"/>
                              <a:gd name="T47" fmla="*/ 5913 h 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41" h="57">
                                <a:moveTo>
                                  <a:pt x="16" y="0"/>
                                </a:moveTo>
                                <a:lnTo>
                                  <a:pt x="3" y="10"/>
                                </a:lnTo>
                                <a:lnTo>
                                  <a:pt x="0" y="24"/>
                                </a:lnTo>
                                <a:lnTo>
                                  <a:pt x="1" y="38"/>
                                </a:lnTo>
                                <a:lnTo>
                                  <a:pt x="5" y="48"/>
                                </a:lnTo>
                                <a:lnTo>
                                  <a:pt x="12" y="54"/>
                                </a:lnTo>
                                <a:lnTo>
                                  <a:pt x="16" y="56"/>
                                </a:lnTo>
                                <a:lnTo>
                                  <a:pt x="27" y="56"/>
                                </a:lnTo>
                                <a:lnTo>
                                  <a:pt x="36" y="48"/>
                                </a:lnTo>
                                <a:lnTo>
                                  <a:pt x="41" y="28"/>
                                </a:lnTo>
                                <a:lnTo>
                                  <a:pt x="41" y="8"/>
                                </a:lnTo>
                                <a:lnTo>
                                  <a:pt x="16" y="0"/>
                                </a:lnTo>
                                <a:close/>
                              </a:path>
                            </a:pathLst>
                          </a:custGeom>
                          <a:solidFill>
                            <a:srgbClr val="2C292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1" name="Freeform 369"/>
                        <wps:cNvSpPr>
                          <a:spLocks/>
                        </wps:cNvSpPr>
                        <wps:spPr bwMode="auto">
                          <a:xfrm>
                            <a:off x="6072" y="5913"/>
                            <a:ext cx="41" cy="57"/>
                          </a:xfrm>
                          <a:custGeom>
                            <a:avLst/>
                            <a:gdLst>
                              <a:gd name="T0" fmla="+- 0 6111 6072"/>
                              <a:gd name="T1" fmla="*/ T0 w 41"/>
                              <a:gd name="T2" fmla="+- 0 5949 5913"/>
                              <a:gd name="T3" fmla="*/ 5949 h 57"/>
                              <a:gd name="T4" fmla="+- 0 6108 6072"/>
                              <a:gd name="T5" fmla="*/ T4 w 41"/>
                              <a:gd name="T6" fmla="+- 0 5961 5913"/>
                              <a:gd name="T7" fmla="*/ 5961 h 57"/>
                              <a:gd name="T8" fmla="+- 0 6099 6072"/>
                              <a:gd name="T9" fmla="*/ T8 w 41"/>
                              <a:gd name="T10" fmla="+- 0 5969 5913"/>
                              <a:gd name="T11" fmla="*/ 5969 h 57"/>
                              <a:gd name="T12" fmla="+- 0 6088 6072"/>
                              <a:gd name="T13" fmla="*/ T12 w 41"/>
                              <a:gd name="T14" fmla="+- 0 5969 5913"/>
                              <a:gd name="T15" fmla="*/ 5969 h 57"/>
                              <a:gd name="T16" fmla="+- 0 6084 6072"/>
                              <a:gd name="T17" fmla="*/ T16 w 41"/>
                              <a:gd name="T18" fmla="+- 0 5967 5913"/>
                              <a:gd name="T19" fmla="*/ 5967 h 57"/>
                              <a:gd name="T20" fmla="+- 0 6077 6072"/>
                              <a:gd name="T21" fmla="*/ T20 w 41"/>
                              <a:gd name="T22" fmla="+- 0 5961 5913"/>
                              <a:gd name="T23" fmla="*/ 5961 h 57"/>
                              <a:gd name="T24" fmla="+- 0 6073 6072"/>
                              <a:gd name="T25" fmla="*/ T24 w 41"/>
                              <a:gd name="T26" fmla="+- 0 5951 5913"/>
                              <a:gd name="T27" fmla="*/ 5951 h 57"/>
                              <a:gd name="T28" fmla="+- 0 6072 6072"/>
                              <a:gd name="T29" fmla="*/ T28 w 41"/>
                              <a:gd name="T30" fmla="+- 0 5937 5913"/>
                              <a:gd name="T31" fmla="*/ 5937 h 57"/>
                              <a:gd name="T32" fmla="+- 0 6075 6072"/>
                              <a:gd name="T33" fmla="*/ T32 w 41"/>
                              <a:gd name="T34" fmla="+- 0 5923 5913"/>
                              <a:gd name="T35" fmla="*/ 5923 h 57"/>
                              <a:gd name="T36" fmla="+- 0 6088 6072"/>
                              <a:gd name="T37" fmla="*/ T36 w 41"/>
                              <a:gd name="T38" fmla="+- 0 5913 5913"/>
                              <a:gd name="T39" fmla="*/ 5913 h 57"/>
                              <a:gd name="T40" fmla="+- 0 6100 6072"/>
                              <a:gd name="T41" fmla="*/ T40 w 41"/>
                              <a:gd name="T42" fmla="+- 0 5917 5913"/>
                              <a:gd name="T43" fmla="*/ 5917 h 57"/>
                              <a:gd name="T44" fmla="+- 0 6113 6072"/>
                              <a:gd name="T45" fmla="*/ T44 w 41"/>
                              <a:gd name="T46" fmla="+- 0 5921 5913"/>
                              <a:gd name="T47" fmla="*/ 5921 h 57"/>
                              <a:gd name="T48" fmla="+- 0 6113 6072"/>
                              <a:gd name="T49" fmla="*/ T48 w 41"/>
                              <a:gd name="T50" fmla="+- 0 5941 5913"/>
                              <a:gd name="T51" fmla="*/ 5941 h 57"/>
                              <a:gd name="T52" fmla="+- 0 6111 6072"/>
                              <a:gd name="T53" fmla="*/ T52 w 41"/>
                              <a:gd name="T54" fmla="+- 0 5949 5913"/>
                              <a:gd name="T55" fmla="*/ 5949 h 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41" h="57">
                                <a:moveTo>
                                  <a:pt x="39" y="36"/>
                                </a:moveTo>
                                <a:lnTo>
                                  <a:pt x="36" y="48"/>
                                </a:lnTo>
                                <a:lnTo>
                                  <a:pt x="27" y="56"/>
                                </a:lnTo>
                                <a:lnTo>
                                  <a:pt x="16" y="56"/>
                                </a:lnTo>
                                <a:lnTo>
                                  <a:pt x="12" y="54"/>
                                </a:lnTo>
                                <a:lnTo>
                                  <a:pt x="5" y="48"/>
                                </a:lnTo>
                                <a:lnTo>
                                  <a:pt x="1" y="38"/>
                                </a:lnTo>
                                <a:lnTo>
                                  <a:pt x="0" y="24"/>
                                </a:lnTo>
                                <a:lnTo>
                                  <a:pt x="3" y="10"/>
                                </a:lnTo>
                                <a:lnTo>
                                  <a:pt x="16" y="0"/>
                                </a:lnTo>
                                <a:lnTo>
                                  <a:pt x="28" y="4"/>
                                </a:lnTo>
                                <a:lnTo>
                                  <a:pt x="41" y="8"/>
                                </a:lnTo>
                                <a:lnTo>
                                  <a:pt x="41" y="28"/>
                                </a:lnTo>
                                <a:lnTo>
                                  <a:pt x="39" y="36"/>
                                </a:lnTo>
                                <a:close/>
                              </a:path>
                            </a:pathLst>
                          </a:custGeom>
                          <a:noFill/>
                          <a:ln w="632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2" name="Picture 370"/>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5071" y="5694"/>
                            <a:ext cx="1076" cy="341"/>
                          </a:xfrm>
                          <a:prstGeom prst="rect">
                            <a:avLst/>
                          </a:prstGeom>
                          <a:noFill/>
                          <a:extLst>
                            <a:ext uri="{909E8E84-426E-40DD-AFC4-6F175D3DCCD1}">
                              <a14:hiddenFill xmlns:a14="http://schemas.microsoft.com/office/drawing/2010/main">
                                <a:solidFill>
                                  <a:srgbClr val="FFFFFF"/>
                                </a:solidFill>
                              </a14:hiddenFill>
                            </a:ext>
                          </a:extLst>
                        </pic:spPr>
                      </pic:pic>
                      <wps:wsp>
                        <wps:cNvPr id="203" name="Freeform 371"/>
                        <wps:cNvSpPr>
                          <a:spLocks/>
                        </wps:cNvSpPr>
                        <wps:spPr bwMode="auto">
                          <a:xfrm>
                            <a:off x="5071" y="5692"/>
                            <a:ext cx="1076" cy="342"/>
                          </a:xfrm>
                          <a:custGeom>
                            <a:avLst/>
                            <a:gdLst>
                              <a:gd name="T0" fmla="+- 0 5081 5071"/>
                              <a:gd name="T1" fmla="*/ T0 w 1076"/>
                              <a:gd name="T2" fmla="+- 0 5741 5693"/>
                              <a:gd name="T3" fmla="*/ 5741 h 342"/>
                              <a:gd name="T4" fmla="+- 0 6120 5071"/>
                              <a:gd name="T5" fmla="*/ T4 w 1076"/>
                              <a:gd name="T6" fmla="+- 0 6035 5693"/>
                              <a:gd name="T7" fmla="*/ 6035 h 342"/>
                              <a:gd name="T8" fmla="+- 0 6135 5071"/>
                              <a:gd name="T9" fmla="*/ T8 w 1076"/>
                              <a:gd name="T10" fmla="+- 0 6022 5693"/>
                              <a:gd name="T11" fmla="*/ 6022 h 342"/>
                              <a:gd name="T12" fmla="+- 0 6143 5071"/>
                              <a:gd name="T13" fmla="*/ T12 w 1076"/>
                              <a:gd name="T14" fmla="+- 0 6015 5693"/>
                              <a:gd name="T15" fmla="*/ 6015 h 342"/>
                              <a:gd name="T16" fmla="+- 0 6146 5071"/>
                              <a:gd name="T17" fmla="*/ T16 w 1076"/>
                              <a:gd name="T18" fmla="+- 0 6010 5693"/>
                              <a:gd name="T19" fmla="*/ 6010 h 342"/>
                              <a:gd name="T20" fmla="+- 0 6147 5071"/>
                              <a:gd name="T21" fmla="*/ T20 w 1076"/>
                              <a:gd name="T22" fmla="+- 0 6004 5693"/>
                              <a:gd name="T23" fmla="*/ 6004 h 342"/>
                              <a:gd name="T24" fmla="+- 0 6147 5071"/>
                              <a:gd name="T25" fmla="*/ T24 w 1076"/>
                              <a:gd name="T26" fmla="+- 0 5989 5693"/>
                              <a:gd name="T27" fmla="*/ 5989 h 342"/>
                              <a:gd name="T28" fmla="+- 0 6136 5071"/>
                              <a:gd name="T29" fmla="*/ T28 w 1076"/>
                              <a:gd name="T30" fmla="+- 0 5984 5693"/>
                              <a:gd name="T31" fmla="*/ 5984 h 342"/>
                              <a:gd name="T32" fmla="+- 0 5099 5071"/>
                              <a:gd name="T33" fmla="*/ T32 w 1076"/>
                              <a:gd name="T34" fmla="+- 0 5694 5693"/>
                              <a:gd name="T35" fmla="*/ 5694 h 342"/>
                              <a:gd name="T36" fmla="+- 0 5085 5071"/>
                              <a:gd name="T37" fmla="*/ T36 w 1076"/>
                              <a:gd name="T38" fmla="+- 0 5693 5693"/>
                              <a:gd name="T39" fmla="*/ 5693 h 342"/>
                              <a:gd name="T40" fmla="+- 0 5079 5071"/>
                              <a:gd name="T41" fmla="*/ T40 w 1076"/>
                              <a:gd name="T42" fmla="+- 0 5710 5693"/>
                              <a:gd name="T43" fmla="*/ 5710 h 342"/>
                              <a:gd name="T44" fmla="+- 0 5071 5071"/>
                              <a:gd name="T45" fmla="*/ T44 w 1076"/>
                              <a:gd name="T46" fmla="+- 0 5729 5693"/>
                              <a:gd name="T47" fmla="*/ 5729 h 342"/>
                              <a:gd name="T48" fmla="+- 0 5081 5071"/>
                              <a:gd name="T49" fmla="*/ T48 w 1076"/>
                              <a:gd name="T50" fmla="+- 0 5741 5693"/>
                              <a:gd name="T51" fmla="*/ 5741 h 3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76" h="342">
                                <a:moveTo>
                                  <a:pt x="10" y="48"/>
                                </a:moveTo>
                                <a:lnTo>
                                  <a:pt x="1049" y="342"/>
                                </a:lnTo>
                                <a:lnTo>
                                  <a:pt x="1064" y="329"/>
                                </a:lnTo>
                                <a:lnTo>
                                  <a:pt x="1072" y="322"/>
                                </a:lnTo>
                                <a:lnTo>
                                  <a:pt x="1075" y="317"/>
                                </a:lnTo>
                                <a:lnTo>
                                  <a:pt x="1076" y="311"/>
                                </a:lnTo>
                                <a:lnTo>
                                  <a:pt x="1076" y="296"/>
                                </a:lnTo>
                                <a:lnTo>
                                  <a:pt x="1065" y="291"/>
                                </a:lnTo>
                                <a:lnTo>
                                  <a:pt x="28" y="1"/>
                                </a:lnTo>
                                <a:lnTo>
                                  <a:pt x="14" y="0"/>
                                </a:lnTo>
                                <a:lnTo>
                                  <a:pt x="8" y="17"/>
                                </a:lnTo>
                                <a:lnTo>
                                  <a:pt x="0" y="36"/>
                                </a:lnTo>
                                <a:lnTo>
                                  <a:pt x="10" y="48"/>
                                </a:lnTo>
                                <a:close/>
                              </a:path>
                            </a:pathLst>
                          </a:custGeom>
                          <a:noFill/>
                          <a:ln w="632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 name="Freeform 372"/>
                        <wps:cNvSpPr>
                          <a:spLocks/>
                        </wps:cNvSpPr>
                        <wps:spPr bwMode="auto">
                          <a:xfrm>
                            <a:off x="6104" y="5979"/>
                            <a:ext cx="44" cy="57"/>
                          </a:xfrm>
                          <a:custGeom>
                            <a:avLst/>
                            <a:gdLst>
                              <a:gd name="T0" fmla="+- 0 6122 6104"/>
                              <a:gd name="T1" fmla="*/ T0 w 44"/>
                              <a:gd name="T2" fmla="+- 0 5979 5979"/>
                              <a:gd name="T3" fmla="*/ 5979 h 57"/>
                              <a:gd name="T4" fmla="+- 0 6110 6104"/>
                              <a:gd name="T5" fmla="*/ T4 w 44"/>
                              <a:gd name="T6" fmla="+- 0 5989 5979"/>
                              <a:gd name="T7" fmla="*/ 5989 h 57"/>
                              <a:gd name="T8" fmla="+- 0 6104 6104"/>
                              <a:gd name="T9" fmla="*/ T8 w 44"/>
                              <a:gd name="T10" fmla="+- 0 6017 5979"/>
                              <a:gd name="T11" fmla="*/ 6017 h 57"/>
                              <a:gd name="T12" fmla="+- 0 6110 6104"/>
                              <a:gd name="T13" fmla="*/ T12 w 44"/>
                              <a:gd name="T14" fmla="+- 0 6034 5979"/>
                              <a:gd name="T15" fmla="*/ 6034 h 57"/>
                              <a:gd name="T16" fmla="+- 0 6134 6104"/>
                              <a:gd name="T17" fmla="*/ T16 w 44"/>
                              <a:gd name="T18" fmla="+- 0 6035 5979"/>
                              <a:gd name="T19" fmla="*/ 6035 h 57"/>
                              <a:gd name="T20" fmla="+- 0 6143 6104"/>
                              <a:gd name="T21" fmla="*/ T20 w 44"/>
                              <a:gd name="T22" fmla="+- 0 6027 5979"/>
                              <a:gd name="T23" fmla="*/ 6027 h 57"/>
                              <a:gd name="T24" fmla="+- 0 6148 6104"/>
                              <a:gd name="T25" fmla="*/ T24 w 44"/>
                              <a:gd name="T26" fmla="+- 0 6007 5979"/>
                              <a:gd name="T27" fmla="*/ 6007 h 57"/>
                              <a:gd name="T28" fmla="+- 0 6147 6104"/>
                              <a:gd name="T29" fmla="*/ T28 w 44"/>
                              <a:gd name="T30" fmla="+- 0 5987 5979"/>
                              <a:gd name="T31" fmla="*/ 5987 h 57"/>
                              <a:gd name="T32" fmla="+- 0 6122 6104"/>
                              <a:gd name="T33" fmla="*/ T32 w 44"/>
                              <a:gd name="T34" fmla="+- 0 5979 5979"/>
                              <a:gd name="T35" fmla="*/ 5979 h 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44" h="57">
                                <a:moveTo>
                                  <a:pt x="18" y="0"/>
                                </a:moveTo>
                                <a:lnTo>
                                  <a:pt x="6" y="10"/>
                                </a:lnTo>
                                <a:lnTo>
                                  <a:pt x="0" y="38"/>
                                </a:lnTo>
                                <a:lnTo>
                                  <a:pt x="6" y="55"/>
                                </a:lnTo>
                                <a:lnTo>
                                  <a:pt x="30" y="56"/>
                                </a:lnTo>
                                <a:lnTo>
                                  <a:pt x="39" y="48"/>
                                </a:lnTo>
                                <a:lnTo>
                                  <a:pt x="44" y="28"/>
                                </a:lnTo>
                                <a:lnTo>
                                  <a:pt x="43" y="8"/>
                                </a:lnTo>
                                <a:lnTo>
                                  <a:pt x="18" y="0"/>
                                </a:lnTo>
                                <a:close/>
                              </a:path>
                            </a:pathLst>
                          </a:custGeom>
                          <a:solidFill>
                            <a:srgbClr val="2C292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 name="Freeform 373"/>
                        <wps:cNvSpPr>
                          <a:spLocks/>
                        </wps:cNvSpPr>
                        <wps:spPr bwMode="auto">
                          <a:xfrm>
                            <a:off x="6104" y="5979"/>
                            <a:ext cx="44" cy="57"/>
                          </a:xfrm>
                          <a:custGeom>
                            <a:avLst/>
                            <a:gdLst>
                              <a:gd name="T0" fmla="+- 0 6146 6104"/>
                              <a:gd name="T1" fmla="*/ T0 w 44"/>
                              <a:gd name="T2" fmla="+- 0 6015 5979"/>
                              <a:gd name="T3" fmla="*/ 6015 h 57"/>
                              <a:gd name="T4" fmla="+- 0 6143 6104"/>
                              <a:gd name="T5" fmla="*/ T4 w 44"/>
                              <a:gd name="T6" fmla="+- 0 6027 5979"/>
                              <a:gd name="T7" fmla="*/ 6027 h 57"/>
                              <a:gd name="T8" fmla="+- 0 6134 6104"/>
                              <a:gd name="T9" fmla="*/ T8 w 44"/>
                              <a:gd name="T10" fmla="+- 0 6035 5979"/>
                              <a:gd name="T11" fmla="*/ 6035 h 57"/>
                              <a:gd name="T12" fmla="+- 0 6122 6104"/>
                              <a:gd name="T13" fmla="*/ T12 w 44"/>
                              <a:gd name="T14" fmla="+- 0 6035 5979"/>
                              <a:gd name="T15" fmla="*/ 6035 h 57"/>
                              <a:gd name="T16" fmla="+- 0 6110 6104"/>
                              <a:gd name="T17" fmla="*/ T16 w 44"/>
                              <a:gd name="T18" fmla="+- 0 6034 5979"/>
                              <a:gd name="T19" fmla="*/ 6034 h 57"/>
                              <a:gd name="T20" fmla="+- 0 6104 6104"/>
                              <a:gd name="T21" fmla="*/ T20 w 44"/>
                              <a:gd name="T22" fmla="+- 0 6017 5979"/>
                              <a:gd name="T23" fmla="*/ 6017 h 57"/>
                              <a:gd name="T24" fmla="+- 0 6107 6104"/>
                              <a:gd name="T25" fmla="*/ T24 w 44"/>
                              <a:gd name="T26" fmla="+- 0 6003 5979"/>
                              <a:gd name="T27" fmla="*/ 6003 h 57"/>
                              <a:gd name="T28" fmla="+- 0 6110 6104"/>
                              <a:gd name="T29" fmla="*/ T28 w 44"/>
                              <a:gd name="T30" fmla="+- 0 5989 5979"/>
                              <a:gd name="T31" fmla="*/ 5989 h 57"/>
                              <a:gd name="T32" fmla="+- 0 6122 6104"/>
                              <a:gd name="T33" fmla="*/ T32 w 44"/>
                              <a:gd name="T34" fmla="+- 0 5979 5979"/>
                              <a:gd name="T35" fmla="*/ 5979 h 57"/>
                              <a:gd name="T36" fmla="+- 0 6134 6104"/>
                              <a:gd name="T37" fmla="*/ T36 w 44"/>
                              <a:gd name="T38" fmla="+- 0 5983 5979"/>
                              <a:gd name="T39" fmla="*/ 5983 h 57"/>
                              <a:gd name="T40" fmla="+- 0 6147 6104"/>
                              <a:gd name="T41" fmla="*/ T40 w 44"/>
                              <a:gd name="T42" fmla="+- 0 5987 5979"/>
                              <a:gd name="T43" fmla="*/ 5987 h 57"/>
                              <a:gd name="T44" fmla="+- 0 6148 6104"/>
                              <a:gd name="T45" fmla="*/ T44 w 44"/>
                              <a:gd name="T46" fmla="+- 0 6007 5979"/>
                              <a:gd name="T47" fmla="*/ 6007 h 57"/>
                              <a:gd name="T48" fmla="+- 0 6146 6104"/>
                              <a:gd name="T49" fmla="*/ T48 w 44"/>
                              <a:gd name="T50" fmla="+- 0 6015 5979"/>
                              <a:gd name="T51" fmla="*/ 6015 h 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4" h="57">
                                <a:moveTo>
                                  <a:pt x="42" y="36"/>
                                </a:moveTo>
                                <a:lnTo>
                                  <a:pt x="39" y="48"/>
                                </a:lnTo>
                                <a:lnTo>
                                  <a:pt x="30" y="56"/>
                                </a:lnTo>
                                <a:lnTo>
                                  <a:pt x="18" y="56"/>
                                </a:lnTo>
                                <a:lnTo>
                                  <a:pt x="6" y="55"/>
                                </a:lnTo>
                                <a:lnTo>
                                  <a:pt x="0" y="38"/>
                                </a:lnTo>
                                <a:lnTo>
                                  <a:pt x="3" y="24"/>
                                </a:lnTo>
                                <a:lnTo>
                                  <a:pt x="6" y="10"/>
                                </a:lnTo>
                                <a:lnTo>
                                  <a:pt x="18" y="0"/>
                                </a:lnTo>
                                <a:lnTo>
                                  <a:pt x="30" y="4"/>
                                </a:lnTo>
                                <a:lnTo>
                                  <a:pt x="43" y="8"/>
                                </a:lnTo>
                                <a:lnTo>
                                  <a:pt x="44" y="28"/>
                                </a:lnTo>
                                <a:lnTo>
                                  <a:pt x="42" y="36"/>
                                </a:lnTo>
                                <a:close/>
                              </a:path>
                            </a:pathLst>
                          </a:custGeom>
                          <a:noFill/>
                          <a:ln w="632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6" name="Picture 37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5002" y="5731"/>
                            <a:ext cx="1076" cy="341"/>
                          </a:xfrm>
                          <a:prstGeom prst="rect">
                            <a:avLst/>
                          </a:prstGeom>
                          <a:noFill/>
                          <a:extLst>
                            <a:ext uri="{909E8E84-426E-40DD-AFC4-6F175D3DCCD1}">
                              <a14:hiddenFill xmlns:a14="http://schemas.microsoft.com/office/drawing/2010/main">
                                <a:solidFill>
                                  <a:srgbClr val="FFFFFF"/>
                                </a:solidFill>
                              </a14:hiddenFill>
                            </a:ext>
                          </a:extLst>
                        </pic:spPr>
                      </pic:pic>
                      <wps:wsp>
                        <wps:cNvPr id="207" name="Freeform 375"/>
                        <wps:cNvSpPr>
                          <a:spLocks/>
                        </wps:cNvSpPr>
                        <wps:spPr bwMode="auto">
                          <a:xfrm>
                            <a:off x="5002" y="5730"/>
                            <a:ext cx="1076" cy="342"/>
                          </a:xfrm>
                          <a:custGeom>
                            <a:avLst/>
                            <a:gdLst>
                              <a:gd name="T0" fmla="+- 0 5012 5002"/>
                              <a:gd name="T1" fmla="*/ T0 w 1076"/>
                              <a:gd name="T2" fmla="+- 0 5779 5730"/>
                              <a:gd name="T3" fmla="*/ 5779 h 342"/>
                              <a:gd name="T4" fmla="+- 0 6051 5002"/>
                              <a:gd name="T5" fmla="*/ T4 w 1076"/>
                              <a:gd name="T6" fmla="+- 0 6072 5730"/>
                              <a:gd name="T7" fmla="*/ 6072 h 342"/>
                              <a:gd name="T8" fmla="+- 0 6066 5002"/>
                              <a:gd name="T9" fmla="*/ T8 w 1076"/>
                              <a:gd name="T10" fmla="+- 0 6060 5730"/>
                              <a:gd name="T11" fmla="*/ 6060 h 342"/>
                              <a:gd name="T12" fmla="+- 0 6074 5002"/>
                              <a:gd name="T13" fmla="*/ T12 w 1076"/>
                              <a:gd name="T14" fmla="+- 0 6053 5730"/>
                              <a:gd name="T15" fmla="*/ 6053 h 342"/>
                              <a:gd name="T16" fmla="+- 0 6077 5002"/>
                              <a:gd name="T17" fmla="*/ T16 w 1076"/>
                              <a:gd name="T18" fmla="+- 0 6047 5730"/>
                              <a:gd name="T19" fmla="*/ 6047 h 342"/>
                              <a:gd name="T20" fmla="+- 0 6077 5002"/>
                              <a:gd name="T21" fmla="*/ T20 w 1076"/>
                              <a:gd name="T22" fmla="+- 0 6041 5730"/>
                              <a:gd name="T23" fmla="*/ 6041 h 342"/>
                              <a:gd name="T24" fmla="+- 0 6078 5002"/>
                              <a:gd name="T25" fmla="*/ T24 w 1076"/>
                              <a:gd name="T26" fmla="+- 0 6027 5730"/>
                              <a:gd name="T27" fmla="*/ 6027 h 342"/>
                              <a:gd name="T28" fmla="+- 0 6067 5002"/>
                              <a:gd name="T29" fmla="*/ T28 w 1076"/>
                              <a:gd name="T30" fmla="+- 0 6022 5730"/>
                              <a:gd name="T31" fmla="*/ 6022 h 342"/>
                              <a:gd name="T32" fmla="+- 0 5029 5002"/>
                              <a:gd name="T33" fmla="*/ T32 w 1076"/>
                              <a:gd name="T34" fmla="+- 0 5732 5730"/>
                              <a:gd name="T35" fmla="*/ 5732 h 342"/>
                              <a:gd name="T36" fmla="+- 0 5016 5002"/>
                              <a:gd name="T37" fmla="*/ T36 w 1076"/>
                              <a:gd name="T38" fmla="+- 0 5730 5730"/>
                              <a:gd name="T39" fmla="*/ 5730 h 342"/>
                              <a:gd name="T40" fmla="+- 0 5009 5002"/>
                              <a:gd name="T41" fmla="*/ T40 w 1076"/>
                              <a:gd name="T42" fmla="+- 0 5748 5730"/>
                              <a:gd name="T43" fmla="*/ 5748 h 342"/>
                              <a:gd name="T44" fmla="+- 0 5002 5002"/>
                              <a:gd name="T45" fmla="*/ T44 w 1076"/>
                              <a:gd name="T46" fmla="+- 0 5766 5730"/>
                              <a:gd name="T47" fmla="*/ 5766 h 342"/>
                              <a:gd name="T48" fmla="+- 0 5012 5002"/>
                              <a:gd name="T49" fmla="*/ T48 w 1076"/>
                              <a:gd name="T50" fmla="+- 0 5779 5730"/>
                              <a:gd name="T51" fmla="*/ 5779 h 3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76" h="342">
                                <a:moveTo>
                                  <a:pt x="10" y="49"/>
                                </a:moveTo>
                                <a:lnTo>
                                  <a:pt x="1049" y="342"/>
                                </a:lnTo>
                                <a:lnTo>
                                  <a:pt x="1064" y="330"/>
                                </a:lnTo>
                                <a:lnTo>
                                  <a:pt x="1072" y="323"/>
                                </a:lnTo>
                                <a:lnTo>
                                  <a:pt x="1075" y="317"/>
                                </a:lnTo>
                                <a:lnTo>
                                  <a:pt x="1075" y="311"/>
                                </a:lnTo>
                                <a:lnTo>
                                  <a:pt x="1076" y="297"/>
                                </a:lnTo>
                                <a:lnTo>
                                  <a:pt x="1065" y="292"/>
                                </a:lnTo>
                                <a:lnTo>
                                  <a:pt x="27" y="2"/>
                                </a:lnTo>
                                <a:lnTo>
                                  <a:pt x="14" y="0"/>
                                </a:lnTo>
                                <a:lnTo>
                                  <a:pt x="7" y="18"/>
                                </a:lnTo>
                                <a:lnTo>
                                  <a:pt x="0" y="36"/>
                                </a:lnTo>
                                <a:lnTo>
                                  <a:pt x="10" y="49"/>
                                </a:lnTo>
                                <a:close/>
                              </a:path>
                            </a:pathLst>
                          </a:custGeom>
                          <a:noFill/>
                          <a:ln w="632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 name="Freeform 376"/>
                        <wps:cNvSpPr>
                          <a:spLocks/>
                        </wps:cNvSpPr>
                        <wps:spPr bwMode="auto">
                          <a:xfrm>
                            <a:off x="6035" y="6016"/>
                            <a:ext cx="44" cy="57"/>
                          </a:xfrm>
                          <a:custGeom>
                            <a:avLst/>
                            <a:gdLst>
                              <a:gd name="T0" fmla="+- 0 6053 6035"/>
                              <a:gd name="T1" fmla="*/ T0 w 44"/>
                              <a:gd name="T2" fmla="+- 0 6017 6017"/>
                              <a:gd name="T3" fmla="*/ 6017 h 57"/>
                              <a:gd name="T4" fmla="+- 0 6041 6035"/>
                              <a:gd name="T5" fmla="*/ T4 w 44"/>
                              <a:gd name="T6" fmla="+- 0 6027 6017"/>
                              <a:gd name="T7" fmla="*/ 6027 h 57"/>
                              <a:gd name="T8" fmla="+- 0 6035 6035"/>
                              <a:gd name="T9" fmla="*/ T8 w 44"/>
                              <a:gd name="T10" fmla="+- 0 6054 6017"/>
                              <a:gd name="T11" fmla="*/ 6054 h 57"/>
                              <a:gd name="T12" fmla="+- 0 6041 6035"/>
                              <a:gd name="T13" fmla="*/ T12 w 44"/>
                              <a:gd name="T14" fmla="+- 0 6072 6017"/>
                              <a:gd name="T15" fmla="*/ 6072 h 57"/>
                              <a:gd name="T16" fmla="+- 0 6064 6035"/>
                              <a:gd name="T17" fmla="*/ T16 w 44"/>
                              <a:gd name="T18" fmla="+- 0 6073 6017"/>
                              <a:gd name="T19" fmla="*/ 6073 h 57"/>
                              <a:gd name="T20" fmla="+- 0 6074 6035"/>
                              <a:gd name="T21" fmla="*/ T20 w 44"/>
                              <a:gd name="T22" fmla="+- 0 6064 6017"/>
                              <a:gd name="T23" fmla="*/ 6064 h 57"/>
                              <a:gd name="T24" fmla="+- 0 6079 6035"/>
                              <a:gd name="T25" fmla="*/ T24 w 44"/>
                              <a:gd name="T26" fmla="+- 0 6044 6017"/>
                              <a:gd name="T27" fmla="*/ 6044 h 57"/>
                              <a:gd name="T28" fmla="+- 0 6078 6035"/>
                              <a:gd name="T29" fmla="*/ T28 w 44"/>
                              <a:gd name="T30" fmla="+- 0 6025 6017"/>
                              <a:gd name="T31" fmla="*/ 6025 h 57"/>
                              <a:gd name="T32" fmla="+- 0 6053 6035"/>
                              <a:gd name="T33" fmla="*/ T32 w 44"/>
                              <a:gd name="T34" fmla="+- 0 6017 6017"/>
                              <a:gd name="T35" fmla="*/ 6017 h 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44" h="57">
                                <a:moveTo>
                                  <a:pt x="18" y="0"/>
                                </a:moveTo>
                                <a:lnTo>
                                  <a:pt x="6" y="10"/>
                                </a:lnTo>
                                <a:lnTo>
                                  <a:pt x="0" y="37"/>
                                </a:lnTo>
                                <a:lnTo>
                                  <a:pt x="6" y="55"/>
                                </a:lnTo>
                                <a:lnTo>
                                  <a:pt x="29" y="56"/>
                                </a:lnTo>
                                <a:lnTo>
                                  <a:pt x="39" y="47"/>
                                </a:lnTo>
                                <a:lnTo>
                                  <a:pt x="44" y="27"/>
                                </a:lnTo>
                                <a:lnTo>
                                  <a:pt x="43" y="8"/>
                                </a:lnTo>
                                <a:lnTo>
                                  <a:pt x="18" y="0"/>
                                </a:lnTo>
                                <a:close/>
                              </a:path>
                            </a:pathLst>
                          </a:custGeom>
                          <a:solidFill>
                            <a:srgbClr val="2C292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9" name="Freeform 377"/>
                        <wps:cNvSpPr>
                          <a:spLocks/>
                        </wps:cNvSpPr>
                        <wps:spPr bwMode="auto">
                          <a:xfrm>
                            <a:off x="6035" y="6016"/>
                            <a:ext cx="44" cy="57"/>
                          </a:xfrm>
                          <a:custGeom>
                            <a:avLst/>
                            <a:gdLst>
                              <a:gd name="T0" fmla="+- 0 6077 6035"/>
                              <a:gd name="T1" fmla="*/ T0 w 44"/>
                              <a:gd name="T2" fmla="+- 0 6052 6017"/>
                              <a:gd name="T3" fmla="*/ 6052 h 57"/>
                              <a:gd name="T4" fmla="+- 0 6074 6035"/>
                              <a:gd name="T5" fmla="*/ T4 w 44"/>
                              <a:gd name="T6" fmla="+- 0 6064 6017"/>
                              <a:gd name="T7" fmla="*/ 6064 h 57"/>
                              <a:gd name="T8" fmla="+- 0 6064 6035"/>
                              <a:gd name="T9" fmla="*/ T8 w 44"/>
                              <a:gd name="T10" fmla="+- 0 6073 6017"/>
                              <a:gd name="T11" fmla="*/ 6073 h 57"/>
                              <a:gd name="T12" fmla="+- 0 6053 6035"/>
                              <a:gd name="T13" fmla="*/ T12 w 44"/>
                              <a:gd name="T14" fmla="+- 0 6072 6017"/>
                              <a:gd name="T15" fmla="*/ 6072 h 57"/>
                              <a:gd name="T16" fmla="+- 0 6041 6035"/>
                              <a:gd name="T17" fmla="*/ T16 w 44"/>
                              <a:gd name="T18" fmla="+- 0 6072 6017"/>
                              <a:gd name="T19" fmla="*/ 6072 h 57"/>
                              <a:gd name="T20" fmla="+- 0 6035 6035"/>
                              <a:gd name="T21" fmla="*/ T20 w 44"/>
                              <a:gd name="T22" fmla="+- 0 6054 6017"/>
                              <a:gd name="T23" fmla="*/ 6054 h 57"/>
                              <a:gd name="T24" fmla="+- 0 6038 6035"/>
                              <a:gd name="T25" fmla="*/ T24 w 44"/>
                              <a:gd name="T26" fmla="+- 0 6040 6017"/>
                              <a:gd name="T27" fmla="*/ 6040 h 57"/>
                              <a:gd name="T28" fmla="+- 0 6041 6035"/>
                              <a:gd name="T29" fmla="*/ T28 w 44"/>
                              <a:gd name="T30" fmla="+- 0 6027 6017"/>
                              <a:gd name="T31" fmla="*/ 6027 h 57"/>
                              <a:gd name="T32" fmla="+- 0 6053 6035"/>
                              <a:gd name="T33" fmla="*/ T32 w 44"/>
                              <a:gd name="T34" fmla="+- 0 6017 6017"/>
                              <a:gd name="T35" fmla="*/ 6017 h 57"/>
                              <a:gd name="T36" fmla="+- 0 6065 6035"/>
                              <a:gd name="T37" fmla="*/ T36 w 44"/>
                              <a:gd name="T38" fmla="+- 0 6020 6017"/>
                              <a:gd name="T39" fmla="*/ 6020 h 57"/>
                              <a:gd name="T40" fmla="+- 0 6078 6035"/>
                              <a:gd name="T41" fmla="*/ T40 w 44"/>
                              <a:gd name="T42" fmla="+- 0 6025 6017"/>
                              <a:gd name="T43" fmla="*/ 6025 h 57"/>
                              <a:gd name="T44" fmla="+- 0 6079 6035"/>
                              <a:gd name="T45" fmla="*/ T44 w 44"/>
                              <a:gd name="T46" fmla="+- 0 6044 6017"/>
                              <a:gd name="T47" fmla="*/ 6044 h 57"/>
                              <a:gd name="T48" fmla="+- 0 6077 6035"/>
                              <a:gd name="T49" fmla="*/ T48 w 44"/>
                              <a:gd name="T50" fmla="+- 0 6052 6017"/>
                              <a:gd name="T51" fmla="*/ 6052 h 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4" h="57">
                                <a:moveTo>
                                  <a:pt x="42" y="35"/>
                                </a:moveTo>
                                <a:lnTo>
                                  <a:pt x="39" y="47"/>
                                </a:lnTo>
                                <a:lnTo>
                                  <a:pt x="29" y="56"/>
                                </a:lnTo>
                                <a:lnTo>
                                  <a:pt x="18" y="55"/>
                                </a:lnTo>
                                <a:lnTo>
                                  <a:pt x="6" y="55"/>
                                </a:lnTo>
                                <a:lnTo>
                                  <a:pt x="0" y="37"/>
                                </a:lnTo>
                                <a:lnTo>
                                  <a:pt x="3" y="23"/>
                                </a:lnTo>
                                <a:lnTo>
                                  <a:pt x="6" y="10"/>
                                </a:lnTo>
                                <a:lnTo>
                                  <a:pt x="18" y="0"/>
                                </a:lnTo>
                                <a:lnTo>
                                  <a:pt x="30" y="3"/>
                                </a:lnTo>
                                <a:lnTo>
                                  <a:pt x="43" y="8"/>
                                </a:lnTo>
                                <a:lnTo>
                                  <a:pt x="44" y="27"/>
                                </a:lnTo>
                                <a:lnTo>
                                  <a:pt x="42" y="35"/>
                                </a:lnTo>
                                <a:close/>
                              </a:path>
                            </a:pathLst>
                          </a:custGeom>
                          <a:noFill/>
                          <a:ln w="632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10" name="Picture 378"/>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4925" y="5745"/>
                            <a:ext cx="1076" cy="341"/>
                          </a:xfrm>
                          <a:prstGeom prst="rect">
                            <a:avLst/>
                          </a:prstGeom>
                          <a:noFill/>
                          <a:extLst>
                            <a:ext uri="{909E8E84-426E-40DD-AFC4-6F175D3DCCD1}">
                              <a14:hiddenFill xmlns:a14="http://schemas.microsoft.com/office/drawing/2010/main">
                                <a:solidFill>
                                  <a:srgbClr val="FFFFFF"/>
                                </a:solidFill>
                              </a14:hiddenFill>
                            </a:ext>
                          </a:extLst>
                        </pic:spPr>
                      </pic:pic>
                      <wps:wsp>
                        <wps:cNvPr id="211" name="Freeform 379"/>
                        <wps:cNvSpPr>
                          <a:spLocks/>
                        </wps:cNvSpPr>
                        <wps:spPr bwMode="auto">
                          <a:xfrm>
                            <a:off x="4925" y="5744"/>
                            <a:ext cx="1076" cy="342"/>
                          </a:xfrm>
                          <a:custGeom>
                            <a:avLst/>
                            <a:gdLst>
                              <a:gd name="T0" fmla="+- 0 4935 4926"/>
                              <a:gd name="T1" fmla="*/ T0 w 1076"/>
                              <a:gd name="T2" fmla="+- 0 5793 5745"/>
                              <a:gd name="T3" fmla="*/ 5793 h 342"/>
                              <a:gd name="T4" fmla="+- 0 5975 4926"/>
                              <a:gd name="T5" fmla="*/ T4 w 1076"/>
                              <a:gd name="T6" fmla="+- 0 6086 5745"/>
                              <a:gd name="T7" fmla="*/ 6086 h 342"/>
                              <a:gd name="T8" fmla="+- 0 5990 4926"/>
                              <a:gd name="T9" fmla="*/ T8 w 1076"/>
                              <a:gd name="T10" fmla="+- 0 6074 5745"/>
                              <a:gd name="T11" fmla="*/ 6074 h 342"/>
                              <a:gd name="T12" fmla="+- 0 5997 4926"/>
                              <a:gd name="T13" fmla="*/ T12 w 1076"/>
                              <a:gd name="T14" fmla="+- 0 6067 5745"/>
                              <a:gd name="T15" fmla="*/ 6067 h 342"/>
                              <a:gd name="T16" fmla="+- 0 6000 4926"/>
                              <a:gd name="T17" fmla="*/ T16 w 1076"/>
                              <a:gd name="T18" fmla="+- 0 6062 5745"/>
                              <a:gd name="T19" fmla="*/ 6062 h 342"/>
                              <a:gd name="T20" fmla="+- 0 6001 4926"/>
                              <a:gd name="T21" fmla="*/ T20 w 1076"/>
                              <a:gd name="T22" fmla="+- 0 6056 5745"/>
                              <a:gd name="T23" fmla="*/ 6056 h 342"/>
                              <a:gd name="T24" fmla="+- 0 6001 4926"/>
                              <a:gd name="T25" fmla="*/ T24 w 1076"/>
                              <a:gd name="T26" fmla="+- 0 6041 5745"/>
                              <a:gd name="T27" fmla="*/ 6041 h 342"/>
                              <a:gd name="T28" fmla="+- 0 5991 4926"/>
                              <a:gd name="T29" fmla="*/ T28 w 1076"/>
                              <a:gd name="T30" fmla="+- 0 6036 5745"/>
                              <a:gd name="T31" fmla="*/ 6036 h 342"/>
                              <a:gd name="T32" fmla="+- 0 4953 4926"/>
                              <a:gd name="T33" fmla="*/ T32 w 1076"/>
                              <a:gd name="T34" fmla="+- 0 5746 5745"/>
                              <a:gd name="T35" fmla="*/ 5746 h 342"/>
                              <a:gd name="T36" fmla="+- 0 4940 4926"/>
                              <a:gd name="T37" fmla="*/ T36 w 1076"/>
                              <a:gd name="T38" fmla="+- 0 5745 5745"/>
                              <a:gd name="T39" fmla="*/ 5745 h 342"/>
                              <a:gd name="T40" fmla="+- 0 4933 4926"/>
                              <a:gd name="T41" fmla="*/ T40 w 1076"/>
                              <a:gd name="T42" fmla="+- 0 5762 5745"/>
                              <a:gd name="T43" fmla="*/ 5762 h 342"/>
                              <a:gd name="T44" fmla="+- 0 4926 4926"/>
                              <a:gd name="T45" fmla="*/ T44 w 1076"/>
                              <a:gd name="T46" fmla="+- 0 5780 5745"/>
                              <a:gd name="T47" fmla="*/ 5780 h 342"/>
                              <a:gd name="T48" fmla="+- 0 4935 4926"/>
                              <a:gd name="T49" fmla="*/ T48 w 1076"/>
                              <a:gd name="T50" fmla="+- 0 5793 5745"/>
                              <a:gd name="T51" fmla="*/ 5793 h 3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76" h="342">
                                <a:moveTo>
                                  <a:pt x="9" y="48"/>
                                </a:moveTo>
                                <a:lnTo>
                                  <a:pt x="1049" y="341"/>
                                </a:lnTo>
                                <a:lnTo>
                                  <a:pt x="1064" y="329"/>
                                </a:lnTo>
                                <a:lnTo>
                                  <a:pt x="1071" y="322"/>
                                </a:lnTo>
                                <a:lnTo>
                                  <a:pt x="1074" y="317"/>
                                </a:lnTo>
                                <a:lnTo>
                                  <a:pt x="1075" y="311"/>
                                </a:lnTo>
                                <a:lnTo>
                                  <a:pt x="1075" y="296"/>
                                </a:lnTo>
                                <a:lnTo>
                                  <a:pt x="1065" y="291"/>
                                </a:lnTo>
                                <a:lnTo>
                                  <a:pt x="27" y="1"/>
                                </a:lnTo>
                                <a:lnTo>
                                  <a:pt x="14" y="0"/>
                                </a:lnTo>
                                <a:lnTo>
                                  <a:pt x="7" y="17"/>
                                </a:lnTo>
                                <a:lnTo>
                                  <a:pt x="0" y="35"/>
                                </a:lnTo>
                                <a:lnTo>
                                  <a:pt x="9" y="48"/>
                                </a:lnTo>
                                <a:close/>
                              </a:path>
                            </a:pathLst>
                          </a:custGeom>
                          <a:noFill/>
                          <a:ln w="632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 name="Freeform 380"/>
                        <wps:cNvSpPr>
                          <a:spLocks/>
                        </wps:cNvSpPr>
                        <wps:spPr bwMode="auto">
                          <a:xfrm>
                            <a:off x="5958" y="6030"/>
                            <a:ext cx="44" cy="57"/>
                          </a:xfrm>
                          <a:custGeom>
                            <a:avLst/>
                            <a:gdLst>
                              <a:gd name="T0" fmla="+- 0 5977 5958"/>
                              <a:gd name="T1" fmla="*/ T0 w 44"/>
                              <a:gd name="T2" fmla="+- 0 6031 6031"/>
                              <a:gd name="T3" fmla="*/ 6031 h 57"/>
                              <a:gd name="T4" fmla="+- 0 5964 5958"/>
                              <a:gd name="T5" fmla="*/ T4 w 44"/>
                              <a:gd name="T6" fmla="+- 0 6041 6031"/>
                              <a:gd name="T7" fmla="*/ 6041 h 57"/>
                              <a:gd name="T8" fmla="+- 0 5958 5958"/>
                              <a:gd name="T9" fmla="*/ T8 w 44"/>
                              <a:gd name="T10" fmla="+- 0 6068 6031"/>
                              <a:gd name="T11" fmla="*/ 6068 h 57"/>
                              <a:gd name="T12" fmla="+- 0 5964 5958"/>
                              <a:gd name="T13" fmla="*/ T12 w 44"/>
                              <a:gd name="T14" fmla="+- 0 6086 6031"/>
                              <a:gd name="T15" fmla="*/ 6086 h 57"/>
                              <a:gd name="T16" fmla="+- 0 5988 5958"/>
                              <a:gd name="T17" fmla="*/ T16 w 44"/>
                              <a:gd name="T18" fmla="+- 0 6087 6031"/>
                              <a:gd name="T19" fmla="*/ 6087 h 57"/>
                              <a:gd name="T20" fmla="+- 0 5997 5958"/>
                              <a:gd name="T21" fmla="*/ T20 w 44"/>
                              <a:gd name="T22" fmla="+- 0 6079 6031"/>
                              <a:gd name="T23" fmla="*/ 6079 h 57"/>
                              <a:gd name="T24" fmla="+- 0 6002 5958"/>
                              <a:gd name="T25" fmla="*/ T24 w 44"/>
                              <a:gd name="T26" fmla="+- 0 6059 6031"/>
                              <a:gd name="T27" fmla="*/ 6059 h 57"/>
                              <a:gd name="T28" fmla="+- 0 6002 5958"/>
                              <a:gd name="T29" fmla="*/ T28 w 44"/>
                              <a:gd name="T30" fmla="+- 0 6039 6031"/>
                              <a:gd name="T31" fmla="*/ 6039 h 57"/>
                              <a:gd name="T32" fmla="+- 0 5977 5958"/>
                              <a:gd name="T33" fmla="*/ T32 w 44"/>
                              <a:gd name="T34" fmla="+- 0 6031 6031"/>
                              <a:gd name="T35" fmla="*/ 6031 h 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44" h="57">
                                <a:moveTo>
                                  <a:pt x="19" y="0"/>
                                </a:moveTo>
                                <a:lnTo>
                                  <a:pt x="6" y="10"/>
                                </a:lnTo>
                                <a:lnTo>
                                  <a:pt x="0" y="37"/>
                                </a:lnTo>
                                <a:lnTo>
                                  <a:pt x="6" y="55"/>
                                </a:lnTo>
                                <a:lnTo>
                                  <a:pt x="30" y="56"/>
                                </a:lnTo>
                                <a:lnTo>
                                  <a:pt x="39" y="48"/>
                                </a:lnTo>
                                <a:lnTo>
                                  <a:pt x="44" y="28"/>
                                </a:lnTo>
                                <a:lnTo>
                                  <a:pt x="44" y="8"/>
                                </a:lnTo>
                                <a:lnTo>
                                  <a:pt x="19" y="0"/>
                                </a:lnTo>
                                <a:close/>
                              </a:path>
                            </a:pathLst>
                          </a:custGeom>
                          <a:solidFill>
                            <a:srgbClr val="2C292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3" name="Freeform 381"/>
                        <wps:cNvSpPr>
                          <a:spLocks/>
                        </wps:cNvSpPr>
                        <wps:spPr bwMode="auto">
                          <a:xfrm>
                            <a:off x="5958" y="6030"/>
                            <a:ext cx="44" cy="57"/>
                          </a:xfrm>
                          <a:custGeom>
                            <a:avLst/>
                            <a:gdLst>
                              <a:gd name="T0" fmla="+- 0 6000 5958"/>
                              <a:gd name="T1" fmla="*/ T0 w 44"/>
                              <a:gd name="T2" fmla="+- 0 6067 6031"/>
                              <a:gd name="T3" fmla="*/ 6067 h 57"/>
                              <a:gd name="T4" fmla="+- 0 5997 5958"/>
                              <a:gd name="T5" fmla="*/ T4 w 44"/>
                              <a:gd name="T6" fmla="+- 0 6079 6031"/>
                              <a:gd name="T7" fmla="*/ 6079 h 57"/>
                              <a:gd name="T8" fmla="+- 0 5988 5958"/>
                              <a:gd name="T9" fmla="*/ T8 w 44"/>
                              <a:gd name="T10" fmla="+- 0 6087 6031"/>
                              <a:gd name="T11" fmla="*/ 6087 h 57"/>
                              <a:gd name="T12" fmla="+- 0 5976 5958"/>
                              <a:gd name="T13" fmla="*/ T12 w 44"/>
                              <a:gd name="T14" fmla="+- 0 6087 6031"/>
                              <a:gd name="T15" fmla="*/ 6087 h 57"/>
                              <a:gd name="T16" fmla="+- 0 5964 5958"/>
                              <a:gd name="T17" fmla="*/ T16 w 44"/>
                              <a:gd name="T18" fmla="+- 0 6086 6031"/>
                              <a:gd name="T19" fmla="*/ 6086 h 57"/>
                              <a:gd name="T20" fmla="+- 0 5958 5958"/>
                              <a:gd name="T21" fmla="*/ T20 w 44"/>
                              <a:gd name="T22" fmla="+- 0 6068 6031"/>
                              <a:gd name="T23" fmla="*/ 6068 h 57"/>
                              <a:gd name="T24" fmla="+- 0 5961 5958"/>
                              <a:gd name="T25" fmla="*/ T24 w 44"/>
                              <a:gd name="T26" fmla="+- 0 6055 6031"/>
                              <a:gd name="T27" fmla="*/ 6055 h 57"/>
                              <a:gd name="T28" fmla="+- 0 5964 5958"/>
                              <a:gd name="T29" fmla="*/ T28 w 44"/>
                              <a:gd name="T30" fmla="+- 0 6041 6031"/>
                              <a:gd name="T31" fmla="*/ 6041 h 57"/>
                              <a:gd name="T32" fmla="+- 0 5977 5958"/>
                              <a:gd name="T33" fmla="*/ T32 w 44"/>
                              <a:gd name="T34" fmla="+- 0 6031 6031"/>
                              <a:gd name="T35" fmla="*/ 6031 h 57"/>
                              <a:gd name="T36" fmla="+- 0 5988 5958"/>
                              <a:gd name="T37" fmla="*/ T36 w 44"/>
                              <a:gd name="T38" fmla="+- 0 6035 6031"/>
                              <a:gd name="T39" fmla="*/ 6035 h 57"/>
                              <a:gd name="T40" fmla="+- 0 6002 5958"/>
                              <a:gd name="T41" fmla="*/ T40 w 44"/>
                              <a:gd name="T42" fmla="+- 0 6039 6031"/>
                              <a:gd name="T43" fmla="*/ 6039 h 57"/>
                              <a:gd name="T44" fmla="+- 0 6002 5958"/>
                              <a:gd name="T45" fmla="*/ T44 w 44"/>
                              <a:gd name="T46" fmla="+- 0 6059 6031"/>
                              <a:gd name="T47" fmla="*/ 6059 h 57"/>
                              <a:gd name="T48" fmla="+- 0 6000 5958"/>
                              <a:gd name="T49" fmla="*/ T48 w 44"/>
                              <a:gd name="T50" fmla="+- 0 6067 6031"/>
                              <a:gd name="T51" fmla="*/ 6067 h 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4" h="57">
                                <a:moveTo>
                                  <a:pt x="42" y="36"/>
                                </a:moveTo>
                                <a:lnTo>
                                  <a:pt x="39" y="48"/>
                                </a:lnTo>
                                <a:lnTo>
                                  <a:pt x="30" y="56"/>
                                </a:lnTo>
                                <a:lnTo>
                                  <a:pt x="18" y="56"/>
                                </a:lnTo>
                                <a:lnTo>
                                  <a:pt x="6" y="55"/>
                                </a:lnTo>
                                <a:lnTo>
                                  <a:pt x="0" y="37"/>
                                </a:lnTo>
                                <a:lnTo>
                                  <a:pt x="3" y="24"/>
                                </a:lnTo>
                                <a:lnTo>
                                  <a:pt x="6" y="10"/>
                                </a:lnTo>
                                <a:lnTo>
                                  <a:pt x="19" y="0"/>
                                </a:lnTo>
                                <a:lnTo>
                                  <a:pt x="30" y="4"/>
                                </a:lnTo>
                                <a:lnTo>
                                  <a:pt x="44" y="8"/>
                                </a:lnTo>
                                <a:lnTo>
                                  <a:pt x="44" y="28"/>
                                </a:lnTo>
                                <a:lnTo>
                                  <a:pt x="42" y="36"/>
                                </a:lnTo>
                                <a:close/>
                              </a:path>
                            </a:pathLst>
                          </a:custGeom>
                          <a:noFill/>
                          <a:ln w="632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14" name="Picture 38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4860" y="5792"/>
                            <a:ext cx="1076" cy="341"/>
                          </a:xfrm>
                          <a:prstGeom prst="rect">
                            <a:avLst/>
                          </a:prstGeom>
                          <a:noFill/>
                          <a:extLst>
                            <a:ext uri="{909E8E84-426E-40DD-AFC4-6F175D3DCCD1}">
                              <a14:hiddenFill xmlns:a14="http://schemas.microsoft.com/office/drawing/2010/main">
                                <a:solidFill>
                                  <a:srgbClr val="FFFFFF"/>
                                </a:solidFill>
                              </a14:hiddenFill>
                            </a:ext>
                          </a:extLst>
                        </pic:spPr>
                      </pic:pic>
                      <wps:wsp>
                        <wps:cNvPr id="215" name="Freeform 383"/>
                        <wps:cNvSpPr>
                          <a:spLocks/>
                        </wps:cNvSpPr>
                        <wps:spPr bwMode="auto">
                          <a:xfrm>
                            <a:off x="4860" y="5791"/>
                            <a:ext cx="1076" cy="342"/>
                          </a:xfrm>
                          <a:custGeom>
                            <a:avLst/>
                            <a:gdLst>
                              <a:gd name="T0" fmla="+- 0 4870 4861"/>
                              <a:gd name="T1" fmla="*/ T0 w 1076"/>
                              <a:gd name="T2" fmla="+- 0 5840 5791"/>
                              <a:gd name="T3" fmla="*/ 5840 h 342"/>
                              <a:gd name="T4" fmla="+- 0 5910 4861"/>
                              <a:gd name="T5" fmla="*/ T4 w 1076"/>
                              <a:gd name="T6" fmla="+- 0 6133 5791"/>
                              <a:gd name="T7" fmla="*/ 6133 h 342"/>
                              <a:gd name="T8" fmla="+- 0 5925 4861"/>
                              <a:gd name="T9" fmla="*/ T8 w 1076"/>
                              <a:gd name="T10" fmla="+- 0 6121 5791"/>
                              <a:gd name="T11" fmla="*/ 6121 h 342"/>
                              <a:gd name="T12" fmla="+- 0 5933 4861"/>
                              <a:gd name="T13" fmla="*/ T12 w 1076"/>
                              <a:gd name="T14" fmla="+- 0 6114 5791"/>
                              <a:gd name="T15" fmla="*/ 6114 h 342"/>
                              <a:gd name="T16" fmla="+- 0 5936 4861"/>
                              <a:gd name="T17" fmla="*/ T16 w 1076"/>
                              <a:gd name="T18" fmla="+- 0 6108 5791"/>
                              <a:gd name="T19" fmla="*/ 6108 h 342"/>
                              <a:gd name="T20" fmla="+- 0 5936 4861"/>
                              <a:gd name="T21" fmla="*/ T20 w 1076"/>
                              <a:gd name="T22" fmla="+- 0 6102 5791"/>
                              <a:gd name="T23" fmla="*/ 6102 h 342"/>
                              <a:gd name="T24" fmla="+- 0 5936 4861"/>
                              <a:gd name="T25" fmla="*/ T24 w 1076"/>
                              <a:gd name="T26" fmla="+- 0 6088 5791"/>
                              <a:gd name="T27" fmla="*/ 6088 h 342"/>
                              <a:gd name="T28" fmla="+- 0 5926 4861"/>
                              <a:gd name="T29" fmla="*/ T28 w 1076"/>
                              <a:gd name="T30" fmla="+- 0 6082 5791"/>
                              <a:gd name="T31" fmla="*/ 6082 h 342"/>
                              <a:gd name="T32" fmla="+- 0 4888 4861"/>
                              <a:gd name="T33" fmla="*/ T32 w 1076"/>
                              <a:gd name="T34" fmla="+- 0 5792 5791"/>
                              <a:gd name="T35" fmla="*/ 5792 h 342"/>
                              <a:gd name="T36" fmla="+- 0 4875 4861"/>
                              <a:gd name="T37" fmla="*/ T36 w 1076"/>
                              <a:gd name="T38" fmla="+- 0 5791 5791"/>
                              <a:gd name="T39" fmla="*/ 5791 h 342"/>
                              <a:gd name="T40" fmla="+- 0 4868 4861"/>
                              <a:gd name="T41" fmla="*/ T40 w 1076"/>
                              <a:gd name="T42" fmla="+- 0 5809 5791"/>
                              <a:gd name="T43" fmla="*/ 5809 h 342"/>
                              <a:gd name="T44" fmla="+- 0 4861 4861"/>
                              <a:gd name="T45" fmla="*/ T44 w 1076"/>
                              <a:gd name="T46" fmla="+- 0 5827 5791"/>
                              <a:gd name="T47" fmla="*/ 5827 h 342"/>
                              <a:gd name="T48" fmla="+- 0 4870 4861"/>
                              <a:gd name="T49" fmla="*/ T48 w 1076"/>
                              <a:gd name="T50" fmla="+- 0 5840 5791"/>
                              <a:gd name="T51" fmla="*/ 5840 h 3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76" h="342">
                                <a:moveTo>
                                  <a:pt x="9" y="49"/>
                                </a:moveTo>
                                <a:lnTo>
                                  <a:pt x="1049" y="342"/>
                                </a:lnTo>
                                <a:lnTo>
                                  <a:pt x="1064" y="330"/>
                                </a:lnTo>
                                <a:lnTo>
                                  <a:pt x="1072" y="323"/>
                                </a:lnTo>
                                <a:lnTo>
                                  <a:pt x="1075" y="317"/>
                                </a:lnTo>
                                <a:lnTo>
                                  <a:pt x="1075" y="311"/>
                                </a:lnTo>
                                <a:lnTo>
                                  <a:pt x="1075" y="297"/>
                                </a:lnTo>
                                <a:lnTo>
                                  <a:pt x="1065" y="291"/>
                                </a:lnTo>
                                <a:lnTo>
                                  <a:pt x="27" y="1"/>
                                </a:lnTo>
                                <a:lnTo>
                                  <a:pt x="14" y="0"/>
                                </a:lnTo>
                                <a:lnTo>
                                  <a:pt x="7" y="18"/>
                                </a:lnTo>
                                <a:lnTo>
                                  <a:pt x="0" y="36"/>
                                </a:lnTo>
                                <a:lnTo>
                                  <a:pt x="9" y="49"/>
                                </a:lnTo>
                                <a:close/>
                              </a:path>
                            </a:pathLst>
                          </a:custGeom>
                          <a:noFill/>
                          <a:ln w="632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6" name="Freeform 384"/>
                        <wps:cNvSpPr>
                          <a:spLocks/>
                        </wps:cNvSpPr>
                        <wps:spPr bwMode="auto">
                          <a:xfrm>
                            <a:off x="5893" y="6077"/>
                            <a:ext cx="44" cy="57"/>
                          </a:xfrm>
                          <a:custGeom>
                            <a:avLst/>
                            <a:gdLst>
                              <a:gd name="T0" fmla="+- 0 5912 5894"/>
                              <a:gd name="T1" fmla="*/ T0 w 44"/>
                              <a:gd name="T2" fmla="+- 0 6077 6077"/>
                              <a:gd name="T3" fmla="*/ 6077 h 57"/>
                              <a:gd name="T4" fmla="+- 0 5899 5894"/>
                              <a:gd name="T5" fmla="*/ T4 w 44"/>
                              <a:gd name="T6" fmla="+- 0 6088 6077"/>
                              <a:gd name="T7" fmla="*/ 6088 h 57"/>
                              <a:gd name="T8" fmla="+- 0 5894 5894"/>
                              <a:gd name="T9" fmla="*/ T8 w 44"/>
                              <a:gd name="T10" fmla="+- 0 6115 6077"/>
                              <a:gd name="T11" fmla="*/ 6115 h 57"/>
                              <a:gd name="T12" fmla="+- 0 5899 5894"/>
                              <a:gd name="T13" fmla="*/ T12 w 44"/>
                              <a:gd name="T14" fmla="+- 0 6133 6077"/>
                              <a:gd name="T15" fmla="*/ 6133 h 57"/>
                              <a:gd name="T16" fmla="+- 0 5923 5894"/>
                              <a:gd name="T17" fmla="*/ T16 w 44"/>
                              <a:gd name="T18" fmla="+- 0 6134 6077"/>
                              <a:gd name="T19" fmla="*/ 6134 h 57"/>
                              <a:gd name="T20" fmla="+- 0 5932 5894"/>
                              <a:gd name="T21" fmla="*/ T20 w 44"/>
                              <a:gd name="T22" fmla="+- 0 6125 6077"/>
                              <a:gd name="T23" fmla="*/ 6125 h 57"/>
                              <a:gd name="T24" fmla="+- 0 5937 5894"/>
                              <a:gd name="T25" fmla="*/ T24 w 44"/>
                              <a:gd name="T26" fmla="+- 0 6105 6077"/>
                              <a:gd name="T27" fmla="*/ 6105 h 57"/>
                              <a:gd name="T28" fmla="+- 0 5937 5894"/>
                              <a:gd name="T29" fmla="*/ T28 w 44"/>
                              <a:gd name="T30" fmla="+- 0 6085 6077"/>
                              <a:gd name="T31" fmla="*/ 6085 h 57"/>
                              <a:gd name="T32" fmla="+- 0 5912 5894"/>
                              <a:gd name="T33" fmla="*/ T32 w 44"/>
                              <a:gd name="T34" fmla="+- 0 6077 6077"/>
                              <a:gd name="T35" fmla="*/ 6077 h 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44" h="57">
                                <a:moveTo>
                                  <a:pt x="18" y="0"/>
                                </a:moveTo>
                                <a:lnTo>
                                  <a:pt x="5" y="11"/>
                                </a:lnTo>
                                <a:lnTo>
                                  <a:pt x="0" y="38"/>
                                </a:lnTo>
                                <a:lnTo>
                                  <a:pt x="5" y="56"/>
                                </a:lnTo>
                                <a:lnTo>
                                  <a:pt x="29" y="57"/>
                                </a:lnTo>
                                <a:lnTo>
                                  <a:pt x="38" y="48"/>
                                </a:lnTo>
                                <a:lnTo>
                                  <a:pt x="43" y="28"/>
                                </a:lnTo>
                                <a:lnTo>
                                  <a:pt x="43" y="8"/>
                                </a:lnTo>
                                <a:lnTo>
                                  <a:pt x="18" y="0"/>
                                </a:lnTo>
                                <a:close/>
                              </a:path>
                            </a:pathLst>
                          </a:custGeom>
                          <a:solidFill>
                            <a:srgbClr val="2C292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7" name="Freeform 385"/>
                        <wps:cNvSpPr>
                          <a:spLocks/>
                        </wps:cNvSpPr>
                        <wps:spPr bwMode="auto">
                          <a:xfrm>
                            <a:off x="5893" y="6077"/>
                            <a:ext cx="44" cy="57"/>
                          </a:xfrm>
                          <a:custGeom>
                            <a:avLst/>
                            <a:gdLst>
                              <a:gd name="T0" fmla="+- 0 5935 5894"/>
                              <a:gd name="T1" fmla="*/ T0 w 44"/>
                              <a:gd name="T2" fmla="+- 0 6113 6077"/>
                              <a:gd name="T3" fmla="*/ 6113 h 57"/>
                              <a:gd name="T4" fmla="+- 0 5932 5894"/>
                              <a:gd name="T5" fmla="*/ T4 w 44"/>
                              <a:gd name="T6" fmla="+- 0 6125 6077"/>
                              <a:gd name="T7" fmla="*/ 6125 h 57"/>
                              <a:gd name="T8" fmla="+- 0 5923 5894"/>
                              <a:gd name="T9" fmla="*/ T8 w 44"/>
                              <a:gd name="T10" fmla="+- 0 6134 6077"/>
                              <a:gd name="T11" fmla="*/ 6134 h 57"/>
                              <a:gd name="T12" fmla="+- 0 5912 5894"/>
                              <a:gd name="T13" fmla="*/ T12 w 44"/>
                              <a:gd name="T14" fmla="+- 0 6133 6077"/>
                              <a:gd name="T15" fmla="*/ 6133 h 57"/>
                              <a:gd name="T16" fmla="+- 0 5899 5894"/>
                              <a:gd name="T17" fmla="*/ T16 w 44"/>
                              <a:gd name="T18" fmla="+- 0 6133 6077"/>
                              <a:gd name="T19" fmla="*/ 6133 h 57"/>
                              <a:gd name="T20" fmla="+- 0 5894 5894"/>
                              <a:gd name="T21" fmla="*/ T20 w 44"/>
                              <a:gd name="T22" fmla="+- 0 6115 6077"/>
                              <a:gd name="T23" fmla="*/ 6115 h 57"/>
                              <a:gd name="T24" fmla="+- 0 5897 5894"/>
                              <a:gd name="T25" fmla="*/ T24 w 44"/>
                              <a:gd name="T26" fmla="+- 0 6101 6077"/>
                              <a:gd name="T27" fmla="*/ 6101 h 57"/>
                              <a:gd name="T28" fmla="+- 0 5899 5894"/>
                              <a:gd name="T29" fmla="*/ T28 w 44"/>
                              <a:gd name="T30" fmla="+- 0 6088 6077"/>
                              <a:gd name="T31" fmla="*/ 6088 h 57"/>
                              <a:gd name="T32" fmla="+- 0 5912 5894"/>
                              <a:gd name="T33" fmla="*/ T32 w 44"/>
                              <a:gd name="T34" fmla="+- 0 6077 6077"/>
                              <a:gd name="T35" fmla="*/ 6077 h 57"/>
                              <a:gd name="T36" fmla="+- 0 5924 5894"/>
                              <a:gd name="T37" fmla="*/ T36 w 44"/>
                              <a:gd name="T38" fmla="+- 0 6081 6077"/>
                              <a:gd name="T39" fmla="*/ 6081 h 57"/>
                              <a:gd name="T40" fmla="+- 0 5937 5894"/>
                              <a:gd name="T41" fmla="*/ T40 w 44"/>
                              <a:gd name="T42" fmla="+- 0 6085 6077"/>
                              <a:gd name="T43" fmla="*/ 6085 h 57"/>
                              <a:gd name="T44" fmla="+- 0 5937 5894"/>
                              <a:gd name="T45" fmla="*/ T44 w 44"/>
                              <a:gd name="T46" fmla="+- 0 6105 6077"/>
                              <a:gd name="T47" fmla="*/ 6105 h 57"/>
                              <a:gd name="T48" fmla="+- 0 5935 5894"/>
                              <a:gd name="T49" fmla="*/ T48 w 44"/>
                              <a:gd name="T50" fmla="+- 0 6113 6077"/>
                              <a:gd name="T51" fmla="*/ 6113 h 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4" h="57">
                                <a:moveTo>
                                  <a:pt x="41" y="36"/>
                                </a:moveTo>
                                <a:lnTo>
                                  <a:pt x="38" y="48"/>
                                </a:lnTo>
                                <a:lnTo>
                                  <a:pt x="29" y="57"/>
                                </a:lnTo>
                                <a:lnTo>
                                  <a:pt x="18" y="56"/>
                                </a:lnTo>
                                <a:lnTo>
                                  <a:pt x="5" y="56"/>
                                </a:lnTo>
                                <a:lnTo>
                                  <a:pt x="0" y="38"/>
                                </a:lnTo>
                                <a:lnTo>
                                  <a:pt x="3" y="24"/>
                                </a:lnTo>
                                <a:lnTo>
                                  <a:pt x="5" y="11"/>
                                </a:lnTo>
                                <a:lnTo>
                                  <a:pt x="18" y="0"/>
                                </a:lnTo>
                                <a:lnTo>
                                  <a:pt x="30" y="4"/>
                                </a:lnTo>
                                <a:lnTo>
                                  <a:pt x="43" y="8"/>
                                </a:lnTo>
                                <a:lnTo>
                                  <a:pt x="43" y="28"/>
                                </a:lnTo>
                                <a:lnTo>
                                  <a:pt x="41" y="36"/>
                                </a:lnTo>
                                <a:close/>
                              </a:path>
                            </a:pathLst>
                          </a:custGeom>
                          <a:noFill/>
                          <a:ln w="632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18" name="Picture 38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4832" y="5601"/>
                            <a:ext cx="1076" cy="341"/>
                          </a:xfrm>
                          <a:prstGeom prst="rect">
                            <a:avLst/>
                          </a:prstGeom>
                          <a:noFill/>
                          <a:extLst>
                            <a:ext uri="{909E8E84-426E-40DD-AFC4-6F175D3DCCD1}">
                              <a14:hiddenFill xmlns:a14="http://schemas.microsoft.com/office/drawing/2010/main">
                                <a:solidFill>
                                  <a:srgbClr val="FFFFFF"/>
                                </a:solidFill>
                              </a14:hiddenFill>
                            </a:ext>
                          </a:extLst>
                        </pic:spPr>
                      </pic:pic>
                      <wps:wsp>
                        <wps:cNvPr id="219" name="Freeform 387"/>
                        <wps:cNvSpPr>
                          <a:spLocks/>
                        </wps:cNvSpPr>
                        <wps:spPr bwMode="auto">
                          <a:xfrm>
                            <a:off x="4832" y="5600"/>
                            <a:ext cx="1076" cy="342"/>
                          </a:xfrm>
                          <a:custGeom>
                            <a:avLst/>
                            <a:gdLst>
                              <a:gd name="T0" fmla="+- 0 4842 4832"/>
                              <a:gd name="T1" fmla="*/ T0 w 1076"/>
                              <a:gd name="T2" fmla="+- 0 5649 5601"/>
                              <a:gd name="T3" fmla="*/ 5649 h 342"/>
                              <a:gd name="T4" fmla="+- 0 5881 4832"/>
                              <a:gd name="T5" fmla="*/ T4 w 1076"/>
                              <a:gd name="T6" fmla="+- 0 5942 5601"/>
                              <a:gd name="T7" fmla="*/ 5942 h 342"/>
                              <a:gd name="T8" fmla="+- 0 5896 4832"/>
                              <a:gd name="T9" fmla="*/ T8 w 1076"/>
                              <a:gd name="T10" fmla="+- 0 5930 5601"/>
                              <a:gd name="T11" fmla="*/ 5930 h 342"/>
                              <a:gd name="T12" fmla="+- 0 5904 4832"/>
                              <a:gd name="T13" fmla="*/ T12 w 1076"/>
                              <a:gd name="T14" fmla="+- 0 5923 5601"/>
                              <a:gd name="T15" fmla="*/ 5923 h 342"/>
                              <a:gd name="T16" fmla="+- 0 5907 4832"/>
                              <a:gd name="T17" fmla="*/ T16 w 1076"/>
                              <a:gd name="T18" fmla="+- 0 5918 5601"/>
                              <a:gd name="T19" fmla="*/ 5918 h 342"/>
                              <a:gd name="T20" fmla="+- 0 5908 4832"/>
                              <a:gd name="T21" fmla="*/ T20 w 1076"/>
                              <a:gd name="T22" fmla="+- 0 5912 5601"/>
                              <a:gd name="T23" fmla="*/ 5912 h 342"/>
                              <a:gd name="T24" fmla="+- 0 5908 4832"/>
                              <a:gd name="T25" fmla="*/ T24 w 1076"/>
                              <a:gd name="T26" fmla="+- 0 5897 5601"/>
                              <a:gd name="T27" fmla="*/ 5897 h 342"/>
                              <a:gd name="T28" fmla="+- 0 5898 4832"/>
                              <a:gd name="T29" fmla="*/ T28 w 1076"/>
                              <a:gd name="T30" fmla="+- 0 5892 5601"/>
                              <a:gd name="T31" fmla="*/ 5892 h 342"/>
                              <a:gd name="T32" fmla="+- 0 4860 4832"/>
                              <a:gd name="T33" fmla="*/ T32 w 1076"/>
                              <a:gd name="T34" fmla="+- 0 5602 5601"/>
                              <a:gd name="T35" fmla="*/ 5602 h 342"/>
                              <a:gd name="T36" fmla="+- 0 4846 4832"/>
                              <a:gd name="T37" fmla="*/ T36 w 1076"/>
                              <a:gd name="T38" fmla="+- 0 5601 5601"/>
                              <a:gd name="T39" fmla="*/ 5601 h 342"/>
                              <a:gd name="T40" fmla="+- 0 4840 4832"/>
                              <a:gd name="T41" fmla="*/ T40 w 1076"/>
                              <a:gd name="T42" fmla="+- 0 5618 5601"/>
                              <a:gd name="T43" fmla="*/ 5618 h 342"/>
                              <a:gd name="T44" fmla="+- 0 4832 4832"/>
                              <a:gd name="T45" fmla="*/ T44 w 1076"/>
                              <a:gd name="T46" fmla="+- 0 5636 5601"/>
                              <a:gd name="T47" fmla="*/ 5636 h 342"/>
                              <a:gd name="T48" fmla="+- 0 4842 4832"/>
                              <a:gd name="T49" fmla="*/ T48 w 1076"/>
                              <a:gd name="T50" fmla="+- 0 5649 5601"/>
                              <a:gd name="T51" fmla="*/ 5649 h 3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76" h="342">
                                <a:moveTo>
                                  <a:pt x="10" y="48"/>
                                </a:moveTo>
                                <a:lnTo>
                                  <a:pt x="1049" y="341"/>
                                </a:lnTo>
                                <a:lnTo>
                                  <a:pt x="1064" y="329"/>
                                </a:lnTo>
                                <a:lnTo>
                                  <a:pt x="1072" y="322"/>
                                </a:lnTo>
                                <a:lnTo>
                                  <a:pt x="1075" y="317"/>
                                </a:lnTo>
                                <a:lnTo>
                                  <a:pt x="1076" y="311"/>
                                </a:lnTo>
                                <a:lnTo>
                                  <a:pt x="1076" y="296"/>
                                </a:lnTo>
                                <a:lnTo>
                                  <a:pt x="1066" y="291"/>
                                </a:lnTo>
                                <a:lnTo>
                                  <a:pt x="28" y="1"/>
                                </a:lnTo>
                                <a:lnTo>
                                  <a:pt x="14" y="0"/>
                                </a:lnTo>
                                <a:lnTo>
                                  <a:pt x="8" y="17"/>
                                </a:lnTo>
                                <a:lnTo>
                                  <a:pt x="0" y="35"/>
                                </a:lnTo>
                                <a:lnTo>
                                  <a:pt x="10" y="48"/>
                                </a:lnTo>
                                <a:close/>
                              </a:path>
                            </a:pathLst>
                          </a:custGeom>
                          <a:noFill/>
                          <a:ln w="632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0" name="Freeform 388"/>
                        <wps:cNvSpPr>
                          <a:spLocks/>
                        </wps:cNvSpPr>
                        <wps:spPr bwMode="auto">
                          <a:xfrm>
                            <a:off x="5865" y="5886"/>
                            <a:ext cx="44" cy="57"/>
                          </a:xfrm>
                          <a:custGeom>
                            <a:avLst/>
                            <a:gdLst>
                              <a:gd name="T0" fmla="+- 0 5883 5865"/>
                              <a:gd name="T1" fmla="*/ T0 w 44"/>
                              <a:gd name="T2" fmla="+- 0 5887 5887"/>
                              <a:gd name="T3" fmla="*/ 5887 h 57"/>
                              <a:gd name="T4" fmla="+- 0 5871 5865"/>
                              <a:gd name="T5" fmla="*/ T4 w 44"/>
                              <a:gd name="T6" fmla="+- 0 5897 5887"/>
                              <a:gd name="T7" fmla="*/ 5897 h 57"/>
                              <a:gd name="T8" fmla="+- 0 5865 5865"/>
                              <a:gd name="T9" fmla="*/ T8 w 44"/>
                              <a:gd name="T10" fmla="+- 0 5924 5887"/>
                              <a:gd name="T11" fmla="*/ 5924 h 57"/>
                              <a:gd name="T12" fmla="+- 0 5871 5865"/>
                              <a:gd name="T13" fmla="*/ T12 w 44"/>
                              <a:gd name="T14" fmla="+- 0 5942 5887"/>
                              <a:gd name="T15" fmla="*/ 5942 h 57"/>
                              <a:gd name="T16" fmla="+- 0 5895 5865"/>
                              <a:gd name="T17" fmla="*/ T16 w 44"/>
                              <a:gd name="T18" fmla="+- 0 5943 5887"/>
                              <a:gd name="T19" fmla="*/ 5943 h 57"/>
                              <a:gd name="T20" fmla="+- 0 5904 5865"/>
                              <a:gd name="T21" fmla="*/ T20 w 44"/>
                              <a:gd name="T22" fmla="+- 0 5935 5887"/>
                              <a:gd name="T23" fmla="*/ 5935 h 57"/>
                              <a:gd name="T24" fmla="+- 0 5909 5865"/>
                              <a:gd name="T25" fmla="*/ T24 w 44"/>
                              <a:gd name="T26" fmla="+- 0 5915 5887"/>
                              <a:gd name="T27" fmla="*/ 5915 h 57"/>
                              <a:gd name="T28" fmla="+- 0 5909 5865"/>
                              <a:gd name="T29" fmla="*/ T28 w 44"/>
                              <a:gd name="T30" fmla="+- 0 5895 5887"/>
                              <a:gd name="T31" fmla="*/ 5895 h 57"/>
                              <a:gd name="T32" fmla="+- 0 5883 5865"/>
                              <a:gd name="T33" fmla="*/ T32 w 44"/>
                              <a:gd name="T34" fmla="+- 0 5887 5887"/>
                              <a:gd name="T35" fmla="*/ 5887 h 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44" h="57">
                                <a:moveTo>
                                  <a:pt x="18" y="0"/>
                                </a:moveTo>
                                <a:lnTo>
                                  <a:pt x="6" y="10"/>
                                </a:lnTo>
                                <a:lnTo>
                                  <a:pt x="0" y="37"/>
                                </a:lnTo>
                                <a:lnTo>
                                  <a:pt x="6" y="55"/>
                                </a:lnTo>
                                <a:lnTo>
                                  <a:pt x="30" y="56"/>
                                </a:lnTo>
                                <a:lnTo>
                                  <a:pt x="39" y="48"/>
                                </a:lnTo>
                                <a:lnTo>
                                  <a:pt x="44" y="28"/>
                                </a:lnTo>
                                <a:lnTo>
                                  <a:pt x="44" y="8"/>
                                </a:lnTo>
                                <a:lnTo>
                                  <a:pt x="18" y="0"/>
                                </a:lnTo>
                                <a:close/>
                              </a:path>
                            </a:pathLst>
                          </a:custGeom>
                          <a:solidFill>
                            <a:srgbClr val="2C292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1" name="Freeform 389"/>
                        <wps:cNvSpPr>
                          <a:spLocks/>
                        </wps:cNvSpPr>
                        <wps:spPr bwMode="auto">
                          <a:xfrm>
                            <a:off x="5865" y="5886"/>
                            <a:ext cx="44" cy="57"/>
                          </a:xfrm>
                          <a:custGeom>
                            <a:avLst/>
                            <a:gdLst>
                              <a:gd name="T0" fmla="+- 0 5907 5865"/>
                              <a:gd name="T1" fmla="*/ T0 w 44"/>
                              <a:gd name="T2" fmla="+- 0 5923 5887"/>
                              <a:gd name="T3" fmla="*/ 5923 h 57"/>
                              <a:gd name="T4" fmla="+- 0 5904 5865"/>
                              <a:gd name="T5" fmla="*/ T4 w 44"/>
                              <a:gd name="T6" fmla="+- 0 5935 5887"/>
                              <a:gd name="T7" fmla="*/ 5935 h 57"/>
                              <a:gd name="T8" fmla="+- 0 5895 5865"/>
                              <a:gd name="T9" fmla="*/ T8 w 44"/>
                              <a:gd name="T10" fmla="+- 0 5943 5887"/>
                              <a:gd name="T11" fmla="*/ 5943 h 57"/>
                              <a:gd name="T12" fmla="+- 0 5883 5865"/>
                              <a:gd name="T13" fmla="*/ T12 w 44"/>
                              <a:gd name="T14" fmla="+- 0 5943 5887"/>
                              <a:gd name="T15" fmla="*/ 5943 h 57"/>
                              <a:gd name="T16" fmla="+- 0 5871 5865"/>
                              <a:gd name="T17" fmla="*/ T16 w 44"/>
                              <a:gd name="T18" fmla="+- 0 5942 5887"/>
                              <a:gd name="T19" fmla="*/ 5942 h 57"/>
                              <a:gd name="T20" fmla="+- 0 5865 5865"/>
                              <a:gd name="T21" fmla="*/ T20 w 44"/>
                              <a:gd name="T22" fmla="+- 0 5924 5887"/>
                              <a:gd name="T23" fmla="*/ 5924 h 57"/>
                              <a:gd name="T24" fmla="+- 0 5868 5865"/>
                              <a:gd name="T25" fmla="*/ T24 w 44"/>
                              <a:gd name="T26" fmla="+- 0 5911 5887"/>
                              <a:gd name="T27" fmla="*/ 5911 h 57"/>
                              <a:gd name="T28" fmla="+- 0 5871 5865"/>
                              <a:gd name="T29" fmla="*/ T28 w 44"/>
                              <a:gd name="T30" fmla="+- 0 5897 5887"/>
                              <a:gd name="T31" fmla="*/ 5897 h 57"/>
                              <a:gd name="T32" fmla="+- 0 5883 5865"/>
                              <a:gd name="T33" fmla="*/ T32 w 44"/>
                              <a:gd name="T34" fmla="+- 0 5887 5887"/>
                              <a:gd name="T35" fmla="*/ 5887 h 57"/>
                              <a:gd name="T36" fmla="+- 0 5895 5865"/>
                              <a:gd name="T37" fmla="*/ T36 w 44"/>
                              <a:gd name="T38" fmla="+- 0 5891 5887"/>
                              <a:gd name="T39" fmla="*/ 5891 h 57"/>
                              <a:gd name="T40" fmla="+- 0 5909 5865"/>
                              <a:gd name="T41" fmla="*/ T40 w 44"/>
                              <a:gd name="T42" fmla="+- 0 5895 5887"/>
                              <a:gd name="T43" fmla="*/ 5895 h 57"/>
                              <a:gd name="T44" fmla="+- 0 5909 5865"/>
                              <a:gd name="T45" fmla="*/ T44 w 44"/>
                              <a:gd name="T46" fmla="+- 0 5915 5887"/>
                              <a:gd name="T47" fmla="*/ 5915 h 57"/>
                              <a:gd name="T48" fmla="+- 0 5907 5865"/>
                              <a:gd name="T49" fmla="*/ T48 w 44"/>
                              <a:gd name="T50" fmla="+- 0 5923 5887"/>
                              <a:gd name="T51" fmla="*/ 5923 h 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4" h="57">
                                <a:moveTo>
                                  <a:pt x="42" y="36"/>
                                </a:moveTo>
                                <a:lnTo>
                                  <a:pt x="39" y="48"/>
                                </a:lnTo>
                                <a:lnTo>
                                  <a:pt x="30" y="56"/>
                                </a:lnTo>
                                <a:lnTo>
                                  <a:pt x="18" y="56"/>
                                </a:lnTo>
                                <a:lnTo>
                                  <a:pt x="6" y="55"/>
                                </a:lnTo>
                                <a:lnTo>
                                  <a:pt x="0" y="37"/>
                                </a:lnTo>
                                <a:lnTo>
                                  <a:pt x="3" y="24"/>
                                </a:lnTo>
                                <a:lnTo>
                                  <a:pt x="6" y="10"/>
                                </a:lnTo>
                                <a:lnTo>
                                  <a:pt x="18" y="0"/>
                                </a:lnTo>
                                <a:lnTo>
                                  <a:pt x="30" y="4"/>
                                </a:lnTo>
                                <a:lnTo>
                                  <a:pt x="44" y="8"/>
                                </a:lnTo>
                                <a:lnTo>
                                  <a:pt x="44" y="28"/>
                                </a:lnTo>
                                <a:lnTo>
                                  <a:pt x="42" y="36"/>
                                </a:lnTo>
                                <a:close/>
                              </a:path>
                            </a:pathLst>
                          </a:custGeom>
                          <a:noFill/>
                          <a:ln w="632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2" name="Picture 390"/>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4885" y="5665"/>
                            <a:ext cx="1076" cy="341"/>
                          </a:xfrm>
                          <a:prstGeom prst="rect">
                            <a:avLst/>
                          </a:prstGeom>
                          <a:noFill/>
                          <a:extLst>
                            <a:ext uri="{909E8E84-426E-40DD-AFC4-6F175D3DCCD1}">
                              <a14:hiddenFill xmlns:a14="http://schemas.microsoft.com/office/drawing/2010/main">
                                <a:solidFill>
                                  <a:srgbClr val="FFFFFF"/>
                                </a:solidFill>
                              </a14:hiddenFill>
                            </a:ext>
                          </a:extLst>
                        </pic:spPr>
                      </pic:pic>
                      <wps:wsp>
                        <wps:cNvPr id="223" name="Freeform 391"/>
                        <wps:cNvSpPr>
                          <a:spLocks/>
                        </wps:cNvSpPr>
                        <wps:spPr bwMode="auto">
                          <a:xfrm>
                            <a:off x="4885" y="5664"/>
                            <a:ext cx="1076" cy="342"/>
                          </a:xfrm>
                          <a:custGeom>
                            <a:avLst/>
                            <a:gdLst>
                              <a:gd name="T0" fmla="+- 0 4894 4885"/>
                              <a:gd name="T1" fmla="*/ T0 w 1076"/>
                              <a:gd name="T2" fmla="+- 0 5713 5664"/>
                              <a:gd name="T3" fmla="*/ 5713 h 342"/>
                              <a:gd name="T4" fmla="+- 0 5934 4885"/>
                              <a:gd name="T5" fmla="*/ T4 w 1076"/>
                              <a:gd name="T6" fmla="+- 0 6006 5664"/>
                              <a:gd name="T7" fmla="*/ 6006 h 342"/>
                              <a:gd name="T8" fmla="+- 0 5949 4885"/>
                              <a:gd name="T9" fmla="*/ T8 w 1076"/>
                              <a:gd name="T10" fmla="+- 0 5994 5664"/>
                              <a:gd name="T11" fmla="*/ 5994 h 342"/>
                              <a:gd name="T12" fmla="+- 0 5957 4885"/>
                              <a:gd name="T13" fmla="*/ T12 w 1076"/>
                              <a:gd name="T14" fmla="+- 0 5987 5664"/>
                              <a:gd name="T15" fmla="*/ 5987 h 342"/>
                              <a:gd name="T16" fmla="+- 0 5960 4885"/>
                              <a:gd name="T17" fmla="*/ T16 w 1076"/>
                              <a:gd name="T18" fmla="+- 0 5982 5664"/>
                              <a:gd name="T19" fmla="*/ 5982 h 342"/>
                              <a:gd name="T20" fmla="+- 0 5960 4885"/>
                              <a:gd name="T21" fmla="*/ T20 w 1076"/>
                              <a:gd name="T22" fmla="+- 0 5975 5664"/>
                              <a:gd name="T23" fmla="*/ 5975 h 342"/>
                              <a:gd name="T24" fmla="+- 0 5960 4885"/>
                              <a:gd name="T25" fmla="*/ T24 w 1076"/>
                              <a:gd name="T26" fmla="+- 0 5961 5664"/>
                              <a:gd name="T27" fmla="*/ 5961 h 342"/>
                              <a:gd name="T28" fmla="+- 0 5950 4885"/>
                              <a:gd name="T29" fmla="*/ T28 w 1076"/>
                              <a:gd name="T30" fmla="+- 0 5956 5664"/>
                              <a:gd name="T31" fmla="*/ 5956 h 342"/>
                              <a:gd name="T32" fmla="+- 0 4912 4885"/>
                              <a:gd name="T33" fmla="*/ T32 w 1076"/>
                              <a:gd name="T34" fmla="+- 0 5666 5664"/>
                              <a:gd name="T35" fmla="*/ 5666 h 342"/>
                              <a:gd name="T36" fmla="+- 0 4899 4885"/>
                              <a:gd name="T37" fmla="*/ T36 w 1076"/>
                              <a:gd name="T38" fmla="+- 0 5664 5664"/>
                              <a:gd name="T39" fmla="*/ 5664 h 342"/>
                              <a:gd name="T40" fmla="+- 0 4892 4885"/>
                              <a:gd name="T41" fmla="*/ T40 w 1076"/>
                              <a:gd name="T42" fmla="+- 0 5682 5664"/>
                              <a:gd name="T43" fmla="*/ 5682 h 342"/>
                              <a:gd name="T44" fmla="+- 0 4885 4885"/>
                              <a:gd name="T45" fmla="*/ T44 w 1076"/>
                              <a:gd name="T46" fmla="+- 0 5700 5664"/>
                              <a:gd name="T47" fmla="*/ 5700 h 342"/>
                              <a:gd name="T48" fmla="+- 0 4894 4885"/>
                              <a:gd name="T49" fmla="*/ T48 w 1076"/>
                              <a:gd name="T50" fmla="+- 0 5713 5664"/>
                              <a:gd name="T51" fmla="*/ 5713 h 3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76" h="342">
                                <a:moveTo>
                                  <a:pt x="9" y="49"/>
                                </a:moveTo>
                                <a:lnTo>
                                  <a:pt x="1049" y="342"/>
                                </a:lnTo>
                                <a:lnTo>
                                  <a:pt x="1064" y="330"/>
                                </a:lnTo>
                                <a:lnTo>
                                  <a:pt x="1072" y="323"/>
                                </a:lnTo>
                                <a:lnTo>
                                  <a:pt x="1075" y="318"/>
                                </a:lnTo>
                                <a:lnTo>
                                  <a:pt x="1075" y="311"/>
                                </a:lnTo>
                                <a:lnTo>
                                  <a:pt x="1075" y="297"/>
                                </a:lnTo>
                                <a:lnTo>
                                  <a:pt x="1065" y="292"/>
                                </a:lnTo>
                                <a:lnTo>
                                  <a:pt x="27" y="2"/>
                                </a:lnTo>
                                <a:lnTo>
                                  <a:pt x="14" y="0"/>
                                </a:lnTo>
                                <a:lnTo>
                                  <a:pt x="7" y="18"/>
                                </a:lnTo>
                                <a:lnTo>
                                  <a:pt x="0" y="36"/>
                                </a:lnTo>
                                <a:lnTo>
                                  <a:pt x="9" y="49"/>
                                </a:lnTo>
                                <a:close/>
                              </a:path>
                            </a:pathLst>
                          </a:custGeom>
                          <a:noFill/>
                          <a:ln w="632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4" name="Freeform 392"/>
                        <wps:cNvSpPr>
                          <a:spLocks/>
                        </wps:cNvSpPr>
                        <wps:spPr bwMode="auto">
                          <a:xfrm>
                            <a:off x="5917" y="5950"/>
                            <a:ext cx="44" cy="57"/>
                          </a:xfrm>
                          <a:custGeom>
                            <a:avLst/>
                            <a:gdLst>
                              <a:gd name="T0" fmla="+- 0 5936 5918"/>
                              <a:gd name="T1" fmla="*/ T0 w 44"/>
                              <a:gd name="T2" fmla="+- 0 5951 5951"/>
                              <a:gd name="T3" fmla="*/ 5951 h 57"/>
                              <a:gd name="T4" fmla="+- 0 5924 5918"/>
                              <a:gd name="T5" fmla="*/ T4 w 44"/>
                              <a:gd name="T6" fmla="+- 0 5961 5951"/>
                              <a:gd name="T7" fmla="*/ 5961 h 57"/>
                              <a:gd name="T8" fmla="+- 0 5918 5918"/>
                              <a:gd name="T9" fmla="*/ T8 w 44"/>
                              <a:gd name="T10" fmla="+- 0 5988 5951"/>
                              <a:gd name="T11" fmla="*/ 5988 h 57"/>
                              <a:gd name="T12" fmla="+- 0 5924 5918"/>
                              <a:gd name="T13" fmla="*/ T12 w 44"/>
                              <a:gd name="T14" fmla="+- 0 6006 5951"/>
                              <a:gd name="T15" fmla="*/ 6006 h 57"/>
                              <a:gd name="T16" fmla="+- 0 5947 5918"/>
                              <a:gd name="T17" fmla="*/ T16 w 44"/>
                              <a:gd name="T18" fmla="+- 0 6007 5951"/>
                              <a:gd name="T19" fmla="*/ 6007 h 57"/>
                              <a:gd name="T20" fmla="+- 0 5957 5918"/>
                              <a:gd name="T21" fmla="*/ T20 w 44"/>
                              <a:gd name="T22" fmla="+- 0 5998 5951"/>
                              <a:gd name="T23" fmla="*/ 5998 h 57"/>
                              <a:gd name="T24" fmla="+- 0 5962 5918"/>
                              <a:gd name="T25" fmla="*/ T24 w 44"/>
                              <a:gd name="T26" fmla="+- 0 5978 5951"/>
                              <a:gd name="T27" fmla="*/ 5978 h 57"/>
                              <a:gd name="T28" fmla="+- 0 5961 5918"/>
                              <a:gd name="T29" fmla="*/ T28 w 44"/>
                              <a:gd name="T30" fmla="+- 0 5959 5951"/>
                              <a:gd name="T31" fmla="*/ 5959 h 57"/>
                              <a:gd name="T32" fmla="+- 0 5936 5918"/>
                              <a:gd name="T33" fmla="*/ T32 w 44"/>
                              <a:gd name="T34" fmla="+- 0 5951 5951"/>
                              <a:gd name="T35" fmla="*/ 5951 h 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44" h="57">
                                <a:moveTo>
                                  <a:pt x="18" y="0"/>
                                </a:moveTo>
                                <a:lnTo>
                                  <a:pt x="6" y="10"/>
                                </a:lnTo>
                                <a:lnTo>
                                  <a:pt x="0" y="37"/>
                                </a:lnTo>
                                <a:lnTo>
                                  <a:pt x="6" y="55"/>
                                </a:lnTo>
                                <a:lnTo>
                                  <a:pt x="29" y="56"/>
                                </a:lnTo>
                                <a:lnTo>
                                  <a:pt x="39" y="47"/>
                                </a:lnTo>
                                <a:lnTo>
                                  <a:pt x="44" y="27"/>
                                </a:lnTo>
                                <a:lnTo>
                                  <a:pt x="43" y="8"/>
                                </a:lnTo>
                                <a:lnTo>
                                  <a:pt x="18" y="0"/>
                                </a:lnTo>
                                <a:close/>
                              </a:path>
                            </a:pathLst>
                          </a:custGeom>
                          <a:solidFill>
                            <a:srgbClr val="2C292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5" name="Freeform 393"/>
                        <wps:cNvSpPr>
                          <a:spLocks/>
                        </wps:cNvSpPr>
                        <wps:spPr bwMode="auto">
                          <a:xfrm>
                            <a:off x="5917" y="5950"/>
                            <a:ext cx="44" cy="57"/>
                          </a:xfrm>
                          <a:custGeom>
                            <a:avLst/>
                            <a:gdLst>
                              <a:gd name="T0" fmla="+- 0 5960 5918"/>
                              <a:gd name="T1" fmla="*/ T0 w 44"/>
                              <a:gd name="T2" fmla="+- 0 5986 5951"/>
                              <a:gd name="T3" fmla="*/ 5986 h 57"/>
                              <a:gd name="T4" fmla="+- 0 5957 5918"/>
                              <a:gd name="T5" fmla="*/ T4 w 44"/>
                              <a:gd name="T6" fmla="+- 0 5998 5951"/>
                              <a:gd name="T7" fmla="*/ 5998 h 57"/>
                              <a:gd name="T8" fmla="+- 0 5947 5918"/>
                              <a:gd name="T9" fmla="*/ T8 w 44"/>
                              <a:gd name="T10" fmla="+- 0 6007 5951"/>
                              <a:gd name="T11" fmla="*/ 6007 h 57"/>
                              <a:gd name="T12" fmla="+- 0 5936 5918"/>
                              <a:gd name="T13" fmla="*/ T12 w 44"/>
                              <a:gd name="T14" fmla="+- 0 6006 5951"/>
                              <a:gd name="T15" fmla="*/ 6006 h 57"/>
                              <a:gd name="T16" fmla="+- 0 5924 5918"/>
                              <a:gd name="T17" fmla="*/ T16 w 44"/>
                              <a:gd name="T18" fmla="+- 0 6006 5951"/>
                              <a:gd name="T19" fmla="*/ 6006 h 57"/>
                              <a:gd name="T20" fmla="+- 0 5918 5918"/>
                              <a:gd name="T21" fmla="*/ T20 w 44"/>
                              <a:gd name="T22" fmla="+- 0 5988 5951"/>
                              <a:gd name="T23" fmla="*/ 5988 h 57"/>
                              <a:gd name="T24" fmla="+- 0 5921 5918"/>
                              <a:gd name="T25" fmla="*/ T24 w 44"/>
                              <a:gd name="T26" fmla="+- 0 5975 5951"/>
                              <a:gd name="T27" fmla="*/ 5975 h 57"/>
                              <a:gd name="T28" fmla="+- 0 5924 5918"/>
                              <a:gd name="T29" fmla="*/ T28 w 44"/>
                              <a:gd name="T30" fmla="+- 0 5961 5951"/>
                              <a:gd name="T31" fmla="*/ 5961 h 57"/>
                              <a:gd name="T32" fmla="+- 0 5936 5918"/>
                              <a:gd name="T33" fmla="*/ T32 w 44"/>
                              <a:gd name="T34" fmla="+- 0 5951 5951"/>
                              <a:gd name="T35" fmla="*/ 5951 h 57"/>
                              <a:gd name="T36" fmla="+- 0 5948 5918"/>
                              <a:gd name="T37" fmla="*/ T36 w 44"/>
                              <a:gd name="T38" fmla="+- 0 5954 5951"/>
                              <a:gd name="T39" fmla="*/ 5954 h 57"/>
                              <a:gd name="T40" fmla="+- 0 5961 5918"/>
                              <a:gd name="T41" fmla="*/ T40 w 44"/>
                              <a:gd name="T42" fmla="+- 0 5959 5951"/>
                              <a:gd name="T43" fmla="*/ 5959 h 57"/>
                              <a:gd name="T44" fmla="+- 0 5962 5918"/>
                              <a:gd name="T45" fmla="*/ T44 w 44"/>
                              <a:gd name="T46" fmla="+- 0 5978 5951"/>
                              <a:gd name="T47" fmla="*/ 5978 h 57"/>
                              <a:gd name="T48" fmla="+- 0 5960 5918"/>
                              <a:gd name="T49" fmla="*/ T48 w 44"/>
                              <a:gd name="T50" fmla="+- 0 5986 5951"/>
                              <a:gd name="T51" fmla="*/ 5986 h 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4" h="57">
                                <a:moveTo>
                                  <a:pt x="42" y="35"/>
                                </a:moveTo>
                                <a:lnTo>
                                  <a:pt x="39" y="47"/>
                                </a:lnTo>
                                <a:lnTo>
                                  <a:pt x="29" y="56"/>
                                </a:lnTo>
                                <a:lnTo>
                                  <a:pt x="18" y="55"/>
                                </a:lnTo>
                                <a:lnTo>
                                  <a:pt x="6" y="55"/>
                                </a:lnTo>
                                <a:lnTo>
                                  <a:pt x="0" y="37"/>
                                </a:lnTo>
                                <a:lnTo>
                                  <a:pt x="3" y="24"/>
                                </a:lnTo>
                                <a:lnTo>
                                  <a:pt x="6" y="10"/>
                                </a:lnTo>
                                <a:lnTo>
                                  <a:pt x="18" y="0"/>
                                </a:lnTo>
                                <a:lnTo>
                                  <a:pt x="30" y="3"/>
                                </a:lnTo>
                                <a:lnTo>
                                  <a:pt x="43" y="8"/>
                                </a:lnTo>
                                <a:lnTo>
                                  <a:pt x="44" y="27"/>
                                </a:lnTo>
                                <a:lnTo>
                                  <a:pt x="42" y="35"/>
                                </a:lnTo>
                                <a:close/>
                              </a:path>
                            </a:pathLst>
                          </a:custGeom>
                          <a:noFill/>
                          <a:ln w="632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6" name="Picture 39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4798" y="5723"/>
                            <a:ext cx="1076" cy="341"/>
                          </a:xfrm>
                          <a:prstGeom prst="rect">
                            <a:avLst/>
                          </a:prstGeom>
                          <a:noFill/>
                          <a:extLst>
                            <a:ext uri="{909E8E84-426E-40DD-AFC4-6F175D3DCCD1}">
                              <a14:hiddenFill xmlns:a14="http://schemas.microsoft.com/office/drawing/2010/main">
                                <a:solidFill>
                                  <a:srgbClr val="FFFFFF"/>
                                </a:solidFill>
                              </a14:hiddenFill>
                            </a:ext>
                          </a:extLst>
                        </pic:spPr>
                      </pic:pic>
                      <wps:wsp>
                        <wps:cNvPr id="227" name="Freeform 395"/>
                        <wps:cNvSpPr>
                          <a:spLocks/>
                        </wps:cNvSpPr>
                        <wps:spPr bwMode="auto">
                          <a:xfrm>
                            <a:off x="4797" y="5722"/>
                            <a:ext cx="1076" cy="342"/>
                          </a:xfrm>
                          <a:custGeom>
                            <a:avLst/>
                            <a:gdLst>
                              <a:gd name="T0" fmla="+- 0 4807 4798"/>
                              <a:gd name="T1" fmla="*/ T0 w 1076"/>
                              <a:gd name="T2" fmla="+- 0 5771 5722"/>
                              <a:gd name="T3" fmla="*/ 5771 h 342"/>
                              <a:gd name="T4" fmla="+- 0 5847 4798"/>
                              <a:gd name="T5" fmla="*/ T4 w 1076"/>
                              <a:gd name="T6" fmla="+- 0 6064 5722"/>
                              <a:gd name="T7" fmla="*/ 6064 h 342"/>
                              <a:gd name="T8" fmla="+- 0 5862 4798"/>
                              <a:gd name="T9" fmla="*/ T8 w 1076"/>
                              <a:gd name="T10" fmla="+- 0 6052 5722"/>
                              <a:gd name="T11" fmla="*/ 6052 h 342"/>
                              <a:gd name="T12" fmla="+- 0 5870 4798"/>
                              <a:gd name="T13" fmla="*/ T12 w 1076"/>
                              <a:gd name="T14" fmla="+- 0 6045 5722"/>
                              <a:gd name="T15" fmla="*/ 6045 h 342"/>
                              <a:gd name="T16" fmla="+- 0 5873 4798"/>
                              <a:gd name="T17" fmla="*/ T16 w 1076"/>
                              <a:gd name="T18" fmla="+- 0 6039 5722"/>
                              <a:gd name="T19" fmla="*/ 6039 h 342"/>
                              <a:gd name="T20" fmla="+- 0 5873 4798"/>
                              <a:gd name="T21" fmla="*/ T20 w 1076"/>
                              <a:gd name="T22" fmla="+- 0 6033 5722"/>
                              <a:gd name="T23" fmla="*/ 6033 h 342"/>
                              <a:gd name="T24" fmla="+- 0 5873 4798"/>
                              <a:gd name="T25" fmla="*/ T24 w 1076"/>
                              <a:gd name="T26" fmla="+- 0 6019 5722"/>
                              <a:gd name="T27" fmla="*/ 6019 h 342"/>
                              <a:gd name="T28" fmla="+- 0 5863 4798"/>
                              <a:gd name="T29" fmla="*/ T28 w 1076"/>
                              <a:gd name="T30" fmla="+- 0 6014 5722"/>
                              <a:gd name="T31" fmla="*/ 6014 h 342"/>
                              <a:gd name="T32" fmla="+- 0 4825 4798"/>
                              <a:gd name="T33" fmla="*/ T32 w 1076"/>
                              <a:gd name="T34" fmla="+- 0 5724 5722"/>
                              <a:gd name="T35" fmla="*/ 5724 h 342"/>
                              <a:gd name="T36" fmla="+- 0 4812 4798"/>
                              <a:gd name="T37" fmla="*/ T36 w 1076"/>
                              <a:gd name="T38" fmla="+- 0 5722 5722"/>
                              <a:gd name="T39" fmla="*/ 5722 h 342"/>
                              <a:gd name="T40" fmla="+- 0 4805 4798"/>
                              <a:gd name="T41" fmla="*/ T40 w 1076"/>
                              <a:gd name="T42" fmla="+- 0 5740 5722"/>
                              <a:gd name="T43" fmla="*/ 5740 h 342"/>
                              <a:gd name="T44" fmla="+- 0 4798 4798"/>
                              <a:gd name="T45" fmla="*/ T44 w 1076"/>
                              <a:gd name="T46" fmla="+- 0 5758 5722"/>
                              <a:gd name="T47" fmla="*/ 5758 h 342"/>
                              <a:gd name="T48" fmla="+- 0 4807 4798"/>
                              <a:gd name="T49" fmla="*/ T48 w 1076"/>
                              <a:gd name="T50" fmla="+- 0 5771 5722"/>
                              <a:gd name="T51" fmla="*/ 5771 h 3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76" h="342">
                                <a:moveTo>
                                  <a:pt x="9" y="49"/>
                                </a:moveTo>
                                <a:lnTo>
                                  <a:pt x="1049" y="342"/>
                                </a:lnTo>
                                <a:lnTo>
                                  <a:pt x="1064" y="330"/>
                                </a:lnTo>
                                <a:lnTo>
                                  <a:pt x="1072" y="323"/>
                                </a:lnTo>
                                <a:lnTo>
                                  <a:pt x="1075" y="317"/>
                                </a:lnTo>
                                <a:lnTo>
                                  <a:pt x="1075" y="311"/>
                                </a:lnTo>
                                <a:lnTo>
                                  <a:pt x="1075" y="297"/>
                                </a:lnTo>
                                <a:lnTo>
                                  <a:pt x="1065" y="292"/>
                                </a:lnTo>
                                <a:lnTo>
                                  <a:pt x="27" y="2"/>
                                </a:lnTo>
                                <a:lnTo>
                                  <a:pt x="14" y="0"/>
                                </a:lnTo>
                                <a:lnTo>
                                  <a:pt x="7" y="18"/>
                                </a:lnTo>
                                <a:lnTo>
                                  <a:pt x="0" y="36"/>
                                </a:lnTo>
                                <a:lnTo>
                                  <a:pt x="9" y="49"/>
                                </a:lnTo>
                                <a:close/>
                              </a:path>
                            </a:pathLst>
                          </a:custGeom>
                          <a:noFill/>
                          <a:ln w="632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8" name="Freeform 396"/>
                        <wps:cNvSpPr>
                          <a:spLocks/>
                        </wps:cNvSpPr>
                        <wps:spPr bwMode="auto">
                          <a:xfrm>
                            <a:off x="5830" y="6008"/>
                            <a:ext cx="44" cy="57"/>
                          </a:xfrm>
                          <a:custGeom>
                            <a:avLst/>
                            <a:gdLst>
                              <a:gd name="T0" fmla="+- 0 5849 5831"/>
                              <a:gd name="T1" fmla="*/ T0 w 44"/>
                              <a:gd name="T2" fmla="+- 0 6009 6009"/>
                              <a:gd name="T3" fmla="*/ 6009 h 57"/>
                              <a:gd name="T4" fmla="+- 0 5836 5831"/>
                              <a:gd name="T5" fmla="*/ T4 w 44"/>
                              <a:gd name="T6" fmla="+- 0 6019 6009"/>
                              <a:gd name="T7" fmla="*/ 6019 h 57"/>
                              <a:gd name="T8" fmla="+- 0 5831 5831"/>
                              <a:gd name="T9" fmla="*/ T8 w 44"/>
                              <a:gd name="T10" fmla="+- 0 6046 6009"/>
                              <a:gd name="T11" fmla="*/ 6046 h 57"/>
                              <a:gd name="T12" fmla="+- 0 5836 5831"/>
                              <a:gd name="T13" fmla="*/ T12 w 44"/>
                              <a:gd name="T14" fmla="+- 0 6064 6009"/>
                              <a:gd name="T15" fmla="*/ 6064 h 57"/>
                              <a:gd name="T16" fmla="+- 0 5860 5831"/>
                              <a:gd name="T17" fmla="*/ T16 w 44"/>
                              <a:gd name="T18" fmla="+- 0 6065 6009"/>
                              <a:gd name="T19" fmla="*/ 6065 h 57"/>
                              <a:gd name="T20" fmla="+- 0 5869 5831"/>
                              <a:gd name="T21" fmla="*/ T20 w 44"/>
                              <a:gd name="T22" fmla="+- 0 6056 6009"/>
                              <a:gd name="T23" fmla="*/ 6056 h 57"/>
                              <a:gd name="T24" fmla="+- 0 5874 5831"/>
                              <a:gd name="T25" fmla="*/ T24 w 44"/>
                              <a:gd name="T26" fmla="+- 0 6036 6009"/>
                              <a:gd name="T27" fmla="*/ 6036 h 57"/>
                              <a:gd name="T28" fmla="+- 0 5874 5831"/>
                              <a:gd name="T29" fmla="*/ T28 w 44"/>
                              <a:gd name="T30" fmla="+- 0 6017 6009"/>
                              <a:gd name="T31" fmla="*/ 6017 h 57"/>
                              <a:gd name="T32" fmla="+- 0 5849 5831"/>
                              <a:gd name="T33" fmla="*/ T32 w 44"/>
                              <a:gd name="T34" fmla="+- 0 6009 6009"/>
                              <a:gd name="T35" fmla="*/ 6009 h 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44" h="57">
                                <a:moveTo>
                                  <a:pt x="18" y="0"/>
                                </a:moveTo>
                                <a:lnTo>
                                  <a:pt x="5" y="10"/>
                                </a:lnTo>
                                <a:lnTo>
                                  <a:pt x="0" y="37"/>
                                </a:lnTo>
                                <a:lnTo>
                                  <a:pt x="5" y="55"/>
                                </a:lnTo>
                                <a:lnTo>
                                  <a:pt x="29" y="56"/>
                                </a:lnTo>
                                <a:lnTo>
                                  <a:pt x="38" y="47"/>
                                </a:lnTo>
                                <a:lnTo>
                                  <a:pt x="43" y="27"/>
                                </a:lnTo>
                                <a:lnTo>
                                  <a:pt x="43" y="8"/>
                                </a:lnTo>
                                <a:lnTo>
                                  <a:pt x="18" y="0"/>
                                </a:lnTo>
                                <a:close/>
                              </a:path>
                            </a:pathLst>
                          </a:custGeom>
                          <a:solidFill>
                            <a:srgbClr val="2C292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9" name="Freeform 397"/>
                        <wps:cNvSpPr>
                          <a:spLocks/>
                        </wps:cNvSpPr>
                        <wps:spPr bwMode="auto">
                          <a:xfrm>
                            <a:off x="5830" y="6008"/>
                            <a:ext cx="44" cy="57"/>
                          </a:xfrm>
                          <a:custGeom>
                            <a:avLst/>
                            <a:gdLst>
                              <a:gd name="T0" fmla="+- 0 5872 5831"/>
                              <a:gd name="T1" fmla="*/ T0 w 44"/>
                              <a:gd name="T2" fmla="+- 0 6044 6009"/>
                              <a:gd name="T3" fmla="*/ 6044 h 57"/>
                              <a:gd name="T4" fmla="+- 0 5869 5831"/>
                              <a:gd name="T5" fmla="*/ T4 w 44"/>
                              <a:gd name="T6" fmla="+- 0 6056 6009"/>
                              <a:gd name="T7" fmla="*/ 6056 h 57"/>
                              <a:gd name="T8" fmla="+- 0 5860 5831"/>
                              <a:gd name="T9" fmla="*/ T8 w 44"/>
                              <a:gd name="T10" fmla="+- 0 6065 6009"/>
                              <a:gd name="T11" fmla="*/ 6065 h 57"/>
                              <a:gd name="T12" fmla="+- 0 5849 5831"/>
                              <a:gd name="T13" fmla="*/ T12 w 44"/>
                              <a:gd name="T14" fmla="+- 0 6064 6009"/>
                              <a:gd name="T15" fmla="*/ 6064 h 57"/>
                              <a:gd name="T16" fmla="+- 0 5836 5831"/>
                              <a:gd name="T17" fmla="*/ T16 w 44"/>
                              <a:gd name="T18" fmla="+- 0 6064 6009"/>
                              <a:gd name="T19" fmla="*/ 6064 h 57"/>
                              <a:gd name="T20" fmla="+- 0 5831 5831"/>
                              <a:gd name="T21" fmla="*/ T20 w 44"/>
                              <a:gd name="T22" fmla="+- 0 6046 6009"/>
                              <a:gd name="T23" fmla="*/ 6046 h 57"/>
                              <a:gd name="T24" fmla="+- 0 5834 5831"/>
                              <a:gd name="T25" fmla="*/ T24 w 44"/>
                              <a:gd name="T26" fmla="+- 0 6033 6009"/>
                              <a:gd name="T27" fmla="*/ 6033 h 57"/>
                              <a:gd name="T28" fmla="+- 0 5836 5831"/>
                              <a:gd name="T29" fmla="*/ T28 w 44"/>
                              <a:gd name="T30" fmla="+- 0 6019 6009"/>
                              <a:gd name="T31" fmla="*/ 6019 h 57"/>
                              <a:gd name="T32" fmla="+- 0 5849 5831"/>
                              <a:gd name="T33" fmla="*/ T32 w 44"/>
                              <a:gd name="T34" fmla="+- 0 6009 6009"/>
                              <a:gd name="T35" fmla="*/ 6009 h 57"/>
                              <a:gd name="T36" fmla="+- 0 5861 5831"/>
                              <a:gd name="T37" fmla="*/ T36 w 44"/>
                              <a:gd name="T38" fmla="+- 0 6012 6009"/>
                              <a:gd name="T39" fmla="*/ 6012 h 57"/>
                              <a:gd name="T40" fmla="+- 0 5874 5831"/>
                              <a:gd name="T41" fmla="*/ T40 w 44"/>
                              <a:gd name="T42" fmla="+- 0 6017 6009"/>
                              <a:gd name="T43" fmla="*/ 6017 h 57"/>
                              <a:gd name="T44" fmla="+- 0 5874 5831"/>
                              <a:gd name="T45" fmla="*/ T44 w 44"/>
                              <a:gd name="T46" fmla="+- 0 6036 6009"/>
                              <a:gd name="T47" fmla="*/ 6036 h 57"/>
                              <a:gd name="T48" fmla="+- 0 5872 5831"/>
                              <a:gd name="T49" fmla="*/ T48 w 44"/>
                              <a:gd name="T50" fmla="+- 0 6044 6009"/>
                              <a:gd name="T51" fmla="*/ 6044 h 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4" h="57">
                                <a:moveTo>
                                  <a:pt x="41" y="35"/>
                                </a:moveTo>
                                <a:lnTo>
                                  <a:pt x="38" y="47"/>
                                </a:lnTo>
                                <a:lnTo>
                                  <a:pt x="29" y="56"/>
                                </a:lnTo>
                                <a:lnTo>
                                  <a:pt x="18" y="55"/>
                                </a:lnTo>
                                <a:lnTo>
                                  <a:pt x="5" y="55"/>
                                </a:lnTo>
                                <a:lnTo>
                                  <a:pt x="0" y="37"/>
                                </a:lnTo>
                                <a:lnTo>
                                  <a:pt x="3" y="24"/>
                                </a:lnTo>
                                <a:lnTo>
                                  <a:pt x="5" y="10"/>
                                </a:lnTo>
                                <a:lnTo>
                                  <a:pt x="18" y="0"/>
                                </a:lnTo>
                                <a:lnTo>
                                  <a:pt x="30" y="3"/>
                                </a:lnTo>
                                <a:lnTo>
                                  <a:pt x="43" y="8"/>
                                </a:lnTo>
                                <a:lnTo>
                                  <a:pt x="43" y="27"/>
                                </a:lnTo>
                                <a:lnTo>
                                  <a:pt x="41" y="35"/>
                                </a:lnTo>
                                <a:close/>
                              </a:path>
                            </a:pathLst>
                          </a:custGeom>
                          <a:noFill/>
                          <a:ln w="632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30" name="Picture 39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4847" y="5697"/>
                            <a:ext cx="1076" cy="341"/>
                          </a:xfrm>
                          <a:prstGeom prst="rect">
                            <a:avLst/>
                          </a:prstGeom>
                          <a:noFill/>
                          <a:extLst>
                            <a:ext uri="{909E8E84-426E-40DD-AFC4-6F175D3DCCD1}">
                              <a14:hiddenFill xmlns:a14="http://schemas.microsoft.com/office/drawing/2010/main">
                                <a:solidFill>
                                  <a:srgbClr val="FFFFFF"/>
                                </a:solidFill>
                              </a14:hiddenFill>
                            </a:ext>
                          </a:extLst>
                        </pic:spPr>
                      </pic:pic>
                      <wps:wsp>
                        <wps:cNvPr id="231" name="Freeform 399"/>
                        <wps:cNvSpPr>
                          <a:spLocks/>
                        </wps:cNvSpPr>
                        <wps:spPr bwMode="auto">
                          <a:xfrm>
                            <a:off x="4847" y="5695"/>
                            <a:ext cx="1076" cy="342"/>
                          </a:xfrm>
                          <a:custGeom>
                            <a:avLst/>
                            <a:gdLst>
                              <a:gd name="T0" fmla="+- 0 4857 4848"/>
                              <a:gd name="T1" fmla="*/ T0 w 1076"/>
                              <a:gd name="T2" fmla="+- 0 5744 5696"/>
                              <a:gd name="T3" fmla="*/ 5744 h 342"/>
                              <a:gd name="T4" fmla="+- 0 5896 4848"/>
                              <a:gd name="T5" fmla="*/ T4 w 1076"/>
                              <a:gd name="T6" fmla="+- 0 6038 5696"/>
                              <a:gd name="T7" fmla="*/ 6038 h 342"/>
                              <a:gd name="T8" fmla="+- 0 5912 4848"/>
                              <a:gd name="T9" fmla="*/ T8 w 1076"/>
                              <a:gd name="T10" fmla="+- 0 6026 5696"/>
                              <a:gd name="T11" fmla="*/ 6026 h 342"/>
                              <a:gd name="T12" fmla="+- 0 5919 4848"/>
                              <a:gd name="T13" fmla="*/ T12 w 1076"/>
                              <a:gd name="T14" fmla="+- 0 6018 5696"/>
                              <a:gd name="T15" fmla="*/ 6018 h 342"/>
                              <a:gd name="T16" fmla="+- 0 5922 4848"/>
                              <a:gd name="T17" fmla="*/ T16 w 1076"/>
                              <a:gd name="T18" fmla="+- 0 6013 5696"/>
                              <a:gd name="T19" fmla="*/ 6013 h 342"/>
                              <a:gd name="T20" fmla="+- 0 5923 4848"/>
                              <a:gd name="T21" fmla="*/ T20 w 1076"/>
                              <a:gd name="T22" fmla="+- 0 6007 5696"/>
                              <a:gd name="T23" fmla="*/ 6007 h 342"/>
                              <a:gd name="T24" fmla="+- 0 5923 4848"/>
                              <a:gd name="T25" fmla="*/ T24 w 1076"/>
                              <a:gd name="T26" fmla="+- 0 5992 5696"/>
                              <a:gd name="T27" fmla="*/ 5992 h 342"/>
                              <a:gd name="T28" fmla="+- 0 5913 4848"/>
                              <a:gd name="T29" fmla="*/ T28 w 1076"/>
                              <a:gd name="T30" fmla="+- 0 5987 5696"/>
                              <a:gd name="T31" fmla="*/ 5987 h 342"/>
                              <a:gd name="T32" fmla="+- 0 4875 4848"/>
                              <a:gd name="T33" fmla="*/ T32 w 1076"/>
                              <a:gd name="T34" fmla="+- 0 5697 5696"/>
                              <a:gd name="T35" fmla="*/ 5697 h 342"/>
                              <a:gd name="T36" fmla="+- 0 4862 4848"/>
                              <a:gd name="T37" fmla="*/ T36 w 1076"/>
                              <a:gd name="T38" fmla="+- 0 5696 5696"/>
                              <a:gd name="T39" fmla="*/ 5696 h 342"/>
                              <a:gd name="T40" fmla="+- 0 4855 4848"/>
                              <a:gd name="T41" fmla="*/ T40 w 1076"/>
                              <a:gd name="T42" fmla="+- 0 5713 5696"/>
                              <a:gd name="T43" fmla="*/ 5713 h 342"/>
                              <a:gd name="T44" fmla="+- 0 4848 4848"/>
                              <a:gd name="T45" fmla="*/ T44 w 1076"/>
                              <a:gd name="T46" fmla="+- 0 5732 5696"/>
                              <a:gd name="T47" fmla="*/ 5732 h 342"/>
                              <a:gd name="T48" fmla="+- 0 4857 4848"/>
                              <a:gd name="T49" fmla="*/ T48 w 1076"/>
                              <a:gd name="T50" fmla="+- 0 5744 5696"/>
                              <a:gd name="T51" fmla="*/ 5744 h 3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76" h="342">
                                <a:moveTo>
                                  <a:pt x="9" y="48"/>
                                </a:moveTo>
                                <a:lnTo>
                                  <a:pt x="1048" y="342"/>
                                </a:lnTo>
                                <a:lnTo>
                                  <a:pt x="1064" y="330"/>
                                </a:lnTo>
                                <a:lnTo>
                                  <a:pt x="1071" y="322"/>
                                </a:lnTo>
                                <a:lnTo>
                                  <a:pt x="1074" y="317"/>
                                </a:lnTo>
                                <a:lnTo>
                                  <a:pt x="1075" y="311"/>
                                </a:lnTo>
                                <a:lnTo>
                                  <a:pt x="1075" y="296"/>
                                </a:lnTo>
                                <a:lnTo>
                                  <a:pt x="1065" y="291"/>
                                </a:lnTo>
                                <a:lnTo>
                                  <a:pt x="27" y="1"/>
                                </a:lnTo>
                                <a:lnTo>
                                  <a:pt x="14" y="0"/>
                                </a:lnTo>
                                <a:lnTo>
                                  <a:pt x="7" y="17"/>
                                </a:lnTo>
                                <a:lnTo>
                                  <a:pt x="0" y="36"/>
                                </a:lnTo>
                                <a:lnTo>
                                  <a:pt x="9" y="48"/>
                                </a:lnTo>
                                <a:close/>
                              </a:path>
                            </a:pathLst>
                          </a:custGeom>
                          <a:noFill/>
                          <a:ln w="632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2" name="Freeform 400"/>
                        <wps:cNvSpPr>
                          <a:spLocks/>
                        </wps:cNvSpPr>
                        <wps:spPr bwMode="auto">
                          <a:xfrm>
                            <a:off x="5880" y="5982"/>
                            <a:ext cx="44" cy="57"/>
                          </a:xfrm>
                          <a:custGeom>
                            <a:avLst/>
                            <a:gdLst>
                              <a:gd name="T0" fmla="+- 0 5899 5880"/>
                              <a:gd name="T1" fmla="*/ T0 w 44"/>
                              <a:gd name="T2" fmla="+- 0 5982 5982"/>
                              <a:gd name="T3" fmla="*/ 5982 h 57"/>
                              <a:gd name="T4" fmla="+- 0 5886 5880"/>
                              <a:gd name="T5" fmla="*/ T4 w 44"/>
                              <a:gd name="T6" fmla="+- 0 5992 5982"/>
                              <a:gd name="T7" fmla="*/ 5992 h 57"/>
                              <a:gd name="T8" fmla="+- 0 5880 5880"/>
                              <a:gd name="T9" fmla="*/ T8 w 44"/>
                              <a:gd name="T10" fmla="+- 0 6020 5982"/>
                              <a:gd name="T11" fmla="*/ 6020 h 57"/>
                              <a:gd name="T12" fmla="+- 0 5886 5880"/>
                              <a:gd name="T13" fmla="*/ T12 w 44"/>
                              <a:gd name="T14" fmla="+- 0 6038 5982"/>
                              <a:gd name="T15" fmla="*/ 6038 h 57"/>
                              <a:gd name="T16" fmla="+- 0 5910 5880"/>
                              <a:gd name="T17" fmla="*/ T16 w 44"/>
                              <a:gd name="T18" fmla="+- 0 6038 5982"/>
                              <a:gd name="T19" fmla="*/ 6038 h 57"/>
                              <a:gd name="T20" fmla="+- 0 5919 5880"/>
                              <a:gd name="T21" fmla="*/ T20 w 44"/>
                              <a:gd name="T22" fmla="+- 0 6030 5982"/>
                              <a:gd name="T23" fmla="*/ 6030 h 57"/>
                              <a:gd name="T24" fmla="+- 0 5924 5880"/>
                              <a:gd name="T25" fmla="*/ T24 w 44"/>
                              <a:gd name="T26" fmla="+- 0 6010 5982"/>
                              <a:gd name="T27" fmla="*/ 6010 h 57"/>
                              <a:gd name="T28" fmla="+- 0 5924 5880"/>
                              <a:gd name="T29" fmla="*/ T28 w 44"/>
                              <a:gd name="T30" fmla="+- 0 5990 5982"/>
                              <a:gd name="T31" fmla="*/ 5990 h 57"/>
                              <a:gd name="T32" fmla="+- 0 5899 5880"/>
                              <a:gd name="T33" fmla="*/ T32 w 44"/>
                              <a:gd name="T34" fmla="+- 0 5982 5982"/>
                              <a:gd name="T35" fmla="*/ 5982 h 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44" h="57">
                                <a:moveTo>
                                  <a:pt x="19" y="0"/>
                                </a:moveTo>
                                <a:lnTo>
                                  <a:pt x="6" y="10"/>
                                </a:lnTo>
                                <a:lnTo>
                                  <a:pt x="0" y="38"/>
                                </a:lnTo>
                                <a:lnTo>
                                  <a:pt x="6" y="56"/>
                                </a:lnTo>
                                <a:lnTo>
                                  <a:pt x="30" y="56"/>
                                </a:lnTo>
                                <a:lnTo>
                                  <a:pt x="39" y="48"/>
                                </a:lnTo>
                                <a:lnTo>
                                  <a:pt x="44" y="28"/>
                                </a:lnTo>
                                <a:lnTo>
                                  <a:pt x="44" y="8"/>
                                </a:lnTo>
                                <a:lnTo>
                                  <a:pt x="19" y="0"/>
                                </a:lnTo>
                                <a:close/>
                              </a:path>
                            </a:pathLst>
                          </a:custGeom>
                          <a:solidFill>
                            <a:srgbClr val="2C292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3" name="Freeform 401"/>
                        <wps:cNvSpPr>
                          <a:spLocks/>
                        </wps:cNvSpPr>
                        <wps:spPr bwMode="auto">
                          <a:xfrm>
                            <a:off x="5880" y="5982"/>
                            <a:ext cx="44" cy="57"/>
                          </a:xfrm>
                          <a:custGeom>
                            <a:avLst/>
                            <a:gdLst>
                              <a:gd name="T0" fmla="+- 0 5922 5880"/>
                              <a:gd name="T1" fmla="*/ T0 w 44"/>
                              <a:gd name="T2" fmla="+- 0 6018 5982"/>
                              <a:gd name="T3" fmla="*/ 6018 h 57"/>
                              <a:gd name="T4" fmla="+- 0 5919 5880"/>
                              <a:gd name="T5" fmla="*/ T4 w 44"/>
                              <a:gd name="T6" fmla="+- 0 6030 5982"/>
                              <a:gd name="T7" fmla="*/ 6030 h 57"/>
                              <a:gd name="T8" fmla="+- 0 5910 5880"/>
                              <a:gd name="T9" fmla="*/ T8 w 44"/>
                              <a:gd name="T10" fmla="+- 0 6038 5982"/>
                              <a:gd name="T11" fmla="*/ 6038 h 57"/>
                              <a:gd name="T12" fmla="+- 0 5898 5880"/>
                              <a:gd name="T13" fmla="*/ T12 w 44"/>
                              <a:gd name="T14" fmla="+- 0 6038 5982"/>
                              <a:gd name="T15" fmla="*/ 6038 h 57"/>
                              <a:gd name="T16" fmla="+- 0 5886 5880"/>
                              <a:gd name="T17" fmla="*/ T16 w 44"/>
                              <a:gd name="T18" fmla="+- 0 6038 5982"/>
                              <a:gd name="T19" fmla="*/ 6038 h 57"/>
                              <a:gd name="T20" fmla="+- 0 5880 5880"/>
                              <a:gd name="T21" fmla="*/ T20 w 44"/>
                              <a:gd name="T22" fmla="+- 0 6020 5982"/>
                              <a:gd name="T23" fmla="*/ 6020 h 57"/>
                              <a:gd name="T24" fmla="+- 0 5883 5880"/>
                              <a:gd name="T25" fmla="*/ T24 w 44"/>
                              <a:gd name="T26" fmla="+- 0 6006 5982"/>
                              <a:gd name="T27" fmla="*/ 6006 h 57"/>
                              <a:gd name="T28" fmla="+- 0 5886 5880"/>
                              <a:gd name="T29" fmla="*/ T28 w 44"/>
                              <a:gd name="T30" fmla="+- 0 5992 5982"/>
                              <a:gd name="T31" fmla="*/ 5992 h 57"/>
                              <a:gd name="T32" fmla="+- 0 5899 5880"/>
                              <a:gd name="T33" fmla="*/ T32 w 44"/>
                              <a:gd name="T34" fmla="+- 0 5982 5982"/>
                              <a:gd name="T35" fmla="*/ 5982 h 57"/>
                              <a:gd name="T36" fmla="+- 0 5910 5880"/>
                              <a:gd name="T37" fmla="*/ T36 w 44"/>
                              <a:gd name="T38" fmla="+- 0 5986 5982"/>
                              <a:gd name="T39" fmla="*/ 5986 h 57"/>
                              <a:gd name="T40" fmla="+- 0 5924 5880"/>
                              <a:gd name="T41" fmla="*/ T40 w 44"/>
                              <a:gd name="T42" fmla="+- 0 5990 5982"/>
                              <a:gd name="T43" fmla="*/ 5990 h 57"/>
                              <a:gd name="T44" fmla="+- 0 5924 5880"/>
                              <a:gd name="T45" fmla="*/ T44 w 44"/>
                              <a:gd name="T46" fmla="+- 0 6010 5982"/>
                              <a:gd name="T47" fmla="*/ 6010 h 57"/>
                              <a:gd name="T48" fmla="+- 0 5922 5880"/>
                              <a:gd name="T49" fmla="*/ T48 w 44"/>
                              <a:gd name="T50" fmla="+- 0 6018 5982"/>
                              <a:gd name="T51" fmla="*/ 6018 h 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4" h="57">
                                <a:moveTo>
                                  <a:pt x="42" y="36"/>
                                </a:moveTo>
                                <a:lnTo>
                                  <a:pt x="39" y="48"/>
                                </a:lnTo>
                                <a:lnTo>
                                  <a:pt x="30" y="56"/>
                                </a:lnTo>
                                <a:lnTo>
                                  <a:pt x="18" y="56"/>
                                </a:lnTo>
                                <a:lnTo>
                                  <a:pt x="6" y="56"/>
                                </a:lnTo>
                                <a:lnTo>
                                  <a:pt x="0" y="38"/>
                                </a:lnTo>
                                <a:lnTo>
                                  <a:pt x="3" y="24"/>
                                </a:lnTo>
                                <a:lnTo>
                                  <a:pt x="6" y="10"/>
                                </a:lnTo>
                                <a:lnTo>
                                  <a:pt x="19" y="0"/>
                                </a:lnTo>
                                <a:lnTo>
                                  <a:pt x="30" y="4"/>
                                </a:lnTo>
                                <a:lnTo>
                                  <a:pt x="44" y="8"/>
                                </a:lnTo>
                                <a:lnTo>
                                  <a:pt x="44" y="28"/>
                                </a:lnTo>
                                <a:lnTo>
                                  <a:pt x="42" y="36"/>
                                </a:lnTo>
                                <a:close/>
                              </a:path>
                            </a:pathLst>
                          </a:custGeom>
                          <a:noFill/>
                          <a:ln w="632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34" name="Picture 402"/>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6106" y="6010"/>
                            <a:ext cx="94" cy="40"/>
                          </a:xfrm>
                          <a:prstGeom prst="rect">
                            <a:avLst/>
                          </a:prstGeom>
                          <a:noFill/>
                          <a:extLst>
                            <a:ext uri="{909E8E84-426E-40DD-AFC4-6F175D3DCCD1}">
                              <a14:hiddenFill xmlns:a14="http://schemas.microsoft.com/office/drawing/2010/main">
                                <a:solidFill>
                                  <a:srgbClr val="FFFFFF"/>
                                </a:solidFill>
                              </a14:hiddenFill>
                            </a:ext>
                          </a:extLst>
                        </pic:spPr>
                      </pic:pic>
                      <wps:wsp>
                        <wps:cNvPr id="235" name="Freeform 403"/>
                        <wps:cNvSpPr>
                          <a:spLocks/>
                        </wps:cNvSpPr>
                        <wps:spPr bwMode="auto">
                          <a:xfrm>
                            <a:off x="6106" y="6010"/>
                            <a:ext cx="94" cy="40"/>
                          </a:xfrm>
                          <a:custGeom>
                            <a:avLst/>
                            <a:gdLst>
                              <a:gd name="T0" fmla="+- 0 6191 6106"/>
                              <a:gd name="T1" fmla="*/ T0 w 94"/>
                              <a:gd name="T2" fmla="+- 0 6050 6010"/>
                              <a:gd name="T3" fmla="*/ 6050 h 40"/>
                              <a:gd name="T4" fmla="+- 0 6200 6106"/>
                              <a:gd name="T5" fmla="*/ T4 w 94"/>
                              <a:gd name="T6" fmla="+- 0 6043 6010"/>
                              <a:gd name="T7" fmla="*/ 6043 h 40"/>
                              <a:gd name="T8" fmla="+- 0 6200 6106"/>
                              <a:gd name="T9" fmla="*/ T8 w 94"/>
                              <a:gd name="T10" fmla="+- 0 6039 6010"/>
                              <a:gd name="T11" fmla="*/ 6039 h 40"/>
                              <a:gd name="T12" fmla="+- 0 6200 6106"/>
                              <a:gd name="T13" fmla="*/ T12 w 94"/>
                              <a:gd name="T14" fmla="+- 0 6034 6010"/>
                              <a:gd name="T15" fmla="*/ 6034 h 40"/>
                              <a:gd name="T16" fmla="+- 0 6196 6106"/>
                              <a:gd name="T17" fmla="*/ T16 w 94"/>
                              <a:gd name="T18" fmla="+- 0 6032 6010"/>
                              <a:gd name="T19" fmla="*/ 6032 h 40"/>
                              <a:gd name="T20" fmla="+- 0 6157 6106"/>
                              <a:gd name="T21" fmla="*/ T20 w 94"/>
                              <a:gd name="T22" fmla="+- 0 6022 6010"/>
                              <a:gd name="T23" fmla="*/ 6022 h 40"/>
                              <a:gd name="T24" fmla="+- 0 6136 6106"/>
                              <a:gd name="T25" fmla="*/ T24 w 94"/>
                              <a:gd name="T26" fmla="+- 0 6016 6010"/>
                              <a:gd name="T27" fmla="*/ 6016 h 40"/>
                              <a:gd name="T28" fmla="+- 0 6123 6106"/>
                              <a:gd name="T29" fmla="*/ T28 w 94"/>
                              <a:gd name="T30" fmla="+- 0 6013 6010"/>
                              <a:gd name="T31" fmla="*/ 6013 h 40"/>
                              <a:gd name="T32" fmla="+- 0 6111 6106"/>
                              <a:gd name="T33" fmla="*/ T32 w 94"/>
                              <a:gd name="T34" fmla="+- 0 6010 6010"/>
                              <a:gd name="T35" fmla="*/ 6010 h 40"/>
                              <a:gd name="T36" fmla="+- 0 6109 6106"/>
                              <a:gd name="T37" fmla="*/ T36 w 94"/>
                              <a:gd name="T38" fmla="+- 0 6010 6010"/>
                              <a:gd name="T39" fmla="*/ 6010 h 40"/>
                              <a:gd name="T40" fmla="+- 0 6108 6106"/>
                              <a:gd name="T41" fmla="*/ T40 w 94"/>
                              <a:gd name="T42" fmla="+- 0 6016 6010"/>
                              <a:gd name="T43" fmla="*/ 6016 h 40"/>
                              <a:gd name="T44" fmla="+- 0 6107 6106"/>
                              <a:gd name="T45" fmla="*/ T44 w 94"/>
                              <a:gd name="T46" fmla="+- 0 6017 6010"/>
                              <a:gd name="T47" fmla="*/ 6017 h 40"/>
                              <a:gd name="T48" fmla="+- 0 6107 6106"/>
                              <a:gd name="T49" fmla="*/ T48 w 94"/>
                              <a:gd name="T50" fmla="+- 0 6019 6010"/>
                              <a:gd name="T51" fmla="*/ 6019 h 40"/>
                              <a:gd name="T52" fmla="+- 0 6106 6106"/>
                              <a:gd name="T53" fmla="*/ T52 w 94"/>
                              <a:gd name="T54" fmla="+- 0 6026 6010"/>
                              <a:gd name="T55" fmla="*/ 6026 h 40"/>
                              <a:gd name="T56" fmla="+- 0 6109 6106"/>
                              <a:gd name="T57" fmla="*/ T56 w 94"/>
                              <a:gd name="T58" fmla="+- 0 6027 6010"/>
                              <a:gd name="T59" fmla="*/ 6027 h 40"/>
                              <a:gd name="T60" fmla="+- 0 6133 6106"/>
                              <a:gd name="T61" fmla="*/ T60 w 94"/>
                              <a:gd name="T62" fmla="+- 0 6034 6010"/>
                              <a:gd name="T63" fmla="*/ 6034 h 40"/>
                              <a:gd name="T64" fmla="+- 0 6160 6106"/>
                              <a:gd name="T65" fmla="*/ T64 w 94"/>
                              <a:gd name="T66" fmla="+- 0 6042 6010"/>
                              <a:gd name="T67" fmla="*/ 6042 h 40"/>
                              <a:gd name="T68" fmla="+- 0 6182 6106"/>
                              <a:gd name="T69" fmla="*/ T68 w 94"/>
                              <a:gd name="T70" fmla="+- 0 6047 6010"/>
                              <a:gd name="T71" fmla="*/ 6047 h 40"/>
                              <a:gd name="T72" fmla="+- 0 6191 6106"/>
                              <a:gd name="T73" fmla="*/ T72 w 94"/>
                              <a:gd name="T74" fmla="+- 0 6050 6010"/>
                              <a:gd name="T75" fmla="*/ 6050 h 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94" h="40">
                                <a:moveTo>
                                  <a:pt x="85" y="40"/>
                                </a:moveTo>
                                <a:lnTo>
                                  <a:pt x="94" y="33"/>
                                </a:lnTo>
                                <a:lnTo>
                                  <a:pt x="94" y="29"/>
                                </a:lnTo>
                                <a:lnTo>
                                  <a:pt x="94" y="24"/>
                                </a:lnTo>
                                <a:lnTo>
                                  <a:pt x="90" y="22"/>
                                </a:lnTo>
                                <a:lnTo>
                                  <a:pt x="51" y="12"/>
                                </a:lnTo>
                                <a:lnTo>
                                  <a:pt x="30" y="6"/>
                                </a:lnTo>
                                <a:lnTo>
                                  <a:pt x="17" y="3"/>
                                </a:lnTo>
                                <a:lnTo>
                                  <a:pt x="5" y="0"/>
                                </a:lnTo>
                                <a:lnTo>
                                  <a:pt x="3" y="0"/>
                                </a:lnTo>
                                <a:lnTo>
                                  <a:pt x="2" y="6"/>
                                </a:lnTo>
                                <a:lnTo>
                                  <a:pt x="1" y="7"/>
                                </a:lnTo>
                                <a:lnTo>
                                  <a:pt x="1" y="9"/>
                                </a:lnTo>
                                <a:lnTo>
                                  <a:pt x="0" y="16"/>
                                </a:lnTo>
                                <a:lnTo>
                                  <a:pt x="3" y="17"/>
                                </a:lnTo>
                                <a:lnTo>
                                  <a:pt x="27" y="24"/>
                                </a:lnTo>
                                <a:lnTo>
                                  <a:pt x="54" y="32"/>
                                </a:lnTo>
                                <a:lnTo>
                                  <a:pt x="76" y="37"/>
                                </a:lnTo>
                                <a:lnTo>
                                  <a:pt x="85" y="40"/>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36" name="Picture 40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6184" y="6031"/>
                            <a:ext cx="16" cy="20"/>
                          </a:xfrm>
                          <a:prstGeom prst="rect">
                            <a:avLst/>
                          </a:prstGeom>
                          <a:noFill/>
                          <a:extLst>
                            <a:ext uri="{909E8E84-426E-40DD-AFC4-6F175D3DCCD1}">
                              <a14:hiddenFill xmlns:a14="http://schemas.microsoft.com/office/drawing/2010/main">
                                <a:solidFill>
                                  <a:srgbClr val="FFFFFF"/>
                                </a:solidFill>
                              </a14:hiddenFill>
                            </a:ext>
                          </a:extLst>
                        </pic:spPr>
                      </pic:pic>
                      <wps:wsp>
                        <wps:cNvPr id="237" name="Freeform 405"/>
                        <wps:cNvSpPr>
                          <a:spLocks/>
                        </wps:cNvSpPr>
                        <wps:spPr bwMode="auto">
                          <a:xfrm>
                            <a:off x="6184" y="6030"/>
                            <a:ext cx="16" cy="21"/>
                          </a:xfrm>
                          <a:custGeom>
                            <a:avLst/>
                            <a:gdLst>
                              <a:gd name="T0" fmla="+- 0 6200 6185"/>
                              <a:gd name="T1" fmla="*/ T0 w 16"/>
                              <a:gd name="T2" fmla="+- 0 6043 6031"/>
                              <a:gd name="T3" fmla="*/ 6043 h 21"/>
                              <a:gd name="T4" fmla="+- 0 6198 6185"/>
                              <a:gd name="T5" fmla="*/ T4 w 16"/>
                              <a:gd name="T6" fmla="+- 0 6048 6031"/>
                              <a:gd name="T7" fmla="*/ 6048 h 21"/>
                              <a:gd name="T8" fmla="+- 0 6195 6185"/>
                              <a:gd name="T9" fmla="*/ T8 w 16"/>
                              <a:gd name="T10" fmla="+- 0 6051 6031"/>
                              <a:gd name="T11" fmla="*/ 6051 h 21"/>
                              <a:gd name="T12" fmla="+- 0 6191 6185"/>
                              <a:gd name="T13" fmla="*/ T12 w 16"/>
                              <a:gd name="T14" fmla="+- 0 6051 6031"/>
                              <a:gd name="T15" fmla="*/ 6051 h 21"/>
                              <a:gd name="T16" fmla="+- 0 6187 6185"/>
                              <a:gd name="T17" fmla="*/ T16 w 16"/>
                              <a:gd name="T18" fmla="+- 0 6051 6031"/>
                              <a:gd name="T19" fmla="*/ 6051 h 21"/>
                              <a:gd name="T20" fmla="+- 0 6185 6185"/>
                              <a:gd name="T21" fmla="*/ T20 w 16"/>
                              <a:gd name="T22" fmla="+- 0 6044 6031"/>
                              <a:gd name="T23" fmla="*/ 6044 h 21"/>
                              <a:gd name="T24" fmla="+- 0 6186 6185"/>
                              <a:gd name="T25" fmla="*/ T24 w 16"/>
                              <a:gd name="T26" fmla="+- 0 6039 6031"/>
                              <a:gd name="T27" fmla="*/ 6039 h 21"/>
                              <a:gd name="T28" fmla="+- 0 6187 6185"/>
                              <a:gd name="T29" fmla="*/ T28 w 16"/>
                              <a:gd name="T30" fmla="+- 0 6034 6031"/>
                              <a:gd name="T31" fmla="*/ 6034 h 21"/>
                              <a:gd name="T32" fmla="+- 0 6191 6185"/>
                              <a:gd name="T33" fmla="*/ T32 w 16"/>
                              <a:gd name="T34" fmla="+- 0 6031 6031"/>
                              <a:gd name="T35" fmla="*/ 6031 h 21"/>
                              <a:gd name="T36" fmla="+- 0 6195 6185"/>
                              <a:gd name="T37" fmla="*/ T36 w 16"/>
                              <a:gd name="T38" fmla="+- 0 6032 6031"/>
                              <a:gd name="T39" fmla="*/ 6032 h 21"/>
                              <a:gd name="T40" fmla="+- 0 6200 6185"/>
                              <a:gd name="T41" fmla="*/ T40 w 16"/>
                              <a:gd name="T42" fmla="+- 0 6034 6031"/>
                              <a:gd name="T43" fmla="*/ 6034 h 21"/>
                              <a:gd name="T44" fmla="+- 0 6200 6185"/>
                              <a:gd name="T45" fmla="*/ T44 w 16"/>
                              <a:gd name="T46" fmla="+- 0 6041 6031"/>
                              <a:gd name="T47" fmla="*/ 6041 h 21"/>
                              <a:gd name="T48" fmla="+- 0 6200 6185"/>
                              <a:gd name="T49" fmla="*/ T48 w 16"/>
                              <a:gd name="T50" fmla="+- 0 6043 6031"/>
                              <a:gd name="T51" fmla="*/ 6043 h 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6" h="21">
                                <a:moveTo>
                                  <a:pt x="15" y="12"/>
                                </a:moveTo>
                                <a:lnTo>
                                  <a:pt x="13" y="17"/>
                                </a:lnTo>
                                <a:lnTo>
                                  <a:pt x="10" y="20"/>
                                </a:lnTo>
                                <a:lnTo>
                                  <a:pt x="6" y="20"/>
                                </a:lnTo>
                                <a:lnTo>
                                  <a:pt x="2" y="20"/>
                                </a:lnTo>
                                <a:lnTo>
                                  <a:pt x="0" y="13"/>
                                </a:lnTo>
                                <a:lnTo>
                                  <a:pt x="1" y="8"/>
                                </a:lnTo>
                                <a:lnTo>
                                  <a:pt x="2" y="3"/>
                                </a:lnTo>
                                <a:lnTo>
                                  <a:pt x="6" y="0"/>
                                </a:lnTo>
                                <a:lnTo>
                                  <a:pt x="10" y="1"/>
                                </a:lnTo>
                                <a:lnTo>
                                  <a:pt x="15" y="3"/>
                                </a:lnTo>
                                <a:lnTo>
                                  <a:pt x="15" y="10"/>
                                </a:lnTo>
                                <a:lnTo>
                                  <a:pt x="15" y="12"/>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38" name="Picture 406"/>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4777" y="5734"/>
                            <a:ext cx="1076" cy="341"/>
                          </a:xfrm>
                          <a:prstGeom prst="rect">
                            <a:avLst/>
                          </a:prstGeom>
                          <a:noFill/>
                          <a:extLst>
                            <a:ext uri="{909E8E84-426E-40DD-AFC4-6F175D3DCCD1}">
                              <a14:hiddenFill xmlns:a14="http://schemas.microsoft.com/office/drawing/2010/main">
                                <a:solidFill>
                                  <a:srgbClr val="FFFFFF"/>
                                </a:solidFill>
                              </a14:hiddenFill>
                            </a:ext>
                          </a:extLst>
                        </pic:spPr>
                      </pic:pic>
                      <wps:wsp>
                        <wps:cNvPr id="239" name="Freeform 407"/>
                        <wps:cNvSpPr>
                          <a:spLocks/>
                        </wps:cNvSpPr>
                        <wps:spPr bwMode="auto">
                          <a:xfrm>
                            <a:off x="4777" y="5733"/>
                            <a:ext cx="1076" cy="342"/>
                          </a:xfrm>
                          <a:custGeom>
                            <a:avLst/>
                            <a:gdLst>
                              <a:gd name="T0" fmla="+- 0 4787 4777"/>
                              <a:gd name="T1" fmla="*/ T0 w 1076"/>
                              <a:gd name="T2" fmla="+- 0 5782 5733"/>
                              <a:gd name="T3" fmla="*/ 5782 h 342"/>
                              <a:gd name="T4" fmla="+- 0 5826 4777"/>
                              <a:gd name="T5" fmla="*/ T4 w 1076"/>
                              <a:gd name="T6" fmla="+- 0 6075 5733"/>
                              <a:gd name="T7" fmla="*/ 6075 h 342"/>
                              <a:gd name="T8" fmla="+- 0 5841 4777"/>
                              <a:gd name="T9" fmla="*/ T8 w 1076"/>
                              <a:gd name="T10" fmla="+- 0 6063 5733"/>
                              <a:gd name="T11" fmla="*/ 6063 h 342"/>
                              <a:gd name="T12" fmla="+- 0 5849 4777"/>
                              <a:gd name="T13" fmla="*/ T12 w 1076"/>
                              <a:gd name="T14" fmla="+- 0 6056 5733"/>
                              <a:gd name="T15" fmla="*/ 6056 h 342"/>
                              <a:gd name="T16" fmla="+- 0 5852 4777"/>
                              <a:gd name="T17" fmla="*/ T16 w 1076"/>
                              <a:gd name="T18" fmla="+- 0 6051 5733"/>
                              <a:gd name="T19" fmla="*/ 6051 h 342"/>
                              <a:gd name="T20" fmla="+- 0 5852 4777"/>
                              <a:gd name="T21" fmla="*/ T20 w 1076"/>
                              <a:gd name="T22" fmla="+- 0 6044 5733"/>
                              <a:gd name="T23" fmla="*/ 6044 h 342"/>
                              <a:gd name="T24" fmla="+- 0 5853 4777"/>
                              <a:gd name="T25" fmla="*/ T24 w 1076"/>
                              <a:gd name="T26" fmla="+- 0 6030 5733"/>
                              <a:gd name="T27" fmla="*/ 6030 h 342"/>
                              <a:gd name="T28" fmla="+- 0 5842 4777"/>
                              <a:gd name="T29" fmla="*/ T28 w 1076"/>
                              <a:gd name="T30" fmla="+- 0 6025 5733"/>
                              <a:gd name="T31" fmla="*/ 6025 h 342"/>
                              <a:gd name="T32" fmla="+- 0 4804 4777"/>
                              <a:gd name="T33" fmla="*/ T32 w 1076"/>
                              <a:gd name="T34" fmla="+- 0 5735 5733"/>
                              <a:gd name="T35" fmla="*/ 5735 h 342"/>
                              <a:gd name="T36" fmla="+- 0 4791 4777"/>
                              <a:gd name="T37" fmla="*/ T36 w 1076"/>
                              <a:gd name="T38" fmla="+- 0 5733 5733"/>
                              <a:gd name="T39" fmla="*/ 5733 h 342"/>
                              <a:gd name="T40" fmla="+- 0 4784 4777"/>
                              <a:gd name="T41" fmla="*/ T40 w 1076"/>
                              <a:gd name="T42" fmla="+- 0 5751 5733"/>
                              <a:gd name="T43" fmla="*/ 5751 h 342"/>
                              <a:gd name="T44" fmla="+- 0 4777 4777"/>
                              <a:gd name="T45" fmla="*/ T44 w 1076"/>
                              <a:gd name="T46" fmla="+- 0 5769 5733"/>
                              <a:gd name="T47" fmla="*/ 5769 h 342"/>
                              <a:gd name="T48" fmla="+- 0 4787 4777"/>
                              <a:gd name="T49" fmla="*/ T48 w 1076"/>
                              <a:gd name="T50" fmla="+- 0 5782 5733"/>
                              <a:gd name="T51" fmla="*/ 5782 h 3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76" h="342">
                                <a:moveTo>
                                  <a:pt x="10" y="49"/>
                                </a:moveTo>
                                <a:lnTo>
                                  <a:pt x="1049" y="342"/>
                                </a:lnTo>
                                <a:lnTo>
                                  <a:pt x="1064" y="330"/>
                                </a:lnTo>
                                <a:lnTo>
                                  <a:pt x="1072" y="323"/>
                                </a:lnTo>
                                <a:lnTo>
                                  <a:pt x="1075" y="318"/>
                                </a:lnTo>
                                <a:lnTo>
                                  <a:pt x="1075" y="311"/>
                                </a:lnTo>
                                <a:lnTo>
                                  <a:pt x="1076" y="297"/>
                                </a:lnTo>
                                <a:lnTo>
                                  <a:pt x="1065" y="292"/>
                                </a:lnTo>
                                <a:lnTo>
                                  <a:pt x="27" y="2"/>
                                </a:lnTo>
                                <a:lnTo>
                                  <a:pt x="14" y="0"/>
                                </a:lnTo>
                                <a:lnTo>
                                  <a:pt x="7" y="18"/>
                                </a:lnTo>
                                <a:lnTo>
                                  <a:pt x="0" y="36"/>
                                </a:lnTo>
                                <a:lnTo>
                                  <a:pt x="10" y="49"/>
                                </a:lnTo>
                                <a:close/>
                              </a:path>
                            </a:pathLst>
                          </a:custGeom>
                          <a:noFill/>
                          <a:ln w="632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0" name="Freeform 408"/>
                        <wps:cNvSpPr>
                          <a:spLocks/>
                        </wps:cNvSpPr>
                        <wps:spPr bwMode="auto">
                          <a:xfrm>
                            <a:off x="5810" y="6019"/>
                            <a:ext cx="44" cy="57"/>
                          </a:xfrm>
                          <a:custGeom>
                            <a:avLst/>
                            <a:gdLst>
                              <a:gd name="T0" fmla="+- 0 5828 5810"/>
                              <a:gd name="T1" fmla="*/ T0 w 44"/>
                              <a:gd name="T2" fmla="+- 0 6020 6020"/>
                              <a:gd name="T3" fmla="*/ 6020 h 57"/>
                              <a:gd name="T4" fmla="+- 0 5816 5810"/>
                              <a:gd name="T5" fmla="*/ T4 w 44"/>
                              <a:gd name="T6" fmla="+- 0 6030 6020"/>
                              <a:gd name="T7" fmla="*/ 6030 h 57"/>
                              <a:gd name="T8" fmla="+- 0 5810 5810"/>
                              <a:gd name="T9" fmla="*/ T8 w 44"/>
                              <a:gd name="T10" fmla="+- 0 6057 6020"/>
                              <a:gd name="T11" fmla="*/ 6057 h 57"/>
                              <a:gd name="T12" fmla="+- 0 5816 5810"/>
                              <a:gd name="T13" fmla="*/ T12 w 44"/>
                              <a:gd name="T14" fmla="+- 0 6075 6020"/>
                              <a:gd name="T15" fmla="*/ 6075 h 57"/>
                              <a:gd name="T16" fmla="+- 0 5839 5810"/>
                              <a:gd name="T17" fmla="*/ T16 w 44"/>
                              <a:gd name="T18" fmla="+- 0 6076 6020"/>
                              <a:gd name="T19" fmla="*/ 6076 h 57"/>
                              <a:gd name="T20" fmla="+- 0 5849 5810"/>
                              <a:gd name="T21" fmla="*/ T20 w 44"/>
                              <a:gd name="T22" fmla="+- 0 6068 6020"/>
                              <a:gd name="T23" fmla="*/ 6068 h 57"/>
                              <a:gd name="T24" fmla="+- 0 5854 5810"/>
                              <a:gd name="T25" fmla="*/ T24 w 44"/>
                              <a:gd name="T26" fmla="+- 0 6047 6020"/>
                              <a:gd name="T27" fmla="*/ 6047 h 57"/>
                              <a:gd name="T28" fmla="+- 0 5853 5810"/>
                              <a:gd name="T29" fmla="*/ T28 w 44"/>
                              <a:gd name="T30" fmla="+- 0 6028 6020"/>
                              <a:gd name="T31" fmla="*/ 6028 h 57"/>
                              <a:gd name="T32" fmla="+- 0 5828 5810"/>
                              <a:gd name="T33" fmla="*/ T32 w 44"/>
                              <a:gd name="T34" fmla="+- 0 6020 6020"/>
                              <a:gd name="T35" fmla="*/ 6020 h 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44" h="57">
                                <a:moveTo>
                                  <a:pt x="18" y="0"/>
                                </a:moveTo>
                                <a:lnTo>
                                  <a:pt x="6" y="10"/>
                                </a:lnTo>
                                <a:lnTo>
                                  <a:pt x="0" y="37"/>
                                </a:lnTo>
                                <a:lnTo>
                                  <a:pt x="6" y="55"/>
                                </a:lnTo>
                                <a:lnTo>
                                  <a:pt x="29" y="56"/>
                                </a:lnTo>
                                <a:lnTo>
                                  <a:pt x="39" y="48"/>
                                </a:lnTo>
                                <a:lnTo>
                                  <a:pt x="44" y="27"/>
                                </a:lnTo>
                                <a:lnTo>
                                  <a:pt x="43" y="8"/>
                                </a:lnTo>
                                <a:lnTo>
                                  <a:pt x="18" y="0"/>
                                </a:lnTo>
                                <a:close/>
                              </a:path>
                            </a:pathLst>
                          </a:custGeom>
                          <a:solidFill>
                            <a:srgbClr val="2C292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1" name="Freeform 409"/>
                        <wps:cNvSpPr>
                          <a:spLocks/>
                        </wps:cNvSpPr>
                        <wps:spPr bwMode="auto">
                          <a:xfrm>
                            <a:off x="5810" y="6019"/>
                            <a:ext cx="44" cy="57"/>
                          </a:xfrm>
                          <a:custGeom>
                            <a:avLst/>
                            <a:gdLst>
                              <a:gd name="T0" fmla="+- 0 5852 5810"/>
                              <a:gd name="T1" fmla="*/ T0 w 44"/>
                              <a:gd name="T2" fmla="+- 0 6055 6020"/>
                              <a:gd name="T3" fmla="*/ 6055 h 57"/>
                              <a:gd name="T4" fmla="+- 0 5849 5810"/>
                              <a:gd name="T5" fmla="*/ T4 w 44"/>
                              <a:gd name="T6" fmla="+- 0 6068 6020"/>
                              <a:gd name="T7" fmla="*/ 6068 h 57"/>
                              <a:gd name="T8" fmla="+- 0 5839 5810"/>
                              <a:gd name="T9" fmla="*/ T8 w 44"/>
                              <a:gd name="T10" fmla="+- 0 6076 6020"/>
                              <a:gd name="T11" fmla="*/ 6076 h 57"/>
                              <a:gd name="T12" fmla="+- 0 5828 5810"/>
                              <a:gd name="T13" fmla="*/ T12 w 44"/>
                              <a:gd name="T14" fmla="+- 0 6076 6020"/>
                              <a:gd name="T15" fmla="*/ 6076 h 57"/>
                              <a:gd name="T16" fmla="+- 0 5816 5810"/>
                              <a:gd name="T17" fmla="*/ T16 w 44"/>
                              <a:gd name="T18" fmla="+- 0 6075 6020"/>
                              <a:gd name="T19" fmla="*/ 6075 h 57"/>
                              <a:gd name="T20" fmla="+- 0 5810 5810"/>
                              <a:gd name="T21" fmla="*/ T20 w 44"/>
                              <a:gd name="T22" fmla="+- 0 6057 6020"/>
                              <a:gd name="T23" fmla="*/ 6057 h 57"/>
                              <a:gd name="T24" fmla="+- 0 5813 5810"/>
                              <a:gd name="T25" fmla="*/ T24 w 44"/>
                              <a:gd name="T26" fmla="+- 0 6044 6020"/>
                              <a:gd name="T27" fmla="*/ 6044 h 57"/>
                              <a:gd name="T28" fmla="+- 0 5816 5810"/>
                              <a:gd name="T29" fmla="*/ T28 w 44"/>
                              <a:gd name="T30" fmla="+- 0 6030 6020"/>
                              <a:gd name="T31" fmla="*/ 6030 h 57"/>
                              <a:gd name="T32" fmla="+- 0 5828 5810"/>
                              <a:gd name="T33" fmla="*/ T32 w 44"/>
                              <a:gd name="T34" fmla="+- 0 6020 6020"/>
                              <a:gd name="T35" fmla="*/ 6020 h 57"/>
                              <a:gd name="T36" fmla="+- 0 5840 5810"/>
                              <a:gd name="T37" fmla="*/ T36 w 44"/>
                              <a:gd name="T38" fmla="+- 0 6024 6020"/>
                              <a:gd name="T39" fmla="*/ 6024 h 57"/>
                              <a:gd name="T40" fmla="+- 0 5853 5810"/>
                              <a:gd name="T41" fmla="*/ T40 w 44"/>
                              <a:gd name="T42" fmla="+- 0 6028 6020"/>
                              <a:gd name="T43" fmla="*/ 6028 h 57"/>
                              <a:gd name="T44" fmla="+- 0 5854 5810"/>
                              <a:gd name="T45" fmla="*/ T44 w 44"/>
                              <a:gd name="T46" fmla="+- 0 6047 6020"/>
                              <a:gd name="T47" fmla="*/ 6047 h 57"/>
                              <a:gd name="T48" fmla="+- 0 5852 5810"/>
                              <a:gd name="T49" fmla="*/ T48 w 44"/>
                              <a:gd name="T50" fmla="+- 0 6055 6020"/>
                              <a:gd name="T51" fmla="*/ 6055 h 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4" h="57">
                                <a:moveTo>
                                  <a:pt x="42" y="35"/>
                                </a:moveTo>
                                <a:lnTo>
                                  <a:pt x="39" y="48"/>
                                </a:lnTo>
                                <a:lnTo>
                                  <a:pt x="29" y="56"/>
                                </a:lnTo>
                                <a:lnTo>
                                  <a:pt x="18" y="56"/>
                                </a:lnTo>
                                <a:lnTo>
                                  <a:pt x="6" y="55"/>
                                </a:lnTo>
                                <a:lnTo>
                                  <a:pt x="0" y="37"/>
                                </a:lnTo>
                                <a:lnTo>
                                  <a:pt x="3" y="24"/>
                                </a:lnTo>
                                <a:lnTo>
                                  <a:pt x="6" y="10"/>
                                </a:lnTo>
                                <a:lnTo>
                                  <a:pt x="18" y="0"/>
                                </a:lnTo>
                                <a:lnTo>
                                  <a:pt x="30" y="4"/>
                                </a:lnTo>
                                <a:lnTo>
                                  <a:pt x="43" y="8"/>
                                </a:lnTo>
                                <a:lnTo>
                                  <a:pt x="44" y="27"/>
                                </a:lnTo>
                                <a:lnTo>
                                  <a:pt x="42" y="35"/>
                                </a:lnTo>
                                <a:close/>
                              </a:path>
                            </a:pathLst>
                          </a:custGeom>
                          <a:noFill/>
                          <a:ln w="632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42" name="Picture 41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5013" y="5714"/>
                            <a:ext cx="1076" cy="341"/>
                          </a:xfrm>
                          <a:prstGeom prst="rect">
                            <a:avLst/>
                          </a:prstGeom>
                          <a:noFill/>
                          <a:extLst>
                            <a:ext uri="{909E8E84-426E-40DD-AFC4-6F175D3DCCD1}">
                              <a14:hiddenFill xmlns:a14="http://schemas.microsoft.com/office/drawing/2010/main">
                                <a:solidFill>
                                  <a:srgbClr val="FFFFFF"/>
                                </a:solidFill>
                              </a14:hiddenFill>
                            </a:ext>
                          </a:extLst>
                        </pic:spPr>
                      </pic:pic>
                      <wps:wsp>
                        <wps:cNvPr id="243" name="Freeform 411"/>
                        <wps:cNvSpPr>
                          <a:spLocks/>
                        </wps:cNvSpPr>
                        <wps:spPr bwMode="auto">
                          <a:xfrm>
                            <a:off x="5013" y="5713"/>
                            <a:ext cx="1076" cy="342"/>
                          </a:xfrm>
                          <a:custGeom>
                            <a:avLst/>
                            <a:gdLst>
                              <a:gd name="T0" fmla="+- 0 5022 5013"/>
                              <a:gd name="T1" fmla="*/ T0 w 1076"/>
                              <a:gd name="T2" fmla="+- 0 5762 5713"/>
                              <a:gd name="T3" fmla="*/ 5762 h 342"/>
                              <a:gd name="T4" fmla="+- 0 6062 5013"/>
                              <a:gd name="T5" fmla="*/ T4 w 1076"/>
                              <a:gd name="T6" fmla="+- 0 6055 5713"/>
                              <a:gd name="T7" fmla="*/ 6055 h 342"/>
                              <a:gd name="T8" fmla="+- 0 6077 5013"/>
                              <a:gd name="T9" fmla="*/ T8 w 1076"/>
                              <a:gd name="T10" fmla="+- 0 6043 5713"/>
                              <a:gd name="T11" fmla="*/ 6043 h 342"/>
                              <a:gd name="T12" fmla="+- 0 6085 5013"/>
                              <a:gd name="T13" fmla="*/ T12 w 1076"/>
                              <a:gd name="T14" fmla="+- 0 6036 5713"/>
                              <a:gd name="T15" fmla="*/ 6036 h 342"/>
                              <a:gd name="T16" fmla="+- 0 6088 5013"/>
                              <a:gd name="T17" fmla="*/ T16 w 1076"/>
                              <a:gd name="T18" fmla="+- 0 6030 5713"/>
                              <a:gd name="T19" fmla="*/ 6030 h 342"/>
                              <a:gd name="T20" fmla="+- 0 6088 5013"/>
                              <a:gd name="T21" fmla="*/ T20 w 1076"/>
                              <a:gd name="T22" fmla="+- 0 6024 5713"/>
                              <a:gd name="T23" fmla="*/ 6024 h 342"/>
                              <a:gd name="T24" fmla="+- 0 6088 5013"/>
                              <a:gd name="T25" fmla="*/ T24 w 1076"/>
                              <a:gd name="T26" fmla="+- 0 6010 5713"/>
                              <a:gd name="T27" fmla="*/ 6010 h 342"/>
                              <a:gd name="T28" fmla="+- 0 6078 5013"/>
                              <a:gd name="T29" fmla="*/ T28 w 1076"/>
                              <a:gd name="T30" fmla="+- 0 6004 5713"/>
                              <a:gd name="T31" fmla="*/ 6004 h 342"/>
                              <a:gd name="T32" fmla="+- 0 5040 5013"/>
                              <a:gd name="T33" fmla="*/ T32 w 1076"/>
                              <a:gd name="T34" fmla="+- 0 5714 5713"/>
                              <a:gd name="T35" fmla="*/ 5714 h 342"/>
                              <a:gd name="T36" fmla="+- 0 5027 5013"/>
                              <a:gd name="T37" fmla="*/ T36 w 1076"/>
                              <a:gd name="T38" fmla="+- 0 5713 5713"/>
                              <a:gd name="T39" fmla="*/ 5713 h 342"/>
                              <a:gd name="T40" fmla="+- 0 5020 5013"/>
                              <a:gd name="T41" fmla="*/ T40 w 1076"/>
                              <a:gd name="T42" fmla="+- 0 5731 5713"/>
                              <a:gd name="T43" fmla="*/ 5731 h 342"/>
                              <a:gd name="T44" fmla="+- 0 5013 5013"/>
                              <a:gd name="T45" fmla="*/ T44 w 1076"/>
                              <a:gd name="T46" fmla="+- 0 5749 5713"/>
                              <a:gd name="T47" fmla="*/ 5749 h 342"/>
                              <a:gd name="T48" fmla="+- 0 5022 5013"/>
                              <a:gd name="T49" fmla="*/ T48 w 1076"/>
                              <a:gd name="T50" fmla="+- 0 5762 5713"/>
                              <a:gd name="T51" fmla="*/ 5762 h 3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76" h="342">
                                <a:moveTo>
                                  <a:pt x="9" y="49"/>
                                </a:moveTo>
                                <a:lnTo>
                                  <a:pt x="1049" y="342"/>
                                </a:lnTo>
                                <a:lnTo>
                                  <a:pt x="1064" y="330"/>
                                </a:lnTo>
                                <a:lnTo>
                                  <a:pt x="1072" y="323"/>
                                </a:lnTo>
                                <a:lnTo>
                                  <a:pt x="1075" y="317"/>
                                </a:lnTo>
                                <a:lnTo>
                                  <a:pt x="1075" y="311"/>
                                </a:lnTo>
                                <a:lnTo>
                                  <a:pt x="1075" y="297"/>
                                </a:lnTo>
                                <a:lnTo>
                                  <a:pt x="1065" y="291"/>
                                </a:lnTo>
                                <a:lnTo>
                                  <a:pt x="27" y="1"/>
                                </a:lnTo>
                                <a:lnTo>
                                  <a:pt x="14" y="0"/>
                                </a:lnTo>
                                <a:lnTo>
                                  <a:pt x="7" y="18"/>
                                </a:lnTo>
                                <a:lnTo>
                                  <a:pt x="0" y="36"/>
                                </a:lnTo>
                                <a:lnTo>
                                  <a:pt x="9" y="49"/>
                                </a:lnTo>
                                <a:close/>
                              </a:path>
                            </a:pathLst>
                          </a:custGeom>
                          <a:noFill/>
                          <a:ln w="632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4" name="Freeform 412"/>
                        <wps:cNvSpPr>
                          <a:spLocks/>
                        </wps:cNvSpPr>
                        <wps:spPr bwMode="auto">
                          <a:xfrm>
                            <a:off x="6045" y="5999"/>
                            <a:ext cx="44" cy="57"/>
                          </a:xfrm>
                          <a:custGeom>
                            <a:avLst/>
                            <a:gdLst>
                              <a:gd name="T0" fmla="+- 0 6064 6046"/>
                              <a:gd name="T1" fmla="*/ T0 w 44"/>
                              <a:gd name="T2" fmla="+- 0 5999 5999"/>
                              <a:gd name="T3" fmla="*/ 5999 h 57"/>
                              <a:gd name="T4" fmla="+- 0 6051 6046"/>
                              <a:gd name="T5" fmla="*/ T4 w 44"/>
                              <a:gd name="T6" fmla="+- 0 6009 5999"/>
                              <a:gd name="T7" fmla="*/ 6009 h 57"/>
                              <a:gd name="T8" fmla="+- 0 6046 6046"/>
                              <a:gd name="T9" fmla="*/ T8 w 44"/>
                              <a:gd name="T10" fmla="+- 0 6037 5999"/>
                              <a:gd name="T11" fmla="*/ 6037 h 57"/>
                              <a:gd name="T12" fmla="+- 0 6052 6046"/>
                              <a:gd name="T13" fmla="*/ T12 w 44"/>
                              <a:gd name="T14" fmla="+- 0 6055 5999"/>
                              <a:gd name="T15" fmla="*/ 6055 h 57"/>
                              <a:gd name="T16" fmla="+- 0 6075 6046"/>
                              <a:gd name="T17" fmla="*/ T16 w 44"/>
                              <a:gd name="T18" fmla="+- 0 6055 5999"/>
                              <a:gd name="T19" fmla="*/ 6055 h 57"/>
                              <a:gd name="T20" fmla="+- 0 6085 6046"/>
                              <a:gd name="T21" fmla="*/ T20 w 44"/>
                              <a:gd name="T22" fmla="+- 0 6047 5999"/>
                              <a:gd name="T23" fmla="*/ 6047 h 57"/>
                              <a:gd name="T24" fmla="+- 0 6089 6046"/>
                              <a:gd name="T25" fmla="*/ T24 w 44"/>
                              <a:gd name="T26" fmla="+- 0 6027 5999"/>
                              <a:gd name="T27" fmla="*/ 6027 h 57"/>
                              <a:gd name="T28" fmla="+- 0 6089 6046"/>
                              <a:gd name="T29" fmla="*/ T28 w 44"/>
                              <a:gd name="T30" fmla="+- 0 6007 5999"/>
                              <a:gd name="T31" fmla="*/ 6007 h 57"/>
                              <a:gd name="T32" fmla="+- 0 6064 6046"/>
                              <a:gd name="T33" fmla="*/ T32 w 44"/>
                              <a:gd name="T34" fmla="+- 0 5999 5999"/>
                              <a:gd name="T35" fmla="*/ 5999 h 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44" h="57">
                                <a:moveTo>
                                  <a:pt x="18" y="0"/>
                                </a:moveTo>
                                <a:lnTo>
                                  <a:pt x="5" y="10"/>
                                </a:lnTo>
                                <a:lnTo>
                                  <a:pt x="0" y="38"/>
                                </a:lnTo>
                                <a:lnTo>
                                  <a:pt x="6" y="56"/>
                                </a:lnTo>
                                <a:lnTo>
                                  <a:pt x="29" y="56"/>
                                </a:lnTo>
                                <a:lnTo>
                                  <a:pt x="39" y="48"/>
                                </a:lnTo>
                                <a:lnTo>
                                  <a:pt x="43" y="28"/>
                                </a:lnTo>
                                <a:lnTo>
                                  <a:pt x="43" y="8"/>
                                </a:lnTo>
                                <a:lnTo>
                                  <a:pt x="18" y="0"/>
                                </a:lnTo>
                                <a:close/>
                              </a:path>
                            </a:pathLst>
                          </a:custGeom>
                          <a:solidFill>
                            <a:srgbClr val="2C292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5" name="Freeform 413"/>
                        <wps:cNvSpPr>
                          <a:spLocks/>
                        </wps:cNvSpPr>
                        <wps:spPr bwMode="auto">
                          <a:xfrm>
                            <a:off x="6045" y="5999"/>
                            <a:ext cx="44" cy="57"/>
                          </a:xfrm>
                          <a:custGeom>
                            <a:avLst/>
                            <a:gdLst>
                              <a:gd name="T0" fmla="+- 0 6087 6046"/>
                              <a:gd name="T1" fmla="*/ T0 w 44"/>
                              <a:gd name="T2" fmla="+- 0 6035 5999"/>
                              <a:gd name="T3" fmla="*/ 6035 h 57"/>
                              <a:gd name="T4" fmla="+- 0 6085 6046"/>
                              <a:gd name="T5" fmla="*/ T4 w 44"/>
                              <a:gd name="T6" fmla="+- 0 6047 5999"/>
                              <a:gd name="T7" fmla="*/ 6047 h 57"/>
                              <a:gd name="T8" fmla="+- 0 6075 6046"/>
                              <a:gd name="T9" fmla="*/ T8 w 44"/>
                              <a:gd name="T10" fmla="+- 0 6055 5999"/>
                              <a:gd name="T11" fmla="*/ 6055 h 57"/>
                              <a:gd name="T12" fmla="+- 0 6064 6046"/>
                              <a:gd name="T13" fmla="*/ T12 w 44"/>
                              <a:gd name="T14" fmla="+- 0 6055 5999"/>
                              <a:gd name="T15" fmla="*/ 6055 h 57"/>
                              <a:gd name="T16" fmla="+- 0 6052 6046"/>
                              <a:gd name="T17" fmla="*/ T16 w 44"/>
                              <a:gd name="T18" fmla="+- 0 6055 5999"/>
                              <a:gd name="T19" fmla="*/ 6055 h 57"/>
                              <a:gd name="T20" fmla="+- 0 6046 6046"/>
                              <a:gd name="T21" fmla="*/ T20 w 44"/>
                              <a:gd name="T22" fmla="+- 0 6037 5999"/>
                              <a:gd name="T23" fmla="*/ 6037 h 57"/>
                              <a:gd name="T24" fmla="+- 0 6049 6046"/>
                              <a:gd name="T25" fmla="*/ T24 w 44"/>
                              <a:gd name="T26" fmla="+- 0 6023 5999"/>
                              <a:gd name="T27" fmla="*/ 6023 h 57"/>
                              <a:gd name="T28" fmla="+- 0 6051 6046"/>
                              <a:gd name="T29" fmla="*/ T28 w 44"/>
                              <a:gd name="T30" fmla="+- 0 6009 5999"/>
                              <a:gd name="T31" fmla="*/ 6009 h 57"/>
                              <a:gd name="T32" fmla="+- 0 6064 6046"/>
                              <a:gd name="T33" fmla="*/ T32 w 44"/>
                              <a:gd name="T34" fmla="+- 0 5999 5999"/>
                              <a:gd name="T35" fmla="*/ 5999 h 57"/>
                              <a:gd name="T36" fmla="+- 0 6076 6046"/>
                              <a:gd name="T37" fmla="*/ T36 w 44"/>
                              <a:gd name="T38" fmla="+- 0 6003 5999"/>
                              <a:gd name="T39" fmla="*/ 6003 h 57"/>
                              <a:gd name="T40" fmla="+- 0 6089 6046"/>
                              <a:gd name="T41" fmla="*/ T40 w 44"/>
                              <a:gd name="T42" fmla="+- 0 6007 5999"/>
                              <a:gd name="T43" fmla="*/ 6007 h 57"/>
                              <a:gd name="T44" fmla="+- 0 6089 6046"/>
                              <a:gd name="T45" fmla="*/ T44 w 44"/>
                              <a:gd name="T46" fmla="+- 0 6027 5999"/>
                              <a:gd name="T47" fmla="*/ 6027 h 57"/>
                              <a:gd name="T48" fmla="+- 0 6087 6046"/>
                              <a:gd name="T49" fmla="*/ T48 w 44"/>
                              <a:gd name="T50" fmla="+- 0 6035 5999"/>
                              <a:gd name="T51" fmla="*/ 6035 h 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4" h="57">
                                <a:moveTo>
                                  <a:pt x="41" y="36"/>
                                </a:moveTo>
                                <a:lnTo>
                                  <a:pt x="39" y="48"/>
                                </a:lnTo>
                                <a:lnTo>
                                  <a:pt x="29" y="56"/>
                                </a:lnTo>
                                <a:lnTo>
                                  <a:pt x="18" y="56"/>
                                </a:lnTo>
                                <a:lnTo>
                                  <a:pt x="6" y="56"/>
                                </a:lnTo>
                                <a:lnTo>
                                  <a:pt x="0" y="38"/>
                                </a:lnTo>
                                <a:lnTo>
                                  <a:pt x="3" y="24"/>
                                </a:lnTo>
                                <a:lnTo>
                                  <a:pt x="5" y="10"/>
                                </a:lnTo>
                                <a:lnTo>
                                  <a:pt x="18" y="0"/>
                                </a:lnTo>
                                <a:lnTo>
                                  <a:pt x="30" y="4"/>
                                </a:lnTo>
                                <a:lnTo>
                                  <a:pt x="43" y="8"/>
                                </a:lnTo>
                                <a:lnTo>
                                  <a:pt x="43" y="28"/>
                                </a:lnTo>
                                <a:lnTo>
                                  <a:pt x="41" y="36"/>
                                </a:lnTo>
                                <a:close/>
                              </a:path>
                            </a:pathLst>
                          </a:custGeom>
                          <a:noFill/>
                          <a:ln w="632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46" name="Picture 41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4919" y="5579"/>
                            <a:ext cx="1076" cy="341"/>
                          </a:xfrm>
                          <a:prstGeom prst="rect">
                            <a:avLst/>
                          </a:prstGeom>
                          <a:noFill/>
                          <a:extLst>
                            <a:ext uri="{909E8E84-426E-40DD-AFC4-6F175D3DCCD1}">
                              <a14:hiddenFill xmlns:a14="http://schemas.microsoft.com/office/drawing/2010/main">
                                <a:solidFill>
                                  <a:srgbClr val="FFFFFF"/>
                                </a:solidFill>
                              </a14:hiddenFill>
                            </a:ext>
                          </a:extLst>
                        </pic:spPr>
                      </pic:pic>
                      <wps:wsp>
                        <wps:cNvPr id="247" name="Freeform 415"/>
                        <wps:cNvSpPr>
                          <a:spLocks/>
                        </wps:cNvSpPr>
                        <wps:spPr bwMode="auto">
                          <a:xfrm>
                            <a:off x="4919" y="5578"/>
                            <a:ext cx="1076" cy="342"/>
                          </a:xfrm>
                          <a:custGeom>
                            <a:avLst/>
                            <a:gdLst>
                              <a:gd name="T0" fmla="+- 0 4929 4920"/>
                              <a:gd name="T1" fmla="*/ T0 w 1076"/>
                              <a:gd name="T2" fmla="+- 0 5627 5578"/>
                              <a:gd name="T3" fmla="*/ 5627 h 342"/>
                              <a:gd name="T4" fmla="+- 0 5969 4920"/>
                              <a:gd name="T5" fmla="*/ T4 w 1076"/>
                              <a:gd name="T6" fmla="+- 0 5920 5578"/>
                              <a:gd name="T7" fmla="*/ 5920 h 342"/>
                              <a:gd name="T8" fmla="+- 0 5984 4920"/>
                              <a:gd name="T9" fmla="*/ T8 w 1076"/>
                              <a:gd name="T10" fmla="+- 0 5908 5578"/>
                              <a:gd name="T11" fmla="*/ 5908 h 342"/>
                              <a:gd name="T12" fmla="+- 0 5992 4920"/>
                              <a:gd name="T13" fmla="*/ T12 w 1076"/>
                              <a:gd name="T14" fmla="+- 0 5900 5578"/>
                              <a:gd name="T15" fmla="*/ 5900 h 342"/>
                              <a:gd name="T16" fmla="+- 0 5994 4920"/>
                              <a:gd name="T17" fmla="*/ T16 w 1076"/>
                              <a:gd name="T18" fmla="+- 0 5895 5578"/>
                              <a:gd name="T19" fmla="*/ 5895 h 342"/>
                              <a:gd name="T20" fmla="+- 0 5995 4920"/>
                              <a:gd name="T21" fmla="*/ T20 w 1076"/>
                              <a:gd name="T22" fmla="+- 0 5889 5578"/>
                              <a:gd name="T23" fmla="*/ 5889 h 342"/>
                              <a:gd name="T24" fmla="+- 0 5995 4920"/>
                              <a:gd name="T25" fmla="*/ T24 w 1076"/>
                              <a:gd name="T26" fmla="+- 0 5874 5578"/>
                              <a:gd name="T27" fmla="*/ 5874 h 342"/>
                              <a:gd name="T28" fmla="+- 0 5985 4920"/>
                              <a:gd name="T29" fmla="*/ T28 w 1076"/>
                              <a:gd name="T30" fmla="+- 0 5869 5578"/>
                              <a:gd name="T31" fmla="*/ 5869 h 342"/>
                              <a:gd name="T32" fmla="+- 0 4947 4920"/>
                              <a:gd name="T33" fmla="*/ T32 w 1076"/>
                              <a:gd name="T34" fmla="+- 0 5579 5578"/>
                              <a:gd name="T35" fmla="*/ 5579 h 342"/>
                              <a:gd name="T36" fmla="+- 0 4934 4920"/>
                              <a:gd name="T37" fmla="*/ T36 w 1076"/>
                              <a:gd name="T38" fmla="+- 0 5578 5578"/>
                              <a:gd name="T39" fmla="*/ 5578 h 342"/>
                              <a:gd name="T40" fmla="+- 0 4927 4920"/>
                              <a:gd name="T41" fmla="*/ T40 w 1076"/>
                              <a:gd name="T42" fmla="+- 0 5596 5578"/>
                              <a:gd name="T43" fmla="*/ 5596 h 342"/>
                              <a:gd name="T44" fmla="+- 0 4920 4920"/>
                              <a:gd name="T45" fmla="*/ T44 w 1076"/>
                              <a:gd name="T46" fmla="+- 0 5614 5578"/>
                              <a:gd name="T47" fmla="*/ 5614 h 342"/>
                              <a:gd name="T48" fmla="+- 0 4929 4920"/>
                              <a:gd name="T49" fmla="*/ T48 w 1076"/>
                              <a:gd name="T50" fmla="+- 0 5627 5578"/>
                              <a:gd name="T51" fmla="*/ 5627 h 3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76" h="342">
                                <a:moveTo>
                                  <a:pt x="9" y="49"/>
                                </a:moveTo>
                                <a:lnTo>
                                  <a:pt x="1049" y="342"/>
                                </a:lnTo>
                                <a:lnTo>
                                  <a:pt x="1064" y="330"/>
                                </a:lnTo>
                                <a:lnTo>
                                  <a:pt x="1072" y="322"/>
                                </a:lnTo>
                                <a:lnTo>
                                  <a:pt x="1074" y="317"/>
                                </a:lnTo>
                                <a:lnTo>
                                  <a:pt x="1075" y="311"/>
                                </a:lnTo>
                                <a:lnTo>
                                  <a:pt x="1075" y="296"/>
                                </a:lnTo>
                                <a:lnTo>
                                  <a:pt x="1065" y="291"/>
                                </a:lnTo>
                                <a:lnTo>
                                  <a:pt x="27" y="1"/>
                                </a:lnTo>
                                <a:lnTo>
                                  <a:pt x="14" y="0"/>
                                </a:lnTo>
                                <a:lnTo>
                                  <a:pt x="7" y="18"/>
                                </a:lnTo>
                                <a:lnTo>
                                  <a:pt x="0" y="36"/>
                                </a:lnTo>
                                <a:lnTo>
                                  <a:pt x="9" y="49"/>
                                </a:lnTo>
                                <a:close/>
                              </a:path>
                            </a:pathLst>
                          </a:custGeom>
                          <a:noFill/>
                          <a:ln w="632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8" name="Freeform 416"/>
                        <wps:cNvSpPr>
                          <a:spLocks/>
                        </wps:cNvSpPr>
                        <wps:spPr bwMode="auto">
                          <a:xfrm>
                            <a:off x="5952" y="5864"/>
                            <a:ext cx="44" cy="57"/>
                          </a:xfrm>
                          <a:custGeom>
                            <a:avLst/>
                            <a:gdLst>
                              <a:gd name="T0" fmla="+- 0 5971 5953"/>
                              <a:gd name="T1" fmla="*/ T0 w 44"/>
                              <a:gd name="T2" fmla="+- 0 5864 5864"/>
                              <a:gd name="T3" fmla="*/ 5864 h 57"/>
                              <a:gd name="T4" fmla="+- 0 5958 5953"/>
                              <a:gd name="T5" fmla="*/ T4 w 44"/>
                              <a:gd name="T6" fmla="+- 0 5875 5864"/>
                              <a:gd name="T7" fmla="*/ 5875 h 57"/>
                              <a:gd name="T8" fmla="+- 0 5953 5953"/>
                              <a:gd name="T9" fmla="*/ T8 w 44"/>
                              <a:gd name="T10" fmla="+- 0 5902 5864"/>
                              <a:gd name="T11" fmla="*/ 5902 h 57"/>
                              <a:gd name="T12" fmla="+- 0 5958 5953"/>
                              <a:gd name="T13" fmla="*/ T12 w 44"/>
                              <a:gd name="T14" fmla="+- 0 5920 5864"/>
                              <a:gd name="T15" fmla="*/ 5920 h 57"/>
                              <a:gd name="T16" fmla="+- 0 5982 5953"/>
                              <a:gd name="T17" fmla="*/ T16 w 44"/>
                              <a:gd name="T18" fmla="+- 0 5920 5864"/>
                              <a:gd name="T19" fmla="*/ 5920 h 57"/>
                              <a:gd name="T20" fmla="+- 0 5991 5953"/>
                              <a:gd name="T21" fmla="*/ T20 w 44"/>
                              <a:gd name="T22" fmla="+- 0 5912 5864"/>
                              <a:gd name="T23" fmla="*/ 5912 h 57"/>
                              <a:gd name="T24" fmla="+- 0 5996 5953"/>
                              <a:gd name="T25" fmla="*/ T24 w 44"/>
                              <a:gd name="T26" fmla="+- 0 5892 5864"/>
                              <a:gd name="T27" fmla="*/ 5892 h 57"/>
                              <a:gd name="T28" fmla="+- 0 5996 5953"/>
                              <a:gd name="T29" fmla="*/ T28 w 44"/>
                              <a:gd name="T30" fmla="+- 0 5872 5864"/>
                              <a:gd name="T31" fmla="*/ 5872 h 57"/>
                              <a:gd name="T32" fmla="+- 0 5971 5953"/>
                              <a:gd name="T33" fmla="*/ T32 w 44"/>
                              <a:gd name="T34" fmla="+- 0 5864 5864"/>
                              <a:gd name="T35" fmla="*/ 5864 h 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44" h="57">
                                <a:moveTo>
                                  <a:pt x="18" y="0"/>
                                </a:moveTo>
                                <a:lnTo>
                                  <a:pt x="5" y="11"/>
                                </a:lnTo>
                                <a:lnTo>
                                  <a:pt x="0" y="38"/>
                                </a:lnTo>
                                <a:lnTo>
                                  <a:pt x="5" y="56"/>
                                </a:lnTo>
                                <a:lnTo>
                                  <a:pt x="29" y="56"/>
                                </a:lnTo>
                                <a:lnTo>
                                  <a:pt x="38" y="48"/>
                                </a:lnTo>
                                <a:lnTo>
                                  <a:pt x="43" y="28"/>
                                </a:lnTo>
                                <a:lnTo>
                                  <a:pt x="43" y="8"/>
                                </a:lnTo>
                                <a:lnTo>
                                  <a:pt x="18" y="0"/>
                                </a:lnTo>
                                <a:close/>
                              </a:path>
                            </a:pathLst>
                          </a:custGeom>
                          <a:solidFill>
                            <a:srgbClr val="2C292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9" name="Freeform 417"/>
                        <wps:cNvSpPr>
                          <a:spLocks/>
                        </wps:cNvSpPr>
                        <wps:spPr bwMode="auto">
                          <a:xfrm>
                            <a:off x="5952" y="5864"/>
                            <a:ext cx="44" cy="57"/>
                          </a:xfrm>
                          <a:custGeom>
                            <a:avLst/>
                            <a:gdLst>
                              <a:gd name="T0" fmla="+- 0 5994 5953"/>
                              <a:gd name="T1" fmla="*/ T0 w 44"/>
                              <a:gd name="T2" fmla="+- 0 5900 5864"/>
                              <a:gd name="T3" fmla="*/ 5900 h 57"/>
                              <a:gd name="T4" fmla="+- 0 5991 5953"/>
                              <a:gd name="T5" fmla="*/ T4 w 44"/>
                              <a:gd name="T6" fmla="+- 0 5912 5864"/>
                              <a:gd name="T7" fmla="*/ 5912 h 57"/>
                              <a:gd name="T8" fmla="+- 0 5982 5953"/>
                              <a:gd name="T9" fmla="*/ T8 w 44"/>
                              <a:gd name="T10" fmla="+- 0 5920 5864"/>
                              <a:gd name="T11" fmla="*/ 5920 h 57"/>
                              <a:gd name="T12" fmla="+- 0 5970 5953"/>
                              <a:gd name="T13" fmla="*/ T12 w 44"/>
                              <a:gd name="T14" fmla="+- 0 5920 5864"/>
                              <a:gd name="T15" fmla="*/ 5920 h 57"/>
                              <a:gd name="T16" fmla="+- 0 5958 5953"/>
                              <a:gd name="T17" fmla="*/ T16 w 44"/>
                              <a:gd name="T18" fmla="+- 0 5920 5864"/>
                              <a:gd name="T19" fmla="*/ 5920 h 57"/>
                              <a:gd name="T20" fmla="+- 0 5953 5953"/>
                              <a:gd name="T21" fmla="*/ T20 w 44"/>
                              <a:gd name="T22" fmla="+- 0 5902 5864"/>
                              <a:gd name="T23" fmla="*/ 5902 h 57"/>
                              <a:gd name="T24" fmla="+- 0 5955 5953"/>
                              <a:gd name="T25" fmla="*/ T24 w 44"/>
                              <a:gd name="T26" fmla="+- 0 5888 5864"/>
                              <a:gd name="T27" fmla="*/ 5888 h 57"/>
                              <a:gd name="T28" fmla="+- 0 5958 5953"/>
                              <a:gd name="T29" fmla="*/ T28 w 44"/>
                              <a:gd name="T30" fmla="+- 0 5875 5864"/>
                              <a:gd name="T31" fmla="*/ 5875 h 57"/>
                              <a:gd name="T32" fmla="+- 0 5971 5953"/>
                              <a:gd name="T33" fmla="*/ T32 w 44"/>
                              <a:gd name="T34" fmla="+- 0 5864 5864"/>
                              <a:gd name="T35" fmla="*/ 5864 h 57"/>
                              <a:gd name="T36" fmla="+- 0 5982 5953"/>
                              <a:gd name="T37" fmla="*/ T36 w 44"/>
                              <a:gd name="T38" fmla="+- 0 5868 5864"/>
                              <a:gd name="T39" fmla="*/ 5868 h 57"/>
                              <a:gd name="T40" fmla="+- 0 5996 5953"/>
                              <a:gd name="T41" fmla="*/ T40 w 44"/>
                              <a:gd name="T42" fmla="+- 0 5872 5864"/>
                              <a:gd name="T43" fmla="*/ 5872 h 57"/>
                              <a:gd name="T44" fmla="+- 0 5996 5953"/>
                              <a:gd name="T45" fmla="*/ T44 w 44"/>
                              <a:gd name="T46" fmla="+- 0 5892 5864"/>
                              <a:gd name="T47" fmla="*/ 5892 h 57"/>
                              <a:gd name="T48" fmla="+- 0 5994 5953"/>
                              <a:gd name="T49" fmla="*/ T48 w 44"/>
                              <a:gd name="T50" fmla="+- 0 5900 5864"/>
                              <a:gd name="T51" fmla="*/ 5900 h 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4" h="57">
                                <a:moveTo>
                                  <a:pt x="41" y="36"/>
                                </a:moveTo>
                                <a:lnTo>
                                  <a:pt x="38" y="48"/>
                                </a:lnTo>
                                <a:lnTo>
                                  <a:pt x="29" y="56"/>
                                </a:lnTo>
                                <a:lnTo>
                                  <a:pt x="17" y="56"/>
                                </a:lnTo>
                                <a:lnTo>
                                  <a:pt x="5" y="56"/>
                                </a:lnTo>
                                <a:lnTo>
                                  <a:pt x="0" y="38"/>
                                </a:lnTo>
                                <a:lnTo>
                                  <a:pt x="2" y="24"/>
                                </a:lnTo>
                                <a:lnTo>
                                  <a:pt x="5" y="11"/>
                                </a:lnTo>
                                <a:lnTo>
                                  <a:pt x="18" y="0"/>
                                </a:lnTo>
                                <a:lnTo>
                                  <a:pt x="29" y="4"/>
                                </a:lnTo>
                                <a:lnTo>
                                  <a:pt x="43" y="8"/>
                                </a:lnTo>
                                <a:lnTo>
                                  <a:pt x="43" y="28"/>
                                </a:lnTo>
                                <a:lnTo>
                                  <a:pt x="41" y="36"/>
                                </a:lnTo>
                                <a:close/>
                              </a:path>
                            </a:pathLst>
                          </a:custGeom>
                          <a:noFill/>
                          <a:ln w="632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50" name="Picture 418"/>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4885" y="5682"/>
                            <a:ext cx="1076" cy="341"/>
                          </a:xfrm>
                          <a:prstGeom prst="rect">
                            <a:avLst/>
                          </a:prstGeom>
                          <a:noFill/>
                          <a:extLst>
                            <a:ext uri="{909E8E84-426E-40DD-AFC4-6F175D3DCCD1}">
                              <a14:hiddenFill xmlns:a14="http://schemas.microsoft.com/office/drawing/2010/main">
                                <a:solidFill>
                                  <a:srgbClr val="FFFFFF"/>
                                </a:solidFill>
                              </a14:hiddenFill>
                            </a:ext>
                          </a:extLst>
                        </pic:spPr>
                      </pic:pic>
                      <wps:wsp>
                        <wps:cNvPr id="251" name="Freeform 419"/>
                        <wps:cNvSpPr>
                          <a:spLocks/>
                        </wps:cNvSpPr>
                        <wps:spPr bwMode="auto">
                          <a:xfrm>
                            <a:off x="4885" y="5681"/>
                            <a:ext cx="1076" cy="342"/>
                          </a:xfrm>
                          <a:custGeom>
                            <a:avLst/>
                            <a:gdLst>
                              <a:gd name="T0" fmla="+- 0 4894 4885"/>
                              <a:gd name="T1" fmla="*/ T0 w 1076"/>
                              <a:gd name="T2" fmla="+- 0 5730 5681"/>
                              <a:gd name="T3" fmla="*/ 5730 h 342"/>
                              <a:gd name="T4" fmla="+- 0 5934 4885"/>
                              <a:gd name="T5" fmla="*/ T4 w 1076"/>
                              <a:gd name="T6" fmla="+- 0 6023 5681"/>
                              <a:gd name="T7" fmla="*/ 6023 h 342"/>
                              <a:gd name="T8" fmla="+- 0 5949 4885"/>
                              <a:gd name="T9" fmla="*/ T8 w 1076"/>
                              <a:gd name="T10" fmla="+- 0 6011 5681"/>
                              <a:gd name="T11" fmla="*/ 6011 h 342"/>
                              <a:gd name="T12" fmla="+- 0 5957 4885"/>
                              <a:gd name="T13" fmla="*/ T12 w 1076"/>
                              <a:gd name="T14" fmla="+- 0 6004 5681"/>
                              <a:gd name="T15" fmla="*/ 6004 h 342"/>
                              <a:gd name="T16" fmla="+- 0 5960 4885"/>
                              <a:gd name="T17" fmla="*/ T16 w 1076"/>
                              <a:gd name="T18" fmla="+- 0 5999 5681"/>
                              <a:gd name="T19" fmla="*/ 5999 h 342"/>
                              <a:gd name="T20" fmla="+- 0 5960 4885"/>
                              <a:gd name="T21" fmla="*/ T20 w 1076"/>
                              <a:gd name="T22" fmla="+- 0 5992 5681"/>
                              <a:gd name="T23" fmla="*/ 5992 h 342"/>
                              <a:gd name="T24" fmla="+- 0 5960 4885"/>
                              <a:gd name="T25" fmla="*/ T24 w 1076"/>
                              <a:gd name="T26" fmla="+- 0 5978 5681"/>
                              <a:gd name="T27" fmla="*/ 5978 h 342"/>
                              <a:gd name="T28" fmla="+- 0 5950 4885"/>
                              <a:gd name="T29" fmla="*/ T28 w 1076"/>
                              <a:gd name="T30" fmla="+- 0 5973 5681"/>
                              <a:gd name="T31" fmla="*/ 5973 h 342"/>
                              <a:gd name="T32" fmla="+- 0 4912 4885"/>
                              <a:gd name="T33" fmla="*/ T32 w 1076"/>
                              <a:gd name="T34" fmla="+- 0 5683 5681"/>
                              <a:gd name="T35" fmla="*/ 5683 h 342"/>
                              <a:gd name="T36" fmla="+- 0 4899 4885"/>
                              <a:gd name="T37" fmla="*/ T36 w 1076"/>
                              <a:gd name="T38" fmla="+- 0 5681 5681"/>
                              <a:gd name="T39" fmla="*/ 5681 h 342"/>
                              <a:gd name="T40" fmla="+- 0 4892 4885"/>
                              <a:gd name="T41" fmla="*/ T40 w 1076"/>
                              <a:gd name="T42" fmla="+- 0 5699 5681"/>
                              <a:gd name="T43" fmla="*/ 5699 h 342"/>
                              <a:gd name="T44" fmla="+- 0 4885 4885"/>
                              <a:gd name="T45" fmla="*/ T44 w 1076"/>
                              <a:gd name="T46" fmla="+- 0 5717 5681"/>
                              <a:gd name="T47" fmla="*/ 5717 h 342"/>
                              <a:gd name="T48" fmla="+- 0 4894 4885"/>
                              <a:gd name="T49" fmla="*/ T48 w 1076"/>
                              <a:gd name="T50" fmla="+- 0 5730 5681"/>
                              <a:gd name="T51" fmla="*/ 5730 h 3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76" h="342">
                                <a:moveTo>
                                  <a:pt x="9" y="49"/>
                                </a:moveTo>
                                <a:lnTo>
                                  <a:pt x="1049" y="342"/>
                                </a:lnTo>
                                <a:lnTo>
                                  <a:pt x="1064" y="330"/>
                                </a:lnTo>
                                <a:lnTo>
                                  <a:pt x="1072" y="323"/>
                                </a:lnTo>
                                <a:lnTo>
                                  <a:pt x="1075" y="318"/>
                                </a:lnTo>
                                <a:lnTo>
                                  <a:pt x="1075" y="311"/>
                                </a:lnTo>
                                <a:lnTo>
                                  <a:pt x="1075" y="297"/>
                                </a:lnTo>
                                <a:lnTo>
                                  <a:pt x="1065" y="292"/>
                                </a:lnTo>
                                <a:lnTo>
                                  <a:pt x="27" y="2"/>
                                </a:lnTo>
                                <a:lnTo>
                                  <a:pt x="14" y="0"/>
                                </a:lnTo>
                                <a:lnTo>
                                  <a:pt x="7" y="18"/>
                                </a:lnTo>
                                <a:lnTo>
                                  <a:pt x="0" y="36"/>
                                </a:lnTo>
                                <a:lnTo>
                                  <a:pt x="9" y="49"/>
                                </a:lnTo>
                                <a:close/>
                              </a:path>
                            </a:pathLst>
                          </a:custGeom>
                          <a:noFill/>
                          <a:ln w="632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2" name="Freeform 420"/>
                        <wps:cNvSpPr>
                          <a:spLocks/>
                        </wps:cNvSpPr>
                        <wps:spPr bwMode="auto">
                          <a:xfrm>
                            <a:off x="5917" y="5967"/>
                            <a:ext cx="44" cy="57"/>
                          </a:xfrm>
                          <a:custGeom>
                            <a:avLst/>
                            <a:gdLst>
                              <a:gd name="T0" fmla="+- 0 5936 5918"/>
                              <a:gd name="T1" fmla="*/ T0 w 44"/>
                              <a:gd name="T2" fmla="+- 0 5968 5968"/>
                              <a:gd name="T3" fmla="*/ 5968 h 57"/>
                              <a:gd name="T4" fmla="+- 0 5924 5918"/>
                              <a:gd name="T5" fmla="*/ T4 w 44"/>
                              <a:gd name="T6" fmla="+- 0 5978 5968"/>
                              <a:gd name="T7" fmla="*/ 5978 h 57"/>
                              <a:gd name="T8" fmla="+- 0 5918 5918"/>
                              <a:gd name="T9" fmla="*/ T8 w 44"/>
                              <a:gd name="T10" fmla="+- 0 6005 5968"/>
                              <a:gd name="T11" fmla="*/ 6005 h 57"/>
                              <a:gd name="T12" fmla="+- 0 5924 5918"/>
                              <a:gd name="T13" fmla="*/ T12 w 44"/>
                              <a:gd name="T14" fmla="+- 0 6023 5968"/>
                              <a:gd name="T15" fmla="*/ 6023 h 57"/>
                              <a:gd name="T16" fmla="+- 0 5947 5918"/>
                              <a:gd name="T17" fmla="*/ T16 w 44"/>
                              <a:gd name="T18" fmla="+- 0 6024 5968"/>
                              <a:gd name="T19" fmla="*/ 6024 h 57"/>
                              <a:gd name="T20" fmla="+- 0 5957 5918"/>
                              <a:gd name="T21" fmla="*/ T20 w 44"/>
                              <a:gd name="T22" fmla="+- 0 6016 5968"/>
                              <a:gd name="T23" fmla="*/ 6016 h 57"/>
                              <a:gd name="T24" fmla="+- 0 5962 5918"/>
                              <a:gd name="T25" fmla="*/ T24 w 44"/>
                              <a:gd name="T26" fmla="+- 0 5995 5968"/>
                              <a:gd name="T27" fmla="*/ 5995 h 57"/>
                              <a:gd name="T28" fmla="+- 0 5961 5918"/>
                              <a:gd name="T29" fmla="*/ T28 w 44"/>
                              <a:gd name="T30" fmla="+- 0 5976 5968"/>
                              <a:gd name="T31" fmla="*/ 5976 h 57"/>
                              <a:gd name="T32" fmla="+- 0 5936 5918"/>
                              <a:gd name="T33" fmla="*/ T32 w 44"/>
                              <a:gd name="T34" fmla="+- 0 5968 5968"/>
                              <a:gd name="T35" fmla="*/ 5968 h 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44" h="57">
                                <a:moveTo>
                                  <a:pt x="18" y="0"/>
                                </a:moveTo>
                                <a:lnTo>
                                  <a:pt x="6" y="10"/>
                                </a:lnTo>
                                <a:lnTo>
                                  <a:pt x="0" y="37"/>
                                </a:lnTo>
                                <a:lnTo>
                                  <a:pt x="6" y="55"/>
                                </a:lnTo>
                                <a:lnTo>
                                  <a:pt x="29" y="56"/>
                                </a:lnTo>
                                <a:lnTo>
                                  <a:pt x="39" y="48"/>
                                </a:lnTo>
                                <a:lnTo>
                                  <a:pt x="44" y="27"/>
                                </a:lnTo>
                                <a:lnTo>
                                  <a:pt x="43" y="8"/>
                                </a:lnTo>
                                <a:lnTo>
                                  <a:pt x="18" y="0"/>
                                </a:lnTo>
                                <a:close/>
                              </a:path>
                            </a:pathLst>
                          </a:custGeom>
                          <a:solidFill>
                            <a:srgbClr val="2C292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3" name="Freeform 421"/>
                        <wps:cNvSpPr>
                          <a:spLocks/>
                        </wps:cNvSpPr>
                        <wps:spPr bwMode="auto">
                          <a:xfrm>
                            <a:off x="5917" y="5967"/>
                            <a:ext cx="44" cy="57"/>
                          </a:xfrm>
                          <a:custGeom>
                            <a:avLst/>
                            <a:gdLst>
                              <a:gd name="T0" fmla="+- 0 5960 5918"/>
                              <a:gd name="T1" fmla="*/ T0 w 44"/>
                              <a:gd name="T2" fmla="+- 0 6003 5968"/>
                              <a:gd name="T3" fmla="*/ 6003 h 57"/>
                              <a:gd name="T4" fmla="+- 0 5957 5918"/>
                              <a:gd name="T5" fmla="*/ T4 w 44"/>
                              <a:gd name="T6" fmla="+- 0 6016 5968"/>
                              <a:gd name="T7" fmla="*/ 6016 h 57"/>
                              <a:gd name="T8" fmla="+- 0 5947 5918"/>
                              <a:gd name="T9" fmla="*/ T8 w 44"/>
                              <a:gd name="T10" fmla="+- 0 6024 5968"/>
                              <a:gd name="T11" fmla="*/ 6024 h 57"/>
                              <a:gd name="T12" fmla="+- 0 5936 5918"/>
                              <a:gd name="T13" fmla="*/ T12 w 44"/>
                              <a:gd name="T14" fmla="+- 0 6024 5968"/>
                              <a:gd name="T15" fmla="*/ 6024 h 57"/>
                              <a:gd name="T16" fmla="+- 0 5924 5918"/>
                              <a:gd name="T17" fmla="*/ T16 w 44"/>
                              <a:gd name="T18" fmla="+- 0 6023 5968"/>
                              <a:gd name="T19" fmla="*/ 6023 h 57"/>
                              <a:gd name="T20" fmla="+- 0 5918 5918"/>
                              <a:gd name="T21" fmla="*/ T20 w 44"/>
                              <a:gd name="T22" fmla="+- 0 6005 5968"/>
                              <a:gd name="T23" fmla="*/ 6005 h 57"/>
                              <a:gd name="T24" fmla="+- 0 5921 5918"/>
                              <a:gd name="T25" fmla="*/ T24 w 44"/>
                              <a:gd name="T26" fmla="+- 0 5992 5968"/>
                              <a:gd name="T27" fmla="*/ 5992 h 57"/>
                              <a:gd name="T28" fmla="+- 0 5924 5918"/>
                              <a:gd name="T29" fmla="*/ T28 w 44"/>
                              <a:gd name="T30" fmla="+- 0 5978 5968"/>
                              <a:gd name="T31" fmla="*/ 5978 h 57"/>
                              <a:gd name="T32" fmla="+- 0 5936 5918"/>
                              <a:gd name="T33" fmla="*/ T32 w 44"/>
                              <a:gd name="T34" fmla="+- 0 5968 5968"/>
                              <a:gd name="T35" fmla="*/ 5968 h 57"/>
                              <a:gd name="T36" fmla="+- 0 5948 5918"/>
                              <a:gd name="T37" fmla="*/ T36 w 44"/>
                              <a:gd name="T38" fmla="+- 0 5972 5968"/>
                              <a:gd name="T39" fmla="*/ 5972 h 57"/>
                              <a:gd name="T40" fmla="+- 0 5961 5918"/>
                              <a:gd name="T41" fmla="*/ T40 w 44"/>
                              <a:gd name="T42" fmla="+- 0 5976 5968"/>
                              <a:gd name="T43" fmla="*/ 5976 h 57"/>
                              <a:gd name="T44" fmla="+- 0 5962 5918"/>
                              <a:gd name="T45" fmla="*/ T44 w 44"/>
                              <a:gd name="T46" fmla="+- 0 5995 5968"/>
                              <a:gd name="T47" fmla="*/ 5995 h 57"/>
                              <a:gd name="T48" fmla="+- 0 5960 5918"/>
                              <a:gd name="T49" fmla="*/ T48 w 44"/>
                              <a:gd name="T50" fmla="+- 0 6003 5968"/>
                              <a:gd name="T51" fmla="*/ 6003 h 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4" h="57">
                                <a:moveTo>
                                  <a:pt x="42" y="35"/>
                                </a:moveTo>
                                <a:lnTo>
                                  <a:pt x="39" y="48"/>
                                </a:lnTo>
                                <a:lnTo>
                                  <a:pt x="29" y="56"/>
                                </a:lnTo>
                                <a:lnTo>
                                  <a:pt x="18" y="56"/>
                                </a:lnTo>
                                <a:lnTo>
                                  <a:pt x="6" y="55"/>
                                </a:lnTo>
                                <a:lnTo>
                                  <a:pt x="0" y="37"/>
                                </a:lnTo>
                                <a:lnTo>
                                  <a:pt x="3" y="24"/>
                                </a:lnTo>
                                <a:lnTo>
                                  <a:pt x="6" y="10"/>
                                </a:lnTo>
                                <a:lnTo>
                                  <a:pt x="18" y="0"/>
                                </a:lnTo>
                                <a:lnTo>
                                  <a:pt x="30" y="4"/>
                                </a:lnTo>
                                <a:lnTo>
                                  <a:pt x="43" y="8"/>
                                </a:lnTo>
                                <a:lnTo>
                                  <a:pt x="44" y="27"/>
                                </a:lnTo>
                                <a:lnTo>
                                  <a:pt x="42" y="35"/>
                                </a:lnTo>
                                <a:close/>
                              </a:path>
                            </a:pathLst>
                          </a:custGeom>
                          <a:noFill/>
                          <a:ln w="632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54" name="Picture 42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6112" y="5991"/>
                            <a:ext cx="96" cy="42"/>
                          </a:xfrm>
                          <a:prstGeom prst="rect">
                            <a:avLst/>
                          </a:prstGeom>
                          <a:noFill/>
                          <a:extLst>
                            <a:ext uri="{909E8E84-426E-40DD-AFC4-6F175D3DCCD1}">
                              <a14:hiddenFill xmlns:a14="http://schemas.microsoft.com/office/drawing/2010/main">
                                <a:solidFill>
                                  <a:srgbClr val="FFFFFF"/>
                                </a:solidFill>
                              </a14:hiddenFill>
                            </a:ext>
                          </a:extLst>
                        </pic:spPr>
                      </pic:pic>
                      <wps:wsp>
                        <wps:cNvPr id="255" name="Freeform 423"/>
                        <wps:cNvSpPr>
                          <a:spLocks/>
                        </wps:cNvSpPr>
                        <wps:spPr bwMode="auto">
                          <a:xfrm>
                            <a:off x="6112" y="5990"/>
                            <a:ext cx="96" cy="43"/>
                          </a:xfrm>
                          <a:custGeom>
                            <a:avLst/>
                            <a:gdLst>
                              <a:gd name="T0" fmla="+- 0 6164 6112"/>
                              <a:gd name="T1" fmla="*/ T0 w 96"/>
                              <a:gd name="T2" fmla="+- 0 6023 5991"/>
                              <a:gd name="T3" fmla="*/ 6023 h 43"/>
                              <a:gd name="T4" fmla="+- 0 6197 6112"/>
                              <a:gd name="T5" fmla="*/ T4 w 96"/>
                              <a:gd name="T6" fmla="+- 0 6033 5991"/>
                              <a:gd name="T7" fmla="*/ 6033 h 43"/>
                              <a:gd name="T8" fmla="+- 0 6207 6112"/>
                              <a:gd name="T9" fmla="*/ T8 w 96"/>
                              <a:gd name="T10" fmla="+- 0 6025 5991"/>
                              <a:gd name="T11" fmla="*/ 6025 h 43"/>
                              <a:gd name="T12" fmla="+- 0 6207 6112"/>
                              <a:gd name="T13" fmla="*/ T12 w 96"/>
                              <a:gd name="T14" fmla="+- 0 6021 5991"/>
                              <a:gd name="T15" fmla="*/ 6021 h 43"/>
                              <a:gd name="T16" fmla="+- 0 6207 6112"/>
                              <a:gd name="T17" fmla="*/ T16 w 96"/>
                              <a:gd name="T18" fmla="+- 0 6015 5991"/>
                              <a:gd name="T19" fmla="*/ 6015 h 43"/>
                              <a:gd name="T20" fmla="+- 0 6204 6112"/>
                              <a:gd name="T21" fmla="*/ T20 w 96"/>
                              <a:gd name="T22" fmla="+- 0 6013 5991"/>
                              <a:gd name="T23" fmla="*/ 6013 h 43"/>
                              <a:gd name="T24" fmla="+- 0 6166 6112"/>
                              <a:gd name="T25" fmla="*/ T24 w 96"/>
                              <a:gd name="T26" fmla="+- 0 6003 5991"/>
                              <a:gd name="T27" fmla="*/ 6003 h 43"/>
                              <a:gd name="T28" fmla="+- 0 6145 6112"/>
                              <a:gd name="T29" fmla="*/ T28 w 96"/>
                              <a:gd name="T30" fmla="+- 0 5997 5991"/>
                              <a:gd name="T31" fmla="*/ 5997 h 43"/>
                              <a:gd name="T32" fmla="+- 0 6131 6112"/>
                              <a:gd name="T33" fmla="*/ T32 w 96"/>
                              <a:gd name="T34" fmla="+- 0 5994 5991"/>
                              <a:gd name="T35" fmla="*/ 5994 h 43"/>
                              <a:gd name="T36" fmla="+- 0 6117 6112"/>
                              <a:gd name="T37" fmla="*/ T36 w 96"/>
                              <a:gd name="T38" fmla="+- 0 5991 5991"/>
                              <a:gd name="T39" fmla="*/ 5991 h 43"/>
                              <a:gd name="T40" fmla="+- 0 6114 6112"/>
                              <a:gd name="T41" fmla="*/ T40 w 96"/>
                              <a:gd name="T42" fmla="+- 0 5991 5991"/>
                              <a:gd name="T43" fmla="*/ 5991 h 43"/>
                              <a:gd name="T44" fmla="+- 0 6113 6112"/>
                              <a:gd name="T45" fmla="*/ T44 w 96"/>
                              <a:gd name="T46" fmla="+- 0 5996 5991"/>
                              <a:gd name="T47" fmla="*/ 5996 h 43"/>
                              <a:gd name="T48" fmla="+- 0 6112 6112"/>
                              <a:gd name="T49" fmla="*/ T48 w 96"/>
                              <a:gd name="T50" fmla="+- 0 5997 5991"/>
                              <a:gd name="T51" fmla="*/ 5997 h 43"/>
                              <a:gd name="T52" fmla="+- 0 6119 6112"/>
                              <a:gd name="T53" fmla="*/ T52 w 96"/>
                              <a:gd name="T54" fmla="+- 0 6005 5991"/>
                              <a:gd name="T55" fmla="*/ 6005 h 43"/>
                              <a:gd name="T56" fmla="+- 0 6137 6112"/>
                              <a:gd name="T57" fmla="*/ T56 w 96"/>
                              <a:gd name="T58" fmla="+- 0 6013 5991"/>
                              <a:gd name="T59" fmla="*/ 6013 h 43"/>
                              <a:gd name="T60" fmla="+- 0 6155 6112"/>
                              <a:gd name="T61" fmla="*/ T60 w 96"/>
                              <a:gd name="T62" fmla="+- 0 6020 5991"/>
                              <a:gd name="T63" fmla="*/ 6020 h 43"/>
                              <a:gd name="T64" fmla="+- 0 6164 6112"/>
                              <a:gd name="T65" fmla="*/ T64 w 96"/>
                              <a:gd name="T66" fmla="+- 0 6023 5991"/>
                              <a:gd name="T67" fmla="*/ 6023 h 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96" h="43">
                                <a:moveTo>
                                  <a:pt x="52" y="32"/>
                                </a:moveTo>
                                <a:lnTo>
                                  <a:pt x="85" y="42"/>
                                </a:lnTo>
                                <a:lnTo>
                                  <a:pt x="95" y="34"/>
                                </a:lnTo>
                                <a:lnTo>
                                  <a:pt x="95" y="30"/>
                                </a:lnTo>
                                <a:lnTo>
                                  <a:pt x="95" y="24"/>
                                </a:lnTo>
                                <a:lnTo>
                                  <a:pt x="92" y="22"/>
                                </a:lnTo>
                                <a:lnTo>
                                  <a:pt x="54" y="12"/>
                                </a:lnTo>
                                <a:lnTo>
                                  <a:pt x="33" y="6"/>
                                </a:lnTo>
                                <a:lnTo>
                                  <a:pt x="19" y="3"/>
                                </a:lnTo>
                                <a:lnTo>
                                  <a:pt x="5" y="0"/>
                                </a:lnTo>
                                <a:lnTo>
                                  <a:pt x="2" y="0"/>
                                </a:lnTo>
                                <a:lnTo>
                                  <a:pt x="1" y="5"/>
                                </a:lnTo>
                                <a:lnTo>
                                  <a:pt x="0" y="6"/>
                                </a:lnTo>
                                <a:lnTo>
                                  <a:pt x="7" y="14"/>
                                </a:lnTo>
                                <a:lnTo>
                                  <a:pt x="25" y="22"/>
                                </a:lnTo>
                                <a:lnTo>
                                  <a:pt x="43" y="29"/>
                                </a:lnTo>
                                <a:lnTo>
                                  <a:pt x="52" y="32"/>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56" name="Picture 42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6191" y="6012"/>
                            <a:ext cx="17" cy="21"/>
                          </a:xfrm>
                          <a:prstGeom prst="rect">
                            <a:avLst/>
                          </a:prstGeom>
                          <a:noFill/>
                          <a:extLst>
                            <a:ext uri="{909E8E84-426E-40DD-AFC4-6F175D3DCCD1}">
                              <a14:hiddenFill xmlns:a14="http://schemas.microsoft.com/office/drawing/2010/main">
                                <a:solidFill>
                                  <a:srgbClr val="FFFFFF"/>
                                </a:solidFill>
                              </a14:hiddenFill>
                            </a:ext>
                          </a:extLst>
                        </pic:spPr>
                      </pic:pic>
                      <wps:wsp>
                        <wps:cNvPr id="257" name="Freeform 425"/>
                        <wps:cNvSpPr>
                          <a:spLocks/>
                        </wps:cNvSpPr>
                        <wps:spPr bwMode="auto">
                          <a:xfrm>
                            <a:off x="6191" y="6011"/>
                            <a:ext cx="17" cy="22"/>
                          </a:xfrm>
                          <a:custGeom>
                            <a:avLst/>
                            <a:gdLst>
                              <a:gd name="T0" fmla="+- 0 6207 6191"/>
                              <a:gd name="T1" fmla="*/ T0 w 17"/>
                              <a:gd name="T2" fmla="+- 0 6025 6012"/>
                              <a:gd name="T3" fmla="*/ 6025 h 22"/>
                              <a:gd name="T4" fmla="+- 0 6206 6191"/>
                              <a:gd name="T5" fmla="*/ T4 w 17"/>
                              <a:gd name="T6" fmla="+- 0 6030 6012"/>
                              <a:gd name="T7" fmla="*/ 6030 h 22"/>
                              <a:gd name="T8" fmla="+- 0 6202 6191"/>
                              <a:gd name="T9" fmla="*/ T8 w 17"/>
                              <a:gd name="T10" fmla="+- 0 6033 6012"/>
                              <a:gd name="T11" fmla="*/ 6033 h 22"/>
                              <a:gd name="T12" fmla="+- 0 6198 6191"/>
                              <a:gd name="T13" fmla="*/ T12 w 17"/>
                              <a:gd name="T14" fmla="+- 0 6033 6012"/>
                              <a:gd name="T15" fmla="*/ 6033 h 22"/>
                              <a:gd name="T16" fmla="+- 0 6194 6191"/>
                              <a:gd name="T17" fmla="*/ T16 w 17"/>
                              <a:gd name="T18" fmla="+- 0 6033 6012"/>
                              <a:gd name="T19" fmla="*/ 6033 h 22"/>
                              <a:gd name="T20" fmla="+- 0 6191 6191"/>
                              <a:gd name="T21" fmla="*/ T20 w 17"/>
                              <a:gd name="T22" fmla="+- 0 6026 6012"/>
                              <a:gd name="T23" fmla="*/ 6026 h 22"/>
                              <a:gd name="T24" fmla="+- 0 6192 6191"/>
                              <a:gd name="T25" fmla="*/ T24 w 17"/>
                              <a:gd name="T26" fmla="+- 0 6021 6012"/>
                              <a:gd name="T27" fmla="*/ 6021 h 22"/>
                              <a:gd name="T28" fmla="+- 0 6193 6191"/>
                              <a:gd name="T29" fmla="*/ T28 w 17"/>
                              <a:gd name="T30" fmla="+- 0 6015 6012"/>
                              <a:gd name="T31" fmla="*/ 6015 h 22"/>
                              <a:gd name="T32" fmla="+- 0 6198 6191"/>
                              <a:gd name="T33" fmla="*/ T32 w 17"/>
                              <a:gd name="T34" fmla="+- 0 6012 6012"/>
                              <a:gd name="T35" fmla="*/ 6012 h 22"/>
                              <a:gd name="T36" fmla="+- 0 6203 6191"/>
                              <a:gd name="T37" fmla="*/ T36 w 17"/>
                              <a:gd name="T38" fmla="+- 0 6013 6012"/>
                              <a:gd name="T39" fmla="*/ 6013 h 22"/>
                              <a:gd name="T40" fmla="+- 0 6208 6191"/>
                              <a:gd name="T41" fmla="*/ T40 w 17"/>
                              <a:gd name="T42" fmla="+- 0 6015 6012"/>
                              <a:gd name="T43" fmla="*/ 6015 h 22"/>
                              <a:gd name="T44" fmla="+- 0 6208 6191"/>
                              <a:gd name="T45" fmla="*/ T44 w 17"/>
                              <a:gd name="T46" fmla="+- 0 6022 6012"/>
                              <a:gd name="T47" fmla="*/ 6022 h 22"/>
                              <a:gd name="T48" fmla="+- 0 6207 6191"/>
                              <a:gd name="T49" fmla="*/ T48 w 17"/>
                              <a:gd name="T50" fmla="+- 0 6025 6012"/>
                              <a:gd name="T51" fmla="*/ 6025 h 2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7" h="22">
                                <a:moveTo>
                                  <a:pt x="16" y="13"/>
                                </a:moveTo>
                                <a:lnTo>
                                  <a:pt x="15" y="18"/>
                                </a:lnTo>
                                <a:lnTo>
                                  <a:pt x="11" y="21"/>
                                </a:lnTo>
                                <a:lnTo>
                                  <a:pt x="7" y="21"/>
                                </a:lnTo>
                                <a:lnTo>
                                  <a:pt x="3" y="21"/>
                                </a:lnTo>
                                <a:lnTo>
                                  <a:pt x="0" y="14"/>
                                </a:lnTo>
                                <a:lnTo>
                                  <a:pt x="1" y="9"/>
                                </a:lnTo>
                                <a:lnTo>
                                  <a:pt x="2" y="3"/>
                                </a:lnTo>
                                <a:lnTo>
                                  <a:pt x="7" y="0"/>
                                </a:lnTo>
                                <a:lnTo>
                                  <a:pt x="12" y="1"/>
                                </a:lnTo>
                                <a:lnTo>
                                  <a:pt x="17" y="3"/>
                                </a:lnTo>
                                <a:lnTo>
                                  <a:pt x="17" y="10"/>
                                </a:lnTo>
                                <a:lnTo>
                                  <a:pt x="16" y="13"/>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58" name="Picture 426"/>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6105" y="5999"/>
                            <a:ext cx="94" cy="40"/>
                          </a:xfrm>
                          <a:prstGeom prst="rect">
                            <a:avLst/>
                          </a:prstGeom>
                          <a:noFill/>
                          <a:extLst>
                            <a:ext uri="{909E8E84-426E-40DD-AFC4-6F175D3DCCD1}">
                              <a14:hiddenFill xmlns:a14="http://schemas.microsoft.com/office/drawing/2010/main">
                                <a:solidFill>
                                  <a:srgbClr val="FFFFFF"/>
                                </a:solidFill>
                              </a14:hiddenFill>
                            </a:ext>
                          </a:extLst>
                        </pic:spPr>
                      </pic:pic>
                      <wps:wsp>
                        <wps:cNvPr id="259" name="Freeform 427"/>
                        <wps:cNvSpPr>
                          <a:spLocks/>
                        </wps:cNvSpPr>
                        <wps:spPr bwMode="auto">
                          <a:xfrm>
                            <a:off x="6105" y="5998"/>
                            <a:ext cx="94" cy="40"/>
                          </a:xfrm>
                          <a:custGeom>
                            <a:avLst/>
                            <a:gdLst>
                              <a:gd name="T0" fmla="+- 0 6190 6105"/>
                              <a:gd name="T1" fmla="*/ T0 w 94"/>
                              <a:gd name="T2" fmla="+- 0 6038 5999"/>
                              <a:gd name="T3" fmla="*/ 6038 h 40"/>
                              <a:gd name="T4" fmla="+- 0 6199 6105"/>
                              <a:gd name="T5" fmla="*/ T4 w 94"/>
                              <a:gd name="T6" fmla="+- 0 6032 5999"/>
                              <a:gd name="T7" fmla="*/ 6032 h 40"/>
                              <a:gd name="T8" fmla="+- 0 6199 6105"/>
                              <a:gd name="T9" fmla="*/ T8 w 94"/>
                              <a:gd name="T10" fmla="+- 0 6028 5999"/>
                              <a:gd name="T11" fmla="*/ 6028 h 40"/>
                              <a:gd name="T12" fmla="+- 0 6199 6105"/>
                              <a:gd name="T13" fmla="*/ T12 w 94"/>
                              <a:gd name="T14" fmla="+- 0 6023 5999"/>
                              <a:gd name="T15" fmla="*/ 6023 h 40"/>
                              <a:gd name="T16" fmla="+- 0 6195 6105"/>
                              <a:gd name="T17" fmla="*/ T16 w 94"/>
                              <a:gd name="T18" fmla="+- 0 6021 5999"/>
                              <a:gd name="T19" fmla="*/ 6021 h 40"/>
                              <a:gd name="T20" fmla="+- 0 6156 6105"/>
                              <a:gd name="T21" fmla="*/ T20 w 94"/>
                              <a:gd name="T22" fmla="+- 0 6010 5999"/>
                              <a:gd name="T23" fmla="*/ 6010 h 40"/>
                              <a:gd name="T24" fmla="+- 0 6134 6105"/>
                              <a:gd name="T25" fmla="*/ T24 w 94"/>
                              <a:gd name="T26" fmla="+- 0 6004 5999"/>
                              <a:gd name="T27" fmla="*/ 6004 h 40"/>
                              <a:gd name="T28" fmla="+- 0 6122 6105"/>
                              <a:gd name="T29" fmla="*/ T28 w 94"/>
                              <a:gd name="T30" fmla="+- 0 6001 5999"/>
                              <a:gd name="T31" fmla="*/ 6001 h 40"/>
                              <a:gd name="T32" fmla="+- 0 6110 6105"/>
                              <a:gd name="T33" fmla="*/ T32 w 94"/>
                              <a:gd name="T34" fmla="+- 0 5999 5999"/>
                              <a:gd name="T35" fmla="*/ 5999 h 40"/>
                              <a:gd name="T36" fmla="+- 0 6108 6105"/>
                              <a:gd name="T37" fmla="*/ T36 w 94"/>
                              <a:gd name="T38" fmla="+- 0 5999 5999"/>
                              <a:gd name="T39" fmla="*/ 5999 h 40"/>
                              <a:gd name="T40" fmla="+- 0 6106 6105"/>
                              <a:gd name="T41" fmla="*/ T40 w 94"/>
                              <a:gd name="T42" fmla="+- 0 6004 5999"/>
                              <a:gd name="T43" fmla="*/ 6004 h 40"/>
                              <a:gd name="T44" fmla="+- 0 6106 6105"/>
                              <a:gd name="T45" fmla="*/ T44 w 94"/>
                              <a:gd name="T46" fmla="+- 0 6006 5999"/>
                              <a:gd name="T47" fmla="*/ 6006 h 40"/>
                              <a:gd name="T48" fmla="+- 0 6106 6105"/>
                              <a:gd name="T49" fmla="*/ T48 w 94"/>
                              <a:gd name="T50" fmla="+- 0 6007 5999"/>
                              <a:gd name="T51" fmla="*/ 6007 h 40"/>
                              <a:gd name="T52" fmla="+- 0 6105 6105"/>
                              <a:gd name="T53" fmla="*/ T52 w 94"/>
                              <a:gd name="T54" fmla="+- 0 6014 5999"/>
                              <a:gd name="T55" fmla="*/ 6014 h 40"/>
                              <a:gd name="T56" fmla="+- 0 6108 6105"/>
                              <a:gd name="T57" fmla="*/ T56 w 94"/>
                              <a:gd name="T58" fmla="+- 0 6015 5999"/>
                              <a:gd name="T59" fmla="*/ 6015 h 40"/>
                              <a:gd name="T60" fmla="+- 0 6131 6105"/>
                              <a:gd name="T61" fmla="*/ T60 w 94"/>
                              <a:gd name="T62" fmla="+- 0 6023 5999"/>
                              <a:gd name="T63" fmla="*/ 6023 h 40"/>
                              <a:gd name="T64" fmla="+- 0 6158 6105"/>
                              <a:gd name="T65" fmla="*/ T64 w 94"/>
                              <a:gd name="T66" fmla="+- 0 6031 5999"/>
                              <a:gd name="T67" fmla="*/ 6031 h 40"/>
                              <a:gd name="T68" fmla="+- 0 6181 6105"/>
                              <a:gd name="T69" fmla="*/ T68 w 94"/>
                              <a:gd name="T70" fmla="+- 0 6036 5999"/>
                              <a:gd name="T71" fmla="*/ 6036 h 40"/>
                              <a:gd name="T72" fmla="+- 0 6190 6105"/>
                              <a:gd name="T73" fmla="*/ T72 w 94"/>
                              <a:gd name="T74" fmla="+- 0 6038 5999"/>
                              <a:gd name="T75" fmla="*/ 6038 h 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94" h="40">
                                <a:moveTo>
                                  <a:pt x="85" y="39"/>
                                </a:moveTo>
                                <a:lnTo>
                                  <a:pt x="94" y="33"/>
                                </a:lnTo>
                                <a:lnTo>
                                  <a:pt x="94" y="29"/>
                                </a:lnTo>
                                <a:lnTo>
                                  <a:pt x="94" y="24"/>
                                </a:lnTo>
                                <a:lnTo>
                                  <a:pt x="90" y="22"/>
                                </a:lnTo>
                                <a:lnTo>
                                  <a:pt x="51" y="11"/>
                                </a:lnTo>
                                <a:lnTo>
                                  <a:pt x="29" y="5"/>
                                </a:lnTo>
                                <a:lnTo>
                                  <a:pt x="17" y="2"/>
                                </a:lnTo>
                                <a:lnTo>
                                  <a:pt x="5" y="0"/>
                                </a:lnTo>
                                <a:lnTo>
                                  <a:pt x="3" y="0"/>
                                </a:lnTo>
                                <a:lnTo>
                                  <a:pt x="1" y="5"/>
                                </a:lnTo>
                                <a:lnTo>
                                  <a:pt x="1" y="7"/>
                                </a:lnTo>
                                <a:lnTo>
                                  <a:pt x="1" y="8"/>
                                </a:lnTo>
                                <a:lnTo>
                                  <a:pt x="0" y="15"/>
                                </a:lnTo>
                                <a:lnTo>
                                  <a:pt x="3" y="16"/>
                                </a:lnTo>
                                <a:lnTo>
                                  <a:pt x="26" y="24"/>
                                </a:lnTo>
                                <a:lnTo>
                                  <a:pt x="53" y="32"/>
                                </a:lnTo>
                                <a:lnTo>
                                  <a:pt x="76" y="37"/>
                                </a:lnTo>
                                <a:lnTo>
                                  <a:pt x="85" y="39"/>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60" name="Picture 42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6183" y="6020"/>
                            <a:ext cx="16" cy="20"/>
                          </a:xfrm>
                          <a:prstGeom prst="rect">
                            <a:avLst/>
                          </a:prstGeom>
                          <a:noFill/>
                          <a:extLst>
                            <a:ext uri="{909E8E84-426E-40DD-AFC4-6F175D3DCCD1}">
                              <a14:hiddenFill xmlns:a14="http://schemas.microsoft.com/office/drawing/2010/main">
                                <a:solidFill>
                                  <a:srgbClr val="FFFFFF"/>
                                </a:solidFill>
                              </a14:hiddenFill>
                            </a:ext>
                          </a:extLst>
                        </pic:spPr>
                      </pic:pic>
                      <wps:wsp>
                        <wps:cNvPr id="261" name="Freeform 429"/>
                        <wps:cNvSpPr>
                          <a:spLocks/>
                        </wps:cNvSpPr>
                        <wps:spPr bwMode="auto">
                          <a:xfrm>
                            <a:off x="6183" y="6019"/>
                            <a:ext cx="16" cy="21"/>
                          </a:xfrm>
                          <a:custGeom>
                            <a:avLst/>
                            <a:gdLst>
                              <a:gd name="T0" fmla="+- 0 6198 6183"/>
                              <a:gd name="T1" fmla="*/ T0 w 16"/>
                              <a:gd name="T2" fmla="+- 0 6032 6019"/>
                              <a:gd name="T3" fmla="*/ 6032 h 21"/>
                              <a:gd name="T4" fmla="+- 0 6197 6183"/>
                              <a:gd name="T5" fmla="*/ T4 w 16"/>
                              <a:gd name="T6" fmla="+- 0 6036 6019"/>
                              <a:gd name="T7" fmla="*/ 6036 h 21"/>
                              <a:gd name="T8" fmla="+- 0 6194 6183"/>
                              <a:gd name="T9" fmla="*/ T8 w 16"/>
                              <a:gd name="T10" fmla="+- 0 6039 6019"/>
                              <a:gd name="T11" fmla="*/ 6039 h 21"/>
                              <a:gd name="T12" fmla="+- 0 6190 6183"/>
                              <a:gd name="T13" fmla="*/ T12 w 16"/>
                              <a:gd name="T14" fmla="+- 0 6039 6019"/>
                              <a:gd name="T15" fmla="*/ 6039 h 21"/>
                              <a:gd name="T16" fmla="+- 0 6185 6183"/>
                              <a:gd name="T17" fmla="*/ T16 w 16"/>
                              <a:gd name="T18" fmla="+- 0 6039 6019"/>
                              <a:gd name="T19" fmla="*/ 6039 h 21"/>
                              <a:gd name="T20" fmla="+- 0 6183 6183"/>
                              <a:gd name="T21" fmla="*/ T20 w 16"/>
                              <a:gd name="T22" fmla="+- 0 6033 6019"/>
                              <a:gd name="T23" fmla="*/ 6033 h 21"/>
                              <a:gd name="T24" fmla="+- 0 6184 6183"/>
                              <a:gd name="T25" fmla="*/ T24 w 16"/>
                              <a:gd name="T26" fmla="+- 0 6028 6019"/>
                              <a:gd name="T27" fmla="*/ 6028 h 21"/>
                              <a:gd name="T28" fmla="+- 0 6185 6183"/>
                              <a:gd name="T29" fmla="*/ T28 w 16"/>
                              <a:gd name="T30" fmla="+- 0 6023 6019"/>
                              <a:gd name="T31" fmla="*/ 6023 h 21"/>
                              <a:gd name="T32" fmla="+- 0 6190 6183"/>
                              <a:gd name="T33" fmla="*/ T32 w 16"/>
                              <a:gd name="T34" fmla="+- 0 6019 6019"/>
                              <a:gd name="T35" fmla="*/ 6019 h 21"/>
                              <a:gd name="T36" fmla="+- 0 6194 6183"/>
                              <a:gd name="T37" fmla="*/ T36 w 16"/>
                              <a:gd name="T38" fmla="+- 0 6021 6019"/>
                              <a:gd name="T39" fmla="*/ 6021 h 21"/>
                              <a:gd name="T40" fmla="+- 0 6199 6183"/>
                              <a:gd name="T41" fmla="*/ T40 w 16"/>
                              <a:gd name="T42" fmla="+- 0 6022 6019"/>
                              <a:gd name="T43" fmla="*/ 6022 h 21"/>
                              <a:gd name="T44" fmla="+- 0 6199 6183"/>
                              <a:gd name="T45" fmla="*/ T44 w 16"/>
                              <a:gd name="T46" fmla="+- 0 6029 6019"/>
                              <a:gd name="T47" fmla="*/ 6029 h 21"/>
                              <a:gd name="T48" fmla="+- 0 6198 6183"/>
                              <a:gd name="T49" fmla="*/ T48 w 16"/>
                              <a:gd name="T50" fmla="+- 0 6032 6019"/>
                              <a:gd name="T51" fmla="*/ 6032 h 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6" h="21">
                                <a:moveTo>
                                  <a:pt x="15" y="13"/>
                                </a:moveTo>
                                <a:lnTo>
                                  <a:pt x="14" y="17"/>
                                </a:lnTo>
                                <a:lnTo>
                                  <a:pt x="11" y="20"/>
                                </a:lnTo>
                                <a:lnTo>
                                  <a:pt x="7" y="20"/>
                                </a:lnTo>
                                <a:lnTo>
                                  <a:pt x="2" y="20"/>
                                </a:lnTo>
                                <a:lnTo>
                                  <a:pt x="0" y="14"/>
                                </a:lnTo>
                                <a:lnTo>
                                  <a:pt x="1" y="9"/>
                                </a:lnTo>
                                <a:lnTo>
                                  <a:pt x="2" y="4"/>
                                </a:lnTo>
                                <a:lnTo>
                                  <a:pt x="7" y="0"/>
                                </a:lnTo>
                                <a:lnTo>
                                  <a:pt x="11" y="2"/>
                                </a:lnTo>
                                <a:lnTo>
                                  <a:pt x="16" y="3"/>
                                </a:lnTo>
                                <a:lnTo>
                                  <a:pt x="16" y="10"/>
                                </a:lnTo>
                                <a:lnTo>
                                  <a:pt x="15" y="13"/>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62" name="Picture 430"/>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5904" y="6110"/>
                            <a:ext cx="94" cy="40"/>
                          </a:xfrm>
                          <a:prstGeom prst="rect">
                            <a:avLst/>
                          </a:prstGeom>
                          <a:noFill/>
                          <a:extLst>
                            <a:ext uri="{909E8E84-426E-40DD-AFC4-6F175D3DCCD1}">
                              <a14:hiddenFill xmlns:a14="http://schemas.microsoft.com/office/drawing/2010/main">
                                <a:solidFill>
                                  <a:srgbClr val="FFFFFF"/>
                                </a:solidFill>
                              </a14:hiddenFill>
                            </a:ext>
                          </a:extLst>
                        </pic:spPr>
                      </pic:pic>
                      <wps:wsp>
                        <wps:cNvPr id="263" name="Freeform 431"/>
                        <wps:cNvSpPr>
                          <a:spLocks/>
                        </wps:cNvSpPr>
                        <wps:spPr bwMode="auto">
                          <a:xfrm>
                            <a:off x="5904" y="6110"/>
                            <a:ext cx="94" cy="40"/>
                          </a:xfrm>
                          <a:custGeom>
                            <a:avLst/>
                            <a:gdLst>
                              <a:gd name="T0" fmla="+- 0 5989 5904"/>
                              <a:gd name="T1" fmla="*/ T0 w 94"/>
                              <a:gd name="T2" fmla="+- 0 6150 6110"/>
                              <a:gd name="T3" fmla="*/ 6150 h 40"/>
                              <a:gd name="T4" fmla="+- 0 5998 5904"/>
                              <a:gd name="T5" fmla="*/ T4 w 94"/>
                              <a:gd name="T6" fmla="+- 0 6143 6110"/>
                              <a:gd name="T7" fmla="*/ 6143 h 40"/>
                              <a:gd name="T8" fmla="+- 0 5998 5904"/>
                              <a:gd name="T9" fmla="*/ T8 w 94"/>
                              <a:gd name="T10" fmla="+- 0 6140 6110"/>
                              <a:gd name="T11" fmla="*/ 6140 h 40"/>
                              <a:gd name="T12" fmla="+- 0 5998 5904"/>
                              <a:gd name="T13" fmla="*/ T12 w 94"/>
                              <a:gd name="T14" fmla="+- 0 6134 6110"/>
                              <a:gd name="T15" fmla="*/ 6134 h 40"/>
                              <a:gd name="T16" fmla="+- 0 5994 5904"/>
                              <a:gd name="T17" fmla="*/ T16 w 94"/>
                              <a:gd name="T18" fmla="+- 0 6132 6110"/>
                              <a:gd name="T19" fmla="*/ 6132 h 40"/>
                              <a:gd name="T20" fmla="+- 0 5955 5904"/>
                              <a:gd name="T21" fmla="*/ T20 w 94"/>
                              <a:gd name="T22" fmla="+- 0 6122 6110"/>
                              <a:gd name="T23" fmla="*/ 6122 h 40"/>
                              <a:gd name="T24" fmla="+- 0 5934 5904"/>
                              <a:gd name="T25" fmla="*/ T24 w 94"/>
                              <a:gd name="T26" fmla="+- 0 6116 6110"/>
                              <a:gd name="T27" fmla="*/ 6116 h 40"/>
                              <a:gd name="T28" fmla="+- 0 5921 5904"/>
                              <a:gd name="T29" fmla="*/ T28 w 94"/>
                              <a:gd name="T30" fmla="+- 0 6113 6110"/>
                              <a:gd name="T31" fmla="*/ 6113 h 40"/>
                              <a:gd name="T32" fmla="+- 0 5909 5904"/>
                              <a:gd name="T33" fmla="*/ T32 w 94"/>
                              <a:gd name="T34" fmla="+- 0 6111 6110"/>
                              <a:gd name="T35" fmla="*/ 6111 h 40"/>
                              <a:gd name="T36" fmla="+- 0 5907 5904"/>
                              <a:gd name="T37" fmla="*/ T36 w 94"/>
                              <a:gd name="T38" fmla="+- 0 6110 6110"/>
                              <a:gd name="T39" fmla="*/ 6110 h 40"/>
                              <a:gd name="T40" fmla="+- 0 5906 5904"/>
                              <a:gd name="T41" fmla="*/ T40 w 94"/>
                              <a:gd name="T42" fmla="+- 0 6116 6110"/>
                              <a:gd name="T43" fmla="*/ 6116 h 40"/>
                              <a:gd name="T44" fmla="+- 0 5905 5904"/>
                              <a:gd name="T45" fmla="*/ T44 w 94"/>
                              <a:gd name="T46" fmla="+- 0 6117 6110"/>
                              <a:gd name="T47" fmla="*/ 6117 h 40"/>
                              <a:gd name="T48" fmla="+- 0 5905 5904"/>
                              <a:gd name="T49" fmla="*/ T48 w 94"/>
                              <a:gd name="T50" fmla="+- 0 6119 6110"/>
                              <a:gd name="T51" fmla="*/ 6119 h 40"/>
                              <a:gd name="T52" fmla="+- 0 5904 5904"/>
                              <a:gd name="T53" fmla="*/ T52 w 94"/>
                              <a:gd name="T54" fmla="+- 0 6126 6110"/>
                              <a:gd name="T55" fmla="*/ 6126 h 40"/>
                              <a:gd name="T56" fmla="+- 0 5907 5904"/>
                              <a:gd name="T57" fmla="*/ T56 w 94"/>
                              <a:gd name="T58" fmla="+- 0 6127 6110"/>
                              <a:gd name="T59" fmla="*/ 6127 h 40"/>
                              <a:gd name="T60" fmla="+- 0 5931 5904"/>
                              <a:gd name="T61" fmla="*/ T60 w 94"/>
                              <a:gd name="T62" fmla="+- 0 6134 6110"/>
                              <a:gd name="T63" fmla="*/ 6134 h 40"/>
                              <a:gd name="T64" fmla="+- 0 5958 5904"/>
                              <a:gd name="T65" fmla="*/ T64 w 94"/>
                              <a:gd name="T66" fmla="+- 0 6142 6110"/>
                              <a:gd name="T67" fmla="*/ 6142 h 40"/>
                              <a:gd name="T68" fmla="+- 0 5980 5904"/>
                              <a:gd name="T69" fmla="*/ T68 w 94"/>
                              <a:gd name="T70" fmla="+- 0 6147 6110"/>
                              <a:gd name="T71" fmla="*/ 6147 h 40"/>
                              <a:gd name="T72" fmla="+- 0 5989 5904"/>
                              <a:gd name="T73" fmla="*/ T72 w 94"/>
                              <a:gd name="T74" fmla="+- 0 6150 6110"/>
                              <a:gd name="T75" fmla="*/ 6150 h 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94" h="40">
                                <a:moveTo>
                                  <a:pt x="85" y="40"/>
                                </a:moveTo>
                                <a:lnTo>
                                  <a:pt x="94" y="33"/>
                                </a:lnTo>
                                <a:lnTo>
                                  <a:pt x="94" y="30"/>
                                </a:lnTo>
                                <a:lnTo>
                                  <a:pt x="94" y="24"/>
                                </a:lnTo>
                                <a:lnTo>
                                  <a:pt x="90" y="22"/>
                                </a:lnTo>
                                <a:lnTo>
                                  <a:pt x="51" y="12"/>
                                </a:lnTo>
                                <a:lnTo>
                                  <a:pt x="30" y="6"/>
                                </a:lnTo>
                                <a:lnTo>
                                  <a:pt x="17" y="3"/>
                                </a:lnTo>
                                <a:lnTo>
                                  <a:pt x="5" y="1"/>
                                </a:lnTo>
                                <a:lnTo>
                                  <a:pt x="3" y="0"/>
                                </a:lnTo>
                                <a:lnTo>
                                  <a:pt x="2" y="6"/>
                                </a:lnTo>
                                <a:lnTo>
                                  <a:pt x="1" y="7"/>
                                </a:lnTo>
                                <a:lnTo>
                                  <a:pt x="1" y="9"/>
                                </a:lnTo>
                                <a:lnTo>
                                  <a:pt x="0" y="16"/>
                                </a:lnTo>
                                <a:lnTo>
                                  <a:pt x="3" y="17"/>
                                </a:lnTo>
                                <a:lnTo>
                                  <a:pt x="27" y="24"/>
                                </a:lnTo>
                                <a:lnTo>
                                  <a:pt x="54" y="32"/>
                                </a:lnTo>
                                <a:lnTo>
                                  <a:pt x="76" y="37"/>
                                </a:lnTo>
                                <a:lnTo>
                                  <a:pt x="85" y="40"/>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64" name="Picture 43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5982" y="6131"/>
                            <a:ext cx="16" cy="20"/>
                          </a:xfrm>
                          <a:prstGeom prst="rect">
                            <a:avLst/>
                          </a:prstGeom>
                          <a:noFill/>
                          <a:extLst>
                            <a:ext uri="{909E8E84-426E-40DD-AFC4-6F175D3DCCD1}">
                              <a14:hiddenFill xmlns:a14="http://schemas.microsoft.com/office/drawing/2010/main">
                                <a:solidFill>
                                  <a:srgbClr val="FFFFFF"/>
                                </a:solidFill>
                              </a14:hiddenFill>
                            </a:ext>
                          </a:extLst>
                        </pic:spPr>
                      </pic:pic>
                      <wps:wsp>
                        <wps:cNvPr id="265" name="Freeform 433"/>
                        <wps:cNvSpPr>
                          <a:spLocks/>
                        </wps:cNvSpPr>
                        <wps:spPr bwMode="auto">
                          <a:xfrm>
                            <a:off x="5982" y="6130"/>
                            <a:ext cx="16" cy="21"/>
                          </a:xfrm>
                          <a:custGeom>
                            <a:avLst/>
                            <a:gdLst>
                              <a:gd name="T0" fmla="+- 0 5997 5982"/>
                              <a:gd name="T1" fmla="*/ T0 w 16"/>
                              <a:gd name="T2" fmla="+- 0 6143 6131"/>
                              <a:gd name="T3" fmla="*/ 6143 h 21"/>
                              <a:gd name="T4" fmla="+- 0 5996 5982"/>
                              <a:gd name="T5" fmla="*/ T4 w 16"/>
                              <a:gd name="T6" fmla="+- 0 6148 6131"/>
                              <a:gd name="T7" fmla="*/ 6148 h 21"/>
                              <a:gd name="T8" fmla="+- 0 5993 5982"/>
                              <a:gd name="T9" fmla="*/ T8 w 16"/>
                              <a:gd name="T10" fmla="+- 0 6151 6131"/>
                              <a:gd name="T11" fmla="*/ 6151 h 21"/>
                              <a:gd name="T12" fmla="+- 0 5989 5982"/>
                              <a:gd name="T13" fmla="*/ T12 w 16"/>
                              <a:gd name="T14" fmla="+- 0 6151 6131"/>
                              <a:gd name="T15" fmla="*/ 6151 h 21"/>
                              <a:gd name="T16" fmla="+- 0 5985 5982"/>
                              <a:gd name="T17" fmla="*/ T16 w 16"/>
                              <a:gd name="T18" fmla="+- 0 6151 6131"/>
                              <a:gd name="T19" fmla="*/ 6151 h 21"/>
                              <a:gd name="T20" fmla="+- 0 5982 5982"/>
                              <a:gd name="T21" fmla="*/ T20 w 16"/>
                              <a:gd name="T22" fmla="+- 0 6144 6131"/>
                              <a:gd name="T23" fmla="*/ 6144 h 21"/>
                              <a:gd name="T24" fmla="+- 0 5983 5982"/>
                              <a:gd name="T25" fmla="*/ T24 w 16"/>
                              <a:gd name="T26" fmla="+- 0 6139 6131"/>
                              <a:gd name="T27" fmla="*/ 6139 h 21"/>
                              <a:gd name="T28" fmla="+- 0 5985 5982"/>
                              <a:gd name="T29" fmla="*/ T28 w 16"/>
                              <a:gd name="T30" fmla="+- 0 6134 6131"/>
                              <a:gd name="T31" fmla="*/ 6134 h 21"/>
                              <a:gd name="T32" fmla="+- 0 5989 5982"/>
                              <a:gd name="T33" fmla="*/ T32 w 16"/>
                              <a:gd name="T34" fmla="+- 0 6131 6131"/>
                              <a:gd name="T35" fmla="*/ 6131 h 21"/>
                              <a:gd name="T36" fmla="+- 0 5993 5982"/>
                              <a:gd name="T37" fmla="*/ T36 w 16"/>
                              <a:gd name="T38" fmla="+- 0 6132 6131"/>
                              <a:gd name="T39" fmla="*/ 6132 h 21"/>
                              <a:gd name="T40" fmla="+- 0 5998 5982"/>
                              <a:gd name="T41" fmla="*/ T40 w 16"/>
                              <a:gd name="T42" fmla="+- 0 6134 6131"/>
                              <a:gd name="T43" fmla="*/ 6134 h 21"/>
                              <a:gd name="T44" fmla="+- 0 5998 5982"/>
                              <a:gd name="T45" fmla="*/ T44 w 16"/>
                              <a:gd name="T46" fmla="+- 0 6141 6131"/>
                              <a:gd name="T47" fmla="*/ 6141 h 21"/>
                              <a:gd name="T48" fmla="+- 0 5997 5982"/>
                              <a:gd name="T49" fmla="*/ T48 w 16"/>
                              <a:gd name="T50" fmla="+- 0 6143 6131"/>
                              <a:gd name="T51" fmla="*/ 6143 h 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6" h="21">
                                <a:moveTo>
                                  <a:pt x="15" y="12"/>
                                </a:moveTo>
                                <a:lnTo>
                                  <a:pt x="14" y="17"/>
                                </a:lnTo>
                                <a:lnTo>
                                  <a:pt x="11" y="20"/>
                                </a:lnTo>
                                <a:lnTo>
                                  <a:pt x="7" y="20"/>
                                </a:lnTo>
                                <a:lnTo>
                                  <a:pt x="3" y="20"/>
                                </a:lnTo>
                                <a:lnTo>
                                  <a:pt x="0" y="13"/>
                                </a:lnTo>
                                <a:lnTo>
                                  <a:pt x="1" y="8"/>
                                </a:lnTo>
                                <a:lnTo>
                                  <a:pt x="3" y="3"/>
                                </a:lnTo>
                                <a:lnTo>
                                  <a:pt x="7" y="0"/>
                                </a:lnTo>
                                <a:lnTo>
                                  <a:pt x="11" y="1"/>
                                </a:lnTo>
                                <a:lnTo>
                                  <a:pt x="16" y="3"/>
                                </a:lnTo>
                                <a:lnTo>
                                  <a:pt x="16" y="10"/>
                                </a:lnTo>
                                <a:lnTo>
                                  <a:pt x="15" y="12"/>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66" name="Picture 434"/>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5910" y="6091"/>
                            <a:ext cx="96" cy="42"/>
                          </a:xfrm>
                          <a:prstGeom prst="rect">
                            <a:avLst/>
                          </a:prstGeom>
                          <a:noFill/>
                          <a:extLst>
                            <a:ext uri="{909E8E84-426E-40DD-AFC4-6F175D3DCCD1}">
                              <a14:hiddenFill xmlns:a14="http://schemas.microsoft.com/office/drawing/2010/main">
                                <a:solidFill>
                                  <a:srgbClr val="FFFFFF"/>
                                </a:solidFill>
                              </a14:hiddenFill>
                            </a:ext>
                          </a:extLst>
                        </pic:spPr>
                      </pic:pic>
                      <wps:wsp>
                        <wps:cNvPr id="267" name="Freeform 435"/>
                        <wps:cNvSpPr>
                          <a:spLocks/>
                        </wps:cNvSpPr>
                        <wps:spPr bwMode="auto">
                          <a:xfrm>
                            <a:off x="5910" y="6090"/>
                            <a:ext cx="96" cy="43"/>
                          </a:xfrm>
                          <a:custGeom>
                            <a:avLst/>
                            <a:gdLst>
                              <a:gd name="T0" fmla="+- 0 5962 5910"/>
                              <a:gd name="T1" fmla="*/ T0 w 96"/>
                              <a:gd name="T2" fmla="+- 0 6123 6091"/>
                              <a:gd name="T3" fmla="*/ 6123 h 43"/>
                              <a:gd name="T4" fmla="+- 0 5995 5910"/>
                              <a:gd name="T5" fmla="*/ T4 w 96"/>
                              <a:gd name="T6" fmla="+- 0 6133 6091"/>
                              <a:gd name="T7" fmla="*/ 6133 h 43"/>
                              <a:gd name="T8" fmla="+- 0 6005 5910"/>
                              <a:gd name="T9" fmla="*/ T8 w 96"/>
                              <a:gd name="T10" fmla="+- 0 6125 6091"/>
                              <a:gd name="T11" fmla="*/ 6125 h 43"/>
                              <a:gd name="T12" fmla="+- 0 6005 5910"/>
                              <a:gd name="T13" fmla="*/ T12 w 96"/>
                              <a:gd name="T14" fmla="+- 0 6121 6091"/>
                              <a:gd name="T15" fmla="*/ 6121 h 43"/>
                              <a:gd name="T16" fmla="+- 0 6005 5910"/>
                              <a:gd name="T17" fmla="*/ T16 w 96"/>
                              <a:gd name="T18" fmla="+- 0 6115 6091"/>
                              <a:gd name="T19" fmla="*/ 6115 h 43"/>
                              <a:gd name="T20" fmla="+- 0 6002 5910"/>
                              <a:gd name="T21" fmla="*/ T20 w 96"/>
                              <a:gd name="T22" fmla="+- 0 6113 6091"/>
                              <a:gd name="T23" fmla="*/ 6113 h 43"/>
                              <a:gd name="T24" fmla="+- 0 5964 5910"/>
                              <a:gd name="T25" fmla="*/ T24 w 96"/>
                              <a:gd name="T26" fmla="+- 0 6103 6091"/>
                              <a:gd name="T27" fmla="*/ 6103 h 43"/>
                              <a:gd name="T28" fmla="+- 0 5943 5910"/>
                              <a:gd name="T29" fmla="*/ T28 w 96"/>
                              <a:gd name="T30" fmla="+- 0 6097 6091"/>
                              <a:gd name="T31" fmla="*/ 6097 h 43"/>
                              <a:gd name="T32" fmla="+- 0 5929 5910"/>
                              <a:gd name="T33" fmla="*/ T32 w 96"/>
                              <a:gd name="T34" fmla="+- 0 6094 6091"/>
                              <a:gd name="T35" fmla="*/ 6094 h 43"/>
                              <a:gd name="T36" fmla="+- 0 5915 5910"/>
                              <a:gd name="T37" fmla="*/ T36 w 96"/>
                              <a:gd name="T38" fmla="+- 0 6091 6091"/>
                              <a:gd name="T39" fmla="*/ 6091 h 43"/>
                              <a:gd name="T40" fmla="+- 0 5912 5910"/>
                              <a:gd name="T41" fmla="*/ T40 w 96"/>
                              <a:gd name="T42" fmla="+- 0 6091 6091"/>
                              <a:gd name="T43" fmla="*/ 6091 h 43"/>
                              <a:gd name="T44" fmla="+- 0 5911 5910"/>
                              <a:gd name="T45" fmla="*/ T44 w 96"/>
                              <a:gd name="T46" fmla="+- 0 6096 6091"/>
                              <a:gd name="T47" fmla="*/ 6096 h 43"/>
                              <a:gd name="T48" fmla="+- 0 5910 5910"/>
                              <a:gd name="T49" fmla="*/ T48 w 96"/>
                              <a:gd name="T50" fmla="+- 0 6097 6091"/>
                              <a:gd name="T51" fmla="*/ 6097 h 43"/>
                              <a:gd name="T52" fmla="+- 0 5917 5910"/>
                              <a:gd name="T53" fmla="*/ T52 w 96"/>
                              <a:gd name="T54" fmla="+- 0 6105 6091"/>
                              <a:gd name="T55" fmla="*/ 6105 h 43"/>
                              <a:gd name="T56" fmla="+- 0 5935 5910"/>
                              <a:gd name="T57" fmla="*/ T56 w 96"/>
                              <a:gd name="T58" fmla="+- 0 6113 6091"/>
                              <a:gd name="T59" fmla="*/ 6113 h 43"/>
                              <a:gd name="T60" fmla="+- 0 5953 5910"/>
                              <a:gd name="T61" fmla="*/ T60 w 96"/>
                              <a:gd name="T62" fmla="+- 0 6120 6091"/>
                              <a:gd name="T63" fmla="*/ 6120 h 43"/>
                              <a:gd name="T64" fmla="+- 0 5962 5910"/>
                              <a:gd name="T65" fmla="*/ T64 w 96"/>
                              <a:gd name="T66" fmla="+- 0 6123 6091"/>
                              <a:gd name="T67" fmla="*/ 6123 h 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96" h="43">
                                <a:moveTo>
                                  <a:pt x="52" y="32"/>
                                </a:moveTo>
                                <a:lnTo>
                                  <a:pt x="85" y="42"/>
                                </a:lnTo>
                                <a:lnTo>
                                  <a:pt x="95" y="34"/>
                                </a:lnTo>
                                <a:lnTo>
                                  <a:pt x="95" y="30"/>
                                </a:lnTo>
                                <a:lnTo>
                                  <a:pt x="95" y="24"/>
                                </a:lnTo>
                                <a:lnTo>
                                  <a:pt x="92" y="22"/>
                                </a:lnTo>
                                <a:lnTo>
                                  <a:pt x="54" y="12"/>
                                </a:lnTo>
                                <a:lnTo>
                                  <a:pt x="33" y="6"/>
                                </a:lnTo>
                                <a:lnTo>
                                  <a:pt x="19" y="3"/>
                                </a:lnTo>
                                <a:lnTo>
                                  <a:pt x="5" y="0"/>
                                </a:lnTo>
                                <a:lnTo>
                                  <a:pt x="2" y="0"/>
                                </a:lnTo>
                                <a:lnTo>
                                  <a:pt x="1" y="5"/>
                                </a:lnTo>
                                <a:lnTo>
                                  <a:pt x="0" y="6"/>
                                </a:lnTo>
                                <a:lnTo>
                                  <a:pt x="7" y="14"/>
                                </a:lnTo>
                                <a:lnTo>
                                  <a:pt x="25" y="22"/>
                                </a:lnTo>
                                <a:lnTo>
                                  <a:pt x="43" y="29"/>
                                </a:lnTo>
                                <a:lnTo>
                                  <a:pt x="52" y="32"/>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68" name="Picture 436"/>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5989" y="6112"/>
                            <a:ext cx="17" cy="21"/>
                          </a:xfrm>
                          <a:prstGeom prst="rect">
                            <a:avLst/>
                          </a:prstGeom>
                          <a:noFill/>
                          <a:extLst>
                            <a:ext uri="{909E8E84-426E-40DD-AFC4-6F175D3DCCD1}">
                              <a14:hiddenFill xmlns:a14="http://schemas.microsoft.com/office/drawing/2010/main">
                                <a:solidFill>
                                  <a:srgbClr val="FFFFFF"/>
                                </a:solidFill>
                              </a14:hiddenFill>
                            </a:ext>
                          </a:extLst>
                        </pic:spPr>
                      </pic:pic>
                      <wps:wsp>
                        <wps:cNvPr id="269" name="Freeform 437"/>
                        <wps:cNvSpPr>
                          <a:spLocks/>
                        </wps:cNvSpPr>
                        <wps:spPr bwMode="auto">
                          <a:xfrm>
                            <a:off x="5989" y="6111"/>
                            <a:ext cx="17" cy="22"/>
                          </a:xfrm>
                          <a:custGeom>
                            <a:avLst/>
                            <a:gdLst>
                              <a:gd name="T0" fmla="+- 0 6005 5989"/>
                              <a:gd name="T1" fmla="*/ T0 w 17"/>
                              <a:gd name="T2" fmla="+- 0 6125 6112"/>
                              <a:gd name="T3" fmla="*/ 6125 h 22"/>
                              <a:gd name="T4" fmla="+- 0 6004 5989"/>
                              <a:gd name="T5" fmla="*/ T4 w 17"/>
                              <a:gd name="T6" fmla="+- 0 6130 6112"/>
                              <a:gd name="T7" fmla="*/ 6130 h 22"/>
                              <a:gd name="T8" fmla="+- 0 6000 5989"/>
                              <a:gd name="T9" fmla="*/ T8 w 17"/>
                              <a:gd name="T10" fmla="+- 0 6133 6112"/>
                              <a:gd name="T11" fmla="*/ 6133 h 22"/>
                              <a:gd name="T12" fmla="+- 0 5996 5989"/>
                              <a:gd name="T13" fmla="*/ T12 w 17"/>
                              <a:gd name="T14" fmla="+- 0 6133 6112"/>
                              <a:gd name="T15" fmla="*/ 6133 h 22"/>
                              <a:gd name="T16" fmla="+- 0 5991 5989"/>
                              <a:gd name="T17" fmla="*/ T16 w 17"/>
                              <a:gd name="T18" fmla="+- 0 6133 6112"/>
                              <a:gd name="T19" fmla="*/ 6133 h 22"/>
                              <a:gd name="T20" fmla="+- 0 5989 5989"/>
                              <a:gd name="T21" fmla="*/ T20 w 17"/>
                              <a:gd name="T22" fmla="+- 0 6126 6112"/>
                              <a:gd name="T23" fmla="*/ 6126 h 22"/>
                              <a:gd name="T24" fmla="+- 0 5990 5989"/>
                              <a:gd name="T25" fmla="*/ T24 w 17"/>
                              <a:gd name="T26" fmla="+- 0 6121 6112"/>
                              <a:gd name="T27" fmla="*/ 6121 h 22"/>
                              <a:gd name="T28" fmla="+- 0 5991 5989"/>
                              <a:gd name="T29" fmla="*/ T28 w 17"/>
                              <a:gd name="T30" fmla="+- 0 6115 6112"/>
                              <a:gd name="T31" fmla="*/ 6115 h 22"/>
                              <a:gd name="T32" fmla="+- 0 5996 5989"/>
                              <a:gd name="T33" fmla="*/ T32 w 17"/>
                              <a:gd name="T34" fmla="+- 0 6112 6112"/>
                              <a:gd name="T35" fmla="*/ 6112 h 22"/>
                              <a:gd name="T36" fmla="+- 0 6001 5989"/>
                              <a:gd name="T37" fmla="*/ T36 w 17"/>
                              <a:gd name="T38" fmla="+- 0 6113 6112"/>
                              <a:gd name="T39" fmla="*/ 6113 h 22"/>
                              <a:gd name="T40" fmla="+- 0 6006 5989"/>
                              <a:gd name="T41" fmla="*/ T40 w 17"/>
                              <a:gd name="T42" fmla="+- 0 6115 6112"/>
                              <a:gd name="T43" fmla="*/ 6115 h 22"/>
                              <a:gd name="T44" fmla="+- 0 6006 5989"/>
                              <a:gd name="T45" fmla="*/ T44 w 17"/>
                              <a:gd name="T46" fmla="+- 0 6122 6112"/>
                              <a:gd name="T47" fmla="*/ 6122 h 22"/>
                              <a:gd name="T48" fmla="+- 0 6005 5989"/>
                              <a:gd name="T49" fmla="*/ T48 w 17"/>
                              <a:gd name="T50" fmla="+- 0 6125 6112"/>
                              <a:gd name="T51" fmla="*/ 6125 h 2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7" h="22">
                                <a:moveTo>
                                  <a:pt x="16" y="13"/>
                                </a:moveTo>
                                <a:lnTo>
                                  <a:pt x="15" y="18"/>
                                </a:lnTo>
                                <a:lnTo>
                                  <a:pt x="11" y="21"/>
                                </a:lnTo>
                                <a:lnTo>
                                  <a:pt x="7" y="21"/>
                                </a:lnTo>
                                <a:lnTo>
                                  <a:pt x="2" y="21"/>
                                </a:lnTo>
                                <a:lnTo>
                                  <a:pt x="0" y="14"/>
                                </a:lnTo>
                                <a:lnTo>
                                  <a:pt x="1" y="9"/>
                                </a:lnTo>
                                <a:lnTo>
                                  <a:pt x="2" y="3"/>
                                </a:lnTo>
                                <a:lnTo>
                                  <a:pt x="7" y="0"/>
                                </a:lnTo>
                                <a:lnTo>
                                  <a:pt x="12" y="1"/>
                                </a:lnTo>
                                <a:lnTo>
                                  <a:pt x="17" y="3"/>
                                </a:lnTo>
                                <a:lnTo>
                                  <a:pt x="17" y="10"/>
                                </a:lnTo>
                                <a:lnTo>
                                  <a:pt x="16" y="13"/>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70" name="Picture 438"/>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5903" y="6099"/>
                            <a:ext cx="94" cy="40"/>
                          </a:xfrm>
                          <a:prstGeom prst="rect">
                            <a:avLst/>
                          </a:prstGeom>
                          <a:noFill/>
                          <a:extLst>
                            <a:ext uri="{909E8E84-426E-40DD-AFC4-6F175D3DCCD1}">
                              <a14:hiddenFill xmlns:a14="http://schemas.microsoft.com/office/drawing/2010/main">
                                <a:solidFill>
                                  <a:srgbClr val="FFFFFF"/>
                                </a:solidFill>
                              </a14:hiddenFill>
                            </a:ext>
                          </a:extLst>
                        </pic:spPr>
                      </pic:pic>
                      <wps:wsp>
                        <wps:cNvPr id="271" name="Freeform 439"/>
                        <wps:cNvSpPr>
                          <a:spLocks/>
                        </wps:cNvSpPr>
                        <wps:spPr bwMode="auto">
                          <a:xfrm>
                            <a:off x="5903" y="6098"/>
                            <a:ext cx="94" cy="40"/>
                          </a:xfrm>
                          <a:custGeom>
                            <a:avLst/>
                            <a:gdLst>
                              <a:gd name="T0" fmla="+- 0 5988 5903"/>
                              <a:gd name="T1" fmla="*/ T0 w 94"/>
                              <a:gd name="T2" fmla="+- 0 6138 6099"/>
                              <a:gd name="T3" fmla="*/ 6138 h 40"/>
                              <a:gd name="T4" fmla="+- 0 5996 5903"/>
                              <a:gd name="T5" fmla="*/ T4 w 94"/>
                              <a:gd name="T6" fmla="+- 0 6132 6099"/>
                              <a:gd name="T7" fmla="*/ 6132 h 40"/>
                              <a:gd name="T8" fmla="+- 0 5996 5903"/>
                              <a:gd name="T9" fmla="*/ T8 w 94"/>
                              <a:gd name="T10" fmla="+- 0 6128 6099"/>
                              <a:gd name="T11" fmla="*/ 6128 h 40"/>
                              <a:gd name="T12" fmla="+- 0 5997 5903"/>
                              <a:gd name="T13" fmla="*/ T12 w 94"/>
                              <a:gd name="T14" fmla="+- 0 6123 6099"/>
                              <a:gd name="T15" fmla="*/ 6123 h 40"/>
                              <a:gd name="T16" fmla="+- 0 5993 5903"/>
                              <a:gd name="T17" fmla="*/ T16 w 94"/>
                              <a:gd name="T18" fmla="+- 0 6121 6099"/>
                              <a:gd name="T19" fmla="*/ 6121 h 40"/>
                              <a:gd name="T20" fmla="+- 0 5954 5903"/>
                              <a:gd name="T21" fmla="*/ T20 w 94"/>
                              <a:gd name="T22" fmla="+- 0 6110 6099"/>
                              <a:gd name="T23" fmla="*/ 6110 h 40"/>
                              <a:gd name="T24" fmla="+- 0 5932 5903"/>
                              <a:gd name="T25" fmla="*/ T24 w 94"/>
                              <a:gd name="T26" fmla="+- 0 6104 6099"/>
                              <a:gd name="T27" fmla="*/ 6104 h 40"/>
                              <a:gd name="T28" fmla="+- 0 5920 5903"/>
                              <a:gd name="T29" fmla="*/ T28 w 94"/>
                              <a:gd name="T30" fmla="+- 0 6101 6099"/>
                              <a:gd name="T31" fmla="*/ 6101 h 40"/>
                              <a:gd name="T32" fmla="+- 0 5908 5903"/>
                              <a:gd name="T33" fmla="*/ T32 w 94"/>
                              <a:gd name="T34" fmla="+- 0 6099 6099"/>
                              <a:gd name="T35" fmla="*/ 6099 h 40"/>
                              <a:gd name="T36" fmla="+- 0 5906 5903"/>
                              <a:gd name="T37" fmla="*/ T36 w 94"/>
                              <a:gd name="T38" fmla="+- 0 6099 6099"/>
                              <a:gd name="T39" fmla="*/ 6099 h 40"/>
                              <a:gd name="T40" fmla="+- 0 5904 5903"/>
                              <a:gd name="T41" fmla="*/ T40 w 94"/>
                              <a:gd name="T42" fmla="+- 0 6104 6099"/>
                              <a:gd name="T43" fmla="*/ 6104 h 40"/>
                              <a:gd name="T44" fmla="+- 0 5904 5903"/>
                              <a:gd name="T45" fmla="*/ T44 w 94"/>
                              <a:gd name="T46" fmla="+- 0 6106 6099"/>
                              <a:gd name="T47" fmla="*/ 6106 h 40"/>
                              <a:gd name="T48" fmla="+- 0 5904 5903"/>
                              <a:gd name="T49" fmla="*/ T48 w 94"/>
                              <a:gd name="T50" fmla="+- 0 6107 6099"/>
                              <a:gd name="T51" fmla="*/ 6107 h 40"/>
                              <a:gd name="T52" fmla="+- 0 5903 5903"/>
                              <a:gd name="T53" fmla="*/ T52 w 94"/>
                              <a:gd name="T54" fmla="+- 0 6114 6099"/>
                              <a:gd name="T55" fmla="*/ 6114 h 40"/>
                              <a:gd name="T56" fmla="+- 0 5905 5903"/>
                              <a:gd name="T57" fmla="*/ T56 w 94"/>
                              <a:gd name="T58" fmla="+- 0 6115 6099"/>
                              <a:gd name="T59" fmla="*/ 6115 h 40"/>
                              <a:gd name="T60" fmla="+- 0 5929 5903"/>
                              <a:gd name="T61" fmla="*/ T60 w 94"/>
                              <a:gd name="T62" fmla="+- 0 6123 6099"/>
                              <a:gd name="T63" fmla="*/ 6123 h 40"/>
                              <a:gd name="T64" fmla="+- 0 5956 5903"/>
                              <a:gd name="T65" fmla="*/ T64 w 94"/>
                              <a:gd name="T66" fmla="+- 0 6131 6099"/>
                              <a:gd name="T67" fmla="*/ 6131 h 40"/>
                              <a:gd name="T68" fmla="+- 0 5979 5903"/>
                              <a:gd name="T69" fmla="*/ T68 w 94"/>
                              <a:gd name="T70" fmla="+- 0 6136 6099"/>
                              <a:gd name="T71" fmla="*/ 6136 h 40"/>
                              <a:gd name="T72" fmla="+- 0 5988 5903"/>
                              <a:gd name="T73" fmla="*/ T72 w 94"/>
                              <a:gd name="T74" fmla="+- 0 6138 6099"/>
                              <a:gd name="T75" fmla="*/ 6138 h 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94" h="40">
                                <a:moveTo>
                                  <a:pt x="85" y="39"/>
                                </a:moveTo>
                                <a:lnTo>
                                  <a:pt x="93" y="33"/>
                                </a:lnTo>
                                <a:lnTo>
                                  <a:pt x="93" y="29"/>
                                </a:lnTo>
                                <a:lnTo>
                                  <a:pt x="94" y="24"/>
                                </a:lnTo>
                                <a:lnTo>
                                  <a:pt x="90" y="22"/>
                                </a:lnTo>
                                <a:lnTo>
                                  <a:pt x="51" y="11"/>
                                </a:lnTo>
                                <a:lnTo>
                                  <a:pt x="29" y="5"/>
                                </a:lnTo>
                                <a:lnTo>
                                  <a:pt x="17" y="2"/>
                                </a:lnTo>
                                <a:lnTo>
                                  <a:pt x="5" y="0"/>
                                </a:lnTo>
                                <a:lnTo>
                                  <a:pt x="3" y="0"/>
                                </a:lnTo>
                                <a:lnTo>
                                  <a:pt x="1" y="5"/>
                                </a:lnTo>
                                <a:lnTo>
                                  <a:pt x="1" y="7"/>
                                </a:lnTo>
                                <a:lnTo>
                                  <a:pt x="1" y="8"/>
                                </a:lnTo>
                                <a:lnTo>
                                  <a:pt x="0" y="15"/>
                                </a:lnTo>
                                <a:lnTo>
                                  <a:pt x="2" y="16"/>
                                </a:lnTo>
                                <a:lnTo>
                                  <a:pt x="26" y="24"/>
                                </a:lnTo>
                                <a:lnTo>
                                  <a:pt x="53" y="32"/>
                                </a:lnTo>
                                <a:lnTo>
                                  <a:pt x="76" y="37"/>
                                </a:lnTo>
                                <a:lnTo>
                                  <a:pt x="85" y="39"/>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72" name="Picture 440"/>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5981" y="6120"/>
                            <a:ext cx="16" cy="20"/>
                          </a:xfrm>
                          <a:prstGeom prst="rect">
                            <a:avLst/>
                          </a:prstGeom>
                          <a:noFill/>
                          <a:extLst>
                            <a:ext uri="{909E8E84-426E-40DD-AFC4-6F175D3DCCD1}">
                              <a14:hiddenFill xmlns:a14="http://schemas.microsoft.com/office/drawing/2010/main">
                                <a:solidFill>
                                  <a:srgbClr val="FFFFFF"/>
                                </a:solidFill>
                              </a14:hiddenFill>
                            </a:ext>
                          </a:extLst>
                        </pic:spPr>
                      </pic:pic>
                      <wps:wsp>
                        <wps:cNvPr id="273" name="Freeform 441"/>
                        <wps:cNvSpPr>
                          <a:spLocks/>
                        </wps:cNvSpPr>
                        <wps:spPr bwMode="auto">
                          <a:xfrm>
                            <a:off x="5981" y="6119"/>
                            <a:ext cx="16" cy="21"/>
                          </a:xfrm>
                          <a:custGeom>
                            <a:avLst/>
                            <a:gdLst>
                              <a:gd name="T0" fmla="+- 0 5996 5981"/>
                              <a:gd name="T1" fmla="*/ T0 w 16"/>
                              <a:gd name="T2" fmla="+- 0 6132 6119"/>
                              <a:gd name="T3" fmla="*/ 6132 h 21"/>
                              <a:gd name="T4" fmla="+- 0 5995 5981"/>
                              <a:gd name="T5" fmla="*/ T4 w 16"/>
                              <a:gd name="T6" fmla="+- 0 6136 6119"/>
                              <a:gd name="T7" fmla="*/ 6136 h 21"/>
                              <a:gd name="T8" fmla="+- 0 5992 5981"/>
                              <a:gd name="T9" fmla="*/ T8 w 16"/>
                              <a:gd name="T10" fmla="+- 0 6139 6119"/>
                              <a:gd name="T11" fmla="*/ 6139 h 21"/>
                              <a:gd name="T12" fmla="+- 0 5988 5981"/>
                              <a:gd name="T13" fmla="*/ T12 w 16"/>
                              <a:gd name="T14" fmla="+- 0 6139 6119"/>
                              <a:gd name="T15" fmla="*/ 6139 h 21"/>
                              <a:gd name="T16" fmla="+- 0 5983 5981"/>
                              <a:gd name="T17" fmla="*/ T16 w 16"/>
                              <a:gd name="T18" fmla="+- 0 6139 6119"/>
                              <a:gd name="T19" fmla="*/ 6139 h 21"/>
                              <a:gd name="T20" fmla="+- 0 5981 5981"/>
                              <a:gd name="T21" fmla="*/ T20 w 16"/>
                              <a:gd name="T22" fmla="+- 0 6133 6119"/>
                              <a:gd name="T23" fmla="*/ 6133 h 21"/>
                              <a:gd name="T24" fmla="+- 0 5982 5981"/>
                              <a:gd name="T25" fmla="*/ T24 w 16"/>
                              <a:gd name="T26" fmla="+- 0 6128 6119"/>
                              <a:gd name="T27" fmla="*/ 6128 h 21"/>
                              <a:gd name="T28" fmla="+- 0 5983 5981"/>
                              <a:gd name="T29" fmla="*/ T28 w 16"/>
                              <a:gd name="T30" fmla="+- 0 6123 6119"/>
                              <a:gd name="T31" fmla="*/ 6123 h 21"/>
                              <a:gd name="T32" fmla="+- 0 5988 5981"/>
                              <a:gd name="T33" fmla="*/ T32 w 16"/>
                              <a:gd name="T34" fmla="+- 0 6119 6119"/>
                              <a:gd name="T35" fmla="*/ 6119 h 21"/>
                              <a:gd name="T36" fmla="+- 0 5992 5981"/>
                              <a:gd name="T37" fmla="*/ T36 w 16"/>
                              <a:gd name="T38" fmla="+- 0 6121 6119"/>
                              <a:gd name="T39" fmla="*/ 6121 h 21"/>
                              <a:gd name="T40" fmla="+- 0 5997 5981"/>
                              <a:gd name="T41" fmla="*/ T40 w 16"/>
                              <a:gd name="T42" fmla="+- 0 6122 6119"/>
                              <a:gd name="T43" fmla="*/ 6122 h 21"/>
                              <a:gd name="T44" fmla="+- 0 5997 5981"/>
                              <a:gd name="T45" fmla="*/ T44 w 16"/>
                              <a:gd name="T46" fmla="+- 0 6129 6119"/>
                              <a:gd name="T47" fmla="*/ 6129 h 21"/>
                              <a:gd name="T48" fmla="+- 0 5996 5981"/>
                              <a:gd name="T49" fmla="*/ T48 w 16"/>
                              <a:gd name="T50" fmla="+- 0 6132 6119"/>
                              <a:gd name="T51" fmla="*/ 6132 h 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6" h="21">
                                <a:moveTo>
                                  <a:pt x="15" y="13"/>
                                </a:moveTo>
                                <a:lnTo>
                                  <a:pt x="14" y="17"/>
                                </a:lnTo>
                                <a:lnTo>
                                  <a:pt x="11" y="20"/>
                                </a:lnTo>
                                <a:lnTo>
                                  <a:pt x="7" y="20"/>
                                </a:lnTo>
                                <a:lnTo>
                                  <a:pt x="2" y="20"/>
                                </a:lnTo>
                                <a:lnTo>
                                  <a:pt x="0" y="14"/>
                                </a:lnTo>
                                <a:lnTo>
                                  <a:pt x="1" y="9"/>
                                </a:lnTo>
                                <a:lnTo>
                                  <a:pt x="2" y="4"/>
                                </a:lnTo>
                                <a:lnTo>
                                  <a:pt x="7" y="0"/>
                                </a:lnTo>
                                <a:lnTo>
                                  <a:pt x="11" y="2"/>
                                </a:lnTo>
                                <a:lnTo>
                                  <a:pt x="16" y="3"/>
                                </a:lnTo>
                                <a:lnTo>
                                  <a:pt x="16" y="10"/>
                                </a:lnTo>
                                <a:lnTo>
                                  <a:pt x="15" y="13"/>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74" name="Picture 442"/>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5922" y="6002"/>
                            <a:ext cx="57" cy="24"/>
                          </a:xfrm>
                          <a:prstGeom prst="rect">
                            <a:avLst/>
                          </a:prstGeom>
                          <a:noFill/>
                          <a:extLst>
                            <a:ext uri="{909E8E84-426E-40DD-AFC4-6F175D3DCCD1}">
                              <a14:hiddenFill xmlns:a14="http://schemas.microsoft.com/office/drawing/2010/main">
                                <a:solidFill>
                                  <a:srgbClr val="FFFFFF"/>
                                </a:solidFill>
                              </a14:hiddenFill>
                            </a:ext>
                          </a:extLst>
                        </pic:spPr>
                      </pic:pic>
                      <wps:wsp>
                        <wps:cNvPr id="275" name="Freeform 443"/>
                        <wps:cNvSpPr>
                          <a:spLocks/>
                        </wps:cNvSpPr>
                        <wps:spPr bwMode="auto">
                          <a:xfrm>
                            <a:off x="5922" y="6001"/>
                            <a:ext cx="57" cy="25"/>
                          </a:xfrm>
                          <a:custGeom>
                            <a:avLst/>
                            <a:gdLst>
                              <a:gd name="T0" fmla="+- 0 5971 5922"/>
                              <a:gd name="T1" fmla="*/ T0 w 57"/>
                              <a:gd name="T2" fmla="+- 0 6026 6002"/>
                              <a:gd name="T3" fmla="*/ 6026 h 25"/>
                              <a:gd name="T4" fmla="+- 0 5979 5922"/>
                              <a:gd name="T5" fmla="*/ T4 w 57"/>
                              <a:gd name="T6" fmla="+- 0 6019 6002"/>
                              <a:gd name="T7" fmla="*/ 6019 h 25"/>
                              <a:gd name="T8" fmla="+- 0 5979 5922"/>
                              <a:gd name="T9" fmla="*/ T8 w 57"/>
                              <a:gd name="T10" fmla="+- 0 6016 6002"/>
                              <a:gd name="T11" fmla="*/ 6016 h 25"/>
                              <a:gd name="T12" fmla="+- 0 5979 5922"/>
                              <a:gd name="T13" fmla="*/ T12 w 57"/>
                              <a:gd name="T14" fmla="+- 0 6011 6002"/>
                              <a:gd name="T15" fmla="*/ 6011 h 25"/>
                              <a:gd name="T16" fmla="+- 0 5976 5922"/>
                              <a:gd name="T17" fmla="*/ T16 w 57"/>
                              <a:gd name="T18" fmla="+- 0 6009 6002"/>
                              <a:gd name="T19" fmla="*/ 6009 h 25"/>
                              <a:gd name="T20" fmla="+- 0 5958 5922"/>
                              <a:gd name="T21" fmla="*/ T20 w 57"/>
                              <a:gd name="T22" fmla="+- 0 6007 6002"/>
                              <a:gd name="T23" fmla="*/ 6007 h 25"/>
                              <a:gd name="T24" fmla="+- 0 5947 5922"/>
                              <a:gd name="T25" fmla="*/ T24 w 57"/>
                              <a:gd name="T26" fmla="+- 0 6006 6002"/>
                              <a:gd name="T27" fmla="*/ 6006 h 25"/>
                              <a:gd name="T28" fmla="+- 0 5938 5922"/>
                              <a:gd name="T29" fmla="*/ T28 w 57"/>
                              <a:gd name="T30" fmla="+- 0 6004 6002"/>
                              <a:gd name="T31" fmla="*/ 6004 h 25"/>
                              <a:gd name="T32" fmla="+- 0 5927 5922"/>
                              <a:gd name="T33" fmla="*/ T32 w 57"/>
                              <a:gd name="T34" fmla="+- 0 6002 6002"/>
                              <a:gd name="T35" fmla="*/ 6002 h 25"/>
                              <a:gd name="T36" fmla="+- 0 5925 5922"/>
                              <a:gd name="T37" fmla="*/ T36 w 57"/>
                              <a:gd name="T38" fmla="+- 0 6002 6002"/>
                              <a:gd name="T39" fmla="*/ 6002 h 25"/>
                              <a:gd name="T40" fmla="+- 0 5923 5922"/>
                              <a:gd name="T41" fmla="*/ T40 w 57"/>
                              <a:gd name="T42" fmla="+- 0 6005 6002"/>
                              <a:gd name="T43" fmla="*/ 6005 h 25"/>
                              <a:gd name="T44" fmla="+- 0 5923 5922"/>
                              <a:gd name="T45" fmla="*/ T44 w 57"/>
                              <a:gd name="T46" fmla="+- 0 6007 6002"/>
                              <a:gd name="T47" fmla="*/ 6007 h 25"/>
                              <a:gd name="T48" fmla="+- 0 5922 5922"/>
                              <a:gd name="T49" fmla="*/ T48 w 57"/>
                              <a:gd name="T50" fmla="+- 0 6008 6002"/>
                              <a:gd name="T51" fmla="*/ 6008 h 25"/>
                              <a:gd name="T52" fmla="+- 0 5923 5922"/>
                              <a:gd name="T53" fmla="*/ T52 w 57"/>
                              <a:gd name="T54" fmla="+- 0 6013 6002"/>
                              <a:gd name="T55" fmla="*/ 6013 h 25"/>
                              <a:gd name="T56" fmla="+- 0 5925 5922"/>
                              <a:gd name="T57" fmla="*/ T56 w 57"/>
                              <a:gd name="T58" fmla="+- 0 6014 6002"/>
                              <a:gd name="T59" fmla="*/ 6014 h 25"/>
                              <a:gd name="T60" fmla="+- 0 5944 5922"/>
                              <a:gd name="T61" fmla="*/ T60 w 57"/>
                              <a:gd name="T62" fmla="+- 0 6020 6002"/>
                              <a:gd name="T63" fmla="*/ 6020 h 25"/>
                              <a:gd name="T64" fmla="+- 0 5958 5922"/>
                              <a:gd name="T65" fmla="*/ T64 w 57"/>
                              <a:gd name="T66" fmla="+- 0 6023 6002"/>
                              <a:gd name="T67" fmla="*/ 6023 h 25"/>
                              <a:gd name="T68" fmla="+- 0 5967 5922"/>
                              <a:gd name="T69" fmla="*/ T68 w 57"/>
                              <a:gd name="T70" fmla="+- 0 6025 6002"/>
                              <a:gd name="T71" fmla="*/ 6025 h 25"/>
                              <a:gd name="T72" fmla="+- 0 5971 5922"/>
                              <a:gd name="T73" fmla="*/ T72 w 57"/>
                              <a:gd name="T74" fmla="+- 0 6026 6002"/>
                              <a:gd name="T75" fmla="*/ 6026 h 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57" h="25">
                                <a:moveTo>
                                  <a:pt x="49" y="24"/>
                                </a:moveTo>
                                <a:lnTo>
                                  <a:pt x="57" y="17"/>
                                </a:lnTo>
                                <a:lnTo>
                                  <a:pt x="57" y="14"/>
                                </a:lnTo>
                                <a:lnTo>
                                  <a:pt x="57" y="9"/>
                                </a:lnTo>
                                <a:lnTo>
                                  <a:pt x="54" y="7"/>
                                </a:lnTo>
                                <a:lnTo>
                                  <a:pt x="36" y="5"/>
                                </a:lnTo>
                                <a:lnTo>
                                  <a:pt x="25" y="4"/>
                                </a:lnTo>
                                <a:lnTo>
                                  <a:pt x="16" y="2"/>
                                </a:lnTo>
                                <a:lnTo>
                                  <a:pt x="5" y="0"/>
                                </a:lnTo>
                                <a:lnTo>
                                  <a:pt x="3" y="0"/>
                                </a:lnTo>
                                <a:lnTo>
                                  <a:pt x="1" y="3"/>
                                </a:lnTo>
                                <a:lnTo>
                                  <a:pt x="1" y="5"/>
                                </a:lnTo>
                                <a:lnTo>
                                  <a:pt x="0" y="6"/>
                                </a:lnTo>
                                <a:lnTo>
                                  <a:pt x="1" y="11"/>
                                </a:lnTo>
                                <a:lnTo>
                                  <a:pt x="3" y="12"/>
                                </a:lnTo>
                                <a:lnTo>
                                  <a:pt x="22" y="18"/>
                                </a:lnTo>
                                <a:lnTo>
                                  <a:pt x="36" y="21"/>
                                </a:lnTo>
                                <a:lnTo>
                                  <a:pt x="45" y="23"/>
                                </a:lnTo>
                                <a:lnTo>
                                  <a:pt x="49" y="24"/>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76" name="Picture 44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5964" y="6008"/>
                            <a:ext cx="16" cy="20"/>
                          </a:xfrm>
                          <a:prstGeom prst="rect">
                            <a:avLst/>
                          </a:prstGeom>
                          <a:noFill/>
                          <a:extLst>
                            <a:ext uri="{909E8E84-426E-40DD-AFC4-6F175D3DCCD1}">
                              <a14:hiddenFill xmlns:a14="http://schemas.microsoft.com/office/drawing/2010/main">
                                <a:solidFill>
                                  <a:srgbClr val="FFFFFF"/>
                                </a:solidFill>
                              </a14:hiddenFill>
                            </a:ext>
                          </a:extLst>
                        </pic:spPr>
                      </pic:pic>
                      <wps:wsp>
                        <wps:cNvPr id="277" name="Freeform 445"/>
                        <wps:cNvSpPr>
                          <a:spLocks/>
                        </wps:cNvSpPr>
                        <wps:spPr bwMode="auto">
                          <a:xfrm>
                            <a:off x="5964" y="6006"/>
                            <a:ext cx="16" cy="21"/>
                          </a:xfrm>
                          <a:custGeom>
                            <a:avLst/>
                            <a:gdLst>
                              <a:gd name="T0" fmla="+- 0 5979 5964"/>
                              <a:gd name="T1" fmla="*/ T0 w 16"/>
                              <a:gd name="T2" fmla="+- 0 6020 6007"/>
                              <a:gd name="T3" fmla="*/ 6020 h 21"/>
                              <a:gd name="T4" fmla="+- 0 5978 5964"/>
                              <a:gd name="T5" fmla="*/ T4 w 16"/>
                              <a:gd name="T6" fmla="+- 0 6024 6007"/>
                              <a:gd name="T7" fmla="*/ 6024 h 21"/>
                              <a:gd name="T8" fmla="+- 0 5975 5964"/>
                              <a:gd name="T9" fmla="*/ T8 w 16"/>
                              <a:gd name="T10" fmla="+- 0 6027 6007"/>
                              <a:gd name="T11" fmla="*/ 6027 h 21"/>
                              <a:gd name="T12" fmla="+- 0 5971 5964"/>
                              <a:gd name="T13" fmla="*/ T12 w 16"/>
                              <a:gd name="T14" fmla="+- 0 6027 6007"/>
                              <a:gd name="T15" fmla="*/ 6027 h 21"/>
                              <a:gd name="T16" fmla="+- 0 5966 5964"/>
                              <a:gd name="T17" fmla="*/ T16 w 16"/>
                              <a:gd name="T18" fmla="+- 0 6027 6007"/>
                              <a:gd name="T19" fmla="*/ 6027 h 21"/>
                              <a:gd name="T20" fmla="+- 0 5964 5964"/>
                              <a:gd name="T21" fmla="*/ T20 w 16"/>
                              <a:gd name="T22" fmla="+- 0 6020 6007"/>
                              <a:gd name="T23" fmla="*/ 6020 h 21"/>
                              <a:gd name="T24" fmla="+- 0 5965 5964"/>
                              <a:gd name="T25" fmla="*/ T24 w 16"/>
                              <a:gd name="T26" fmla="+- 0 6016 6007"/>
                              <a:gd name="T27" fmla="*/ 6016 h 21"/>
                              <a:gd name="T28" fmla="+- 0 5966 5964"/>
                              <a:gd name="T29" fmla="*/ T28 w 16"/>
                              <a:gd name="T30" fmla="+- 0 6011 6007"/>
                              <a:gd name="T31" fmla="*/ 6011 h 21"/>
                              <a:gd name="T32" fmla="+- 0 5971 5964"/>
                              <a:gd name="T33" fmla="*/ T32 w 16"/>
                              <a:gd name="T34" fmla="+- 0 6007 6007"/>
                              <a:gd name="T35" fmla="*/ 6007 h 21"/>
                              <a:gd name="T36" fmla="+- 0 5975 5964"/>
                              <a:gd name="T37" fmla="*/ T36 w 16"/>
                              <a:gd name="T38" fmla="+- 0 6008 6007"/>
                              <a:gd name="T39" fmla="*/ 6008 h 21"/>
                              <a:gd name="T40" fmla="+- 0 5980 5964"/>
                              <a:gd name="T41" fmla="*/ T40 w 16"/>
                              <a:gd name="T42" fmla="+- 0 6010 6007"/>
                              <a:gd name="T43" fmla="*/ 6010 h 21"/>
                              <a:gd name="T44" fmla="+- 0 5980 5964"/>
                              <a:gd name="T45" fmla="*/ T44 w 16"/>
                              <a:gd name="T46" fmla="+- 0 6017 6007"/>
                              <a:gd name="T47" fmla="*/ 6017 h 21"/>
                              <a:gd name="T48" fmla="+- 0 5979 5964"/>
                              <a:gd name="T49" fmla="*/ T48 w 16"/>
                              <a:gd name="T50" fmla="+- 0 6020 6007"/>
                              <a:gd name="T51" fmla="*/ 6020 h 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6" h="21">
                                <a:moveTo>
                                  <a:pt x="15" y="13"/>
                                </a:moveTo>
                                <a:lnTo>
                                  <a:pt x="14" y="17"/>
                                </a:lnTo>
                                <a:lnTo>
                                  <a:pt x="11" y="20"/>
                                </a:lnTo>
                                <a:lnTo>
                                  <a:pt x="7" y="20"/>
                                </a:lnTo>
                                <a:lnTo>
                                  <a:pt x="2" y="20"/>
                                </a:lnTo>
                                <a:lnTo>
                                  <a:pt x="0" y="13"/>
                                </a:lnTo>
                                <a:lnTo>
                                  <a:pt x="1" y="9"/>
                                </a:lnTo>
                                <a:lnTo>
                                  <a:pt x="2" y="4"/>
                                </a:lnTo>
                                <a:lnTo>
                                  <a:pt x="7" y="0"/>
                                </a:lnTo>
                                <a:lnTo>
                                  <a:pt x="11" y="1"/>
                                </a:lnTo>
                                <a:lnTo>
                                  <a:pt x="16" y="3"/>
                                </a:lnTo>
                                <a:lnTo>
                                  <a:pt x="16" y="10"/>
                                </a:lnTo>
                                <a:lnTo>
                                  <a:pt x="15" y="13"/>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78" name="Picture 446"/>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5919" y="5976"/>
                            <a:ext cx="68" cy="33"/>
                          </a:xfrm>
                          <a:prstGeom prst="rect">
                            <a:avLst/>
                          </a:prstGeom>
                          <a:noFill/>
                          <a:extLst>
                            <a:ext uri="{909E8E84-426E-40DD-AFC4-6F175D3DCCD1}">
                              <a14:hiddenFill xmlns:a14="http://schemas.microsoft.com/office/drawing/2010/main">
                                <a:solidFill>
                                  <a:srgbClr val="FFFFFF"/>
                                </a:solidFill>
                              </a14:hiddenFill>
                            </a:ext>
                          </a:extLst>
                        </pic:spPr>
                      </pic:pic>
                      <wps:wsp>
                        <wps:cNvPr id="279" name="Freeform 447"/>
                        <wps:cNvSpPr>
                          <a:spLocks/>
                        </wps:cNvSpPr>
                        <wps:spPr bwMode="auto">
                          <a:xfrm>
                            <a:off x="5919" y="5975"/>
                            <a:ext cx="68" cy="34"/>
                          </a:xfrm>
                          <a:custGeom>
                            <a:avLst/>
                            <a:gdLst>
                              <a:gd name="T0" fmla="+- 0 5943 5920"/>
                              <a:gd name="T1" fmla="*/ T0 w 68"/>
                              <a:gd name="T2" fmla="+- 0 5999 5976"/>
                              <a:gd name="T3" fmla="*/ 5999 h 34"/>
                              <a:gd name="T4" fmla="+- 0 5977 5920"/>
                              <a:gd name="T5" fmla="*/ T4 w 68"/>
                              <a:gd name="T6" fmla="+- 0 6009 5976"/>
                              <a:gd name="T7" fmla="*/ 6009 h 34"/>
                              <a:gd name="T8" fmla="+- 0 5987 5920"/>
                              <a:gd name="T9" fmla="*/ T8 w 68"/>
                              <a:gd name="T10" fmla="+- 0 6001 5976"/>
                              <a:gd name="T11" fmla="*/ 6001 h 34"/>
                              <a:gd name="T12" fmla="+- 0 5987 5920"/>
                              <a:gd name="T13" fmla="*/ T12 w 68"/>
                              <a:gd name="T14" fmla="+- 0 5997 5976"/>
                              <a:gd name="T15" fmla="*/ 5997 h 34"/>
                              <a:gd name="T16" fmla="+- 0 5987 5920"/>
                              <a:gd name="T17" fmla="*/ T16 w 68"/>
                              <a:gd name="T18" fmla="+- 0 5992 5976"/>
                              <a:gd name="T19" fmla="*/ 5992 h 34"/>
                              <a:gd name="T20" fmla="+- 0 5983 5920"/>
                              <a:gd name="T21" fmla="*/ T20 w 68"/>
                              <a:gd name="T22" fmla="+- 0 5990 5976"/>
                              <a:gd name="T23" fmla="*/ 5990 h 34"/>
                              <a:gd name="T24" fmla="+- 0 5964 5920"/>
                              <a:gd name="T25" fmla="*/ T24 w 68"/>
                              <a:gd name="T26" fmla="+- 0 5985 5976"/>
                              <a:gd name="T27" fmla="*/ 5985 h 34"/>
                              <a:gd name="T28" fmla="+- 0 5952 5920"/>
                              <a:gd name="T29" fmla="*/ T28 w 68"/>
                              <a:gd name="T30" fmla="+- 0 5981 5976"/>
                              <a:gd name="T31" fmla="*/ 5981 h 34"/>
                              <a:gd name="T32" fmla="+- 0 5942 5920"/>
                              <a:gd name="T33" fmla="*/ T32 w 68"/>
                              <a:gd name="T34" fmla="+- 0 5979 5976"/>
                              <a:gd name="T35" fmla="*/ 5979 h 34"/>
                              <a:gd name="T36" fmla="+- 0 5928 5920"/>
                              <a:gd name="T37" fmla="*/ T36 w 68"/>
                              <a:gd name="T38" fmla="+- 0 5976 5976"/>
                              <a:gd name="T39" fmla="*/ 5976 h 34"/>
                              <a:gd name="T40" fmla="+- 0 5925 5920"/>
                              <a:gd name="T41" fmla="*/ T40 w 68"/>
                              <a:gd name="T42" fmla="+- 0 5976 5976"/>
                              <a:gd name="T43" fmla="*/ 5976 h 34"/>
                              <a:gd name="T44" fmla="+- 0 5923 5920"/>
                              <a:gd name="T45" fmla="*/ T44 w 68"/>
                              <a:gd name="T46" fmla="+- 0 5986 5976"/>
                              <a:gd name="T47" fmla="*/ 5986 h 34"/>
                              <a:gd name="T48" fmla="+- 0 5922 5920"/>
                              <a:gd name="T49" fmla="*/ T48 w 68"/>
                              <a:gd name="T50" fmla="+- 0 5987 5976"/>
                              <a:gd name="T51" fmla="*/ 5987 h 34"/>
                              <a:gd name="T52" fmla="+- 0 5920 5920"/>
                              <a:gd name="T53" fmla="*/ T52 w 68"/>
                              <a:gd name="T54" fmla="+- 0 5995 5976"/>
                              <a:gd name="T55" fmla="*/ 5995 h 34"/>
                              <a:gd name="T56" fmla="+- 0 5943 5920"/>
                              <a:gd name="T57" fmla="*/ T56 w 68"/>
                              <a:gd name="T58" fmla="+- 0 5999 5976"/>
                              <a:gd name="T59" fmla="*/ 5999 h 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68" h="34">
                                <a:moveTo>
                                  <a:pt x="23" y="23"/>
                                </a:moveTo>
                                <a:lnTo>
                                  <a:pt x="57" y="33"/>
                                </a:lnTo>
                                <a:lnTo>
                                  <a:pt x="67" y="25"/>
                                </a:lnTo>
                                <a:lnTo>
                                  <a:pt x="67" y="21"/>
                                </a:lnTo>
                                <a:lnTo>
                                  <a:pt x="67" y="16"/>
                                </a:lnTo>
                                <a:lnTo>
                                  <a:pt x="63" y="14"/>
                                </a:lnTo>
                                <a:lnTo>
                                  <a:pt x="44" y="9"/>
                                </a:lnTo>
                                <a:lnTo>
                                  <a:pt x="32" y="5"/>
                                </a:lnTo>
                                <a:lnTo>
                                  <a:pt x="22" y="3"/>
                                </a:lnTo>
                                <a:lnTo>
                                  <a:pt x="8" y="0"/>
                                </a:lnTo>
                                <a:lnTo>
                                  <a:pt x="5" y="0"/>
                                </a:lnTo>
                                <a:lnTo>
                                  <a:pt x="3" y="10"/>
                                </a:lnTo>
                                <a:lnTo>
                                  <a:pt x="2" y="11"/>
                                </a:lnTo>
                                <a:lnTo>
                                  <a:pt x="0" y="19"/>
                                </a:lnTo>
                                <a:lnTo>
                                  <a:pt x="23" y="23"/>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80" name="Picture 44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5970" y="5988"/>
                            <a:ext cx="17" cy="21"/>
                          </a:xfrm>
                          <a:prstGeom prst="rect">
                            <a:avLst/>
                          </a:prstGeom>
                          <a:noFill/>
                          <a:extLst>
                            <a:ext uri="{909E8E84-426E-40DD-AFC4-6F175D3DCCD1}">
                              <a14:hiddenFill xmlns:a14="http://schemas.microsoft.com/office/drawing/2010/main">
                                <a:solidFill>
                                  <a:srgbClr val="FFFFFF"/>
                                </a:solidFill>
                              </a14:hiddenFill>
                            </a:ext>
                          </a:extLst>
                        </pic:spPr>
                      </pic:pic>
                      <wps:wsp>
                        <wps:cNvPr id="281" name="Freeform 449"/>
                        <wps:cNvSpPr>
                          <a:spLocks/>
                        </wps:cNvSpPr>
                        <wps:spPr bwMode="auto">
                          <a:xfrm>
                            <a:off x="5970" y="5987"/>
                            <a:ext cx="17" cy="22"/>
                          </a:xfrm>
                          <a:custGeom>
                            <a:avLst/>
                            <a:gdLst>
                              <a:gd name="T0" fmla="+- 0 5987 5971"/>
                              <a:gd name="T1" fmla="*/ T0 w 17"/>
                              <a:gd name="T2" fmla="+- 0 6001 5988"/>
                              <a:gd name="T3" fmla="*/ 6001 h 22"/>
                              <a:gd name="T4" fmla="+- 0 5986 5971"/>
                              <a:gd name="T5" fmla="*/ T4 w 17"/>
                              <a:gd name="T6" fmla="+- 0 6006 5988"/>
                              <a:gd name="T7" fmla="*/ 6006 h 22"/>
                              <a:gd name="T8" fmla="+- 0 5982 5971"/>
                              <a:gd name="T9" fmla="*/ T8 w 17"/>
                              <a:gd name="T10" fmla="+- 0 6009 5988"/>
                              <a:gd name="T11" fmla="*/ 6009 h 22"/>
                              <a:gd name="T12" fmla="+- 0 5978 5971"/>
                              <a:gd name="T13" fmla="*/ T12 w 17"/>
                              <a:gd name="T14" fmla="+- 0 6009 5988"/>
                              <a:gd name="T15" fmla="*/ 6009 h 22"/>
                              <a:gd name="T16" fmla="+- 0 5973 5971"/>
                              <a:gd name="T17" fmla="*/ T16 w 17"/>
                              <a:gd name="T18" fmla="+- 0 6009 5988"/>
                              <a:gd name="T19" fmla="*/ 6009 h 22"/>
                              <a:gd name="T20" fmla="+- 0 5971 5971"/>
                              <a:gd name="T21" fmla="*/ T20 w 17"/>
                              <a:gd name="T22" fmla="+- 0 6002 5988"/>
                              <a:gd name="T23" fmla="*/ 6002 h 22"/>
                              <a:gd name="T24" fmla="+- 0 5972 5971"/>
                              <a:gd name="T25" fmla="*/ T24 w 17"/>
                              <a:gd name="T26" fmla="+- 0 5997 5988"/>
                              <a:gd name="T27" fmla="*/ 5997 h 22"/>
                              <a:gd name="T28" fmla="+- 0 5973 5971"/>
                              <a:gd name="T29" fmla="*/ T28 w 17"/>
                              <a:gd name="T30" fmla="+- 0 5992 5988"/>
                              <a:gd name="T31" fmla="*/ 5992 h 22"/>
                              <a:gd name="T32" fmla="+- 0 5978 5971"/>
                              <a:gd name="T33" fmla="*/ T32 w 17"/>
                              <a:gd name="T34" fmla="+- 0 5988 5988"/>
                              <a:gd name="T35" fmla="*/ 5988 h 22"/>
                              <a:gd name="T36" fmla="+- 0 5982 5971"/>
                              <a:gd name="T37" fmla="*/ T36 w 17"/>
                              <a:gd name="T38" fmla="+- 0 5989 5988"/>
                              <a:gd name="T39" fmla="*/ 5989 h 22"/>
                              <a:gd name="T40" fmla="+- 0 5987 5971"/>
                              <a:gd name="T41" fmla="*/ T40 w 17"/>
                              <a:gd name="T42" fmla="+- 0 5991 5988"/>
                              <a:gd name="T43" fmla="*/ 5991 h 22"/>
                              <a:gd name="T44" fmla="+- 0 5987 5971"/>
                              <a:gd name="T45" fmla="*/ T44 w 17"/>
                              <a:gd name="T46" fmla="+- 0 5998 5988"/>
                              <a:gd name="T47" fmla="*/ 5998 h 22"/>
                              <a:gd name="T48" fmla="+- 0 5987 5971"/>
                              <a:gd name="T49" fmla="*/ T48 w 17"/>
                              <a:gd name="T50" fmla="+- 0 6001 5988"/>
                              <a:gd name="T51" fmla="*/ 6001 h 2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7" h="22">
                                <a:moveTo>
                                  <a:pt x="16" y="13"/>
                                </a:moveTo>
                                <a:lnTo>
                                  <a:pt x="15" y="18"/>
                                </a:lnTo>
                                <a:lnTo>
                                  <a:pt x="11" y="21"/>
                                </a:lnTo>
                                <a:lnTo>
                                  <a:pt x="7" y="21"/>
                                </a:lnTo>
                                <a:lnTo>
                                  <a:pt x="2" y="21"/>
                                </a:lnTo>
                                <a:lnTo>
                                  <a:pt x="0" y="14"/>
                                </a:lnTo>
                                <a:lnTo>
                                  <a:pt x="1" y="9"/>
                                </a:lnTo>
                                <a:lnTo>
                                  <a:pt x="2" y="4"/>
                                </a:lnTo>
                                <a:lnTo>
                                  <a:pt x="7" y="0"/>
                                </a:lnTo>
                                <a:lnTo>
                                  <a:pt x="11" y="1"/>
                                </a:lnTo>
                                <a:lnTo>
                                  <a:pt x="16" y="3"/>
                                </a:lnTo>
                                <a:lnTo>
                                  <a:pt x="16" y="10"/>
                                </a:lnTo>
                                <a:lnTo>
                                  <a:pt x="16" y="13"/>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82" name="Picture 450"/>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5919" y="5984"/>
                            <a:ext cx="59" cy="30"/>
                          </a:xfrm>
                          <a:prstGeom prst="rect">
                            <a:avLst/>
                          </a:prstGeom>
                          <a:noFill/>
                          <a:extLst>
                            <a:ext uri="{909E8E84-426E-40DD-AFC4-6F175D3DCCD1}">
                              <a14:hiddenFill xmlns:a14="http://schemas.microsoft.com/office/drawing/2010/main">
                                <a:solidFill>
                                  <a:srgbClr val="FFFFFF"/>
                                </a:solidFill>
                              </a14:hiddenFill>
                            </a:ext>
                          </a:extLst>
                        </pic:spPr>
                      </pic:pic>
                      <wps:wsp>
                        <wps:cNvPr id="283" name="Freeform 451"/>
                        <wps:cNvSpPr>
                          <a:spLocks/>
                        </wps:cNvSpPr>
                        <wps:spPr bwMode="auto">
                          <a:xfrm>
                            <a:off x="5919" y="5984"/>
                            <a:ext cx="59" cy="30"/>
                          </a:xfrm>
                          <a:custGeom>
                            <a:avLst/>
                            <a:gdLst>
                              <a:gd name="T0" fmla="+- 0 5970 5919"/>
                              <a:gd name="T1" fmla="*/ T0 w 59"/>
                              <a:gd name="T2" fmla="+- 0 6015 5985"/>
                              <a:gd name="T3" fmla="*/ 6015 h 30"/>
                              <a:gd name="T4" fmla="+- 0 5978 5919"/>
                              <a:gd name="T5" fmla="*/ T4 w 59"/>
                              <a:gd name="T6" fmla="+- 0 6008 5985"/>
                              <a:gd name="T7" fmla="*/ 6008 h 30"/>
                              <a:gd name="T8" fmla="+- 0 5978 5919"/>
                              <a:gd name="T9" fmla="*/ T8 w 59"/>
                              <a:gd name="T10" fmla="+- 0 6004 5985"/>
                              <a:gd name="T11" fmla="*/ 6004 h 30"/>
                              <a:gd name="T12" fmla="+- 0 5978 5919"/>
                              <a:gd name="T13" fmla="*/ T12 w 59"/>
                              <a:gd name="T14" fmla="+- 0 5999 5985"/>
                              <a:gd name="T15" fmla="*/ 5999 h 30"/>
                              <a:gd name="T16" fmla="+- 0 5975 5919"/>
                              <a:gd name="T17" fmla="*/ T16 w 59"/>
                              <a:gd name="T18" fmla="+- 0 5997 5985"/>
                              <a:gd name="T19" fmla="*/ 5997 h 30"/>
                              <a:gd name="T20" fmla="+- 0 5955 5919"/>
                              <a:gd name="T21" fmla="*/ T20 w 59"/>
                              <a:gd name="T22" fmla="+- 0 5992 5985"/>
                              <a:gd name="T23" fmla="*/ 5992 h 30"/>
                              <a:gd name="T24" fmla="+- 0 5942 5919"/>
                              <a:gd name="T25" fmla="*/ T24 w 59"/>
                              <a:gd name="T26" fmla="+- 0 5990 5985"/>
                              <a:gd name="T27" fmla="*/ 5990 h 30"/>
                              <a:gd name="T28" fmla="+- 0 5933 5919"/>
                              <a:gd name="T29" fmla="*/ T28 w 59"/>
                              <a:gd name="T30" fmla="+- 0 5987 5985"/>
                              <a:gd name="T31" fmla="*/ 5987 h 30"/>
                              <a:gd name="T32" fmla="+- 0 5923 5919"/>
                              <a:gd name="T33" fmla="*/ T32 w 59"/>
                              <a:gd name="T34" fmla="+- 0 5985 5985"/>
                              <a:gd name="T35" fmla="*/ 5985 h 30"/>
                              <a:gd name="T36" fmla="+- 0 5921 5919"/>
                              <a:gd name="T37" fmla="*/ T36 w 59"/>
                              <a:gd name="T38" fmla="+- 0 5989 5985"/>
                              <a:gd name="T39" fmla="*/ 5989 h 30"/>
                              <a:gd name="T40" fmla="+- 0 5920 5919"/>
                              <a:gd name="T41" fmla="*/ T40 w 59"/>
                              <a:gd name="T42" fmla="+- 0 5993 5985"/>
                              <a:gd name="T43" fmla="*/ 5993 h 30"/>
                              <a:gd name="T44" fmla="+- 0 5919 5919"/>
                              <a:gd name="T45" fmla="*/ T44 w 59"/>
                              <a:gd name="T46" fmla="+- 0 5996 5985"/>
                              <a:gd name="T47" fmla="*/ 5996 h 30"/>
                              <a:gd name="T48" fmla="+- 0 5920 5919"/>
                              <a:gd name="T49" fmla="*/ T48 w 59"/>
                              <a:gd name="T50" fmla="+- 0 5999 5985"/>
                              <a:gd name="T51" fmla="*/ 5999 h 30"/>
                              <a:gd name="T52" fmla="+- 0 5920 5919"/>
                              <a:gd name="T53" fmla="*/ T52 w 59"/>
                              <a:gd name="T54" fmla="+- 0 6000 5985"/>
                              <a:gd name="T55" fmla="*/ 6000 h 30"/>
                              <a:gd name="T56" fmla="+- 0 5970 5919"/>
                              <a:gd name="T57" fmla="*/ T56 w 59"/>
                              <a:gd name="T58" fmla="+- 0 6015 5985"/>
                              <a:gd name="T59" fmla="*/ 6015 h 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59" h="30">
                                <a:moveTo>
                                  <a:pt x="51" y="30"/>
                                </a:moveTo>
                                <a:lnTo>
                                  <a:pt x="59" y="23"/>
                                </a:lnTo>
                                <a:lnTo>
                                  <a:pt x="59" y="19"/>
                                </a:lnTo>
                                <a:lnTo>
                                  <a:pt x="59" y="14"/>
                                </a:lnTo>
                                <a:lnTo>
                                  <a:pt x="56" y="12"/>
                                </a:lnTo>
                                <a:lnTo>
                                  <a:pt x="36" y="7"/>
                                </a:lnTo>
                                <a:lnTo>
                                  <a:pt x="23" y="5"/>
                                </a:lnTo>
                                <a:lnTo>
                                  <a:pt x="14" y="2"/>
                                </a:lnTo>
                                <a:lnTo>
                                  <a:pt x="4" y="0"/>
                                </a:lnTo>
                                <a:lnTo>
                                  <a:pt x="2" y="4"/>
                                </a:lnTo>
                                <a:lnTo>
                                  <a:pt x="1" y="8"/>
                                </a:lnTo>
                                <a:lnTo>
                                  <a:pt x="0" y="11"/>
                                </a:lnTo>
                                <a:lnTo>
                                  <a:pt x="1" y="14"/>
                                </a:lnTo>
                                <a:lnTo>
                                  <a:pt x="1" y="15"/>
                                </a:lnTo>
                                <a:lnTo>
                                  <a:pt x="51" y="30"/>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84" name="Picture 45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5962" y="5996"/>
                            <a:ext cx="16" cy="20"/>
                          </a:xfrm>
                          <a:prstGeom prst="rect">
                            <a:avLst/>
                          </a:prstGeom>
                          <a:noFill/>
                          <a:extLst>
                            <a:ext uri="{909E8E84-426E-40DD-AFC4-6F175D3DCCD1}">
                              <a14:hiddenFill xmlns:a14="http://schemas.microsoft.com/office/drawing/2010/main">
                                <a:solidFill>
                                  <a:srgbClr val="FFFFFF"/>
                                </a:solidFill>
                              </a14:hiddenFill>
                            </a:ext>
                          </a:extLst>
                        </pic:spPr>
                      </pic:pic>
                      <wps:wsp>
                        <wps:cNvPr id="285" name="Freeform 453"/>
                        <wps:cNvSpPr>
                          <a:spLocks/>
                        </wps:cNvSpPr>
                        <wps:spPr bwMode="auto">
                          <a:xfrm>
                            <a:off x="5962" y="5995"/>
                            <a:ext cx="16" cy="21"/>
                          </a:xfrm>
                          <a:custGeom>
                            <a:avLst/>
                            <a:gdLst>
                              <a:gd name="T0" fmla="+- 0 5978 5963"/>
                              <a:gd name="T1" fmla="*/ T0 w 16"/>
                              <a:gd name="T2" fmla="+- 0 6008 5996"/>
                              <a:gd name="T3" fmla="*/ 6008 h 21"/>
                              <a:gd name="T4" fmla="+- 0 5977 5963"/>
                              <a:gd name="T5" fmla="*/ T4 w 16"/>
                              <a:gd name="T6" fmla="+- 0 6013 5996"/>
                              <a:gd name="T7" fmla="*/ 6013 h 21"/>
                              <a:gd name="T8" fmla="+- 0 5973 5963"/>
                              <a:gd name="T9" fmla="*/ T8 w 16"/>
                              <a:gd name="T10" fmla="+- 0 6016 5996"/>
                              <a:gd name="T11" fmla="*/ 6016 h 21"/>
                              <a:gd name="T12" fmla="+- 0 5969 5963"/>
                              <a:gd name="T13" fmla="*/ T12 w 16"/>
                              <a:gd name="T14" fmla="+- 0 6016 5996"/>
                              <a:gd name="T15" fmla="*/ 6016 h 21"/>
                              <a:gd name="T16" fmla="+- 0 5965 5963"/>
                              <a:gd name="T17" fmla="*/ T16 w 16"/>
                              <a:gd name="T18" fmla="+- 0 6015 5996"/>
                              <a:gd name="T19" fmla="*/ 6015 h 21"/>
                              <a:gd name="T20" fmla="+- 0 5963 5963"/>
                              <a:gd name="T21" fmla="*/ T20 w 16"/>
                              <a:gd name="T22" fmla="+- 0 6009 5996"/>
                              <a:gd name="T23" fmla="*/ 6009 h 21"/>
                              <a:gd name="T24" fmla="+- 0 5964 5963"/>
                              <a:gd name="T25" fmla="*/ T24 w 16"/>
                              <a:gd name="T26" fmla="+- 0 6004 5996"/>
                              <a:gd name="T27" fmla="*/ 6004 h 21"/>
                              <a:gd name="T28" fmla="+- 0 5965 5963"/>
                              <a:gd name="T29" fmla="*/ T28 w 16"/>
                              <a:gd name="T30" fmla="+- 0 5999 5996"/>
                              <a:gd name="T31" fmla="*/ 5999 h 21"/>
                              <a:gd name="T32" fmla="+- 0 5969 5963"/>
                              <a:gd name="T33" fmla="*/ T32 w 16"/>
                              <a:gd name="T34" fmla="+- 0 5996 5996"/>
                              <a:gd name="T35" fmla="*/ 5996 h 21"/>
                              <a:gd name="T36" fmla="+- 0 5974 5963"/>
                              <a:gd name="T37" fmla="*/ T36 w 16"/>
                              <a:gd name="T38" fmla="+- 0 5997 5996"/>
                              <a:gd name="T39" fmla="*/ 5997 h 21"/>
                              <a:gd name="T40" fmla="+- 0 5978 5963"/>
                              <a:gd name="T41" fmla="*/ T40 w 16"/>
                              <a:gd name="T42" fmla="+- 0 5999 5996"/>
                              <a:gd name="T43" fmla="*/ 5999 h 21"/>
                              <a:gd name="T44" fmla="+- 0 5979 5963"/>
                              <a:gd name="T45" fmla="*/ T44 w 16"/>
                              <a:gd name="T46" fmla="+- 0 6006 5996"/>
                              <a:gd name="T47" fmla="*/ 6006 h 21"/>
                              <a:gd name="T48" fmla="+- 0 5978 5963"/>
                              <a:gd name="T49" fmla="*/ T48 w 16"/>
                              <a:gd name="T50" fmla="+- 0 6008 5996"/>
                              <a:gd name="T51" fmla="*/ 6008 h 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6" h="21">
                                <a:moveTo>
                                  <a:pt x="15" y="12"/>
                                </a:moveTo>
                                <a:lnTo>
                                  <a:pt x="14" y="17"/>
                                </a:lnTo>
                                <a:lnTo>
                                  <a:pt x="10" y="20"/>
                                </a:lnTo>
                                <a:lnTo>
                                  <a:pt x="6" y="20"/>
                                </a:lnTo>
                                <a:lnTo>
                                  <a:pt x="2" y="19"/>
                                </a:lnTo>
                                <a:lnTo>
                                  <a:pt x="0" y="13"/>
                                </a:lnTo>
                                <a:lnTo>
                                  <a:pt x="1" y="8"/>
                                </a:lnTo>
                                <a:lnTo>
                                  <a:pt x="2" y="3"/>
                                </a:lnTo>
                                <a:lnTo>
                                  <a:pt x="6" y="0"/>
                                </a:lnTo>
                                <a:lnTo>
                                  <a:pt x="11" y="1"/>
                                </a:lnTo>
                                <a:lnTo>
                                  <a:pt x="15" y="3"/>
                                </a:lnTo>
                                <a:lnTo>
                                  <a:pt x="16" y="10"/>
                                </a:lnTo>
                                <a:lnTo>
                                  <a:pt x="15" y="12"/>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86" name="Picture 45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6039" y="5871"/>
                            <a:ext cx="71" cy="34"/>
                          </a:xfrm>
                          <a:prstGeom prst="rect">
                            <a:avLst/>
                          </a:prstGeom>
                          <a:noFill/>
                          <a:extLst>
                            <a:ext uri="{909E8E84-426E-40DD-AFC4-6F175D3DCCD1}">
                              <a14:hiddenFill xmlns:a14="http://schemas.microsoft.com/office/drawing/2010/main">
                                <a:solidFill>
                                  <a:srgbClr val="FFFFFF"/>
                                </a:solidFill>
                              </a14:hiddenFill>
                            </a:ext>
                          </a:extLst>
                        </pic:spPr>
                      </pic:pic>
                      <wps:wsp>
                        <wps:cNvPr id="287" name="Freeform 455"/>
                        <wps:cNvSpPr>
                          <a:spLocks/>
                        </wps:cNvSpPr>
                        <wps:spPr bwMode="auto">
                          <a:xfrm>
                            <a:off x="6039" y="5870"/>
                            <a:ext cx="71" cy="34"/>
                          </a:xfrm>
                          <a:custGeom>
                            <a:avLst/>
                            <a:gdLst>
                              <a:gd name="T0" fmla="+- 0 6104 6039"/>
                              <a:gd name="T1" fmla="*/ T0 w 71"/>
                              <a:gd name="T2" fmla="+- 0 5904 5871"/>
                              <a:gd name="T3" fmla="*/ 5904 h 34"/>
                              <a:gd name="T4" fmla="+- 0 6110 6039"/>
                              <a:gd name="T5" fmla="*/ T4 w 71"/>
                              <a:gd name="T6" fmla="+- 0 5899 5871"/>
                              <a:gd name="T7" fmla="*/ 5899 h 34"/>
                              <a:gd name="T8" fmla="+- 0 6110 6039"/>
                              <a:gd name="T9" fmla="*/ T8 w 71"/>
                              <a:gd name="T10" fmla="+- 0 5896 5871"/>
                              <a:gd name="T11" fmla="*/ 5896 h 34"/>
                              <a:gd name="T12" fmla="+- 0 6110 6039"/>
                              <a:gd name="T13" fmla="*/ T12 w 71"/>
                              <a:gd name="T14" fmla="+- 0 5891 5871"/>
                              <a:gd name="T15" fmla="*/ 5891 h 34"/>
                              <a:gd name="T16" fmla="+- 0 6108 6039"/>
                              <a:gd name="T17" fmla="*/ T16 w 71"/>
                              <a:gd name="T18" fmla="+- 0 5890 5871"/>
                              <a:gd name="T19" fmla="*/ 5890 h 34"/>
                              <a:gd name="T20" fmla="+- 0 6078 6039"/>
                              <a:gd name="T21" fmla="*/ T20 w 71"/>
                              <a:gd name="T22" fmla="+- 0 5881 5871"/>
                              <a:gd name="T23" fmla="*/ 5881 h 34"/>
                              <a:gd name="T24" fmla="+- 0 6062 6039"/>
                              <a:gd name="T25" fmla="*/ T24 w 71"/>
                              <a:gd name="T26" fmla="+- 0 5876 5871"/>
                              <a:gd name="T27" fmla="*/ 5876 h 34"/>
                              <a:gd name="T28" fmla="+- 0 6052 6039"/>
                              <a:gd name="T29" fmla="*/ T28 w 71"/>
                              <a:gd name="T30" fmla="+- 0 5873 5871"/>
                              <a:gd name="T31" fmla="*/ 5873 h 34"/>
                              <a:gd name="T32" fmla="+- 0 6043 6039"/>
                              <a:gd name="T33" fmla="*/ T32 w 71"/>
                              <a:gd name="T34" fmla="+- 0 5871 5871"/>
                              <a:gd name="T35" fmla="*/ 5871 h 34"/>
                              <a:gd name="T36" fmla="+- 0 6041 6039"/>
                              <a:gd name="T37" fmla="*/ T36 w 71"/>
                              <a:gd name="T38" fmla="+- 0 5871 5871"/>
                              <a:gd name="T39" fmla="*/ 5871 h 34"/>
                              <a:gd name="T40" fmla="+- 0 6040 6039"/>
                              <a:gd name="T41" fmla="*/ T40 w 71"/>
                              <a:gd name="T42" fmla="+- 0 5876 5871"/>
                              <a:gd name="T43" fmla="*/ 5876 h 34"/>
                              <a:gd name="T44" fmla="+- 0 6040 6039"/>
                              <a:gd name="T45" fmla="*/ T44 w 71"/>
                              <a:gd name="T46" fmla="+- 0 5877 5871"/>
                              <a:gd name="T47" fmla="*/ 5877 h 34"/>
                              <a:gd name="T48" fmla="+- 0 6040 6039"/>
                              <a:gd name="T49" fmla="*/ T48 w 71"/>
                              <a:gd name="T50" fmla="+- 0 5878 5871"/>
                              <a:gd name="T51" fmla="*/ 5878 h 34"/>
                              <a:gd name="T52" fmla="+- 0 6097 6039"/>
                              <a:gd name="T53" fmla="*/ T52 w 71"/>
                              <a:gd name="T54" fmla="+- 0 5902 5871"/>
                              <a:gd name="T55" fmla="*/ 5902 h 34"/>
                              <a:gd name="T56" fmla="+- 0 6104 6039"/>
                              <a:gd name="T57" fmla="*/ T56 w 71"/>
                              <a:gd name="T58" fmla="+- 0 5904 5871"/>
                              <a:gd name="T59" fmla="*/ 5904 h 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71" h="34">
                                <a:moveTo>
                                  <a:pt x="65" y="33"/>
                                </a:moveTo>
                                <a:lnTo>
                                  <a:pt x="71" y="28"/>
                                </a:lnTo>
                                <a:lnTo>
                                  <a:pt x="71" y="25"/>
                                </a:lnTo>
                                <a:lnTo>
                                  <a:pt x="71" y="20"/>
                                </a:lnTo>
                                <a:lnTo>
                                  <a:pt x="69" y="19"/>
                                </a:lnTo>
                                <a:lnTo>
                                  <a:pt x="39" y="10"/>
                                </a:lnTo>
                                <a:lnTo>
                                  <a:pt x="23" y="5"/>
                                </a:lnTo>
                                <a:lnTo>
                                  <a:pt x="13" y="2"/>
                                </a:lnTo>
                                <a:lnTo>
                                  <a:pt x="4" y="0"/>
                                </a:lnTo>
                                <a:lnTo>
                                  <a:pt x="2" y="0"/>
                                </a:lnTo>
                                <a:lnTo>
                                  <a:pt x="1" y="5"/>
                                </a:lnTo>
                                <a:lnTo>
                                  <a:pt x="1" y="6"/>
                                </a:lnTo>
                                <a:lnTo>
                                  <a:pt x="1" y="7"/>
                                </a:lnTo>
                                <a:lnTo>
                                  <a:pt x="58" y="31"/>
                                </a:lnTo>
                                <a:lnTo>
                                  <a:pt x="65" y="33"/>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88" name="Picture 45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6098" y="5889"/>
                            <a:ext cx="12" cy="17"/>
                          </a:xfrm>
                          <a:prstGeom prst="rect">
                            <a:avLst/>
                          </a:prstGeom>
                          <a:noFill/>
                          <a:extLst>
                            <a:ext uri="{909E8E84-426E-40DD-AFC4-6F175D3DCCD1}">
                              <a14:hiddenFill xmlns:a14="http://schemas.microsoft.com/office/drawing/2010/main">
                                <a:solidFill>
                                  <a:srgbClr val="FFFFFF"/>
                                </a:solidFill>
                              </a14:hiddenFill>
                            </a:ext>
                          </a:extLst>
                        </pic:spPr>
                      </pic:pic>
                      <wps:wsp>
                        <wps:cNvPr id="289" name="Freeform 457"/>
                        <wps:cNvSpPr>
                          <a:spLocks/>
                        </wps:cNvSpPr>
                        <wps:spPr bwMode="auto">
                          <a:xfrm>
                            <a:off x="6098" y="5888"/>
                            <a:ext cx="12" cy="18"/>
                          </a:xfrm>
                          <a:custGeom>
                            <a:avLst/>
                            <a:gdLst>
                              <a:gd name="T0" fmla="+- 0 6110 6099"/>
                              <a:gd name="T1" fmla="*/ T0 w 12"/>
                              <a:gd name="T2" fmla="+- 0 5899 5888"/>
                              <a:gd name="T3" fmla="*/ 5899 h 18"/>
                              <a:gd name="T4" fmla="+- 0 6109 6099"/>
                              <a:gd name="T5" fmla="*/ T4 w 12"/>
                              <a:gd name="T6" fmla="+- 0 5903 5888"/>
                              <a:gd name="T7" fmla="*/ 5903 h 18"/>
                              <a:gd name="T8" fmla="+- 0 6107 6099"/>
                              <a:gd name="T9" fmla="*/ T8 w 12"/>
                              <a:gd name="T10" fmla="+- 0 5905 5888"/>
                              <a:gd name="T11" fmla="*/ 5905 h 18"/>
                              <a:gd name="T12" fmla="+- 0 6104 6099"/>
                              <a:gd name="T13" fmla="*/ T12 w 12"/>
                              <a:gd name="T14" fmla="+- 0 5905 5888"/>
                              <a:gd name="T15" fmla="*/ 5905 h 18"/>
                              <a:gd name="T16" fmla="+- 0 6100 6099"/>
                              <a:gd name="T17" fmla="*/ T16 w 12"/>
                              <a:gd name="T18" fmla="+- 0 5905 5888"/>
                              <a:gd name="T19" fmla="*/ 5905 h 18"/>
                              <a:gd name="T20" fmla="+- 0 6099 6099"/>
                              <a:gd name="T21" fmla="*/ T20 w 12"/>
                              <a:gd name="T22" fmla="+- 0 5900 5888"/>
                              <a:gd name="T23" fmla="*/ 5900 h 18"/>
                              <a:gd name="T24" fmla="+- 0 6100 6099"/>
                              <a:gd name="T25" fmla="*/ T24 w 12"/>
                              <a:gd name="T26" fmla="+- 0 5895 5888"/>
                              <a:gd name="T27" fmla="*/ 5895 h 18"/>
                              <a:gd name="T28" fmla="+- 0 6100 6099"/>
                              <a:gd name="T29" fmla="*/ T28 w 12"/>
                              <a:gd name="T30" fmla="+- 0 5891 5888"/>
                              <a:gd name="T31" fmla="*/ 5891 h 18"/>
                              <a:gd name="T32" fmla="+- 0 6104 6099"/>
                              <a:gd name="T33" fmla="*/ T32 w 12"/>
                              <a:gd name="T34" fmla="+- 0 5888 5888"/>
                              <a:gd name="T35" fmla="*/ 5888 h 18"/>
                              <a:gd name="T36" fmla="+- 0 6107 6099"/>
                              <a:gd name="T37" fmla="*/ T36 w 12"/>
                              <a:gd name="T38" fmla="+- 0 5889 5888"/>
                              <a:gd name="T39" fmla="*/ 5889 h 18"/>
                              <a:gd name="T40" fmla="+- 0 6111 6099"/>
                              <a:gd name="T41" fmla="*/ T40 w 12"/>
                              <a:gd name="T42" fmla="+- 0 5891 5888"/>
                              <a:gd name="T43" fmla="*/ 5891 h 18"/>
                              <a:gd name="T44" fmla="+- 0 6111 6099"/>
                              <a:gd name="T45" fmla="*/ T44 w 12"/>
                              <a:gd name="T46" fmla="+- 0 5897 5888"/>
                              <a:gd name="T47" fmla="*/ 5897 h 18"/>
                              <a:gd name="T48" fmla="+- 0 6110 6099"/>
                              <a:gd name="T49" fmla="*/ T48 w 12"/>
                              <a:gd name="T50" fmla="+- 0 5899 5888"/>
                              <a:gd name="T51" fmla="*/ 5899 h 1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2" h="18">
                                <a:moveTo>
                                  <a:pt x="11" y="11"/>
                                </a:moveTo>
                                <a:lnTo>
                                  <a:pt x="10" y="15"/>
                                </a:lnTo>
                                <a:lnTo>
                                  <a:pt x="8" y="17"/>
                                </a:lnTo>
                                <a:lnTo>
                                  <a:pt x="5" y="17"/>
                                </a:lnTo>
                                <a:lnTo>
                                  <a:pt x="1" y="17"/>
                                </a:lnTo>
                                <a:lnTo>
                                  <a:pt x="0" y="12"/>
                                </a:lnTo>
                                <a:lnTo>
                                  <a:pt x="1" y="7"/>
                                </a:lnTo>
                                <a:lnTo>
                                  <a:pt x="1" y="3"/>
                                </a:lnTo>
                                <a:lnTo>
                                  <a:pt x="5" y="0"/>
                                </a:lnTo>
                                <a:lnTo>
                                  <a:pt x="8" y="1"/>
                                </a:lnTo>
                                <a:lnTo>
                                  <a:pt x="12" y="3"/>
                                </a:lnTo>
                                <a:lnTo>
                                  <a:pt x="12" y="9"/>
                                </a:lnTo>
                                <a:lnTo>
                                  <a:pt x="11" y="11"/>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90" name="Picture 458"/>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6043" y="5855"/>
                            <a:ext cx="74" cy="33"/>
                          </a:xfrm>
                          <a:prstGeom prst="rect">
                            <a:avLst/>
                          </a:prstGeom>
                          <a:noFill/>
                          <a:extLst>
                            <a:ext uri="{909E8E84-426E-40DD-AFC4-6F175D3DCCD1}">
                              <a14:hiddenFill xmlns:a14="http://schemas.microsoft.com/office/drawing/2010/main">
                                <a:solidFill>
                                  <a:srgbClr val="FFFFFF"/>
                                </a:solidFill>
                              </a14:hiddenFill>
                            </a:ext>
                          </a:extLst>
                        </pic:spPr>
                      </pic:pic>
                      <wps:wsp>
                        <wps:cNvPr id="291" name="Freeform 459"/>
                        <wps:cNvSpPr>
                          <a:spLocks/>
                        </wps:cNvSpPr>
                        <wps:spPr bwMode="auto">
                          <a:xfrm>
                            <a:off x="6043" y="5855"/>
                            <a:ext cx="74" cy="34"/>
                          </a:xfrm>
                          <a:custGeom>
                            <a:avLst/>
                            <a:gdLst>
                              <a:gd name="T0" fmla="+- 0 6083 6043"/>
                              <a:gd name="T1" fmla="*/ T0 w 74"/>
                              <a:gd name="T2" fmla="+- 0 5881 5856"/>
                              <a:gd name="T3" fmla="*/ 5881 h 34"/>
                              <a:gd name="T4" fmla="+- 0 6109 6043"/>
                              <a:gd name="T5" fmla="*/ T4 w 74"/>
                              <a:gd name="T6" fmla="+- 0 5889 5856"/>
                              <a:gd name="T7" fmla="*/ 5889 h 34"/>
                              <a:gd name="T8" fmla="+- 0 6116 6043"/>
                              <a:gd name="T9" fmla="*/ T8 w 74"/>
                              <a:gd name="T10" fmla="+- 0 5882 5856"/>
                              <a:gd name="T11" fmla="*/ 5882 h 34"/>
                              <a:gd name="T12" fmla="+- 0 6116 6043"/>
                              <a:gd name="T13" fmla="*/ T12 w 74"/>
                              <a:gd name="T14" fmla="+- 0 5879 5856"/>
                              <a:gd name="T15" fmla="*/ 5879 h 34"/>
                              <a:gd name="T16" fmla="+- 0 6116 6043"/>
                              <a:gd name="T17" fmla="*/ T16 w 74"/>
                              <a:gd name="T18" fmla="+- 0 5874 5856"/>
                              <a:gd name="T19" fmla="*/ 5874 h 34"/>
                              <a:gd name="T20" fmla="+- 0 6113 6043"/>
                              <a:gd name="T21" fmla="*/ T20 w 74"/>
                              <a:gd name="T22" fmla="+- 0 5872 5856"/>
                              <a:gd name="T23" fmla="*/ 5872 h 34"/>
                              <a:gd name="T24" fmla="+- 0 6085 6043"/>
                              <a:gd name="T25" fmla="*/ T24 w 74"/>
                              <a:gd name="T26" fmla="+- 0 5865 5856"/>
                              <a:gd name="T27" fmla="*/ 5865 h 34"/>
                              <a:gd name="T28" fmla="+- 0 6068 6043"/>
                              <a:gd name="T29" fmla="*/ T28 w 74"/>
                              <a:gd name="T30" fmla="+- 0 5860 5856"/>
                              <a:gd name="T31" fmla="*/ 5860 h 34"/>
                              <a:gd name="T32" fmla="+- 0 6058 6043"/>
                              <a:gd name="T33" fmla="*/ T32 w 74"/>
                              <a:gd name="T34" fmla="+- 0 5858 5856"/>
                              <a:gd name="T35" fmla="*/ 5858 h 34"/>
                              <a:gd name="T36" fmla="+- 0 6047 6043"/>
                              <a:gd name="T37" fmla="*/ T36 w 74"/>
                              <a:gd name="T38" fmla="+- 0 5856 5856"/>
                              <a:gd name="T39" fmla="*/ 5856 h 34"/>
                              <a:gd name="T40" fmla="+- 0 6044 6043"/>
                              <a:gd name="T41" fmla="*/ T40 w 74"/>
                              <a:gd name="T42" fmla="+- 0 5856 5856"/>
                              <a:gd name="T43" fmla="*/ 5856 h 34"/>
                              <a:gd name="T44" fmla="+- 0 6044 6043"/>
                              <a:gd name="T45" fmla="*/ T44 w 74"/>
                              <a:gd name="T46" fmla="+- 0 5860 5856"/>
                              <a:gd name="T47" fmla="*/ 5860 h 34"/>
                              <a:gd name="T48" fmla="+- 0 6043 6043"/>
                              <a:gd name="T49" fmla="*/ T48 w 74"/>
                              <a:gd name="T50" fmla="+- 0 5861 5856"/>
                              <a:gd name="T51" fmla="*/ 5861 h 34"/>
                              <a:gd name="T52" fmla="+- 0 6049 6043"/>
                              <a:gd name="T53" fmla="*/ T52 w 74"/>
                              <a:gd name="T54" fmla="+- 0 5867 5856"/>
                              <a:gd name="T55" fmla="*/ 5867 h 34"/>
                              <a:gd name="T56" fmla="+- 0 6063 6043"/>
                              <a:gd name="T57" fmla="*/ T56 w 74"/>
                              <a:gd name="T58" fmla="+- 0 5874 5856"/>
                              <a:gd name="T59" fmla="*/ 5874 h 34"/>
                              <a:gd name="T60" fmla="+- 0 6077 6043"/>
                              <a:gd name="T61" fmla="*/ T60 w 74"/>
                              <a:gd name="T62" fmla="+- 0 5879 5856"/>
                              <a:gd name="T63" fmla="*/ 5879 h 34"/>
                              <a:gd name="T64" fmla="+- 0 6083 6043"/>
                              <a:gd name="T65" fmla="*/ T64 w 74"/>
                              <a:gd name="T66" fmla="+- 0 5881 5856"/>
                              <a:gd name="T67" fmla="*/ 5881 h 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74" h="34">
                                <a:moveTo>
                                  <a:pt x="40" y="25"/>
                                </a:moveTo>
                                <a:lnTo>
                                  <a:pt x="66" y="33"/>
                                </a:lnTo>
                                <a:lnTo>
                                  <a:pt x="73" y="26"/>
                                </a:lnTo>
                                <a:lnTo>
                                  <a:pt x="73" y="23"/>
                                </a:lnTo>
                                <a:lnTo>
                                  <a:pt x="73" y="18"/>
                                </a:lnTo>
                                <a:lnTo>
                                  <a:pt x="70" y="16"/>
                                </a:lnTo>
                                <a:lnTo>
                                  <a:pt x="42" y="9"/>
                                </a:lnTo>
                                <a:lnTo>
                                  <a:pt x="25" y="4"/>
                                </a:lnTo>
                                <a:lnTo>
                                  <a:pt x="15" y="2"/>
                                </a:lnTo>
                                <a:lnTo>
                                  <a:pt x="4" y="0"/>
                                </a:lnTo>
                                <a:lnTo>
                                  <a:pt x="1" y="0"/>
                                </a:lnTo>
                                <a:lnTo>
                                  <a:pt x="1" y="4"/>
                                </a:lnTo>
                                <a:lnTo>
                                  <a:pt x="0" y="5"/>
                                </a:lnTo>
                                <a:lnTo>
                                  <a:pt x="6" y="11"/>
                                </a:lnTo>
                                <a:lnTo>
                                  <a:pt x="20" y="18"/>
                                </a:lnTo>
                                <a:lnTo>
                                  <a:pt x="34" y="23"/>
                                </a:lnTo>
                                <a:lnTo>
                                  <a:pt x="40" y="25"/>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92" name="Picture 46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6104" y="5871"/>
                            <a:ext cx="13" cy="18"/>
                          </a:xfrm>
                          <a:prstGeom prst="rect">
                            <a:avLst/>
                          </a:prstGeom>
                          <a:noFill/>
                          <a:extLst>
                            <a:ext uri="{909E8E84-426E-40DD-AFC4-6F175D3DCCD1}">
                              <a14:hiddenFill xmlns:a14="http://schemas.microsoft.com/office/drawing/2010/main">
                                <a:solidFill>
                                  <a:srgbClr val="FFFFFF"/>
                                </a:solidFill>
                              </a14:hiddenFill>
                            </a:ext>
                          </a:extLst>
                        </pic:spPr>
                      </pic:pic>
                      <wps:wsp>
                        <wps:cNvPr id="293" name="Freeform 461"/>
                        <wps:cNvSpPr>
                          <a:spLocks/>
                        </wps:cNvSpPr>
                        <wps:spPr bwMode="auto">
                          <a:xfrm>
                            <a:off x="6104" y="5870"/>
                            <a:ext cx="13" cy="18"/>
                          </a:xfrm>
                          <a:custGeom>
                            <a:avLst/>
                            <a:gdLst>
                              <a:gd name="T0" fmla="+- 0 6116 6104"/>
                              <a:gd name="T1" fmla="*/ T0 w 13"/>
                              <a:gd name="T2" fmla="+- 0 5882 5871"/>
                              <a:gd name="T3" fmla="*/ 5882 h 18"/>
                              <a:gd name="T4" fmla="+- 0 6116 6104"/>
                              <a:gd name="T5" fmla="*/ T4 w 13"/>
                              <a:gd name="T6" fmla="+- 0 5886 5871"/>
                              <a:gd name="T7" fmla="*/ 5886 h 18"/>
                              <a:gd name="T8" fmla="+- 0 6113 6104"/>
                              <a:gd name="T9" fmla="*/ T8 w 13"/>
                              <a:gd name="T10" fmla="+- 0 5889 5871"/>
                              <a:gd name="T11" fmla="*/ 5889 h 18"/>
                              <a:gd name="T12" fmla="+- 0 6110 6104"/>
                              <a:gd name="T13" fmla="*/ T12 w 13"/>
                              <a:gd name="T14" fmla="+- 0 5889 5871"/>
                              <a:gd name="T15" fmla="*/ 5889 h 18"/>
                              <a:gd name="T16" fmla="+- 0 6106 6104"/>
                              <a:gd name="T17" fmla="*/ T16 w 13"/>
                              <a:gd name="T18" fmla="+- 0 5889 5871"/>
                              <a:gd name="T19" fmla="*/ 5889 h 18"/>
                              <a:gd name="T20" fmla="+- 0 6104 6104"/>
                              <a:gd name="T21" fmla="*/ T20 w 13"/>
                              <a:gd name="T22" fmla="+- 0 5883 5871"/>
                              <a:gd name="T23" fmla="*/ 5883 h 18"/>
                              <a:gd name="T24" fmla="+- 0 6105 6104"/>
                              <a:gd name="T25" fmla="*/ T24 w 13"/>
                              <a:gd name="T26" fmla="+- 0 5879 5871"/>
                              <a:gd name="T27" fmla="*/ 5879 h 18"/>
                              <a:gd name="T28" fmla="+- 0 6106 6104"/>
                              <a:gd name="T29" fmla="*/ T28 w 13"/>
                              <a:gd name="T30" fmla="+- 0 5874 5871"/>
                              <a:gd name="T31" fmla="*/ 5874 h 18"/>
                              <a:gd name="T32" fmla="+- 0 6109 6104"/>
                              <a:gd name="T33" fmla="*/ T32 w 13"/>
                              <a:gd name="T34" fmla="+- 0 5871 5871"/>
                              <a:gd name="T35" fmla="*/ 5871 h 18"/>
                              <a:gd name="T36" fmla="+- 0 6113 6104"/>
                              <a:gd name="T37" fmla="*/ T36 w 13"/>
                              <a:gd name="T38" fmla="+- 0 5872 5871"/>
                              <a:gd name="T39" fmla="*/ 5872 h 18"/>
                              <a:gd name="T40" fmla="+- 0 6116 6104"/>
                              <a:gd name="T41" fmla="*/ T40 w 13"/>
                              <a:gd name="T42" fmla="+- 0 5873 5871"/>
                              <a:gd name="T43" fmla="*/ 5873 h 18"/>
                              <a:gd name="T44" fmla="+- 0 6117 6104"/>
                              <a:gd name="T45" fmla="*/ T44 w 13"/>
                              <a:gd name="T46" fmla="+- 0 5879 5871"/>
                              <a:gd name="T47" fmla="*/ 5879 h 18"/>
                              <a:gd name="T48" fmla="+- 0 6116 6104"/>
                              <a:gd name="T49" fmla="*/ T48 w 13"/>
                              <a:gd name="T50" fmla="+- 0 5882 5871"/>
                              <a:gd name="T51" fmla="*/ 5882 h 1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3" h="18">
                                <a:moveTo>
                                  <a:pt x="12" y="11"/>
                                </a:moveTo>
                                <a:lnTo>
                                  <a:pt x="12" y="15"/>
                                </a:lnTo>
                                <a:lnTo>
                                  <a:pt x="9" y="18"/>
                                </a:lnTo>
                                <a:lnTo>
                                  <a:pt x="6" y="18"/>
                                </a:lnTo>
                                <a:lnTo>
                                  <a:pt x="2" y="18"/>
                                </a:lnTo>
                                <a:lnTo>
                                  <a:pt x="0" y="12"/>
                                </a:lnTo>
                                <a:lnTo>
                                  <a:pt x="1" y="8"/>
                                </a:lnTo>
                                <a:lnTo>
                                  <a:pt x="2" y="3"/>
                                </a:lnTo>
                                <a:lnTo>
                                  <a:pt x="5" y="0"/>
                                </a:lnTo>
                                <a:lnTo>
                                  <a:pt x="9" y="1"/>
                                </a:lnTo>
                                <a:lnTo>
                                  <a:pt x="12" y="2"/>
                                </a:lnTo>
                                <a:lnTo>
                                  <a:pt x="13" y="8"/>
                                </a:lnTo>
                                <a:lnTo>
                                  <a:pt x="12" y="11"/>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94" name="Picture 46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6038" y="5861"/>
                            <a:ext cx="71" cy="34"/>
                          </a:xfrm>
                          <a:prstGeom prst="rect">
                            <a:avLst/>
                          </a:prstGeom>
                          <a:noFill/>
                          <a:extLst>
                            <a:ext uri="{909E8E84-426E-40DD-AFC4-6F175D3DCCD1}">
                              <a14:hiddenFill xmlns:a14="http://schemas.microsoft.com/office/drawing/2010/main">
                                <a:solidFill>
                                  <a:srgbClr val="FFFFFF"/>
                                </a:solidFill>
                              </a14:hiddenFill>
                            </a:ext>
                          </a:extLst>
                        </pic:spPr>
                      </pic:pic>
                      <wps:wsp>
                        <wps:cNvPr id="295" name="Freeform 463"/>
                        <wps:cNvSpPr>
                          <a:spLocks/>
                        </wps:cNvSpPr>
                        <wps:spPr bwMode="auto">
                          <a:xfrm>
                            <a:off x="6038" y="5861"/>
                            <a:ext cx="71" cy="34"/>
                          </a:xfrm>
                          <a:custGeom>
                            <a:avLst/>
                            <a:gdLst>
                              <a:gd name="T0" fmla="+- 0 6103 6039"/>
                              <a:gd name="T1" fmla="*/ T0 w 71"/>
                              <a:gd name="T2" fmla="+- 0 5895 5861"/>
                              <a:gd name="T3" fmla="*/ 5895 h 34"/>
                              <a:gd name="T4" fmla="+- 0 6109 6039"/>
                              <a:gd name="T5" fmla="*/ T4 w 71"/>
                              <a:gd name="T6" fmla="+- 0 5889 5861"/>
                              <a:gd name="T7" fmla="*/ 5889 h 34"/>
                              <a:gd name="T8" fmla="+- 0 6109 6039"/>
                              <a:gd name="T9" fmla="*/ T8 w 71"/>
                              <a:gd name="T10" fmla="+- 0 5886 5861"/>
                              <a:gd name="T11" fmla="*/ 5886 h 34"/>
                              <a:gd name="T12" fmla="+- 0 6109 6039"/>
                              <a:gd name="T13" fmla="*/ T12 w 71"/>
                              <a:gd name="T14" fmla="+- 0 5882 5861"/>
                              <a:gd name="T15" fmla="*/ 5882 h 34"/>
                              <a:gd name="T16" fmla="+- 0 6107 6039"/>
                              <a:gd name="T17" fmla="*/ T16 w 71"/>
                              <a:gd name="T18" fmla="+- 0 5880 5861"/>
                              <a:gd name="T19" fmla="*/ 5880 h 34"/>
                              <a:gd name="T20" fmla="+- 0 6077 6039"/>
                              <a:gd name="T21" fmla="*/ T20 w 71"/>
                              <a:gd name="T22" fmla="+- 0 5871 5861"/>
                              <a:gd name="T23" fmla="*/ 5871 h 34"/>
                              <a:gd name="T24" fmla="+- 0 6061 6039"/>
                              <a:gd name="T25" fmla="*/ T24 w 71"/>
                              <a:gd name="T26" fmla="+- 0 5866 5861"/>
                              <a:gd name="T27" fmla="*/ 5866 h 34"/>
                              <a:gd name="T28" fmla="+- 0 6051 6039"/>
                              <a:gd name="T29" fmla="*/ T28 w 71"/>
                              <a:gd name="T30" fmla="+- 0 5863 5861"/>
                              <a:gd name="T31" fmla="*/ 5863 h 34"/>
                              <a:gd name="T32" fmla="+- 0 6042 6039"/>
                              <a:gd name="T33" fmla="*/ T32 w 71"/>
                              <a:gd name="T34" fmla="+- 0 5862 5861"/>
                              <a:gd name="T35" fmla="*/ 5862 h 34"/>
                              <a:gd name="T36" fmla="+- 0 6041 6039"/>
                              <a:gd name="T37" fmla="*/ T36 w 71"/>
                              <a:gd name="T38" fmla="+- 0 5861 5861"/>
                              <a:gd name="T39" fmla="*/ 5861 h 34"/>
                              <a:gd name="T40" fmla="+- 0 6039 6039"/>
                              <a:gd name="T41" fmla="*/ T40 w 71"/>
                              <a:gd name="T42" fmla="+- 0 5866 5861"/>
                              <a:gd name="T43" fmla="*/ 5866 h 34"/>
                              <a:gd name="T44" fmla="+- 0 6039 6039"/>
                              <a:gd name="T45" fmla="*/ T44 w 71"/>
                              <a:gd name="T46" fmla="+- 0 5867 5861"/>
                              <a:gd name="T47" fmla="*/ 5867 h 34"/>
                              <a:gd name="T48" fmla="+- 0 6039 6039"/>
                              <a:gd name="T49" fmla="*/ T48 w 71"/>
                              <a:gd name="T50" fmla="+- 0 5868 5861"/>
                              <a:gd name="T51" fmla="*/ 5868 h 34"/>
                              <a:gd name="T52" fmla="+- 0 6096 6039"/>
                              <a:gd name="T53" fmla="*/ T52 w 71"/>
                              <a:gd name="T54" fmla="+- 0 5893 5861"/>
                              <a:gd name="T55" fmla="*/ 5893 h 34"/>
                              <a:gd name="T56" fmla="+- 0 6103 6039"/>
                              <a:gd name="T57" fmla="*/ T56 w 71"/>
                              <a:gd name="T58" fmla="+- 0 5895 5861"/>
                              <a:gd name="T59" fmla="*/ 5895 h 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71" h="34">
                                <a:moveTo>
                                  <a:pt x="64" y="34"/>
                                </a:moveTo>
                                <a:lnTo>
                                  <a:pt x="70" y="28"/>
                                </a:lnTo>
                                <a:lnTo>
                                  <a:pt x="70" y="25"/>
                                </a:lnTo>
                                <a:lnTo>
                                  <a:pt x="70" y="21"/>
                                </a:lnTo>
                                <a:lnTo>
                                  <a:pt x="68" y="19"/>
                                </a:lnTo>
                                <a:lnTo>
                                  <a:pt x="38" y="10"/>
                                </a:lnTo>
                                <a:lnTo>
                                  <a:pt x="22" y="5"/>
                                </a:lnTo>
                                <a:lnTo>
                                  <a:pt x="12" y="2"/>
                                </a:lnTo>
                                <a:lnTo>
                                  <a:pt x="3" y="1"/>
                                </a:lnTo>
                                <a:lnTo>
                                  <a:pt x="2" y="0"/>
                                </a:lnTo>
                                <a:lnTo>
                                  <a:pt x="0" y="5"/>
                                </a:lnTo>
                                <a:lnTo>
                                  <a:pt x="0" y="6"/>
                                </a:lnTo>
                                <a:lnTo>
                                  <a:pt x="0" y="7"/>
                                </a:lnTo>
                                <a:lnTo>
                                  <a:pt x="57" y="32"/>
                                </a:lnTo>
                                <a:lnTo>
                                  <a:pt x="64" y="34"/>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96" name="Picture 46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6097" y="5879"/>
                            <a:ext cx="12" cy="17"/>
                          </a:xfrm>
                          <a:prstGeom prst="rect">
                            <a:avLst/>
                          </a:prstGeom>
                          <a:noFill/>
                          <a:extLst>
                            <a:ext uri="{909E8E84-426E-40DD-AFC4-6F175D3DCCD1}">
                              <a14:hiddenFill xmlns:a14="http://schemas.microsoft.com/office/drawing/2010/main">
                                <a:solidFill>
                                  <a:srgbClr val="FFFFFF"/>
                                </a:solidFill>
                              </a14:hiddenFill>
                            </a:ext>
                          </a:extLst>
                        </pic:spPr>
                      </pic:pic>
                      <wps:wsp>
                        <wps:cNvPr id="297" name="Freeform 465"/>
                        <wps:cNvSpPr>
                          <a:spLocks/>
                        </wps:cNvSpPr>
                        <wps:spPr bwMode="auto">
                          <a:xfrm>
                            <a:off x="6097" y="5878"/>
                            <a:ext cx="12" cy="18"/>
                          </a:xfrm>
                          <a:custGeom>
                            <a:avLst/>
                            <a:gdLst>
                              <a:gd name="T0" fmla="+- 0 6109 6098"/>
                              <a:gd name="T1" fmla="*/ T0 w 12"/>
                              <a:gd name="T2" fmla="+- 0 5889 5879"/>
                              <a:gd name="T3" fmla="*/ 5889 h 18"/>
                              <a:gd name="T4" fmla="+- 0 6108 6098"/>
                              <a:gd name="T5" fmla="*/ T4 w 12"/>
                              <a:gd name="T6" fmla="+- 0 5893 5879"/>
                              <a:gd name="T7" fmla="*/ 5893 h 18"/>
                              <a:gd name="T8" fmla="+- 0 6106 6098"/>
                              <a:gd name="T9" fmla="*/ T8 w 12"/>
                              <a:gd name="T10" fmla="+- 0 5896 5879"/>
                              <a:gd name="T11" fmla="*/ 5896 h 18"/>
                              <a:gd name="T12" fmla="+- 0 6103 6098"/>
                              <a:gd name="T13" fmla="*/ T12 w 12"/>
                              <a:gd name="T14" fmla="+- 0 5895 5879"/>
                              <a:gd name="T15" fmla="*/ 5895 h 18"/>
                              <a:gd name="T16" fmla="+- 0 6099 6098"/>
                              <a:gd name="T17" fmla="*/ T16 w 12"/>
                              <a:gd name="T18" fmla="+- 0 5895 5879"/>
                              <a:gd name="T19" fmla="*/ 5895 h 18"/>
                              <a:gd name="T20" fmla="+- 0 6098 6098"/>
                              <a:gd name="T21" fmla="*/ T20 w 12"/>
                              <a:gd name="T22" fmla="+- 0 5890 5879"/>
                              <a:gd name="T23" fmla="*/ 5890 h 18"/>
                              <a:gd name="T24" fmla="+- 0 6099 6098"/>
                              <a:gd name="T25" fmla="*/ T24 w 12"/>
                              <a:gd name="T26" fmla="+- 0 5886 5879"/>
                              <a:gd name="T27" fmla="*/ 5886 h 18"/>
                              <a:gd name="T28" fmla="+- 0 6099 6098"/>
                              <a:gd name="T29" fmla="*/ T28 w 12"/>
                              <a:gd name="T30" fmla="+- 0 5882 5879"/>
                              <a:gd name="T31" fmla="*/ 5882 h 18"/>
                              <a:gd name="T32" fmla="+- 0 6103 6098"/>
                              <a:gd name="T33" fmla="*/ T32 w 12"/>
                              <a:gd name="T34" fmla="+- 0 5879 5879"/>
                              <a:gd name="T35" fmla="*/ 5879 h 18"/>
                              <a:gd name="T36" fmla="+- 0 6106 6098"/>
                              <a:gd name="T37" fmla="*/ T36 w 12"/>
                              <a:gd name="T38" fmla="+- 0 5880 5879"/>
                              <a:gd name="T39" fmla="*/ 5880 h 18"/>
                              <a:gd name="T40" fmla="+- 0 6110 6098"/>
                              <a:gd name="T41" fmla="*/ T40 w 12"/>
                              <a:gd name="T42" fmla="+- 0 5881 5879"/>
                              <a:gd name="T43" fmla="*/ 5881 h 18"/>
                              <a:gd name="T44" fmla="+- 0 6110 6098"/>
                              <a:gd name="T45" fmla="*/ T44 w 12"/>
                              <a:gd name="T46" fmla="+- 0 5887 5879"/>
                              <a:gd name="T47" fmla="*/ 5887 h 18"/>
                              <a:gd name="T48" fmla="+- 0 6109 6098"/>
                              <a:gd name="T49" fmla="*/ T48 w 12"/>
                              <a:gd name="T50" fmla="+- 0 5889 5879"/>
                              <a:gd name="T51" fmla="*/ 5889 h 1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2" h="18">
                                <a:moveTo>
                                  <a:pt x="11" y="10"/>
                                </a:moveTo>
                                <a:lnTo>
                                  <a:pt x="10" y="14"/>
                                </a:lnTo>
                                <a:lnTo>
                                  <a:pt x="8" y="17"/>
                                </a:lnTo>
                                <a:lnTo>
                                  <a:pt x="5" y="16"/>
                                </a:lnTo>
                                <a:lnTo>
                                  <a:pt x="1" y="16"/>
                                </a:lnTo>
                                <a:lnTo>
                                  <a:pt x="0" y="11"/>
                                </a:lnTo>
                                <a:lnTo>
                                  <a:pt x="1" y="7"/>
                                </a:lnTo>
                                <a:lnTo>
                                  <a:pt x="1" y="3"/>
                                </a:lnTo>
                                <a:lnTo>
                                  <a:pt x="5" y="0"/>
                                </a:lnTo>
                                <a:lnTo>
                                  <a:pt x="8" y="1"/>
                                </a:lnTo>
                                <a:lnTo>
                                  <a:pt x="12" y="2"/>
                                </a:lnTo>
                                <a:lnTo>
                                  <a:pt x="12" y="8"/>
                                </a:lnTo>
                                <a:lnTo>
                                  <a:pt x="11" y="10"/>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98" name="Picture 466"/>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6073" y="5942"/>
                            <a:ext cx="61" cy="29"/>
                          </a:xfrm>
                          <a:prstGeom prst="rect">
                            <a:avLst/>
                          </a:prstGeom>
                          <a:noFill/>
                          <a:extLst>
                            <a:ext uri="{909E8E84-426E-40DD-AFC4-6F175D3DCCD1}">
                              <a14:hiddenFill xmlns:a14="http://schemas.microsoft.com/office/drawing/2010/main">
                                <a:solidFill>
                                  <a:srgbClr val="FFFFFF"/>
                                </a:solidFill>
                              </a14:hiddenFill>
                            </a:ext>
                          </a:extLst>
                        </pic:spPr>
                      </pic:pic>
                      <wps:wsp>
                        <wps:cNvPr id="299" name="Freeform 467"/>
                        <wps:cNvSpPr>
                          <a:spLocks/>
                        </wps:cNvSpPr>
                        <wps:spPr bwMode="auto">
                          <a:xfrm>
                            <a:off x="6073" y="5942"/>
                            <a:ext cx="62" cy="29"/>
                          </a:xfrm>
                          <a:custGeom>
                            <a:avLst/>
                            <a:gdLst>
                              <a:gd name="T0" fmla="+- 0 6126 6073"/>
                              <a:gd name="T1" fmla="*/ T0 w 62"/>
                              <a:gd name="T2" fmla="+- 0 5971 5942"/>
                              <a:gd name="T3" fmla="*/ 5971 h 29"/>
                              <a:gd name="T4" fmla="+- 0 6134 6073"/>
                              <a:gd name="T5" fmla="*/ T4 w 62"/>
                              <a:gd name="T6" fmla="+- 0 5964 5942"/>
                              <a:gd name="T7" fmla="*/ 5964 h 29"/>
                              <a:gd name="T8" fmla="+- 0 6134 6073"/>
                              <a:gd name="T9" fmla="*/ T8 w 62"/>
                              <a:gd name="T10" fmla="+- 0 5960 5942"/>
                              <a:gd name="T11" fmla="*/ 5960 h 29"/>
                              <a:gd name="T12" fmla="+- 0 6135 6073"/>
                              <a:gd name="T13" fmla="*/ T12 w 62"/>
                              <a:gd name="T14" fmla="+- 0 5955 5942"/>
                              <a:gd name="T15" fmla="*/ 5955 h 29"/>
                              <a:gd name="T16" fmla="+- 0 6131 6073"/>
                              <a:gd name="T17" fmla="*/ T16 w 62"/>
                              <a:gd name="T18" fmla="+- 0 5953 5942"/>
                              <a:gd name="T19" fmla="*/ 5953 h 29"/>
                              <a:gd name="T20" fmla="+- 0 6110 6073"/>
                              <a:gd name="T21" fmla="*/ T20 w 62"/>
                              <a:gd name="T22" fmla="+- 0 5949 5942"/>
                              <a:gd name="T23" fmla="*/ 5949 h 29"/>
                              <a:gd name="T24" fmla="+- 0 6097 6073"/>
                              <a:gd name="T25" fmla="*/ T24 w 62"/>
                              <a:gd name="T26" fmla="+- 0 5946 5942"/>
                              <a:gd name="T27" fmla="*/ 5946 h 29"/>
                              <a:gd name="T28" fmla="+- 0 6087 6073"/>
                              <a:gd name="T29" fmla="*/ T28 w 62"/>
                              <a:gd name="T30" fmla="+- 0 5945 5942"/>
                              <a:gd name="T31" fmla="*/ 5945 h 29"/>
                              <a:gd name="T32" fmla="+- 0 6076 6073"/>
                              <a:gd name="T33" fmla="*/ T32 w 62"/>
                              <a:gd name="T34" fmla="+- 0 5942 5942"/>
                              <a:gd name="T35" fmla="*/ 5942 h 29"/>
                              <a:gd name="T36" fmla="+- 0 6074 6073"/>
                              <a:gd name="T37" fmla="*/ T36 w 62"/>
                              <a:gd name="T38" fmla="+- 0 5942 5942"/>
                              <a:gd name="T39" fmla="*/ 5942 h 29"/>
                              <a:gd name="T40" fmla="+- 0 6073 6073"/>
                              <a:gd name="T41" fmla="*/ T40 w 62"/>
                              <a:gd name="T42" fmla="+- 0 5945 5942"/>
                              <a:gd name="T43" fmla="*/ 5945 h 29"/>
                              <a:gd name="T44" fmla="+- 0 6122 6073"/>
                              <a:gd name="T45" fmla="*/ T44 w 62"/>
                              <a:gd name="T46" fmla="+- 0 5970 5942"/>
                              <a:gd name="T47" fmla="*/ 5970 h 29"/>
                              <a:gd name="T48" fmla="+- 0 6126 6073"/>
                              <a:gd name="T49" fmla="*/ T48 w 62"/>
                              <a:gd name="T50" fmla="+- 0 5971 5942"/>
                              <a:gd name="T51" fmla="*/ 5971 h 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62" h="29">
                                <a:moveTo>
                                  <a:pt x="53" y="29"/>
                                </a:moveTo>
                                <a:lnTo>
                                  <a:pt x="61" y="22"/>
                                </a:lnTo>
                                <a:lnTo>
                                  <a:pt x="61" y="18"/>
                                </a:lnTo>
                                <a:lnTo>
                                  <a:pt x="62" y="13"/>
                                </a:lnTo>
                                <a:lnTo>
                                  <a:pt x="58" y="11"/>
                                </a:lnTo>
                                <a:lnTo>
                                  <a:pt x="37" y="7"/>
                                </a:lnTo>
                                <a:lnTo>
                                  <a:pt x="24" y="4"/>
                                </a:lnTo>
                                <a:lnTo>
                                  <a:pt x="14" y="3"/>
                                </a:lnTo>
                                <a:lnTo>
                                  <a:pt x="3" y="0"/>
                                </a:lnTo>
                                <a:lnTo>
                                  <a:pt x="1" y="0"/>
                                </a:lnTo>
                                <a:lnTo>
                                  <a:pt x="0" y="3"/>
                                </a:lnTo>
                                <a:lnTo>
                                  <a:pt x="49" y="28"/>
                                </a:lnTo>
                                <a:lnTo>
                                  <a:pt x="53" y="29"/>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00" name="Picture 46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6119" y="5952"/>
                            <a:ext cx="16" cy="20"/>
                          </a:xfrm>
                          <a:prstGeom prst="rect">
                            <a:avLst/>
                          </a:prstGeom>
                          <a:noFill/>
                          <a:extLst>
                            <a:ext uri="{909E8E84-426E-40DD-AFC4-6F175D3DCCD1}">
                              <a14:hiddenFill xmlns:a14="http://schemas.microsoft.com/office/drawing/2010/main">
                                <a:solidFill>
                                  <a:srgbClr val="FFFFFF"/>
                                </a:solidFill>
                              </a14:hiddenFill>
                            </a:ext>
                          </a:extLst>
                        </pic:spPr>
                      </pic:pic>
                      <wps:wsp>
                        <wps:cNvPr id="301" name="Freeform 469"/>
                        <wps:cNvSpPr>
                          <a:spLocks/>
                        </wps:cNvSpPr>
                        <wps:spPr bwMode="auto">
                          <a:xfrm>
                            <a:off x="6119" y="5951"/>
                            <a:ext cx="16" cy="21"/>
                          </a:xfrm>
                          <a:custGeom>
                            <a:avLst/>
                            <a:gdLst>
                              <a:gd name="T0" fmla="+- 0 6134 6119"/>
                              <a:gd name="T1" fmla="*/ T0 w 16"/>
                              <a:gd name="T2" fmla="+- 0 5964 5952"/>
                              <a:gd name="T3" fmla="*/ 5964 h 21"/>
                              <a:gd name="T4" fmla="+- 0 6133 6119"/>
                              <a:gd name="T5" fmla="*/ T4 w 16"/>
                              <a:gd name="T6" fmla="+- 0 5969 5952"/>
                              <a:gd name="T7" fmla="*/ 5969 h 21"/>
                              <a:gd name="T8" fmla="+- 0 6130 6119"/>
                              <a:gd name="T9" fmla="*/ T8 w 16"/>
                              <a:gd name="T10" fmla="+- 0 5972 5952"/>
                              <a:gd name="T11" fmla="*/ 5972 h 21"/>
                              <a:gd name="T12" fmla="+- 0 6126 6119"/>
                              <a:gd name="T13" fmla="*/ T12 w 16"/>
                              <a:gd name="T14" fmla="+- 0 5972 5952"/>
                              <a:gd name="T15" fmla="*/ 5972 h 21"/>
                              <a:gd name="T16" fmla="+- 0 6121 6119"/>
                              <a:gd name="T17" fmla="*/ T16 w 16"/>
                              <a:gd name="T18" fmla="+- 0 5971 5952"/>
                              <a:gd name="T19" fmla="*/ 5971 h 21"/>
                              <a:gd name="T20" fmla="+- 0 6119 6119"/>
                              <a:gd name="T21" fmla="*/ T20 w 16"/>
                              <a:gd name="T22" fmla="+- 0 5965 5952"/>
                              <a:gd name="T23" fmla="*/ 5965 h 21"/>
                              <a:gd name="T24" fmla="+- 0 6120 6119"/>
                              <a:gd name="T25" fmla="*/ T24 w 16"/>
                              <a:gd name="T26" fmla="+- 0 5960 5952"/>
                              <a:gd name="T27" fmla="*/ 5960 h 21"/>
                              <a:gd name="T28" fmla="+- 0 6121 6119"/>
                              <a:gd name="T29" fmla="*/ T28 w 16"/>
                              <a:gd name="T30" fmla="+- 0 5955 5952"/>
                              <a:gd name="T31" fmla="*/ 5955 h 21"/>
                              <a:gd name="T32" fmla="+- 0 6126 6119"/>
                              <a:gd name="T33" fmla="*/ T32 w 16"/>
                              <a:gd name="T34" fmla="+- 0 5952 5952"/>
                              <a:gd name="T35" fmla="*/ 5952 h 21"/>
                              <a:gd name="T36" fmla="+- 0 6130 6119"/>
                              <a:gd name="T37" fmla="*/ T36 w 16"/>
                              <a:gd name="T38" fmla="+- 0 5953 5952"/>
                              <a:gd name="T39" fmla="*/ 5953 h 21"/>
                              <a:gd name="T40" fmla="+- 0 6135 6119"/>
                              <a:gd name="T41" fmla="*/ T40 w 16"/>
                              <a:gd name="T42" fmla="+- 0 5954 5952"/>
                              <a:gd name="T43" fmla="*/ 5954 h 21"/>
                              <a:gd name="T44" fmla="+- 0 6135 6119"/>
                              <a:gd name="T45" fmla="*/ T44 w 16"/>
                              <a:gd name="T46" fmla="+- 0 5961 5952"/>
                              <a:gd name="T47" fmla="*/ 5961 h 21"/>
                              <a:gd name="T48" fmla="+- 0 6134 6119"/>
                              <a:gd name="T49" fmla="*/ T48 w 16"/>
                              <a:gd name="T50" fmla="+- 0 5964 5952"/>
                              <a:gd name="T51" fmla="*/ 5964 h 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6" h="21">
                                <a:moveTo>
                                  <a:pt x="15" y="12"/>
                                </a:moveTo>
                                <a:lnTo>
                                  <a:pt x="14" y="17"/>
                                </a:lnTo>
                                <a:lnTo>
                                  <a:pt x="11" y="20"/>
                                </a:lnTo>
                                <a:lnTo>
                                  <a:pt x="7" y="20"/>
                                </a:lnTo>
                                <a:lnTo>
                                  <a:pt x="2" y="19"/>
                                </a:lnTo>
                                <a:lnTo>
                                  <a:pt x="0" y="13"/>
                                </a:lnTo>
                                <a:lnTo>
                                  <a:pt x="1" y="8"/>
                                </a:lnTo>
                                <a:lnTo>
                                  <a:pt x="2" y="3"/>
                                </a:lnTo>
                                <a:lnTo>
                                  <a:pt x="7" y="0"/>
                                </a:lnTo>
                                <a:lnTo>
                                  <a:pt x="11" y="1"/>
                                </a:lnTo>
                                <a:lnTo>
                                  <a:pt x="16" y="2"/>
                                </a:lnTo>
                                <a:lnTo>
                                  <a:pt x="16" y="9"/>
                                </a:lnTo>
                                <a:lnTo>
                                  <a:pt x="15" y="12"/>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02" name="Picture 470"/>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6080" y="5919"/>
                            <a:ext cx="105" cy="39"/>
                          </a:xfrm>
                          <a:prstGeom prst="rect">
                            <a:avLst/>
                          </a:prstGeom>
                          <a:noFill/>
                          <a:extLst>
                            <a:ext uri="{909E8E84-426E-40DD-AFC4-6F175D3DCCD1}">
                              <a14:hiddenFill xmlns:a14="http://schemas.microsoft.com/office/drawing/2010/main">
                                <a:solidFill>
                                  <a:srgbClr val="FFFFFF"/>
                                </a:solidFill>
                              </a14:hiddenFill>
                            </a:ext>
                          </a:extLst>
                        </pic:spPr>
                      </pic:pic>
                      <wps:wsp>
                        <wps:cNvPr id="303" name="Freeform 471"/>
                        <wps:cNvSpPr>
                          <a:spLocks/>
                        </wps:cNvSpPr>
                        <wps:spPr bwMode="auto">
                          <a:xfrm>
                            <a:off x="6080" y="5918"/>
                            <a:ext cx="105" cy="40"/>
                          </a:xfrm>
                          <a:custGeom>
                            <a:avLst/>
                            <a:gdLst>
                              <a:gd name="T0" fmla="+- 0 6144 6081"/>
                              <a:gd name="T1" fmla="*/ T0 w 105"/>
                              <a:gd name="T2" fmla="+- 0 5949 5919"/>
                              <a:gd name="T3" fmla="*/ 5949 h 40"/>
                              <a:gd name="T4" fmla="+- 0 6178 6081"/>
                              <a:gd name="T5" fmla="*/ T4 w 105"/>
                              <a:gd name="T6" fmla="+- 0 5958 5919"/>
                              <a:gd name="T7" fmla="*/ 5958 h 40"/>
                              <a:gd name="T8" fmla="+- 0 6185 6081"/>
                              <a:gd name="T9" fmla="*/ T8 w 105"/>
                              <a:gd name="T10" fmla="+- 0 5954 5919"/>
                              <a:gd name="T11" fmla="*/ 5954 h 40"/>
                              <a:gd name="T12" fmla="+- 0 6185 6081"/>
                              <a:gd name="T13" fmla="*/ T12 w 105"/>
                              <a:gd name="T14" fmla="+- 0 5950 5919"/>
                              <a:gd name="T15" fmla="*/ 5950 h 40"/>
                              <a:gd name="T16" fmla="+- 0 6185 6081"/>
                              <a:gd name="T17" fmla="*/ T16 w 105"/>
                              <a:gd name="T18" fmla="+- 0 5944 5919"/>
                              <a:gd name="T19" fmla="*/ 5944 h 40"/>
                              <a:gd name="T20" fmla="+- 0 6181 6081"/>
                              <a:gd name="T21" fmla="*/ T20 w 105"/>
                              <a:gd name="T22" fmla="+- 0 5942 5919"/>
                              <a:gd name="T23" fmla="*/ 5942 h 40"/>
                              <a:gd name="T24" fmla="+- 0 6142 6081"/>
                              <a:gd name="T25" fmla="*/ T24 w 105"/>
                              <a:gd name="T26" fmla="+- 0 5932 5919"/>
                              <a:gd name="T27" fmla="*/ 5932 h 40"/>
                              <a:gd name="T28" fmla="+- 0 6119 6081"/>
                              <a:gd name="T29" fmla="*/ T28 w 105"/>
                              <a:gd name="T30" fmla="+- 0 5926 5919"/>
                              <a:gd name="T31" fmla="*/ 5926 h 40"/>
                              <a:gd name="T32" fmla="+- 0 6105 6081"/>
                              <a:gd name="T33" fmla="*/ T32 w 105"/>
                              <a:gd name="T34" fmla="+- 0 5922 5919"/>
                              <a:gd name="T35" fmla="*/ 5922 h 40"/>
                              <a:gd name="T36" fmla="+- 0 6091 6081"/>
                              <a:gd name="T37" fmla="*/ T36 w 105"/>
                              <a:gd name="T38" fmla="+- 0 5919 5919"/>
                              <a:gd name="T39" fmla="*/ 5919 h 40"/>
                              <a:gd name="T40" fmla="+- 0 6088 6081"/>
                              <a:gd name="T41" fmla="*/ T40 w 105"/>
                              <a:gd name="T42" fmla="+- 0 5919 5919"/>
                              <a:gd name="T43" fmla="*/ 5919 h 40"/>
                              <a:gd name="T44" fmla="+- 0 6081 6081"/>
                              <a:gd name="T45" fmla="*/ T44 w 105"/>
                              <a:gd name="T46" fmla="+- 0 5929 5919"/>
                              <a:gd name="T47" fmla="*/ 5929 h 40"/>
                              <a:gd name="T48" fmla="+- 0 6081 6081"/>
                              <a:gd name="T49" fmla="*/ T48 w 105"/>
                              <a:gd name="T50" fmla="+- 0 5930 5919"/>
                              <a:gd name="T51" fmla="*/ 5930 h 40"/>
                              <a:gd name="T52" fmla="+- 0 6092 6081"/>
                              <a:gd name="T53" fmla="*/ T52 w 105"/>
                              <a:gd name="T54" fmla="+- 0 5934 5919"/>
                              <a:gd name="T55" fmla="*/ 5934 h 40"/>
                              <a:gd name="T56" fmla="+- 0 6114 6081"/>
                              <a:gd name="T57" fmla="*/ T56 w 105"/>
                              <a:gd name="T58" fmla="+- 0 5941 5919"/>
                              <a:gd name="T59" fmla="*/ 5941 h 40"/>
                              <a:gd name="T60" fmla="+- 0 6135 6081"/>
                              <a:gd name="T61" fmla="*/ T60 w 105"/>
                              <a:gd name="T62" fmla="+- 0 5946 5919"/>
                              <a:gd name="T63" fmla="*/ 5946 h 40"/>
                              <a:gd name="T64" fmla="+- 0 6144 6081"/>
                              <a:gd name="T65" fmla="*/ T64 w 105"/>
                              <a:gd name="T66" fmla="+- 0 5949 5919"/>
                              <a:gd name="T67" fmla="*/ 5949 h 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05" h="40">
                                <a:moveTo>
                                  <a:pt x="63" y="30"/>
                                </a:moveTo>
                                <a:lnTo>
                                  <a:pt x="97" y="39"/>
                                </a:lnTo>
                                <a:lnTo>
                                  <a:pt x="104" y="35"/>
                                </a:lnTo>
                                <a:lnTo>
                                  <a:pt x="104" y="31"/>
                                </a:lnTo>
                                <a:lnTo>
                                  <a:pt x="104" y="25"/>
                                </a:lnTo>
                                <a:lnTo>
                                  <a:pt x="100" y="23"/>
                                </a:lnTo>
                                <a:lnTo>
                                  <a:pt x="61" y="13"/>
                                </a:lnTo>
                                <a:lnTo>
                                  <a:pt x="38" y="7"/>
                                </a:lnTo>
                                <a:lnTo>
                                  <a:pt x="24" y="3"/>
                                </a:lnTo>
                                <a:lnTo>
                                  <a:pt x="10" y="0"/>
                                </a:lnTo>
                                <a:lnTo>
                                  <a:pt x="7" y="0"/>
                                </a:lnTo>
                                <a:lnTo>
                                  <a:pt x="0" y="10"/>
                                </a:lnTo>
                                <a:lnTo>
                                  <a:pt x="0" y="11"/>
                                </a:lnTo>
                                <a:lnTo>
                                  <a:pt x="11" y="15"/>
                                </a:lnTo>
                                <a:lnTo>
                                  <a:pt x="33" y="22"/>
                                </a:lnTo>
                                <a:lnTo>
                                  <a:pt x="54" y="27"/>
                                </a:lnTo>
                                <a:lnTo>
                                  <a:pt x="63" y="30"/>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04" name="Picture 47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6168" y="5941"/>
                            <a:ext cx="17" cy="21"/>
                          </a:xfrm>
                          <a:prstGeom prst="rect">
                            <a:avLst/>
                          </a:prstGeom>
                          <a:noFill/>
                          <a:extLst>
                            <a:ext uri="{909E8E84-426E-40DD-AFC4-6F175D3DCCD1}">
                              <a14:hiddenFill xmlns:a14="http://schemas.microsoft.com/office/drawing/2010/main">
                                <a:solidFill>
                                  <a:srgbClr val="FFFFFF"/>
                                </a:solidFill>
                              </a14:hiddenFill>
                            </a:ext>
                          </a:extLst>
                        </pic:spPr>
                      </pic:pic>
                      <wps:wsp>
                        <wps:cNvPr id="305" name="Freeform 473"/>
                        <wps:cNvSpPr>
                          <a:spLocks/>
                        </wps:cNvSpPr>
                        <wps:spPr bwMode="auto">
                          <a:xfrm>
                            <a:off x="6168" y="5940"/>
                            <a:ext cx="17" cy="22"/>
                          </a:xfrm>
                          <a:custGeom>
                            <a:avLst/>
                            <a:gdLst>
                              <a:gd name="T0" fmla="+- 0 6184 6169"/>
                              <a:gd name="T1" fmla="*/ T0 w 17"/>
                              <a:gd name="T2" fmla="+- 0 5954 5940"/>
                              <a:gd name="T3" fmla="*/ 5954 h 22"/>
                              <a:gd name="T4" fmla="+- 0 6183 6169"/>
                              <a:gd name="T5" fmla="*/ T4 w 17"/>
                              <a:gd name="T6" fmla="+- 0 5958 5940"/>
                              <a:gd name="T7" fmla="*/ 5958 h 22"/>
                              <a:gd name="T8" fmla="+- 0 6180 6169"/>
                              <a:gd name="T9" fmla="*/ T8 w 17"/>
                              <a:gd name="T10" fmla="+- 0 5962 5940"/>
                              <a:gd name="T11" fmla="*/ 5962 h 22"/>
                              <a:gd name="T12" fmla="+- 0 6175 6169"/>
                              <a:gd name="T13" fmla="*/ T12 w 17"/>
                              <a:gd name="T14" fmla="+- 0 5962 5940"/>
                              <a:gd name="T15" fmla="*/ 5962 h 22"/>
                              <a:gd name="T16" fmla="+- 0 6171 6169"/>
                              <a:gd name="T17" fmla="*/ T16 w 17"/>
                              <a:gd name="T18" fmla="+- 0 5961 5940"/>
                              <a:gd name="T19" fmla="*/ 5961 h 22"/>
                              <a:gd name="T20" fmla="+- 0 6169 6169"/>
                              <a:gd name="T21" fmla="*/ T20 w 17"/>
                              <a:gd name="T22" fmla="+- 0 5955 5940"/>
                              <a:gd name="T23" fmla="*/ 5955 h 22"/>
                              <a:gd name="T24" fmla="+- 0 6170 6169"/>
                              <a:gd name="T25" fmla="*/ T24 w 17"/>
                              <a:gd name="T26" fmla="+- 0 5949 5940"/>
                              <a:gd name="T27" fmla="*/ 5949 h 22"/>
                              <a:gd name="T28" fmla="+- 0 6171 6169"/>
                              <a:gd name="T29" fmla="*/ T28 w 17"/>
                              <a:gd name="T30" fmla="+- 0 5944 5940"/>
                              <a:gd name="T31" fmla="*/ 5944 h 22"/>
                              <a:gd name="T32" fmla="+- 0 6176 6169"/>
                              <a:gd name="T33" fmla="*/ T32 w 17"/>
                              <a:gd name="T34" fmla="+- 0 5940 5940"/>
                              <a:gd name="T35" fmla="*/ 5940 h 22"/>
                              <a:gd name="T36" fmla="+- 0 6180 6169"/>
                              <a:gd name="T37" fmla="*/ T36 w 17"/>
                              <a:gd name="T38" fmla="+- 0 5942 5940"/>
                              <a:gd name="T39" fmla="*/ 5942 h 22"/>
                              <a:gd name="T40" fmla="+- 0 6185 6169"/>
                              <a:gd name="T41" fmla="*/ T40 w 17"/>
                              <a:gd name="T42" fmla="+- 0 5943 5940"/>
                              <a:gd name="T43" fmla="*/ 5943 h 22"/>
                              <a:gd name="T44" fmla="+- 0 6185 6169"/>
                              <a:gd name="T45" fmla="*/ T44 w 17"/>
                              <a:gd name="T46" fmla="+- 0 5951 5940"/>
                              <a:gd name="T47" fmla="*/ 5951 h 22"/>
                              <a:gd name="T48" fmla="+- 0 6184 6169"/>
                              <a:gd name="T49" fmla="*/ T48 w 17"/>
                              <a:gd name="T50" fmla="+- 0 5954 5940"/>
                              <a:gd name="T51" fmla="*/ 5954 h 2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7" h="22">
                                <a:moveTo>
                                  <a:pt x="15" y="14"/>
                                </a:moveTo>
                                <a:lnTo>
                                  <a:pt x="14" y="18"/>
                                </a:lnTo>
                                <a:lnTo>
                                  <a:pt x="11" y="22"/>
                                </a:lnTo>
                                <a:lnTo>
                                  <a:pt x="6" y="22"/>
                                </a:lnTo>
                                <a:lnTo>
                                  <a:pt x="2" y="21"/>
                                </a:lnTo>
                                <a:lnTo>
                                  <a:pt x="0" y="15"/>
                                </a:lnTo>
                                <a:lnTo>
                                  <a:pt x="1" y="9"/>
                                </a:lnTo>
                                <a:lnTo>
                                  <a:pt x="2" y="4"/>
                                </a:lnTo>
                                <a:lnTo>
                                  <a:pt x="7" y="0"/>
                                </a:lnTo>
                                <a:lnTo>
                                  <a:pt x="11" y="2"/>
                                </a:lnTo>
                                <a:lnTo>
                                  <a:pt x="16" y="3"/>
                                </a:lnTo>
                                <a:lnTo>
                                  <a:pt x="16" y="11"/>
                                </a:lnTo>
                                <a:lnTo>
                                  <a:pt x="15" y="14"/>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06" name="Picture 474"/>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6070" y="5928"/>
                            <a:ext cx="158" cy="56"/>
                          </a:xfrm>
                          <a:prstGeom prst="rect">
                            <a:avLst/>
                          </a:prstGeom>
                          <a:noFill/>
                          <a:extLst>
                            <a:ext uri="{909E8E84-426E-40DD-AFC4-6F175D3DCCD1}">
                              <a14:hiddenFill xmlns:a14="http://schemas.microsoft.com/office/drawing/2010/main">
                                <a:solidFill>
                                  <a:srgbClr val="FFFFFF"/>
                                </a:solidFill>
                              </a14:hiddenFill>
                            </a:ext>
                          </a:extLst>
                        </pic:spPr>
                      </pic:pic>
                      <wps:wsp>
                        <wps:cNvPr id="307" name="Freeform 475"/>
                        <wps:cNvSpPr>
                          <a:spLocks/>
                        </wps:cNvSpPr>
                        <wps:spPr bwMode="auto">
                          <a:xfrm>
                            <a:off x="6070" y="5928"/>
                            <a:ext cx="158" cy="56"/>
                          </a:xfrm>
                          <a:custGeom>
                            <a:avLst/>
                            <a:gdLst>
                              <a:gd name="T0" fmla="+- 0 6220 6071"/>
                              <a:gd name="T1" fmla="*/ T0 w 158"/>
                              <a:gd name="T2" fmla="+- 0 5984 5928"/>
                              <a:gd name="T3" fmla="*/ 5984 h 56"/>
                              <a:gd name="T4" fmla="+- 0 6228 6071"/>
                              <a:gd name="T5" fmla="*/ T4 w 158"/>
                              <a:gd name="T6" fmla="+- 0 5977 5928"/>
                              <a:gd name="T7" fmla="*/ 5977 h 56"/>
                              <a:gd name="T8" fmla="+- 0 6228 6071"/>
                              <a:gd name="T9" fmla="*/ T8 w 158"/>
                              <a:gd name="T10" fmla="+- 0 5974 5928"/>
                              <a:gd name="T11" fmla="*/ 5974 h 56"/>
                              <a:gd name="T12" fmla="+- 0 6229 6071"/>
                              <a:gd name="T13" fmla="*/ T12 w 158"/>
                              <a:gd name="T14" fmla="+- 0 5968 5928"/>
                              <a:gd name="T15" fmla="*/ 5968 h 56"/>
                              <a:gd name="T16" fmla="+- 0 6225 6071"/>
                              <a:gd name="T17" fmla="*/ T16 w 158"/>
                              <a:gd name="T18" fmla="+- 0 5967 5928"/>
                              <a:gd name="T19" fmla="*/ 5967 h 56"/>
                              <a:gd name="T20" fmla="+- 0 6186 6071"/>
                              <a:gd name="T21" fmla="*/ T20 w 158"/>
                              <a:gd name="T22" fmla="+- 0 5957 5928"/>
                              <a:gd name="T23" fmla="*/ 5957 h 56"/>
                              <a:gd name="T24" fmla="+- 0 6164 6071"/>
                              <a:gd name="T25" fmla="*/ T24 w 158"/>
                              <a:gd name="T26" fmla="+- 0 5951 5928"/>
                              <a:gd name="T27" fmla="*/ 5951 h 56"/>
                              <a:gd name="T28" fmla="+- 0 6151 6071"/>
                              <a:gd name="T29" fmla="*/ T28 w 158"/>
                              <a:gd name="T30" fmla="+- 0 5948 5928"/>
                              <a:gd name="T31" fmla="*/ 5948 h 56"/>
                              <a:gd name="T32" fmla="+- 0 6140 6071"/>
                              <a:gd name="T33" fmla="*/ T32 w 158"/>
                              <a:gd name="T34" fmla="+- 0 5945 5928"/>
                              <a:gd name="T35" fmla="*/ 5945 h 56"/>
                              <a:gd name="T36" fmla="+- 0 6111 6071"/>
                              <a:gd name="T37" fmla="*/ T36 w 158"/>
                              <a:gd name="T38" fmla="+- 0 5937 5928"/>
                              <a:gd name="T39" fmla="*/ 5937 h 56"/>
                              <a:gd name="T40" fmla="+- 0 6093 6071"/>
                              <a:gd name="T41" fmla="*/ T40 w 158"/>
                              <a:gd name="T42" fmla="+- 0 5932 5928"/>
                              <a:gd name="T43" fmla="*/ 5932 h 56"/>
                              <a:gd name="T44" fmla="+- 0 6083 6071"/>
                              <a:gd name="T45" fmla="*/ T44 w 158"/>
                              <a:gd name="T46" fmla="+- 0 5929 5928"/>
                              <a:gd name="T47" fmla="*/ 5929 h 56"/>
                              <a:gd name="T48" fmla="+- 0 6077 6071"/>
                              <a:gd name="T49" fmla="*/ T48 w 158"/>
                              <a:gd name="T50" fmla="+- 0 5928 5928"/>
                              <a:gd name="T51" fmla="*/ 5928 h 56"/>
                              <a:gd name="T52" fmla="+- 0 6076 6071"/>
                              <a:gd name="T53" fmla="*/ T52 w 158"/>
                              <a:gd name="T54" fmla="+- 0 5928 5928"/>
                              <a:gd name="T55" fmla="*/ 5928 h 56"/>
                              <a:gd name="T56" fmla="+- 0 6075 6071"/>
                              <a:gd name="T57" fmla="*/ T56 w 158"/>
                              <a:gd name="T58" fmla="+- 0 5931 5928"/>
                              <a:gd name="T59" fmla="*/ 5931 h 56"/>
                              <a:gd name="T60" fmla="+- 0 6074 6071"/>
                              <a:gd name="T61" fmla="*/ T60 w 158"/>
                              <a:gd name="T62" fmla="+- 0 5933 5928"/>
                              <a:gd name="T63" fmla="*/ 5933 h 56"/>
                              <a:gd name="T64" fmla="+- 0 6071 6071"/>
                              <a:gd name="T65" fmla="*/ T64 w 158"/>
                              <a:gd name="T66" fmla="+- 0 5938 5928"/>
                              <a:gd name="T67" fmla="*/ 5938 h 56"/>
                              <a:gd name="T68" fmla="+- 0 6071 6071"/>
                              <a:gd name="T69" fmla="*/ T68 w 158"/>
                              <a:gd name="T70" fmla="+- 0 5941 5928"/>
                              <a:gd name="T71" fmla="*/ 5941 h 56"/>
                              <a:gd name="T72" fmla="+- 0 6074 6071"/>
                              <a:gd name="T73" fmla="*/ T72 w 158"/>
                              <a:gd name="T74" fmla="+- 0 5942 5928"/>
                              <a:gd name="T75" fmla="*/ 5942 h 56"/>
                              <a:gd name="T76" fmla="+- 0 6086 6071"/>
                              <a:gd name="T77" fmla="*/ T76 w 158"/>
                              <a:gd name="T78" fmla="+- 0 5946 5928"/>
                              <a:gd name="T79" fmla="*/ 5946 h 56"/>
                              <a:gd name="T80" fmla="+- 0 6099 6071"/>
                              <a:gd name="T81" fmla="*/ T80 w 158"/>
                              <a:gd name="T82" fmla="+- 0 5950 5928"/>
                              <a:gd name="T83" fmla="*/ 5950 h 56"/>
                              <a:gd name="T84" fmla="+- 0 6116 6071"/>
                              <a:gd name="T85" fmla="*/ T84 w 158"/>
                              <a:gd name="T86" fmla="+- 0 5955 5928"/>
                              <a:gd name="T87" fmla="*/ 5955 h 56"/>
                              <a:gd name="T88" fmla="+- 0 6137 6071"/>
                              <a:gd name="T89" fmla="*/ T88 w 158"/>
                              <a:gd name="T90" fmla="+- 0 5961 5928"/>
                              <a:gd name="T91" fmla="*/ 5961 h 56"/>
                              <a:gd name="T92" fmla="+- 0 6162 6071"/>
                              <a:gd name="T93" fmla="*/ T92 w 158"/>
                              <a:gd name="T94" fmla="+- 0 5968 5928"/>
                              <a:gd name="T95" fmla="*/ 5968 h 56"/>
                              <a:gd name="T96" fmla="+- 0 6189 6071"/>
                              <a:gd name="T97" fmla="*/ T96 w 158"/>
                              <a:gd name="T98" fmla="+- 0 5975 5928"/>
                              <a:gd name="T99" fmla="*/ 5975 h 56"/>
                              <a:gd name="T100" fmla="+- 0 6211 6071"/>
                              <a:gd name="T101" fmla="*/ T100 w 158"/>
                              <a:gd name="T102" fmla="+- 0 5981 5928"/>
                              <a:gd name="T103" fmla="*/ 5981 h 56"/>
                              <a:gd name="T104" fmla="+- 0 6220 6071"/>
                              <a:gd name="T105" fmla="*/ T104 w 158"/>
                              <a:gd name="T106" fmla="+- 0 5984 5928"/>
                              <a:gd name="T107" fmla="*/ 5984 h 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158" h="56">
                                <a:moveTo>
                                  <a:pt x="149" y="56"/>
                                </a:moveTo>
                                <a:lnTo>
                                  <a:pt x="157" y="49"/>
                                </a:lnTo>
                                <a:lnTo>
                                  <a:pt x="157" y="46"/>
                                </a:lnTo>
                                <a:lnTo>
                                  <a:pt x="158" y="40"/>
                                </a:lnTo>
                                <a:lnTo>
                                  <a:pt x="154" y="39"/>
                                </a:lnTo>
                                <a:lnTo>
                                  <a:pt x="115" y="29"/>
                                </a:lnTo>
                                <a:lnTo>
                                  <a:pt x="93" y="23"/>
                                </a:lnTo>
                                <a:lnTo>
                                  <a:pt x="80" y="20"/>
                                </a:lnTo>
                                <a:lnTo>
                                  <a:pt x="69" y="17"/>
                                </a:lnTo>
                                <a:lnTo>
                                  <a:pt x="40" y="9"/>
                                </a:lnTo>
                                <a:lnTo>
                                  <a:pt x="22" y="4"/>
                                </a:lnTo>
                                <a:lnTo>
                                  <a:pt x="12" y="1"/>
                                </a:lnTo>
                                <a:lnTo>
                                  <a:pt x="6" y="0"/>
                                </a:lnTo>
                                <a:lnTo>
                                  <a:pt x="5" y="0"/>
                                </a:lnTo>
                                <a:lnTo>
                                  <a:pt x="4" y="3"/>
                                </a:lnTo>
                                <a:lnTo>
                                  <a:pt x="3" y="5"/>
                                </a:lnTo>
                                <a:lnTo>
                                  <a:pt x="0" y="10"/>
                                </a:lnTo>
                                <a:lnTo>
                                  <a:pt x="0" y="13"/>
                                </a:lnTo>
                                <a:lnTo>
                                  <a:pt x="3" y="14"/>
                                </a:lnTo>
                                <a:lnTo>
                                  <a:pt x="15" y="18"/>
                                </a:lnTo>
                                <a:lnTo>
                                  <a:pt x="28" y="22"/>
                                </a:lnTo>
                                <a:lnTo>
                                  <a:pt x="45" y="27"/>
                                </a:lnTo>
                                <a:lnTo>
                                  <a:pt x="66" y="33"/>
                                </a:lnTo>
                                <a:lnTo>
                                  <a:pt x="91" y="40"/>
                                </a:lnTo>
                                <a:lnTo>
                                  <a:pt x="118" y="47"/>
                                </a:lnTo>
                                <a:lnTo>
                                  <a:pt x="140" y="53"/>
                                </a:lnTo>
                                <a:lnTo>
                                  <a:pt x="149" y="56"/>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08" name="Picture 47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6213" y="5965"/>
                            <a:ext cx="16" cy="20"/>
                          </a:xfrm>
                          <a:prstGeom prst="rect">
                            <a:avLst/>
                          </a:prstGeom>
                          <a:noFill/>
                          <a:extLst>
                            <a:ext uri="{909E8E84-426E-40DD-AFC4-6F175D3DCCD1}">
                              <a14:hiddenFill xmlns:a14="http://schemas.microsoft.com/office/drawing/2010/main">
                                <a:solidFill>
                                  <a:srgbClr val="FFFFFF"/>
                                </a:solidFill>
                              </a14:hiddenFill>
                            </a:ext>
                          </a:extLst>
                        </pic:spPr>
                      </pic:pic>
                      <wps:wsp>
                        <wps:cNvPr id="309" name="Freeform 477"/>
                        <wps:cNvSpPr>
                          <a:spLocks/>
                        </wps:cNvSpPr>
                        <wps:spPr bwMode="auto">
                          <a:xfrm>
                            <a:off x="6213" y="5964"/>
                            <a:ext cx="16" cy="21"/>
                          </a:xfrm>
                          <a:custGeom>
                            <a:avLst/>
                            <a:gdLst>
                              <a:gd name="T0" fmla="+- 0 6228 6213"/>
                              <a:gd name="T1" fmla="*/ T0 w 16"/>
                              <a:gd name="T2" fmla="+- 0 5978 5965"/>
                              <a:gd name="T3" fmla="*/ 5978 h 21"/>
                              <a:gd name="T4" fmla="+- 0 6227 6213"/>
                              <a:gd name="T5" fmla="*/ T4 w 16"/>
                              <a:gd name="T6" fmla="+- 0 5982 5965"/>
                              <a:gd name="T7" fmla="*/ 5982 h 21"/>
                              <a:gd name="T8" fmla="+- 0 6224 6213"/>
                              <a:gd name="T9" fmla="*/ T8 w 16"/>
                              <a:gd name="T10" fmla="+- 0 5985 5965"/>
                              <a:gd name="T11" fmla="*/ 5985 h 21"/>
                              <a:gd name="T12" fmla="+- 0 6220 6213"/>
                              <a:gd name="T13" fmla="*/ T12 w 16"/>
                              <a:gd name="T14" fmla="+- 0 5985 5965"/>
                              <a:gd name="T15" fmla="*/ 5985 h 21"/>
                              <a:gd name="T16" fmla="+- 0 6215 6213"/>
                              <a:gd name="T17" fmla="*/ T16 w 16"/>
                              <a:gd name="T18" fmla="+- 0 5985 5965"/>
                              <a:gd name="T19" fmla="*/ 5985 h 21"/>
                              <a:gd name="T20" fmla="+- 0 6213 6213"/>
                              <a:gd name="T21" fmla="*/ T20 w 16"/>
                              <a:gd name="T22" fmla="+- 0 5978 5965"/>
                              <a:gd name="T23" fmla="*/ 5978 h 21"/>
                              <a:gd name="T24" fmla="+- 0 6214 6213"/>
                              <a:gd name="T25" fmla="*/ T24 w 16"/>
                              <a:gd name="T26" fmla="+- 0 5973 5965"/>
                              <a:gd name="T27" fmla="*/ 5973 h 21"/>
                              <a:gd name="T28" fmla="+- 0 6215 6213"/>
                              <a:gd name="T29" fmla="*/ T28 w 16"/>
                              <a:gd name="T30" fmla="+- 0 5969 5965"/>
                              <a:gd name="T31" fmla="*/ 5969 h 21"/>
                              <a:gd name="T32" fmla="+- 0 6220 6213"/>
                              <a:gd name="T33" fmla="*/ T32 w 16"/>
                              <a:gd name="T34" fmla="+- 0 5965 5965"/>
                              <a:gd name="T35" fmla="*/ 5965 h 21"/>
                              <a:gd name="T36" fmla="+- 0 6224 6213"/>
                              <a:gd name="T37" fmla="*/ T36 w 16"/>
                              <a:gd name="T38" fmla="+- 0 5966 5965"/>
                              <a:gd name="T39" fmla="*/ 5966 h 21"/>
                              <a:gd name="T40" fmla="+- 0 6229 6213"/>
                              <a:gd name="T41" fmla="*/ T40 w 16"/>
                              <a:gd name="T42" fmla="+- 0 5968 5965"/>
                              <a:gd name="T43" fmla="*/ 5968 h 21"/>
                              <a:gd name="T44" fmla="+- 0 6229 6213"/>
                              <a:gd name="T45" fmla="*/ T44 w 16"/>
                              <a:gd name="T46" fmla="+- 0 5975 5965"/>
                              <a:gd name="T47" fmla="*/ 5975 h 21"/>
                              <a:gd name="T48" fmla="+- 0 6228 6213"/>
                              <a:gd name="T49" fmla="*/ T48 w 16"/>
                              <a:gd name="T50" fmla="+- 0 5978 5965"/>
                              <a:gd name="T51" fmla="*/ 5978 h 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6" h="21">
                                <a:moveTo>
                                  <a:pt x="15" y="13"/>
                                </a:moveTo>
                                <a:lnTo>
                                  <a:pt x="14" y="17"/>
                                </a:lnTo>
                                <a:lnTo>
                                  <a:pt x="11" y="20"/>
                                </a:lnTo>
                                <a:lnTo>
                                  <a:pt x="7" y="20"/>
                                </a:lnTo>
                                <a:lnTo>
                                  <a:pt x="2" y="20"/>
                                </a:lnTo>
                                <a:lnTo>
                                  <a:pt x="0" y="13"/>
                                </a:lnTo>
                                <a:lnTo>
                                  <a:pt x="1" y="8"/>
                                </a:lnTo>
                                <a:lnTo>
                                  <a:pt x="2" y="4"/>
                                </a:lnTo>
                                <a:lnTo>
                                  <a:pt x="7" y="0"/>
                                </a:lnTo>
                                <a:lnTo>
                                  <a:pt x="11" y="1"/>
                                </a:lnTo>
                                <a:lnTo>
                                  <a:pt x="16" y="3"/>
                                </a:lnTo>
                                <a:lnTo>
                                  <a:pt x="16" y="10"/>
                                </a:lnTo>
                                <a:lnTo>
                                  <a:pt x="15" y="13"/>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10" name="Picture 478"/>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6049" y="6031"/>
                            <a:ext cx="61" cy="29"/>
                          </a:xfrm>
                          <a:prstGeom prst="rect">
                            <a:avLst/>
                          </a:prstGeom>
                          <a:noFill/>
                          <a:extLst>
                            <a:ext uri="{909E8E84-426E-40DD-AFC4-6F175D3DCCD1}">
                              <a14:hiddenFill xmlns:a14="http://schemas.microsoft.com/office/drawing/2010/main">
                                <a:solidFill>
                                  <a:srgbClr val="FFFFFF"/>
                                </a:solidFill>
                              </a14:hiddenFill>
                            </a:ext>
                          </a:extLst>
                        </pic:spPr>
                      </pic:pic>
                      <wps:wsp>
                        <wps:cNvPr id="311" name="Freeform 479"/>
                        <wps:cNvSpPr>
                          <a:spLocks/>
                        </wps:cNvSpPr>
                        <wps:spPr bwMode="auto">
                          <a:xfrm>
                            <a:off x="6049" y="6031"/>
                            <a:ext cx="62" cy="29"/>
                          </a:xfrm>
                          <a:custGeom>
                            <a:avLst/>
                            <a:gdLst>
                              <a:gd name="T0" fmla="+- 0 6102 6050"/>
                              <a:gd name="T1" fmla="*/ T0 w 62"/>
                              <a:gd name="T2" fmla="+- 0 6060 6031"/>
                              <a:gd name="T3" fmla="*/ 6060 h 29"/>
                              <a:gd name="T4" fmla="+- 0 6111 6050"/>
                              <a:gd name="T5" fmla="*/ T4 w 62"/>
                              <a:gd name="T6" fmla="+- 0 6053 6031"/>
                              <a:gd name="T7" fmla="*/ 6053 h 29"/>
                              <a:gd name="T8" fmla="+- 0 6111 6050"/>
                              <a:gd name="T9" fmla="*/ T8 w 62"/>
                              <a:gd name="T10" fmla="+- 0 6050 6031"/>
                              <a:gd name="T11" fmla="*/ 6050 h 29"/>
                              <a:gd name="T12" fmla="+- 0 6111 6050"/>
                              <a:gd name="T13" fmla="*/ T12 w 62"/>
                              <a:gd name="T14" fmla="+- 0 6044 6031"/>
                              <a:gd name="T15" fmla="*/ 6044 h 29"/>
                              <a:gd name="T16" fmla="+- 0 6107 6050"/>
                              <a:gd name="T17" fmla="*/ T16 w 62"/>
                              <a:gd name="T18" fmla="+- 0 6042 6031"/>
                              <a:gd name="T19" fmla="*/ 6042 h 29"/>
                              <a:gd name="T20" fmla="+- 0 6086 6050"/>
                              <a:gd name="T21" fmla="*/ T20 w 62"/>
                              <a:gd name="T22" fmla="+- 0 6038 6031"/>
                              <a:gd name="T23" fmla="*/ 6038 h 29"/>
                              <a:gd name="T24" fmla="+- 0 6073 6050"/>
                              <a:gd name="T25" fmla="*/ T24 w 62"/>
                              <a:gd name="T26" fmla="+- 0 6035 6031"/>
                              <a:gd name="T27" fmla="*/ 6035 h 29"/>
                              <a:gd name="T28" fmla="+- 0 6064 6050"/>
                              <a:gd name="T29" fmla="*/ T28 w 62"/>
                              <a:gd name="T30" fmla="+- 0 6034 6031"/>
                              <a:gd name="T31" fmla="*/ 6034 h 29"/>
                              <a:gd name="T32" fmla="+- 0 6052 6050"/>
                              <a:gd name="T33" fmla="*/ T32 w 62"/>
                              <a:gd name="T34" fmla="+- 0 6032 6031"/>
                              <a:gd name="T35" fmla="*/ 6032 h 29"/>
                              <a:gd name="T36" fmla="+- 0 6050 6050"/>
                              <a:gd name="T37" fmla="*/ T36 w 62"/>
                              <a:gd name="T38" fmla="+- 0 6031 6031"/>
                              <a:gd name="T39" fmla="*/ 6031 h 29"/>
                              <a:gd name="T40" fmla="+- 0 6050 6050"/>
                              <a:gd name="T41" fmla="*/ T40 w 62"/>
                              <a:gd name="T42" fmla="+- 0 6034 6031"/>
                              <a:gd name="T43" fmla="*/ 6034 h 29"/>
                              <a:gd name="T44" fmla="+- 0 6098 6050"/>
                              <a:gd name="T45" fmla="*/ T44 w 62"/>
                              <a:gd name="T46" fmla="+- 0 6059 6031"/>
                              <a:gd name="T47" fmla="*/ 6059 h 29"/>
                              <a:gd name="T48" fmla="+- 0 6102 6050"/>
                              <a:gd name="T49" fmla="*/ T48 w 62"/>
                              <a:gd name="T50" fmla="+- 0 6060 6031"/>
                              <a:gd name="T51" fmla="*/ 6060 h 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62" h="29">
                                <a:moveTo>
                                  <a:pt x="52" y="29"/>
                                </a:moveTo>
                                <a:lnTo>
                                  <a:pt x="61" y="22"/>
                                </a:lnTo>
                                <a:lnTo>
                                  <a:pt x="61" y="19"/>
                                </a:lnTo>
                                <a:lnTo>
                                  <a:pt x="61" y="13"/>
                                </a:lnTo>
                                <a:lnTo>
                                  <a:pt x="57" y="11"/>
                                </a:lnTo>
                                <a:lnTo>
                                  <a:pt x="36" y="7"/>
                                </a:lnTo>
                                <a:lnTo>
                                  <a:pt x="23" y="4"/>
                                </a:lnTo>
                                <a:lnTo>
                                  <a:pt x="14" y="3"/>
                                </a:lnTo>
                                <a:lnTo>
                                  <a:pt x="2" y="1"/>
                                </a:lnTo>
                                <a:lnTo>
                                  <a:pt x="0" y="0"/>
                                </a:lnTo>
                                <a:lnTo>
                                  <a:pt x="0" y="3"/>
                                </a:lnTo>
                                <a:lnTo>
                                  <a:pt x="48" y="28"/>
                                </a:lnTo>
                                <a:lnTo>
                                  <a:pt x="52" y="29"/>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12" name="Picture 48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6095" y="6041"/>
                            <a:ext cx="16" cy="20"/>
                          </a:xfrm>
                          <a:prstGeom prst="rect">
                            <a:avLst/>
                          </a:prstGeom>
                          <a:noFill/>
                          <a:extLst>
                            <a:ext uri="{909E8E84-426E-40DD-AFC4-6F175D3DCCD1}">
                              <a14:hiddenFill xmlns:a14="http://schemas.microsoft.com/office/drawing/2010/main">
                                <a:solidFill>
                                  <a:srgbClr val="FFFFFF"/>
                                </a:solidFill>
                              </a14:hiddenFill>
                            </a:ext>
                          </a:extLst>
                        </pic:spPr>
                      </pic:pic>
                      <wps:wsp>
                        <wps:cNvPr id="313" name="Freeform 481"/>
                        <wps:cNvSpPr>
                          <a:spLocks/>
                        </wps:cNvSpPr>
                        <wps:spPr bwMode="auto">
                          <a:xfrm>
                            <a:off x="6095" y="6040"/>
                            <a:ext cx="16" cy="21"/>
                          </a:xfrm>
                          <a:custGeom>
                            <a:avLst/>
                            <a:gdLst>
                              <a:gd name="T0" fmla="+- 0 6111 6096"/>
                              <a:gd name="T1" fmla="*/ T0 w 16"/>
                              <a:gd name="T2" fmla="+- 0 6053 6041"/>
                              <a:gd name="T3" fmla="*/ 6053 h 21"/>
                              <a:gd name="T4" fmla="+- 0 6109 6096"/>
                              <a:gd name="T5" fmla="*/ T4 w 16"/>
                              <a:gd name="T6" fmla="+- 0 6058 6041"/>
                              <a:gd name="T7" fmla="*/ 6058 h 21"/>
                              <a:gd name="T8" fmla="+- 0 6106 6096"/>
                              <a:gd name="T9" fmla="*/ T8 w 16"/>
                              <a:gd name="T10" fmla="+- 0 6061 6041"/>
                              <a:gd name="T11" fmla="*/ 6061 h 21"/>
                              <a:gd name="T12" fmla="+- 0 6102 6096"/>
                              <a:gd name="T13" fmla="*/ T12 w 16"/>
                              <a:gd name="T14" fmla="+- 0 6061 6041"/>
                              <a:gd name="T15" fmla="*/ 6061 h 21"/>
                              <a:gd name="T16" fmla="+- 0 6098 6096"/>
                              <a:gd name="T17" fmla="*/ T16 w 16"/>
                              <a:gd name="T18" fmla="+- 0 6061 6041"/>
                              <a:gd name="T19" fmla="*/ 6061 h 21"/>
                              <a:gd name="T20" fmla="+- 0 6096 6096"/>
                              <a:gd name="T21" fmla="*/ T20 w 16"/>
                              <a:gd name="T22" fmla="+- 0 6054 6041"/>
                              <a:gd name="T23" fmla="*/ 6054 h 21"/>
                              <a:gd name="T24" fmla="+- 0 6097 6096"/>
                              <a:gd name="T25" fmla="*/ T24 w 16"/>
                              <a:gd name="T26" fmla="+- 0 6049 6041"/>
                              <a:gd name="T27" fmla="*/ 6049 h 21"/>
                              <a:gd name="T28" fmla="+- 0 6098 6096"/>
                              <a:gd name="T29" fmla="*/ T28 w 16"/>
                              <a:gd name="T30" fmla="+- 0 6044 6041"/>
                              <a:gd name="T31" fmla="*/ 6044 h 21"/>
                              <a:gd name="T32" fmla="+- 0 6102 6096"/>
                              <a:gd name="T33" fmla="*/ T32 w 16"/>
                              <a:gd name="T34" fmla="+- 0 6041 6041"/>
                              <a:gd name="T35" fmla="*/ 6041 h 21"/>
                              <a:gd name="T36" fmla="+- 0 6106 6096"/>
                              <a:gd name="T37" fmla="*/ T36 w 16"/>
                              <a:gd name="T38" fmla="+- 0 6042 6041"/>
                              <a:gd name="T39" fmla="*/ 6042 h 21"/>
                              <a:gd name="T40" fmla="+- 0 6111 6096"/>
                              <a:gd name="T41" fmla="*/ T40 w 16"/>
                              <a:gd name="T42" fmla="+- 0 6044 6041"/>
                              <a:gd name="T43" fmla="*/ 6044 h 21"/>
                              <a:gd name="T44" fmla="+- 0 6111 6096"/>
                              <a:gd name="T45" fmla="*/ T44 w 16"/>
                              <a:gd name="T46" fmla="+- 0 6051 6041"/>
                              <a:gd name="T47" fmla="*/ 6051 h 21"/>
                              <a:gd name="T48" fmla="+- 0 6111 6096"/>
                              <a:gd name="T49" fmla="*/ T48 w 16"/>
                              <a:gd name="T50" fmla="+- 0 6053 6041"/>
                              <a:gd name="T51" fmla="*/ 6053 h 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6" h="21">
                                <a:moveTo>
                                  <a:pt x="15" y="12"/>
                                </a:moveTo>
                                <a:lnTo>
                                  <a:pt x="13" y="17"/>
                                </a:lnTo>
                                <a:lnTo>
                                  <a:pt x="10" y="20"/>
                                </a:lnTo>
                                <a:lnTo>
                                  <a:pt x="6" y="20"/>
                                </a:lnTo>
                                <a:lnTo>
                                  <a:pt x="2" y="20"/>
                                </a:lnTo>
                                <a:lnTo>
                                  <a:pt x="0" y="13"/>
                                </a:lnTo>
                                <a:lnTo>
                                  <a:pt x="1" y="8"/>
                                </a:lnTo>
                                <a:lnTo>
                                  <a:pt x="2" y="3"/>
                                </a:lnTo>
                                <a:lnTo>
                                  <a:pt x="6" y="0"/>
                                </a:lnTo>
                                <a:lnTo>
                                  <a:pt x="10" y="1"/>
                                </a:lnTo>
                                <a:lnTo>
                                  <a:pt x="15" y="3"/>
                                </a:lnTo>
                                <a:lnTo>
                                  <a:pt x="15" y="10"/>
                                </a:lnTo>
                                <a:lnTo>
                                  <a:pt x="15" y="12"/>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14" name="Picture 48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6057" y="6008"/>
                            <a:ext cx="105" cy="39"/>
                          </a:xfrm>
                          <a:prstGeom prst="rect">
                            <a:avLst/>
                          </a:prstGeom>
                          <a:noFill/>
                          <a:extLst>
                            <a:ext uri="{909E8E84-426E-40DD-AFC4-6F175D3DCCD1}">
                              <a14:hiddenFill xmlns:a14="http://schemas.microsoft.com/office/drawing/2010/main">
                                <a:solidFill>
                                  <a:srgbClr val="FFFFFF"/>
                                </a:solidFill>
                              </a14:hiddenFill>
                            </a:ext>
                          </a:extLst>
                        </pic:spPr>
                      </pic:pic>
                      <wps:wsp>
                        <wps:cNvPr id="315" name="Freeform 483"/>
                        <wps:cNvSpPr>
                          <a:spLocks/>
                        </wps:cNvSpPr>
                        <wps:spPr bwMode="auto">
                          <a:xfrm>
                            <a:off x="6056" y="6007"/>
                            <a:ext cx="105" cy="40"/>
                          </a:xfrm>
                          <a:custGeom>
                            <a:avLst/>
                            <a:gdLst>
                              <a:gd name="T0" fmla="+- 0 6121 6057"/>
                              <a:gd name="T1" fmla="*/ T0 w 105"/>
                              <a:gd name="T2" fmla="+- 0 6038 6008"/>
                              <a:gd name="T3" fmla="*/ 6038 h 40"/>
                              <a:gd name="T4" fmla="+- 0 6155 6057"/>
                              <a:gd name="T5" fmla="*/ T4 w 105"/>
                              <a:gd name="T6" fmla="+- 0 6047 6008"/>
                              <a:gd name="T7" fmla="*/ 6047 h 40"/>
                              <a:gd name="T8" fmla="+- 0 6161 6057"/>
                              <a:gd name="T9" fmla="*/ T8 w 105"/>
                              <a:gd name="T10" fmla="+- 0 6043 6008"/>
                              <a:gd name="T11" fmla="*/ 6043 h 40"/>
                              <a:gd name="T12" fmla="+- 0 6161 6057"/>
                              <a:gd name="T13" fmla="*/ T12 w 105"/>
                              <a:gd name="T14" fmla="+- 0 6039 6008"/>
                              <a:gd name="T15" fmla="*/ 6039 h 40"/>
                              <a:gd name="T16" fmla="+- 0 6161 6057"/>
                              <a:gd name="T17" fmla="*/ T16 w 105"/>
                              <a:gd name="T18" fmla="+- 0 6033 6008"/>
                              <a:gd name="T19" fmla="*/ 6033 h 40"/>
                              <a:gd name="T20" fmla="+- 0 6157 6057"/>
                              <a:gd name="T21" fmla="*/ T20 w 105"/>
                              <a:gd name="T22" fmla="+- 0 6031 6008"/>
                              <a:gd name="T23" fmla="*/ 6031 h 40"/>
                              <a:gd name="T24" fmla="+- 0 6118 6057"/>
                              <a:gd name="T25" fmla="*/ T24 w 105"/>
                              <a:gd name="T26" fmla="+- 0 6021 6008"/>
                              <a:gd name="T27" fmla="*/ 6021 h 40"/>
                              <a:gd name="T28" fmla="+- 0 6096 6057"/>
                              <a:gd name="T29" fmla="*/ T28 w 105"/>
                              <a:gd name="T30" fmla="+- 0 6015 6008"/>
                              <a:gd name="T31" fmla="*/ 6015 h 40"/>
                              <a:gd name="T32" fmla="+- 0 6082 6057"/>
                              <a:gd name="T33" fmla="*/ T32 w 105"/>
                              <a:gd name="T34" fmla="+- 0 6011 6008"/>
                              <a:gd name="T35" fmla="*/ 6011 h 40"/>
                              <a:gd name="T36" fmla="+- 0 6067 6057"/>
                              <a:gd name="T37" fmla="*/ T36 w 105"/>
                              <a:gd name="T38" fmla="+- 0 6008 6008"/>
                              <a:gd name="T39" fmla="*/ 6008 h 40"/>
                              <a:gd name="T40" fmla="+- 0 6064 6057"/>
                              <a:gd name="T41" fmla="*/ T40 w 105"/>
                              <a:gd name="T42" fmla="+- 0 6008 6008"/>
                              <a:gd name="T43" fmla="*/ 6008 h 40"/>
                              <a:gd name="T44" fmla="+- 0 6057 6057"/>
                              <a:gd name="T45" fmla="*/ T44 w 105"/>
                              <a:gd name="T46" fmla="+- 0 6018 6008"/>
                              <a:gd name="T47" fmla="*/ 6018 h 40"/>
                              <a:gd name="T48" fmla="+- 0 6058 6057"/>
                              <a:gd name="T49" fmla="*/ T48 w 105"/>
                              <a:gd name="T50" fmla="+- 0 6019 6008"/>
                              <a:gd name="T51" fmla="*/ 6019 h 40"/>
                              <a:gd name="T52" fmla="+- 0 6068 6057"/>
                              <a:gd name="T53" fmla="*/ T52 w 105"/>
                              <a:gd name="T54" fmla="+- 0 6023 6008"/>
                              <a:gd name="T55" fmla="*/ 6023 h 40"/>
                              <a:gd name="T56" fmla="+- 0 6090 6057"/>
                              <a:gd name="T57" fmla="*/ T56 w 105"/>
                              <a:gd name="T58" fmla="+- 0 6030 6008"/>
                              <a:gd name="T59" fmla="*/ 6030 h 40"/>
                              <a:gd name="T60" fmla="+- 0 6111 6057"/>
                              <a:gd name="T61" fmla="*/ T60 w 105"/>
                              <a:gd name="T62" fmla="+- 0 6036 6008"/>
                              <a:gd name="T63" fmla="*/ 6036 h 40"/>
                              <a:gd name="T64" fmla="+- 0 6121 6057"/>
                              <a:gd name="T65" fmla="*/ T64 w 105"/>
                              <a:gd name="T66" fmla="+- 0 6038 6008"/>
                              <a:gd name="T67" fmla="*/ 6038 h 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05" h="40">
                                <a:moveTo>
                                  <a:pt x="64" y="30"/>
                                </a:moveTo>
                                <a:lnTo>
                                  <a:pt x="98" y="39"/>
                                </a:lnTo>
                                <a:lnTo>
                                  <a:pt x="104" y="35"/>
                                </a:lnTo>
                                <a:lnTo>
                                  <a:pt x="104" y="31"/>
                                </a:lnTo>
                                <a:lnTo>
                                  <a:pt x="104" y="25"/>
                                </a:lnTo>
                                <a:lnTo>
                                  <a:pt x="100" y="23"/>
                                </a:lnTo>
                                <a:lnTo>
                                  <a:pt x="61" y="13"/>
                                </a:lnTo>
                                <a:lnTo>
                                  <a:pt x="39" y="7"/>
                                </a:lnTo>
                                <a:lnTo>
                                  <a:pt x="25" y="3"/>
                                </a:lnTo>
                                <a:lnTo>
                                  <a:pt x="10" y="0"/>
                                </a:lnTo>
                                <a:lnTo>
                                  <a:pt x="7" y="0"/>
                                </a:lnTo>
                                <a:lnTo>
                                  <a:pt x="0" y="10"/>
                                </a:lnTo>
                                <a:lnTo>
                                  <a:pt x="1" y="11"/>
                                </a:lnTo>
                                <a:lnTo>
                                  <a:pt x="11" y="15"/>
                                </a:lnTo>
                                <a:lnTo>
                                  <a:pt x="33" y="22"/>
                                </a:lnTo>
                                <a:lnTo>
                                  <a:pt x="54" y="28"/>
                                </a:lnTo>
                                <a:lnTo>
                                  <a:pt x="64" y="30"/>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16" name="Picture 484"/>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6144" y="6030"/>
                            <a:ext cx="17" cy="21"/>
                          </a:xfrm>
                          <a:prstGeom prst="rect">
                            <a:avLst/>
                          </a:prstGeom>
                          <a:noFill/>
                          <a:extLst>
                            <a:ext uri="{909E8E84-426E-40DD-AFC4-6F175D3DCCD1}">
                              <a14:hiddenFill xmlns:a14="http://schemas.microsoft.com/office/drawing/2010/main">
                                <a:solidFill>
                                  <a:srgbClr val="FFFFFF"/>
                                </a:solidFill>
                              </a14:hiddenFill>
                            </a:ext>
                          </a:extLst>
                        </pic:spPr>
                      </pic:pic>
                      <wps:wsp>
                        <wps:cNvPr id="317" name="Freeform 485"/>
                        <wps:cNvSpPr>
                          <a:spLocks/>
                        </wps:cNvSpPr>
                        <wps:spPr bwMode="auto">
                          <a:xfrm>
                            <a:off x="6144" y="6029"/>
                            <a:ext cx="17" cy="22"/>
                          </a:xfrm>
                          <a:custGeom>
                            <a:avLst/>
                            <a:gdLst>
                              <a:gd name="T0" fmla="+- 0 6161 6145"/>
                              <a:gd name="T1" fmla="*/ T0 w 17"/>
                              <a:gd name="T2" fmla="+- 0 6043 6029"/>
                              <a:gd name="T3" fmla="*/ 6043 h 22"/>
                              <a:gd name="T4" fmla="+- 0 6160 6145"/>
                              <a:gd name="T5" fmla="*/ T4 w 17"/>
                              <a:gd name="T6" fmla="+- 0 6048 6029"/>
                              <a:gd name="T7" fmla="*/ 6048 h 22"/>
                              <a:gd name="T8" fmla="+- 0 6156 6145"/>
                              <a:gd name="T9" fmla="*/ T8 w 17"/>
                              <a:gd name="T10" fmla="+- 0 6051 6029"/>
                              <a:gd name="T11" fmla="*/ 6051 h 22"/>
                              <a:gd name="T12" fmla="+- 0 6152 6145"/>
                              <a:gd name="T13" fmla="*/ T12 w 17"/>
                              <a:gd name="T14" fmla="+- 0 6051 6029"/>
                              <a:gd name="T15" fmla="*/ 6051 h 22"/>
                              <a:gd name="T16" fmla="+- 0 6147 6145"/>
                              <a:gd name="T17" fmla="*/ T16 w 17"/>
                              <a:gd name="T18" fmla="+- 0 6050 6029"/>
                              <a:gd name="T19" fmla="*/ 6050 h 22"/>
                              <a:gd name="T20" fmla="+- 0 6145 6145"/>
                              <a:gd name="T21" fmla="*/ T20 w 17"/>
                              <a:gd name="T22" fmla="+- 0 6044 6029"/>
                              <a:gd name="T23" fmla="*/ 6044 h 22"/>
                              <a:gd name="T24" fmla="+- 0 6146 6145"/>
                              <a:gd name="T25" fmla="*/ T24 w 17"/>
                              <a:gd name="T26" fmla="+- 0 6039 6029"/>
                              <a:gd name="T27" fmla="*/ 6039 h 22"/>
                              <a:gd name="T28" fmla="+- 0 6147 6145"/>
                              <a:gd name="T29" fmla="*/ T28 w 17"/>
                              <a:gd name="T30" fmla="+- 0 6033 6029"/>
                              <a:gd name="T31" fmla="*/ 6033 h 22"/>
                              <a:gd name="T32" fmla="+- 0 6152 6145"/>
                              <a:gd name="T33" fmla="*/ T32 w 17"/>
                              <a:gd name="T34" fmla="+- 0 6029 6029"/>
                              <a:gd name="T35" fmla="*/ 6029 h 22"/>
                              <a:gd name="T36" fmla="+- 0 6156 6145"/>
                              <a:gd name="T37" fmla="*/ T36 w 17"/>
                              <a:gd name="T38" fmla="+- 0 6031 6029"/>
                              <a:gd name="T39" fmla="*/ 6031 h 22"/>
                              <a:gd name="T40" fmla="+- 0 6161 6145"/>
                              <a:gd name="T41" fmla="*/ T40 w 17"/>
                              <a:gd name="T42" fmla="+- 0 6032 6029"/>
                              <a:gd name="T43" fmla="*/ 6032 h 22"/>
                              <a:gd name="T44" fmla="+- 0 6162 6145"/>
                              <a:gd name="T45" fmla="*/ T44 w 17"/>
                              <a:gd name="T46" fmla="+- 0 6040 6029"/>
                              <a:gd name="T47" fmla="*/ 6040 h 22"/>
                              <a:gd name="T48" fmla="+- 0 6161 6145"/>
                              <a:gd name="T49" fmla="*/ T48 w 17"/>
                              <a:gd name="T50" fmla="+- 0 6043 6029"/>
                              <a:gd name="T51" fmla="*/ 6043 h 2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7" h="22">
                                <a:moveTo>
                                  <a:pt x="16" y="14"/>
                                </a:moveTo>
                                <a:lnTo>
                                  <a:pt x="15" y="19"/>
                                </a:lnTo>
                                <a:lnTo>
                                  <a:pt x="11" y="22"/>
                                </a:lnTo>
                                <a:lnTo>
                                  <a:pt x="7" y="22"/>
                                </a:lnTo>
                                <a:lnTo>
                                  <a:pt x="2" y="21"/>
                                </a:lnTo>
                                <a:lnTo>
                                  <a:pt x="0" y="15"/>
                                </a:lnTo>
                                <a:lnTo>
                                  <a:pt x="1" y="10"/>
                                </a:lnTo>
                                <a:lnTo>
                                  <a:pt x="2" y="4"/>
                                </a:lnTo>
                                <a:lnTo>
                                  <a:pt x="7" y="0"/>
                                </a:lnTo>
                                <a:lnTo>
                                  <a:pt x="11" y="2"/>
                                </a:lnTo>
                                <a:lnTo>
                                  <a:pt x="16" y="3"/>
                                </a:lnTo>
                                <a:lnTo>
                                  <a:pt x="17" y="11"/>
                                </a:lnTo>
                                <a:lnTo>
                                  <a:pt x="16" y="14"/>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18" name="Picture 486"/>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6044" y="6021"/>
                            <a:ext cx="249" cy="79"/>
                          </a:xfrm>
                          <a:prstGeom prst="rect">
                            <a:avLst/>
                          </a:prstGeom>
                          <a:noFill/>
                          <a:extLst>
                            <a:ext uri="{909E8E84-426E-40DD-AFC4-6F175D3DCCD1}">
                              <a14:hiddenFill xmlns:a14="http://schemas.microsoft.com/office/drawing/2010/main">
                                <a:solidFill>
                                  <a:srgbClr val="FFFFFF"/>
                                </a:solidFill>
                              </a14:hiddenFill>
                            </a:ext>
                          </a:extLst>
                        </pic:spPr>
                      </pic:pic>
                      <wps:wsp>
                        <wps:cNvPr id="319" name="Freeform 487"/>
                        <wps:cNvSpPr>
                          <a:spLocks/>
                        </wps:cNvSpPr>
                        <wps:spPr bwMode="auto">
                          <a:xfrm>
                            <a:off x="6044" y="6021"/>
                            <a:ext cx="249" cy="79"/>
                          </a:xfrm>
                          <a:custGeom>
                            <a:avLst/>
                            <a:gdLst>
                              <a:gd name="T0" fmla="+- 0 6284 6044"/>
                              <a:gd name="T1" fmla="*/ T0 w 249"/>
                              <a:gd name="T2" fmla="+- 0 6100 6021"/>
                              <a:gd name="T3" fmla="*/ 6100 h 79"/>
                              <a:gd name="T4" fmla="+- 0 6292 6044"/>
                              <a:gd name="T5" fmla="*/ T4 w 249"/>
                              <a:gd name="T6" fmla="+- 0 6093 6021"/>
                              <a:gd name="T7" fmla="*/ 6093 h 79"/>
                              <a:gd name="T8" fmla="+- 0 6292 6044"/>
                              <a:gd name="T9" fmla="*/ T8 w 249"/>
                              <a:gd name="T10" fmla="+- 0 6089 6021"/>
                              <a:gd name="T11" fmla="*/ 6089 h 79"/>
                              <a:gd name="T12" fmla="+- 0 6292 6044"/>
                              <a:gd name="T13" fmla="*/ T12 w 249"/>
                              <a:gd name="T14" fmla="+- 0 6084 6021"/>
                              <a:gd name="T15" fmla="*/ 6084 h 79"/>
                              <a:gd name="T16" fmla="+- 0 6289 6044"/>
                              <a:gd name="T17" fmla="*/ T16 w 249"/>
                              <a:gd name="T18" fmla="+- 0 6082 6021"/>
                              <a:gd name="T19" fmla="*/ 6082 h 79"/>
                              <a:gd name="T20" fmla="+- 0 6250 6044"/>
                              <a:gd name="T21" fmla="*/ T20 w 249"/>
                              <a:gd name="T22" fmla="+- 0 6072 6021"/>
                              <a:gd name="T23" fmla="*/ 6072 h 79"/>
                              <a:gd name="T24" fmla="+- 0 6228 6044"/>
                              <a:gd name="T25" fmla="*/ T24 w 249"/>
                              <a:gd name="T26" fmla="+- 0 6067 6021"/>
                              <a:gd name="T27" fmla="*/ 6067 h 79"/>
                              <a:gd name="T28" fmla="+- 0 6215 6044"/>
                              <a:gd name="T29" fmla="*/ T28 w 249"/>
                              <a:gd name="T30" fmla="+- 0 6063 6021"/>
                              <a:gd name="T31" fmla="*/ 6063 h 79"/>
                              <a:gd name="T32" fmla="+- 0 6204 6044"/>
                              <a:gd name="T33" fmla="*/ T32 w 249"/>
                              <a:gd name="T34" fmla="+- 0 6060 6021"/>
                              <a:gd name="T35" fmla="*/ 6060 h 79"/>
                              <a:gd name="T36" fmla="+- 0 6175 6044"/>
                              <a:gd name="T37" fmla="*/ T36 w 249"/>
                              <a:gd name="T38" fmla="+- 0 6052 6021"/>
                              <a:gd name="T39" fmla="*/ 6052 h 79"/>
                              <a:gd name="T40" fmla="+- 0 6157 6044"/>
                              <a:gd name="T41" fmla="*/ T40 w 249"/>
                              <a:gd name="T42" fmla="+- 0 6048 6021"/>
                              <a:gd name="T43" fmla="*/ 6048 h 79"/>
                              <a:gd name="T44" fmla="+- 0 6146 6044"/>
                              <a:gd name="T45" fmla="*/ T44 w 249"/>
                              <a:gd name="T46" fmla="+- 0 6045 6021"/>
                              <a:gd name="T47" fmla="*/ 6045 h 79"/>
                              <a:gd name="T48" fmla="+- 0 6141 6044"/>
                              <a:gd name="T49" fmla="*/ T48 w 249"/>
                              <a:gd name="T50" fmla="+- 0 6044 6021"/>
                              <a:gd name="T51" fmla="*/ 6044 h 79"/>
                              <a:gd name="T52" fmla="+- 0 6089 6044"/>
                              <a:gd name="T53" fmla="*/ T52 w 249"/>
                              <a:gd name="T54" fmla="+- 0 6031 6021"/>
                              <a:gd name="T55" fmla="*/ 6031 h 79"/>
                              <a:gd name="T56" fmla="+- 0 6063 6044"/>
                              <a:gd name="T57" fmla="*/ T56 w 249"/>
                              <a:gd name="T58" fmla="+- 0 6024 6021"/>
                              <a:gd name="T59" fmla="*/ 6024 h 79"/>
                              <a:gd name="T60" fmla="+- 0 6053 6044"/>
                              <a:gd name="T61" fmla="*/ T60 w 249"/>
                              <a:gd name="T62" fmla="+- 0 6021 6021"/>
                              <a:gd name="T63" fmla="*/ 6021 h 79"/>
                              <a:gd name="T64" fmla="+- 0 6049 6044"/>
                              <a:gd name="T65" fmla="*/ T64 w 249"/>
                              <a:gd name="T66" fmla="+- 0 6023 6021"/>
                              <a:gd name="T67" fmla="*/ 6023 h 79"/>
                              <a:gd name="T68" fmla="+- 0 6044 6044"/>
                              <a:gd name="T69" fmla="*/ T68 w 249"/>
                              <a:gd name="T70" fmla="+- 0 6026 6021"/>
                              <a:gd name="T71" fmla="*/ 6026 h 79"/>
                              <a:gd name="T72" fmla="+- 0 6046 6044"/>
                              <a:gd name="T73" fmla="*/ T72 w 249"/>
                              <a:gd name="T74" fmla="+- 0 6036 6021"/>
                              <a:gd name="T75" fmla="*/ 6036 h 79"/>
                              <a:gd name="T76" fmla="+- 0 6050 6044"/>
                              <a:gd name="T77" fmla="*/ T76 w 249"/>
                              <a:gd name="T78" fmla="+- 0 6037 6021"/>
                              <a:gd name="T79" fmla="*/ 6037 h 79"/>
                              <a:gd name="T80" fmla="+- 0 6075 6044"/>
                              <a:gd name="T81" fmla="*/ T80 w 249"/>
                              <a:gd name="T82" fmla="+- 0 6044 6021"/>
                              <a:gd name="T83" fmla="*/ 6044 h 79"/>
                              <a:gd name="T84" fmla="+- 0 6119 6044"/>
                              <a:gd name="T85" fmla="*/ T84 w 249"/>
                              <a:gd name="T86" fmla="+- 0 6055 6021"/>
                              <a:gd name="T87" fmla="*/ 6055 h 79"/>
                              <a:gd name="T88" fmla="+- 0 6166 6044"/>
                              <a:gd name="T89" fmla="*/ T88 w 249"/>
                              <a:gd name="T90" fmla="+- 0 6067 6021"/>
                              <a:gd name="T91" fmla="*/ 6067 h 79"/>
                              <a:gd name="T92" fmla="+- 0 6201 6044"/>
                              <a:gd name="T93" fmla="*/ T92 w 249"/>
                              <a:gd name="T94" fmla="+- 0 6076 6021"/>
                              <a:gd name="T95" fmla="*/ 6076 h 79"/>
                              <a:gd name="T96" fmla="+- 0 6226 6044"/>
                              <a:gd name="T97" fmla="*/ T96 w 249"/>
                              <a:gd name="T98" fmla="+- 0 6083 6021"/>
                              <a:gd name="T99" fmla="*/ 6083 h 79"/>
                              <a:gd name="T100" fmla="+- 0 6253 6044"/>
                              <a:gd name="T101" fmla="*/ T100 w 249"/>
                              <a:gd name="T102" fmla="+- 0 6091 6021"/>
                              <a:gd name="T103" fmla="*/ 6091 h 79"/>
                              <a:gd name="T104" fmla="+- 0 6275 6044"/>
                              <a:gd name="T105" fmla="*/ T104 w 249"/>
                              <a:gd name="T106" fmla="+- 0 6097 6021"/>
                              <a:gd name="T107" fmla="*/ 6097 h 79"/>
                              <a:gd name="T108" fmla="+- 0 6284 6044"/>
                              <a:gd name="T109" fmla="*/ T108 w 249"/>
                              <a:gd name="T110" fmla="+- 0 6100 6021"/>
                              <a:gd name="T111" fmla="*/ 6100 h 7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249" h="79">
                                <a:moveTo>
                                  <a:pt x="240" y="79"/>
                                </a:moveTo>
                                <a:lnTo>
                                  <a:pt x="248" y="72"/>
                                </a:lnTo>
                                <a:lnTo>
                                  <a:pt x="248" y="68"/>
                                </a:lnTo>
                                <a:lnTo>
                                  <a:pt x="248" y="63"/>
                                </a:lnTo>
                                <a:lnTo>
                                  <a:pt x="245" y="61"/>
                                </a:lnTo>
                                <a:lnTo>
                                  <a:pt x="206" y="51"/>
                                </a:lnTo>
                                <a:lnTo>
                                  <a:pt x="184" y="46"/>
                                </a:lnTo>
                                <a:lnTo>
                                  <a:pt x="171" y="42"/>
                                </a:lnTo>
                                <a:lnTo>
                                  <a:pt x="160" y="39"/>
                                </a:lnTo>
                                <a:lnTo>
                                  <a:pt x="131" y="31"/>
                                </a:lnTo>
                                <a:lnTo>
                                  <a:pt x="113" y="27"/>
                                </a:lnTo>
                                <a:lnTo>
                                  <a:pt x="102" y="24"/>
                                </a:lnTo>
                                <a:lnTo>
                                  <a:pt x="97" y="23"/>
                                </a:lnTo>
                                <a:lnTo>
                                  <a:pt x="45" y="10"/>
                                </a:lnTo>
                                <a:lnTo>
                                  <a:pt x="19" y="3"/>
                                </a:lnTo>
                                <a:lnTo>
                                  <a:pt x="9" y="0"/>
                                </a:lnTo>
                                <a:lnTo>
                                  <a:pt x="5" y="2"/>
                                </a:lnTo>
                                <a:lnTo>
                                  <a:pt x="0" y="5"/>
                                </a:lnTo>
                                <a:lnTo>
                                  <a:pt x="2" y="15"/>
                                </a:lnTo>
                                <a:lnTo>
                                  <a:pt x="6" y="16"/>
                                </a:lnTo>
                                <a:lnTo>
                                  <a:pt x="31" y="23"/>
                                </a:lnTo>
                                <a:lnTo>
                                  <a:pt x="75" y="34"/>
                                </a:lnTo>
                                <a:lnTo>
                                  <a:pt x="122" y="46"/>
                                </a:lnTo>
                                <a:lnTo>
                                  <a:pt x="157" y="55"/>
                                </a:lnTo>
                                <a:lnTo>
                                  <a:pt x="182" y="62"/>
                                </a:lnTo>
                                <a:lnTo>
                                  <a:pt x="209" y="70"/>
                                </a:lnTo>
                                <a:lnTo>
                                  <a:pt x="231" y="76"/>
                                </a:lnTo>
                                <a:lnTo>
                                  <a:pt x="240" y="79"/>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20" name="Picture 48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6277" y="6081"/>
                            <a:ext cx="16" cy="20"/>
                          </a:xfrm>
                          <a:prstGeom prst="rect">
                            <a:avLst/>
                          </a:prstGeom>
                          <a:noFill/>
                          <a:extLst>
                            <a:ext uri="{909E8E84-426E-40DD-AFC4-6F175D3DCCD1}">
                              <a14:hiddenFill xmlns:a14="http://schemas.microsoft.com/office/drawing/2010/main">
                                <a:solidFill>
                                  <a:srgbClr val="FFFFFF"/>
                                </a:solidFill>
                              </a14:hiddenFill>
                            </a:ext>
                          </a:extLst>
                        </pic:spPr>
                      </pic:pic>
                      <wps:wsp>
                        <wps:cNvPr id="321" name="Freeform 489"/>
                        <wps:cNvSpPr>
                          <a:spLocks/>
                        </wps:cNvSpPr>
                        <wps:spPr bwMode="auto">
                          <a:xfrm>
                            <a:off x="6277" y="6080"/>
                            <a:ext cx="16" cy="21"/>
                          </a:xfrm>
                          <a:custGeom>
                            <a:avLst/>
                            <a:gdLst>
                              <a:gd name="T0" fmla="+- 0 6292 6277"/>
                              <a:gd name="T1" fmla="*/ T0 w 16"/>
                              <a:gd name="T2" fmla="+- 0 6093 6080"/>
                              <a:gd name="T3" fmla="*/ 6093 h 21"/>
                              <a:gd name="T4" fmla="+- 0 6291 6277"/>
                              <a:gd name="T5" fmla="*/ T4 w 16"/>
                              <a:gd name="T6" fmla="+- 0 6098 6080"/>
                              <a:gd name="T7" fmla="*/ 6098 h 21"/>
                              <a:gd name="T8" fmla="+- 0 6288 6277"/>
                              <a:gd name="T9" fmla="*/ T8 w 16"/>
                              <a:gd name="T10" fmla="+- 0 6101 6080"/>
                              <a:gd name="T11" fmla="*/ 6101 h 21"/>
                              <a:gd name="T12" fmla="+- 0 6284 6277"/>
                              <a:gd name="T13" fmla="*/ T12 w 16"/>
                              <a:gd name="T14" fmla="+- 0 6100 6080"/>
                              <a:gd name="T15" fmla="*/ 6100 h 21"/>
                              <a:gd name="T16" fmla="+- 0 6279 6277"/>
                              <a:gd name="T17" fmla="*/ T16 w 16"/>
                              <a:gd name="T18" fmla="+- 0 6100 6080"/>
                              <a:gd name="T19" fmla="*/ 6100 h 21"/>
                              <a:gd name="T20" fmla="+- 0 6277 6277"/>
                              <a:gd name="T21" fmla="*/ T20 w 16"/>
                              <a:gd name="T22" fmla="+- 0 6094 6080"/>
                              <a:gd name="T23" fmla="*/ 6094 h 21"/>
                              <a:gd name="T24" fmla="+- 0 6278 6277"/>
                              <a:gd name="T25" fmla="*/ T24 w 16"/>
                              <a:gd name="T26" fmla="+- 0 6089 6080"/>
                              <a:gd name="T27" fmla="*/ 6089 h 21"/>
                              <a:gd name="T28" fmla="+- 0 6279 6277"/>
                              <a:gd name="T29" fmla="*/ T28 w 16"/>
                              <a:gd name="T30" fmla="+- 0 6084 6080"/>
                              <a:gd name="T31" fmla="*/ 6084 h 21"/>
                              <a:gd name="T32" fmla="+- 0 6284 6277"/>
                              <a:gd name="T33" fmla="*/ T32 w 16"/>
                              <a:gd name="T34" fmla="+- 0 6080 6080"/>
                              <a:gd name="T35" fmla="*/ 6080 h 21"/>
                              <a:gd name="T36" fmla="+- 0 6288 6277"/>
                              <a:gd name="T37" fmla="*/ T36 w 16"/>
                              <a:gd name="T38" fmla="+- 0 6082 6080"/>
                              <a:gd name="T39" fmla="*/ 6082 h 21"/>
                              <a:gd name="T40" fmla="+- 0 6293 6277"/>
                              <a:gd name="T41" fmla="*/ T40 w 16"/>
                              <a:gd name="T42" fmla="+- 0 6083 6080"/>
                              <a:gd name="T43" fmla="*/ 6083 h 21"/>
                              <a:gd name="T44" fmla="+- 0 6293 6277"/>
                              <a:gd name="T45" fmla="*/ T44 w 16"/>
                              <a:gd name="T46" fmla="+- 0 6090 6080"/>
                              <a:gd name="T47" fmla="*/ 6090 h 21"/>
                              <a:gd name="T48" fmla="+- 0 6292 6277"/>
                              <a:gd name="T49" fmla="*/ T48 w 16"/>
                              <a:gd name="T50" fmla="+- 0 6093 6080"/>
                              <a:gd name="T51" fmla="*/ 6093 h 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6" h="21">
                                <a:moveTo>
                                  <a:pt x="15" y="13"/>
                                </a:moveTo>
                                <a:lnTo>
                                  <a:pt x="14" y="18"/>
                                </a:lnTo>
                                <a:lnTo>
                                  <a:pt x="11" y="21"/>
                                </a:lnTo>
                                <a:lnTo>
                                  <a:pt x="7" y="20"/>
                                </a:lnTo>
                                <a:lnTo>
                                  <a:pt x="2" y="20"/>
                                </a:lnTo>
                                <a:lnTo>
                                  <a:pt x="0" y="14"/>
                                </a:lnTo>
                                <a:lnTo>
                                  <a:pt x="1" y="9"/>
                                </a:lnTo>
                                <a:lnTo>
                                  <a:pt x="2" y="4"/>
                                </a:lnTo>
                                <a:lnTo>
                                  <a:pt x="7" y="0"/>
                                </a:lnTo>
                                <a:lnTo>
                                  <a:pt x="11" y="2"/>
                                </a:lnTo>
                                <a:lnTo>
                                  <a:pt x="16" y="3"/>
                                </a:lnTo>
                                <a:lnTo>
                                  <a:pt x="16" y="10"/>
                                </a:lnTo>
                                <a:lnTo>
                                  <a:pt x="15" y="13"/>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22" name="Picture 490"/>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5958" y="5891"/>
                            <a:ext cx="63" cy="33"/>
                          </a:xfrm>
                          <a:prstGeom prst="rect">
                            <a:avLst/>
                          </a:prstGeom>
                          <a:noFill/>
                          <a:extLst>
                            <a:ext uri="{909E8E84-426E-40DD-AFC4-6F175D3DCCD1}">
                              <a14:hiddenFill xmlns:a14="http://schemas.microsoft.com/office/drawing/2010/main">
                                <a:solidFill>
                                  <a:srgbClr val="FFFFFF"/>
                                </a:solidFill>
                              </a14:hiddenFill>
                            </a:ext>
                          </a:extLst>
                        </pic:spPr>
                      </pic:pic>
                      <wps:wsp>
                        <wps:cNvPr id="323" name="Freeform 491"/>
                        <wps:cNvSpPr>
                          <a:spLocks/>
                        </wps:cNvSpPr>
                        <wps:spPr bwMode="auto">
                          <a:xfrm>
                            <a:off x="5958" y="5890"/>
                            <a:ext cx="63" cy="33"/>
                          </a:xfrm>
                          <a:custGeom>
                            <a:avLst/>
                            <a:gdLst>
                              <a:gd name="T0" fmla="+- 0 6012 5958"/>
                              <a:gd name="T1" fmla="*/ T0 w 63"/>
                              <a:gd name="T2" fmla="+- 0 5924 5891"/>
                              <a:gd name="T3" fmla="*/ 5924 h 33"/>
                              <a:gd name="T4" fmla="+- 0 6020 5958"/>
                              <a:gd name="T5" fmla="*/ T4 w 63"/>
                              <a:gd name="T6" fmla="+- 0 5917 5891"/>
                              <a:gd name="T7" fmla="*/ 5917 h 33"/>
                              <a:gd name="T8" fmla="+- 0 6020 5958"/>
                              <a:gd name="T9" fmla="*/ T8 w 63"/>
                              <a:gd name="T10" fmla="+- 0 5913 5891"/>
                              <a:gd name="T11" fmla="*/ 5913 h 33"/>
                              <a:gd name="T12" fmla="+- 0 6020 5958"/>
                              <a:gd name="T13" fmla="*/ T12 w 63"/>
                              <a:gd name="T14" fmla="+- 0 5908 5891"/>
                              <a:gd name="T15" fmla="*/ 5908 h 33"/>
                              <a:gd name="T16" fmla="+- 0 6018 5958"/>
                              <a:gd name="T17" fmla="*/ T16 w 63"/>
                              <a:gd name="T18" fmla="+- 0 5905 5891"/>
                              <a:gd name="T19" fmla="*/ 5905 h 33"/>
                              <a:gd name="T20" fmla="+- 0 6001 5958"/>
                              <a:gd name="T21" fmla="*/ T20 w 63"/>
                              <a:gd name="T22" fmla="+- 0 5900 5891"/>
                              <a:gd name="T23" fmla="*/ 5900 h 33"/>
                              <a:gd name="T24" fmla="+- 0 5990 5958"/>
                              <a:gd name="T25" fmla="*/ T24 w 63"/>
                              <a:gd name="T26" fmla="+- 0 5897 5891"/>
                              <a:gd name="T27" fmla="*/ 5897 h 33"/>
                              <a:gd name="T28" fmla="+- 0 5981 5958"/>
                              <a:gd name="T29" fmla="*/ T28 w 63"/>
                              <a:gd name="T30" fmla="+- 0 5895 5891"/>
                              <a:gd name="T31" fmla="*/ 5895 h 33"/>
                              <a:gd name="T32" fmla="+- 0 5969 5958"/>
                              <a:gd name="T33" fmla="*/ T32 w 63"/>
                              <a:gd name="T34" fmla="+- 0 5891 5891"/>
                              <a:gd name="T35" fmla="*/ 5891 h 33"/>
                              <a:gd name="T36" fmla="+- 0 5966 5958"/>
                              <a:gd name="T37" fmla="*/ T36 w 63"/>
                              <a:gd name="T38" fmla="+- 0 5891 5891"/>
                              <a:gd name="T39" fmla="*/ 5891 h 33"/>
                              <a:gd name="T40" fmla="+- 0 5958 5958"/>
                              <a:gd name="T41" fmla="*/ T40 w 63"/>
                              <a:gd name="T42" fmla="+- 0 5894 5891"/>
                              <a:gd name="T43" fmla="*/ 5894 h 33"/>
                              <a:gd name="T44" fmla="+- 0 5958 5958"/>
                              <a:gd name="T45" fmla="*/ T44 w 63"/>
                              <a:gd name="T46" fmla="+- 0 5900 5891"/>
                              <a:gd name="T47" fmla="*/ 5900 h 33"/>
                              <a:gd name="T48" fmla="+- 0 5958 5958"/>
                              <a:gd name="T49" fmla="*/ T48 w 63"/>
                              <a:gd name="T50" fmla="+- 0 5904 5891"/>
                              <a:gd name="T51" fmla="*/ 5904 h 33"/>
                              <a:gd name="T52" fmla="+- 0 6008 5958"/>
                              <a:gd name="T53" fmla="*/ T52 w 63"/>
                              <a:gd name="T54" fmla="+- 0 5923 5891"/>
                              <a:gd name="T55" fmla="*/ 5923 h 33"/>
                              <a:gd name="T56" fmla="+- 0 6012 5958"/>
                              <a:gd name="T57" fmla="*/ T56 w 63"/>
                              <a:gd name="T58" fmla="+- 0 5924 5891"/>
                              <a:gd name="T59" fmla="*/ 5924 h 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63" h="33">
                                <a:moveTo>
                                  <a:pt x="54" y="33"/>
                                </a:moveTo>
                                <a:lnTo>
                                  <a:pt x="62" y="26"/>
                                </a:lnTo>
                                <a:lnTo>
                                  <a:pt x="62" y="22"/>
                                </a:lnTo>
                                <a:lnTo>
                                  <a:pt x="62" y="17"/>
                                </a:lnTo>
                                <a:lnTo>
                                  <a:pt x="60" y="14"/>
                                </a:lnTo>
                                <a:lnTo>
                                  <a:pt x="43" y="9"/>
                                </a:lnTo>
                                <a:lnTo>
                                  <a:pt x="32" y="6"/>
                                </a:lnTo>
                                <a:lnTo>
                                  <a:pt x="23" y="4"/>
                                </a:lnTo>
                                <a:lnTo>
                                  <a:pt x="11" y="0"/>
                                </a:lnTo>
                                <a:lnTo>
                                  <a:pt x="8" y="0"/>
                                </a:lnTo>
                                <a:lnTo>
                                  <a:pt x="0" y="3"/>
                                </a:lnTo>
                                <a:lnTo>
                                  <a:pt x="0" y="9"/>
                                </a:lnTo>
                                <a:lnTo>
                                  <a:pt x="0" y="13"/>
                                </a:lnTo>
                                <a:lnTo>
                                  <a:pt x="50" y="32"/>
                                </a:lnTo>
                                <a:lnTo>
                                  <a:pt x="54" y="33"/>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24" name="Picture 492"/>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6005" y="5904"/>
                            <a:ext cx="16" cy="20"/>
                          </a:xfrm>
                          <a:prstGeom prst="rect">
                            <a:avLst/>
                          </a:prstGeom>
                          <a:noFill/>
                          <a:extLst>
                            <a:ext uri="{909E8E84-426E-40DD-AFC4-6F175D3DCCD1}">
                              <a14:hiddenFill xmlns:a14="http://schemas.microsoft.com/office/drawing/2010/main">
                                <a:solidFill>
                                  <a:srgbClr val="FFFFFF"/>
                                </a:solidFill>
                              </a14:hiddenFill>
                            </a:ext>
                          </a:extLst>
                        </pic:spPr>
                      </pic:pic>
                      <wps:wsp>
                        <wps:cNvPr id="325" name="Freeform 493"/>
                        <wps:cNvSpPr>
                          <a:spLocks/>
                        </wps:cNvSpPr>
                        <wps:spPr bwMode="auto">
                          <a:xfrm>
                            <a:off x="6005" y="5903"/>
                            <a:ext cx="16" cy="21"/>
                          </a:xfrm>
                          <a:custGeom>
                            <a:avLst/>
                            <a:gdLst>
                              <a:gd name="T0" fmla="+- 0 6021 6006"/>
                              <a:gd name="T1" fmla="*/ T0 w 16"/>
                              <a:gd name="T2" fmla="+- 0 5916 5904"/>
                              <a:gd name="T3" fmla="*/ 5916 h 21"/>
                              <a:gd name="T4" fmla="+- 0 6020 6006"/>
                              <a:gd name="T5" fmla="*/ T4 w 16"/>
                              <a:gd name="T6" fmla="+- 0 5921 5904"/>
                              <a:gd name="T7" fmla="*/ 5921 h 21"/>
                              <a:gd name="T8" fmla="+- 0 6016 6006"/>
                              <a:gd name="T9" fmla="*/ T8 w 16"/>
                              <a:gd name="T10" fmla="+- 0 5924 5904"/>
                              <a:gd name="T11" fmla="*/ 5924 h 21"/>
                              <a:gd name="T12" fmla="+- 0 6012 6006"/>
                              <a:gd name="T13" fmla="*/ T12 w 16"/>
                              <a:gd name="T14" fmla="+- 0 5924 5904"/>
                              <a:gd name="T15" fmla="*/ 5924 h 21"/>
                              <a:gd name="T16" fmla="+- 0 6008 6006"/>
                              <a:gd name="T17" fmla="*/ T16 w 16"/>
                              <a:gd name="T18" fmla="+- 0 5923 5904"/>
                              <a:gd name="T19" fmla="*/ 5923 h 21"/>
                              <a:gd name="T20" fmla="+- 0 6006 6006"/>
                              <a:gd name="T21" fmla="*/ T20 w 16"/>
                              <a:gd name="T22" fmla="+- 0 5917 5904"/>
                              <a:gd name="T23" fmla="*/ 5917 h 21"/>
                              <a:gd name="T24" fmla="+- 0 6007 6006"/>
                              <a:gd name="T25" fmla="*/ T24 w 16"/>
                              <a:gd name="T26" fmla="+- 0 5912 5904"/>
                              <a:gd name="T27" fmla="*/ 5912 h 21"/>
                              <a:gd name="T28" fmla="+- 0 6008 6006"/>
                              <a:gd name="T29" fmla="*/ T28 w 16"/>
                              <a:gd name="T30" fmla="+- 0 5907 5904"/>
                              <a:gd name="T31" fmla="*/ 5907 h 21"/>
                              <a:gd name="T32" fmla="+- 0 6012 6006"/>
                              <a:gd name="T33" fmla="*/ T32 w 16"/>
                              <a:gd name="T34" fmla="+- 0 5904 5904"/>
                              <a:gd name="T35" fmla="*/ 5904 h 21"/>
                              <a:gd name="T36" fmla="+- 0 6016 6006"/>
                              <a:gd name="T37" fmla="*/ T36 w 16"/>
                              <a:gd name="T38" fmla="+- 0 5905 5904"/>
                              <a:gd name="T39" fmla="*/ 5905 h 21"/>
                              <a:gd name="T40" fmla="+- 0 6021 6006"/>
                              <a:gd name="T41" fmla="*/ T40 w 16"/>
                              <a:gd name="T42" fmla="+- 0 5907 5904"/>
                              <a:gd name="T43" fmla="*/ 5907 h 21"/>
                              <a:gd name="T44" fmla="+- 0 6021 6006"/>
                              <a:gd name="T45" fmla="*/ T44 w 16"/>
                              <a:gd name="T46" fmla="+- 0 5914 5904"/>
                              <a:gd name="T47" fmla="*/ 5914 h 21"/>
                              <a:gd name="T48" fmla="+- 0 6021 6006"/>
                              <a:gd name="T49" fmla="*/ T48 w 16"/>
                              <a:gd name="T50" fmla="+- 0 5916 5904"/>
                              <a:gd name="T51" fmla="*/ 5916 h 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6" h="21">
                                <a:moveTo>
                                  <a:pt x="15" y="12"/>
                                </a:moveTo>
                                <a:lnTo>
                                  <a:pt x="14" y="17"/>
                                </a:lnTo>
                                <a:lnTo>
                                  <a:pt x="10" y="20"/>
                                </a:lnTo>
                                <a:lnTo>
                                  <a:pt x="6" y="20"/>
                                </a:lnTo>
                                <a:lnTo>
                                  <a:pt x="2" y="19"/>
                                </a:lnTo>
                                <a:lnTo>
                                  <a:pt x="0" y="13"/>
                                </a:lnTo>
                                <a:lnTo>
                                  <a:pt x="1" y="8"/>
                                </a:lnTo>
                                <a:lnTo>
                                  <a:pt x="2" y="3"/>
                                </a:lnTo>
                                <a:lnTo>
                                  <a:pt x="6" y="0"/>
                                </a:lnTo>
                                <a:lnTo>
                                  <a:pt x="10" y="1"/>
                                </a:lnTo>
                                <a:lnTo>
                                  <a:pt x="15" y="3"/>
                                </a:lnTo>
                                <a:lnTo>
                                  <a:pt x="15" y="10"/>
                                </a:lnTo>
                                <a:lnTo>
                                  <a:pt x="15" y="12"/>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26" name="Picture 494"/>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5959" y="5873"/>
                            <a:ext cx="106" cy="41"/>
                          </a:xfrm>
                          <a:prstGeom prst="rect">
                            <a:avLst/>
                          </a:prstGeom>
                          <a:noFill/>
                          <a:extLst>
                            <a:ext uri="{909E8E84-426E-40DD-AFC4-6F175D3DCCD1}">
                              <a14:hiddenFill xmlns:a14="http://schemas.microsoft.com/office/drawing/2010/main">
                                <a:solidFill>
                                  <a:srgbClr val="FFFFFF"/>
                                </a:solidFill>
                              </a14:hiddenFill>
                            </a:ext>
                          </a:extLst>
                        </pic:spPr>
                      </pic:pic>
                      <wps:wsp>
                        <wps:cNvPr id="327" name="Freeform 495"/>
                        <wps:cNvSpPr>
                          <a:spLocks/>
                        </wps:cNvSpPr>
                        <wps:spPr bwMode="auto">
                          <a:xfrm>
                            <a:off x="5959" y="5872"/>
                            <a:ext cx="106" cy="42"/>
                          </a:xfrm>
                          <a:custGeom>
                            <a:avLst/>
                            <a:gdLst>
                              <a:gd name="T0" fmla="+- 0 6025 5960"/>
                              <a:gd name="T1" fmla="*/ T0 w 106"/>
                              <a:gd name="T2" fmla="+- 0 5905 5873"/>
                              <a:gd name="T3" fmla="*/ 5905 h 42"/>
                              <a:gd name="T4" fmla="+- 0 6059 5960"/>
                              <a:gd name="T5" fmla="*/ T4 w 106"/>
                              <a:gd name="T6" fmla="+- 0 5914 5873"/>
                              <a:gd name="T7" fmla="*/ 5914 h 42"/>
                              <a:gd name="T8" fmla="+- 0 6065 5960"/>
                              <a:gd name="T9" fmla="*/ T8 w 106"/>
                              <a:gd name="T10" fmla="+- 0 5910 5873"/>
                              <a:gd name="T11" fmla="*/ 5910 h 42"/>
                              <a:gd name="T12" fmla="+- 0 6065 5960"/>
                              <a:gd name="T13" fmla="*/ T12 w 106"/>
                              <a:gd name="T14" fmla="+- 0 5906 5873"/>
                              <a:gd name="T15" fmla="*/ 5906 h 42"/>
                              <a:gd name="T16" fmla="+- 0 6065 5960"/>
                              <a:gd name="T17" fmla="*/ T16 w 106"/>
                              <a:gd name="T18" fmla="+- 0 5900 5873"/>
                              <a:gd name="T19" fmla="*/ 5900 h 42"/>
                              <a:gd name="T20" fmla="+- 0 6061 5960"/>
                              <a:gd name="T21" fmla="*/ T20 w 106"/>
                              <a:gd name="T22" fmla="+- 0 5898 5873"/>
                              <a:gd name="T23" fmla="*/ 5898 h 42"/>
                              <a:gd name="T24" fmla="+- 0 6023 5960"/>
                              <a:gd name="T25" fmla="*/ T24 w 106"/>
                              <a:gd name="T26" fmla="+- 0 5888 5873"/>
                              <a:gd name="T27" fmla="*/ 5888 h 42"/>
                              <a:gd name="T28" fmla="+- 0 6000 5960"/>
                              <a:gd name="T29" fmla="*/ T28 w 106"/>
                              <a:gd name="T30" fmla="+- 0 5881 5873"/>
                              <a:gd name="T31" fmla="*/ 5881 h 42"/>
                              <a:gd name="T32" fmla="+- 0 5985 5960"/>
                              <a:gd name="T33" fmla="*/ T32 w 106"/>
                              <a:gd name="T34" fmla="+- 0 5877 5873"/>
                              <a:gd name="T35" fmla="*/ 5877 h 42"/>
                              <a:gd name="T36" fmla="+- 0 5970 5960"/>
                              <a:gd name="T37" fmla="*/ T36 w 106"/>
                              <a:gd name="T38" fmla="+- 0 5873 5873"/>
                              <a:gd name="T39" fmla="*/ 5873 h 42"/>
                              <a:gd name="T40" fmla="+- 0 5968 5960"/>
                              <a:gd name="T41" fmla="*/ T40 w 106"/>
                              <a:gd name="T42" fmla="+- 0 5873 5873"/>
                              <a:gd name="T43" fmla="*/ 5873 h 42"/>
                              <a:gd name="T44" fmla="+- 0 5963 5960"/>
                              <a:gd name="T45" fmla="*/ T44 w 106"/>
                              <a:gd name="T46" fmla="+- 0 5874 5873"/>
                              <a:gd name="T47" fmla="*/ 5874 h 42"/>
                              <a:gd name="T48" fmla="+- 0 5962 5960"/>
                              <a:gd name="T49" fmla="*/ T48 w 106"/>
                              <a:gd name="T50" fmla="+- 0 5879 5873"/>
                              <a:gd name="T51" fmla="*/ 5879 h 42"/>
                              <a:gd name="T52" fmla="+- 0 5960 5960"/>
                              <a:gd name="T53" fmla="*/ T52 w 106"/>
                              <a:gd name="T54" fmla="+- 0 5884 5873"/>
                              <a:gd name="T55" fmla="*/ 5884 h 42"/>
                              <a:gd name="T56" fmla="+- 0 6016 5960"/>
                              <a:gd name="T57" fmla="*/ T56 w 106"/>
                              <a:gd name="T58" fmla="+- 0 5903 5873"/>
                              <a:gd name="T59" fmla="*/ 5903 h 42"/>
                              <a:gd name="T60" fmla="+- 0 6025 5960"/>
                              <a:gd name="T61" fmla="*/ T60 w 106"/>
                              <a:gd name="T62" fmla="+- 0 5905 5873"/>
                              <a:gd name="T63" fmla="*/ 5905 h 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06" h="42">
                                <a:moveTo>
                                  <a:pt x="65" y="32"/>
                                </a:moveTo>
                                <a:lnTo>
                                  <a:pt x="99" y="41"/>
                                </a:lnTo>
                                <a:lnTo>
                                  <a:pt x="105" y="37"/>
                                </a:lnTo>
                                <a:lnTo>
                                  <a:pt x="105" y="33"/>
                                </a:lnTo>
                                <a:lnTo>
                                  <a:pt x="105" y="27"/>
                                </a:lnTo>
                                <a:lnTo>
                                  <a:pt x="101" y="25"/>
                                </a:lnTo>
                                <a:lnTo>
                                  <a:pt x="63" y="15"/>
                                </a:lnTo>
                                <a:lnTo>
                                  <a:pt x="40" y="8"/>
                                </a:lnTo>
                                <a:lnTo>
                                  <a:pt x="25" y="4"/>
                                </a:lnTo>
                                <a:lnTo>
                                  <a:pt x="10" y="0"/>
                                </a:lnTo>
                                <a:lnTo>
                                  <a:pt x="8" y="0"/>
                                </a:lnTo>
                                <a:lnTo>
                                  <a:pt x="3" y="1"/>
                                </a:lnTo>
                                <a:lnTo>
                                  <a:pt x="2" y="6"/>
                                </a:lnTo>
                                <a:lnTo>
                                  <a:pt x="0" y="11"/>
                                </a:lnTo>
                                <a:lnTo>
                                  <a:pt x="56" y="30"/>
                                </a:lnTo>
                                <a:lnTo>
                                  <a:pt x="65" y="32"/>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28" name="Picture 496"/>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6054" y="5895"/>
                            <a:ext cx="17" cy="21"/>
                          </a:xfrm>
                          <a:prstGeom prst="rect">
                            <a:avLst/>
                          </a:prstGeom>
                          <a:noFill/>
                          <a:extLst>
                            <a:ext uri="{909E8E84-426E-40DD-AFC4-6F175D3DCCD1}">
                              <a14:hiddenFill xmlns:a14="http://schemas.microsoft.com/office/drawing/2010/main">
                                <a:solidFill>
                                  <a:srgbClr val="FFFFFF"/>
                                </a:solidFill>
                              </a14:hiddenFill>
                            </a:ext>
                          </a:extLst>
                        </pic:spPr>
                      </pic:pic>
                      <wps:wsp>
                        <wps:cNvPr id="329" name="Freeform 497"/>
                        <wps:cNvSpPr>
                          <a:spLocks/>
                        </wps:cNvSpPr>
                        <wps:spPr bwMode="auto">
                          <a:xfrm>
                            <a:off x="6054" y="5894"/>
                            <a:ext cx="17" cy="22"/>
                          </a:xfrm>
                          <a:custGeom>
                            <a:avLst/>
                            <a:gdLst>
                              <a:gd name="T0" fmla="+- 0 6070 6055"/>
                              <a:gd name="T1" fmla="*/ T0 w 17"/>
                              <a:gd name="T2" fmla="+- 0 5908 5894"/>
                              <a:gd name="T3" fmla="*/ 5908 h 22"/>
                              <a:gd name="T4" fmla="+- 0 6069 6055"/>
                              <a:gd name="T5" fmla="*/ T4 w 17"/>
                              <a:gd name="T6" fmla="+- 0 5913 5894"/>
                              <a:gd name="T7" fmla="*/ 5913 h 22"/>
                              <a:gd name="T8" fmla="+- 0 6066 6055"/>
                              <a:gd name="T9" fmla="*/ T8 w 17"/>
                              <a:gd name="T10" fmla="+- 0 5916 5894"/>
                              <a:gd name="T11" fmla="*/ 5916 h 22"/>
                              <a:gd name="T12" fmla="+- 0 6061 6055"/>
                              <a:gd name="T13" fmla="*/ T12 w 17"/>
                              <a:gd name="T14" fmla="+- 0 5916 5894"/>
                              <a:gd name="T15" fmla="*/ 5916 h 22"/>
                              <a:gd name="T16" fmla="+- 0 6057 6055"/>
                              <a:gd name="T17" fmla="*/ T16 w 17"/>
                              <a:gd name="T18" fmla="+- 0 5915 5894"/>
                              <a:gd name="T19" fmla="*/ 5915 h 22"/>
                              <a:gd name="T20" fmla="+- 0 6055 6055"/>
                              <a:gd name="T21" fmla="*/ T20 w 17"/>
                              <a:gd name="T22" fmla="+- 0 5909 5894"/>
                              <a:gd name="T23" fmla="*/ 5909 h 22"/>
                              <a:gd name="T24" fmla="+- 0 6056 6055"/>
                              <a:gd name="T25" fmla="*/ T24 w 17"/>
                              <a:gd name="T26" fmla="+- 0 5904 5894"/>
                              <a:gd name="T27" fmla="*/ 5904 h 22"/>
                              <a:gd name="T28" fmla="+- 0 6057 6055"/>
                              <a:gd name="T29" fmla="*/ T28 w 17"/>
                              <a:gd name="T30" fmla="+- 0 5898 5894"/>
                              <a:gd name="T31" fmla="*/ 5898 h 22"/>
                              <a:gd name="T32" fmla="+- 0 6061 6055"/>
                              <a:gd name="T33" fmla="*/ T32 w 17"/>
                              <a:gd name="T34" fmla="+- 0 5894 5894"/>
                              <a:gd name="T35" fmla="*/ 5894 h 22"/>
                              <a:gd name="T36" fmla="+- 0 6066 6055"/>
                              <a:gd name="T37" fmla="*/ T36 w 17"/>
                              <a:gd name="T38" fmla="+- 0 5896 5894"/>
                              <a:gd name="T39" fmla="*/ 5896 h 22"/>
                              <a:gd name="T40" fmla="+- 0 6071 6055"/>
                              <a:gd name="T41" fmla="*/ T40 w 17"/>
                              <a:gd name="T42" fmla="+- 0 5897 5894"/>
                              <a:gd name="T43" fmla="*/ 5897 h 22"/>
                              <a:gd name="T44" fmla="+- 0 6071 6055"/>
                              <a:gd name="T45" fmla="*/ T44 w 17"/>
                              <a:gd name="T46" fmla="+- 0 5905 5894"/>
                              <a:gd name="T47" fmla="*/ 5905 h 22"/>
                              <a:gd name="T48" fmla="+- 0 6070 6055"/>
                              <a:gd name="T49" fmla="*/ T48 w 17"/>
                              <a:gd name="T50" fmla="+- 0 5908 5894"/>
                              <a:gd name="T51" fmla="*/ 5908 h 2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7" h="22">
                                <a:moveTo>
                                  <a:pt x="15" y="14"/>
                                </a:moveTo>
                                <a:lnTo>
                                  <a:pt x="14" y="19"/>
                                </a:lnTo>
                                <a:lnTo>
                                  <a:pt x="11" y="22"/>
                                </a:lnTo>
                                <a:lnTo>
                                  <a:pt x="6" y="22"/>
                                </a:lnTo>
                                <a:lnTo>
                                  <a:pt x="2" y="21"/>
                                </a:lnTo>
                                <a:lnTo>
                                  <a:pt x="0" y="15"/>
                                </a:lnTo>
                                <a:lnTo>
                                  <a:pt x="1" y="10"/>
                                </a:lnTo>
                                <a:lnTo>
                                  <a:pt x="2" y="4"/>
                                </a:lnTo>
                                <a:lnTo>
                                  <a:pt x="6" y="0"/>
                                </a:lnTo>
                                <a:lnTo>
                                  <a:pt x="11" y="2"/>
                                </a:lnTo>
                                <a:lnTo>
                                  <a:pt x="16" y="3"/>
                                </a:lnTo>
                                <a:lnTo>
                                  <a:pt x="16" y="11"/>
                                </a:lnTo>
                                <a:lnTo>
                                  <a:pt x="15" y="14"/>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30" name="Picture 49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5167" y="5818"/>
                            <a:ext cx="1076" cy="341"/>
                          </a:xfrm>
                          <a:prstGeom prst="rect">
                            <a:avLst/>
                          </a:prstGeom>
                          <a:noFill/>
                          <a:extLst>
                            <a:ext uri="{909E8E84-426E-40DD-AFC4-6F175D3DCCD1}">
                              <a14:hiddenFill xmlns:a14="http://schemas.microsoft.com/office/drawing/2010/main">
                                <a:solidFill>
                                  <a:srgbClr val="FFFFFF"/>
                                </a:solidFill>
                              </a14:hiddenFill>
                            </a:ext>
                          </a:extLst>
                        </pic:spPr>
                      </pic:pic>
                      <wps:wsp>
                        <wps:cNvPr id="331" name="Freeform 499"/>
                        <wps:cNvSpPr>
                          <a:spLocks/>
                        </wps:cNvSpPr>
                        <wps:spPr bwMode="auto">
                          <a:xfrm>
                            <a:off x="5167" y="5816"/>
                            <a:ext cx="1076" cy="342"/>
                          </a:xfrm>
                          <a:custGeom>
                            <a:avLst/>
                            <a:gdLst>
                              <a:gd name="T0" fmla="+- 0 5176 5167"/>
                              <a:gd name="T1" fmla="*/ T0 w 1076"/>
                              <a:gd name="T2" fmla="+- 0 5865 5817"/>
                              <a:gd name="T3" fmla="*/ 5865 h 342"/>
                              <a:gd name="T4" fmla="+- 0 6216 5167"/>
                              <a:gd name="T5" fmla="*/ T4 w 1076"/>
                              <a:gd name="T6" fmla="+- 0 6159 5817"/>
                              <a:gd name="T7" fmla="*/ 6159 h 342"/>
                              <a:gd name="T8" fmla="+- 0 6231 5167"/>
                              <a:gd name="T9" fmla="*/ T8 w 1076"/>
                              <a:gd name="T10" fmla="+- 0 6146 5817"/>
                              <a:gd name="T11" fmla="*/ 6146 h 342"/>
                              <a:gd name="T12" fmla="+- 0 6239 5167"/>
                              <a:gd name="T13" fmla="*/ T12 w 1076"/>
                              <a:gd name="T14" fmla="+- 0 6139 5817"/>
                              <a:gd name="T15" fmla="*/ 6139 h 342"/>
                              <a:gd name="T16" fmla="+- 0 6242 5167"/>
                              <a:gd name="T17" fmla="*/ T16 w 1076"/>
                              <a:gd name="T18" fmla="+- 0 6134 5817"/>
                              <a:gd name="T19" fmla="*/ 6134 h 342"/>
                              <a:gd name="T20" fmla="+- 0 6242 5167"/>
                              <a:gd name="T21" fmla="*/ T20 w 1076"/>
                              <a:gd name="T22" fmla="+- 0 6128 5817"/>
                              <a:gd name="T23" fmla="*/ 6128 h 342"/>
                              <a:gd name="T24" fmla="+- 0 6242 5167"/>
                              <a:gd name="T25" fmla="*/ T24 w 1076"/>
                              <a:gd name="T26" fmla="+- 0 6113 5817"/>
                              <a:gd name="T27" fmla="*/ 6113 h 342"/>
                              <a:gd name="T28" fmla="+- 0 6232 5167"/>
                              <a:gd name="T29" fmla="*/ T28 w 1076"/>
                              <a:gd name="T30" fmla="+- 0 6108 5817"/>
                              <a:gd name="T31" fmla="*/ 6108 h 342"/>
                              <a:gd name="T32" fmla="+- 0 5194 5167"/>
                              <a:gd name="T33" fmla="*/ T32 w 1076"/>
                              <a:gd name="T34" fmla="+- 0 5818 5817"/>
                              <a:gd name="T35" fmla="*/ 5818 h 342"/>
                              <a:gd name="T36" fmla="+- 0 5181 5167"/>
                              <a:gd name="T37" fmla="*/ T36 w 1076"/>
                              <a:gd name="T38" fmla="+- 0 5817 5817"/>
                              <a:gd name="T39" fmla="*/ 5817 h 342"/>
                              <a:gd name="T40" fmla="+- 0 5174 5167"/>
                              <a:gd name="T41" fmla="*/ T40 w 1076"/>
                              <a:gd name="T42" fmla="+- 0 5834 5817"/>
                              <a:gd name="T43" fmla="*/ 5834 h 342"/>
                              <a:gd name="T44" fmla="+- 0 5167 5167"/>
                              <a:gd name="T45" fmla="*/ T44 w 1076"/>
                              <a:gd name="T46" fmla="+- 0 5853 5817"/>
                              <a:gd name="T47" fmla="*/ 5853 h 342"/>
                              <a:gd name="T48" fmla="+- 0 5176 5167"/>
                              <a:gd name="T49" fmla="*/ T48 w 1076"/>
                              <a:gd name="T50" fmla="+- 0 5865 5817"/>
                              <a:gd name="T51" fmla="*/ 5865 h 3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76" h="342">
                                <a:moveTo>
                                  <a:pt x="9" y="48"/>
                                </a:moveTo>
                                <a:lnTo>
                                  <a:pt x="1049" y="342"/>
                                </a:lnTo>
                                <a:lnTo>
                                  <a:pt x="1064" y="329"/>
                                </a:lnTo>
                                <a:lnTo>
                                  <a:pt x="1072" y="322"/>
                                </a:lnTo>
                                <a:lnTo>
                                  <a:pt x="1075" y="317"/>
                                </a:lnTo>
                                <a:lnTo>
                                  <a:pt x="1075" y="311"/>
                                </a:lnTo>
                                <a:lnTo>
                                  <a:pt x="1075" y="296"/>
                                </a:lnTo>
                                <a:lnTo>
                                  <a:pt x="1065" y="291"/>
                                </a:lnTo>
                                <a:lnTo>
                                  <a:pt x="27" y="1"/>
                                </a:lnTo>
                                <a:lnTo>
                                  <a:pt x="14" y="0"/>
                                </a:lnTo>
                                <a:lnTo>
                                  <a:pt x="7" y="17"/>
                                </a:lnTo>
                                <a:lnTo>
                                  <a:pt x="0" y="36"/>
                                </a:lnTo>
                                <a:lnTo>
                                  <a:pt x="9" y="48"/>
                                </a:lnTo>
                                <a:close/>
                              </a:path>
                            </a:pathLst>
                          </a:custGeom>
                          <a:noFill/>
                          <a:ln w="632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2" name="Freeform 500"/>
                        <wps:cNvSpPr>
                          <a:spLocks/>
                        </wps:cNvSpPr>
                        <wps:spPr bwMode="auto">
                          <a:xfrm>
                            <a:off x="6199" y="6103"/>
                            <a:ext cx="44" cy="57"/>
                          </a:xfrm>
                          <a:custGeom>
                            <a:avLst/>
                            <a:gdLst>
                              <a:gd name="T0" fmla="+- 0 6218 6200"/>
                              <a:gd name="T1" fmla="*/ T0 w 44"/>
                              <a:gd name="T2" fmla="+- 0 6103 6103"/>
                              <a:gd name="T3" fmla="*/ 6103 h 57"/>
                              <a:gd name="T4" fmla="+- 0 6205 6200"/>
                              <a:gd name="T5" fmla="*/ T4 w 44"/>
                              <a:gd name="T6" fmla="+- 0 6113 6103"/>
                              <a:gd name="T7" fmla="*/ 6113 h 57"/>
                              <a:gd name="T8" fmla="+- 0 6200 6200"/>
                              <a:gd name="T9" fmla="*/ T8 w 44"/>
                              <a:gd name="T10" fmla="+- 0 6141 6103"/>
                              <a:gd name="T11" fmla="*/ 6141 h 57"/>
                              <a:gd name="T12" fmla="+- 0 6206 6200"/>
                              <a:gd name="T13" fmla="*/ T12 w 44"/>
                              <a:gd name="T14" fmla="+- 0 6158 6103"/>
                              <a:gd name="T15" fmla="*/ 6158 h 57"/>
                              <a:gd name="T16" fmla="+- 0 6229 6200"/>
                              <a:gd name="T17" fmla="*/ T16 w 44"/>
                              <a:gd name="T18" fmla="+- 0 6159 6103"/>
                              <a:gd name="T19" fmla="*/ 6159 h 57"/>
                              <a:gd name="T20" fmla="+- 0 6238 6200"/>
                              <a:gd name="T21" fmla="*/ T20 w 44"/>
                              <a:gd name="T22" fmla="+- 0 6151 6103"/>
                              <a:gd name="T23" fmla="*/ 6151 h 57"/>
                              <a:gd name="T24" fmla="+- 0 6243 6200"/>
                              <a:gd name="T25" fmla="*/ T24 w 44"/>
                              <a:gd name="T26" fmla="+- 0 6131 6103"/>
                              <a:gd name="T27" fmla="*/ 6131 h 57"/>
                              <a:gd name="T28" fmla="+- 0 6243 6200"/>
                              <a:gd name="T29" fmla="*/ T28 w 44"/>
                              <a:gd name="T30" fmla="+- 0 6111 6103"/>
                              <a:gd name="T31" fmla="*/ 6111 h 57"/>
                              <a:gd name="T32" fmla="+- 0 6218 6200"/>
                              <a:gd name="T33" fmla="*/ T32 w 44"/>
                              <a:gd name="T34" fmla="+- 0 6103 6103"/>
                              <a:gd name="T35" fmla="*/ 6103 h 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44" h="57">
                                <a:moveTo>
                                  <a:pt x="18" y="0"/>
                                </a:moveTo>
                                <a:lnTo>
                                  <a:pt x="5" y="10"/>
                                </a:lnTo>
                                <a:lnTo>
                                  <a:pt x="0" y="38"/>
                                </a:lnTo>
                                <a:lnTo>
                                  <a:pt x="6" y="55"/>
                                </a:lnTo>
                                <a:lnTo>
                                  <a:pt x="29" y="56"/>
                                </a:lnTo>
                                <a:lnTo>
                                  <a:pt x="38" y="48"/>
                                </a:lnTo>
                                <a:lnTo>
                                  <a:pt x="43" y="28"/>
                                </a:lnTo>
                                <a:lnTo>
                                  <a:pt x="43" y="8"/>
                                </a:lnTo>
                                <a:lnTo>
                                  <a:pt x="18" y="0"/>
                                </a:lnTo>
                                <a:close/>
                              </a:path>
                            </a:pathLst>
                          </a:custGeom>
                          <a:solidFill>
                            <a:srgbClr val="2C292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3" name="Freeform 501"/>
                        <wps:cNvSpPr>
                          <a:spLocks/>
                        </wps:cNvSpPr>
                        <wps:spPr bwMode="auto">
                          <a:xfrm>
                            <a:off x="6199" y="6103"/>
                            <a:ext cx="44" cy="57"/>
                          </a:xfrm>
                          <a:custGeom>
                            <a:avLst/>
                            <a:gdLst>
                              <a:gd name="T0" fmla="+- 0 6241 6200"/>
                              <a:gd name="T1" fmla="*/ T0 w 44"/>
                              <a:gd name="T2" fmla="+- 0 6139 6103"/>
                              <a:gd name="T3" fmla="*/ 6139 h 57"/>
                              <a:gd name="T4" fmla="+- 0 6238 6200"/>
                              <a:gd name="T5" fmla="*/ T4 w 44"/>
                              <a:gd name="T6" fmla="+- 0 6151 6103"/>
                              <a:gd name="T7" fmla="*/ 6151 h 57"/>
                              <a:gd name="T8" fmla="+- 0 6229 6200"/>
                              <a:gd name="T9" fmla="*/ T8 w 44"/>
                              <a:gd name="T10" fmla="+- 0 6159 6103"/>
                              <a:gd name="T11" fmla="*/ 6159 h 57"/>
                              <a:gd name="T12" fmla="+- 0 6218 6200"/>
                              <a:gd name="T13" fmla="*/ T12 w 44"/>
                              <a:gd name="T14" fmla="+- 0 6159 6103"/>
                              <a:gd name="T15" fmla="*/ 6159 h 57"/>
                              <a:gd name="T16" fmla="+- 0 6206 6200"/>
                              <a:gd name="T17" fmla="*/ T16 w 44"/>
                              <a:gd name="T18" fmla="+- 0 6158 6103"/>
                              <a:gd name="T19" fmla="*/ 6158 h 57"/>
                              <a:gd name="T20" fmla="+- 0 6200 6200"/>
                              <a:gd name="T21" fmla="*/ T20 w 44"/>
                              <a:gd name="T22" fmla="+- 0 6141 6103"/>
                              <a:gd name="T23" fmla="*/ 6141 h 57"/>
                              <a:gd name="T24" fmla="+- 0 6203 6200"/>
                              <a:gd name="T25" fmla="*/ T24 w 44"/>
                              <a:gd name="T26" fmla="+- 0 6127 6103"/>
                              <a:gd name="T27" fmla="*/ 6127 h 57"/>
                              <a:gd name="T28" fmla="+- 0 6205 6200"/>
                              <a:gd name="T29" fmla="*/ T28 w 44"/>
                              <a:gd name="T30" fmla="+- 0 6113 6103"/>
                              <a:gd name="T31" fmla="*/ 6113 h 57"/>
                              <a:gd name="T32" fmla="+- 0 6218 6200"/>
                              <a:gd name="T33" fmla="*/ T32 w 44"/>
                              <a:gd name="T34" fmla="+- 0 6103 6103"/>
                              <a:gd name="T35" fmla="*/ 6103 h 57"/>
                              <a:gd name="T36" fmla="+- 0 6230 6200"/>
                              <a:gd name="T37" fmla="*/ T36 w 44"/>
                              <a:gd name="T38" fmla="+- 0 6107 6103"/>
                              <a:gd name="T39" fmla="*/ 6107 h 57"/>
                              <a:gd name="T40" fmla="+- 0 6243 6200"/>
                              <a:gd name="T41" fmla="*/ T40 w 44"/>
                              <a:gd name="T42" fmla="+- 0 6111 6103"/>
                              <a:gd name="T43" fmla="*/ 6111 h 57"/>
                              <a:gd name="T44" fmla="+- 0 6243 6200"/>
                              <a:gd name="T45" fmla="*/ T44 w 44"/>
                              <a:gd name="T46" fmla="+- 0 6131 6103"/>
                              <a:gd name="T47" fmla="*/ 6131 h 57"/>
                              <a:gd name="T48" fmla="+- 0 6241 6200"/>
                              <a:gd name="T49" fmla="*/ T48 w 44"/>
                              <a:gd name="T50" fmla="+- 0 6139 6103"/>
                              <a:gd name="T51" fmla="*/ 6139 h 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4" h="57">
                                <a:moveTo>
                                  <a:pt x="41" y="36"/>
                                </a:moveTo>
                                <a:lnTo>
                                  <a:pt x="38" y="48"/>
                                </a:lnTo>
                                <a:lnTo>
                                  <a:pt x="29" y="56"/>
                                </a:lnTo>
                                <a:lnTo>
                                  <a:pt x="18" y="56"/>
                                </a:lnTo>
                                <a:lnTo>
                                  <a:pt x="6" y="55"/>
                                </a:lnTo>
                                <a:lnTo>
                                  <a:pt x="0" y="38"/>
                                </a:lnTo>
                                <a:lnTo>
                                  <a:pt x="3" y="24"/>
                                </a:lnTo>
                                <a:lnTo>
                                  <a:pt x="5" y="10"/>
                                </a:lnTo>
                                <a:lnTo>
                                  <a:pt x="18" y="0"/>
                                </a:lnTo>
                                <a:lnTo>
                                  <a:pt x="30" y="4"/>
                                </a:lnTo>
                                <a:lnTo>
                                  <a:pt x="43" y="8"/>
                                </a:lnTo>
                                <a:lnTo>
                                  <a:pt x="43" y="28"/>
                                </a:lnTo>
                                <a:lnTo>
                                  <a:pt x="41" y="36"/>
                                </a:lnTo>
                                <a:close/>
                              </a:path>
                            </a:pathLst>
                          </a:custGeom>
                          <a:noFill/>
                          <a:ln w="632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34" name="Picture 502"/>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6198" y="6130"/>
                            <a:ext cx="81" cy="38"/>
                          </a:xfrm>
                          <a:prstGeom prst="rect">
                            <a:avLst/>
                          </a:prstGeom>
                          <a:noFill/>
                          <a:extLst>
                            <a:ext uri="{909E8E84-426E-40DD-AFC4-6F175D3DCCD1}">
                              <a14:hiddenFill xmlns:a14="http://schemas.microsoft.com/office/drawing/2010/main">
                                <a:solidFill>
                                  <a:srgbClr val="FFFFFF"/>
                                </a:solidFill>
                              </a14:hiddenFill>
                            </a:ext>
                          </a:extLst>
                        </pic:spPr>
                      </pic:pic>
                      <wps:wsp>
                        <wps:cNvPr id="335" name="Freeform 503"/>
                        <wps:cNvSpPr>
                          <a:spLocks/>
                        </wps:cNvSpPr>
                        <wps:spPr bwMode="auto">
                          <a:xfrm>
                            <a:off x="6198" y="6129"/>
                            <a:ext cx="81" cy="38"/>
                          </a:xfrm>
                          <a:custGeom>
                            <a:avLst/>
                            <a:gdLst>
                              <a:gd name="T0" fmla="+- 0 6271 6199"/>
                              <a:gd name="T1" fmla="*/ T0 w 81"/>
                              <a:gd name="T2" fmla="+- 0 6168 6130"/>
                              <a:gd name="T3" fmla="*/ 6168 h 38"/>
                              <a:gd name="T4" fmla="+- 0 6280 6199"/>
                              <a:gd name="T5" fmla="*/ T4 w 81"/>
                              <a:gd name="T6" fmla="+- 0 6161 6130"/>
                              <a:gd name="T7" fmla="*/ 6161 h 38"/>
                              <a:gd name="T8" fmla="+- 0 6280 6199"/>
                              <a:gd name="T9" fmla="*/ T8 w 81"/>
                              <a:gd name="T10" fmla="+- 0 6157 6130"/>
                              <a:gd name="T11" fmla="*/ 6157 h 38"/>
                              <a:gd name="T12" fmla="+- 0 6280 6199"/>
                              <a:gd name="T13" fmla="*/ T12 w 81"/>
                              <a:gd name="T14" fmla="+- 0 6152 6130"/>
                              <a:gd name="T15" fmla="*/ 6152 h 38"/>
                              <a:gd name="T16" fmla="+- 0 6276 6199"/>
                              <a:gd name="T17" fmla="*/ T16 w 81"/>
                              <a:gd name="T18" fmla="+- 0 6150 6130"/>
                              <a:gd name="T19" fmla="*/ 6150 h 38"/>
                              <a:gd name="T20" fmla="+- 0 6243 6199"/>
                              <a:gd name="T21" fmla="*/ T20 w 81"/>
                              <a:gd name="T22" fmla="+- 0 6141 6130"/>
                              <a:gd name="T23" fmla="*/ 6141 h 38"/>
                              <a:gd name="T24" fmla="+- 0 6224 6199"/>
                              <a:gd name="T25" fmla="*/ T24 w 81"/>
                              <a:gd name="T26" fmla="+- 0 6135 6130"/>
                              <a:gd name="T27" fmla="*/ 6135 h 38"/>
                              <a:gd name="T28" fmla="+- 0 6213 6199"/>
                              <a:gd name="T29" fmla="*/ T28 w 81"/>
                              <a:gd name="T30" fmla="+- 0 6132 6130"/>
                              <a:gd name="T31" fmla="*/ 6132 h 38"/>
                              <a:gd name="T32" fmla="+- 0 6201 6199"/>
                              <a:gd name="T33" fmla="*/ T32 w 81"/>
                              <a:gd name="T34" fmla="+- 0 6130 6130"/>
                              <a:gd name="T35" fmla="*/ 6130 h 38"/>
                              <a:gd name="T36" fmla="+- 0 6199 6199"/>
                              <a:gd name="T37" fmla="*/ T36 w 81"/>
                              <a:gd name="T38" fmla="+- 0 6130 6130"/>
                              <a:gd name="T39" fmla="*/ 6130 h 38"/>
                              <a:gd name="T40" fmla="+- 0 6199 6199"/>
                              <a:gd name="T41" fmla="*/ T40 w 81"/>
                              <a:gd name="T42" fmla="+- 0 6136 6130"/>
                              <a:gd name="T43" fmla="*/ 6136 h 38"/>
                              <a:gd name="T44" fmla="+- 0 6199 6199"/>
                              <a:gd name="T45" fmla="*/ T44 w 81"/>
                              <a:gd name="T46" fmla="+- 0 6138 6130"/>
                              <a:gd name="T47" fmla="*/ 6138 h 38"/>
                              <a:gd name="T48" fmla="+- 0 6265 6199"/>
                              <a:gd name="T49" fmla="*/ T48 w 81"/>
                              <a:gd name="T50" fmla="+- 0 6166 6130"/>
                              <a:gd name="T51" fmla="*/ 6166 h 38"/>
                              <a:gd name="T52" fmla="+- 0 6271 6199"/>
                              <a:gd name="T53" fmla="*/ T52 w 81"/>
                              <a:gd name="T54" fmla="+- 0 6168 6130"/>
                              <a:gd name="T55" fmla="*/ 6168 h 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81" h="38">
                                <a:moveTo>
                                  <a:pt x="72" y="38"/>
                                </a:moveTo>
                                <a:lnTo>
                                  <a:pt x="81" y="31"/>
                                </a:lnTo>
                                <a:lnTo>
                                  <a:pt x="81" y="27"/>
                                </a:lnTo>
                                <a:lnTo>
                                  <a:pt x="81" y="22"/>
                                </a:lnTo>
                                <a:lnTo>
                                  <a:pt x="77" y="20"/>
                                </a:lnTo>
                                <a:lnTo>
                                  <a:pt x="44" y="11"/>
                                </a:lnTo>
                                <a:lnTo>
                                  <a:pt x="25" y="5"/>
                                </a:lnTo>
                                <a:lnTo>
                                  <a:pt x="14" y="2"/>
                                </a:lnTo>
                                <a:lnTo>
                                  <a:pt x="2" y="0"/>
                                </a:lnTo>
                                <a:lnTo>
                                  <a:pt x="0" y="0"/>
                                </a:lnTo>
                                <a:lnTo>
                                  <a:pt x="0" y="6"/>
                                </a:lnTo>
                                <a:lnTo>
                                  <a:pt x="0" y="8"/>
                                </a:lnTo>
                                <a:lnTo>
                                  <a:pt x="66" y="36"/>
                                </a:lnTo>
                                <a:lnTo>
                                  <a:pt x="72" y="38"/>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36" name="Picture 50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6264" y="6149"/>
                            <a:ext cx="16" cy="20"/>
                          </a:xfrm>
                          <a:prstGeom prst="rect">
                            <a:avLst/>
                          </a:prstGeom>
                          <a:noFill/>
                          <a:extLst>
                            <a:ext uri="{909E8E84-426E-40DD-AFC4-6F175D3DCCD1}">
                              <a14:hiddenFill xmlns:a14="http://schemas.microsoft.com/office/drawing/2010/main">
                                <a:solidFill>
                                  <a:srgbClr val="FFFFFF"/>
                                </a:solidFill>
                              </a14:hiddenFill>
                            </a:ext>
                          </a:extLst>
                        </pic:spPr>
                      </pic:pic>
                      <wps:wsp>
                        <wps:cNvPr id="337" name="Freeform 505"/>
                        <wps:cNvSpPr>
                          <a:spLocks/>
                        </wps:cNvSpPr>
                        <wps:spPr bwMode="auto">
                          <a:xfrm>
                            <a:off x="6264" y="6148"/>
                            <a:ext cx="16" cy="21"/>
                          </a:xfrm>
                          <a:custGeom>
                            <a:avLst/>
                            <a:gdLst>
                              <a:gd name="T0" fmla="+- 0 6280 6265"/>
                              <a:gd name="T1" fmla="*/ T0 w 16"/>
                              <a:gd name="T2" fmla="+- 0 6161 6148"/>
                              <a:gd name="T3" fmla="*/ 6161 h 21"/>
                              <a:gd name="T4" fmla="+- 0 6279 6265"/>
                              <a:gd name="T5" fmla="*/ T4 w 16"/>
                              <a:gd name="T6" fmla="+- 0 6165 6148"/>
                              <a:gd name="T7" fmla="*/ 6165 h 21"/>
                              <a:gd name="T8" fmla="+- 0 6275 6265"/>
                              <a:gd name="T9" fmla="*/ T8 w 16"/>
                              <a:gd name="T10" fmla="+- 0 6168 6148"/>
                              <a:gd name="T11" fmla="*/ 6168 h 21"/>
                              <a:gd name="T12" fmla="+- 0 6271 6265"/>
                              <a:gd name="T13" fmla="*/ T12 w 16"/>
                              <a:gd name="T14" fmla="+- 0 6168 6148"/>
                              <a:gd name="T15" fmla="*/ 6168 h 21"/>
                              <a:gd name="T16" fmla="+- 0 6267 6265"/>
                              <a:gd name="T17" fmla="*/ T16 w 16"/>
                              <a:gd name="T18" fmla="+- 0 6168 6148"/>
                              <a:gd name="T19" fmla="*/ 6168 h 21"/>
                              <a:gd name="T20" fmla="+- 0 6265 6265"/>
                              <a:gd name="T21" fmla="*/ T20 w 16"/>
                              <a:gd name="T22" fmla="+- 0 6162 6148"/>
                              <a:gd name="T23" fmla="*/ 6162 h 21"/>
                              <a:gd name="T24" fmla="+- 0 6266 6265"/>
                              <a:gd name="T25" fmla="*/ T24 w 16"/>
                              <a:gd name="T26" fmla="+- 0 6157 6148"/>
                              <a:gd name="T27" fmla="*/ 6157 h 21"/>
                              <a:gd name="T28" fmla="+- 0 6267 6265"/>
                              <a:gd name="T29" fmla="*/ T28 w 16"/>
                              <a:gd name="T30" fmla="+- 0 6152 6148"/>
                              <a:gd name="T31" fmla="*/ 6152 h 21"/>
                              <a:gd name="T32" fmla="+- 0 6271 6265"/>
                              <a:gd name="T33" fmla="*/ T32 w 16"/>
                              <a:gd name="T34" fmla="+- 0 6148 6148"/>
                              <a:gd name="T35" fmla="*/ 6148 h 21"/>
                              <a:gd name="T36" fmla="+- 0 6275 6265"/>
                              <a:gd name="T37" fmla="*/ T36 w 16"/>
                              <a:gd name="T38" fmla="+- 0 6149 6148"/>
                              <a:gd name="T39" fmla="*/ 6149 h 21"/>
                              <a:gd name="T40" fmla="+- 0 6280 6265"/>
                              <a:gd name="T41" fmla="*/ T40 w 16"/>
                              <a:gd name="T42" fmla="+- 0 6151 6148"/>
                              <a:gd name="T43" fmla="*/ 6151 h 21"/>
                              <a:gd name="T44" fmla="+- 0 6280 6265"/>
                              <a:gd name="T45" fmla="*/ T44 w 16"/>
                              <a:gd name="T46" fmla="+- 0 6158 6148"/>
                              <a:gd name="T47" fmla="*/ 6158 h 21"/>
                              <a:gd name="T48" fmla="+- 0 6280 6265"/>
                              <a:gd name="T49" fmla="*/ T48 w 16"/>
                              <a:gd name="T50" fmla="+- 0 6161 6148"/>
                              <a:gd name="T51" fmla="*/ 6161 h 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6" h="21">
                                <a:moveTo>
                                  <a:pt x="15" y="13"/>
                                </a:moveTo>
                                <a:lnTo>
                                  <a:pt x="14" y="17"/>
                                </a:lnTo>
                                <a:lnTo>
                                  <a:pt x="10" y="20"/>
                                </a:lnTo>
                                <a:lnTo>
                                  <a:pt x="6" y="20"/>
                                </a:lnTo>
                                <a:lnTo>
                                  <a:pt x="2" y="20"/>
                                </a:lnTo>
                                <a:lnTo>
                                  <a:pt x="0" y="14"/>
                                </a:lnTo>
                                <a:lnTo>
                                  <a:pt x="1" y="9"/>
                                </a:lnTo>
                                <a:lnTo>
                                  <a:pt x="2" y="4"/>
                                </a:lnTo>
                                <a:lnTo>
                                  <a:pt x="6" y="0"/>
                                </a:lnTo>
                                <a:lnTo>
                                  <a:pt x="10" y="1"/>
                                </a:lnTo>
                                <a:lnTo>
                                  <a:pt x="15" y="3"/>
                                </a:lnTo>
                                <a:lnTo>
                                  <a:pt x="15" y="10"/>
                                </a:lnTo>
                                <a:lnTo>
                                  <a:pt x="15" y="13"/>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38" name="Picture 50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6208" y="6114"/>
                            <a:ext cx="101" cy="44"/>
                          </a:xfrm>
                          <a:prstGeom prst="rect">
                            <a:avLst/>
                          </a:prstGeom>
                          <a:noFill/>
                          <a:extLst>
                            <a:ext uri="{909E8E84-426E-40DD-AFC4-6F175D3DCCD1}">
                              <a14:hiddenFill xmlns:a14="http://schemas.microsoft.com/office/drawing/2010/main">
                                <a:solidFill>
                                  <a:srgbClr val="FFFFFF"/>
                                </a:solidFill>
                              </a14:hiddenFill>
                            </a:ext>
                          </a:extLst>
                        </pic:spPr>
                      </pic:pic>
                      <wps:wsp>
                        <wps:cNvPr id="339" name="Freeform 507"/>
                        <wps:cNvSpPr>
                          <a:spLocks/>
                        </wps:cNvSpPr>
                        <wps:spPr bwMode="auto">
                          <a:xfrm>
                            <a:off x="6208" y="6114"/>
                            <a:ext cx="101" cy="45"/>
                          </a:xfrm>
                          <a:custGeom>
                            <a:avLst/>
                            <a:gdLst>
                              <a:gd name="T0" fmla="+- 0 6265 6208"/>
                              <a:gd name="T1" fmla="*/ T0 w 101"/>
                              <a:gd name="T2" fmla="+- 0 6148 6114"/>
                              <a:gd name="T3" fmla="*/ 6148 h 45"/>
                              <a:gd name="T4" fmla="+- 0 6299 6208"/>
                              <a:gd name="T5" fmla="*/ T4 w 101"/>
                              <a:gd name="T6" fmla="+- 0 6158 6114"/>
                              <a:gd name="T7" fmla="*/ 6158 h 45"/>
                              <a:gd name="T8" fmla="+- 0 6309 6208"/>
                              <a:gd name="T9" fmla="*/ T8 w 101"/>
                              <a:gd name="T10" fmla="+- 0 6151 6114"/>
                              <a:gd name="T11" fmla="*/ 6151 h 45"/>
                              <a:gd name="T12" fmla="+- 0 6309 6208"/>
                              <a:gd name="T13" fmla="*/ T12 w 101"/>
                              <a:gd name="T14" fmla="+- 0 6147 6114"/>
                              <a:gd name="T15" fmla="*/ 6147 h 45"/>
                              <a:gd name="T16" fmla="+- 0 6309 6208"/>
                              <a:gd name="T17" fmla="*/ T16 w 101"/>
                              <a:gd name="T18" fmla="+- 0 6141 6114"/>
                              <a:gd name="T19" fmla="*/ 6141 h 45"/>
                              <a:gd name="T20" fmla="+- 0 6305 6208"/>
                              <a:gd name="T21" fmla="*/ T20 w 101"/>
                              <a:gd name="T22" fmla="+- 0 6139 6114"/>
                              <a:gd name="T23" fmla="*/ 6139 h 45"/>
                              <a:gd name="T24" fmla="+- 0 6265 6208"/>
                              <a:gd name="T25" fmla="*/ T24 w 101"/>
                              <a:gd name="T26" fmla="+- 0 6128 6114"/>
                              <a:gd name="T27" fmla="*/ 6128 h 45"/>
                              <a:gd name="T28" fmla="+- 0 6242 6208"/>
                              <a:gd name="T29" fmla="*/ T28 w 101"/>
                              <a:gd name="T30" fmla="+- 0 6122 6114"/>
                              <a:gd name="T31" fmla="*/ 6122 h 45"/>
                              <a:gd name="T32" fmla="+- 0 6228 6208"/>
                              <a:gd name="T33" fmla="*/ T32 w 101"/>
                              <a:gd name="T34" fmla="+- 0 6118 6114"/>
                              <a:gd name="T35" fmla="*/ 6118 h 45"/>
                              <a:gd name="T36" fmla="+- 0 6213 6208"/>
                              <a:gd name="T37" fmla="*/ T36 w 101"/>
                              <a:gd name="T38" fmla="+- 0 6115 6114"/>
                              <a:gd name="T39" fmla="*/ 6115 h 45"/>
                              <a:gd name="T40" fmla="+- 0 6210 6208"/>
                              <a:gd name="T41" fmla="*/ T40 w 101"/>
                              <a:gd name="T42" fmla="+- 0 6114 6114"/>
                              <a:gd name="T43" fmla="*/ 6114 h 45"/>
                              <a:gd name="T44" fmla="+- 0 6209 6208"/>
                              <a:gd name="T45" fmla="*/ T44 w 101"/>
                              <a:gd name="T46" fmla="+- 0 6123 6114"/>
                              <a:gd name="T47" fmla="*/ 6123 h 45"/>
                              <a:gd name="T48" fmla="+- 0 6208 6208"/>
                              <a:gd name="T49" fmla="*/ T48 w 101"/>
                              <a:gd name="T50" fmla="+- 0 6124 6114"/>
                              <a:gd name="T51" fmla="*/ 6124 h 45"/>
                              <a:gd name="T52" fmla="+- 0 6216 6208"/>
                              <a:gd name="T53" fmla="*/ T52 w 101"/>
                              <a:gd name="T54" fmla="+- 0 6131 6114"/>
                              <a:gd name="T55" fmla="*/ 6131 h 45"/>
                              <a:gd name="T56" fmla="+- 0 6236 6208"/>
                              <a:gd name="T57" fmla="*/ T56 w 101"/>
                              <a:gd name="T58" fmla="+- 0 6139 6114"/>
                              <a:gd name="T59" fmla="*/ 6139 h 45"/>
                              <a:gd name="T60" fmla="+- 0 6256 6208"/>
                              <a:gd name="T61" fmla="*/ T60 w 101"/>
                              <a:gd name="T62" fmla="+- 0 6146 6114"/>
                              <a:gd name="T63" fmla="*/ 6146 h 45"/>
                              <a:gd name="T64" fmla="+- 0 6265 6208"/>
                              <a:gd name="T65" fmla="*/ T64 w 101"/>
                              <a:gd name="T66" fmla="+- 0 6148 6114"/>
                              <a:gd name="T67" fmla="*/ 6148 h 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01" h="45">
                                <a:moveTo>
                                  <a:pt x="57" y="34"/>
                                </a:moveTo>
                                <a:lnTo>
                                  <a:pt x="91" y="44"/>
                                </a:lnTo>
                                <a:lnTo>
                                  <a:pt x="101" y="37"/>
                                </a:lnTo>
                                <a:lnTo>
                                  <a:pt x="101" y="33"/>
                                </a:lnTo>
                                <a:lnTo>
                                  <a:pt x="101" y="27"/>
                                </a:lnTo>
                                <a:lnTo>
                                  <a:pt x="97" y="25"/>
                                </a:lnTo>
                                <a:lnTo>
                                  <a:pt x="57" y="14"/>
                                </a:lnTo>
                                <a:lnTo>
                                  <a:pt x="34" y="8"/>
                                </a:lnTo>
                                <a:lnTo>
                                  <a:pt x="20" y="4"/>
                                </a:lnTo>
                                <a:lnTo>
                                  <a:pt x="5" y="1"/>
                                </a:lnTo>
                                <a:lnTo>
                                  <a:pt x="2" y="0"/>
                                </a:lnTo>
                                <a:lnTo>
                                  <a:pt x="1" y="9"/>
                                </a:lnTo>
                                <a:lnTo>
                                  <a:pt x="0" y="10"/>
                                </a:lnTo>
                                <a:lnTo>
                                  <a:pt x="8" y="17"/>
                                </a:lnTo>
                                <a:lnTo>
                                  <a:pt x="28" y="25"/>
                                </a:lnTo>
                                <a:lnTo>
                                  <a:pt x="48" y="32"/>
                                </a:lnTo>
                                <a:lnTo>
                                  <a:pt x="57" y="34"/>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40" name="Picture 508"/>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6292" y="6138"/>
                            <a:ext cx="17" cy="21"/>
                          </a:xfrm>
                          <a:prstGeom prst="rect">
                            <a:avLst/>
                          </a:prstGeom>
                          <a:noFill/>
                          <a:extLst>
                            <a:ext uri="{909E8E84-426E-40DD-AFC4-6F175D3DCCD1}">
                              <a14:hiddenFill xmlns:a14="http://schemas.microsoft.com/office/drawing/2010/main">
                                <a:solidFill>
                                  <a:srgbClr val="FFFFFF"/>
                                </a:solidFill>
                              </a14:hiddenFill>
                            </a:ext>
                          </a:extLst>
                        </pic:spPr>
                      </pic:pic>
                      <wps:wsp>
                        <wps:cNvPr id="341" name="Freeform 509"/>
                        <wps:cNvSpPr>
                          <a:spLocks/>
                        </wps:cNvSpPr>
                        <wps:spPr bwMode="auto">
                          <a:xfrm>
                            <a:off x="6292" y="6137"/>
                            <a:ext cx="17" cy="22"/>
                          </a:xfrm>
                          <a:custGeom>
                            <a:avLst/>
                            <a:gdLst>
                              <a:gd name="T0" fmla="+- 0 6309 6293"/>
                              <a:gd name="T1" fmla="*/ T0 w 17"/>
                              <a:gd name="T2" fmla="+- 0 6151 6137"/>
                              <a:gd name="T3" fmla="*/ 6151 h 22"/>
                              <a:gd name="T4" fmla="+- 0 6308 6293"/>
                              <a:gd name="T5" fmla="*/ T4 w 17"/>
                              <a:gd name="T6" fmla="+- 0 6155 6137"/>
                              <a:gd name="T7" fmla="*/ 6155 h 22"/>
                              <a:gd name="T8" fmla="+- 0 6304 6293"/>
                              <a:gd name="T9" fmla="*/ T8 w 17"/>
                              <a:gd name="T10" fmla="+- 0 6159 6137"/>
                              <a:gd name="T11" fmla="*/ 6159 h 22"/>
                              <a:gd name="T12" fmla="+- 0 6300 6293"/>
                              <a:gd name="T13" fmla="*/ T12 w 17"/>
                              <a:gd name="T14" fmla="+- 0 6158 6137"/>
                              <a:gd name="T15" fmla="*/ 6158 h 22"/>
                              <a:gd name="T16" fmla="+- 0 6295 6293"/>
                              <a:gd name="T17" fmla="*/ T16 w 17"/>
                              <a:gd name="T18" fmla="+- 0 6158 6137"/>
                              <a:gd name="T19" fmla="*/ 6158 h 22"/>
                              <a:gd name="T20" fmla="+- 0 6293 6293"/>
                              <a:gd name="T21" fmla="*/ T20 w 17"/>
                              <a:gd name="T22" fmla="+- 0 6152 6137"/>
                              <a:gd name="T23" fmla="*/ 6152 h 22"/>
                              <a:gd name="T24" fmla="+- 0 6294 6293"/>
                              <a:gd name="T25" fmla="*/ T24 w 17"/>
                              <a:gd name="T26" fmla="+- 0 6146 6137"/>
                              <a:gd name="T27" fmla="*/ 6146 h 22"/>
                              <a:gd name="T28" fmla="+- 0 6295 6293"/>
                              <a:gd name="T29" fmla="*/ T28 w 17"/>
                              <a:gd name="T30" fmla="+- 0 6141 6137"/>
                              <a:gd name="T31" fmla="*/ 6141 h 22"/>
                              <a:gd name="T32" fmla="+- 0 6300 6293"/>
                              <a:gd name="T33" fmla="*/ T32 w 17"/>
                              <a:gd name="T34" fmla="+- 0 6137 6137"/>
                              <a:gd name="T35" fmla="*/ 6137 h 22"/>
                              <a:gd name="T36" fmla="+- 0 6304 6293"/>
                              <a:gd name="T37" fmla="*/ T36 w 17"/>
                              <a:gd name="T38" fmla="+- 0 6139 6137"/>
                              <a:gd name="T39" fmla="*/ 6139 h 22"/>
                              <a:gd name="T40" fmla="+- 0 6309 6293"/>
                              <a:gd name="T41" fmla="*/ T40 w 17"/>
                              <a:gd name="T42" fmla="+- 0 6140 6137"/>
                              <a:gd name="T43" fmla="*/ 6140 h 22"/>
                              <a:gd name="T44" fmla="+- 0 6310 6293"/>
                              <a:gd name="T45" fmla="*/ T44 w 17"/>
                              <a:gd name="T46" fmla="+- 0 6148 6137"/>
                              <a:gd name="T47" fmla="*/ 6148 h 22"/>
                              <a:gd name="T48" fmla="+- 0 6309 6293"/>
                              <a:gd name="T49" fmla="*/ T48 w 17"/>
                              <a:gd name="T50" fmla="+- 0 6151 6137"/>
                              <a:gd name="T51" fmla="*/ 6151 h 2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7" h="22">
                                <a:moveTo>
                                  <a:pt x="16" y="14"/>
                                </a:moveTo>
                                <a:lnTo>
                                  <a:pt x="15" y="18"/>
                                </a:lnTo>
                                <a:lnTo>
                                  <a:pt x="11" y="22"/>
                                </a:lnTo>
                                <a:lnTo>
                                  <a:pt x="7" y="21"/>
                                </a:lnTo>
                                <a:lnTo>
                                  <a:pt x="2" y="21"/>
                                </a:lnTo>
                                <a:lnTo>
                                  <a:pt x="0" y="15"/>
                                </a:lnTo>
                                <a:lnTo>
                                  <a:pt x="1" y="9"/>
                                </a:lnTo>
                                <a:lnTo>
                                  <a:pt x="2" y="4"/>
                                </a:lnTo>
                                <a:lnTo>
                                  <a:pt x="7" y="0"/>
                                </a:lnTo>
                                <a:lnTo>
                                  <a:pt x="11" y="2"/>
                                </a:lnTo>
                                <a:lnTo>
                                  <a:pt x="16" y="3"/>
                                </a:lnTo>
                                <a:lnTo>
                                  <a:pt x="17" y="11"/>
                                </a:lnTo>
                                <a:lnTo>
                                  <a:pt x="16" y="14"/>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42" name="Picture 51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6198" y="6122"/>
                            <a:ext cx="249" cy="79"/>
                          </a:xfrm>
                          <a:prstGeom prst="rect">
                            <a:avLst/>
                          </a:prstGeom>
                          <a:noFill/>
                          <a:extLst>
                            <a:ext uri="{909E8E84-426E-40DD-AFC4-6F175D3DCCD1}">
                              <a14:hiddenFill xmlns:a14="http://schemas.microsoft.com/office/drawing/2010/main">
                                <a:solidFill>
                                  <a:srgbClr val="FFFFFF"/>
                                </a:solidFill>
                              </a14:hiddenFill>
                            </a:ext>
                          </a:extLst>
                        </pic:spPr>
                      </pic:pic>
                      <wps:wsp>
                        <wps:cNvPr id="343" name="Freeform 511"/>
                        <wps:cNvSpPr>
                          <a:spLocks/>
                        </wps:cNvSpPr>
                        <wps:spPr bwMode="auto">
                          <a:xfrm>
                            <a:off x="6198" y="6122"/>
                            <a:ext cx="249" cy="79"/>
                          </a:xfrm>
                          <a:custGeom>
                            <a:avLst/>
                            <a:gdLst>
                              <a:gd name="T0" fmla="+- 0 6438 6199"/>
                              <a:gd name="T1" fmla="*/ T0 w 249"/>
                              <a:gd name="T2" fmla="+- 0 6201 6122"/>
                              <a:gd name="T3" fmla="*/ 6201 h 79"/>
                              <a:gd name="T4" fmla="+- 0 6447 6199"/>
                              <a:gd name="T5" fmla="*/ T4 w 249"/>
                              <a:gd name="T6" fmla="+- 0 6194 6122"/>
                              <a:gd name="T7" fmla="*/ 6194 h 79"/>
                              <a:gd name="T8" fmla="+- 0 6447 6199"/>
                              <a:gd name="T9" fmla="*/ T8 w 249"/>
                              <a:gd name="T10" fmla="+- 0 6190 6122"/>
                              <a:gd name="T11" fmla="*/ 6190 h 79"/>
                              <a:gd name="T12" fmla="+- 0 6447 6199"/>
                              <a:gd name="T13" fmla="*/ T12 w 249"/>
                              <a:gd name="T14" fmla="+- 0 6185 6122"/>
                              <a:gd name="T15" fmla="*/ 6185 h 79"/>
                              <a:gd name="T16" fmla="+- 0 6443 6199"/>
                              <a:gd name="T17" fmla="*/ T16 w 249"/>
                              <a:gd name="T18" fmla="+- 0 6183 6122"/>
                              <a:gd name="T19" fmla="*/ 6183 h 79"/>
                              <a:gd name="T20" fmla="+- 0 6404 6199"/>
                              <a:gd name="T21" fmla="*/ T20 w 249"/>
                              <a:gd name="T22" fmla="+- 0 6173 6122"/>
                              <a:gd name="T23" fmla="*/ 6173 h 79"/>
                              <a:gd name="T24" fmla="+- 0 6382 6199"/>
                              <a:gd name="T25" fmla="*/ T24 w 249"/>
                              <a:gd name="T26" fmla="+- 0 6168 6122"/>
                              <a:gd name="T27" fmla="*/ 6168 h 79"/>
                              <a:gd name="T28" fmla="+- 0 6370 6199"/>
                              <a:gd name="T29" fmla="*/ T28 w 249"/>
                              <a:gd name="T30" fmla="+- 0 6164 6122"/>
                              <a:gd name="T31" fmla="*/ 6164 h 79"/>
                              <a:gd name="T32" fmla="+- 0 6358 6199"/>
                              <a:gd name="T33" fmla="*/ T32 w 249"/>
                              <a:gd name="T34" fmla="+- 0 6161 6122"/>
                              <a:gd name="T35" fmla="*/ 6161 h 79"/>
                              <a:gd name="T36" fmla="+- 0 6329 6199"/>
                              <a:gd name="T37" fmla="*/ T36 w 249"/>
                              <a:gd name="T38" fmla="+- 0 6153 6122"/>
                              <a:gd name="T39" fmla="*/ 6153 h 79"/>
                              <a:gd name="T40" fmla="+- 0 6311 6199"/>
                              <a:gd name="T41" fmla="*/ T40 w 249"/>
                              <a:gd name="T42" fmla="+- 0 6149 6122"/>
                              <a:gd name="T43" fmla="*/ 6149 h 79"/>
                              <a:gd name="T44" fmla="+- 0 6301 6199"/>
                              <a:gd name="T45" fmla="*/ T44 w 249"/>
                              <a:gd name="T46" fmla="+- 0 6146 6122"/>
                              <a:gd name="T47" fmla="*/ 6146 h 79"/>
                              <a:gd name="T48" fmla="+- 0 6296 6199"/>
                              <a:gd name="T49" fmla="*/ T48 w 249"/>
                              <a:gd name="T50" fmla="+- 0 6145 6122"/>
                              <a:gd name="T51" fmla="*/ 6145 h 79"/>
                              <a:gd name="T52" fmla="+- 0 6243 6199"/>
                              <a:gd name="T53" fmla="*/ T52 w 249"/>
                              <a:gd name="T54" fmla="+- 0 6132 6122"/>
                              <a:gd name="T55" fmla="*/ 6132 h 79"/>
                              <a:gd name="T56" fmla="+- 0 6217 6199"/>
                              <a:gd name="T57" fmla="*/ T56 w 249"/>
                              <a:gd name="T58" fmla="+- 0 6125 6122"/>
                              <a:gd name="T59" fmla="*/ 6125 h 79"/>
                              <a:gd name="T60" fmla="+- 0 6207 6199"/>
                              <a:gd name="T61" fmla="*/ T60 w 249"/>
                              <a:gd name="T62" fmla="+- 0 6122 6122"/>
                              <a:gd name="T63" fmla="*/ 6122 h 79"/>
                              <a:gd name="T64" fmla="+- 0 6203 6199"/>
                              <a:gd name="T65" fmla="*/ T64 w 249"/>
                              <a:gd name="T66" fmla="+- 0 6124 6122"/>
                              <a:gd name="T67" fmla="*/ 6124 h 79"/>
                              <a:gd name="T68" fmla="+- 0 6199 6199"/>
                              <a:gd name="T69" fmla="*/ T68 w 249"/>
                              <a:gd name="T70" fmla="+- 0 6127 6122"/>
                              <a:gd name="T71" fmla="*/ 6127 h 79"/>
                              <a:gd name="T72" fmla="+- 0 6201 6199"/>
                              <a:gd name="T73" fmla="*/ T72 w 249"/>
                              <a:gd name="T74" fmla="+- 0 6137 6122"/>
                              <a:gd name="T75" fmla="*/ 6137 h 79"/>
                              <a:gd name="T76" fmla="+- 0 6204 6199"/>
                              <a:gd name="T77" fmla="*/ T76 w 249"/>
                              <a:gd name="T78" fmla="+- 0 6138 6122"/>
                              <a:gd name="T79" fmla="*/ 6138 h 79"/>
                              <a:gd name="T80" fmla="+- 0 6230 6199"/>
                              <a:gd name="T81" fmla="*/ T80 w 249"/>
                              <a:gd name="T82" fmla="+- 0 6145 6122"/>
                              <a:gd name="T83" fmla="*/ 6145 h 79"/>
                              <a:gd name="T84" fmla="+- 0 6273 6199"/>
                              <a:gd name="T85" fmla="*/ T84 w 249"/>
                              <a:gd name="T86" fmla="+- 0 6156 6122"/>
                              <a:gd name="T87" fmla="*/ 6156 h 79"/>
                              <a:gd name="T88" fmla="+- 0 6320 6199"/>
                              <a:gd name="T89" fmla="*/ T88 w 249"/>
                              <a:gd name="T90" fmla="+- 0 6168 6122"/>
                              <a:gd name="T91" fmla="*/ 6168 h 79"/>
                              <a:gd name="T92" fmla="+- 0 6356 6199"/>
                              <a:gd name="T93" fmla="*/ T92 w 249"/>
                              <a:gd name="T94" fmla="+- 0 6177 6122"/>
                              <a:gd name="T95" fmla="*/ 6177 h 79"/>
                              <a:gd name="T96" fmla="+- 0 6380 6199"/>
                              <a:gd name="T97" fmla="*/ T96 w 249"/>
                              <a:gd name="T98" fmla="+- 0 6184 6122"/>
                              <a:gd name="T99" fmla="*/ 6184 h 79"/>
                              <a:gd name="T100" fmla="+- 0 6407 6199"/>
                              <a:gd name="T101" fmla="*/ T100 w 249"/>
                              <a:gd name="T102" fmla="+- 0 6192 6122"/>
                              <a:gd name="T103" fmla="*/ 6192 h 79"/>
                              <a:gd name="T104" fmla="+- 0 6429 6199"/>
                              <a:gd name="T105" fmla="*/ T104 w 249"/>
                              <a:gd name="T106" fmla="+- 0 6198 6122"/>
                              <a:gd name="T107" fmla="*/ 6198 h 79"/>
                              <a:gd name="T108" fmla="+- 0 6438 6199"/>
                              <a:gd name="T109" fmla="*/ T108 w 249"/>
                              <a:gd name="T110" fmla="+- 0 6201 6122"/>
                              <a:gd name="T111" fmla="*/ 6201 h 7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249" h="79">
                                <a:moveTo>
                                  <a:pt x="239" y="79"/>
                                </a:moveTo>
                                <a:lnTo>
                                  <a:pt x="248" y="72"/>
                                </a:lnTo>
                                <a:lnTo>
                                  <a:pt x="248" y="68"/>
                                </a:lnTo>
                                <a:lnTo>
                                  <a:pt x="248" y="63"/>
                                </a:lnTo>
                                <a:lnTo>
                                  <a:pt x="244" y="61"/>
                                </a:lnTo>
                                <a:lnTo>
                                  <a:pt x="205" y="51"/>
                                </a:lnTo>
                                <a:lnTo>
                                  <a:pt x="183" y="46"/>
                                </a:lnTo>
                                <a:lnTo>
                                  <a:pt x="171" y="42"/>
                                </a:lnTo>
                                <a:lnTo>
                                  <a:pt x="159" y="39"/>
                                </a:lnTo>
                                <a:lnTo>
                                  <a:pt x="130" y="31"/>
                                </a:lnTo>
                                <a:lnTo>
                                  <a:pt x="112" y="27"/>
                                </a:lnTo>
                                <a:lnTo>
                                  <a:pt x="102" y="24"/>
                                </a:lnTo>
                                <a:lnTo>
                                  <a:pt x="97" y="23"/>
                                </a:lnTo>
                                <a:lnTo>
                                  <a:pt x="44" y="10"/>
                                </a:lnTo>
                                <a:lnTo>
                                  <a:pt x="18" y="3"/>
                                </a:lnTo>
                                <a:lnTo>
                                  <a:pt x="8" y="0"/>
                                </a:lnTo>
                                <a:lnTo>
                                  <a:pt x="4" y="2"/>
                                </a:lnTo>
                                <a:lnTo>
                                  <a:pt x="0" y="5"/>
                                </a:lnTo>
                                <a:lnTo>
                                  <a:pt x="2" y="15"/>
                                </a:lnTo>
                                <a:lnTo>
                                  <a:pt x="5" y="16"/>
                                </a:lnTo>
                                <a:lnTo>
                                  <a:pt x="31" y="23"/>
                                </a:lnTo>
                                <a:lnTo>
                                  <a:pt x="74" y="34"/>
                                </a:lnTo>
                                <a:lnTo>
                                  <a:pt x="121" y="46"/>
                                </a:lnTo>
                                <a:lnTo>
                                  <a:pt x="157" y="55"/>
                                </a:lnTo>
                                <a:lnTo>
                                  <a:pt x="181" y="62"/>
                                </a:lnTo>
                                <a:lnTo>
                                  <a:pt x="208" y="70"/>
                                </a:lnTo>
                                <a:lnTo>
                                  <a:pt x="230" y="76"/>
                                </a:lnTo>
                                <a:lnTo>
                                  <a:pt x="239" y="79"/>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44" name="Picture 512"/>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6431" y="6182"/>
                            <a:ext cx="16" cy="20"/>
                          </a:xfrm>
                          <a:prstGeom prst="rect">
                            <a:avLst/>
                          </a:prstGeom>
                          <a:noFill/>
                          <a:extLst>
                            <a:ext uri="{909E8E84-426E-40DD-AFC4-6F175D3DCCD1}">
                              <a14:hiddenFill xmlns:a14="http://schemas.microsoft.com/office/drawing/2010/main">
                                <a:solidFill>
                                  <a:srgbClr val="FFFFFF"/>
                                </a:solidFill>
                              </a14:hiddenFill>
                            </a:ext>
                          </a:extLst>
                        </pic:spPr>
                      </pic:pic>
                      <wps:wsp>
                        <wps:cNvPr id="345" name="Freeform 513"/>
                        <wps:cNvSpPr>
                          <a:spLocks/>
                        </wps:cNvSpPr>
                        <wps:spPr bwMode="auto">
                          <a:xfrm>
                            <a:off x="6431" y="6181"/>
                            <a:ext cx="16" cy="21"/>
                          </a:xfrm>
                          <a:custGeom>
                            <a:avLst/>
                            <a:gdLst>
                              <a:gd name="T0" fmla="+- 0 6446 6431"/>
                              <a:gd name="T1" fmla="*/ T0 w 16"/>
                              <a:gd name="T2" fmla="+- 0 6194 6181"/>
                              <a:gd name="T3" fmla="*/ 6194 h 21"/>
                              <a:gd name="T4" fmla="+- 0 6445 6431"/>
                              <a:gd name="T5" fmla="*/ T4 w 16"/>
                              <a:gd name="T6" fmla="+- 0 6199 6181"/>
                              <a:gd name="T7" fmla="*/ 6199 h 21"/>
                              <a:gd name="T8" fmla="+- 0 6442 6431"/>
                              <a:gd name="T9" fmla="*/ T8 w 16"/>
                              <a:gd name="T10" fmla="+- 0 6202 6181"/>
                              <a:gd name="T11" fmla="*/ 6202 h 21"/>
                              <a:gd name="T12" fmla="+- 0 6438 6431"/>
                              <a:gd name="T13" fmla="*/ T12 w 16"/>
                              <a:gd name="T14" fmla="+- 0 6201 6181"/>
                              <a:gd name="T15" fmla="*/ 6201 h 21"/>
                              <a:gd name="T16" fmla="+- 0 6433 6431"/>
                              <a:gd name="T17" fmla="*/ T16 w 16"/>
                              <a:gd name="T18" fmla="+- 0 6201 6181"/>
                              <a:gd name="T19" fmla="*/ 6201 h 21"/>
                              <a:gd name="T20" fmla="+- 0 6431 6431"/>
                              <a:gd name="T21" fmla="*/ T20 w 16"/>
                              <a:gd name="T22" fmla="+- 0 6195 6181"/>
                              <a:gd name="T23" fmla="*/ 6195 h 21"/>
                              <a:gd name="T24" fmla="+- 0 6432 6431"/>
                              <a:gd name="T25" fmla="*/ T24 w 16"/>
                              <a:gd name="T26" fmla="+- 0 6190 6181"/>
                              <a:gd name="T27" fmla="*/ 6190 h 21"/>
                              <a:gd name="T28" fmla="+- 0 6433 6431"/>
                              <a:gd name="T29" fmla="*/ T28 w 16"/>
                              <a:gd name="T30" fmla="+- 0 6185 6181"/>
                              <a:gd name="T31" fmla="*/ 6185 h 21"/>
                              <a:gd name="T32" fmla="+- 0 6438 6431"/>
                              <a:gd name="T33" fmla="*/ T32 w 16"/>
                              <a:gd name="T34" fmla="+- 0 6181 6181"/>
                              <a:gd name="T35" fmla="*/ 6181 h 21"/>
                              <a:gd name="T36" fmla="+- 0 6442 6431"/>
                              <a:gd name="T37" fmla="*/ T36 w 16"/>
                              <a:gd name="T38" fmla="+- 0 6183 6181"/>
                              <a:gd name="T39" fmla="*/ 6183 h 21"/>
                              <a:gd name="T40" fmla="+- 0 6447 6431"/>
                              <a:gd name="T41" fmla="*/ T40 w 16"/>
                              <a:gd name="T42" fmla="+- 0 6184 6181"/>
                              <a:gd name="T43" fmla="*/ 6184 h 21"/>
                              <a:gd name="T44" fmla="+- 0 6447 6431"/>
                              <a:gd name="T45" fmla="*/ T44 w 16"/>
                              <a:gd name="T46" fmla="+- 0 6191 6181"/>
                              <a:gd name="T47" fmla="*/ 6191 h 21"/>
                              <a:gd name="T48" fmla="+- 0 6446 6431"/>
                              <a:gd name="T49" fmla="*/ T48 w 16"/>
                              <a:gd name="T50" fmla="+- 0 6194 6181"/>
                              <a:gd name="T51" fmla="*/ 6194 h 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6" h="21">
                                <a:moveTo>
                                  <a:pt x="15" y="13"/>
                                </a:moveTo>
                                <a:lnTo>
                                  <a:pt x="14" y="18"/>
                                </a:lnTo>
                                <a:lnTo>
                                  <a:pt x="11" y="21"/>
                                </a:lnTo>
                                <a:lnTo>
                                  <a:pt x="7" y="20"/>
                                </a:lnTo>
                                <a:lnTo>
                                  <a:pt x="2" y="20"/>
                                </a:lnTo>
                                <a:lnTo>
                                  <a:pt x="0" y="14"/>
                                </a:lnTo>
                                <a:lnTo>
                                  <a:pt x="1" y="9"/>
                                </a:lnTo>
                                <a:lnTo>
                                  <a:pt x="2" y="4"/>
                                </a:lnTo>
                                <a:lnTo>
                                  <a:pt x="7" y="0"/>
                                </a:lnTo>
                                <a:lnTo>
                                  <a:pt x="11" y="2"/>
                                </a:lnTo>
                                <a:lnTo>
                                  <a:pt x="16" y="3"/>
                                </a:lnTo>
                                <a:lnTo>
                                  <a:pt x="16" y="10"/>
                                </a:lnTo>
                                <a:lnTo>
                                  <a:pt x="15" y="13"/>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46" name="Picture 51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5145" y="5749"/>
                            <a:ext cx="1076" cy="341"/>
                          </a:xfrm>
                          <a:prstGeom prst="rect">
                            <a:avLst/>
                          </a:prstGeom>
                          <a:noFill/>
                          <a:extLst>
                            <a:ext uri="{909E8E84-426E-40DD-AFC4-6F175D3DCCD1}">
                              <a14:hiddenFill xmlns:a14="http://schemas.microsoft.com/office/drawing/2010/main">
                                <a:solidFill>
                                  <a:srgbClr val="FFFFFF"/>
                                </a:solidFill>
                              </a14:hiddenFill>
                            </a:ext>
                          </a:extLst>
                        </pic:spPr>
                      </pic:pic>
                      <wps:wsp>
                        <wps:cNvPr id="347" name="Freeform 515"/>
                        <wps:cNvSpPr>
                          <a:spLocks/>
                        </wps:cNvSpPr>
                        <wps:spPr bwMode="auto">
                          <a:xfrm>
                            <a:off x="5145" y="5748"/>
                            <a:ext cx="1076" cy="342"/>
                          </a:xfrm>
                          <a:custGeom>
                            <a:avLst/>
                            <a:gdLst>
                              <a:gd name="T0" fmla="+- 0 5155 5146"/>
                              <a:gd name="T1" fmla="*/ T0 w 1076"/>
                              <a:gd name="T2" fmla="+- 0 5797 5748"/>
                              <a:gd name="T3" fmla="*/ 5797 h 342"/>
                              <a:gd name="T4" fmla="+- 0 6195 5146"/>
                              <a:gd name="T5" fmla="*/ T4 w 1076"/>
                              <a:gd name="T6" fmla="+- 0 6090 5748"/>
                              <a:gd name="T7" fmla="*/ 6090 h 342"/>
                              <a:gd name="T8" fmla="+- 0 6210 5146"/>
                              <a:gd name="T9" fmla="*/ T8 w 1076"/>
                              <a:gd name="T10" fmla="+- 0 6078 5748"/>
                              <a:gd name="T11" fmla="*/ 6078 h 342"/>
                              <a:gd name="T12" fmla="+- 0 6217 5146"/>
                              <a:gd name="T13" fmla="*/ T12 w 1076"/>
                              <a:gd name="T14" fmla="+- 0 6071 5748"/>
                              <a:gd name="T15" fmla="*/ 6071 h 342"/>
                              <a:gd name="T16" fmla="+- 0 6220 5146"/>
                              <a:gd name="T17" fmla="*/ T16 w 1076"/>
                              <a:gd name="T18" fmla="+- 0 6066 5748"/>
                              <a:gd name="T19" fmla="*/ 6066 h 342"/>
                              <a:gd name="T20" fmla="+- 0 6221 5146"/>
                              <a:gd name="T21" fmla="*/ T20 w 1076"/>
                              <a:gd name="T22" fmla="+- 0 6059 5748"/>
                              <a:gd name="T23" fmla="*/ 6059 h 342"/>
                              <a:gd name="T24" fmla="+- 0 6221 5146"/>
                              <a:gd name="T25" fmla="*/ T24 w 1076"/>
                              <a:gd name="T26" fmla="+- 0 6045 5748"/>
                              <a:gd name="T27" fmla="*/ 6045 h 342"/>
                              <a:gd name="T28" fmla="+- 0 6211 5146"/>
                              <a:gd name="T29" fmla="*/ T28 w 1076"/>
                              <a:gd name="T30" fmla="+- 0 6040 5748"/>
                              <a:gd name="T31" fmla="*/ 6040 h 342"/>
                              <a:gd name="T32" fmla="+- 0 5173 5146"/>
                              <a:gd name="T33" fmla="*/ T32 w 1076"/>
                              <a:gd name="T34" fmla="+- 0 5750 5748"/>
                              <a:gd name="T35" fmla="*/ 5750 h 342"/>
                              <a:gd name="T36" fmla="+- 0 5160 5146"/>
                              <a:gd name="T37" fmla="*/ T36 w 1076"/>
                              <a:gd name="T38" fmla="+- 0 5748 5748"/>
                              <a:gd name="T39" fmla="*/ 5748 h 342"/>
                              <a:gd name="T40" fmla="+- 0 5153 5146"/>
                              <a:gd name="T41" fmla="*/ T40 w 1076"/>
                              <a:gd name="T42" fmla="+- 0 5766 5748"/>
                              <a:gd name="T43" fmla="*/ 5766 h 342"/>
                              <a:gd name="T44" fmla="+- 0 5146 5146"/>
                              <a:gd name="T45" fmla="*/ T44 w 1076"/>
                              <a:gd name="T46" fmla="+- 0 5784 5748"/>
                              <a:gd name="T47" fmla="*/ 5784 h 342"/>
                              <a:gd name="T48" fmla="+- 0 5155 5146"/>
                              <a:gd name="T49" fmla="*/ T48 w 1076"/>
                              <a:gd name="T50" fmla="+- 0 5797 5748"/>
                              <a:gd name="T51" fmla="*/ 5797 h 3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76" h="342">
                                <a:moveTo>
                                  <a:pt x="9" y="49"/>
                                </a:moveTo>
                                <a:lnTo>
                                  <a:pt x="1049" y="342"/>
                                </a:lnTo>
                                <a:lnTo>
                                  <a:pt x="1064" y="330"/>
                                </a:lnTo>
                                <a:lnTo>
                                  <a:pt x="1071" y="323"/>
                                </a:lnTo>
                                <a:lnTo>
                                  <a:pt x="1074" y="318"/>
                                </a:lnTo>
                                <a:lnTo>
                                  <a:pt x="1075" y="311"/>
                                </a:lnTo>
                                <a:lnTo>
                                  <a:pt x="1075" y="297"/>
                                </a:lnTo>
                                <a:lnTo>
                                  <a:pt x="1065" y="292"/>
                                </a:lnTo>
                                <a:lnTo>
                                  <a:pt x="27" y="2"/>
                                </a:lnTo>
                                <a:lnTo>
                                  <a:pt x="14" y="0"/>
                                </a:lnTo>
                                <a:lnTo>
                                  <a:pt x="7" y="18"/>
                                </a:lnTo>
                                <a:lnTo>
                                  <a:pt x="0" y="36"/>
                                </a:lnTo>
                                <a:lnTo>
                                  <a:pt x="9" y="49"/>
                                </a:lnTo>
                                <a:close/>
                              </a:path>
                            </a:pathLst>
                          </a:custGeom>
                          <a:noFill/>
                          <a:ln w="632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8" name="Freeform 516"/>
                        <wps:cNvSpPr>
                          <a:spLocks/>
                        </wps:cNvSpPr>
                        <wps:spPr bwMode="auto">
                          <a:xfrm>
                            <a:off x="6178" y="6034"/>
                            <a:ext cx="44" cy="57"/>
                          </a:xfrm>
                          <a:custGeom>
                            <a:avLst/>
                            <a:gdLst>
                              <a:gd name="T0" fmla="+- 0 6197 6178"/>
                              <a:gd name="T1" fmla="*/ T0 w 44"/>
                              <a:gd name="T2" fmla="+- 0 6035 6035"/>
                              <a:gd name="T3" fmla="*/ 6035 h 57"/>
                              <a:gd name="T4" fmla="+- 0 6184 6178"/>
                              <a:gd name="T5" fmla="*/ T4 w 44"/>
                              <a:gd name="T6" fmla="+- 0 6045 6035"/>
                              <a:gd name="T7" fmla="*/ 6045 h 57"/>
                              <a:gd name="T8" fmla="+- 0 6178 6178"/>
                              <a:gd name="T9" fmla="*/ T8 w 44"/>
                              <a:gd name="T10" fmla="+- 0 6072 6035"/>
                              <a:gd name="T11" fmla="*/ 6072 h 57"/>
                              <a:gd name="T12" fmla="+- 0 6184 6178"/>
                              <a:gd name="T13" fmla="*/ T12 w 44"/>
                              <a:gd name="T14" fmla="+- 0 6090 6035"/>
                              <a:gd name="T15" fmla="*/ 6090 h 57"/>
                              <a:gd name="T16" fmla="+- 0 6208 6178"/>
                              <a:gd name="T17" fmla="*/ T16 w 44"/>
                              <a:gd name="T18" fmla="+- 0 6091 6035"/>
                              <a:gd name="T19" fmla="*/ 6091 h 57"/>
                              <a:gd name="T20" fmla="+- 0 6217 6178"/>
                              <a:gd name="T21" fmla="*/ T20 w 44"/>
                              <a:gd name="T22" fmla="+- 0 6083 6035"/>
                              <a:gd name="T23" fmla="*/ 6083 h 57"/>
                              <a:gd name="T24" fmla="+- 0 6222 6178"/>
                              <a:gd name="T25" fmla="*/ T24 w 44"/>
                              <a:gd name="T26" fmla="+- 0 6062 6035"/>
                              <a:gd name="T27" fmla="*/ 6062 h 57"/>
                              <a:gd name="T28" fmla="+- 0 6222 6178"/>
                              <a:gd name="T29" fmla="*/ T28 w 44"/>
                              <a:gd name="T30" fmla="+- 0 6043 6035"/>
                              <a:gd name="T31" fmla="*/ 6043 h 57"/>
                              <a:gd name="T32" fmla="+- 0 6197 6178"/>
                              <a:gd name="T33" fmla="*/ T32 w 44"/>
                              <a:gd name="T34" fmla="+- 0 6035 6035"/>
                              <a:gd name="T35" fmla="*/ 6035 h 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44" h="57">
                                <a:moveTo>
                                  <a:pt x="19" y="0"/>
                                </a:moveTo>
                                <a:lnTo>
                                  <a:pt x="6" y="10"/>
                                </a:lnTo>
                                <a:lnTo>
                                  <a:pt x="0" y="37"/>
                                </a:lnTo>
                                <a:lnTo>
                                  <a:pt x="6" y="55"/>
                                </a:lnTo>
                                <a:lnTo>
                                  <a:pt x="30" y="56"/>
                                </a:lnTo>
                                <a:lnTo>
                                  <a:pt x="39" y="48"/>
                                </a:lnTo>
                                <a:lnTo>
                                  <a:pt x="44" y="27"/>
                                </a:lnTo>
                                <a:lnTo>
                                  <a:pt x="44" y="8"/>
                                </a:lnTo>
                                <a:lnTo>
                                  <a:pt x="19" y="0"/>
                                </a:lnTo>
                                <a:close/>
                              </a:path>
                            </a:pathLst>
                          </a:custGeom>
                          <a:solidFill>
                            <a:srgbClr val="2C292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9" name="Freeform 517"/>
                        <wps:cNvSpPr>
                          <a:spLocks/>
                        </wps:cNvSpPr>
                        <wps:spPr bwMode="auto">
                          <a:xfrm>
                            <a:off x="6178" y="6034"/>
                            <a:ext cx="44" cy="57"/>
                          </a:xfrm>
                          <a:custGeom>
                            <a:avLst/>
                            <a:gdLst>
                              <a:gd name="T0" fmla="+- 0 6220 6178"/>
                              <a:gd name="T1" fmla="*/ T0 w 44"/>
                              <a:gd name="T2" fmla="+- 0 6070 6035"/>
                              <a:gd name="T3" fmla="*/ 6070 h 57"/>
                              <a:gd name="T4" fmla="+- 0 6217 6178"/>
                              <a:gd name="T5" fmla="*/ T4 w 44"/>
                              <a:gd name="T6" fmla="+- 0 6083 6035"/>
                              <a:gd name="T7" fmla="*/ 6083 h 57"/>
                              <a:gd name="T8" fmla="+- 0 6208 6178"/>
                              <a:gd name="T9" fmla="*/ T8 w 44"/>
                              <a:gd name="T10" fmla="+- 0 6091 6035"/>
                              <a:gd name="T11" fmla="*/ 6091 h 57"/>
                              <a:gd name="T12" fmla="+- 0 6196 6178"/>
                              <a:gd name="T13" fmla="*/ T12 w 44"/>
                              <a:gd name="T14" fmla="+- 0 6091 6035"/>
                              <a:gd name="T15" fmla="*/ 6091 h 57"/>
                              <a:gd name="T16" fmla="+- 0 6184 6178"/>
                              <a:gd name="T17" fmla="*/ T16 w 44"/>
                              <a:gd name="T18" fmla="+- 0 6090 6035"/>
                              <a:gd name="T19" fmla="*/ 6090 h 57"/>
                              <a:gd name="T20" fmla="+- 0 6178 6178"/>
                              <a:gd name="T21" fmla="*/ T20 w 44"/>
                              <a:gd name="T22" fmla="+- 0 6072 6035"/>
                              <a:gd name="T23" fmla="*/ 6072 h 57"/>
                              <a:gd name="T24" fmla="+- 0 6181 6178"/>
                              <a:gd name="T25" fmla="*/ T24 w 44"/>
                              <a:gd name="T26" fmla="+- 0 6059 6035"/>
                              <a:gd name="T27" fmla="*/ 6059 h 57"/>
                              <a:gd name="T28" fmla="+- 0 6184 6178"/>
                              <a:gd name="T29" fmla="*/ T28 w 44"/>
                              <a:gd name="T30" fmla="+- 0 6045 6035"/>
                              <a:gd name="T31" fmla="*/ 6045 h 57"/>
                              <a:gd name="T32" fmla="+- 0 6197 6178"/>
                              <a:gd name="T33" fmla="*/ T32 w 44"/>
                              <a:gd name="T34" fmla="+- 0 6035 6035"/>
                              <a:gd name="T35" fmla="*/ 6035 h 57"/>
                              <a:gd name="T36" fmla="+- 0 6208 6178"/>
                              <a:gd name="T37" fmla="*/ T36 w 44"/>
                              <a:gd name="T38" fmla="+- 0 6038 6035"/>
                              <a:gd name="T39" fmla="*/ 6038 h 57"/>
                              <a:gd name="T40" fmla="+- 0 6222 6178"/>
                              <a:gd name="T41" fmla="*/ T40 w 44"/>
                              <a:gd name="T42" fmla="+- 0 6043 6035"/>
                              <a:gd name="T43" fmla="*/ 6043 h 57"/>
                              <a:gd name="T44" fmla="+- 0 6222 6178"/>
                              <a:gd name="T45" fmla="*/ T44 w 44"/>
                              <a:gd name="T46" fmla="+- 0 6062 6035"/>
                              <a:gd name="T47" fmla="*/ 6062 h 57"/>
                              <a:gd name="T48" fmla="+- 0 6220 6178"/>
                              <a:gd name="T49" fmla="*/ T48 w 44"/>
                              <a:gd name="T50" fmla="+- 0 6070 6035"/>
                              <a:gd name="T51" fmla="*/ 6070 h 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4" h="57">
                                <a:moveTo>
                                  <a:pt x="42" y="35"/>
                                </a:moveTo>
                                <a:lnTo>
                                  <a:pt x="39" y="48"/>
                                </a:lnTo>
                                <a:lnTo>
                                  <a:pt x="30" y="56"/>
                                </a:lnTo>
                                <a:lnTo>
                                  <a:pt x="18" y="56"/>
                                </a:lnTo>
                                <a:lnTo>
                                  <a:pt x="6" y="55"/>
                                </a:lnTo>
                                <a:lnTo>
                                  <a:pt x="0" y="37"/>
                                </a:lnTo>
                                <a:lnTo>
                                  <a:pt x="3" y="24"/>
                                </a:lnTo>
                                <a:lnTo>
                                  <a:pt x="6" y="10"/>
                                </a:lnTo>
                                <a:lnTo>
                                  <a:pt x="19" y="0"/>
                                </a:lnTo>
                                <a:lnTo>
                                  <a:pt x="30" y="3"/>
                                </a:lnTo>
                                <a:lnTo>
                                  <a:pt x="44" y="8"/>
                                </a:lnTo>
                                <a:lnTo>
                                  <a:pt x="44" y="27"/>
                                </a:lnTo>
                                <a:lnTo>
                                  <a:pt x="42" y="35"/>
                                </a:lnTo>
                                <a:close/>
                              </a:path>
                            </a:pathLst>
                          </a:custGeom>
                          <a:noFill/>
                          <a:ln w="632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50" name="Picture 51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6177" y="6061"/>
                            <a:ext cx="81" cy="38"/>
                          </a:xfrm>
                          <a:prstGeom prst="rect">
                            <a:avLst/>
                          </a:prstGeom>
                          <a:noFill/>
                          <a:extLst>
                            <a:ext uri="{909E8E84-426E-40DD-AFC4-6F175D3DCCD1}">
                              <a14:hiddenFill xmlns:a14="http://schemas.microsoft.com/office/drawing/2010/main">
                                <a:solidFill>
                                  <a:srgbClr val="FFFFFF"/>
                                </a:solidFill>
                              </a14:hiddenFill>
                            </a:ext>
                          </a:extLst>
                        </pic:spPr>
                      </pic:pic>
                      <wps:wsp>
                        <wps:cNvPr id="351" name="Freeform 519"/>
                        <wps:cNvSpPr>
                          <a:spLocks/>
                        </wps:cNvSpPr>
                        <wps:spPr bwMode="auto">
                          <a:xfrm>
                            <a:off x="6177" y="6061"/>
                            <a:ext cx="81" cy="38"/>
                          </a:xfrm>
                          <a:custGeom>
                            <a:avLst/>
                            <a:gdLst>
                              <a:gd name="T0" fmla="+- 0 6250 6178"/>
                              <a:gd name="T1" fmla="*/ T0 w 81"/>
                              <a:gd name="T2" fmla="+- 0 6099 6061"/>
                              <a:gd name="T3" fmla="*/ 6099 h 38"/>
                              <a:gd name="T4" fmla="+- 0 6258 6178"/>
                              <a:gd name="T5" fmla="*/ T4 w 81"/>
                              <a:gd name="T6" fmla="+- 0 6093 6061"/>
                              <a:gd name="T7" fmla="*/ 6093 h 38"/>
                              <a:gd name="T8" fmla="+- 0 6258 6178"/>
                              <a:gd name="T9" fmla="*/ T8 w 81"/>
                              <a:gd name="T10" fmla="+- 0 6089 6061"/>
                              <a:gd name="T11" fmla="*/ 6089 h 38"/>
                              <a:gd name="T12" fmla="+- 0 6259 6178"/>
                              <a:gd name="T13" fmla="*/ T12 w 81"/>
                              <a:gd name="T14" fmla="+- 0 6084 6061"/>
                              <a:gd name="T15" fmla="*/ 6084 h 38"/>
                              <a:gd name="T16" fmla="+- 0 6255 6178"/>
                              <a:gd name="T17" fmla="*/ T16 w 81"/>
                              <a:gd name="T18" fmla="+- 0 6082 6061"/>
                              <a:gd name="T19" fmla="*/ 6082 h 38"/>
                              <a:gd name="T20" fmla="+- 0 6222 6178"/>
                              <a:gd name="T21" fmla="*/ T20 w 81"/>
                              <a:gd name="T22" fmla="+- 0 6072 6061"/>
                              <a:gd name="T23" fmla="*/ 6072 h 38"/>
                              <a:gd name="T24" fmla="+- 0 6203 6178"/>
                              <a:gd name="T25" fmla="*/ T24 w 81"/>
                              <a:gd name="T26" fmla="+- 0 6067 6061"/>
                              <a:gd name="T27" fmla="*/ 6067 h 38"/>
                              <a:gd name="T28" fmla="+- 0 6191 6178"/>
                              <a:gd name="T29" fmla="*/ T28 w 81"/>
                              <a:gd name="T30" fmla="+- 0 6064 6061"/>
                              <a:gd name="T31" fmla="*/ 6064 h 38"/>
                              <a:gd name="T32" fmla="+- 0 6180 6178"/>
                              <a:gd name="T33" fmla="*/ T32 w 81"/>
                              <a:gd name="T34" fmla="+- 0 6062 6061"/>
                              <a:gd name="T35" fmla="*/ 6062 h 38"/>
                              <a:gd name="T36" fmla="+- 0 6178 6178"/>
                              <a:gd name="T37" fmla="*/ T36 w 81"/>
                              <a:gd name="T38" fmla="+- 0 6061 6061"/>
                              <a:gd name="T39" fmla="*/ 6061 h 38"/>
                              <a:gd name="T40" fmla="+- 0 6178 6178"/>
                              <a:gd name="T41" fmla="*/ T40 w 81"/>
                              <a:gd name="T42" fmla="+- 0 6068 6061"/>
                              <a:gd name="T43" fmla="*/ 6068 h 38"/>
                              <a:gd name="T44" fmla="+- 0 6178 6178"/>
                              <a:gd name="T45" fmla="*/ T44 w 81"/>
                              <a:gd name="T46" fmla="+- 0 6069 6061"/>
                              <a:gd name="T47" fmla="*/ 6069 h 38"/>
                              <a:gd name="T48" fmla="+- 0 6243 6178"/>
                              <a:gd name="T49" fmla="*/ T48 w 81"/>
                              <a:gd name="T50" fmla="+- 0 6098 6061"/>
                              <a:gd name="T51" fmla="*/ 6098 h 38"/>
                              <a:gd name="T52" fmla="+- 0 6250 6178"/>
                              <a:gd name="T53" fmla="*/ T52 w 81"/>
                              <a:gd name="T54" fmla="+- 0 6099 6061"/>
                              <a:gd name="T55" fmla="*/ 6099 h 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81" h="38">
                                <a:moveTo>
                                  <a:pt x="72" y="38"/>
                                </a:moveTo>
                                <a:lnTo>
                                  <a:pt x="80" y="32"/>
                                </a:lnTo>
                                <a:lnTo>
                                  <a:pt x="80" y="28"/>
                                </a:lnTo>
                                <a:lnTo>
                                  <a:pt x="81" y="23"/>
                                </a:lnTo>
                                <a:lnTo>
                                  <a:pt x="77" y="21"/>
                                </a:lnTo>
                                <a:lnTo>
                                  <a:pt x="44" y="11"/>
                                </a:lnTo>
                                <a:lnTo>
                                  <a:pt x="25" y="6"/>
                                </a:lnTo>
                                <a:lnTo>
                                  <a:pt x="13" y="3"/>
                                </a:lnTo>
                                <a:lnTo>
                                  <a:pt x="2" y="1"/>
                                </a:lnTo>
                                <a:lnTo>
                                  <a:pt x="0" y="0"/>
                                </a:lnTo>
                                <a:lnTo>
                                  <a:pt x="0" y="7"/>
                                </a:lnTo>
                                <a:lnTo>
                                  <a:pt x="0" y="8"/>
                                </a:lnTo>
                                <a:lnTo>
                                  <a:pt x="65" y="37"/>
                                </a:lnTo>
                                <a:lnTo>
                                  <a:pt x="72" y="38"/>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52" name="Picture 52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6243" y="6080"/>
                            <a:ext cx="16" cy="20"/>
                          </a:xfrm>
                          <a:prstGeom prst="rect">
                            <a:avLst/>
                          </a:prstGeom>
                          <a:noFill/>
                          <a:extLst>
                            <a:ext uri="{909E8E84-426E-40DD-AFC4-6F175D3DCCD1}">
                              <a14:hiddenFill xmlns:a14="http://schemas.microsoft.com/office/drawing/2010/main">
                                <a:solidFill>
                                  <a:srgbClr val="FFFFFF"/>
                                </a:solidFill>
                              </a14:hiddenFill>
                            </a:ext>
                          </a:extLst>
                        </pic:spPr>
                      </pic:pic>
                      <wps:wsp>
                        <wps:cNvPr id="353" name="Freeform 521"/>
                        <wps:cNvSpPr>
                          <a:spLocks/>
                        </wps:cNvSpPr>
                        <wps:spPr bwMode="auto">
                          <a:xfrm>
                            <a:off x="6243" y="6079"/>
                            <a:ext cx="16" cy="21"/>
                          </a:xfrm>
                          <a:custGeom>
                            <a:avLst/>
                            <a:gdLst>
                              <a:gd name="T0" fmla="+- 0 6258 6243"/>
                              <a:gd name="T1" fmla="*/ T0 w 16"/>
                              <a:gd name="T2" fmla="+- 0 6093 6080"/>
                              <a:gd name="T3" fmla="*/ 6093 h 21"/>
                              <a:gd name="T4" fmla="+- 0 6257 6243"/>
                              <a:gd name="T5" fmla="*/ T4 w 16"/>
                              <a:gd name="T6" fmla="+- 0 6097 6080"/>
                              <a:gd name="T7" fmla="*/ 6097 h 21"/>
                              <a:gd name="T8" fmla="+- 0 6254 6243"/>
                              <a:gd name="T9" fmla="*/ T8 w 16"/>
                              <a:gd name="T10" fmla="+- 0 6100 6080"/>
                              <a:gd name="T11" fmla="*/ 6100 h 21"/>
                              <a:gd name="T12" fmla="+- 0 6250 6243"/>
                              <a:gd name="T13" fmla="*/ T12 w 16"/>
                              <a:gd name="T14" fmla="+- 0 6100 6080"/>
                              <a:gd name="T15" fmla="*/ 6100 h 21"/>
                              <a:gd name="T16" fmla="+- 0 6245 6243"/>
                              <a:gd name="T17" fmla="*/ T16 w 16"/>
                              <a:gd name="T18" fmla="+- 0 6100 6080"/>
                              <a:gd name="T19" fmla="*/ 6100 h 21"/>
                              <a:gd name="T20" fmla="+- 0 6243 6243"/>
                              <a:gd name="T21" fmla="*/ T20 w 16"/>
                              <a:gd name="T22" fmla="+- 0 6093 6080"/>
                              <a:gd name="T23" fmla="*/ 6093 h 21"/>
                              <a:gd name="T24" fmla="+- 0 6244 6243"/>
                              <a:gd name="T25" fmla="*/ T24 w 16"/>
                              <a:gd name="T26" fmla="+- 0 6088 6080"/>
                              <a:gd name="T27" fmla="*/ 6088 h 21"/>
                              <a:gd name="T28" fmla="+- 0 6245 6243"/>
                              <a:gd name="T29" fmla="*/ T28 w 16"/>
                              <a:gd name="T30" fmla="+- 0 6083 6080"/>
                              <a:gd name="T31" fmla="*/ 6083 h 21"/>
                              <a:gd name="T32" fmla="+- 0 6250 6243"/>
                              <a:gd name="T33" fmla="*/ T32 w 16"/>
                              <a:gd name="T34" fmla="+- 0 6080 6080"/>
                              <a:gd name="T35" fmla="*/ 6080 h 21"/>
                              <a:gd name="T36" fmla="+- 0 6254 6243"/>
                              <a:gd name="T37" fmla="*/ T36 w 16"/>
                              <a:gd name="T38" fmla="+- 0 6081 6080"/>
                              <a:gd name="T39" fmla="*/ 6081 h 21"/>
                              <a:gd name="T40" fmla="+- 0 6259 6243"/>
                              <a:gd name="T41" fmla="*/ T40 w 16"/>
                              <a:gd name="T42" fmla="+- 0 6083 6080"/>
                              <a:gd name="T43" fmla="*/ 6083 h 21"/>
                              <a:gd name="T44" fmla="+- 0 6259 6243"/>
                              <a:gd name="T45" fmla="*/ T44 w 16"/>
                              <a:gd name="T46" fmla="+- 0 6090 6080"/>
                              <a:gd name="T47" fmla="*/ 6090 h 21"/>
                              <a:gd name="T48" fmla="+- 0 6258 6243"/>
                              <a:gd name="T49" fmla="*/ T48 w 16"/>
                              <a:gd name="T50" fmla="+- 0 6093 6080"/>
                              <a:gd name="T51" fmla="*/ 6093 h 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6" h="21">
                                <a:moveTo>
                                  <a:pt x="15" y="13"/>
                                </a:moveTo>
                                <a:lnTo>
                                  <a:pt x="14" y="17"/>
                                </a:lnTo>
                                <a:lnTo>
                                  <a:pt x="11" y="20"/>
                                </a:lnTo>
                                <a:lnTo>
                                  <a:pt x="7" y="20"/>
                                </a:lnTo>
                                <a:lnTo>
                                  <a:pt x="2" y="20"/>
                                </a:lnTo>
                                <a:lnTo>
                                  <a:pt x="0" y="13"/>
                                </a:lnTo>
                                <a:lnTo>
                                  <a:pt x="1" y="8"/>
                                </a:lnTo>
                                <a:lnTo>
                                  <a:pt x="2" y="3"/>
                                </a:lnTo>
                                <a:lnTo>
                                  <a:pt x="7" y="0"/>
                                </a:lnTo>
                                <a:lnTo>
                                  <a:pt x="11" y="1"/>
                                </a:lnTo>
                                <a:lnTo>
                                  <a:pt x="16" y="3"/>
                                </a:lnTo>
                                <a:lnTo>
                                  <a:pt x="16" y="10"/>
                                </a:lnTo>
                                <a:lnTo>
                                  <a:pt x="15" y="13"/>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54" name="Picture 522"/>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6186" y="6046"/>
                            <a:ext cx="101" cy="44"/>
                          </a:xfrm>
                          <a:prstGeom prst="rect">
                            <a:avLst/>
                          </a:prstGeom>
                          <a:noFill/>
                          <a:extLst>
                            <a:ext uri="{909E8E84-426E-40DD-AFC4-6F175D3DCCD1}">
                              <a14:hiddenFill xmlns:a14="http://schemas.microsoft.com/office/drawing/2010/main">
                                <a:solidFill>
                                  <a:srgbClr val="FFFFFF"/>
                                </a:solidFill>
                              </a14:hiddenFill>
                            </a:ext>
                          </a:extLst>
                        </pic:spPr>
                      </pic:pic>
                      <wps:wsp>
                        <wps:cNvPr id="355" name="Freeform 523"/>
                        <wps:cNvSpPr>
                          <a:spLocks/>
                        </wps:cNvSpPr>
                        <wps:spPr bwMode="auto">
                          <a:xfrm>
                            <a:off x="6186" y="6045"/>
                            <a:ext cx="101" cy="45"/>
                          </a:xfrm>
                          <a:custGeom>
                            <a:avLst/>
                            <a:gdLst>
                              <a:gd name="T0" fmla="+- 0 6244 6187"/>
                              <a:gd name="T1" fmla="*/ T0 w 101"/>
                              <a:gd name="T2" fmla="+- 0 6080 6046"/>
                              <a:gd name="T3" fmla="*/ 6080 h 45"/>
                              <a:gd name="T4" fmla="+- 0 6278 6187"/>
                              <a:gd name="T5" fmla="*/ T4 w 101"/>
                              <a:gd name="T6" fmla="+- 0 6090 6046"/>
                              <a:gd name="T7" fmla="*/ 6090 h 45"/>
                              <a:gd name="T8" fmla="+- 0 6288 6187"/>
                              <a:gd name="T9" fmla="*/ T8 w 101"/>
                              <a:gd name="T10" fmla="+- 0 6082 6046"/>
                              <a:gd name="T11" fmla="*/ 6082 h 45"/>
                              <a:gd name="T12" fmla="+- 0 6288 6187"/>
                              <a:gd name="T13" fmla="*/ T12 w 101"/>
                              <a:gd name="T14" fmla="+- 0 6078 6046"/>
                              <a:gd name="T15" fmla="*/ 6078 h 45"/>
                              <a:gd name="T16" fmla="+- 0 6288 6187"/>
                              <a:gd name="T17" fmla="*/ T16 w 101"/>
                              <a:gd name="T18" fmla="+- 0 6073 6046"/>
                              <a:gd name="T19" fmla="*/ 6073 h 45"/>
                              <a:gd name="T20" fmla="+- 0 6284 6187"/>
                              <a:gd name="T21" fmla="*/ T20 w 101"/>
                              <a:gd name="T22" fmla="+- 0 6071 6046"/>
                              <a:gd name="T23" fmla="*/ 6071 h 45"/>
                              <a:gd name="T24" fmla="+- 0 6244 6187"/>
                              <a:gd name="T25" fmla="*/ T24 w 101"/>
                              <a:gd name="T26" fmla="+- 0 6060 6046"/>
                              <a:gd name="T27" fmla="*/ 6060 h 45"/>
                              <a:gd name="T28" fmla="+- 0 6221 6187"/>
                              <a:gd name="T29" fmla="*/ T28 w 101"/>
                              <a:gd name="T30" fmla="+- 0 6053 6046"/>
                              <a:gd name="T31" fmla="*/ 6053 h 45"/>
                              <a:gd name="T32" fmla="+- 0 6206 6187"/>
                              <a:gd name="T33" fmla="*/ T32 w 101"/>
                              <a:gd name="T34" fmla="+- 0 6050 6046"/>
                              <a:gd name="T35" fmla="*/ 6050 h 45"/>
                              <a:gd name="T36" fmla="+- 0 6192 6187"/>
                              <a:gd name="T37" fmla="*/ T36 w 101"/>
                              <a:gd name="T38" fmla="+- 0 6047 6046"/>
                              <a:gd name="T39" fmla="*/ 6047 h 45"/>
                              <a:gd name="T40" fmla="+- 0 6188 6187"/>
                              <a:gd name="T41" fmla="*/ T40 w 101"/>
                              <a:gd name="T42" fmla="+- 0 6046 6046"/>
                              <a:gd name="T43" fmla="*/ 6046 h 45"/>
                              <a:gd name="T44" fmla="+- 0 6187 6187"/>
                              <a:gd name="T45" fmla="*/ T44 w 101"/>
                              <a:gd name="T46" fmla="+- 0 6054 6046"/>
                              <a:gd name="T47" fmla="*/ 6054 h 45"/>
                              <a:gd name="T48" fmla="+- 0 6187 6187"/>
                              <a:gd name="T49" fmla="*/ T48 w 101"/>
                              <a:gd name="T50" fmla="+- 0 6055 6046"/>
                              <a:gd name="T51" fmla="*/ 6055 h 45"/>
                              <a:gd name="T52" fmla="+- 0 6195 6187"/>
                              <a:gd name="T53" fmla="*/ T52 w 101"/>
                              <a:gd name="T54" fmla="+- 0 6063 6046"/>
                              <a:gd name="T55" fmla="*/ 6063 h 45"/>
                              <a:gd name="T56" fmla="+- 0 6214 6187"/>
                              <a:gd name="T57" fmla="*/ T56 w 101"/>
                              <a:gd name="T58" fmla="+- 0 6071 6046"/>
                              <a:gd name="T59" fmla="*/ 6071 h 45"/>
                              <a:gd name="T60" fmla="+- 0 6235 6187"/>
                              <a:gd name="T61" fmla="*/ T60 w 101"/>
                              <a:gd name="T62" fmla="+- 0 6077 6046"/>
                              <a:gd name="T63" fmla="*/ 6077 h 45"/>
                              <a:gd name="T64" fmla="+- 0 6244 6187"/>
                              <a:gd name="T65" fmla="*/ T64 w 101"/>
                              <a:gd name="T66" fmla="+- 0 6080 6046"/>
                              <a:gd name="T67" fmla="*/ 6080 h 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01" h="45">
                                <a:moveTo>
                                  <a:pt x="57" y="34"/>
                                </a:moveTo>
                                <a:lnTo>
                                  <a:pt x="91" y="44"/>
                                </a:lnTo>
                                <a:lnTo>
                                  <a:pt x="101" y="36"/>
                                </a:lnTo>
                                <a:lnTo>
                                  <a:pt x="101" y="32"/>
                                </a:lnTo>
                                <a:lnTo>
                                  <a:pt x="101" y="27"/>
                                </a:lnTo>
                                <a:lnTo>
                                  <a:pt x="97" y="25"/>
                                </a:lnTo>
                                <a:lnTo>
                                  <a:pt x="57" y="14"/>
                                </a:lnTo>
                                <a:lnTo>
                                  <a:pt x="34" y="7"/>
                                </a:lnTo>
                                <a:lnTo>
                                  <a:pt x="19" y="4"/>
                                </a:lnTo>
                                <a:lnTo>
                                  <a:pt x="5" y="1"/>
                                </a:lnTo>
                                <a:lnTo>
                                  <a:pt x="1" y="0"/>
                                </a:lnTo>
                                <a:lnTo>
                                  <a:pt x="0" y="8"/>
                                </a:lnTo>
                                <a:lnTo>
                                  <a:pt x="0" y="9"/>
                                </a:lnTo>
                                <a:lnTo>
                                  <a:pt x="8" y="17"/>
                                </a:lnTo>
                                <a:lnTo>
                                  <a:pt x="27" y="25"/>
                                </a:lnTo>
                                <a:lnTo>
                                  <a:pt x="48" y="31"/>
                                </a:lnTo>
                                <a:lnTo>
                                  <a:pt x="57" y="34"/>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56" name="Picture 52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6271" y="6070"/>
                            <a:ext cx="17" cy="21"/>
                          </a:xfrm>
                          <a:prstGeom prst="rect">
                            <a:avLst/>
                          </a:prstGeom>
                          <a:noFill/>
                          <a:extLst>
                            <a:ext uri="{909E8E84-426E-40DD-AFC4-6F175D3DCCD1}">
                              <a14:hiddenFill xmlns:a14="http://schemas.microsoft.com/office/drawing/2010/main">
                                <a:solidFill>
                                  <a:srgbClr val="FFFFFF"/>
                                </a:solidFill>
                              </a14:hiddenFill>
                            </a:ext>
                          </a:extLst>
                        </pic:spPr>
                      </pic:pic>
                      <wps:wsp>
                        <wps:cNvPr id="357" name="Freeform 525"/>
                        <wps:cNvSpPr>
                          <a:spLocks/>
                        </wps:cNvSpPr>
                        <wps:spPr bwMode="auto">
                          <a:xfrm>
                            <a:off x="6271" y="6069"/>
                            <a:ext cx="17" cy="22"/>
                          </a:xfrm>
                          <a:custGeom>
                            <a:avLst/>
                            <a:gdLst>
                              <a:gd name="T0" fmla="+- 0 6287 6272"/>
                              <a:gd name="T1" fmla="*/ T0 w 17"/>
                              <a:gd name="T2" fmla="+- 0 6083 6069"/>
                              <a:gd name="T3" fmla="*/ 6083 h 22"/>
                              <a:gd name="T4" fmla="+- 0 6286 6272"/>
                              <a:gd name="T5" fmla="*/ T4 w 17"/>
                              <a:gd name="T6" fmla="+- 0 6087 6069"/>
                              <a:gd name="T7" fmla="*/ 6087 h 22"/>
                              <a:gd name="T8" fmla="+- 0 6283 6272"/>
                              <a:gd name="T9" fmla="*/ T8 w 17"/>
                              <a:gd name="T10" fmla="+- 0 6090 6069"/>
                              <a:gd name="T11" fmla="*/ 6090 h 22"/>
                              <a:gd name="T12" fmla="+- 0 6278 6272"/>
                              <a:gd name="T13" fmla="*/ T12 w 17"/>
                              <a:gd name="T14" fmla="+- 0 6090 6069"/>
                              <a:gd name="T15" fmla="*/ 6090 h 22"/>
                              <a:gd name="T16" fmla="+- 0 6274 6272"/>
                              <a:gd name="T17" fmla="*/ T16 w 17"/>
                              <a:gd name="T18" fmla="+- 0 6090 6069"/>
                              <a:gd name="T19" fmla="*/ 6090 h 22"/>
                              <a:gd name="T20" fmla="+- 0 6272 6272"/>
                              <a:gd name="T21" fmla="*/ T20 w 17"/>
                              <a:gd name="T22" fmla="+- 0 6083 6069"/>
                              <a:gd name="T23" fmla="*/ 6083 h 22"/>
                              <a:gd name="T24" fmla="+- 0 6273 6272"/>
                              <a:gd name="T25" fmla="*/ T24 w 17"/>
                              <a:gd name="T26" fmla="+- 0 6078 6069"/>
                              <a:gd name="T27" fmla="*/ 6078 h 22"/>
                              <a:gd name="T28" fmla="+- 0 6274 6272"/>
                              <a:gd name="T29" fmla="*/ T28 w 17"/>
                              <a:gd name="T30" fmla="+- 0 6073 6069"/>
                              <a:gd name="T31" fmla="*/ 6073 h 22"/>
                              <a:gd name="T32" fmla="+- 0 6279 6272"/>
                              <a:gd name="T33" fmla="*/ T32 w 17"/>
                              <a:gd name="T34" fmla="+- 0 6069 6069"/>
                              <a:gd name="T35" fmla="*/ 6069 h 22"/>
                              <a:gd name="T36" fmla="+- 0 6283 6272"/>
                              <a:gd name="T37" fmla="*/ T36 w 17"/>
                              <a:gd name="T38" fmla="+- 0 6070 6069"/>
                              <a:gd name="T39" fmla="*/ 6070 h 22"/>
                              <a:gd name="T40" fmla="+- 0 6288 6272"/>
                              <a:gd name="T41" fmla="*/ T40 w 17"/>
                              <a:gd name="T42" fmla="+- 0 6072 6069"/>
                              <a:gd name="T43" fmla="*/ 6072 h 22"/>
                              <a:gd name="T44" fmla="+- 0 6288 6272"/>
                              <a:gd name="T45" fmla="*/ T44 w 17"/>
                              <a:gd name="T46" fmla="+- 0 6079 6069"/>
                              <a:gd name="T47" fmla="*/ 6079 h 22"/>
                              <a:gd name="T48" fmla="+- 0 6287 6272"/>
                              <a:gd name="T49" fmla="*/ T48 w 17"/>
                              <a:gd name="T50" fmla="+- 0 6083 6069"/>
                              <a:gd name="T51" fmla="*/ 6083 h 2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7" h="22">
                                <a:moveTo>
                                  <a:pt x="15" y="14"/>
                                </a:moveTo>
                                <a:lnTo>
                                  <a:pt x="14" y="18"/>
                                </a:lnTo>
                                <a:lnTo>
                                  <a:pt x="11" y="21"/>
                                </a:lnTo>
                                <a:lnTo>
                                  <a:pt x="6" y="21"/>
                                </a:lnTo>
                                <a:lnTo>
                                  <a:pt x="2" y="21"/>
                                </a:lnTo>
                                <a:lnTo>
                                  <a:pt x="0" y="14"/>
                                </a:lnTo>
                                <a:lnTo>
                                  <a:pt x="1" y="9"/>
                                </a:lnTo>
                                <a:lnTo>
                                  <a:pt x="2" y="4"/>
                                </a:lnTo>
                                <a:lnTo>
                                  <a:pt x="7" y="0"/>
                                </a:lnTo>
                                <a:lnTo>
                                  <a:pt x="11" y="1"/>
                                </a:lnTo>
                                <a:lnTo>
                                  <a:pt x="16" y="3"/>
                                </a:lnTo>
                                <a:lnTo>
                                  <a:pt x="16" y="10"/>
                                </a:lnTo>
                                <a:lnTo>
                                  <a:pt x="15" y="14"/>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58" name="Picture 52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6177" y="6054"/>
                            <a:ext cx="249" cy="79"/>
                          </a:xfrm>
                          <a:prstGeom prst="rect">
                            <a:avLst/>
                          </a:prstGeom>
                          <a:noFill/>
                          <a:extLst>
                            <a:ext uri="{909E8E84-426E-40DD-AFC4-6F175D3DCCD1}">
                              <a14:hiddenFill xmlns:a14="http://schemas.microsoft.com/office/drawing/2010/main">
                                <a:solidFill>
                                  <a:srgbClr val="FFFFFF"/>
                                </a:solidFill>
                              </a14:hiddenFill>
                            </a:ext>
                          </a:extLst>
                        </pic:spPr>
                      </pic:pic>
                      <wps:wsp>
                        <wps:cNvPr id="359" name="Freeform 527"/>
                        <wps:cNvSpPr>
                          <a:spLocks/>
                        </wps:cNvSpPr>
                        <wps:spPr bwMode="auto">
                          <a:xfrm>
                            <a:off x="6177" y="6054"/>
                            <a:ext cx="249" cy="79"/>
                          </a:xfrm>
                          <a:custGeom>
                            <a:avLst/>
                            <a:gdLst>
                              <a:gd name="T0" fmla="+- 0 6417 6177"/>
                              <a:gd name="T1" fmla="*/ T0 w 249"/>
                              <a:gd name="T2" fmla="+- 0 6132 6054"/>
                              <a:gd name="T3" fmla="*/ 6132 h 79"/>
                              <a:gd name="T4" fmla="+- 0 6425 6177"/>
                              <a:gd name="T5" fmla="*/ T4 w 249"/>
                              <a:gd name="T6" fmla="+- 0 6126 6054"/>
                              <a:gd name="T7" fmla="*/ 6126 h 79"/>
                              <a:gd name="T8" fmla="+- 0 6425 6177"/>
                              <a:gd name="T9" fmla="*/ T8 w 249"/>
                              <a:gd name="T10" fmla="+- 0 6122 6054"/>
                              <a:gd name="T11" fmla="*/ 6122 h 79"/>
                              <a:gd name="T12" fmla="+- 0 6425 6177"/>
                              <a:gd name="T13" fmla="*/ T12 w 249"/>
                              <a:gd name="T14" fmla="+- 0 6117 6054"/>
                              <a:gd name="T15" fmla="*/ 6117 h 79"/>
                              <a:gd name="T16" fmla="+- 0 6422 6177"/>
                              <a:gd name="T17" fmla="*/ T16 w 249"/>
                              <a:gd name="T18" fmla="+- 0 6115 6054"/>
                              <a:gd name="T19" fmla="*/ 6115 h 79"/>
                              <a:gd name="T20" fmla="+- 0 6383 6177"/>
                              <a:gd name="T21" fmla="*/ T20 w 249"/>
                              <a:gd name="T22" fmla="+- 0 6105 6054"/>
                              <a:gd name="T23" fmla="*/ 6105 h 79"/>
                              <a:gd name="T24" fmla="+- 0 6361 6177"/>
                              <a:gd name="T25" fmla="*/ T24 w 249"/>
                              <a:gd name="T26" fmla="+- 0 6099 6054"/>
                              <a:gd name="T27" fmla="*/ 6099 h 79"/>
                              <a:gd name="T28" fmla="+- 0 6348 6177"/>
                              <a:gd name="T29" fmla="*/ T28 w 249"/>
                              <a:gd name="T30" fmla="+- 0 6096 6054"/>
                              <a:gd name="T31" fmla="*/ 6096 h 79"/>
                              <a:gd name="T32" fmla="+- 0 6337 6177"/>
                              <a:gd name="T33" fmla="*/ T32 w 249"/>
                              <a:gd name="T34" fmla="+- 0 6093 6054"/>
                              <a:gd name="T35" fmla="*/ 6093 h 79"/>
                              <a:gd name="T36" fmla="+- 0 6308 6177"/>
                              <a:gd name="T37" fmla="*/ T36 w 249"/>
                              <a:gd name="T38" fmla="+- 0 6085 6054"/>
                              <a:gd name="T39" fmla="*/ 6085 h 79"/>
                              <a:gd name="T40" fmla="+- 0 6290 6177"/>
                              <a:gd name="T41" fmla="*/ T40 w 249"/>
                              <a:gd name="T42" fmla="+- 0 6080 6054"/>
                              <a:gd name="T43" fmla="*/ 6080 h 79"/>
                              <a:gd name="T44" fmla="+- 0 6279 6177"/>
                              <a:gd name="T45" fmla="*/ T44 w 249"/>
                              <a:gd name="T46" fmla="+- 0 6078 6054"/>
                              <a:gd name="T47" fmla="*/ 6078 h 79"/>
                              <a:gd name="T48" fmla="+- 0 6274 6177"/>
                              <a:gd name="T49" fmla="*/ T48 w 249"/>
                              <a:gd name="T50" fmla="+- 0 6077 6054"/>
                              <a:gd name="T51" fmla="*/ 6077 h 79"/>
                              <a:gd name="T52" fmla="+- 0 6222 6177"/>
                              <a:gd name="T53" fmla="*/ T52 w 249"/>
                              <a:gd name="T54" fmla="+- 0 6064 6054"/>
                              <a:gd name="T55" fmla="*/ 6064 h 79"/>
                              <a:gd name="T56" fmla="+- 0 6196 6177"/>
                              <a:gd name="T57" fmla="*/ T56 w 249"/>
                              <a:gd name="T58" fmla="+- 0 6057 6054"/>
                              <a:gd name="T59" fmla="*/ 6057 h 79"/>
                              <a:gd name="T60" fmla="+- 0 6186 6177"/>
                              <a:gd name="T61" fmla="*/ T60 w 249"/>
                              <a:gd name="T62" fmla="+- 0 6054 6054"/>
                              <a:gd name="T63" fmla="*/ 6054 h 79"/>
                              <a:gd name="T64" fmla="+- 0 6181 6177"/>
                              <a:gd name="T65" fmla="*/ T64 w 249"/>
                              <a:gd name="T66" fmla="+- 0 6056 6054"/>
                              <a:gd name="T67" fmla="*/ 6056 h 79"/>
                              <a:gd name="T68" fmla="+- 0 6177 6177"/>
                              <a:gd name="T69" fmla="*/ T68 w 249"/>
                              <a:gd name="T70" fmla="+- 0 6059 6054"/>
                              <a:gd name="T71" fmla="*/ 6059 h 79"/>
                              <a:gd name="T72" fmla="+- 0 6179 6177"/>
                              <a:gd name="T73" fmla="*/ T72 w 249"/>
                              <a:gd name="T74" fmla="+- 0 6068 6054"/>
                              <a:gd name="T75" fmla="*/ 6068 h 79"/>
                              <a:gd name="T76" fmla="+- 0 6183 6177"/>
                              <a:gd name="T77" fmla="*/ T76 w 249"/>
                              <a:gd name="T78" fmla="+- 0 6070 6054"/>
                              <a:gd name="T79" fmla="*/ 6070 h 79"/>
                              <a:gd name="T80" fmla="+- 0 6208 6177"/>
                              <a:gd name="T81" fmla="*/ T80 w 249"/>
                              <a:gd name="T82" fmla="+- 0 6077 6054"/>
                              <a:gd name="T83" fmla="*/ 6077 h 79"/>
                              <a:gd name="T84" fmla="+- 0 6252 6177"/>
                              <a:gd name="T85" fmla="*/ T84 w 249"/>
                              <a:gd name="T86" fmla="+- 0 6088 6054"/>
                              <a:gd name="T87" fmla="*/ 6088 h 79"/>
                              <a:gd name="T88" fmla="+- 0 6299 6177"/>
                              <a:gd name="T89" fmla="*/ T88 w 249"/>
                              <a:gd name="T90" fmla="+- 0 6100 6054"/>
                              <a:gd name="T91" fmla="*/ 6100 h 79"/>
                              <a:gd name="T92" fmla="+- 0 6334 6177"/>
                              <a:gd name="T93" fmla="*/ T92 w 249"/>
                              <a:gd name="T94" fmla="+- 0 6109 6054"/>
                              <a:gd name="T95" fmla="*/ 6109 h 79"/>
                              <a:gd name="T96" fmla="+- 0 6358 6177"/>
                              <a:gd name="T97" fmla="*/ T96 w 249"/>
                              <a:gd name="T98" fmla="+- 0 6116 6054"/>
                              <a:gd name="T99" fmla="*/ 6116 h 79"/>
                              <a:gd name="T100" fmla="+- 0 6386 6177"/>
                              <a:gd name="T101" fmla="*/ T100 w 249"/>
                              <a:gd name="T102" fmla="+- 0 6123 6054"/>
                              <a:gd name="T103" fmla="*/ 6123 h 79"/>
                              <a:gd name="T104" fmla="+- 0 6408 6177"/>
                              <a:gd name="T105" fmla="*/ T104 w 249"/>
                              <a:gd name="T106" fmla="+- 0 6130 6054"/>
                              <a:gd name="T107" fmla="*/ 6130 h 79"/>
                              <a:gd name="T108" fmla="+- 0 6417 6177"/>
                              <a:gd name="T109" fmla="*/ T108 w 249"/>
                              <a:gd name="T110" fmla="+- 0 6132 6054"/>
                              <a:gd name="T111" fmla="*/ 6132 h 7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249" h="79">
                                <a:moveTo>
                                  <a:pt x="240" y="78"/>
                                </a:moveTo>
                                <a:lnTo>
                                  <a:pt x="248" y="72"/>
                                </a:lnTo>
                                <a:lnTo>
                                  <a:pt x="248" y="68"/>
                                </a:lnTo>
                                <a:lnTo>
                                  <a:pt x="248" y="63"/>
                                </a:lnTo>
                                <a:lnTo>
                                  <a:pt x="245" y="61"/>
                                </a:lnTo>
                                <a:lnTo>
                                  <a:pt x="206" y="51"/>
                                </a:lnTo>
                                <a:lnTo>
                                  <a:pt x="184" y="45"/>
                                </a:lnTo>
                                <a:lnTo>
                                  <a:pt x="171" y="42"/>
                                </a:lnTo>
                                <a:lnTo>
                                  <a:pt x="160" y="39"/>
                                </a:lnTo>
                                <a:lnTo>
                                  <a:pt x="131" y="31"/>
                                </a:lnTo>
                                <a:lnTo>
                                  <a:pt x="113" y="26"/>
                                </a:lnTo>
                                <a:lnTo>
                                  <a:pt x="102" y="24"/>
                                </a:lnTo>
                                <a:lnTo>
                                  <a:pt x="97" y="23"/>
                                </a:lnTo>
                                <a:lnTo>
                                  <a:pt x="45" y="10"/>
                                </a:lnTo>
                                <a:lnTo>
                                  <a:pt x="19" y="3"/>
                                </a:lnTo>
                                <a:lnTo>
                                  <a:pt x="9" y="0"/>
                                </a:lnTo>
                                <a:lnTo>
                                  <a:pt x="4" y="2"/>
                                </a:lnTo>
                                <a:lnTo>
                                  <a:pt x="0" y="5"/>
                                </a:lnTo>
                                <a:lnTo>
                                  <a:pt x="2" y="14"/>
                                </a:lnTo>
                                <a:lnTo>
                                  <a:pt x="6" y="16"/>
                                </a:lnTo>
                                <a:lnTo>
                                  <a:pt x="31" y="23"/>
                                </a:lnTo>
                                <a:lnTo>
                                  <a:pt x="75" y="34"/>
                                </a:lnTo>
                                <a:lnTo>
                                  <a:pt x="122" y="46"/>
                                </a:lnTo>
                                <a:lnTo>
                                  <a:pt x="157" y="55"/>
                                </a:lnTo>
                                <a:lnTo>
                                  <a:pt x="181" y="62"/>
                                </a:lnTo>
                                <a:lnTo>
                                  <a:pt x="209" y="69"/>
                                </a:lnTo>
                                <a:lnTo>
                                  <a:pt x="231" y="76"/>
                                </a:lnTo>
                                <a:lnTo>
                                  <a:pt x="240" y="78"/>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60" name="Picture 528"/>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6410" y="6114"/>
                            <a:ext cx="16" cy="20"/>
                          </a:xfrm>
                          <a:prstGeom prst="rect">
                            <a:avLst/>
                          </a:prstGeom>
                          <a:noFill/>
                          <a:extLst>
                            <a:ext uri="{909E8E84-426E-40DD-AFC4-6F175D3DCCD1}">
                              <a14:hiddenFill xmlns:a14="http://schemas.microsoft.com/office/drawing/2010/main">
                                <a:solidFill>
                                  <a:srgbClr val="FFFFFF"/>
                                </a:solidFill>
                              </a14:hiddenFill>
                            </a:ext>
                          </a:extLst>
                        </pic:spPr>
                      </pic:pic>
                      <wps:wsp>
                        <wps:cNvPr id="361" name="Freeform 529"/>
                        <wps:cNvSpPr>
                          <a:spLocks/>
                        </wps:cNvSpPr>
                        <wps:spPr bwMode="auto">
                          <a:xfrm>
                            <a:off x="6410" y="6113"/>
                            <a:ext cx="16" cy="21"/>
                          </a:xfrm>
                          <a:custGeom>
                            <a:avLst/>
                            <a:gdLst>
                              <a:gd name="T0" fmla="+- 0 6425 6410"/>
                              <a:gd name="T1" fmla="*/ T0 w 16"/>
                              <a:gd name="T2" fmla="+- 0 6126 6113"/>
                              <a:gd name="T3" fmla="*/ 6126 h 21"/>
                              <a:gd name="T4" fmla="+- 0 6424 6410"/>
                              <a:gd name="T5" fmla="*/ T4 w 16"/>
                              <a:gd name="T6" fmla="+- 0 6130 6113"/>
                              <a:gd name="T7" fmla="*/ 6130 h 21"/>
                              <a:gd name="T8" fmla="+- 0 6421 6410"/>
                              <a:gd name="T9" fmla="*/ T8 w 16"/>
                              <a:gd name="T10" fmla="+- 0 6133 6113"/>
                              <a:gd name="T11" fmla="*/ 6133 h 21"/>
                              <a:gd name="T12" fmla="+- 0 6416 6410"/>
                              <a:gd name="T13" fmla="*/ T12 w 16"/>
                              <a:gd name="T14" fmla="+- 0 6133 6113"/>
                              <a:gd name="T15" fmla="*/ 6133 h 21"/>
                              <a:gd name="T16" fmla="+- 0 6412 6410"/>
                              <a:gd name="T17" fmla="*/ T16 w 16"/>
                              <a:gd name="T18" fmla="+- 0 6133 6113"/>
                              <a:gd name="T19" fmla="*/ 6133 h 21"/>
                              <a:gd name="T20" fmla="+- 0 6410 6410"/>
                              <a:gd name="T21" fmla="*/ T20 w 16"/>
                              <a:gd name="T22" fmla="+- 0 6127 6113"/>
                              <a:gd name="T23" fmla="*/ 6127 h 21"/>
                              <a:gd name="T24" fmla="+- 0 6411 6410"/>
                              <a:gd name="T25" fmla="*/ T24 w 16"/>
                              <a:gd name="T26" fmla="+- 0 6122 6113"/>
                              <a:gd name="T27" fmla="*/ 6122 h 21"/>
                              <a:gd name="T28" fmla="+- 0 6412 6410"/>
                              <a:gd name="T29" fmla="*/ T28 w 16"/>
                              <a:gd name="T30" fmla="+- 0 6117 6113"/>
                              <a:gd name="T31" fmla="*/ 6117 h 21"/>
                              <a:gd name="T32" fmla="+- 0 6417 6410"/>
                              <a:gd name="T33" fmla="*/ T32 w 16"/>
                              <a:gd name="T34" fmla="+- 0 6113 6113"/>
                              <a:gd name="T35" fmla="*/ 6113 h 21"/>
                              <a:gd name="T36" fmla="+- 0 6421 6410"/>
                              <a:gd name="T37" fmla="*/ T36 w 16"/>
                              <a:gd name="T38" fmla="+- 0 6114 6113"/>
                              <a:gd name="T39" fmla="*/ 6114 h 21"/>
                              <a:gd name="T40" fmla="+- 0 6426 6410"/>
                              <a:gd name="T41" fmla="*/ T40 w 16"/>
                              <a:gd name="T42" fmla="+- 0 6116 6113"/>
                              <a:gd name="T43" fmla="*/ 6116 h 21"/>
                              <a:gd name="T44" fmla="+- 0 6426 6410"/>
                              <a:gd name="T45" fmla="*/ T44 w 16"/>
                              <a:gd name="T46" fmla="+- 0 6123 6113"/>
                              <a:gd name="T47" fmla="*/ 6123 h 21"/>
                              <a:gd name="T48" fmla="+- 0 6425 6410"/>
                              <a:gd name="T49" fmla="*/ T48 w 16"/>
                              <a:gd name="T50" fmla="+- 0 6126 6113"/>
                              <a:gd name="T51" fmla="*/ 6126 h 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6" h="21">
                                <a:moveTo>
                                  <a:pt x="15" y="13"/>
                                </a:moveTo>
                                <a:lnTo>
                                  <a:pt x="14" y="17"/>
                                </a:lnTo>
                                <a:lnTo>
                                  <a:pt x="11" y="20"/>
                                </a:lnTo>
                                <a:lnTo>
                                  <a:pt x="6" y="20"/>
                                </a:lnTo>
                                <a:lnTo>
                                  <a:pt x="2" y="20"/>
                                </a:lnTo>
                                <a:lnTo>
                                  <a:pt x="0" y="14"/>
                                </a:lnTo>
                                <a:lnTo>
                                  <a:pt x="1" y="9"/>
                                </a:lnTo>
                                <a:lnTo>
                                  <a:pt x="2" y="4"/>
                                </a:lnTo>
                                <a:lnTo>
                                  <a:pt x="7" y="0"/>
                                </a:lnTo>
                                <a:lnTo>
                                  <a:pt x="11" y="1"/>
                                </a:lnTo>
                                <a:lnTo>
                                  <a:pt x="16" y="3"/>
                                </a:lnTo>
                                <a:lnTo>
                                  <a:pt x="16" y="10"/>
                                </a:lnTo>
                                <a:lnTo>
                                  <a:pt x="15" y="13"/>
                                </a:lnTo>
                                <a:close/>
                              </a:path>
                            </a:pathLst>
                          </a:custGeom>
                          <a:noFill/>
                          <a:ln w="364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2" name="Freeform 530"/>
                        <wps:cNvSpPr>
                          <a:spLocks/>
                        </wps:cNvSpPr>
                        <wps:spPr bwMode="auto">
                          <a:xfrm>
                            <a:off x="5369" y="4609"/>
                            <a:ext cx="96" cy="180"/>
                          </a:xfrm>
                          <a:custGeom>
                            <a:avLst/>
                            <a:gdLst>
                              <a:gd name="T0" fmla="+- 0 5440 5369"/>
                              <a:gd name="T1" fmla="*/ T0 w 96"/>
                              <a:gd name="T2" fmla="+- 0 4785 4609"/>
                              <a:gd name="T3" fmla="*/ 4785 h 180"/>
                              <a:gd name="T4" fmla="+- 0 5465 5369"/>
                              <a:gd name="T5" fmla="*/ T4 w 96"/>
                              <a:gd name="T6" fmla="+- 0 4747 4609"/>
                              <a:gd name="T7" fmla="*/ 4747 h 180"/>
                              <a:gd name="T8" fmla="+- 0 5465 5369"/>
                              <a:gd name="T9" fmla="*/ T8 w 96"/>
                              <a:gd name="T10" fmla="+- 0 4648 4609"/>
                              <a:gd name="T11" fmla="*/ 4648 h 180"/>
                              <a:gd name="T12" fmla="+- 0 5432 5369"/>
                              <a:gd name="T13" fmla="*/ T12 w 96"/>
                              <a:gd name="T14" fmla="+- 0 4609 4609"/>
                              <a:gd name="T15" fmla="*/ 4609 h 180"/>
                              <a:gd name="T16" fmla="+- 0 5383 5369"/>
                              <a:gd name="T17" fmla="*/ T16 w 96"/>
                              <a:gd name="T18" fmla="+- 0 4610 4609"/>
                              <a:gd name="T19" fmla="*/ 4610 h 180"/>
                              <a:gd name="T20" fmla="+- 0 5369 5369"/>
                              <a:gd name="T21" fmla="*/ T20 w 96"/>
                              <a:gd name="T22" fmla="+- 0 4624 4609"/>
                              <a:gd name="T23" fmla="*/ 4624 h 180"/>
                              <a:gd name="T24" fmla="+- 0 5369 5369"/>
                              <a:gd name="T25" fmla="*/ T24 w 96"/>
                              <a:gd name="T26" fmla="+- 0 4764 4609"/>
                              <a:gd name="T27" fmla="*/ 4764 h 180"/>
                              <a:gd name="T28" fmla="+- 0 5390 5369"/>
                              <a:gd name="T29" fmla="*/ T28 w 96"/>
                              <a:gd name="T30" fmla="+- 0 4789 4609"/>
                              <a:gd name="T31" fmla="*/ 4789 h 180"/>
                              <a:gd name="T32" fmla="+- 0 5440 5369"/>
                              <a:gd name="T33" fmla="*/ T32 w 96"/>
                              <a:gd name="T34" fmla="+- 0 4785 4609"/>
                              <a:gd name="T35" fmla="*/ 4785 h 1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96" h="180">
                                <a:moveTo>
                                  <a:pt x="71" y="176"/>
                                </a:moveTo>
                                <a:lnTo>
                                  <a:pt x="96" y="138"/>
                                </a:lnTo>
                                <a:lnTo>
                                  <a:pt x="96" y="39"/>
                                </a:lnTo>
                                <a:lnTo>
                                  <a:pt x="63" y="0"/>
                                </a:lnTo>
                                <a:lnTo>
                                  <a:pt x="14" y="1"/>
                                </a:lnTo>
                                <a:lnTo>
                                  <a:pt x="0" y="15"/>
                                </a:lnTo>
                                <a:lnTo>
                                  <a:pt x="0" y="155"/>
                                </a:lnTo>
                                <a:lnTo>
                                  <a:pt x="21" y="180"/>
                                </a:lnTo>
                                <a:lnTo>
                                  <a:pt x="71" y="176"/>
                                </a:lnTo>
                                <a:close/>
                              </a:path>
                            </a:pathLst>
                          </a:custGeom>
                          <a:noFill/>
                          <a:ln w="5359">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63" name="Picture 53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5328" y="4617"/>
                            <a:ext cx="94" cy="172"/>
                          </a:xfrm>
                          <a:prstGeom prst="rect">
                            <a:avLst/>
                          </a:prstGeom>
                          <a:noFill/>
                          <a:extLst>
                            <a:ext uri="{909E8E84-426E-40DD-AFC4-6F175D3DCCD1}">
                              <a14:hiddenFill xmlns:a14="http://schemas.microsoft.com/office/drawing/2010/main">
                                <a:solidFill>
                                  <a:srgbClr val="FFFFFF"/>
                                </a:solidFill>
                              </a14:hiddenFill>
                            </a:ext>
                          </a:extLst>
                        </pic:spPr>
                      </pic:pic>
                      <wps:wsp>
                        <wps:cNvPr id="364" name="Freeform 532"/>
                        <wps:cNvSpPr>
                          <a:spLocks/>
                        </wps:cNvSpPr>
                        <wps:spPr bwMode="auto">
                          <a:xfrm>
                            <a:off x="5328" y="4617"/>
                            <a:ext cx="94" cy="172"/>
                          </a:xfrm>
                          <a:custGeom>
                            <a:avLst/>
                            <a:gdLst>
                              <a:gd name="T0" fmla="+- 0 5329 5329"/>
                              <a:gd name="T1" fmla="*/ T0 w 94"/>
                              <a:gd name="T2" fmla="+- 0 4762 4617"/>
                              <a:gd name="T3" fmla="*/ 4762 h 172"/>
                              <a:gd name="T4" fmla="+- 0 5355 5329"/>
                              <a:gd name="T5" fmla="*/ T4 w 94"/>
                              <a:gd name="T6" fmla="+- 0 4789 4617"/>
                              <a:gd name="T7" fmla="*/ 4789 h 172"/>
                              <a:gd name="T8" fmla="+- 0 5394 5329"/>
                              <a:gd name="T9" fmla="*/ T8 w 94"/>
                              <a:gd name="T10" fmla="+- 0 4789 4617"/>
                              <a:gd name="T11" fmla="*/ 4789 h 172"/>
                              <a:gd name="T12" fmla="+- 0 5422 5329"/>
                              <a:gd name="T13" fmla="*/ T12 w 94"/>
                              <a:gd name="T14" fmla="+- 0 4747 4617"/>
                              <a:gd name="T15" fmla="*/ 4747 h 172"/>
                              <a:gd name="T16" fmla="+- 0 5422 5329"/>
                              <a:gd name="T17" fmla="*/ T16 w 94"/>
                              <a:gd name="T18" fmla="+- 0 4651 4617"/>
                              <a:gd name="T19" fmla="*/ 4651 h 172"/>
                              <a:gd name="T20" fmla="+- 0 5398 5329"/>
                              <a:gd name="T21" fmla="*/ T20 w 94"/>
                              <a:gd name="T22" fmla="+- 0 4617 4617"/>
                              <a:gd name="T23" fmla="*/ 4617 h 172"/>
                              <a:gd name="T24" fmla="+- 0 5354 5329"/>
                              <a:gd name="T25" fmla="*/ T24 w 94"/>
                              <a:gd name="T26" fmla="+- 0 4617 4617"/>
                              <a:gd name="T27" fmla="*/ 4617 h 172"/>
                              <a:gd name="T28" fmla="+- 0 5330 5329"/>
                              <a:gd name="T29" fmla="*/ T28 w 94"/>
                              <a:gd name="T30" fmla="+- 0 4648 4617"/>
                              <a:gd name="T31" fmla="*/ 4648 h 172"/>
                              <a:gd name="T32" fmla="+- 0 5329 5329"/>
                              <a:gd name="T33" fmla="*/ T32 w 94"/>
                              <a:gd name="T34" fmla="+- 0 4762 4617"/>
                              <a:gd name="T35" fmla="*/ 4762 h 1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94" h="172">
                                <a:moveTo>
                                  <a:pt x="0" y="145"/>
                                </a:moveTo>
                                <a:lnTo>
                                  <a:pt x="26" y="172"/>
                                </a:lnTo>
                                <a:lnTo>
                                  <a:pt x="65" y="172"/>
                                </a:lnTo>
                                <a:lnTo>
                                  <a:pt x="93" y="130"/>
                                </a:lnTo>
                                <a:lnTo>
                                  <a:pt x="93" y="34"/>
                                </a:lnTo>
                                <a:lnTo>
                                  <a:pt x="69" y="0"/>
                                </a:lnTo>
                                <a:lnTo>
                                  <a:pt x="25" y="0"/>
                                </a:lnTo>
                                <a:lnTo>
                                  <a:pt x="1" y="31"/>
                                </a:lnTo>
                                <a:lnTo>
                                  <a:pt x="0" y="145"/>
                                </a:lnTo>
                                <a:close/>
                              </a:path>
                            </a:pathLst>
                          </a:custGeom>
                          <a:noFill/>
                          <a:ln w="5359">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5" name="Freeform 533"/>
                        <wps:cNvSpPr>
                          <a:spLocks/>
                        </wps:cNvSpPr>
                        <wps:spPr bwMode="auto">
                          <a:xfrm>
                            <a:off x="5357" y="4789"/>
                            <a:ext cx="78" cy="23"/>
                          </a:xfrm>
                          <a:custGeom>
                            <a:avLst/>
                            <a:gdLst>
                              <a:gd name="T0" fmla="+- 0 5421 5357"/>
                              <a:gd name="T1" fmla="*/ T0 w 78"/>
                              <a:gd name="T2" fmla="+- 0 4790 4790"/>
                              <a:gd name="T3" fmla="*/ 4790 h 23"/>
                              <a:gd name="T4" fmla="+- 0 5397 5357"/>
                              <a:gd name="T5" fmla="*/ T4 w 78"/>
                              <a:gd name="T6" fmla="+- 0 4790 4790"/>
                              <a:gd name="T7" fmla="*/ 4790 h 23"/>
                              <a:gd name="T8" fmla="+- 0 5374 5357"/>
                              <a:gd name="T9" fmla="*/ T8 w 78"/>
                              <a:gd name="T10" fmla="+- 0 4791 4790"/>
                              <a:gd name="T11" fmla="*/ 4791 h 23"/>
                              <a:gd name="T12" fmla="+- 0 5363 5357"/>
                              <a:gd name="T13" fmla="*/ T12 w 78"/>
                              <a:gd name="T14" fmla="+- 0 4792 4790"/>
                              <a:gd name="T15" fmla="*/ 4792 h 23"/>
                              <a:gd name="T16" fmla="+- 0 5357 5357"/>
                              <a:gd name="T17" fmla="*/ T16 w 78"/>
                              <a:gd name="T18" fmla="+- 0 4800 4790"/>
                              <a:gd name="T19" fmla="*/ 4800 h 23"/>
                              <a:gd name="T20" fmla="+- 0 5363 5357"/>
                              <a:gd name="T21" fmla="*/ T20 w 78"/>
                              <a:gd name="T22" fmla="+- 0 4807 4790"/>
                              <a:gd name="T23" fmla="*/ 4807 h 23"/>
                              <a:gd name="T24" fmla="+- 0 5375 5357"/>
                              <a:gd name="T25" fmla="*/ T24 w 78"/>
                              <a:gd name="T26" fmla="+- 0 4811 4790"/>
                              <a:gd name="T27" fmla="*/ 4811 h 23"/>
                              <a:gd name="T28" fmla="+- 0 5396 5357"/>
                              <a:gd name="T29" fmla="*/ T28 w 78"/>
                              <a:gd name="T30" fmla="+- 0 4812 4790"/>
                              <a:gd name="T31" fmla="*/ 4812 h 23"/>
                              <a:gd name="T32" fmla="+- 0 5417 5357"/>
                              <a:gd name="T33" fmla="*/ T32 w 78"/>
                              <a:gd name="T34" fmla="+- 0 4811 4790"/>
                              <a:gd name="T35" fmla="*/ 4811 h 23"/>
                              <a:gd name="T36" fmla="+- 0 5428 5357"/>
                              <a:gd name="T37" fmla="*/ T36 w 78"/>
                              <a:gd name="T38" fmla="+- 0 4809 4790"/>
                              <a:gd name="T39" fmla="*/ 4809 h 23"/>
                              <a:gd name="T40" fmla="+- 0 5433 5357"/>
                              <a:gd name="T41" fmla="*/ T40 w 78"/>
                              <a:gd name="T42" fmla="+- 0 4805 4790"/>
                              <a:gd name="T43" fmla="*/ 4805 h 23"/>
                              <a:gd name="T44" fmla="+- 0 5435 5357"/>
                              <a:gd name="T45" fmla="*/ T44 w 78"/>
                              <a:gd name="T46" fmla="+- 0 4798 4790"/>
                              <a:gd name="T47" fmla="*/ 4798 h 23"/>
                              <a:gd name="T48" fmla="+- 0 5433 5357"/>
                              <a:gd name="T49" fmla="*/ T48 w 78"/>
                              <a:gd name="T50" fmla="+- 0 4792 4790"/>
                              <a:gd name="T51" fmla="*/ 4792 h 23"/>
                              <a:gd name="T52" fmla="+- 0 5421 5357"/>
                              <a:gd name="T53" fmla="*/ T52 w 78"/>
                              <a:gd name="T54" fmla="+- 0 4790 4790"/>
                              <a:gd name="T55" fmla="*/ 4790 h 2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78" h="23">
                                <a:moveTo>
                                  <a:pt x="64" y="0"/>
                                </a:moveTo>
                                <a:lnTo>
                                  <a:pt x="40" y="0"/>
                                </a:lnTo>
                                <a:lnTo>
                                  <a:pt x="17" y="1"/>
                                </a:lnTo>
                                <a:lnTo>
                                  <a:pt x="6" y="2"/>
                                </a:lnTo>
                                <a:lnTo>
                                  <a:pt x="0" y="10"/>
                                </a:lnTo>
                                <a:lnTo>
                                  <a:pt x="6" y="17"/>
                                </a:lnTo>
                                <a:lnTo>
                                  <a:pt x="18" y="21"/>
                                </a:lnTo>
                                <a:lnTo>
                                  <a:pt x="39" y="22"/>
                                </a:lnTo>
                                <a:lnTo>
                                  <a:pt x="60" y="21"/>
                                </a:lnTo>
                                <a:lnTo>
                                  <a:pt x="71" y="19"/>
                                </a:lnTo>
                                <a:lnTo>
                                  <a:pt x="76" y="15"/>
                                </a:lnTo>
                                <a:lnTo>
                                  <a:pt x="78" y="8"/>
                                </a:lnTo>
                                <a:lnTo>
                                  <a:pt x="76" y="2"/>
                                </a:lnTo>
                                <a:lnTo>
                                  <a:pt x="64" y="0"/>
                                </a:lnTo>
                                <a:close/>
                              </a:path>
                            </a:pathLst>
                          </a:custGeom>
                          <a:solidFill>
                            <a:srgbClr val="82838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6" name="Freeform 534"/>
                        <wps:cNvSpPr>
                          <a:spLocks/>
                        </wps:cNvSpPr>
                        <wps:spPr bwMode="auto">
                          <a:xfrm>
                            <a:off x="5357" y="4789"/>
                            <a:ext cx="78" cy="23"/>
                          </a:xfrm>
                          <a:custGeom>
                            <a:avLst/>
                            <a:gdLst>
                              <a:gd name="T0" fmla="+- 0 5363 5357"/>
                              <a:gd name="T1" fmla="*/ T0 w 78"/>
                              <a:gd name="T2" fmla="+- 0 4792 4790"/>
                              <a:gd name="T3" fmla="*/ 4792 h 23"/>
                              <a:gd name="T4" fmla="+- 0 5357 5357"/>
                              <a:gd name="T5" fmla="*/ T4 w 78"/>
                              <a:gd name="T6" fmla="+- 0 4800 4790"/>
                              <a:gd name="T7" fmla="*/ 4800 h 23"/>
                              <a:gd name="T8" fmla="+- 0 5363 5357"/>
                              <a:gd name="T9" fmla="*/ T8 w 78"/>
                              <a:gd name="T10" fmla="+- 0 4807 4790"/>
                              <a:gd name="T11" fmla="*/ 4807 h 23"/>
                              <a:gd name="T12" fmla="+- 0 5375 5357"/>
                              <a:gd name="T13" fmla="*/ T12 w 78"/>
                              <a:gd name="T14" fmla="+- 0 4811 4790"/>
                              <a:gd name="T15" fmla="*/ 4811 h 23"/>
                              <a:gd name="T16" fmla="+- 0 5435 5357"/>
                              <a:gd name="T17" fmla="*/ T16 w 78"/>
                              <a:gd name="T18" fmla="+- 0 4798 4790"/>
                              <a:gd name="T19" fmla="*/ 4798 h 23"/>
                              <a:gd name="T20" fmla="+- 0 5433 5357"/>
                              <a:gd name="T21" fmla="*/ T20 w 78"/>
                              <a:gd name="T22" fmla="+- 0 4792 4790"/>
                              <a:gd name="T23" fmla="*/ 4792 h 23"/>
                              <a:gd name="T24" fmla="+- 0 5421 5357"/>
                              <a:gd name="T25" fmla="*/ T24 w 78"/>
                              <a:gd name="T26" fmla="+- 0 4790 4790"/>
                              <a:gd name="T27" fmla="*/ 4790 h 23"/>
                              <a:gd name="T28" fmla="+- 0 5397 5357"/>
                              <a:gd name="T29" fmla="*/ T28 w 78"/>
                              <a:gd name="T30" fmla="+- 0 4790 4790"/>
                              <a:gd name="T31" fmla="*/ 4790 h 23"/>
                              <a:gd name="T32" fmla="+- 0 5374 5357"/>
                              <a:gd name="T33" fmla="*/ T32 w 78"/>
                              <a:gd name="T34" fmla="+- 0 4791 4790"/>
                              <a:gd name="T35" fmla="*/ 4791 h 23"/>
                              <a:gd name="T36" fmla="+- 0 5363 5357"/>
                              <a:gd name="T37" fmla="*/ T36 w 78"/>
                              <a:gd name="T38" fmla="+- 0 4792 4790"/>
                              <a:gd name="T39" fmla="*/ 4792 h 2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8" h="23">
                                <a:moveTo>
                                  <a:pt x="6" y="2"/>
                                </a:moveTo>
                                <a:lnTo>
                                  <a:pt x="0" y="10"/>
                                </a:lnTo>
                                <a:lnTo>
                                  <a:pt x="6" y="17"/>
                                </a:lnTo>
                                <a:lnTo>
                                  <a:pt x="18" y="21"/>
                                </a:lnTo>
                                <a:lnTo>
                                  <a:pt x="78" y="8"/>
                                </a:lnTo>
                                <a:lnTo>
                                  <a:pt x="76" y="2"/>
                                </a:lnTo>
                                <a:lnTo>
                                  <a:pt x="64" y="0"/>
                                </a:lnTo>
                                <a:lnTo>
                                  <a:pt x="40" y="0"/>
                                </a:lnTo>
                                <a:lnTo>
                                  <a:pt x="17" y="1"/>
                                </a:lnTo>
                                <a:lnTo>
                                  <a:pt x="6" y="2"/>
                                </a:lnTo>
                                <a:close/>
                              </a:path>
                            </a:pathLst>
                          </a:custGeom>
                          <a:noFill/>
                          <a:ln w="5359">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67" name="Picture 53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5378" y="4652"/>
                            <a:ext cx="23" cy="23"/>
                          </a:xfrm>
                          <a:prstGeom prst="rect">
                            <a:avLst/>
                          </a:prstGeom>
                          <a:noFill/>
                          <a:extLst>
                            <a:ext uri="{909E8E84-426E-40DD-AFC4-6F175D3DCCD1}">
                              <a14:hiddenFill xmlns:a14="http://schemas.microsoft.com/office/drawing/2010/main">
                                <a:solidFill>
                                  <a:srgbClr val="FFFFFF"/>
                                </a:solidFill>
                              </a14:hiddenFill>
                            </a:ext>
                          </a:extLst>
                        </pic:spPr>
                      </pic:pic>
                      <wps:wsp>
                        <wps:cNvPr id="368" name="Freeform 536"/>
                        <wps:cNvSpPr>
                          <a:spLocks/>
                        </wps:cNvSpPr>
                        <wps:spPr bwMode="auto">
                          <a:xfrm>
                            <a:off x="5378" y="4652"/>
                            <a:ext cx="23" cy="23"/>
                          </a:xfrm>
                          <a:custGeom>
                            <a:avLst/>
                            <a:gdLst>
                              <a:gd name="T0" fmla="+- 0 5401 5379"/>
                              <a:gd name="T1" fmla="*/ T0 w 23"/>
                              <a:gd name="T2" fmla="+- 0 4664 4652"/>
                              <a:gd name="T3" fmla="*/ 4664 h 23"/>
                              <a:gd name="T4" fmla="+- 0 5401 5379"/>
                              <a:gd name="T5" fmla="*/ T4 w 23"/>
                              <a:gd name="T6" fmla="+- 0 4670 4652"/>
                              <a:gd name="T7" fmla="*/ 4670 h 23"/>
                              <a:gd name="T8" fmla="+- 0 5396 5379"/>
                              <a:gd name="T9" fmla="*/ T8 w 23"/>
                              <a:gd name="T10" fmla="+- 0 4675 4652"/>
                              <a:gd name="T11" fmla="*/ 4675 h 23"/>
                              <a:gd name="T12" fmla="+- 0 5390 5379"/>
                              <a:gd name="T13" fmla="*/ T12 w 23"/>
                              <a:gd name="T14" fmla="+- 0 4675 4652"/>
                              <a:gd name="T15" fmla="*/ 4675 h 23"/>
                              <a:gd name="T16" fmla="+- 0 5384 5379"/>
                              <a:gd name="T17" fmla="*/ T16 w 23"/>
                              <a:gd name="T18" fmla="+- 0 4675 4652"/>
                              <a:gd name="T19" fmla="*/ 4675 h 23"/>
                              <a:gd name="T20" fmla="+- 0 5379 5379"/>
                              <a:gd name="T21" fmla="*/ T20 w 23"/>
                              <a:gd name="T22" fmla="+- 0 4670 4652"/>
                              <a:gd name="T23" fmla="*/ 4670 h 23"/>
                              <a:gd name="T24" fmla="+- 0 5379 5379"/>
                              <a:gd name="T25" fmla="*/ T24 w 23"/>
                              <a:gd name="T26" fmla="+- 0 4664 4652"/>
                              <a:gd name="T27" fmla="*/ 4664 h 23"/>
                              <a:gd name="T28" fmla="+- 0 5379 5379"/>
                              <a:gd name="T29" fmla="*/ T28 w 23"/>
                              <a:gd name="T30" fmla="+- 0 4657 4652"/>
                              <a:gd name="T31" fmla="*/ 4657 h 23"/>
                              <a:gd name="T32" fmla="+- 0 5384 5379"/>
                              <a:gd name="T33" fmla="*/ T32 w 23"/>
                              <a:gd name="T34" fmla="+- 0 4652 4652"/>
                              <a:gd name="T35" fmla="*/ 4652 h 23"/>
                              <a:gd name="T36" fmla="+- 0 5390 5379"/>
                              <a:gd name="T37" fmla="*/ T36 w 23"/>
                              <a:gd name="T38" fmla="+- 0 4652 4652"/>
                              <a:gd name="T39" fmla="*/ 4652 h 23"/>
                              <a:gd name="T40" fmla="+- 0 5396 5379"/>
                              <a:gd name="T41" fmla="*/ T40 w 23"/>
                              <a:gd name="T42" fmla="+- 0 4652 4652"/>
                              <a:gd name="T43" fmla="*/ 4652 h 23"/>
                              <a:gd name="T44" fmla="+- 0 5401 5379"/>
                              <a:gd name="T45" fmla="*/ T44 w 23"/>
                              <a:gd name="T46" fmla="+- 0 4657 4652"/>
                              <a:gd name="T47" fmla="*/ 4657 h 23"/>
                              <a:gd name="T48" fmla="+- 0 5401 5379"/>
                              <a:gd name="T49" fmla="*/ T48 w 23"/>
                              <a:gd name="T50" fmla="+- 0 4664 4652"/>
                              <a:gd name="T51" fmla="*/ 4664 h 2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23" h="23">
                                <a:moveTo>
                                  <a:pt x="22" y="12"/>
                                </a:moveTo>
                                <a:lnTo>
                                  <a:pt x="22" y="18"/>
                                </a:lnTo>
                                <a:lnTo>
                                  <a:pt x="17" y="23"/>
                                </a:lnTo>
                                <a:lnTo>
                                  <a:pt x="11" y="23"/>
                                </a:lnTo>
                                <a:lnTo>
                                  <a:pt x="5" y="23"/>
                                </a:lnTo>
                                <a:lnTo>
                                  <a:pt x="0" y="18"/>
                                </a:lnTo>
                                <a:lnTo>
                                  <a:pt x="0" y="12"/>
                                </a:lnTo>
                                <a:lnTo>
                                  <a:pt x="0" y="5"/>
                                </a:lnTo>
                                <a:lnTo>
                                  <a:pt x="5" y="0"/>
                                </a:lnTo>
                                <a:lnTo>
                                  <a:pt x="11" y="0"/>
                                </a:lnTo>
                                <a:lnTo>
                                  <a:pt x="17" y="0"/>
                                </a:lnTo>
                                <a:lnTo>
                                  <a:pt x="22" y="5"/>
                                </a:lnTo>
                                <a:lnTo>
                                  <a:pt x="22" y="12"/>
                                </a:lnTo>
                                <a:close/>
                              </a:path>
                            </a:pathLst>
                          </a:custGeom>
                          <a:noFill/>
                          <a:ln w="3899">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69" name="Picture 537"/>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5338" y="4652"/>
                            <a:ext cx="23" cy="23"/>
                          </a:xfrm>
                          <a:prstGeom prst="rect">
                            <a:avLst/>
                          </a:prstGeom>
                          <a:noFill/>
                          <a:extLst>
                            <a:ext uri="{909E8E84-426E-40DD-AFC4-6F175D3DCCD1}">
                              <a14:hiddenFill xmlns:a14="http://schemas.microsoft.com/office/drawing/2010/main">
                                <a:solidFill>
                                  <a:srgbClr val="FFFFFF"/>
                                </a:solidFill>
                              </a14:hiddenFill>
                            </a:ext>
                          </a:extLst>
                        </pic:spPr>
                      </pic:pic>
                      <wps:wsp>
                        <wps:cNvPr id="370" name="Freeform 538"/>
                        <wps:cNvSpPr>
                          <a:spLocks/>
                        </wps:cNvSpPr>
                        <wps:spPr bwMode="auto">
                          <a:xfrm>
                            <a:off x="5338" y="4652"/>
                            <a:ext cx="23" cy="23"/>
                          </a:xfrm>
                          <a:custGeom>
                            <a:avLst/>
                            <a:gdLst>
                              <a:gd name="T0" fmla="+- 0 5361 5338"/>
                              <a:gd name="T1" fmla="*/ T0 w 23"/>
                              <a:gd name="T2" fmla="+- 0 4664 4652"/>
                              <a:gd name="T3" fmla="*/ 4664 h 23"/>
                              <a:gd name="T4" fmla="+- 0 5361 5338"/>
                              <a:gd name="T5" fmla="*/ T4 w 23"/>
                              <a:gd name="T6" fmla="+- 0 4670 4652"/>
                              <a:gd name="T7" fmla="*/ 4670 h 23"/>
                              <a:gd name="T8" fmla="+- 0 5356 5338"/>
                              <a:gd name="T9" fmla="*/ T8 w 23"/>
                              <a:gd name="T10" fmla="+- 0 4675 4652"/>
                              <a:gd name="T11" fmla="*/ 4675 h 23"/>
                              <a:gd name="T12" fmla="+- 0 5350 5338"/>
                              <a:gd name="T13" fmla="*/ T12 w 23"/>
                              <a:gd name="T14" fmla="+- 0 4675 4652"/>
                              <a:gd name="T15" fmla="*/ 4675 h 23"/>
                              <a:gd name="T16" fmla="+- 0 5343 5338"/>
                              <a:gd name="T17" fmla="*/ T16 w 23"/>
                              <a:gd name="T18" fmla="+- 0 4675 4652"/>
                              <a:gd name="T19" fmla="*/ 4675 h 23"/>
                              <a:gd name="T20" fmla="+- 0 5338 5338"/>
                              <a:gd name="T21" fmla="*/ T20 w 23"/>
                              <a:gd name="T22" fmla="+- 0 4670 4652"/>
                              <a:gd name="T23" fmla="*/ 4670 h 23"/>
                              <a:gd name="T24" fmla="+- 0 5338 5338"/>
                              <a:gd name="T25" fmla="*/ T24 w 23"/>
                              <a:gd name="T26" fmla="+- 0 4664 4652"/>
                              <a:gd name="T27" fmla="*/ 4664 h 23"/>
                              <a:gd name="T28" fmla="+- 0 5338 5338"/>
                              <a:gd name="T29" fmla="*/ T28 w 23"/>
                              <a:gd name="T30" fmla="+- 0 4657 4652"/>
                              <a:gd name="T31" fmla="*/ 4657 h 23"/>
                              <a:gd name="T32" fmla="+- 0 5343 5338"/>
                              <a:gd name="T33" fmla="*/ T32 w 23"/>
                              <a:gd name="T34" fmla="+- 0 4652 4652"/>
                              <a:gd name="T35" fmla="*/ 4652 h 23"/>
                              <a:gd name="T36" fmla="+- 0 5350 5338"/>
                              <a:gd name="T37" fmla="*/ T36 w 23"/>
                              <a:gd name="T38" fmla="+- 0 4652 4652"/>
                              <a:gd name="T39" fmla="*/ 4652 h 23"/>
                              <a:gd name="T40" fmla="+- 0 5356 5338"/>
                              <a:gd name="T41" fmla="*/ T40 w 23"/>
                              <a:gd name="T42" fmla="+- 0 4652 4652"/>
                              <a:gd name="T43" fmla="*/ 4652 h 23"/>
                              <a:gd name="T44" fmla="+- 0 5361 5338"/>
                              <a:gd name="T45" fmla="*/ T44 w 23"/>
                              <a:gd name="T46" fmla="+- 0 4657 4652"/>
                              <a:gd name="T47" fmla="*/ 4657 h 23"/>
                              <a:gd name="T48" fmla="+- 0 5361 5338"/>
                              <a:gd name="T49" fmla="*/ T48 w 23"/>
                              <a:gd name="T50" fmla="+- 0 4664 4652"/>
                              <a:gd name="T51" fmla="*/ 4664 h 2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23" h="23">
                                <a:moveTo>
                                  <a:pt x="23" y="12"/>
                                </a:moveTo>
                                <a:lnTo>
                                  <a:pt x="23" y="18"/>
                                </a:lnTo>
                                <a:lnTo>
                                  <a:pt x="18" y="23"/>
                                </a:lnTo>
                                <a:lnTo>
                                  <a:pt x="12" y="23"/>
                                </a:lnTo>
                                <a:lnTo>
                                  <a:pt x="5" y="23"/>
                                </a:lnTo>
                                <a:lnTo>
                                  <a:pt x="0" y="18"/>
                                </a:lnTo>
                                <a:lnTo>
                                  <a:pt x="0" y="12"/>
                                </a:lnTo>
                                <a:lnTo>
                                  <a:pt x="0" y="5"/>
                                </a:lnTo>
                                <a:lnTo>
                                  <a:pt x="5" y="0"/>
                                </a:lnTo>
                                <a:lnTo>
                                  <a:pt x="12" y="0"/>
                                </a:lnTo>
                                <a:lnTo>
                                  <a:pt x="18" y="0"/>
                                </a:lnTo>
                                <a:lnTo>
                                  <a:pt x="23" y="5"/>
                                </a:lnTo>
                                <a:lnTo>
                                  <a:pt x="23" y="12"/>
                                </a:lnTo>
                                <a:close/>
                              </a:path>
                            </a:pathLst>
                          </a:custGeom>
                          <a:noFill/>
                          <a:ln w="3899">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71" name="Picture 53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5338" y="4724"/>
                            <a:ext cx="23" cy="23"/>
                          </a:xfrm>
                          <a:prstGeom prst="rect">
                            <a:avLst/>
                          </a:prstGeom>
                          <a:noFill/>
                          <a:extLst>
                            <a:ext uri="{909E8E84-426E-40DD-AFC4-6F175D3DCCD1}">
                              <a14:hiddenFill xmlns:a14="http://schemas.microsoft.com/office/drawing/2010/main">
                                <a:solidFill>
                                  <a:srgbClr val="FFFFFF"/>
                                </a:solidFill>
                              </a14:hiddenFill>
                            </a:ext>
                          </a:extLst>
                        </pic:spPr>
                      </pic:pic>
                      <wps:wsp>
                        <wps:cNvPr id="372" name="Freeform 540"/>
                        <wps:cNvSpPr>
                          <a:spLocks/>
                        </wps:cNvSpPr>
                        <wps:spPr bwMode="auto">
                          <a:xfrm>
                            <a:off x="5338" y="4724"/>
                            <a:ext cx="23" cy="23"/>
                          </a:xfrm>
                          <a:custGeom>
                            <a:avLst/>
                            <a:gdLst>
                              <a:gd name="T0" fmla="+- 0 5361 5338"/>
                              <a:gd name="T1" fmla="*/ T0 w 23"/>
                              <a:gd name="T2" fmla="+- 0 4736 4724"/>
                              <a:gd name="T3" fmla="*/ 4736 h 23"/>
                              <a:gd name="T4" fmla="+- 0 5361 5338"/>
                              <a:gd name="T5" fmla="*/ T4 w 23"/>
                              <a:gd name="T6" fmla="+- 0 4742 4724"/>
                              <a:gd name="T7" fmla="*/ 4742 h 23"/>
                              <a:gd name="T8" fmla="+- 0 5356 5338"/>
                              <a:gd name="T9" fmla="*/ T8 w 23"/>
                              <a:gd name="T10" fmla="+- 0 4747 4724"/>
                              <a:gd name="T11" fmla="*/ 4747 h 23"/>
                              <a:gd name="T12" fmla="+- 0 5350 5338"/>
                              <a:gd name="T13" fmla="*/ T12 w 23"/>
                              <a:gd name="T14" fmla="+- 0 4747 4724"/>
                              <a:gd name="T15" fmla="*/ 4747 h 23"/>
                              <a:gd name="T16" fmla="+- 0 5343 5338"/>
                              <a:gd name="T17" fmla="*/ T16 w 23"/>
                              <a:gd name="T18" fmla="+- 0 4747 4724"/>
                              <a:gd name="T19" fmla="*/ 4747 h 23"/>
                              <a:gd name="T20" fmla="+- 0 5338 5338"/>
                              <a:gd name="T21" fmla="*/ T20 w 23"/>
                              <a:gd name="T22" fmla="+- 0 4742 4724"/>
                              <a:gd name="T23" fmla="*/ 4742 h 23"/>
                              <a:gd name="T24" fmla="+- 0 5338 5338"/>
                              <a:gd name="T25" fmla="*/ T24 w 23"/>
                              <a:gd name="T26" fmla="+- 0 4736 4724"/>
                              <a:gd name="T27" fmla="*/ 4736 h 23"/>
                              <a:gd name="T28" fmla="+- 0 5338 5338"/>
                              <a:gd name="T29" fmla="*/ T28 w 23"/>
                              <a:gd name="T30" fmla="+- 0 4730 4724"/>
                              <a:gd name="T31" fmla="*/ 4730 h 23"/>
                              <a:gd name="T32" fmla="+- 0 5343 5338"/>
                              <a:gd name="T33" fmla="*/ T32 w 23"/>
                              <a:gd name="T34" fmla="+- 0 4724 4724"/>
                              <a:gd name="T35" fmla="*/ 4724 h 23"/>
                              <a:gd name="T36" fmla="+- 0 5350 5338"/>
                              <a:gd name="T37" fmla="*/ T36 w 23"/>
                              <a:gd name="T38" fmla="+- 0 4724 4724"/>
                              <a:gd name="T39" fmla="*/ 4724 h 23"/>
                              <a:gd name="T40" fmla="+- 0 5356 5338"/>
                              <a:gd name="T41" fmla="*/ T40 w 23"/>
                              <a:gd name="T42" fmla="+- 0 4724 4724"/>
                              <a:gd name="T43" fmla="*/ 4724 h 23"/>
                              <a:gd name="T44" fmla="+- 0 5361 5338"/>
                              <a:gd name="T45" fmla="*/ T44 w 23"/>
                              <a:gd name="T46" fmla="+- 0 4730 4724"/>
                              <a:gd name="T47" fmla="*/ 4730 h 23"/>
                              <a:gd name="T48" fmla="+- 0 5361 5338"/>
                              <a:gd name="T49" fmla="*/ T48 w 23"/>
                              <a:gd name="T50" fmla="+- 0 4736 4724"/>
                              <a:gd name="T51" fmla="*/ 4736 h 2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23" h="23">
                                <a:moveTo>
                                  <a:pt x="23" y="12"/>
                                </a:moveTo>
                                <a:lnTo>
                                  <a:pt x="23" y="18"/>
                                </a:lnTo>
                                <a:lnTo>
                                  <a:pt x="18" y="23"/>
                                </a:lnTo>
                                <a:lnTo>
                                  <a:pt x="12" y="23"/>
                                </a:lnTo>
                                <a:lnTo>
                                  <a:pt x="5" y="23"/>
                                </a:lnTo>
                                <a:lnTo>
                                  <a:pt x="0" y="18"/>
                                </a:lnTo>
                                <a:lnTo>
                                  <a:pt x="0" y="12"/>
                                </a:lnTo>
                                <a:lnTo>
                                  <a:pt x="0" y="6"/>
                                </a:lnTo>
                                <a:lnTo>
                                  <a:pt x="5" y="0"/>
                                </a:lnTo>
                                <a:lnTo>
                                  <a:pt x="12" y="0"/>
                                </a:lnTo>
                                <a:lnTo>
                                  <a:pt x="18" y="0"/>
                                </a:lnTo>
                                <a:lnTo>
                                  <a:pt x="23" y="6"/>
                                </a:lnTo>
                                <a:lnTo>
                                  <a:pt x="23" y="12"/>
                                </a:lnTo>
                                <a:close/>
                              </a:path>
                            </a:pathLst>
                          </a:custGeom>
                          <a:noFill/>
                          <a:ln w="3899">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73" name="Picture 54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5353" y="4611"/>
                            <a:ext cx="87" cy="176"/>
                          </a:xfrm>
                          <a:prstGeom prst="rect">
                            <a:avLst/>
                          </a:prstGeom>
                          <a:noFill/>
                          <a:extLst>
                            <a:ext uri="{909E8E84-426E-40DD-AFC4-6F175D3DCCD1}">
                              <a14:hiddenFill xmlns:a14="http://schemas.microsoft.com/office/drawing/2010/main">
                                <a:solidFill>
                                  <a:srgbClr val="FFFFFF"/>
                                </a:solidFill>
                              </a14:hiddenFill>
                            </a:ext>
                          </a:extLst>
                        </pic:spPr>
                      </pic:pic>
                      <wps:wsp>
                        <wps:cNvPr id="374" name="Freeform 542"/>
                        <wps:cNvSpPr>
                          <a:spLocks/>
                        </wps:cNvSpPr>
                        <wps:spPr bwMode="auto">
                          <a:xfrm>
                            <a:off x="5353" y="4611"/>
                            <a:ext cx="87" cy="176"/>
                          </a:xfrm>
                          <a:custGeom>
                            <a:avLst/>
                            <a:gdLst>
                              <a:gd name="T0" fmla="+- 0 5394 5354"/>
                              <a:gd name="T1" fmla="*/ T0 w 87"/>
                              <a:gd name="T2" fmla="+- 0 4787 4611"/>
                              <a:gd name="T3" fmla="*/ 4787 h 176"/>
                              <a:gd name="T4" fmla="+- 0 5419 5354"/>
                              <a:gd name="T5" fmla="*/ T4 w 87"/>
                              <a:gd name="T6" fmla="+- 0 4786 4611"/>
                              <a:gd name="T7" fmla="*/ 4786 h 176"/>
                              <a:gd name="T8" fmla="+- 0 5440 5354"/>
                              <a:gd name="T9" fmla="*/ T8 w 87"/>
                              <a:gd name="T10" fmla="+- 0 4752 4611"/>
                              <a:gd name="T11" fmla="*/ 4752 h 176"/>
                              <a:gd name="T12" fmla="+- 0 5440 5354"/>
                              <a:gd name="T13" fmla="*/ T12 w 87"/>
                              <a:gd name="T14" fmla="+- 0 4646 4611"/>
                              <a:gd name="T15" fmla="*/ 4646 h 176"/>
                              <a:gd name="T16" fmla="+- 0 5412 5354"/>
                              <a:gd name="T17" fmla="*/ T16 w 87"/>
                              <a:gd name="T18" fmla="+- 0 4612 4611"/>
                              <a:gd name="T19" fmla="*/ 4612 h 176"/>
                              <a:gd name="T20" fmla="+- 0 5361 5354"/>
                              <a:gd name="T21" fmla="*/ T20 w 87"/>
                              <a:gd name="T22" fmla="+- 0 4611 4611"/>
                              <a:gd name="T23" fmla="*/ 4611 h 176"/>
                              <a:gd name="T24" fmla="+- 0 5354 5354"/>
                              <a:gd name="T25" fmla="*/ T24 w 87"/>
                              <a:gd name="T26" fmla="+- 0 4617 4611"/>
                              <a:gd name="T27" fmla="*/ 4617 h 176"/>
                              <a:gd name="T28" fmla="+- 0 5398 5354"/>
                              <a:gd name="T29" fmla="*/ T28 w 87"/>
                              <a:gd name="T30" fmla="+- 0 4617 4611"/>
                              <a:gd name="T31" fmla="*/ 4617 h 176"/>
                              <a:gd name="T32" fmla="+- 0 5422 5354"/>
                              <a:gd name="T33" fmla="*/ T32 w 87"/>
                              <a:gd name="T34" fmla="+- 0 4651 4611"/>
                              <a:gd name="T35" fmla="*/ 4651 h 176"/>
                              <a:gd name="T36" fmla="+- 0 5422 5354"/>
                              <a:gd name="T37" fmla="*/ T36 w 87"/>
                              <a:gd name="T38" fmla="+- 0 4747 4611"/>
                              <a:gd name="T39" fmla="*/ 4747 h 176"/>
                              <a:gd name="T40" fmla="+- 0 5394 5354"/>
                              <a:gd name="T41" fmla="*/ T40 w 87"/>
                              <a:gd name="T42" fmla="+- 0 4787 4611"/>
                              <a:gd name="T43" fmla="*/ 4787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7" h="176">
                                <a:moveTo>
                                  <a:pt x="40" y="176"/>
                                </a:moveTo>
                                <a:lnTo>
                                  <a:pt x="65" y="175"/>
                                </a:lnTo>
                                <a:lnTo>
                                  <a:pt x="86" y="141"/>
                                </a:lnTo>
                                <a:lnTo>
                                  <a:pt x="86" y="35"/>
                                </a:lnTo>
                                <a:lnTo>
                                  <a:pt x="58" y="1"/>
                                </a:lnTo>
                                <a:lnTo>
                                  <a:pt x="7" y="0"/>
                                </a:lnTo>
                                <a:lnTo>
                                  <a:pt x="0" y="6"/>
                                </a:lnTo>
                                <a:lnTo>
                                  <a:pt x="44" y="6"/>
                                </a:lnTo>
                                <a:lnTo>
                                  <a:pt x="68" y="40"/>
                                </a:lnTo>
                                <a:lnTo>
                                  <a:pt x="68" y="136"/>
                                </a:lnTo>
                                <a:lnTo>
                                  <a:pt x="40" y="176"/>
                                </a:lnTo>
                                <a:close/>
                              </a:path>
                            </a:pathLst>
                          </a:custGeom>
                          <a:noFill/>
                          <a:ln w="5359">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75" name="Picture 543"/>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5419" y="4609"/>
                            <a:ext cx="46" cy="177"/>
                          </a:xfrm>
                          <a:prstGeom prst="rect">
                            <a:avLst/>
                          </a:prstGeom>
                          <a:noFill/>
                          <a:extLst>
                            <a:ext uri="{909E8E84-426E-40DD-AFC4-6F175D3DCCD1}">
                              <a14:hiddenFill xmlns:a14="http://schemas.microsoft.com/office/drawing/2010/main">
                                <a:solidFill>
                                  <a:srgbClr val="FFFFFF"/>
                                </a:solidFill>
                              </a14:hiddenFill>
                            </a:ext>
                          </a:extLst>
                        </pic:spPr>
                      </pic:pic>
                      <wps:wsp>
                        <wps:cNvPr id="376" name="Freeform 544"/>
                        <wps:cNvSpPr>
                          <a:spLocks/>
                        </wps:cNvSpPr>
                        <wps:spPr bwMode="auto">
                          <a:xfrm>
                            <a:off x="5419" y="4609"/>
                            <a:ext cx="46" cy="177"/>
                          </a:xfrm>
                          <a:custGeom>
                            <a:avLst/>
                            <a:gdLst>
                              <a:gd name="T0" fmla="+- 0 5427 5420"/>
                              <a:gd name="T1" fmla="*/ T0 w 46"/>
                              <a:gd name="T2" fmla="+- 0 4786 4609"/>
                              <a:gd name="T3" fmla="*/ 4786 h 177"/>
                              <a:gd name="T4" fmla="+- 0 5448 5420"/>
                              <a:gd name="T5" fmla="*/ T4 w 46"/>
                              <a:gd name="T6" fmla="+- 0 4753 4609"/>
                              <a:gd name="T7" fmla="*/ 4753 h 177"/>
                              <a:gd name="T8" fmla="+- 0 5448 5420"/>
                              <a:gd name="T9" fmla="*/ T8 w 46"/>
                              <a:gd name="T10" fmla="+- 0 4643 4609"/>
                              <a:gd name="T11" fmla="*/ 4643 h 177"/>
                              <a:gd name="T12" fmla="+- 0 5420 5420"/>
                              <a:gd name="T13" fmla="*/ T12 w 46"/>
                              <a:gd name="T14" fmla="+- 0 4609 4609"/>
                              <a:gd name="T15" fmla="*/ 4609 h 177"/>
                              <a:gd name="T16" fmla="+- 0 5432 5420"/>
                              <a:gd name="T17" fmla="*/ T16 w 46"/>
                              <a:gd name="T18" fmla="+- 0 4609 4609"/>
                              <a:gd name="T19" fmla="*/ 4609 h 177"/>
                              <a:gd name="T20" fmla="+- 0 5465 5420"/>
                              <a:gd name="T21" fmla="*/ T20 w 46"/>
                              <a:gd name="T22" fmla="+- 0 4648 4609"/>
                              <a:gd name="T23" fmla="*/ 4648 h 177"/>
                              <a:gd name="T24" fmla="+- 0 5465 5420"/>
                              <a:gd name="T25" fmla="*/ T24 w 46"/>
                              <a:gd name="T26" fmla="+- 0 4747 4609"/>
                              <a:gd name="T27" fmla="*/ 4747 h 177"/>
                              <a:gd name="T28" fmla="+- 0 5440 5420"/>
                              <a:gd name="T29" fmla="*/ T28 w 46"/>
                              <a:gd name="T30" fmla="+- 0 4786 4609"/>
                              <a:gd name="T31" fmla="*/ 4786 h 177"/>
                              <a:gd name="T32" fmla="+- 0 5427 5420"/>
                              <a:gd name="T33" fmla="*/ T32 w 46"/>
                              <a:gd name="T34" fmla="+- 0 4786 4609"/>
                              <a:gd name="T35" fmla="*/ 4786 h 1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46" h="177">
                                <a:moveTo>
                                  <a:pt x="7" y="177"/>
                                </a:moveTo>
                                <a:lnTo>
                                  <a:pt x="28" y="144"/>
                                </a:lnTo>
                                <a:lnTo>
                                  <a:pt x="28" y="34"/>
                                </a:lnTo>
                                <a:lnTo>
                                  <a:pt x="0" y="0"/>
                                </a:lnTo>
                                <a:lnTo>
                                  <a:pt x="12" y="0"/>
                                </a:lnTo>
                                <a:lnTo>
                                  <a:pt x="45" y="39"/>
                                </a:lnTo>
                                <a:lnTo>
                                  <a:pt x="45" y="138"/>
                                </a:lnTo>
                                <a:lnTo>
                                  <a:pt x="20" y="177"/>
                                </a:lnTo>
                                <a:lnTo>
                                  <a:pt x="7" y="177"/>
                                </a:lnTo>
                                <a:close/>
                              </a:path>
                            </a:pathLst>
                          </a:custGeom>
                          <a:noFill/>
                          <a:ln w="5359">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7" name="Freeform 545"/>
                        <wps:cNvSpPr>
                          <a:spLocks/>
                        </wps:cNvSpPr>
                        <wps:spPr bwMode="auto">
                          <a:xfrm>
                            <a:off x="5393" y="4439"/>
                            <a:ext cx="40" cy="198"/>
                          </a:xfrm>
                          <a:custGeom>
                            <a:avLst/>
                            <a:gdLst>
                              <a:gd name="T0" fmla="+- 0 5422 5394"/>
                              <a:gd name="T1" fmla="*/ T0 w 40"/>
                              <a:gd name="T2" fmla="+- 0 4439 4439"/>
                              <a:gd name="T3" fmla="*/ 4439 h 198"/>
                              <a:gd name="T4" fmla="+- 0 5394 5394"/>
                              <a:gd name="T5" fmla="*/ T4 w 40"/>
                              <a:gd name="T6" fmla="+- 0 4439 4439"/>
                              <a:gd name="T7" fmla="*/ 4439 h 198"/>
                              <a:gd name="T8" fmla="+- 0 5405 5394"/>
                              <a:gd name="T9" fmla="*/ T8 w 40"/>
                              <a:gd name="T10" fmla="+- 0 4610 4439"/>
                              <a:gd name="T11" fmla="*/ 4610 h 198"/>
                              <a:gd name="T12" fmla="+- 0 5417 5394"/>
                              <a:gd name="T13" fmla="*/ T12 w 40"/>
                              <a:gd name="T14" fmla="+- 0 4618 4439"/>
                              <a:gd name="T15" fmla="*/ 4618 h 198"/>
                              <a:gd name="T16" fmla="+- 0 5433 5394"/>
                              <a:gd name="T17" fmla="*/ T16 w 40"/>
                              <a:gd name="T18" fmla="+- 0 4637 4439"/>
                              <a:gd name="T19" fmla="*/ 4637 h 198"/>
                              <a:gd name="T20" fmla="+- 0 5422 5394"/>
                              <a:gd name="T21" fmla="*/ T20 w 40"/>
                              <a:gd name="T22" fmla="+- 0 4439 4439"/>
                              <a:gd name="T23" fmla="*/ 4439 h 198"/>
                            </a:gdLst>
                            <a:ahLst/>
                            <a:cxnLst>
                              <a:cxn ang="0">
                                <a:pos x="T1" y="T3"/>
                              </a:cxn>
                              <a:cxn ang="0">
                                <a:pos x="T5" y="T7"/>
                              </a:cxn>
                              <a:cxn ang="0">
                                <a:pos x="T9" y="T11"/>
                              </a:cxn>
                              <a:cxn ang="0">
                                <a:pos x="T13" y="T15"/>
                              </a:cxn>
                              <a:cxn ang="0">
                                <a:pos x="T17" y="T19"/>
                              </a:cxn>
                              <a:cxn ang="0">
                                <a:pos x="T21" y="T23"/>
                              </a:cxn>
                            </a:cxnLst>
                            <a:rect l="0" t="0" r="r" b="b"/>
                            <a:pathLst>
                              <a:path w="40" h="198">
                                <a:moveTo>
                                  <a:pt x="28" y="0"/>
                                </a:moveTo>
                                <a:lnTo>
                                  <a:pt x="0" y="0"/>
                                </a:lnTo>
                                <a:lnTo>
                                  <a:pt x="11" y="171"/>
                                </a:lnTo>
                                <a:lnTo>
                                  <a:pt x="23" y="179"/>
                                </a:lnTo>
                                <a:lnTo>
                                  <a:pt x="39" y="198"/>
                                </a:lnTo>
                                <a:lnTo>
                                  <a:pt x="28" y="0"/>
                                </a:lnTo>
                                <a:close/>
                              </a:path>
                            </a:pathLst>
                          </a:custGeom>
                          <a:solidFill>
                            <a:srgbClr val="ADAFB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8" name="AutoShape 546"/>
                        <wps:cNvSpPr>
                          <a:spLocks/>
                        </wps:cNvSpPr>
                        <wps:spPr bwMode="auto">
                          <a:xfrm>
                            <a:off x="-40" y="9912"/>
                            <a:ext cx="40" cy="198"/>
                          </a:xfrm>
                          <a:custGeom>
                            <a:avLst/>
                            <a:gdLst>
                              <a:gd name="T0" fmla="+- 0 5433 -39"/>
                              <a:gd name="T1" fmla="*/ T0 w 40"/>
                              <a:gd name="T2" fmla="+- 0 4637 9912"/>
                              <a:gd name="T3" fmla="*/ 4637 h 198"/>
                              <a:gd name="T4" fmla="+- 0 5422 -39"/>
                              <a:gd name="T5" fmla="*/ T4 w 40"/>
                              <a:gd name="T6" fmla="+- 0 4439 9912"/>
                              <a:gd name="T7" fmla="*/ 4439 h 198"/>
                              <a:gd name="T8" fmla="+- 0 5394 -39"/>
                              <a:gd name="T9" fmla="*/ T8 w 40"/>
                              <a:gd name="T10" fmla="+- 0 4439 9912"/>
                              <a:gd name="T11" fmla="*/ 4439 h 198"/>
                              <a:gd name="T12" fmla="+- 0 5405 -39"/>
                              <a:gd name="T13" fmla="*/ T12 w 40"/>
                              <a:gd name="T14" fmla="+- 0 4610 9912"/>
                              <a:gd name="T15" fmla="*/ 4610 h 198"/>
                              <a:gd name="T16" fmla="+- 0 5417 -39"/>
                              <a:gd name="T17" fmla="*/ T16 w 40"/>
                              <a:gd name="T18" fmla="+- 0 4618 9912"/>
                              <a:gd name="T19" fmla="*/ 4618 h 198"/>
                              <a:gd name="T20" fmla="+- 0 5433 -39"/>
                              <a:gd name="T21" fmla="*/ T20 w 40"/>
                              <a:gd name="T22" fmla="+- 0 4637 9912"/>
                              <a:gd name="T23" fmla="*/ 4637 h 198"/>
                            </a:gdLst>
                            <a:ahLst/>
                            <a:cxnLst>
                              <a:cxn ang="0">
                                <a:pos x="T1" y="T3"/>
                              </a:cxn>
                              <a:cxn ang="0">
                                <a:pos x="T5" y="T7"/>
                              </a:cxn>
                              <a:cxn ang="0">
                                <a:pos x="T9" y="T11"/>
                              </a:cxn>
                              <a:cxn ang="0">
                                <a:pos x="T13" y="T15"/>
                              </a:cxn>
                              <a:cxn ang="0">
                                <a:pos x="T17" y="T19"/>
                              </a:cxn>
                              <a:cxn ang="0">
                                <a:pos x="T21" y="T23"/>
                              </a:cxn>
                            </a:cxnLst>
                            <a:rect l="0" t="0" r="r" b="b"/>
                            <a:pathLst>
                              <a:path w="40" h="198">
                                <a:moveTo>
                                  <a:pt x="5472" y="-5275"/>
                                </a:moveTo>
                                <a:lnTo>
                                  <a:pt x="5461" y="-5473"/>
                                </a:lnTo>
                                <a:moveTo>
                                  <a:pt x="5433" y="-5473"/>
                                </a:moveTo>
                                <a:lnTo>
                                  <a:pt x="5444" y="-5302"/>
                                </a:lnTo>
                                <a:lnTo>
                                  <a:pt x="5456" y="-5294"/>
                                </a:lnTo>
                                <a:lnTo>
                                  <a:pt x="5472" y="-5275"/>
                                </a:lnTo>
                              </a:path>
                            </a:pathLst>
                          </a:custGeom>
                          <a:noFill/>
                          <a:ln w="632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79" name="Picture 547"/>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5378" y="4724"/>
                            <a:ext cx="23" cy="23"/>
                          </a:xfrm>
                          <a:prstGeom prst="rect">
                            <a:avLst/>
                          </a:prstGeom>
                          <a:noFill/>
                          <a:extLst>
                            <a:ext uri="{909E8E84-426E-40DD-AFC4-6F175D3DCCD1}">
                              <a14:hiddenFill xmlns:a14="http://schemas.microsoft.com/office/drawing/2010/main">
                                <a:solidFill>
                                  <a:srgbClr val="FFFFFF"/>
                                </a:solidFill>
                              </a14:hiddenFill>
                            </a:ext>
                          </a:extLst>
                        </pic:spPr>
                      </pic:pic>
                      <wps:wsp>
                        <wps:cNvPr id="380" name="Freeform 548"/>
                        <wps:cNvSpPr>
                          <a:spLocks/>
                        </wps:cNvSpPr>
                        <wps:spPr bwMode="auto">
                          <a:xfrm>
                            <a:off x="5378" y="4724"/>
                            <a:ext cx="23" cy="23"/>
                          </a:xfrm>
                          <a:custGeom>
                            <a:avLst/>
                            <a:gdLst>
                              <a:gd name="T0" fmla="+- 0 5401 5379"/>
                              <a:gd name="T1" fmla="*/ T0 w 23"/>
                              <a:gd name="T2" fmla="+- 0 4736 4724"/>
                              <a:gd name="T3" fmla="*/ 4736 h 23"/>
                              <a:gd name="T4" fmla="+- 0 5401 5379"/>
                              <a:gd name="T5" fmla="*/ T4 w 23"/>
                              <a:gd name="T6" fmla="+- 0 4742 4724"/>
                              <a:gd name="T7" fmla="*/ 4742 h 23"/>
                              <a:gd name="T8" fmla="+- 0 5396 5379"/>
                              <a:gd name="T9" fmla="*/ T8 w 23"/>
                              <a:gd name="T10" fmla="+- 0 4747 4724"/>
                              <a:gd name="T11" fmla="*/ 4747 h 23"/>
                              <a:gd name="T12" fmla="+- 0 5390 5379"/>
                              <a:gd name="T13" fmla="*/ T12 w 23"/>
                              <a:gd name="T14" fmla="+- 0 4747 4724"/>
                              <a:gd name="T15" fmla="*/ 4747 h 23"/>
                              <a:gd name="T16" fmla="+- 0 5384 5379"/>
                              <a:gd name="T17" fmla="*/ T16 w 23"/>
                              <a:gd name="T18" fmla="+- 0 4747 4724"/>
                              <a:gd name="T19" fmla="*/ 4747 h 23"/>
                              <a:gd name="T20" fmla="+- 0 5379 5379"/>
                              <a:gd name="T21" fmla="*/ T20 w 23"/>
                              <a:gd name="T22" fmla="+- 0 4742 4724"/>
                              <a:gd name="T23" fmla="*/ 4742 h 23"/>
                              <a:gd name="T24" fmla="+- 0 5379 5379"/>
                              <a:gd name="T25" fmla="*/ T24 w 23"/>
                              <a:gd name="T26" fmla="+- 0 4736 4724"/>
                              <a:gd name="T27" fmla="*/ 4736 h 23"/>
                              <a:gd name="T28" fmla="+- 0 5379 5379"/>
                              <a:gd name="T29" fmla="*/ T28 w 23"/>
                              <a:gd name="T30" fmla="+- 0 4730 4724"/>
                              <a:gd name="T31" fmla="*/ 4730 h 23"/>
                              <a:gd name="T32" fmla="+- 0 5384 5379"/>
                              <a:gd name="T33" fmla="*/ T32 w 23"/>
                              <a:gd name="T34" fmla="+- 0 4724 4724"/>
                              <a:gd name="T35" fmla="*/ 4724 h 23"/>
                              <a:gd name="T36" fmla="+- 0 5390 5379"/>
                              <a:gd name="T37" fmla="*/ T36 w 23"/>
                              <a:gd name="T38" fmla="+- 0 4724 4724"/>
                              <a:gd name="T39" fmla="*/ 4724 h 23"/>
                              <a:gd name="T40" fmla="+- 0 5396 5379"/>
                              <a:gd name="T41" fmla="*/ T40 w 23"/>
                              <a:gd name="T42" fmla="+- 0 4724 4724"/>
                              <a:gd name="T43" fmla="*/ 4724 h 23"/>
                              <a:gd name="T44" fmla="+- 0 5401 5379"/>
                              <a:gd name="T45" fmla="*/ T44 w 23"/>
                              <a:gd name="T46" fmla="+- 0 4730 4724"/>
                              <a:gd name="T47" fmla="*/ 4730 h 23"/>
                              <a:gd name="T48" fmla="+- 0 5401 5379"/>
                              <a:gd name="T49" fmla="*/ T48 w 23"/>
                              <a:gd name="T50" fmla="+- 0 4736 4724"/>
                              <a:gd name="T51" fmla="*/ 4736 h 2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23" h="23">
                                <a:moveTo>
                                  <a:pt x="22" y="12"/>
                                </a:moveTo>
                                <a:lnTo>
                                  <a:pt x="22" y="18"/>
                                </a:lnTo>
                                <a:lnTo>
                                  <a:pt x="17" y="23"/>
                                </a:lnTo>
                                <a:lnTo>
                                  <a:pt x="11" y="23"/>
                                </a:lnTo>
                                <a:lnTo>
                                  <a:pt x="5" y="23"/>
                                </a:lnTo>
                                <a:lnTo>
                                  <a:pt x="0" y="18"/>
                                </a:lnTo>
                                <a:lnTo>
                                  <a:pt x="0" y="12"/>
                                </a:lnTo>
                                <a:lnTo>
                                  <a:pt x="0" y="6"/>
                                </a:lnTo>
                                <a:lnTo>
                                  <a:pt x="5" y="0"/>
                                </a:lnTo>
                                <a:lnTo>
                                  <a:pt x="11" y="0"/>
                                </a:lnTo>
                                <a:lnTo>
                                  <a:pt x="17" y="0"/>
                                </a:lnTo>
                                <a:lnTo>
                                  <a:pt x="22" y="6"/>
                                </a:lnTo>
                                <a:lnTo>
                                  <a:pt x="22" y="12"/>
                                </a:lnTo>
                                <a:close/>
                              </a:path>
                            </a:pathLst>
                          </a:custGeom>
                          <a:noFill/>
                          <a:ln w="3899">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1" name="Freeform 549"/>
                        <wps:cNvSpPr>
                          <a:spLocks/>
                        </wps:cNvSpPr>
                        <wps:spPr bwMode="auto">
                          <a:xfrm>
                            <a:off x="5316" y="4439"/>
                            <a:ext cx="49" cy="193"/>
                          </a:xfrm>
                          <a:custGeom>
                            <a:avLst/>
                            <a:gdLst>
                              <a:gd name="T0" fmla="+- 0 5349 5317"/>
                              <a:gd name="T1" fmla="*/ T0 w 49"/>
                              <a:gd name="T2" fmla="+- 0 4439 4439"/>
                              <a:gd name="T3" fmla="*/ 4439 h 193"/>
                              <a:gd name="T4" fmla="+- 0 5317 5317"/>
                              <a:gd name="T5" fmla="*/ T4 w 49"/>
                              <a:gd name="T6" fmla="+- 0 4439 4439"/>
                              <a:gd name="T7" fmla="*/ 4439 h 193"/>
                              <a:gd name="T8" fmla="+- 0 5340 5317"/>
                              <a:gd name="T9" fmla="*/ T8 w 49"/>
                              <a:gd name="T10" fmla="+- 0 4632 4439"/>
                              <a:gd name="T11" fmla="*/ 4632 h 193"/>
                              <a:gd name="T12" fmla="+- 0 5355 5317"/>
                              <a:gd name="T13" fmla="*/ T12 w 49"/>
                              <a:gd name="T14" fmla="+- 0 4615 4439"/>
                              <a:gd name="T15" fmla="*/ 4615 h 193"/>
                              <a:gd name="T16" fmla="+- 0 5365 5317"/>
                              <a:gd name="T17" fmla="*/ T16 w 49"/>
                              <a:gd name="T18" fmla="+- 0 4609 4439"/>
                              <a:gd name="T19" fmla="*/ 4609 h 193"/>
                              <a:gd name="T20" fmla="+- 0 5349 5317"/>
                              <a:gd name="T21" fmla="*/ T20 w 49"/>
                              <a:gd name="T22" fmla="+- 0 4439 4439"/>
                              <a:gd name="T23" fmla="*/ 4439 h 193"/>
                            </a:gdLst>
                            <a:ahLst/>
                            <a:cxnLst>
                              <a:cxn ang="0">
                                <a:pos x="T1" y="T3"/>
                              </a:cxn>
                              <a:cxn ang="0">
                                <a:pos x="T5" y="T7"/>
                              </a:cxn>
                              <a:cxn ang="0">
                                <a:pos x="T9" y="T11"/>
                              </a:cxn>
                              <a:cxn ang="0">
                                <a:pos x="T13" y="T15"/>
                              </a:cxn>
                              <a:cxn ang="0">
                                <a:pos x="T17" y="T19"/>
                              </a:cxn>
                              <a:cxn ang="0">
                                <a:pos x="T21" y="T23"/>
                              </a:cxn>
                            </a:cxnLst>
                            <a:rect l="0" t="0" r="r" b="b"/>
                            <a:pathLst>
                              <a:path w="49" h="193">
                                <a:moveTo>
                                  <a:pt x="32" y="0"/>
                                </a:moveTo>
                                <a:lnTo>
                                  <a:pt x="0" y="0"/>
                                </a:lnTo>
                                <a:lnTo>
                                  <a:pt x="23" y="193"/>
                                </a:lnTo>
                                <a:lnTo>
                                  <a:pt x="38" y="176"/>
                                </a:lnTo>
                                <a:lnTo>
                                  <a:pt x="48" y="170"/>
                                </a:lnTo>
                                <a:lnTo>
                                  <a:pt x="32" y="0"/>
                                </a:lnTo>
                                <a:close/>
                              </a:path>
                            </a:pathLst>
                          </a:custGeom>
                          <a:solidFill>
                            <a:srgbClr val="ADAFB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2" name="AutoShape 550"/>
                        <wps:cNvSpPr>
                          <a:spLocks/>
                        </wps:cNvSpPr>
                        <wps:spPr bwMode="auto">
                          <a:xfrm>
                            <a:off x="-24" y="9916"/>
                            <a:ext cx="49" cy="193"/>
                          </a:xfrm>
                          <a:custGeom>
                            <a:avLst/>
                            <a:gdLst>
                              <a:gd name="T0" fmla="+- 0 5340 -23"/>
                              <a:gd name="T1" fmla="*/ T0 w 49"/>
                              <a:gd name="T2" fmla="+- 0 4632 9917"/>
                              <a:gd name="T3" fmla="*/ 4632 h 193"/>
                              <a:gd name="T4" fmla="+- 0 5355 -23"/>
                              <a:gd name="T5" fmla="*/ T4 w 49"/>
                              <a:gd name="T6" fmla="+- 0 4615 9917"/>
                              <a:gd name="T7" fmla="*/ 4615 h 193"/>
                              <a:gd name="T8" fmla="+- 0 5365 -23"/>
                              <a:gd name="T9" fmla="*/ T8 w 49"/>
                              <a:gd name="T10" fmla="+- 0 4609 9917"/>
                              <a:gd name="T11" fmla="*/ 4609 h 193"/>
                              <a:gd name="T12" fmla="+- 0 5349 -23"/>
                              <a:gd name="T13" fmla="*/ T12 w 49"/>
                              <a:gd name="T14" fmla="+- 0 4439 9917"/>
                              <a:gd name="T15" fmla="*/ 4439 h 193"/>
                              <a:gd name="T16" fmla="+- 0 5317 -23"/>
                              <a:gd name="T17" fmla="*/ T16 w 49"/>
                              <a:gd name="T18" fmla="+- 0 4439 9917"/>
                              <a:gd name="T19" fmla="*/ 4439 h 193"/>
                              <a:gd name="T20" fmla="+- 0 5340 -23"/>
                              <a:gd name="T21" fmla="*/ T20 w 49"/>
                              <a:gd name="T22" fmla="+- 0 4632 9917"/>
                              <a:gd name="T23" fmla="*/ 4632 h 193"/>
                            </a:gdLst>
                            <a:ahLst/>
                            <a:cxnLst>
                              <a:cxn ang="0">
                                <a:pos x="T1" y="T3"/>
                              </a:cxn>
                              <a:cxn ang="0">
                                <a:pos x="T5" y="T7"/>
                              </a:cxn>
                              <a:cxn ang="0">
                                <a:pos x="T9" y="T11"/>
                              </a:cxn>
                              <a:cxn ang="0">
                                <a:pos x="T13" y="T15"/>
                              </a:cxn>
                              <a:cxn ang="0">
                                <a:pos x="T17" y="T19"/>
                              </a:cxn>
                              <a:cxn ang="0">
                                <a:pos x="T21" y="T23"/>
                              </a:cxn>
                            </a:cxnLst>
                            <a:rect l="0" t="0" r="r" b="b"/>
                            <a:pathLst>
                              <a:path w="49" h="193">
                                <a:moveTo>
                                  <a:pt x="5363" y="-5285"/>
                                </a:moveTo>
                                <a:lnTo>
                                  <a:pt x="5378" y="-5302"/>
                                </a:lnTo>
                                <a:lnTo>
                                  <a:pt x="5388" y="-5308"/>
                                </a:lnTo>
                                <a:lnTo>
                                  <a:pt x="5372" y="-5478"/>
                                </a:lnTo>
                                <a:moveTo>
                                  <a:pt x="5340" y="-5478"/>
                                </a:moveTo>
                                <a:lnTo>
                                  <a:pt x="5363" y="-5285"/>
                                </a:lnTo>
                              </a:path>
                            </a:pathLst>
                          </a:custGeom>
                          <a:noFill/>
                          <a:ln w="632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83" name="Picture 55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5403" y="4985"/>
                            <a:ext cx="106" cy="698"/>
                          </a:xfrm>
                          <a:prstGeom prst="rect">
                            <a:avLst/>
                          </a:prstGeom>
                          <a:noFill/>
                          <a:extLst>
                            <a:ext uri="{909E8E84-426E-40DD-AFC4-6F175D3DCCD1}">
                              <a14:hiddenFill xmlns:a14="http://schemas.microsoft.com/office/drawing/2010/main">
                                <a:solidFill>
                                  <a:srgbClr val="FFFFFF"/>
                                </a:solidFill>
                              </a14:hiddenFill>
                            </a:ext>
                          </a:extLst>
                        </pic:spPr>
                      </pic:pic>
                      <wps:wsp>
                        <wps:cNvPr id="384" name="Freeform 552"/>
                        <wps:cNvSpPr>
                          <a:spLocks/>
                        </wps:cNvSpPr>
                        <wps:spPr bwMode="auto">
                          <a:xfrm>
                            <a:off x="5403" y="4985"/>
                            <a:ext cx="106" cy="698"/>
                          </a:xfrm>
                          <a:custGeom>
                            <a:avLst/>
                            <a:gdLst>
                              <a:gd name="T0" fmla="+- 0 5485 5403"/>
                              <a:gd name="T1" fmla="*/ T0 w 106"/>
                              <a:gd name="T2" fmla="+- 0 5683 4985"/>
                              <a:gd name="T3" fmla="*/ 5683 h 698"/>
                              <a:gd name="T4" fmla="+- 0 5474 5403"/>
                              <a:gd name="T5" fmla="*/ T4 w 106"/>
                              <a:gd name="T6" fmla="+- 0 5619 4985"/>
                              <a:gd name="T7" fmla="*/ 5619 h 698"/>
                              <a:gd name="T8" fmla="+- 0 5466 5403"/>
                              <a:gd name="T9" fmla="*/ T8 w 106"/>
                              <a:gd name="T10" fmla="+- 0 5535 4985"/>
                              <a:gd name="T11" fmla="*/ 5535 h 698"/>
                              <a:gd name="T12" fmla="+- 0 5461 5403"/>
                              <a:gd name="T13" fmla="*/ T12 w 106"/>
                              <a:gd name="T14" fmla="+- 0 5487 4985"/>
                              <a:gd name="T15" fmla="*/ 5487 h 698"/>
                              <a:gd name="T16" fmla="+- 0 5456 5403"/>
                              <a:gd name="T17" fmla="*/ T16 w 106"/>
                              <a:gd name="T18" fmla="+- 0 5439 4985"/>
                              <a:gd name="T19" fmla="*/ 5439 h 698"/>
                              <a:gd name="T20" fmla="+- 0 5444 5403"/>
                              <a:gd name="T21" fmla="*/ T20 w 106"/>
                              <a:gd name="T22" fmla="+- 0 5343 4985"/>
                              <a:gd name="T23" fmla="*/ 5343 h 698"/>
                              <a:gd name="T24" fmla="+- 0 5437 5403"/>
                              <a:gd name="T25" fmla="*/ T24 w 106"/>
                              <a:gd name="T26" fmla="+- 0 5284 4985"/>
                              <a:gd name="T27" fmla="*/ 5284 h 698"/>
                              <a:gd name="T28" fmla="+- 0 5429 5403"/>
                              <a:gd name="T29" fmla="*/ T28 w 106"/>
                              <a:gd name="T30" fmla="+- 0 5206 4985"/>
                              <a:gd name="T31" fmla="*/ 5206 h 698"/>
                              <a:gd name="T32" fmla="+- 0 5417 5403"/>
                              <a:gd name="T33" fmla="*/ T32 w 106"/>
                              <a:gd name="T34" fmla="+- 0 5107 4985"/>
                              <a:gd name="T35" fmla="*/ 5107 h 698"/>
                              <a:gd name="T36" fmla="+- 0 5407 5403"/>
                              <a:gd name="T37" fmla="*/ T36 w 106"/>
                              <a:gd name="T38" fmla="+- 0 5023 4985"/>
                              <a:gd name="T39" fmla="*/ 5023 h 698"/>
                              <a:gd name="T40" fmla="+- 0 5403 5403"/>
                              <a:gd name="T41" fmla="*/ T40 w 106"/>
                              <a:gd name="T42" fmla="+- 0 4987 4985"/>
                              <a:gd name="T43" fmla="*/ 4987 h 698"/>
                              <a:gd name="T44" fmla="+- 0 5421 5403"/>
                              <a:gd name="T45" fmla="*/ T44 w 106"/>
                              <a:gd name="T46" fmla="+- 0 4985 4985"/>
                              <a:gd name="T47" fmla="*/ 4985 h 698"/>
                              <a:gd name="T48" fmla="+- 0 5463 5403"/>
                              <a:gd name="T49" fmla="*/ T48 w 106"/>
                              <a:gd name="T50" fmla="+- 0 5313 4985"/>
                              <a:gd name="T51" fmla="*/ 5313 h 698"/>
                              <a:gd name="T52" fmla="+- 0 5499 5403"/>
                              <a:gd name="T53" fmla="*/ T52 w 106"/>
                              <a:gd name="T54" fmla="+- 0 5618 4985"/>
                              <a:gd name="T55" fmla="*/ 5618 h 698"/>
                              <a:gd name="T56" fmla="+- 0 5509 5403"/>
                              <a:gd name="T57" fmla="*/ T56 w 106"/>
                              <a:gd name="T58" fmla="+- 0 5682 4985"/>
                              <a:gd name="T59" fmla="*/ 5682 h 698"/>
                              <a:gd name="T60" fmla="+- 0 5485 5403"/>
                              <a:gd name="T61" fmla="*/ T60 w 106"/>
                              <a:gd name="T62" fmla="+- 0 5683 4985"/>
                              <a:gd name="T63" fmla="*/ 5683 h 6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06" h="698">
                                <a:moveTo>
                                  <a:pt x="82" y="698"/>
                                </a:moveTo>
                                <a:lnTo>
                                  <a:pt x="71" y="634"/>
                                </a:lnTo>
                                <a:lnTo>
                                  <a:pt x="63" y="550"/>
                                </a:lnTo>
                                <a:lnTo>
                                  <a:pt x="58" y="502"/>
                                </a:lnTo>
                                <a:lnTo>
                                  <a:pt x="53" y="454"/>
                                </a:lnTo>
                                <a:lnTo>
                                  <a:pt x="41" y="358"/>
                                </a:lnTo>
                                <a:lnTo>
                                  <a:pt x="34" y="299"/>
                                </a:lnTo>
                                <a:lnTo>
                                  <a:pt x="26" y="221"/>
                                </a:lnTo>
                                <a:lnTo>
                                  <a:pt x="14" y="122"/>
                                </a:lnTo>
                                <a:lnTo>
                                  <a:pt x="4" y="38"/>
                                </a:lnTo>
                                <a:lnTo>
                                  <a:pt x="0" y="2"/>
                                </a:lnTo>
                                <a:lnTo>
                                  <a:pt x="18" y="0"/>
                                </a:lnTo>
                                <a:lnTo>
                                  <a:pt x="60" y="328"/>
                                </a:lnTo>
                                <a:lnTo>
                                  <a:pt x="96" y="633"/>
                                </a:lnTo>
                                <a:lnTo>
                                  <a:pt x="106" y="697"/>
                                </a:lnTo>
                                <a:lnTo>
                                  <a:pt x="82" y="698"/>
                                </a:lnTo>
                                <a:close/>
                              </a:path>
                            </a:pathLst>
                          </a:custGeom>
                          <a:noFill/>
                          <a:ln w="5601">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85" name="Picture 553"/>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5123" y="4907"/>
                            <a:ext cx="278" cy="1032"/>
                          </a:xfrm>
                          <a:prstGeom prst="rect">
                            <a:avLst/>
                          </a:prstGeom>
                          <a:noFill/>
                          <a:extLst>
                            <a:ext uri="{909E8E84-426E-40DD-AFC4-6F175D3DCCD1}">
                              <a14:hiddenFill xmlns:a14="http://schemas.microsoft.com/office/drawing/2010/main">
                                <a:solidFill>
                                  <a:srgbClr val="FFFFFF"/>
                                </a:solidFill>
                              </a14:hiddenFill>
                            </a:ext>
                          </a:extLst>
                        </pic:spPr>
                      </pic:pic>
                      <wps:wsp>
                        <wps:cNvPr id="386" name="Freeform 554"/>
                        <wps:cNvSpPr>
                          <a:spLocks/>
                        </wps:cNvSpPr>
                        <wps:spPr bwMode="auto">
                          <a:xfrm>
                            <a:off x="5123" y="4891"/>
                            <a:ext cx="278" cy="1049"/>
                          </a:xfrm>
                          <a:custGeom>
                            <a:avLst/>
                            <a:gdLst>
                              <a:gd name="T0" fmla="+- 0 5401 5123"/>
                              <a:gd name="T1" fmla="*/ T0 w 278"/>
                              <a:gd name="T2" fmla="+- 0 4917 4891"/>
                              <a:gd name="T3" fmla="*/ 4917 h 1049"/>
                              <a:gd name="T4" fmla="+- 0 5394 5123"/>
                              <a:gd name="T5" fmla="*/ T4 w 278"/>
                              <a:gd name="T6" fmla="+- 0 4892 4891"/>
                              <a:gd name="T7" fmla="*/ 4892 h 1049"/>
                              <a:gd name="T8" fmla="+- 0 5388 5123"/>
                              <a:gd name="T9" fmla="*/ T8 w 278"/>
                              <a:gd name="T10" fmla="+- 0 4891 4891"/>
                              <a:gd name="T11" fmla="*/ 4891 h 1049"/>
                              <a:gd name="T12" fmla="+- 0 5379 5123"/>
                              <a:gd name="T13" fmla="*/ T12 w 278"/>
                              <a:gd name="T14" fmla="+- 0 4921 4891"/>
                              <a:gd name="T15" fmla="*/ 4921 h 1049"/>
                              <a:gd name="T16" fmla="+- 0 5363 5123"/>
                              <a:gd name="T17" fmla="*/ T16 w 278"/>
                              <a:gd name="T18" fmla="+- 0 4988 4891"/>
                              <a:gd name="T19" fmla="*/ 4988 h 1049"/>
                              <a:gd name="T20" fmla="+- 0 5353 5123"/>
                              <a:gd name="T21" fmla="*/ T20 w 278"/>
                              <a:gd name="T22" fmla="+- 0 5033 4891"/>
                              <a:gd name="T23" fmla="*/ 5033 h 1049"/>
                              <a:gd name="T24" fmla="+- 0 5338 5123"/>
                              <a:gd name="T25" fmla="*/ T24 w 278"/>
                              <a:gd name="T26" fmla="+- 0 5096 4891"/>
                              <a:gd name="T27" fmla="*/ 5096 h 1049"/>
                              <a:gd name="T28" fmla="+- 0 5319 5123"/>
                              <a:gd name="T29" fmla="*/ T28 w 278"/>
                              <a:gd name="T30" fmla="+- 0 5173 4891"/>
                              <a:gd name="T31" fmla="*/ 5173 h 1049"/>
                              <a:gd name="T32" fmla="+- 0 5296 5123"/>
                              <a:gd name="T33" fmla="*/ T32 w 278"/>
                              <a:gd name="T34" fmla="+- 0 5259 4891"/>
                              <a:gd name="T35" fmla="*/ 5259 h 1049"/>
                              <a:gd name="T36" fmla="+- 0 5269 5123"/>
                              <a:gd name="T37" fmla="*/ T36 w 278"/>
                              <a:gd name="T38" fmla="+- 0 5350 4891"/>
                              <a:gd name="T39" fmla="*/ 5350 h 1049"/>
                              <a:gd name="T40" fmla="+- 0 5239 5123"/>
                              <a:gd name="T41" fmla="*/ T40 w 278"/>
                              <a:gd name="T42" fmla="+- 0 5443 4891"/>
                              <a:gd name="T43" fmla="*/ 5443 h 1049"/>
                              <a:gd name="T44" fmla="+- 0 5204 5123"/>
                              <a:gd name="T45" fmla="*/ T44 w 278"/>
                              <a:gd name="T46" fmla="+- 0 5537 4891"/>
                              <a:gd name="T47" fmla="*/ 5537 h 1049"/>
                              <a:gd name="T48" fmla="+- 0 5168 5123"/>
                              <a:gd name="T49" fmla="*/ T48 w 278"/>
                              <a:gd name="T50" fmla="+- 0 5611 4891"/>
                              <a:gd name="T51" fmla="*/ 5611 h 1049"/>
                              <a:gd name="T52" fmla="+- 0 5137 5123"/>
                              <a:gd name="T53" fmla="*/ T52 w 278"/>
                              <a:gd name="T54" fmla="+- 0 5681 4891"/>
                              <a:gd name="T55" fmla="*/ 5681 h 1049"/>
                              <a:gd name="T56" fmla="+- 0 5125 5123"/>
                              <a:gd name="T57" fmla="*/ T56 w 278"/>
                              <a:gd name="T58" fmla="+- 0 5735 4891"/>
                              <a:gd name="T59" fmla="*/ 5735 h 1049"/>
                              <a:gd name="T60" fmla="+- 0 5123 5123"/>
                              <a:gd name="T61" fmla="*/ T60 w 278"/>
                              <a:gd name="T62" fmla="+- 0 5775 4891"/>
                              <a:gd name="T63" fmla="*/ 5775 h 1049"/>
                              <a:gd name="T64" fmla="+- 0 5126 5123"/>
                              <a:gd name="T65" fmla="*/ T64 w 278"/>
                              <a:gd name="T66" fmla="+- 0 5802 4891"/>
                              <a:gd name="T67" fmla="*/ 5802 h 1049"/>
                              <a:gd name="T68" fmla="+- 0 5142 5123"/>
                              <a:gd name="T69" fmla="*/ T68 w 278"/>
                              <a:gd name="T70" fmla="+- 0 5878 4891"/>
                              <a:gd name="T71" fmla="*/ 5878 h 1049"/>
                              <a:gd name="T72" fmla="+- 0 5165 5123"/>
                              <a:gd name="T73" fmla="*/ T72 w 278"/>
                              <a:gd name="T74" fmla="+- 0 5920 4891"/>
                              <a:gd name="T75" fmla="*/ 5920 h 1049"/>
                              <a:gd name="T76" fmla="+- 0 5189 5123"/>
                              <a:gd name="T77" fmla="*/ T76 w 278"/>
                              <a:gd name="T78" fmla="+- 0 5938 4891"/>
                              <a:gd name="T79" fmla="*/ 5938 h 1049"/>
                              <a:gd name="T80" fmla="+- 0 5205 5123"/>
                              <a:gd name="T81" fmla="*/ T80 w 278"/>
                              <a:gd name="T82" fmla="+- 0 5939 4891"/>
                              <a:gd name="T83" fmla="*/ 5939 h 1049"/>
                              <a:gd name="T84" fmla="+- 0 5187 5123"/>
                              <a:gd name="T85" fmla="*/ T84 w 278"/>
                              <a:gd name="T86" fmla="+- 0 5925 4891"/>
                              <a:gd name="T87" fmla="*/ 5925 h 1049"/>
                              <a:gd name="T88" fmla="+- 0 5175 5123"/>
                              <a:gd name="T89" fmla="*/ T88 w 278"/>
                              <a:gd name="T90" fmla="+- 0 5910 4891"/>
                              <a:gd name="T91" fmla="*/ 5910 h 1049"/>
                              <a:gd name="T92" fmla="+- 0 5166 5123"/>
                              <a:gd name="T93" fmla="*/ T92 w 278"/>
                              <a:gd name="T94" fmla="+- 0 5886 4891"/>
                              <a:gd name="T95" fmla="*/ 5886 h 1049"/>
                              <a:gd name="T96" fmla="+- 0 5155 5123"/>
                              <a:gd name="T97" fmla="*/ T96 w 278"/>
                              <a:gd name="T98" fmla="+- 0 5844 4891"/>
                              <a:gd name="T99" fmla="*/ 5844 h 1049"/>
                              <a:gd name="T100" fmla="+- 0 5148 5123"/>
                              <a:gd name="T101" fmla="*/ T100 w 278"/>
                              <a:gd name="T102" fmla="+- 0 5804 4891"/>
                              <a:gd name="T103" fmla="*/ 5804 h 1049"/>
                              <a:gd name="T104" fmla="+- 0 5145 5123"/>
                              <a:gd name="T105" fmla="*/ T104 w 278"/>
                              <a:gd name="T106" fmla="+- 0 5762 4891"/>
                              <a:gd name="T107" fmla="*/ 5762 h 1049"/>
                              <a:gd name="T108" fmla="+- 0 5151 5123"/>
                              <a:gd name="T109" fmla="*/ T108 w 278"/>
                              <a:gd name="T110" fmla="+- 0 5715 4891"/>
                              <a:gd name="T111" fmla="*/ 5715 h 1049"/>
                              <a:gd name="T112" fmla="+- 0 5167 5123"/>
                              <a:gd name="T113" fmla="*/ T112 w 278"/>
                              <a:gd name="T114" fmla="+- 0 5663 4891"/>
                              <a:gd name="T115" fmla="*/ 5663 h 1049"/>
                              <a:gd name="T116" fmla="+- 0 5185 5123"/>
                              <a:gd name="T117" fmla="*/ T116 w 278"/>
                              <a:gd name="T118" fmla="+- 0 5626 4891"/>
                              <a:gd name="T119" fmla="*/ 5626 h 1049"/>
                              <a:gd name="T120" fmla="+- 0 5213 5123"/>
                              <a:gd name="T121" fmla="*/ T120 w 278"/>
                              <a:gd name="T122" fmla="+- 0 5570 4891"/>
                              <a:gd name="T123" fmla="*/ 5570 h 1049"/>
                              <a:gd name="T124" fmla="+- 0 5245 5123"/>
                              <a:gd name="T125" fmla="*/ T124 w 278"/>
                              <a:gd name="T126" fmla="+- 0 5499 4891"/>
                              <a:gd name="T127" fmla="*/ 5499 h 1049"/>
                              <a:gd name="T128" fmla="+- 0 5275 5123"/>
                              <a:gd name="T129" fmla="*/ T128 w 278"/>
                              <a:gd name="T130" fmla="+- 0 5418 4891"/>
                              <a:gd name="T131" fmla="*/ 5418 h 1049"/>
                              <a:gd name="T132" fmla="+- 0 5305 5123"/>
                              <a:gd name="T133" fmla="*/ T132 w 278"/>
                              <a:gd name="T134" fmla="+- 0 5320 4891"/>
                              <a:gd name="T135" fmla="*/ 5320 h 1049"/>
                              <a:gd name="T136" fmla="+- 0 5327 5123"/>
                              <a:gd name="T137" fmla="*/ T136 w 278"/>
                              <a:gd name="T138" fmla="+- 0 5232 4891"/>
                              <a:gd name="T139" fmla="*/ 5232 h 1049"/>
                              <a:gd name="T140" fmla="+- 0 5343 5123"/>
                              <a:gd name="T141" fmla="*/ T140 w 278"/>
                              <a:gd name="T142" fmla="+- 0 5160 4891"/>
                              <a:gd name="T143" fmla="*/ 5160 h 1049"/>
                              <a:gd name="T144" fmla="+- 0 5354 5123"/>
                              <a:gd name="T145" fmla="*/ T144 w 278"/>
                              <a:gd name="T146" fmla="+- 0 5110 4891"/>
                              <a:gd name="T147" fmla="*/ 5110 h 1049"/>
                              <a:gd name="T148" fmla="+- 0 5368 5123"/>
                              <a:gd name="T149" fmla="*/ T148 w 278"/>
                              <a:gd name="T150" fmla="+- 0 5056 4891"/>
                              <a:gd name="T151" fmla="*/ 5056 h 1049"/>
                              <a:gd name="T152" fmla="+- 0 5382 5123"/>
                              <a:gd name="T153" fmla="*/ T152 w 278"/>
                              <a:gd name="T154" fmla="+- 0 4998 4891"/>
                              <a:gd name="T155" fmla="*/ 4998 h 1049"/>
                              <a:gd name="T156" fmla="+- 0 5394 5123"/>
                              <a:gd name="T157" fmla="*/ T156 w 278"/>
                              <a:gd name="T158" fmla="+- 0 4952 4891"/>
                              <a:gd name="T159" fmla="*/ 4952 h 1049"/>
                              <a:gd name="T160" fmla="+- 0 5398 5123"/>
                              <a:gd name="T161" fmla="*/ T160 w 278"/>
                              <a:gd name="T162" fmla="+- 0 4934 4891"/>
                              <a:gd name="T163" fmla="*/ 4934 h 1049"/>
                              <a:gd name="T164" fmla="+- 0 5401 5123"/>
                              <a:gd name="T165" fmla="*/ T164 w 278"/>
                              <a:gd name="T166" fmla="+- 0 4929 4891"/>
                              <a:gd name="T167" fmla="*/ 4929 h 1049"/>
                              <a:gd name="T168" fmla="+- 0 5401 5123"/>
                              <a:gd name="T169" fmla="*/ T168 w 278"/>
                              <a:gd name="T170" fmla="+- 0 4917 4891"/>
                              <a:gd name="T171" fmla="*/ 4917 h 10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278" h="1049">
                                <a:moveTo>
                                  <a:pt x="278" y="26"/>
                                </a:moveTo>
                                <a:lnTo>
                                  <a:pt x="271" y="1"/>
                                </a:lnTo>
                                <a:lnTo>
                                  <a:pt x="265" y="0"/>
                                </a:lnTo>
                                <a:lnTo>
                                  <a:pt x="256" y="30"/>
                                </a:lnTo>
                                <a:lnTo>
                                  <a:pt x="240" y="97"/>
                                </a:lnTo>
                                <a:lnTo>
                                  <a:pt x="230" y="142"/>
                                </a:lnTo>
                                <a:lnTo>
                                  <a:pt x="215" y="205"/>
                                </a:lnTo>
                                <a:lnTo>
                                  <a:pt x="196" y="282"/>
                                </a:lnTo>
                                <a:lnTo>
                                  <a:pt x="173" y="368"/>
                                </a:lnTo>
                                <a:lnTo>
                                  <a:pt x="146" y="459"/>
                                </a:lnTo>
                                <a:lnTo>
                                  <a:pt x="116" y="552"/>
                                </a:lnTo>
                                <a:lnTo>
                                  <a:pt x="81" y="646"/>
                                </a:lnTo>
                                <a:lnTo>
                                  <a:pt x="45" y="720"/>
                                </a:lnTo>
                                <a:lnTo>
                                  <a:pt x="14" y="790"/>
                                </a:lnTo>
                                <a:lnTo>
                                  <a:pt x="2" y="844"/>
                                </a:lnTo>
                                <a:lnTo>
                                  <a:pt x="0" y="884"/>
                                </a:lnTo>
                                <a:lnTo>
                                  <a:pt x="3" y="911"/>
                                </a:lnTo>
                                <a:lnTo>
                                  <a:pt x="19" y="987"/>
                                </a:lnTo>
                                <a:lnTo>
                                  <a:pt x="42" y="1029"/>
                                </a:lnTo>
                                <a:lnTo>
                                  <a:pt x="66" y="1047"/>
                                </a:lnTo>
                                <a:lnTo>
                                  <a:pt x="82" y="1048"/>
                                </a:lnTo>
                                <a:lnTo>
                                  <a:pt x="64" y="1034"/>
                                </a:lnTo>
                                <a:lnTo>
                                  <a:pt x="52" y="1019"/>
                                </a:lnTo>
                                <a:lnTo>
                                  <a:pt x="43" y="995"/>
                                </a:lnTo>
                                <a:lnTo>
                                  <a:pt x="32" y="953"/>
                                </a:lnTo>
                                <a:lnTo>
                                  <a:pt x="25" y="913"/>
                                </a:lnTo>
                                <a:lnTo>
                                  <a:pt x="22" y="871"/>
                                </a:lnTo>
                                <a:lnTo>
                                  <a:pt x="28" y="824"/>
                                </a:lnTo>
                                <a:lnTo>
                                  <a:pt x="44" y="772"/>
                                </a:lnTo>
                                <a:lnTo>
                                  <a:pt x="62" y="735"/>
                                </a:lnTo>
                                <a:lnTo>
                                  <a:pt x="90" y="679"/>
                                </a:lnTo>
                                <a:lnTo>
                                  <a:pt x="122" y="608"/>
                                </a:lnTo>
                                <a:lnTo>
                                  <a:pt x="152" y="527"/>
                                </a:lnTo>
                                <a:lnTo>
                                  <a:pt x="182" y="429"/>
                                </a:lnTo>
                                <a:lnTo>
                                  <a:pt x="204" y="341"/>
                                </a:lnTo>
                                <a:lnTo>
                                  <a:pt x="220" y="269"/>
                                </a:lnTo>
                                <a:lnTo>
                                  <a:pt x="231" y="219"/>
                                </a:lnTo>
                                <a:lnTo>
                                  <a:pt x="245" y="165"/>
                                </a:lnTo>
                                <a:lnTo>
                                  <a:pt x="259" y="107"/>
                                </a:lnTo>
                                <a:lnTo>
                                  <a:pt x="271" y="61"/>
                                </a:lnTo>
                                <a:lnTo>
                                  <a:pt x="275" y="43"/>
                                </a:lnTo>
                                <a:lnTo>
                                  <a:pt x="278" y="38"/>
                                </a:lnTo>
                                <a:lnTo>
                                  <a:pt x="278" y="26"/>
                                </a:lnTo>
                                <a:close/>
                              </a:path>
                            </a:pathLst>
                          </a:custGeom>
                          <a:noFill/>
                          <a:ln w="5601">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87" name="Picture 55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5393" y="4923"/>
                            <a:ext cx="104" cy="1100"/>
                          </a:xfrm>
                          <a:prstGeom prst="rect">
                            <a:avLst/>
                          </a:prstGeom>
                          <a:noFill/>
                          <a:extLst>
                            <a:ext uri="{909E8E84-426E-40DD-AFC4-6F175D3DCCD1}">
                              <a14:hiddenFill xmlns:a14="http://schemas.microsoft.com/office/drawing/2010/main">
                                <a:solidFill>
                                  <a:srgbClr val="FFFFFF"/>
                                </a:solidFill>
                              </a14:hiddenFill>
                            </a:ext>
                          </a:extLst>
                        </pic:spPr>
                      </pic:pic>
                      <wps:wsp>
                        <wps:cNvPr id="388" name="Freeform 556"/>
                        <wps:cNvSpPr>
                          <a:spLocks/>
                        </wps:cNvSpPr>
                        <wps:spPr bwMode="auto">
                          <a:xfrm>
                            <a:off x="5393" y="4923"/>
                            <a:ext cx="104" cy="1100"/>
                          </a:xfrm>
                          <a:custGeom>
                            <a:avLst/>
                            <a:gdLst>
                              <a:gd name="T0" fmla="+- 0 5401 5393"/>
                              <a:gd name="T1" fmla="*/ T0 w 104"/>
                              <a:gd name="T2" fmla="+- 0 4937 4923"/>
                              <a:gd name="T3" fmla="*/ 4937 h 1100"/>
                              <a:gd name="T4" fmla="+- 0 5422 5393"/>
                              <a:gd name="T5" fmla="*/ T4 w 104"/>
                              <a:gd name="T6" fmla="+- 0 5006 4923"/>
                              <a:gd name="T7" fmla="*/ 5006 h 1100"/>
                              <a:gd name="T8" fmla="+- 0 5439 5393"/>
                              <a:gd name="T9" fmla="*/ T8 w 104"/>
                              <a:gd name="T10" fmla="+- 0 5076 4923"/>
                              <a:gd name="T11" fmla="*/ 5076 h 1100"/>
                              <a:gd name="T12" fmla="+- 0 5461 5393"/>
                              <a:gd name="T13" fmla="*/ T12 w 104"/>
                              <a:gd name="T14" fmla="+- 0 5220 4923"/>
                              <a:gd name="T15" fmla="*/ 5220 h 1100"/>
                              <a:gd name="T16" fmla="+- 0 5470 5393"/>
                              <a:gd name="T17" fmla="*/ T16 w 104"/>
                              <a:gd name="T18" fmla="+- 0 5292 4923"/>
                              <a:gd name="T19" fmla="*/ 5292 h 1100"/>
                              <a:gd name="T20" fmla="+- 0 5473 5393"/>
                              <a:gd name="T21" fmla="*/ T20 w 104"/>
                              <a:gd name="T22" fmla="+- 0 5348 4923"/>
                              <a:gd name="T23" fmla="*/ 5348 h 1100"/>
                              <a:gd name="T24" fmla="+- 0 5470 5393"/>
                              <a:gd name="T25" fmla="*/ T24 w 104"/>
                              <a:gd name="T26" fmla="+- 0 5409 4923"/>
                              <a:gd name="T27" fmla="*/ 5409 h 1100"/>
                              <a:gd name="T28" fmla="+- 0 5459 5393"/>
                              <a:gd name="T29" fmla="*/ T28 w 104"/>
                              <a:gd name="T30" fmla="+- 0 5493 4923"/>
                              <a:gd name="T31" fmla="*/ 5493 h 1100"/>
                              <a:gd name="T32" fmla="+- 0 5437 5393"/>
                              <a:gd name="T33" fmla="*/ T32 w 104"/>
                              <a:gd name="T34" fmla="+- 0 5579 4923"/>
                              <a:gd name="T35" fmla="*/ 5579 h 1100"/>
                              <a:gd name="T36" fmla="+- 0 5421 5393"/>
                              <a:gd name="T37" fmla="*/ T36 w 104"/>
                              <a:gd name="T38" fmla="+- 0 5635 4923"/>
                              <a:gd name="T39" fmla="*/ 5635 h 1100"/>
                              <a:gd name="T40" fmla="+- 0 5404 5393"/>
                              <a:gd name="T41" fmla="*/ T40 w 104"/>
                              <a:gd name="T42" fmla="+- 0 5701 4923"/>
                              <a:gd name="T43" fmla="*/ 5701 h 1100"/>
                              <a:gd name="T44" fmla="+- 0 5393 5393"/>
                              <a:gd name="T45" fmla="*/ T44 w 104"/>
                              <a:gd name="T46" fmla="+- 0 5781 4923"/>
                              <a:gd name="T47" fmla="*/ 5781 h 1100"/>
                              <a:gd name="T48" fmla="+- 0 5395 5393"/>
                              <a:gd name="T49" fmla="*/ T48 w 104"/>
                              <a:gd name="T50" fmla="+- 0 5877 4923"/>
                              <a:gd name="T51" fmla="*/ 5877 h 1100"/>
                              <a:gd name="T52" fmla="+- 0 5407 5393"/>
                              <a:gd name="T53" fmla="*/ T52 w 104"/>
                              <a:gd name="T54" fmla="+- 0 5948 4923"/>
                              <a:gd name="T55" fmla="*/ 5948 h 1100"/>
                              <a:gd name="T56" fmla="+- 0 5422 5393"/>
                              <a:gd name="T57" fmla="*/ T56 w 104"/>
                              <a:gd name="T58" fmla="+- 0 5988 4923"/>
                              <a:gd name="T59" fmla="*/ 5988 h 1100"/>
                              <a:gd name="T60" fmla="+- 0 5436 5393"/>
                              <a:gd name="T61" fmla="*/ T60 w 104"/>
                              <a:gd name="T62" fmla="+- 0 6006 4923"/>
                              <a:gd name="T63" fmla="*/ 6006 h 1100"/>
                              <a:gd name="T64" fmla="+- 0 5448 5393"/>
                              <a:gd name="T65" fmla="*/ T64 w 104"/>
                              <a:gd name="T66" fmla="+- 0 6014 4923"/>
                              <a:gd name="T67" fmla="*/ 6014 h 1100"/>
                              <a:gd name="T68" fmla="+- 0 5461 5393"/>
                              <a:gd name="T69" fmla="*/ T68 w 104"/>
                              <a:gd name="T70" fmla="+- 0 6022 4923"/>
                              <a:gd name="T71" fmla="*/ 6022 h 1100"/>
                              <a:gd name="T72" fmla="+- 0 5483 5393"/>
                              <a:gd name="T73" fmla="*/ T72 w 104"/>
                              <a:gd name="T74" fmla="+- 0 6018 4923"/>
                              <a:gd name="T75" fmla="*/ 6018 h 1100"/>
                              <a:gd name="T76" fmla="+- 0 5432 5393"/>
                              <a:gd name="T77" fmla="*/ T76 w 104"/>
                              <a:gd name="T78" fmla="+- 0 5936 4923"/>
                              <a:gd name="T79" fmla="*/ 5936 h 1100"/>
                              <a:gd name="T80" fmla="+- 0 5415 5393"/>
                              <a:gd name="T81" fmla="*/ T80 w 104"/>
                              <a:gd name="T82" fmla="+- 0 5831 4923"/>
                              <a:gd name="T83" fmla="*/ 5831 h 1100"/>
                              <a:gd name="T84" fmla="+- 0 5416 5393"/>
                              <a:gd name="T85" fmla="*/ T84 w 104"/>
                              <a:gd name="T86" fmla="+- 0 5777 4923"/>
                              <a:gd name="T87" fmla="*/ 5777 h 1100"/>
                              <a:gd name="T88" fmla="+- 0 5425 5393"/>
                              <a:gd name="T89" fmla="*/ T88 w 104"/>
                              <a:gd name="T90" fmla="+- 0 5725 4923"/>
                              <a:gd name="T91" fmla="*/ 5725 h 1100"/>
                              <a:gd name="T92" fmla="+- 0 5455 5393"/>
                              <a:gd name="T93" fmla="*/ T92 w 104"/>
                              <a:gd name="T94" fmla="+- 0 5615 4923"/>
                              <a:gd name="T95" fmla="*/ 5615 h 1100"/>
                              <a:gd name="T96" fmla="+- 0 5475 5393"/>
                              <a:gd name="T97" fmla="*/ T96 w 104"/>
                              <a:gd name="T98" fmla="+- 0 5528 4923"/>
                              <a:gd name="T99" fmla="*/ 5528 h 1100"/>
                              <a:gd name="T100" fmla="+- 0 5488 5393"/>
                              <a:gd name="T101" fmla="*/ T100 w 104"/>
                              <a:gd name="T102" fmla="+- 0 5457 4923"/>
                              <a:gd name="T103" fmla="*/ 5457 h 1100"/>
                              <a:gd name="T104" fmla="+- 0 5494 5393"/>
                              <a:gd name="T105" fmla="*/ T104 w 104"/>
                              <a:gd name="T106" fmla="+- 0 5391 4923"/>
                              <a:gd name="T107" fmla="*/ 5391 h 1100"/>
                              <a:gd name="T108" fmla="+- 0 5495 5393"/>
                              <a:gd name="T109" fmla="*/ T108 w 104"/>
                              <a:gd name="T110" fmla="+- 0 5363 4923"/>
                              <a:gd name="T111" fmla="*/ 5363 h 1100"/>
                              <a:gd name="T112" fmla="+- 0 5496 5393"/>
                              <a:gd name="T113" fmla="*/ T112 w 104"/>
                              <a:gd name="T114" fmla="+- 0 5334 4923"/>
                              <a:gd name="T115" fmla="*/ 5334 h 1100"/>
                              <a:gd name="T116" fmla="+- 0 5496 5393"/>
                              <a:gd name="T117" fmla="*/ T116 w 104"/>
                              <a:gd name="T118" fmla="+- 0 5303 4923"/>
                              <a:gd name="T119" fmla="*/ 5303 h 1100"/>
                              <a:gd name="T120" fmla="+- 0 5484 5393"/>
                              <a:gd name="T121" fmla="*/ T120 w 104"/>
                              <a:gd name="T122" fmla="+- 0 5187 4923"/>
                              <a:gd name="T123" fmla="*/ 5187 h 1100"/>
                              <a:gd name="T124" fmla="+- 0 5468 5393"/>
                              <a:gd name="T125" fmla="*/ T124 w 104"/>
                              <a:gd name="T126" fmla="+- 0 5102 4923"/>
                              <a:gd name="T127" fmla="*/ 5102 h 1100"/>
                              <a:gd name="T128" fmla="+- 0 5447 5393"/>
                              <a:gd name="T129" fmla="*/ T128 w 104"/>
                              <a:gd name="T130" fmla="+- 0 5017 4923"/>
                              <a:gd name="T131" fmla="*/ 5017 h 1100"/>
                              <a:gd name="T132" fmla="+- 0 5420 5393"/>
                              <a:gd name="T133" fmla="*/ T132 w 104"/>
                              <a:gd name="T134" fmla="+- 0 4937 4923"/>
                              <a:gd name="T135" fmla="*/ 4937 h 1100"/>
                              <a:gd name="T136" fmla="+- 0 5417 5393"/>
                              <a:gd name="T137" fmla="*/ T136 w 104"/>
                              <a:gd name="T138" fmla="+- 0 4923 4923"/>
                              <a:gd name="T139" fmla="*/ 4923 h 1100"/>
                              <a:gd name="T140" fmla="+- 0 5407 5393"/>
                              <a:gd name="T141" fmla="*/ T140 w 104"/>
                              <a:gd name="T142" fmla="+- 0 4923 4923"/>
                              <a:gd name="T143" fmla="*/ 4923 h 1100"/>
                              <a:gd name="T144" fmla="+- 0 5398 5393"/>
                              <a:gd name="T145" fmla="*/ T144 w 104"/>
                              <a:gd name="T146" fmla="+- 0 4923 4923"/>
                              <a:gd name="T147" fmla="*/ 4923 h 1100"/>
                              <a:gd name="T148" fmla="+- 0 5401 5393"/>
                              <a:gd name="T149" fmla="*/ T148 w 104"/>
                              <a:gd name="T150" fmla="+- 0 4937 4923"/>
                              <a:gd name="T151" fmla="*/ 4937 h 11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104" h="1100">
                                <a:moveTo>
                                  <a:pt x="8" y="14"/>
                                </a:moveTo>
                                <a:lnTo>
                                  <a:pt x="29" y="83"/>
                                </a:lnTo>
                                <a:lnTo>
                                  <a:pt x="46" y="153"/>
                                </a:lnTo>
                                <a:lnTo>
                                  <a:pt x="68" y="297"/>
                                </a:lnTo>
                                <a:lnTo>
                                  <a:pt x="77" y="369"/>
                                </a:lnTo>
                                <a:lnTo>
                                  <a:pt x="80" y="425"/>
                                </a:lnTo>
                                <a:lnTo>
                                  <a:pt x="77" y="486"/>
                                </a:lnTo>
                                <a:lnTo>
                                  <a:pt x="66" y="570"/>
                                </a:lnTo>
                                <a:lnTo>
                                  <a:pt x="44" y="656"/>
                                </a:lnTo>
                                <a:lnTo>
                                  <a:pt x="28" y="712"/>
                                </a:lnTo>
                                <a:lnTo>
                                  <a:pt x="11" y="778"/>
                                </a:lnTo>
                                <a:lnTo>
                                  <a:pt x="0" y="858"/>
                                </a:lnTo>
                                <a:lnTo>
                                  <a:pt x="2" y="954"/>
                                </a:lnTo>
                                <a:lnTo>
                                  <a:pt x="14" y="1025"/>
                                </a:lnTo>
                                <a:lnTo>
                                  <a:pt x="29" y="1065"/>
                                </a:lnTo>
                                <a:lnTo>
                                  <a:pt x="43" y="1083"/>
                                </a:lnTo>
                                <a:lnTo>
                                  <a:pt x="55" y="1091"/>
                                </a:lnTo>
                                <a:lnTo>
                                  <a:pt x="68" y="1099"/>
                                </a:lnTo>
                                <a:lnTo>
                                  <a:pt x="90" y="1095"/>
                                </a:lnTo>
                                <a:lnTo>
                                  <a:pt x="39" y="1013"/>
                                </a:lnTo>
                                <a:lnTo>
                                  <a:pt x="22" y="908"/>
                                </a:lnTo>
                                <a:lnTo>
                                  <a:pt x="23" y="854"/>
                                </a:lnTo>
                                <a:lnTo>
                                  <a:pt x="32" y="802"/>
                                </a:lnTo>
                                <a:lnTo>
                                  <a:pt x="62" y="692"/>
                                </a:lnTo>
                                <a:lnTo>
                                  <a:pt x="82" y="605"/>
                                </a:lnTo>
                                <a:lnTo>
                                  <a:pt x="95" y="534"/>
                                </a:lnTo>
                                <a:lnTo>
                                  <a:pt x="101" y="468"/>
                                </a:lnTo>
                                <a:lnTo>
                                  <a:pt x="102" y="440"/>
                                </a:lnTo>
                                <a:lnTo>
                                  <a:pt x="103" y="411"/>
                                </a:lnTo>
                                <a:lnTo>
                                  <a:pt x="103" y="380"/>
                                </a:lnTo>
                                <a:lnTo>
                                  <a:pt x="91" y="264"/>
                                </a:lnTo>
                                <a:lnTo>
                                  <a:pt x="75" y="179"/>
                                </a:lnTo>
                                <a:lnTo>
                                  <a:pt x="54" y="94"/>
                                </a:lnTo>
                                <a:lnTo>
                                  <a:pt x="27" y="14"/>
                                </a:lnTo>
                                <a:lnTo>
                                  <a:pt x="24" y="0"/>
                                </a:lnTo>
                                <a:lnTo>
                                  <a:pt x="14" y="0"/>
                                </a:lnTo>
                                <a:lnTo>
                                  <a:pt x="5" y="0"/>
                                </a:lnTo>
                                <a:lnTo>
                                  <a:pt x="8" y="14"/>
                                </a:lnTo>
                                <a:close/>
                              </a:path>
                            </a:pathLst>
                          </a:custGeom>
                          <a:noFill/>
                          <a:ln w="5601">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89" name="Picture 557"/>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5151" y="5599"/>
                            <a:ext cx="91" cy="353"/>
                          </a:xfrm>
                          <a:prstGeom prst="rect">
                            <a:avLst/>
                          </a:prstGeom>
                          <a:noFill/>
                          <a:extLst>
                            <a:ext uri="{909E8E84-426E-40DD-AFC4-6F175D3DCCD1}">
                              <a14:hiddenFill xmlns:a14="http://schemas.microsoft.com/office/drawing/2010/main">
                                <a:solidFill>
                                  <a:srgbClr val="FFFFFF"/>
                                </a:solidFill>
                              </a14:hiddenFill>
                            </a:ext>
                          </a:extLst>
                        </pic:spPr>
                      </pic:pic>
                      <wps:wsp>
                        <wps:cNvPr id="390" name="Freeform 558"/>
                        <wps:cNvSpPr>
                          <a:spLocks/>
                        </wps:cNvSpPr>
                        <wps:spPr bwMode="auto">
                          <a:xfrm>
                            <a:off x="5151" y="5600"/>
                            <a:ext cx="91" cy="353"/>
                          </a:xfrm>
                          <a:custGeom>
                            <a:avLst/>
                            <a:gdLst>
                              <a:gd name="T0" fmla="+- 0 5153 5151"/>
                              <a:gd name="T1" fmla="*/ T0 w 91"/>
                              <a:gd name="T2" fmla="+- 0 5733 5600"/>
                              <a:gd name="T3" fmla="*/ 5733 h 353"/>
                              <a:gd name="T4" fmla="+- 0 5170 5151"/>
                              <a:gd name="T5" fmla="*/ T4 w 91"/>
                              <a:gd name="T6" fmla="+- 0 5669 5600"/>
                              <a:gd name="T7" fmla="*/ 5669 h 353"/>
                              <a:gd name="T8" fmla="+- 0 5193 5151"/>
                              <a:gd name="T9" fmla="*/ T8 w 91"/>
                              <a:gd name="T10" fmla="+- 0 5627 5600"/>
                              <a:gd name="T11" fmla="*/ 5627 h 353"/>
                              <a:gd name="T12" fmla="+- 0 5217 5151"/>
                              <a:gd name="T13" fmla="*/ T12 w 91"/>
                              <a:gd name="T14" fmla="+- 0 5604 5600"/>
                              <a:gd name="T15" fmla="*/ 5604 h 353"/>
                              <a:gd name="T16" fmla="+- 0 5234 5151"/>
                              <a:gd name="T17" fmla="*/ T16 w 91"/>
                              <a:gd name="T18" fmla="+- 0 5600 5600"/>
                              <a:gd name="T19" fmla="*/ 5600 h 353"/>
                              <a:gd name="T20" fmla="+- 0 5241 5151"/>
                              <a:gd name="T21" fmla="*/ T20 w 91"/>
                              <a:gd name="T22" fmla="+- 0 5603 5600"/>
                              <a:gd name="T23" fmla="*/ 5603 h 353"/>
                              <a:gd name="T24" fmla="+- 0 5241 5151"/>
                              <a:gd name="T25" fmla="*/ T24 w 91"/>
                              <a:gd name="T26" fmla="+- 0 5610 5600"/>
                              <a:gd name="T27" fmla="*/ 5610 h 353"/>
                              <a:gd name="T28" fmla="+- 0 5238 5151"/>
                              <a:gd name="T29" fmla="*/ T28 w 91"/>
                              <a:gd name="T30" fmla="+- 0 5613 5600"/>
                              <a:gd name="T31" fmla="*/ 5613 h 353"/>
                              <a:gd name="T32" fmla="+- 0 5237 5151"/>
                              <a:gd name="T33" fmla="*/ T32 w 91"/>
                              <a:gd name="T34" fmla="+- 0 5614 5600"/>
                              <a:gd name="T35" fmla="*/ 5614 h 353"/>
                              <a:gd name="T36" fmla="+- 0 5193 5151"/>
                              <a:gd name="T37" fmla="*/ T36 w 91"/>
                              <a:gd name="T38" fmla="+- 0 5678 5600"/>
                              <a:gd name="T39" fmla="*/ 5678 h 353"/>
                              <a:gd name="T40" fmla="+- 0 5175 5151"/>
                              <a:gd name="T41" fmla="*/ T40 w 91"/>
                              <a:gd name="T42" fmla="+- 0 5775 5600"/>
                              <a:gd name="T43" fmla="*/ 5775 h 353"/>
                              <a:gd name="T44" fmla="+- 0 5182 5151"/>
                              <a:gd name="T45" fmla="*/ T44 w 91"/>
                              <a:gd name="T46" fmla="+- 0 5837 5600"/>
                              <a:gd name="T47" fmla="*/ 5837 h 353"/>
                              <a:gd name="T48" fmla="+- 0 5197 5151"/>
                              <a:gd name="T49" fmla="*/ T48 w 91"/>
                              <a:gd name="T50" fmla="+- 0 5887 5600"/>
                              <a:gd name="T51" fmla="*/ 5887 h 353"/>
                              <a:gd name="T52" fmla="+- 0 5216 5151"/>
                              <a:gd name="T53" fmla="*/ T52 w 91"/>
                              <a:gd name="T54" fmla="+- 0 5924 5600"/>
                              <a:gd name="T55" fmla="*/ 5924 h 353"/>
                              <a:gd name="T56" fmla="+- 0 5235 5151"/>
                              <a:gd name="T57" fmla="*/ T56 w 91"/>
                              <a:gd name="T58" fmla="+- 0 5945 5600"/>
                              <a:gd name="T59" fmla="*/ 5945 h 353"/>
                              <a:gd name="T60" fmla="+- 0 5241 5151"/>
                              <a:gd name="T61" fmla="*/ T60 w 91"/>
                              <a:gd name="T62" fmla="+- 0 5951 5600"/>
                              <a:gd name="T63" fmla="*/ 5951 h 353"/>
                              <a:gd name="T64" fmla="+- 0 5238 5151"/>
                              <a:gd name="T65" fmla="*/ T64 w 91"/>
                              <a:gd name="T66" fmla="+- 0 5953 5600"/>
                              <a:gd name="T67" fmla="*/ 5953 h 353"/>
                              <a:gd name="T68" fmla="+- 0 5178 5151"/>
                              <a:gd name="T69" fmla="*/ T68 w 91"/>
                              <a:gd name="T70" fmla="+- 0 5899 5600"/>
                              <a:gd name="T71" fmla="*/ 5899 h 353"/>
                              <a:gd name="T72" fmla="+- 0 5151 5151"/>
                              <a:gd name="T73" fmla="*/ T72 w 91"/>
                              <a:gd name="T74" fmla="+- 0 5790 5600"/>
                              <a:gd name="T75" fmla="*/ 5790 h 353"/>
                              <a:gd name="T76" fmla="+- 0 5153 5151"/>
                              <a:gd name="T77" fmla="*/ T76 w 91"/>
                              <a:gd name="T78" fmla="+- 0 5733 5600"/>
                              <a:gd name="T79" fmla="*/ 5733 h 3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91" h="353">
                                <a:moveTo>
                                  <a:pt x="2" y="133"/>
                                </a:moveTo>
                                <a:lnTo>
                                  <a:pt x="19" y="69"/>
                                </a:lnTo>
                                <a:lnTo>
                                  <a:pt x="42" y="27"/>
                                </a:lnTo>
                                <a:lnTo>
                                  <a:pt x="66" y="4"/>
                                </a:lnTo>
                                <a:lnTo>
                                  <a:pt x="83" y="0"/>
                                </a:lnTo>
                                <a:lnTo>
                                  <a:pt x="90" y="3"/>
                                </a:lnTo>
                                <a:lnTo>
                                  <a:pt x="90" y="10"/>
                                </a:lnTo>
                                <a:lnTo>
                                  <a:pt x="87" y="13"/>
                                </a:lnTo>
                                <a:lnTo>
                                  <a:pt x="86" y="14"/>
                                </a:lnTo>
                                <a:lnTo>
                                  <a:pt x="42" y="78"/>
                                </a:lnTo>
                                <a:lnTo>
                                  <a:pt x="24" y="175"/>
                                </a:lnTo>
                                <a:lnTo>
                                  <a:pt x="31" y="237"/>
                                </a:lnTo>
                                <a:lnTo>
                                  <a:pt x="46" y="287"/>
                                </a:lnTo>
                                <a:lnTo>
                                  <a:pt x="65" y="324"/>
                                </a:lnTo>
                                <a:lnTo>
                                  <a:pt x="84" y="345"/>
                                </a:lnTo>
                                <a:lnTo>
                                  <a:pt x="90" y="351"/>
                                </a:lnTo>
                                <a:lnTo>
                                  <a:pt x="87" y="353"/>
                                </a:lnTo>
                                <a:lnTo>
                                  <a:pt x="27" y="299"/>
                                </a:lnTo>
                                <a:lnTo>
                                  <a:pt x="0" y="190"/>
                                </a:lnTo>
                                <a:lnTo>
                                  <a:pt x="2" y="133"/>
                                </a:lnTo>
                                <a:close/>
                              </a:path>
                            </a:pathLst>
                          </a:custGeom>
                          <a:noFill/>
                          <a:ln w="608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91" name="Picture 559"/>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5176" y="5609"/>
                            <a:ext cx="98" cy="350"/>
                          </a:xfrm>
                          <a:prstGeom prst="rect">
                            <a:avLst/>
                          </a:prstGeom>
                          <a:noFill/>
                          <a:extLst>
                            <a:ext uri="{909E8E84-426E-40DD-AFC4-6F175D3DCCD1}">
                              <a14:hiddenFill xmlns:a14="http://schemas.microsoft.com/office/drawing/2010/main">
                                <a:solidFill>
                                  <a:srgbClr val="FFFFFF"/>
                                </a:solidFill>
                              </a14:hiddenFill>
                            </a:ext>
                          </a:extLst>
                        </pic:spPr>
                      </pic:pic>
                      <wps:wsp>
                        <wps:cNvPr id="392" name="Freeform 560"/>
                        <wps:cNvSpPr>
                          <a:spLocks/>
                        </wps:cNvSpPr>
                        <wps:spPr bwMode="auto">
                          <a:xfrm>
                            <a:off x="5176" y="5605"/>
                            <a:ext cx="98" cy="353"/>
                          </a:xfrm>
                          <a:custGeom>
                            <a:avLst/>
                            <a:gdLst>
                              <a:gd name="T0" fmla="+- 0 5193 5176"/>
                              <a:gd name="T1" fmla="*/ T0 w 98"/>
                              <a:gd name="T2" fmla="+- 0 5679 5605"/>
                              <a:gd name="T3" fmla="*/ 5679 h 353"/>
                              <a:gd name="T4" fmla="+- 0 5232 5176"/>
                              <a:gd name="T5" fmla="*/ T4 w 98"/>
                              <a:gd name="T6" fmla="+- 0 5616 5605"/>
                              <a:gd name="T7" fmla="*/ 5616 h 353"/>
                              <a:gd name="T8" fmla="+- 0 5253 5176"/>
                              <a:gd name="T9" fmla="*/ T8 w 98"/>
                              <a:gd name="T10" fmla="+- 0 5605 5605"/>
                              <a:gd name="T11" fmla="*/ 5605 h 353"/>
                              <a:gd name="T12" fmla="+- 0 5261 5176"/>
                              <a:gd name="T13" fmla="*/ T12 w 98"/>
                              <a:gd name="T14" fmla="+- 0 5614 5605"/>
                              <a:gd name="T15" fmla="*/ 5614 h 353"/>
                              <a:gd name="T16" fmla="+- 0 5256 5176"/>
                              <a:gd name="T17" fmla="*/ T16 w 98"/>
                              <a:gd name="T18" fmla="+- 0 5622 5605"/>
                              <a:gd name="T19" fmla="*/ 5622 h 353"/>
                              <a:gd name="T20" fmla="+- 0 5255 5176"/>
                              <a:gd name="T21" fmla="*/ T20 w 98"/>
                              <a:gd name="T22" fmla="+- 0 5623 5605"/>
                              <a:gd name="T23" fmla="*/ 5623 h 353"/>
                              <a:gd name="T24" fmla="+- 0 5255 5176"/>
                              <a:gd name="T25" fmla="*/ T24 w 98"/>
                              <a:gd name="T26" fmla="+- 0 5621 5605"/>
                              <a:gd name="T27" fmla="*/ 5621 h 353"/>
                              <a:gd name="T28" fmla="+- 0 5246 5176"/>
                              <a:gd name="T29" fmla="*/ T28 w 98"/>
                              <a:gd name="T30" fmla="+- 0 5630 5605"/>
                              <a:gd name="T31" fmla="*/ 5630 h 353"/>
                              <a:gd name="T32" fmla="+- 0 5231 5176"/>
                              <a:gd name="T33" fmla="*/ T32 w 98"/>
                              <a:gd name="T34" fmla="+- 0 5651 5605"/>
                              <a:gd name="T35" fmla="*/ 5651 h 353"/>
                              <a:gd name="T36" fmla="+- 0 5216 5176"/>
                              <a:gd name="T37" fmla="*/ T36 w 98"/>
                              <a:gd name="T38" fmla="+- 0 5684 5605"/>
                              <a:gd name="T39" fmla="*/ 5684 h 353"/>
                              <a:gd name="T40" fmla="+- 0 5205 5176"/>
                              <a:gd name="T41" fmla="*/ T40 w 98"/>
                              <a:gd name="T42" fmla="+- 0 5728 5605"/>
                              <a:gd name="T43" fmla="*/ 5728 h 353"/>
                              <a:gd name="T44" fmla="+- 0 5200 5176"/>
                              <a:gd name="T45" fmla="*/ T44 w 98"/>
                              <a:gd name="T46" fmla="+- 0 5778 5605"/>
                              <a:gd name="T47" fmla="*/ 5778 h 353"/>
                              <a:gd name="T48" fmla="+- 0 5208 5176"/>
                              <a:gd name="T49" fmla="*/ T48 w 98"/>
                              <a:gd name="T50" fmla="+- 0 5837 5605"/>
                              <a:gd name="T51" fmla="*/ 5837 h 353"/>
                              <a:gd name="T52" fmla="+- 0 5226 5176"/>
                              <a:gd name="T53" fmla="*/ T52 w 98"/>
                              <a:gd name="T54" fmla="+- 0 5891 5605"/>
                              <a:gd name="T55" fmla="*/ 5891 h 353"/>
                              <a:gd name="T56" fmla="+- 0 5248 5176"/>
                              <a:gd name="T57" fmla="*/ T56 w 98"/>
                              <a:gd name="T58" fmla="+- 0 5932 5605"/>
                              <a:gd name="T59" fmla="*/ 5932 h 353"/>
                              <a:gd name="T60" fmla="+- 0 5270 5176"/>
                              <a:gd name="T61" fmla="*/ T60 w 98"/>
                              <a:gd name="T62" fmla="+- 0 5954 5605"/>
                              <a:gd name="T63" fmla="*/ 5954 h 353"/>
                              <a:gd name="T64" fmla="+- 0 5274 5176"/>
                              <a:gd name="T65" fmla="*/ T64 w 98"/>
                              <a:gd name="T66" fmla="+- 0 5958 5605"/>
                              <a:gd name="T67" fmla="*/ 5958 h 353"/>
                              <a:gd name="T68" fmla="+- 0 5215 5176"/>
                              <a:gd name="T69" fmla="*/ T68 w 98"/>
                              <a:gd name="T70" fmla="+- 0 5920 5605"/>
                              <a:gd name="T71" fmla="*/ 5920 h 353"/>
                              <a:gd name="T72" fmla="+- 0 5189 5176"/>
                              <a:gd name="T73" fmla="*/ T72 w 98"/>
                              <a:gd name="T74" fmla="+- 0 5858 5605"/>
                              <a:gd name="T75" fmla="*/ 5858 h 353"/>
                              <a:gd name="T76" fmla="+- 0 5176 5176"/>
                              <a:gd name="T77" fmla="*/ T76 w 98"/>
                              <a:gd name="T78" fmla="+- 0 5787 5605"/>
                              <a:gd name="T79" fmla="*/ 5787 h 353"/>
                              <a:gd name="T80" fmla="+- 0 5178 5176"/>
                              <a:gd name="T81" fmla="*/ T80 w 98"/>
                              <a:gd name="T82" fmla="+- 0 5737 5605"/>
                              <a:gd name="T83" fmla="*/ 5737 h 353"/>
                              <a:gd name="T84" fmla="+- 0 5193 5176"/>
                              <a:gd name="T85" fmla="*/ T84 w 98"/>
                              <a:gd name="T86" fmla="+- 0 5679 5605"/>
                              <a:gd name="T87" fmla="*/ 5679 h 3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98" h="353">
                                <a:moveTo>
                                  <a:pt x="17" y="74"/>
                                </a:moveTo>
                                <a:lnTo>
                                  <a:pt x="56" y="11"/>
                                </a:lnTo>
                                <a:lnTo>
                                  <a:pt x="77" y="0"/>
                                </a:lnTo>
                                <a:lnTo>
                                  <a:pt x="85" y="9"/>
                                </a:lnTo>
                                <a:lnTo>
                                  <a:pt x="80" y="17"/>
                                </a:lnTo>
                                <a:lnTo>
                                  <a:pt x="79" y="18"/>
                                </a:lnTo>
                                <a:lnTo>
                                  <a:pt x="79" y="16"/>
                                </a:lnTo>
                                <a:lnTo>
                                  <a:pt x="70" y="25"/>
                                </a:lnTo>
                                <a:lnTo>
                                  <a:pt x="55" y="46"/>
                                </a:lnTo>
                                <a:lnTo>
                                  <a:pt x="40" y="79"/>
                                </a:lnTo>
                                <a:lnTo>
                                  <a:pt x="29" y="123"/>
                                </a:lnTo>
                                <a:lnTo>
                                  <a:pt x="24" y="173"/>
                                </a:lnTo>
                                <a:lnTo>
                                  <a:pt x="32" y="232"/>
                                </a:lnTo>
                                <a:lnTo>
                                  <a:pt x="50" y="286"/>
                                </a:lnTo>
                                <a:lnTo>
                                  <a:pt x="72" y="327"/>
                                </a:lnTo>
                                <a:lnTo>
                                  <a:pt x="94" y="349"/>
                                </a:lnTo>
                                <a:lnTo>
                                  <a:pt x="98" y="353"/>
                                </a:lnTo>
                                <a:lnTo>
                                  <a:pt x="39" y="315"/>
                                </a:lnTo>
                                <a:lnTo>
                                  <a:pt x="13" y="253"/>
                                </a:lnTo>
                                <a:lnTo>
                                  <a:pt x="0" y="182"/>
                                </a:lnTo>
                                <a:lnTo>
                                  <a:pt x="2" y="132"/>
                                </a:lnTo>
                                <a:lnTo>
                                  <a:pt x="17" y="74"/>
                                </a:lnTo>
                                <a:close/>
                              </a:path>
                            </a:pathLst>
                          </a:custGeom>
                          <a:noFill/>
                          <a:ln w="608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93" name="Picture 56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5098" y="5585"/>
                            <a:ext cx="82" cy="350"/>
                          </a:xfrm>
                          <a:prstGeom prst="rect">
                            <a:avLst/>
                          </a:prstGeom>
                          <a:noFill/>
                          <a:extLst>
                            <a:ext uri="{909E8E84-426E-40DD-AFC4-6F175D3DCCD1}">
                              <a14:hiddenFill xmlns:a14="http://schemas.microsoft.com/office/drawing/2010/main">
                                <a:solidFill>
                                  <a:srgbClr val="FFFFFF"/>
                                </a:solidFill>
                              </a14:hiddenFill>
                            </a:ext>
                          </a:extLst>
                        </pic:spPr>
                      </pic:pic>
                      <wps:wsp>
                        <wps:cNvPr id="394" name="Freeform 562"/>
                        <wps:cNvSpPr>
                          <a:spLocks/>
                        </wps:cNvSpPr>
                        <wps:spPr bwMode="auto">
                          <a:xfrm>
                            <a:off x="5098" y="5585"/>
                            <a:ext cx="82" cy="350"/>
                          </a:xfrm>
                          <a:custGeom>
                            <a:avLst/>
                            <a:gdLst>
                              <a:gd name="T0" fmla="+- 0 5100 5099"/>
                              <a:gd name="T1" fmla="*/ T0 w 82"/>
                              <a:gd name="T2" fmla="+- 0 5731 5586"/>
                              <a:gd name="T3" fmla="*/ 5731 h 350"/>
                              <a:gd name="T4" fmla="+- 0 5112 5099"/>
                              <a:gd name="T5" fmla="*/ T4 w 82"/>
                              <a:gd name="T6" fmla="+- 0 5670 5586"/>
                              <a:gd name="T7" fmla="*/ 5670 h 350"/>
                              <a:gd name="T8" fmla="+- 0 5148 5099"/>
                              <a:gd name="T9" fmla="*/ T8 w 82"/>
                              <a:gd name="T10" fmla="+- 0 5605 5586"/>
                              <a:gd name="T11" fmla="*/ 5605 h 350"/>
                              <a:gd name="T12" fmla="+- 0 5174 5099"/>
                              <a:gd name="T13" fmla="*/ T12 w 82"/>
                              <a:gd name="T14" fmla="+- 0 5586 5586"/>
                              <a:gd name="T15" fmla="*/ 5586 h 350"/>
                              <a:gd name="T16" fmla="+- 0 5180 5099"/>
                              <a:gd name="T17" fmla="*/ T16 w 82"/>
                              <a:gd name="T18" fmla="+- 0 5586 5586"/>
                              <a:gd name="T19" fmla="*/ 5586 h 350"/>
                              <a:gd name="T20" fmla="+- 0 5178 5099"/>
                              <a:gd name="T21" fmla="*/ T20 w 82"/>
                              <a:gd name="T22" fmla="+- 0 5591 5586"/>
                              <a:gd name="T23" fmla="*/ 5591 h 350"/>
                              <a:gd name="T24" fmla="+- 0 5175 5099"/>
                              <a:gd name="T25" fmla="*/ T24 w 82"/>
                              <a:gd name="T26" fmla="+- 0 5596 5586"/>
                              <a:gd name="T27" fmla="*/ 5596 h 350"/>
                              <a:gd name="T28" fmla="+- 0 5174 5099"/>
                              <a:gd name="T29" fmla="*/ T28 w 82"/>
                              <a:gd name="T30" fmla="+- 0 5599 5586"/>
                              <a:gd name="T31" fmla="*/ 5599 h 350"/>
                              <a:gd name="T32" fmla="+- 0 5162 5099"/>
                              <a:gd name="T33" fmla="*/ T32 w 82"/>
                              <a:gd name="T34" fmla="+- 0 5616 5586"/>
                              <a:gd name="T35" fmla="*/ 5616 h 350"/>
                              <a:gd name="T36" fmla="+- 0 5161 5099"/>
                              <a:gd name="T37" fmla="*/ T36 w 82"/>
                              <a:gd name="T38" fmla="+- 0 5617 5586"/>
                              <a:gd name="T39" fmla="*/ 5617 h 350"/>
                              <a:gd name="T40" fmla="+- 0 5149 5099"/>
                              <a:gd name="T41" fmla="*/ T40 w 82"/>
                              <a:gd name="T42" fmla="+- 0 5639 5586"/>
                              <a:gd name="T43" fmla="*/ 5639 h 350"/>
                              <a:gd name="T44" fmla="+- 0 5135 5099"/>
                              <a:gd name="T45" fmla="*/ T44 w 82"/>
                              <a:gd name="T46" fmla="+- 0 5670 5586"/>
                              <a:gd name="T47" fmla="*/ 5670 h 350"/>
                              <a:gd name="T48" fmla="+- 0 5125 5099"/>
                              <a:gd name="T49" fmla="*/ T48 w 82"/>
                              <a:gd name="T50" fmla="+- 0 5710 5586"/>
                              <a:gd name="T51" fmla="*/ 5710 h 350"/>
                              <a:gd name="T52" fmla="+- 0 5119 5099"/>
                              <a:gd name="T53" fmla="*/ T52 w 82"/>
                              <a:gd name="T54" fmla="+- 0 5759 5586"/>
                              <a:gd name="T55" fmla="*/ 5759 h 350"/>
                              <a:gd name="T56" fmla="+- 0 5122 5099"/>
                              <a:gd name="T57" fmla="*/ T56 w 82"/>
                              <a:gd name="T58" fmla="+- 0 5816 5586"/>
                              <a:gd name="T59" fmla="*/ 5816 h 350"/>
                              <a:gd name="T60" fmla="+- 0 5133 5099"/>
                              <a:gd name="T61" fmla="*/ T60 w 82"/>
                              <a:gd name="T62" fmla="+- 0 5866 5586"/>
                              <a:gd name="T63" fmla="*/ 5866 h 350"/>
                              <a:gd name="T64" fmla="+- 0 5148 5099"/>
                              <a:gd name="T65" fmla="*/ T64 w 82"/>
                              <a:gd name="T66" fmla="+- 0 5904 5586"/>
                              <a:gd name="T67" fmla="*/ 5904 h 350"/>
                              <a:gd name="T68" fmla="+- 0 5163 5099"/>
                              <a:gd name="T69" fmla="*/ T68 w 82"/>
                              <a:gd name="T70" fmla="+- 0 5926 5586"/>
                              <a:gd name="T71" fmla="*/ 5926 h 350"/>
                              <a:gd name="T72" fmla="+- 0 5168 5099"/>
                              <a:gd name="T73" fmla="*/ T72 w 82"/>
                              <a:gd name="T74" fmla="+- 0 5934 5586"/>
                              <a:gd name="T75" fmla="*/ 5934 h 350"/>
                              <a:gd name="T76" fmla="+- 0 5121 5099"/>
                              <a:gd name="T77" fmla="*/ T76 w 82"/>
                              <a:gd name="T78" fmla="+- 0 5891 5586"/>
                              <a:gd name="T79" fmla="*/ 5891 h 350"/>
                              <a:gd name="T80" fmla="+- 0 5099 5099"/>
                              <a:gd name="T81" fmla="*/ T80 w 82"/>
                              <a:gd name="T82" fmla="+- 0 5789 5586"/>
                              <a:gd name="T83" fmla="*/ 5789 h 350"/>
                              <a:gd name="T84" fmla="+- 0 5100 5099"/>
                              <a:gd name="T85" fmla="*/ T84 w 82"/>
                              <a:gd name="T86" fmla="+- 0 5731 5586"/>
                              <a:gd name="T87" fmla="*/ 5731 h 3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82" h="350">
                                <a:moveTo>
                                  <a:pt x="1" y="145"/>
                                </a:moveTo>
                                <a:lnTo>
                                  <a:pt x="13" y="84"/>
                                </a:lnTo>
                                <a:lnTo>
                                  <a:pt x="49" y="19"/>
                                </a:lnTo>
                                <a:lnTo>
                                  <a:pt x="75" y="0"/>
                                </a:lnTo>
                                <a:lnTo>
                                  <a:pt x="81" y="0"/>
                                </a:lnTo>
                                <a:lnTo>
                                  <a:pt x="79" y="5"/>
                                </a:lnTo>
                                <a:lnTo>
                                  <a:pt x="76" y="10"/>
                                </a:lnTo>
                                <a:lnTo>
                                  <a:pt x="75" y="13"/>
                                </a:lnTo>
                                <a:lnTo>
                                  <a:pt x="63" y="30"/>
                                </a:lnTo>
                                <a:lnTo>
                                  <a:pt x="62" y="31"/>
                                </a:lnTo>
                                <a:lnTo>
                                  <a:pt x="50" y="53"/>
                                </a:lnTo>
                                <a:lnTo>
                                  <a:pt x="36" y="84"/>
                                </a:lnTo>
                                <a:lnTo>
                                  <a:pt x="26" y="124"/>
                                </a:lnTo>
                                <a:lnTo>
                                  <a:pt x="20" y="173"/>
                                </a:lnTo>
                                <a:lnTo>
                                  <a:pt x="23" y="230"/>
                                </a:lnTo>
                                <a:lnTo>
                                  <a:pt x="34" y="280"/>
                                </a:lnTo>
                                <a:lnTo>
                                  <a:pt x="49" y="318"/>
                                </a:lnTo>
                                <a:lnTo>
                                  <a:pt x="64" y="340"/>
                                </a:lnTo>
                                <a:lnTo>
                                  <a:pt x="69" y="348"/>
                                </a:lnTo>
                                <a:lnTo>
                                  <a:pt x="22" y="305"/>
                                </a:lnTo>
                                <a:lnTo>
                                  <a:pt x="0" y="203"/>
                                </a:lnTo>
                                <a:lnTo>
                                  <a:pt x="1" y="145"/>
                                </a:lnTo>
                                <a:close/>
                              </a:path>
                            </a:pathLst>
                          </a:custGeom>
                          <a:noFill/>
                          <a:ln w="608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95" name="Picture 56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5269" y="4985"/>
                            <a:ext cx="141" cy="650"/>
                          </a:xfrm>
                          <a:prstGeom prst="rect">
                            <a:avLst/>
                          </a:prstGeom>
                          <a:noFill/>
                          <a:extLst>
                            <a:ext uri="{909E8E84-426E-40DD-AFC4-6F175D3DCCD1}">
                              <a14:hiddenFill xmlns:a14="http://schemas.microsoft.com/office/drawing/2010/main">
                                <a:solidFill>
                                  <a:srgbClr val="FFFFFF"/>
                                </a:solidFill>
                              </a14:hiddenFill>
                            </a:ext>
                          </a:extLst>
                        </pic:spPr>
                      </pic:pic>
                      <wps:wsp>
                        <wps:cNvPr id="396" name="Freeform 564"/>
                        <wps:cNvSpPr>
                          <a:spLocks/>
                        </wps:cNvSpPr>
                        <wps:spPr bwMode="auto">
                          <a:xfrm>
                            <a:off x="5269" y="4985"/>
                            <a:ext cx="141" cy="650"/>
                          </a:xfrm>
                          <a:custGeom>
                            <a:avLst/>
                            <a:gdLst>
                              <a:gd name="T0" fmla="+- 0 5269 5269"/>
                              <a:gd name="T1" fmla="*/ T0 w 141"/>
                              <a:gd name="T2" fmla="+- 0 5628 4985"/>
                              <a:gd name="T3" fmla="*/ 5628 h 650"/>
                              <a:gd name="T4" fmla="+- 0 5278 5269"/>
                              <a:gd name="T5" fmla="*/ T4 w 141"/>
                              <a:gd name="T6" fmla="+- 0 5564 4985"/>
                              <a:gd name="T7" fmla="*/ 5564 h 650"/>
                              <a:gd name="T8" fmla="+- 0 5293 5269"/>
                              <a:gd name="T9" fmla="*/ T8 w 141"/>
                              <a:gd name="T10" fmla="+- 0 5477 4985"/>
                              <a:gd name="T11" fmla="*/ 5477 h 650"/>
                              <a:gd name="T12" fmla="+- 0 5311 5269"/>
                              <a:gd name="T13" fmla="*/ T12 w 141"/>
                              <a:gd name="T14" fmla="+- 0 5377 4985"/>
                              <a:gd name="T15" fmla="*/ 5377 h 650"/>
                              <a:gd name="T16" fmla="+- 0 5327 5269"/>
                              <a:gd name="T17" fmla="*/ T16 w 141"/>
                              <a:gd name="T18" fmla="+- 0 5288 4985"/>
                              <a:gd name="T19" fmla="*/ 5288 h 650"/>
                              <a:gd name="T20" fmla="+- 0 5353 5269"/>
                              <a:gd name="T21" fmla="*/ T20 w 141"/>
                              <a:gd name="T22" fmla="+- 0 5162 4985"/>
                              <a:gd name="T23" fmla="*/ 5162 h 650"/>
                              <a:gd name="T24" fmla="+- 0 5370 5269"/>
                              <a:gd name="T25" fmla="*/ T24 w 141"/>
                              <a:gd name="T26" fmla="+- 0 5081 4985"/>
                              <a:gd name="T27" fmla="*/ 5081 h 650"/>
                              <a:gd name="T28" fmla="+- 0 5386 5269"/>
                              <a:gd name="T29" fmla="*/ T28 w 141"/>
                              <a:gd name="T30" fmla="+- 0 5013 4985"/>
                              <a:gd name="T31" fmla="*/ 5013 h 650"/>
                              <a:gd name="T32" fmla="+- 0 5392 5269"/>
                              <a:gd name="T33" fmla="*/ T32 w 141"/>
                              <a:gd name="T34" fmla="+- 0 4985 4985"/>
                              <a:gd name="T35" fmla="*/ 4985 h 650"/>
                              <a:gd name="T36" fmla="+- 0 5410 5269"/>
                              <a:gd name="T37" fmla="*/ T36 w 141"/>
                              <a:gd name="T38" fmla="+- 0 4990 4985"/>
                              <a:gd name="T39" fmla="*/ 4990 h 650"/>
                              <a:gd name="T40" fmla="+- 0 5354 5269"/>
                              <a:gd name="T41" fmla="*/ T40 w 141"/>
                              <a:gd name="T42" fmla="+- 0 5266 4985"/>
                              <a:gd name="T43" fmla="*/ 5266 h 650"/>
                              <a:gd name="T44" fmla="+- 0 5302 5269"/>
                              <a:gd name="T45" fmla="*/ T44 w 141"/>
                              <a:gd name="T46" fmla="+- 0 5570 4985"/>
                              <a:gd name="T47" fmla="*/ 5570 h 650"/>
                              <a:gd name="T48" fmla="+- 0 5293 5269"/>
                              <a:gd name="T49" fmla="*/ T48 w 141"/>
                              <a:gd name="T50" fmla="+- 0 5635 4985"/>
                              <a:gd name="T51" fmla="*/ 5635 h 650"/>
                              <a:gd name="T52" fmla="+- 0 5269 5269"/>
                              <a:gd name="T53" fmla="*/ T52 w 141"/>
                              <a:gd name="T54" fmla="+- 0 5628 4985"/>
                              <a:gd name="T55" fmla="*/ 5628 h 6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41" h="650">
                                <a:moveTo>
                                  <a:pt x="0" y="643"/>
                                </a:moveTo>
                                <a:lnTo>
                                  <a:pt x="9" y="579"/>
                                </a:lnTo>
                                <a:lnTo>
                                  <a:pt x="24" y="492"/>
                                </a:lnTo>
                                <a:lnTo>
                                  <a:pt x="42" y="392"/>
                                </a:lnTo>
                                <a:lnTo>
                                  <a:pt x="58" y="303"/>
                                </a:lnTo>
                                <a:lnTo>
                                  <a:pt x="84" y="177"/>
                                </a:lnTo>
                                <a:lnTo>
                                  <a:pt x="101" y="96"/>
                                </a:lnTo>
                                <a:lnTo>
                                  <a:pt x="117" y="28"/>
                                </a:lnTo>
                                <a:lnTo>
                                  <a:pt x="123" y="0"/>
                                </a:lnTo>
                                <a:lnTo>
                                  <a:pt x="141" y="5"/>
                                </a:lnTo>
                                <a:lnTo>
                                  <a:pt x="85" y="281"/>
                                </a:lnTo>
                                <a:lnTo>
                                  <a:pt x="33" y="585"/>
                                </a:lnTo>
                                <a:lnTo>
                                  <a:pt x="24" y="650"/>
                                </a:lnTo>
                                <a:lnTo>
                                  <a:pt x="0" y="643"/>
                                </a:lnTo>
                                <a:close/>
                              </a:path>
                            </a:pathLst>
                          </a:custGeom>
                          <a:noFill/>
                          <a:ln w="5601">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97" name="Picture 565"/>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5421" y="5677"/>
                            <a:ext cx="94" cy="350"/>
                          </a:xfrm>
                          <a:prstGeom prst="rect">
                            <a:avLst/>
                          </a:prstGeom>
                          <a:noFill/>
                          <a:extLst>
                            <a:ext uri="{909E8E84-426E-40DD-AFC4-6F175D3DCCD1}">
                              <a14:hiddenFill xmlns:a14="http://schemas.microsoft.com/office/drawing/2010/main">
                                <a:solidFill>
                                  <a:srgbClr val="FFFFFF"/>
                                </a:solidFill>
                              </a14:hiddenFill>
                            </a:ext>
                          </a:extLst>
                        </pic:spPr>
                      </pic:pic>
                      <wps:wsp>
                        <wps:cNvPr id="398" name="Freeform 566"/>
                        <wps:cNvSpPr>
                          <a:spLocks/>
                        </wps:cNvSpPr>
                        <wps:spPr bwMode="auto">
                          <a:xfrm>
                            <a:off x="5421" y="5677"/>
                            <a:ext cx="94" cy="350"/>
                          </a:xfrm>
                          <a:custGeom>
                            <a:avLst/>
                            <a:gdLst>
                              <a:gd name="T0" fmla="+- 0 5423 5422"/>
                              <a:gd name="T1" fmla="*/ T0 w 94"/>
                              <a:gd name="T2" fmla="+- 0 5807 5677"/>
                              <a:gd name="T3" fmla="*/ 5807 h 350"/>
                              <a:gd name="T4" fmla="+- 0 5439 5422"/>
                              <a:gd name="T5" fmla="*/ T4 w 94"/>
                              <a:gd name="T6" fmla="+- 0 5745 5677"/>
                              <a:gd name="T7" fmla="*/ 5745 h 350"/>
                              <a:gd name="T8" fmla="+- 0 5459 5422"/>
                              <a:gd name="T9" fmla="*/ T8 w 94"/>
                              <a:gd name="T10" fmla="+- 0 5704 5677"/>
                              <a:gd name="T11" fmla="*/ 5704 h 350"/>
                              <a:gd name="T12" fmla="+- 0 5480 5422"/>
                              <a:gd name="T13" fmla="*/ T12 w 94"/>
                              <a:gd name="T14" fmla="+- 0 5682 5677"/>
                              <a:gd name="T15" fmla="*/ 5682 h 350"/>
                              <a:gd name="T16" fmla="+- 0 5498 5422"/>
                              <a:gd name="T17" fmla="*/ T16 w 94"/>
                              <a:gd name="T18" fmla="+- 0 5677 5677"/>
                              <a:gd name="T19" fmla="*/ 5677 h 350"/>
                              <a:gd name="T20" fmla="+- 0 5514 5422"/>
                              <a:gd name="T21" fmla="*/ T20 w 94"/>
                              <a:gd name="T22" fmla="+- 0 5679 5677"/>
                              <a:gd name="T23" fmla="*/ 5679 h 350"/>
                              <a:gd name="T24" fmla="+- 0 5515 5422"/>
                              <a:gd name="T25" fmla="*/ T24 w 94"/>
                              <a:gd name="T26" fmla="+- 0 5697 5677"/>
                              <a:gd name="T27" fmla="*/ 5697 h 350"/>
                              <a:gd name="T28" fmla="+- 0 5506 5422"/>
                              <a:gd name="T29" fmla="*/ T28 w 94"/>
                              <a:gd name="T30" fmla="+- 0 5694 5677"/>
                              <a:gd name="T31" fmla="*/ 5694 h 350"/>
                              <a:gd name="T32" fmla="+- 0 5487 5422"/>
                              <a:gd name="T33" fmla="*/ T32 w 94"/>
                              <a:gd name="T34" fmla="+- 0 5705 5677"/>
                              <a:gd name="T35" fmla="*/ 5705 h 350"/>
                              <a:gd name="T36" fmla="+- 0 5466 5422"/>
                              <a:gd name="T37" fmla="*/ T36 w 94"/>
                              <a:gd name="T38" fmla="+- 0 5742 5677"/>
                              <a:gd name="T39" fmla="*/ 5742 h 350"/>
                              <a:gd name="T40" fmla="+- 0 5449 5422"/>
                              <a:gd name="T41" fmla="*/ T40 w 94"/>
                              <a:gd name="T42" fmla="+- 0 5794 5677"/>
                              <a:gd name="T43" fmla="*/ 5794 h 350"/>
                              <a:gd name="T44" fmla="+- 0 5445 5422"/>
                              <a:gd name="T45" fmla="*/ T44 w 94"/>
                              <a:gd name="T46" fmla="+- 0 5850 5677"/>
                              <a:gd name="T47" fmla="*/ 5850 h 350"/>
                              <a:gd name="T48" fmla="+- 0 5454 5422"/>
                              <a:gd name="T49" fmla="*/ T48 w 94"/>
                              <a:gd name="T50" fmla="+- 0 5907 5677"/>
                              <a:gd name="T51" fmla="*/ 5907 h 350"/>
                              <a:gd name="T52" fmla="+- 0 5468 5422"/>
                              <a:gd name="T53" fmla="*/ T52 w 94"/>
                              <a:gd name="T54" fmla="+- 0 5958 5677"/>
                              <a:gd name="T55" fmla="*/ 5958 h 350"/>
                              <a:gd name="T56" fmla="+- 0 5487 5422"/>
                              <a:gd name="T57" fmla="*/ T56 w 94"/>
                              <a:gd name="T58" fmla="+- 0 5997 5677"/>
                              <a:gd name="T59" fmla="*/ 5997 h 350"/>
                              <a:gd name="T60" fmla="+- 0 5505 5422"/>
                              <a:gd name="T61" fmla="*/ T60 w 94"/>
                              <a:gd name="T62" fmla="+- 0 6020 5677"/>
                              <a:gd name="T63" fmla="*/ 6020 h 350"/>
                              <a:gd name="T64" fmla="+- 0 5510 5422"/>
                              <a:gd name="T65" fmla="*/ T64 w 94"/>
                              <a:gd name="T66" fmla="+- 0 6027 5677"/>
                              <a:gd name="T67" fmla="*/ 6027 h 350"/>
                              <a:gd name="T68" fmla="+- 0 5449 5422"/>
                              <a:gd name="T69" fmla="*/ T68 w 94"/>
                              <a:gd name="T70" fmla="+- 0 5972 5677"/>
                              <a:gd name="T71" fmla="*/ 5972 h 350"/>
                              <a:gd name="T72" fmla="+- 0 5422 5422"/>
                              <a:gd name="T73" fmla="*/ T72 w 94"/>
                              <a:gd name="T74" fmla="+- 0 5864 5677"/>
                              <a:gd name="T75" fmla="*/ 5864 h 350"/>
                              <a:gd name="T76" fmla="+- 0 5423 5422"/>
                              <a:gd name="T77" fmla="*/ T76 w 94"/>
                              <a:gd name="T78" fmla="+- 0 5807 5677"/>
                              <a:gd name="T79" fmla="*/ 5807 h 3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94" h="350">
                                <a:moveTo>
                                  <a:pt x="1" y="130"/>
                                </a:moveTo>
                                <a:lnTo>
                                  <a:pt x="17" y="68"/>
                                </a:lnTo>
                                <a:lnTo>
                                  <a:pt x="37" y="27"/>
                                </a:lnTo>
                                <a:lnTo>
                                  <a:pt x="58" y="5"/>
                                </a:lnTo>
                                <a:lnTo>
                                  <a:pt x="76" y="0"/>
                                </a:lnTo>
                                <a:lnTo>
                                  <a:pt x="92" y="2"/>
                                </a:lnTo>
                                <a:lnTo>
                                  <a:pt x="93" y="20"/>
                                </a:lnTo>
                                <a:lnTo>
                                  <a:pt x="84" y="17"/>
                                </a:lnTo>
                                <a:lnTo>
                                  <a:pt x="65" y="28"/>
                                </a:lnTo>
                                <a:lnTo>
                                  <a:pt x="44" y="65"/>
                                </a:lnTo>
                                <a:lnTo>
                                  <a:pt x="27" y="117"/>
                                </a:lnTo>
                                <a:lnTo>
                                  <a:pt x="23" y="173"/>
                                </a:lnTo>
                                <a:lnTo>
                                  <a:pt x="32" y="230"/>
                                </a:lnTo>
                                <a:lnTo>
                                  <a:pt x="46" y="281"/>
                                </a:lnTo>
                                <a:lnTo>
                                  <a:pt x="65" y="320"/>
                                </a:lnTo>
                                <a:lnTo>
                                  <a:pt x="83" y="343"/>
                                </a:lnTo>
                                <a:lnTo>
                                  <a:pt x="88" y="350"/>
                                </a:lnTo>
                                <a:lnTo>
                                  <a:pt x="27" y="295"/>
                                </a:lnTo>
                                <a:lnTo>
                                  <a:pt x="0" y="187"/>
                                </a:lnTo>
                                <a:lnTo>
                                  <a:pt x="1" y="130"/>
                                </a:lnTo>
                                <a:close/>
                              </a:path>
                            </a:pathLst>
                          </a:custGeom>
                          <a:noFill/>
                          <a:ln w="608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99" name="Picture 567"/>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5485" y="5661"/>
                            <a:ext cx="112" cy="387"/>
                          </a:xfrm>
                          <a:prstGeom prst="rect">
                            <a:avLst/>
                          </a:prstGeom>
                          <a:noFill/>
                          <a:extLst>
                            <a:ext uri="{909E8E84-426E-40DD-AFC4-6F175D3DCCD1}">
                              <a14:hiddenFill xmlns:a14="http://schemas.microsoft.com/office/drawing/2010/main">
                                <a:solidFill>
                                  <a:srgbClr val="FFFFFF"/>
                                </a:solidFill>
                              </a14:hiddenFill>
                            </a:ext>
                          </a:extLst>
                        </pic:spPr>
                      </pic:pic>
                      <wps:wsp>
                        <wps:cNvPr id="400" name="Freeform 568"/>
                        <wps:cNvSpPr>
                          <a:spLocks/>
                        </wps:cNvSpPr>
                        <wps:spPr bwMode="auto">
                          <a:xfrm>
                            <a:off x="5485" y="5661"/>
                            <a:ext cx="112" cy="387"/>
                          </a:xfrm>
                          <a:custGeom>
                            <a:avLst/>
                            <a:gdLst>
                              <a:gd name="T0" fmla="+- 0 5485 5485"/>
                              <a:gd name="T1" fmla="*/ T0 w 112"/>
                              <a:gd name="T2" fmla="+- 0 5792 5662"/>
                              <a:gd name="T3" fmla="*/ 5792 h 387"/>
                              <a:gd name="T4" fmla="+- 0 5501 5485"/>
                              <a:gd name="T5" fmla="*/ T4 w 112"/>
                              <a:gd name="T6" fmla="+- 0 5730 5662"/>
                              <a:gd name="T7" fmla="*/ 5730 h 387"/>
                              <a:gd name="T8" fmla="+- 0 5521 5485"/>
                              <a:gd name="T9" fmla="*/ T8 w 112"/>
                              <a:gd name="T10" fmla="+- 0 5689 5662"/>
                              <a:gd name="T11" fmla="*/ 5689 h 387"/>
                              <a:gd name="T12" fmla="+- 0 5542 5485"/>
                              <a:gd name="T13" fmla="*/ T12 w 112"/>
                              <a:gd name="T14" fmla="+- 0 5668 5662"/>
                              <a:gd name="T15" fmla="*/ 5668 h 387"/>
                              <a:gd name="T16" fmla="+- 0 5561 5485"/>
                              <a:gd name="T17" fmla="*/ T16 w 112"/>
                              <a:gd name="T18" fmla="+- 0 5662 5662"/>
                              <a:gd name="T19" fmla="*/ 5662 h 387"/>
                              <a:gd name="T20" fmla="+- 0 5571 5485"/>
                              <a:gd name="T21" fmla="*/ T20 w 112"/>
                              <a:gd name="T22" fmla="+- 0 5663 5662"/>
                              <a:gd name="T23" fmla="*/ 5663 h 387"/>
                              <a:gd name="T24" fmla="+- 0 5580 5485"/>
                              <a:gd name="T25" fmla="*/ T24 w 112"/>
                              <a:gd name="T26" fmla="+- 0 5668 5662"/>
                              <a:gd name="T27" fmla="*/ 5668 h 387"/>
                              <a:gd name="T28" fmla="+- 0 5587 5485"/>
                              <a:gd name="T29" fmla="*/ T28 w 112"/>
                              <a:gd name="T30" fmla="+- 0 5677 5662"/>
                              <a:gd name="T31" fmla="*/ 5677 h 387"/>
                              <a:gd name="T32" fmla="+- 0 5591 5485"/>
                              <a:gd name="T33" fmla="*/ T32 w 112"/>
                              <a:gd name="T34" fmla="+- 0 5688 5662"/>
                              <a:gd name="T35" fmla="*/ 5688 h 387"/>
                              <a:gd name="T36" fmla="+- 0 5594 5485"/>
                              <a:gd name="T37" fmla="*/ T36 w 112"/>
                              <a:gd name="T38" fmla="+- 0 5698 5662"/>
                              <a:gd name="T39" fmla="*/ 5698 h 387"/>
                              <a:gd name="T40" fmla="+- 0 5597 5485"/>
                              <a:gd name="T41" fmla="*/ T40 w 112"/>
                              <a:gd name="T42" fmla="+- 0 5708 5662"/>
                              <a:gd name="T43" fmla="*/ 5708 h 387"/>
                              <a:gd name="T44" fmla="+- 0 5597 5485"/>
                              <a:gd name="T45" fmla="*/ T44 w 112"/>
                              <a:gd name="T46" fmla="+- 0 5717 5662"/>
                              <a:gd name="T47" fmla="*/ 5717 h 387"/>
                              <a:gd name="T48" fmla="+- 0 5592 5485"/>
                              <a:gd name="T49" fmla="*/ T48 w 112"/>
                              <a:gd name="T50" fmla="+- 0 5716 5662"/>
                              <a:gd name="T51" fmla="*/ 5716 h 387"/>
                              <a:gd name="T52" fmla="+- 0 5587 5485"/>
                              <a:gd name="T53" fmla="*/ T52 w 112"/>
                              <a:gd name="T54" fmla="+- 0 5714 5662"/>
                              <a:gd name="T55" fmla="*/ 5714 h 387"/>
                              <a:gd name="T56" fmla="+- 0 5583 5485"/>
                              <a:gd name="T57" fmla="*/ T56 w 112"/>
                              <a:gd name="T58" fmla="+- 0 5713 5662"/>
                              <a:gd name="T59" fmla="*/ 5713 h 387"/>
                              <a:gd name="T60" fmla="+- 0 5584 5485"/>
                              <a:gd name="T61" fmla="*/ T60 w 112"/>
                              <a:gd name="T62" fmla="+- 0 5707 5662"/>
                              <a:gd name="T63" fmla="*/ 5707 h 387"/>
                              <a:gd name="T64" fmla="+- 0 5580 5485"/>
                              <a:gd name="T65" fmla="*/ T64 w 112"/>
                              <a:gd name="T66" fmla="+- 0 5694 5662"/>
                              <a:gd name="T67" fmla="*/ 5694 h 387"/>
                              <a:gd name="T68" fmla="+- 0 5574 5485"/>
                              <a:gd name="T69" fmla="*/ T68 w 112"/>
                              <a:gd name="T70" fmla="+- 0 5687 5662"/>
                              <a:gd name="T71" fmla="*/ 5687 h 387"/>
                              <a:gd name="T72" fmla="+- 0 5567 5485"/>
                              <a:gd name="T73" fmla="*/ T72 w 112"/>
                              <a:gd name="T74" fmla="+- 0 5683 5662"/>
                              <a:gd name="T75" fmla="*/ 5683 h 387"/>
                              <a:gd name="T76" fmla="+- 0 5558 5485"/>
                              <a:gd name="T77" fmla="*/ T76 w 112"/>
                              <a:gd name="T78" fmla="+- 0 5683 5662"/>
                              <a:gd name="T79" fmla="*/ 5683 h 387"/>
                              <a:gd name="T80" fmla="+- 0 5520 5485"/>
                              <a:gd name="T81" fmla="*/ T80 w 112"/>
                              <a:gd name="T82" fmla="+- 0 5748 5662"/>
                              <a:gd name="T83" fmla="*/ 5748 h 387"/>
                              <a:gd name="T84" fmla="+- 0 5507 5485"/>
                              <a:gd name="T85" fmla="*/ T84 w 112"/>
                              <a:gd name="T86" fmla="+- 0 5834 5662"/>
                              <a:gd name="T87" fmla="*/ 5834 h 387"/>
                              <a:gd name="T88" fmla="+- 0 5517 5485"/>
                              <a:gd name="T89" fmla="*/ T88 w 112"/>
                              <a:gd name="T90" fmla="+- 0 5897 5662"/>
                              <a:gd name="T91" fmla="*/ 5897 h 387"/>
                              <a:gd name="T92" fmla="+- 0 5536 5485"/>
                              <a:gd name="T93" fmla="*/ T92 w 112"/>
                              <a:gd name="T94" fmla="+- 0 5959 5662"/>
                              <a:gd name="T95" fmla="*/ 5959 h 387"/>
                              <a:gd name="T96" fmla="+- 0 5560 5485"/>
                              <a:gd name="T97" fmla="*/ T96 w 112"/>
                              <a:gd name="T98" fmla="+- 0 6010 5662"/>
                              <a:gd name="T99" fmla="*/ 6010 h 387"/>
                              <a:gd name="T100" fmla="+- 0 5585 5485"/>
                              <a:gd name="T101" fmla="*/ T100 w 112"/>
                              <a:gd name="T102" fmla="+- 0 6040 5662"/>
                              <a:gd name="T103" fmla="*/ 6040 h 387"/>
                              <a:gd name="T104" fmla="+- 0 5592 5485"/>
                              <a:gd name="T105" fmla="*/ T104 w 112"/>
                              <a:gd name="T106" fmla="+- 0 6047 5662"/>
                              <a:gd name="T107" fmla="*/ 6047 h 387"/>
                              <a:gd name="T108" fmla="+- 0 5584 5485"/>
                              <a:gd name="T109" fmla="*/ T108 w 112"/>
                              <a:gd name="T110" fmla="+- 0 6048 5662"/>
                              <a:gd name="T111" fmla="*/ 6048 h 387"/>
                              <a:gd name="T112" fmla="+- 0 5529 5485"/>
                              <a:gd name="T113" fmla="*/ T112 w 112"/>
                              <a:gd name="T114" fmla="+- 0 5998 5662"/>
                              <a:gd name="T115" fmla="*/ 5998 h 387"/>
                              <a:gd name="T116" fmla="+- 0 5503 5485"/>
                              <a:gd name="T117" fmla="*/ T116 w 112"/>
                              <a:gd name="T118" fmla="+- 0 5931 5662"/>
                              <a:gd name="T119" fmla="*/ 5931 h 387"/>
                              <a:gd name="T120" fmla="+- 0 5486 5485"/>
                              <a:gd name="T121" fmla="*/ T120 w 112"/>
                              <a:gd name="T122" fmla="+- 0 5857 5662"/>
                              <a:gd name="T123" fmla="*/ 5857 h 387"/>
                              <a:gd name="T124" fmla="+- 0 5485 5485"/>
                              <a:gd name="T125" fmla="*/ T124 w 112"/>
                              <a:gd name="T126" fmla="+- 0 5792 5662"/>
                              <a:gd name="T127" fmla="*/ 5792 h 3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112" h="387">
                                <a:moveTo>
                                  <a:pt x="0" y="130"/>
                                </a:moveTo>
                                <a:lnTo>
                                  <a:pt x="16" y="68"/>
                                </a:lnTo>
                                <a:lnTo>
                                  <a:pt x="36" y="27"/>
                                </a:lnTo>
                                <a:lnTo>
                                  <a:pt x="57" y="6"/>
                                </a:lnTo>
                                <a:lnTo>
                                  <a:pt x="76" y="0"/>
                                </a:lnTo>
                                <a:lnTo>
                                  <a:pt x="86" y="1"/>
                                </a:lnTo>
                                <a:lnTo>
                                  <a:pt x="95" y="6"/>
                                </a:lnTo>
                                <a:lnTo>
                                  <a:pt x="102" y="15"/>
                                </a:lnTo>
                                <a:lnTo>
                                  <a:pt x="106" y="26"/>
                                </a:lnTo>
                                <a:lnTo>
                                  <a:pt x="109" y="36"/>
                                </a:lnTo>
                                <a:lnTo>
                                  <a:pt x="112" y="46"/>
                                </a:lnTo>
                                <a:lnTo>
                                  <a:pt x="112" y="55"/>
                                </a:lnTo>
                                <a:lnTo>
                                  <a:pt x="107" y="54"/>
                                </a:lnTo>
                                <a:lnTo>
                                  <a:pt x="102" y="52"/>
                                </a:lnTo>
                                <a:lnTo>
                                  <a:pt x="98" y="51"/>
                                </a:lnTo>
                                <a:lnTo>
                                  <a:pt x="99" y="45"/>
                                </a:lnTo>
                                <a:lnTo>
                                  <a:pt x="95" y="32"/>
                                </a:lnTo>
                                <a:lnTo>
                                  <a:pt x="89" y="25"/>
                                </a:lnTo>
                                <a:lnTo>
                                  <a:pt x="82" y="21"/>
                                </a:lnTo>
                                <a:lnTo>
                                  <a:pt x="73" y="21"/>
                                </a:lnTo>
                                <a:lnTo>
                                  <a:pt x="35" y="86"/>
                                </a:lnTo>
                                <a:lnTo>
                                  <a:pt x="22" y="172"/>
                                </a:lnTo>
                                <a:lnTo>
                                  <a:pt x="32" y="235"/>
                                </a:lnTo>
                                <a:lnTo>
                                  <a:pt x="51" y="297"/>
                                </a:lnTo>
                                <a:lnTo>
                                  <a:pt x="75" y="348"/>
                                </a:lnTo>
                                <a:lnTo>
                                  <a:pt x="100" y="378"/>
                                </a:lnTo>
                                <a:lnTo>
                                  <a:pt x="107" y="385"/>
                                </a:lnTo>
                                <a:lnTo>
                                  <a:pt x="99" y="386"/>
                                </a:lnTo>
                                <a:lnTo>
                                  <a:pt x="44" y="336"/>
                                </a:lnTo>
                                <a:lnTo>
                                  <a:pt x="18" y="269"/>
                                </a:lnTo>
                                <a:lnTo>
                                  <a:pt x="1" y="195"/>
                                </a:lnTo>
                                <a:lnTo>
                                  <a:pt x="0" y="130"/>
                                </a:lnTo>
                                <a:close/>
                              </a:path>
                            </a:pathLst>
                          </a:custGeom>
                          <a:noFill/>
                          <a:ln w="608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01" name="Picture 569"/>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5516" y="5697"/>
                            <a:ext cx="112" cy="364"/>
                          </a:xfrm>
                          <a:prstGeom prst="rect">
                            <a:avLst/>
                          </a:prstGeom>
                          <a:noFill/>
                          <a:extLst>
                            <a:ext uri="{909E8E84-426E-40DD-AFC4-6F175D3DCCD1}">
                              <a14:hiddenFill xmlns:a14="http://schemas.microsoft.com/office/drawing/2010/main">
                                <a:solidFill>
                                  <a:srgbClr val="FFFFFF"/>
                                </a:solidFill>
                              </a14:hiddenFill>
                            </a:ext>
                          </a:extLst>
                        </pic:spPr>
                      </pic:pic>
                      <wps:wsp>
                        <wps:cNvPr id="402" name="Freeform 570"/>
                        <wps:cNvSpPr>
                          <a:spLocks/>
                        </wps:cNvSpPr>
                        <wps:spPr bwMode="auto">
                          <a:xfrm>
                            <a:off x="5516" y="5696"/>
                            <a:ext cx="112" cy="364"/>
                          </a:xfrm>
                          <a:custGeom>
                            <a:avLst/>
                            <a:gdLst>
                              <a:gd name="T0" fmla="+- 0 5516 5516"/>
                              <a:gd name="T1" fmla="*/ T0 w 112"/>
                              <a:gd name="T2" fmla="+- 0 5803 5697"/>
                              <a:gd name="T3" fmla="*/ 5803 h 364"/>
                              <a:gd name="T4" fmla="+- 0 5530 5516"/>
                              <a:gd name="T5" fmla="*/ T4 w 112"/>
                              <a:gd name="T6" fmla="+- 0 5744 5697"/>
                              <a:gd name="T7" fmla="*/ 5744 h 364"/>
                              <a:gd name="T8" fmla="+- 0 5566 5516"/>
                              <a:gd name="T9" fmla="*/ T8 w 112"/>
                              <a:gd name="T10" fmla="+- 0 5697 5697"/>
                              <a:gd name="T11" fmla="*/ 5697 h 364"/>
                              <a:gd name="T12" fmla="+- 0 5570 5516"/>
                              <a:gd name="T13" fmla="*/ T12 w 112"/>
                              <a:gd name="T14" fmla="+- 0 5698 5697"/>
                              <a:gd name="T15" fmla="*/ 5698 h 364"/>
                              <a:gd name="T16" fmla="+- 0 5573 5516"/>
                              <a:gd name="T17" fmla="*/ T16 w 112"/>
                              <a:gd name="T18" fmla="+- 0 5699 5697"/>
                              <a:gd name="T19" fmla="*/ 5699 h 364"/>
                              <a:gd name="T20" fmla="+- 0 5579 5516"/>
                              <a:gd name="T21" fmla="*/ T20 w 112"/>
                              <a:gd name="T22" fmla="+- 0 5702 5697"/>
                              <a:gd name="T23" fmla="*/ 5702 h 364"/>
                              <a:gd name="T24" fmla="+- 0 5557 5516"/>
                              <a:gd name="T25" fmla="*/ T24 w 112"/>
                              <a:gd name="T26" fmla="+- 0 5740 5697"/>
                              <a:gd name="T27" fmla="*/ 5740 h 364"/>
                              <a:gd name="T28" fmla="+- 0 5545 5516"/>
                              <a:gd name="T29" fmla="*/ T28 w 112"/>
                              <a:gd name="T30" fmla="+- 0 5779 5697"/>
                              <a:gd name="T31" fmla="*/ 5779 h 364"/>
                              <a:gd name="T32" fmla="+- 0 5542 5516"/>
                              <a:gd name="T33" fmla="*/ T32 w 112"/>
                              <a:gd name="T34" fmla="+- 0 5815 5697"/>
                              <a:gd name="T35" fmla="*/ 5815 h 364"/>
                              <a:gd name="T36" fmla="+- 0 5543 5516"/>
                              <a:gd name="T37" fmla="*/ T36 w 112"/>
                              <a:gd name="T38" fmla="+- 0 5847 5697"/>
                              <a:gd name="T39" fmla="*/ 5847 h 364"/>
                              <a:gd name="T40" fmla="+- 0 5554 5516"/>
                              <a:gd name="T41" fmla="*/ T40 w 112"/>
                              <a:gd name="T42" fmla="+- 0 5909 5697"/>
                              <a:gd name="T43" fmla="*/ 5909 h 364"/>
                              <a:gd name="T44" fmla="+- 0 5572 5516"/>
                              <a:gd name="T45" fmla="*/ T44 w 112"/>
                              <a:gd name="T46" fmla="+- 0 5971 5697"/>
                              <a:gd name="T47" fmla="*/ 5971 h 364"/>
                              <a:gd name="T48" fmla="+- 0 5596 5516"/>
                              <a:gd name="T49" fmla="*/ T48 w 112"/>
                              <a:gd name="T50" fmla="+- 0 6022 5697"/>
                              <a:gd name="T51" fmla="*/ 6022 h 364"/>
                              <a:gd name="T52" fmla="+- 0 5621 5516"/>
                              <a:gd name="T53" fmla="*/ T52 w 112"/>
                              <a:gd name="T54" fmla="+- 0 6052 5697"/>
                              <a:gd name="T55" fmla="*/ 6052 h 364"/>
                              <a:gd name="T56" fmla="+- 0 5628 5516"/>
                              <a:gd name="T57" fmla="*/ T56 w 112"/>
                              <a:gd name="T58" fmla="+- 0 6059 5697"/>
                              <a:gd name="T59" fmla="*/ 6059 h 364"/>
                              <a:gd name="T60" fmla="+- 0 5620 5516"/>
                              <a:gd name="T61" fmla="*/ T60 w 112"/>
                              <a:gd name="T62" fmla="+- 0 6060 5697"/>
                              <a:gd name="T63" fmla="*/ 6060 h 364"/>
                              <a:gd name="T64" fmla="+- 0 5565 5516"/>
                              <a:gd name="T65" fmla="*/ T64 w 112"/>
                              <a:gd name="T66" fmla="+- 0 6010 5697"/>
                              <a:gd name="T67" fmla="*/ 6010 h 364"/>
                              <a:gd name="T68" fmla="+- 0 5537 5516"/>
                              <a:gd name="T69" fmla="*/ T68 w 112"/>
                              <a:gd name="T70" fmla="+- 0 5943 5697"/>
                              <a:gd name="T71" fmla="*/ 5943 h 364"/>
                              <a:gd name="T72" fmla="+- 0 5518 5516"/>
                              <a:gd name="T73" fmla="*/ T72 w 112"/>
                              <a:gd name="T74" fmla="+- 0 5868 5697"/>
                              <a:gd name="T75" fmla="*/ 5868 h 364"/>
                              <a:gd name="T76" fmla="+- 0 5516 5516"/>
                              <a:gd name="T77" fmla="*/ T76 w 112"/>
                              <a:gd name="T78" fmla="+- 0 5803 5697"/>
                              <a:gd name="T79" fmla="*/ 5803 h 3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12" h="364">
                                <a:moveTo>
                                  <a:pt x="0" y="106"/>
                                </a:moveTo>
                                <a:lnTo>
                                  <a:pt x="14" y="47"/>
                                </a:lnTo>
                                <a:lnTo>
                                  <a:pt x="50" y="0"/>
                                </a:lnTo>
                                <a:lnTo>
                                  <a:pt x="54" y="1"/>
                                </a:lnTo>
                                <a:lnTo>
                                  <a:pt x="57" y="2"/>
                                </a:lnTo>
                                <a:lnTo>
                                  <a:pt x="63" y="5"/>
                                </a:lnTo>
                                <a:lnTo>
                                  <a:pt x="41" y="43"/>
                                </a:lnTo>
                                <a:lnTo>
                                  <a:pt x="29" y="82"/>
                                </a:lnTo>
                                <a:lnTo>
                                  <a:pt x="26" y="118"/>
                                </a:lnTo>
                                <a:lnTo>
                                  <a:pt x="27" y="150"/>
                                </a:lnTo>
                                <a:lnTo>
                                  <a:pt x="38" y="212"/>
                                </a:lnTo>
                                <a:lnTo>
                                  <a:pt x="56" y="274"/>
                                </a:lnTo>
                                <a:lnTo>
                                  <a:pt x="80" y="325"/>
                                </a:lnTo>
                                <a:lnTo>
                                  <a:pt x="105" y="355"/>
                                </a:lnTo>
                                <a:lnTo>
                                  <a:pt x="112" y="362"/>
                                </a:lnTo>
                                <a:lnTo>
                                  <a:pt x="104" y="363"/>
                                </a:lnTo>
                                <a:lnTo>
                                  <a:pt x="49" y="313"/>
                                </a:lnTo>
                                <a:lnTo>
                                  <a:pt x="21" y="246"/>
                                </a:lnTo>
                                <a:lnTo>
                                  <a:pt x="2" y="171"/>
                                </a:lnTo>
                                <a:lnTo>
                                  <a:pt x="0" y="106"/>
                                </a:lnTo>
                                <a:close/>
                              </a:path>
                            </a:pathLst>
                          </a:custGeom>
                          <a:noFill/>
                          <a:ln w="608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3" name="Freeform 571"/>
                        <wps:cNvSpPr>
                          <a:spLocks/>
                        </wps:cNvSpPr>
                        <wps:spPr bwMode="auto">
                          <a:xfrm>
                            <a:off x="4322" y="4439"/>
                            <a:ext cx="2600" cy="1842"/>
                          </a:xfrm>
                          <a:custGeom>
                            <a:avLst/>
                            <a:gdLst>
                              <a:gd name="T0" fmla="+- 0 4563 4323"/>
                              <a:gd name="T1" fmla="*/ T0 w 2600"/>
                              <a:gd name="T2" fmla="+- 0 4439 4439"/>
                              <a:gd name="T3" fmla="*/ 4439 h 1842"/>
                              <a:gd name="T4" fmla="+- 0 4424 4323"/>
                              <a:gd name="T5" fmla="*/ T4 w 2600"/>
                              <a:gd name="T6" fmla="+- 0 4443 4439"/>
                              <a:gd name="T7" fmla="*/ 4443 h 1842"/>
                              <a:gd name="T8" fmla="+- 0 4353 4323"/>
                              <a:gd name="T9" fmla="*/ T8 w 2600"/>
                              <a:gd name="T10" fmla="+- 0 4469 4439"/>
                              <a:gd name="T11" fmla="*/ 4469 h 1842"/>
                              <a:gd name="T12" fmla="+- 0 4326 4323"/>
                              <a:gd name="T13" fmla="*/ T12 w 2600"/>
                              <a:gd name="T14" fmla="+- 0 4540 4439"/>
                              <a:gd name="T15" fmla="*/ 4540 h 1842"/>
                              <a:gd name="T16" fmla="+- 0 4323 4323"/>
                              <a:gd name="T17" fmla="*/ T16 w 2600"/>
                              <a:gd name="T18" fmla="+- 0 4679 4439"/>
                              <a:gd name="T19" fmla="*/ 4679 h 1842"/>
                              <a:gd name="T20" fmla="+- 0 4323 4323"/>
                              <a:gd name="T21" fmla="*/ T20 w 2600"/>
                              <a:gd name="T22" fmla="+- 0 6041 4439"/>
                              <a:gd name="T23" fmla="*/ 6041 h 1842"/>
                              <a:gd name="T24" fmla="+- 0 4326 4323"/>
                              <a:gd name="T25" fmla="*/ T24 w 2600"/>
                              <a:gd name="T26" fmla="+- 0 6179 4439"/>
                              <a:gd name="T27" fmla="*/ 6179 h 1842"/>
                              <a:gd name="T28" fmla="+- 0 4353 4323"/>
                              <a:gd name="T29" fmla="*/ T28 w 2600"/>
                              <a:gd name="T30" fmla="+- 0 6251 4439"/>
                              <a:gd name="T31" fmla="*/ 6251 h 1842"/>
                              <a:gd name="T32" fmla="+- 0 4424 4323"/>
                              <a:gd name="T33" fmla="*/ T32 w 2600"/>
                              <a:gd name="T34" fmla="+- 0 6277 4439"/>
                              <a:gd name="T35" fmla="*/ 6277 h 1842"/>
                              <a:gd name="T36" fmla="+- 0 4563 4323"/>
                              <a:gd name="T37" fmla="*/ T36 w 2600"/>
                              <a:gd name="T38" fmla="+- 0 6281 4439"/>
                              <a:gd name="T39" fmla="*/ 6281 h 1842"/>
                              <a:gd name="T40" fmla="+- 0 6682 4323"/>
                              <a:gd name="T41" fmla="*/ T40 w 2600"/>
                              <a:gd name="T42" fmla="+- 0 6281 4439"/>
                              <a:gd name="T43" fmla="*/ 6281 h 1842"/>
                              <a:gd name="T44" fmla="+- 0 6821 4323"/>
                              <a:gd name="T45" fmla="*/ T44 w 2600"/>
                              <a:gd name="T46" fmla="+- 0 6277 4439"/>
                              <a:gd name="T47" fmla="*/ 6277 h 1842"/>
                              <a:gd name="T48" fmla="+- 0 6892 4323"/>
                              <a:gd name="T49" fmla="*/ T48 w 2600"/>
                              <a:gd name="T50" fmla="+- 0 6251 4439"/>
                              <a:gd name="T51" fmla="*/ 6251 h 1842"/>
                              <a:gd name="T52" fmla="+- 0 6918 4323"/>
                              <a:gd name="T53" fmla="*/ T52 w 2600"/>
                              <a:gd name="T54" fmla="+- 0 6179 4439"/>
                              <a:gd name="T55" fmla="*/ 6179 h 1842"/>
                              <a:gd name="T56" fmla="+- 0 6922 4323"/>
                              <a:gd name="T57" fmla="*/ T56 w 2600"/>
                              <a:gd name="T58" fmla="+- 0 6041 4439"/>
                              <a:gd name="T59" fmla="*/ 6041 h 1842"/>
                              <a:gd name="T60" fmla="+- 0 6922 4323"/>
                              <a:gd name="T61" fmla="*/ T60 w 2600"/>
                              <a:gd name="T62" fmla="+- 0 4679 4439"/>
                              <a:gd name="T63" fmla="*/ 4679 h 1842"/>
                              <a:gd name="T64" fmla="+- 0 6918 4323"/>
                              <a:gd name="T65" fmla="*/ T64 w 2600"/>
                              <a:gd name="T66" fmla="+- 0 4540 4439"/>
                              <a:gd name="T67" fmla="*/ 4540 h 1842"/>
                              <a:gd name="T68" fmla="+- 0 6892 4323"/>
                              <a:gd name="T69" fmla="*/ T68 w 2600"/>
                              <a:gd name="T70" fmla="+- 0 4469 4439"/>
                              <a:gd name="T71" fmla="*/ 4469 h 1842"/>
                              <a:gd name="T72" fmla="+- 0 6821 4323"/>
                              <a:gd name="T73" fmla="*/ T72 w 2600"/>
                              <a:gd name="T74" fmla="+- 0 4443 4439"/>
                              <a:gd name="T75" fmla="*/ 4443 h 1842"/>
                              <a:gd name="T76" fmla="+- 0 6682 4323"/>
                              <a:gd name="T77" fmla="*/ T76 w 2600"/>
                              <a:gd name="T78" fmla="+- 0 4439 4439"/>
                              <a:gd name="T79" fmla="*/ 4439 h 1842"/>
                              <a:gd name="T80" fmla="+- 0 4563 4323"/>
                              <a:gd name="T81" fmla="*/ T80 w 2600"/>
                              <a:gd name="T82" fmla="+- 0 4439 4439"/>
                              <a:gd name="T83" fmla="*/ 4439 h 18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600" h="1842">
                                <a:moveTo>
                                  <a:pt x="240" y="0"/>
                                </a:moveTo>
                                <a:lnTo>
                                  <a:pt x="101" y="4"/>
                                </a:lnTo>
                                <a:lnTo>
                                  <a:pt x="30" y="30"/>
                                </a:lnTo>
                                <a:lnTo>
                                  <a:pt x="3" y="101"/>
                                </a:lnTo>
                                <a:lnTo>
                                  <a:pt x="0" y="240"/>
                                </a:lnTo>
                                <a:lnTo>
                                  <a:pt x="0" y="1602"/>
                                </a:lnTo>
                                <a:lnTo>
                                  <a:pt x="3" y="1740"/>
                                </a:lnTo>
                                <a:lnTo>
                                  <a:pt x="30" y="1812"/>
                                </a:lnTo>
                                <a:lnTo>
                                  <a:pt x="101" y="1838"/>
                                </a:lnTo>
                                <a:lnTo>
                                  <a:pt x="240" y="1842"/>
                                </a:lnTo>
                                <a:lnTo>
                                  <a:pt x="2359" y="1842"/>
                                </a:lnTo>
                                <a:lnTo>
                                  <a:pt x="2498" y="1838"/>
                                </a:lnTo>
                                <a:lnTo>
                                  <a:pt x="2569" y="1812"/>
                                </a:lnTo>
                                <a:lnTo>
                                  <a:pt x="2595" y="1740"/>
                                </a:lnTo>
                                <a:lnTo>
                                  <a:pt x="2599" y="1602"/>
                                </a:lnTo>
                                <a:lnTo>
                                  <a:pt x="2599" y="240"/>
                                </a:lnTo>
                                <a:lnTo>
                                  <a:pt x="2595" y="101"/>
                                </a:lnTo>
                                <a:lnTo>
                                  <a:pt x="2569" y="30"/>
                                </a:lnTo>
                                <a:lnTo>
                                  <a:pt x="2498" y="4"/>
                                </a:lnTo>
                                <a:lnTo>
                                  <a:pt x="2359" y="0"/>
                                </a:lnTo>
                                <a:lnTo>
                                  <a:pt x="240" y="0"/>
                                </a:lnTo>
                                <a:close/>
                              </a:path>
                            </a:pathLst>
                          </a:custGeom>
                          <a:noFill/>
                          <a:ln w="3175">
                            <a:solidFill>
                              <a:srgbClr val="63646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B7B946" id="Group 340" o:spid="_x0000_s1026" style="position:absolute;margin-left:289.35pt;margin-top:9.75pt;width:173.75pt;height:110.45pt;z-index:-251656704;mso-position-horizontal-relative:page" coordorigin="4320,4434" coordsize="2605,18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">
                <v:shape id="Freeform 341" o:spid="_x0000_s1027" style="position:absolute;left:4322;top:4439;width:2600;height:1842;visibility:visible;mso-wrap-style:square;v-text-anchor:top" coordsize="2600,1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" path="m2359,l240,,101,4,30,30,3,101,,240,,1602r3,138l30,1812r71,26l240,1842r2119,l2498,1838r71,-26l2595,1740r4,-138l2599,240r-4,-139l2569,30,2498,4,2359,xe" stroked="f">
                  <v:path arrowok="t" o:connecttype="custom" o:connectlocs="2359,4439;240,4439;101,4443;30,4469;3,4540;0,4679;0,6041;3,6179;30,6251;101,6277;240,6281;2359,6281;2498,6277;2569,6251;2595,6179;2599,6041;2599,4679;2595,4540;2569,4469;2498,4443;2359,4439" o:connectangles="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42" o:spid="_x0000_s1028" type="#_x0000_t75" style="position:absolute;left:5423;top:4840;width:23;height: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">
                  <v:imagedata r:id="rId134" o:title=""/>
                </v:shape>
                <v:shape id="Freeform 343" o:spid="_x0000_s1029" style="position:absolute;left:5423;top:4840;width:23;height:74;visibility:visible;mso-wrap-style:square;v-text-anchor:top" coordsize="2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" path="m,6r8,6l9,15r,10l10,45r1,18l12,72r11,1l15,4,12,2,12,e" filled="f" strokecolor="#231f20" strokeweight=".09456mm">
                  <v:path arrowok="t" o:connecttype="custom" o:connectlocs="0,4847;8,4853;9,4856;9,4866;10,4886;11,4904;12,4913;23,4914;15,4845;12,4843;12,4841" o:connectangles="0,0,0,0,0,0,0,0,0,0,0"/>
                </v:shape>
                <v:shape id="Picture 344" o:spid="_x0000_s1030" type="#_x0000_t75" style="position:absolute;left:5422;top:4813;width:10;height: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">
                  <v:imagedata r:id="rId135" o:title=""/>
                </v:shape>
                <v:shape id="Freeform 345" o:spid="_x0000_s1031" style="position:absolute;left:5422;top:4813;width:10;height:21;visibility:visible;mso-wrap-style:square;v-text-anchor:top" coordsize="1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" path="m6,21l9,17,8,14r,-3l7,,,2,2,16r4,5xe" filled="f" strokecolor="#231f20" strokeweight=".06772mm">
                  <v:path arrowok="t" o:connecttype="custom" o:connectlocs="6,4835;9,4831;8,4828;8,4825;7,4814;0,4816;2,4830;6,4835" o:connectangles="0,0,0,0,0,0,0,0"/>
                </v:shape>
                <v:shape id="Picture 346" o:spid="_x0000_s1032" type="#_x0000_t75" style="position:absolute;left:5416;top:4845;width:8;height: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">
                  <v:imagedata r:id="rId135" o:title=""/>
                </v:shape>
                <v:shape id="Freeform 347" o:spid="_x0000_s1033" style="position:absolute;left:5416;top:4844;width:8;height:25;visibility:visible;mso-wrap-style:square;v-text-anchor:top" coordsize="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" path="m6,24l,,4,,5,1,8,23,6,24xe" filled="f" strokecolor="#231f20" strokeweight=".23pt">
                  <v:path arrowok="t" o:connecttype="custom" o:connectlocs="6,4869;0,4845;4,4845;4,4845;5,4846;8,4868;6,4869" o:connectangles="0,0,0,0,0,0,0"/>
                </v:shape>
                <v:shape id="Picture 348" o:spid="_x0000_s1034" type="#_x0000_t75" style="position:absolute;left:5331;top:4811;width:146;height:1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">
                  <v:imagedata r:id="rId136" o:title=""/>
                </v:shape>
                <v:shape id="Freeform 349" o:spid="_x0000_s1035" style="position:absolute;left:5328;top:4811;width:148;height:176;visibility:visible;mso-wrap-style:square;v-text-anchor:top" coordsize="148,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" path="m53,115r1,4l62,126r10,2l84,130r14,-5l101,120r6,-10l112,104r6,-8l129,79r10,-7l147,70r-2,15l142,101r-28,60l64,175,40,167,17,153,5,142,1,129,2,108,,87,3,73,15,63,40,50,51,44r,-2l51,34,50,20,49,6,49,,70,1,81,,91,7r2,15l93,38r-1,7l69,69,58,84r-5,8l52,100r-1,10l53,115xe" filled="f" strokecolor="#231f20" strokeweight=".17569mm">
                  <v:path arrowok="t" o:connecttype="custom" o:connectlocs="53,4926;54,4930;62,4937;72,4939;84,4941;98,4936;101,4931;107,4921;112,4915;118,4907;129,4890;139,4883;147,4881;145,4896;142,4912;114,4972;64,4986;40,4978;17,4964;5,4953;1,4940;2,4919;0,4898;3,4884;15,4874;40,4861;51,4855;51,4853;51,4845;50,4831;49,4817;49,4811;70,4812;81,4811;91,4818;93,4833;93,4849;92,4856;69,4880;58,4895;53,4903;52,4911;51,4921;53,4926" o:connectangles="0,0,0,0,0,0,0,0,0,0,0,0,0,0,0,0,0,0,0,0,0,0,0,0,0,0,0,0,0,0,0,0,0,0,0,0,0,0,0,0,0,0,0,0"/>
                </v:shape>
                <v:shape id="Picture 350" o:spid="_x0000_s1036" type="#_x0000_t75" style="position:absolute;left:5415;top:4824;width:22;height: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">
                  <v:imagedata r:id="rId137" o:title=""/>
                </v:shape>
                <v:shape id="Freeform 351" o:spid="_x0000_s1037" style="position:absolute;left:5415;top:4824;width:22;height:22;visibility:visible;mso-wrap-style:square;v-text-anchor:top" coordsize="2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" path="m22,11r,6l17,21r-6,l5,21,,17,,11,,5,5,r6,l17,r5,5l22,11xe" filled="f" strokecolor="#231f20" strokeweight=".23pt">
                  <v:path arrowok="t" o:connecttype="custom" o:connectlocs="22,4836;22,4842;17,4846;11,4846;5,4846;0,4842;0,4836;0,4830;5,4825;11,4825;17,4825;22,4830;22,4836" o:connectangles="0,0,0,0,0,0,0,0,0,0,0,0,0"/>
                </v:shape>
                <v:shape id="Picture 352" o:spid="_x0000_s1038" type="#_x0000_t75" style="position:absolute;left:5419;top:4841;width:20;height: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">
                  <v:imagedata r:id="rId138" o:title=""/>
                </v:shape>
                <v:shape id="Freeform 353" o:spid="_x0000_s1039" style="position:absolute;left:5419;top:4841;width:20;height:72;visibility:visible;mso-wrap-style:square;v-text-anchor:top" coordsize="2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" path="m,6r8,6l8,15,9,25r1,19l11,63r,8l20,71,15,4,12,,6,4,,6xe" filled="f" strokecolor="#231f20" strokeweight=".09456mm">
                  <v:path arrowok="t" o:connecttype="custom" o:connectlocs="0,4848;8,4854;8,4857;9,4867;10,4886;11,4905;11,4913;20,4913;15,4846;12,4842;6,4846;0,4848" o:connectangles="0,0,0,0,0,0,0,0,0,0,0,0"/>
                </v:shape>
                <v:shape id="Picture 354" o:spid="_x0000_s1040" type="#_x0000_t75" style="position:absolute;left:5410;top:4826;width:22;height: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">
                  <v:imagedata r:id="rId139" o:title=""/>
                </v:shape>
                <v:shape id="Freeform 355" o:spid="_x0000_s1041" style="position:absolute;left:5410;top:4826;width:22;height:22;visibility:visible;mso-wrap-style:square;v-text-anchor:top" coordsize="2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" path="m21,10r,6l17,21r-6,l5,21,,16,,10,,5,5,r6,l17,r4,5l21,10xe" filled="f" strokecolor="#231f20" strokeweight=".23pt">
                  <v:path arrowok="t" o:connecttype="custom" o:connectlocs="21,4837;21,4843;17,4848;11,4848;5,4848;0,4843;0,4837;0,4832;5,4827;11,4827;17,4827;21,4832;21,4837" o:connectangles="0,0,0,0,0,0,0,0,0,0,0,0,0"/>
                </v:shape>
                <v:shape id="Picture 356" o:spid="_x0000_s1042" type="#_x0000_t75" style="position:absolute;left:5415;top:4831;width:11;height: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">
                  <v:imagedata r:id="rId140" o:title=""/>
                </v:shape>
                <v:shape id="Freeform 357" o:spid="_x0000_s1043" style="position:absolute;left:5415;top:4831;width:11;height:11;visibility:visible;mso-wrap-style:square;v-text-anchor:top" coordsize="1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" path="m11,5r,4l9,11r-3,l3,11,,9,,5,,2,3,,6,,9,r2,2l11,5xe" filled="f" strokecolor="#231f20" strokeweight=".23pt">
                  <v:path arrowok="t" o:connecttype="custom" o:connectlocs="11,4837;11,4841;9,4843;6,4843;3,4843;0,4841;0,4837;0,4834;3,4832;6,4832;9,4832;11,4834;11,4837" o:connectangles="0,0,0,0,0,0,0,0,0,0,0,0,0"/>
                </v:shape>
                <v:shape id="Picture 358" o:spid="_x0000_s1044" type="#_x0000_t75" style="position:absolute;left:5036;top:5581;width:1076;height: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">
                  <v:imagedata r:id="rId141" o:title=""/>
                </v:shape>
                <v:shape id="Freeform 359" o:spid="_x0000_s1045" style="position:absolute;left:5036;top:5580;width:1076;height:342;visibility:visible;mso-wrap-style:square;v-text-anchor:top" coordsize="1076,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" path="m9,49l1049,342r15,-12l1072,323r2,-6l1075,311r,-14l1065,291,27,1,14,,7,18,,36,9,49xe" filled="f" strokecolor="#231f20" strokeweight=".17569mm">
                  <v:path arrowok="t" o:connecttype="custom" o:connectlocs="9,5629;1049,5922;1064,5910;1072,5903;1074,5897;1075,5891;1075,5877;1065,5871;27,5581;14,5580;7,5598;0,5616;9,5629" o:connectangles="0,0,0,0,0,0,0,0,0,0,0,0,0"/>
                </v:shape>
                <v:shape id="Freeform 360" o:spid="_x0000_s1046" style="position:absolute;left:6069;top:5866;width:44;height:57;visibility:visible;mso-wrap-style:square;v-text-anchor:top" coordsize="4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" path="m18,l5,11,,38,5,56r24,1l38,48,43,28,43,8,18,xe" fillcolor="#2c292a" stroked="f">
                  <v:path arrowok="t" o:connecttype="custom" o:connectlocs="18,5866;5,5877;0,5904;5,5922;29,5923;38,5914;43,5894;43,5874;18,5866" o:connectangles="0,0,0,0,0,0,0,0,0"/>
                </v:shape>
                <v:shape id="Freeform 361" o:spid="_x0000_s1047" style="position:absolute;left:6069;top:5866;width:44;height:57;visibility:visible;mso-wrap-style:square;v-text-anchor:top" coordsize="4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" path="m41,36l38,48r-9,9l17,56,5,56,,38,2,24,5,11,18,,29,4,43,8r,20l41,36xe" filled="f" strokecolor="#231f20" strokeweight=".17569mm">
                  <v:path arrowok="t" o:connecttype="custom" o:connectlocs="41,5902;38,5914;29,5923;17,5922;5,5922;0,5904;2,5890;5,5877;18,5866;29,5870;43,5874;43,5894;41,5902" o:connectangles="0,0,0,0,0,0,0,0,0,0,0,0,0"/>
                </v:shape>
                <v:shape id="Picture 362" o:spid="_x0000_s1048" type="#_x0000_t75" style="position:absolute;left:4994;top:5558;width:1076;height: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">
                  <v:imagedata r:id="rId142" o:title=""/>
                </v:shape>
                <v:shape id="Freeform 363" o:spid="_x0000_s1049" style="position:absolute;left:4994;top:5556;width:1076;height:342;visibility:visible;mso-wrap-style:square;v-text-anchor:top" coordsize="1076,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" path="m9,48l1049,342r15,-13l1072,322r2,-5l1075,311r,-15l1065,291,27,1,14,,7,17,,36,9,48xe" filled="f" strokecolor="#231f20" strokeweight=".17569mm">
                  <v:path arrowok="t" o:connecttype="custom" o:connectlocs="9,5605;1049,5899;1064,5886;1072,5879;1074,5874;1075,5868;1075,5853;1065,5848;27,5558;14,5557;7,5574;0,5593;9,5605" o:connectangles="0,0,0,0,0,0,0,0,0,0,0,0,0"/>
                </v:shape>
                <v:shape id="Freeform 364" o:spid="_x0000_s1050" style="position:absolute;left:6027;top:5843;width:44;height:57;visibility:visible;mso-wrap-style:square;v-text-anchor:top" coordsize="4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" path="m19,l6,10,,38,6,55r24,1l39,48,44,28,44,8,19,xe" fillcolor="#2c292a" stroked="f">
                  <v:path arrowok="t" o:connecttype="custom" o:connectlocs="19,5843;6,5853;0,5881;6,5898;30,5899;39,5891;44,5871;44,5851;19,5843" o:connectangles="0,0,0,0,0,0,0,0,0"/>
                </v:shape>
                <v:shape id="Freeform 365" o:spid="_x0000_s1051" style="position:absolute;left:6027;top:5843;width:44;height:57;visibility:visible;mso-wrap-style:square;v-text-anchor:top" coordsize="4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" path="m42,36l39,48r-9,8l18,56,6,55,,38,3,24,6,10,19,,30,4,44,8r,20l42,36xe" filled="f" strokecolor="#231f20" strokeweight=".17569mm">
                  <v:path arrowok="t" o:connecttype="custom" o:connectlocs="42,5879;39,5891;30,5899;18,5899;6,5898;0,5881;3,5867;6,5853;19,5843;30,5847;44,5851;44,5871;42,5879" o:connectangles="0,0,0,0,0,0,0,0,0,0,0,0,0"/>
                </v:shape>
                <v:shape id="Picture 366" o:spid="_x0000_s1052" type="#_x0000_t75" style="position:absolute;left:5036;top:5628;width:1076;height: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">
                  <v:imagedata r:id="rId143" o:title=""/>
                </v:shape>
                <v:shape id="Freeform 367" o:spid="_x0000_s1053" style="position:absolute;left:5036;top:5626;width:1076;height:342;visibility:visible;mso-wrap-style:square;v-text-anchor:top" coordsize="1076,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" path="m9,48l1049,342r15,-12l1072,322r3,-5l1075,311r,-15l1065,291,27,1,14,,7,17,,36,9,48xe" filled="f" strokecolor="#231f20" strokeweight=".17569mm">
                  <v:path arrowok="t" o:connecttype="custom" o:connectlocs="9,5675;1049,5969;1064,5957;1072,5949;1075,5944;1075,5938;1075,5923;1065,5918;27,5628;14,5627;7,5644;0,5663;9,5675" o:connectangles="0,0,0,0,0,0,0,0,0,0,0,0,0"/>
                </v:shape>
                <v:shape id="Freeform 368" o:spid="_x0000_s1054" style="position:absolute;left:6072;top:5913;width:41;height:57;visibility:visible;mso-wrap-style:square;v-text-anchor:top" coordsize="4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" path="m16,l3,10,,24,1,38,5,48r7,6l16,56r11,l36,48,41,28,41,8,16,xe" fillcolor="#2c292a" stroked="f">
                  <v:path arrowok="t" o:connecttype="custom" o:connectlocs="16,5913;3,5923;0,5937;1,5951;5,5961;12,5967;16,5969;27,5969;36,5961;41,5941;41,5921;16,5913" o:connectangles="0,0,0,0,0,0,0,0,0,0,0,0"/>
                </v:shape>
                <v:shape id="Freeform 369" o:spid="_x0000_s1055" style="position:absolute;left:6072;top:5913;width:41;height:57;visibility:visible;mso-wrap-style:square;v-text-anchor:top" coordsize="4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" path="m39,36l36,48r-9,8l16,56,12,54,5,48,1,38,,24,3,10,16,,28,4,41,8r,20l39,36xe" filled="f" strokecolor="#231f20" strokeweight=".17569mm">
                  <v:path arrowok="t" o:connecttype="custom" o:connectlocs="39,5949;36,5961;27,5969;16,5969;12,5967;5,5961;1,5951;0,5937;3,5923;16,5913;28,5917;41,5921;41,5941;39,5949" o:connectangles="0,0,0,0,0,0,0,0,0,0,0,0,0,0"/>
                </v:shape>
                <v:shape id="Picture 370" o:spid="_x0000_s1056" type="#_x0000_t75" style="position:absolute;left:5071;top:5694;width:1076;height: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">
                  <v:imagedata r:id="rId144" o:title=""/>
                </v:shape>
                <v:shape id="Freeform 371" o:spid="_x0000_s1057" style="position:absolute;left:5071;top:5692;width:1076;height:342;visibility:visible;mso-wrap-style:square;v-text-anchor:top" coordsize="1076,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" path="m10,48l1049,342r15,-13l1072,322r3,-5l1076,311r,-15l1065,291,28,1,14,,8,17,,36,10,48xe" filled="f" strokecolor="#231f20" strokeweight=".17569mm">
                  <v:path arrowok="t" o:connecttype="custom" o:connectlocs="10,5741;1049,6035;1064,6022;1072,6015;1075,6010;1076,6004;1076,5989;1065,5984;28,5694;14,5693;8,5710;0,5729;10,5741" o:connectangles="0,0,0,0,0,0,0,0,0,0,0,0,0"/>
                </v:shape>
                <v:shape id="Freeform 372" o:spid="_x0000_s1058" style="position:absolute;left:6104;top:5979;width:44;height:57;visibility:visible;mso-wrap-style:square;v-text-anchor:top" coordsize="4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" path="m18,l6,10,,38,6,55r24,1l39,48,44,28,43,8,18,xe" fillcolor="#2c292a" stroked="f">
                  <v:path arrowok="t" o:connecttype="custom" o:connectlocs="18,5979;6,5989;0,6017;6,6034;30,6035;39,6027;44,6007;43,5987;18,5979" o:connectangles="0,0,0,0,0,0,0,0,0"/>
                </v:shape>
                <v:shape id="Freeform 373" o:spid="_x0000_s1059" style="position:absolute;left:6104;top:5979;width:44;height:57;visibility:visible;mso-wrap-style:square;v-text-anchor:top" coordsize="4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" path="m42,36l39,48r-9,8l18,56,6,55,,38,3,24,6,10,18,,30,4,43,8r1,20l42,36xe" filled="f" strokecolor="#231f20" strokeweight=".17569mm">
                  <v:path arrowok="t" o:connecttype="custom" o:connectlocs="42,6015;39,6027;30,6035;18,6035;6,6034;0,6017;3,6003;6,5989;18,5979;30,5983;43,5987;44,6007;42,6015" o:connectangles="0,0,0,0,0,0,0,0,0,0,0,0,0"/>
                </v:shape>
                <v:shape id="Picture 374" o:spid="_x0000_s1060" type="#_x0000_t75" style="position:absolute;left:5002;top:5731;width:1076;height: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">
                  <v:imagedata r:id="rId145" o:title=""/>
                </v:shape>
                <v:shape id="Freeform 375" o:spid="_x0000_s1061" style="position:absolute;left:5002;top:5730;width:1076;height:342;visibility:visible;mso-wrap-style:square;v-text-anchor:top" coordsize="1076,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" path="m10,49l1049,342r15,-12l1072,323r3,-6l1075,311r1,-14l1065,292,27,2,14,,7,18,,36,10,49xe" filled="f" strokecolor="#231f20" strokeweight=".17569mm">
                  <v:path arrowok="t" o:connecttype="custom" o:connectlocs="10,5779;1049,6072;1064,6060;1072,6053;1075,6047;1075,6041;1076,6027;1065,6022;27,5732;14,5730;7,5748;0,5766;10,5779" o:connectangles="0,0,0,0,0,0,0,0,0,0,0,0,0"/>
                </v:shape>
                <v:shape id="Freeform 376" o:spid="_x0000_s1062" style="position:absolute;left:6035;top:6016;width:44;height:57;visibility:visible;mso-wrap-style:square;v-text-anchor:top" coordsize="4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" path="m18,l6,10,,37,6,55r23,1l39,47,44,27,43,8,18,xe" fillcolor="#2c292a" stroked="f">
                  <v:path arrowok="t" o:connecttype="custom" o:connectlocs="18,6017;6,6027;0,6054;6,6072;29,6073;39,6064;44,6044;43,6025;18,6017" o:connectangles="0,0,0,0,0,0,0,0,0"/>
                </v:shape>
                <v:shape id="Freeform 377" o:spid="_x0000_s1063" style="position:absolute;left:6035;top:6016;width:44;height:57;visibility:visible;mso-wrap-style:square;v-text-anchor:top" coordsize="4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" path="m42,35l39,47,29,56,18,55,6,55,,37,3,23,6,10,18,,30,3,43,8r1,19l42,35xe" filled="f" strokecolor="#231f20" strokeweight=".17569mm">
                  <v:path arrowok="t" o:connecttype="custom" o:connectlocs="42,6052;39,6064;29,6073;18,6072;6,6072;0,6054;3,6040;6,6027;18,6017;30,6020;43,6025;44,6044;42,6052" o:connectangles="0,0,0,0,0,0,0,0,0,0,0,0,0"/>
                </v:shape>
                <v:shape id="Picture 378" o:spid="_x0000_s1064" type="#_x0000_t75" style="position:absolute;left:4925;top:5745;width:1076;height: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">
                  <v:imagedata r:id="rId146" o:title=""/>
                </v:shape>
                <v:shape id="Freeform 379" o:spid="_x0000_s1065" style="position:absolute;left:4925;top:5744;width:1076;height:342;visibility:visible;mso-wrap-style:square;v-text-anchor:top" coordsize="1076,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" path="m9,48l1049,341r15,-12l1071,322r3,-5l1075,311r,-15l1065,291,27,1,14,,7,17,,35,9,48xe" filled="f" strokecolor="#231f20" strokeweight=".17569mm">
                  <v:path arrowok="t" o:connecttype="custom" o:connectlocs="9,5793;1049,6086;1064,6074;1071,6067;1074,6062;1075,6056;1075,6041;1065,6036;27,5746;14,5745;7,5762;0,5780;9,5793" o:connectangles="0,0,0,0,0,0,0,0,0,0,0,0,0"/>
                </v:shape>
                <v:shape id="Freeform 380" o:spid="_x0000_s1066" style="position:absolute;left:5958;top:6030;width:44;height:57;visibility:visible;mso-wrap-style:square;v-text-anchor:top" coordsize="4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" path="m19,l6,10,,37,6,55r24,1l39,48,44,28,44,8,19,xe" fillcolor="#2c292a" stroked="f">
                  <v:path arrowok="t" o:connecttype="custom" o:connectlocs="19,6031;6,6041;0,6068;6,6086;30,6087;39,6079;44,6059;44,6039;19,6031" o:connectangles="0,0,0,0,0,0,0,0,0"/>
                </v:shape>
                <v:shape id="Freeform 381" o:spid="_x0000_s1067" style="position:absolute;left:5958;top:6030;width:44;height:57;visibility:visible;mso-wrap-style:square;v-text-anchor:top" coordsize="4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" path="m42,36l39,48r-9,8l18,56,6,55,,37,3,24,6,10,19,,30,4,44,8r,20l42,36xe" filled="f" strokecolor="#231f20" strokeweight=".17569mm">
                  <v:path arrowok="t" o:connecttype="custom" o:connectlocs="42,6067;39,6079;30,6087;18,6087;6,6086;0,6068;3,6055;6,6041;19,6031;30,6035;44,6039;44,6059;42,6067" o:connectangles="0,0,0,0,0,0,0,0,0,0,0,0,0"/>
                </v:shape>
                <v:shape id="Picture 382" o:spid="_x0000_s1068" type="#_x0000_t75" style="position:absolute;left:4860;top:5792;width:1076;height: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">
                  <v:imagedata r:id="rId147" o:title=""/>
                </v:shape>
                <v:shape id="Freeform 383" o:spid="_x0000_s1069" style="position:absolute;left:4860;top:5791;width:1076;height:342;visibility:visible;mso-wrap-style:square;v-text-anchor:top" coordsize="1076,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" path="m9,49l1049,342r15,-12l1072,323r3,-6l1075,311r,-14l1065,291,27,1,14,,7,18,,36,9,49xe" filled="f" strokecolor="#231f20" strokeweight=".17569mm">
                  <v:path arrowok="t" o:connecttype="custom" o:connectlocs="9,5840;1049,6133;1064,6121;1072,6114;1075,6108;1075,6102;1075,6088;1065,6082;27,5792;14,5791;7,5809;0,5827;9,5840" o:connectangles="0,0,0,0,0,0,0,0,0,0,0,0,0"/>
                </v:shape>
                <v:shape id="Freeform 384" o:spid="_x0000_s1070" style="position:absolute;left:5893;top:6077;width:44;height:57;visibility:visible;mso-wrap-style:square;v-text-anchor:top" coordsize="4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" path="m18,l5,11,,38,5,56r24,1l38,48,43,28,43,8,18,xe" fillcolor="#2c292a" stroked="f">
                  <v:path arrowok="t" o:connecttype="custom" o:connectlocs="18,6077;5,6088;0,6115;5,6133;29,6134;38,6125;43,6105;43,6085;18,6077" o:connectangles="0,0,0,0,0,0,0,0,0"/>
                </v:shape>
                <v:shape id="Freeform 385" o:spid="_x0000_s1071" style="position:absolute;left:5893;top:6077;width:44;height:57;visibility:visible;mso-wrap-style:square;v-text-anchor:top" coordsize="4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" path="m41,36l38,48r-9,9l18,56,5,56,,38,3,24,5,11,18,,30,4,43,8r,20l41,36xe" filled="f" strokecolor="#231f20" strokeweight=".17569mm">
                  <v:path arrowok="t" o:connecttype="custom" o:connectlocs="41,6113;38,6125;29,6134;18,6133;5,6133;0,6115;3,6101;5,6088;18,6077;30,6081;43,6085;43,6105;41,6113" o:connectangles="0,0,0,0,0,0,0,0,0,0,0,0,0"/>
                </v:shape>
                <v:shape id="Picture 386" o:spid="_x0000_s1072" type="#_x0000_t75" style="position:absolute;left:4832;top:5601;width:1076;height: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">
                  <v:imagedata r:id="rId148" o:title=""/>
                </v:shape>
                <v:shape id="Freeform 387" o:spid="_x0000_s1073" style="position:absolute;left:4832;top:5600;width:1076;height:342;visibility:visible;mso-wrap-style:square;v-text-anchor:top" coordsize="1076,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" path="m10,48l1049,341r15,-12l1072,322r3,-5l1076,311r,-15l1066,291,28,1,14,,8,17,,35,10,48xe" filled="f" strokecolor="#231f20" strokeweight=".17569mm">
                  <v:path arrowok="t" o:connecttype="custom" o:connectlocs="10,5649;1049,5942;1064,5930;1072,5923;1075,5918;1076,5912;1076,5897;1066,5892;28,5602;14,5601;8,5618;0,5636;10,5649" o:connectangles="0,0,0,0,0,0,0,0,0,0,0,0,0"/>
                </v:shape>
                <v:shape id="Freeform 388" o:spid="_x0000_s1074" style="position:absolute;left:5865;top:5886;width:44;height:57;visibility:visible;mso-wrap-style:square;v-text-anchor:top" coordsize="4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" path="m18,l6,10,,37,6,55r24,1l39,48,44,28,44,8,18,xe" fillcolor="#2c292a" stroked="f">
                  <v:path arrowok="t" o:connecttype="custom" o:connectlocs="18,5887;6,5897;0,5924;6,5942;30,5943;39,5935;44,5915;44,5895;18,5887" o:connectangles="0,0,0,0,0,0,0,0,0"/>
                </v:shape>
                <v:shape id="Freeform 389" o:spid="_x0000_s1075" style="position:absolute;left:5865;top:5886;width:44;height:57;visibility:visible;mso-wrap-style:square;v-text-anchor:top" coordsize="4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" path="m42,36l39,48r-9,8l18,56,6,55,,37,3,24,6,10,18,,30,4,44,8r,20l42,36xe" filled="f" strokecolor="#231f20" strokeweight=".17569mm">
                  <v:path arrowok="t" o:connecttype="custom" o:connectlocs="42,5923;39,5935;30,5943;18,5943;6,5942;0,5924;3,5911;6,5897;18,5887;30,5891;44,5895;44,5915;42,5923" o:connectangles="0,0,0,0,0,0,0,0,0,0,0,0,0"/>
                </v:shape>
                <v:shape id="Picture 390" o:spid="_x0000_s1076" type="#_x0000_t75" style="position:absolute;left:4885;top:5665;width:1076;height: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">
                  <v:imagedata r:id="rId149" o:title=""/>
                </v:shape>
                <v:shape id="Freeform 391" o:spid="_x0000_s1077" style="position:absolute;left:4885;top:5664;width:1076;height:342;visibility:visible;mso-wrap-style:square;v-text-anchor:top" coordsize="1076,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" path="m9,49l1049,342r15,-12l1072,323r3,-5l1075,311r,-14l1065,292,27,2,14,,7,18,,36,9,49xe" filled="f" strokecolor="#231f20" strokeweight=".17569mm">
                  <v:path arrowok="t" o:connecttype="custom" o:connectlocs="9,5713;1049,6006;1064,5994;1072,5987;1075,5982;1075,5975;1075,5961;1065,5956;27,5666;14,5664;7,5682;0,5700;9,5713" o:connectangles="0,0,0,0,0,0,0,0,0,0,0,0,0"/>
                </v:shape>
                <v:shape id="Freeform 392" o:spid="_x0000_s1078" style="position:absolute;left:5917;top:5950;width:44;height:57;visibility:visible;mso-wrap-style:square;v-text-anchor:top" coordsize="4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" path="m18,l6,10,,37,6,55r23,1l39,47,44,27,43,8,18,xe" fillcolor="#2c292a" stroked="f">
                  <v:path arrowok="t" o:connecttype="custom" o:connectlocs="18,5951;6,5961;0,5988;6,6006;29,6007;39,5998;44,5978;43,5959;18,5951" o:connectangles="0,0,0,0,0,0,0,0,0"/>
                </v:shape>
                <v:shape id="Freeform 393" o:spid="_x0000_s1079" style="position:absolute;left:5917;top:5950;width:44;height:57;visibility:visible;mso-wrap-style:square;v-text-anchor:top" coordsize="4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" path="m42,35l39,47,29,56,18,55,6,55,,37,3,24,6,10,18,,30,3,43,8r1,19l42,35xe" filled="f" strokecolor="#231f20" strokeweight=".17569mm">
                  <v:path arrowok="t" o:connecttype="custom" o:connectlocs="42,5986;39,5998;29,6007;18,6006;6,6006;0,5988;3,5975;6,5961;18,5951;30,5954;43,5959;44,5978;42,5986" o:connectangles="0,0,0,0,0,0,0,0,0,0,0,0,0"/>
                </v:shape>
                <v:shape id="Picture 394" o:spid="_x0000_s1080" type="#_x0000_t75" style="position:absolute;left:4798;top:5723;width:1076;height: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">
                  <v:imagedata r:id="rId150" o:title=""/>
                </v:shape>
                <v:shape id="Freeform 395" o:spid="_x0000_s1081" style="position:absolute;left:4797;top:5722;width:1076;height:342;visibility:visible;mso-wrap-style:square;v-text-anchor:top" coordsize="1076,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" path="m9,49l1049,342r15,-12l1072,323r3,-6l1075,311r,-14l1065,292,27,2,14,,7,18,,36,9,49xe" filled="f" strokecolor="#231f20" strokeweight=".17569mm">
                  <v:path arrowok="t" o:connecttype="custom" o:connectlocs="9,5771;1049,6064;1064,6052;1072,6045;1075,6039;1075,6033;1075,6019;1065,6014;27,5724;14,5722;7,5740;0,5758;9,5771" o:connectangles="0,0,0,0,0,0,0,0,0,0,0,0,0"/>
                </v:shape>
                <v:shape id="Freeform 396" o:spid="_x0000_s1082" style="position:absolute;left:5830;top:6008;width:44;height:57;visibility:visible;mso-wrap-style:square;v-text-anchor:top" coordsize="4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" path="m18,l5,10,,37,5,55r24,1l38,47,43,27,43,8,18,xe" fillcolor="#2c292a" stroked="f">
                  <v:path arrowok="t" o:connecttype="custom" o:connectlocs="18,6009;5,6019;0,6046;5,6064;29,6065;38,6056;43,6036;43,6017;18,6009" o:connectangles="0,0,0,0,0,0,0,0,0"/>
                </v:shape>
                <v:shape id="Freeform 397" o:spid="_x0000_s1083" style="position:absolute;left:5830;top:6008;width:44;height:57;visibility:visible;mso-wrap-style:square;v-text-anchor:top" coordsize="4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" path="m41,35l38,47r-9,9l18,55,5,55,,37,3,24,5,10,18,,30,3,43,8r,19l41,35xe" filled="f" strokecolor="#231f20" strokeweight=".17569mm">
                  <v:path arrowok="t" o:connecttype="custom" o:connectlocs="41,6044;38,6056;29,6065;18,6064;5,6064;0,6046;3,6033;5,6019;18,6009;30,6012;43,6017;43,6036;41,6044" o:connectangles="0,0,0,0,0,0,0,0,0,0,0,0,0"/>
                </v:shape>
                <v:shape id="Picture 398" o:spid="_x0000_s1084" type="#_x0000_t75" style="position:absolute;left:4847;top:5697;width:1076;height: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">
                  <v:imagedata r:id="rId151" o:title=""/>
                </v:shape>
                <v:shape id="Freeform 399" o:spid="_x0000_s1085" style="position:absolute;left:4847;top:5695;width:1076;height:342;visibility:visible;mso-wrap-style:square;v-text-anchor:top" coordsize="1076,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" path="m9,48l1048,342r16,-12l1071,322r3,-5l1075,311r,-15l1065,291,27,1,14,,7,17,,36,9,48xe" filled="f" strokecolor="#231f20" strokeweight=".17569mm">
                  <v:path arrowok="t" o:connecttype="custom" o:connectlocs="9,5744;1048,6038;1064,6026;1071,6018;1074,6013;1075,6007;1075,5992;1065,5987;27,5697;14,5696;7,5713;0,5732;9,5744" o:connectangles="0,0,0,0,0,0,0,0,0,0,0,0,0"/>
                </v:shape>
                <v:shape id="Freeform 400" o:spid="_x0000_s1086" style="position:absolute;left:5880;top:5982;width:44;height:57;visibility:visible;mso-wrap-style:square;v-text-anchor:top" coordsize="4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" path="m19,l6,10,,38,6,56r24,l39,48,44,28,44,8,19,xe" fillcolor="#2c292a" stroked="f">
                  <v:path arrowok="t" o:connecttype="custom" o:connectlocs="19,5982;6,5992;0,6020;6,6038;30,6038;39,6030;44,6010;44,5990;19,5982" o:connectangles="0,0,0,0,0,0,0,0,0"/>
                </v:shape>
                <v:shape id="Freeform 401" o:spid="_x0000_s1087" style="position:absolute;left:5880;top:5982;width:44;height:57;visibility:visible;mso-wrap-style:square;v-text-anchor:top" coordsize="4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" path="m42,36l39,48r-9,8l18,56,6,56,,38,3,24,6,10,19,,30,4,44,8r,20l42,36xe" filled="f" strokecolor="#231f20" strokeweight=".17569mm">
                  <v:path arrowok="t" o:connecttype="custom" o:connectlocs="42,6018;39,6030;30,6038;18,6038;6,6038;0,6020;3,6006;6,5992;19,5982;30,5986;44,5990;44,6010;42,6018" o:connectangles="0,0,0,0,0,0,0,0,0,0,0,0,0"/>
                </v:shape>
                <v:shape id="Picture 402" o:spid="_x0000_s1088" type="#_x0000_t75" style="position:absolute;left:6106;top:6010;width:94;height: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">
                  <v:imagedata r:id="rId152" o:title=""/>
                </v:shape>
                <v:shape id="Freeform 403" o:spid="_x0000_s1089" style="position:absolute;left:6106;top:6010;width:94;height:40;visibility:visible;mso-wrap-style:square;v-text-anchor:top" coordsize="9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" path="m85,40r9,-7l94,29r,-5l90,22,51,12,30,6,17,3,5,,3,,2,6,1,7r,2l,16r3,1l27,24r27,8l76,37r9,3xe" filled="f" strokecolor="#231f20" strokeweight=".10125mm">
                  <v:path arrowok="t" o:connecttype="custom" o:connectlocs="85,6050;94,6043;94,6039;94,6034;90,6032;51,6022;30,6016;17,6013;5,6010;3,6010;2,6016;1,6017;1,6019;0,6026;3,6027;27,6034;54,6042;76,6047;85,6050" o:connectangles="0,0,0,0,0,0,0,0,0,0,0,0,0,0,0,0,0,0,0"/>
                </v:shape>
                <v:shape id="Picture 404" o:spid="_x0000_s1090" type="#_x0000_t75" style="position:absolute;left:6184;top:6031;width:16;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">
                  <v:imagedata r:id="rId153" o:title=""/>
                </v:shape>
                <v:shape id="Freeform 405" o:spid="_x0000_s1091" style="position:absolute;left:6184;top:6030;width:16;height:21;visibility:visible;mso-wrap-style:square;v-text-anchor:top" coordsize="1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" path="m15,12r-2,5l10,20r-4,l2,20,,13,1,8,2,3,6,r4,1l15,3r,7l15,12xe" filled="f" strokecolor="#231f20" strokeweight=".10125mm">
                  <v:path arrowok="t" o:connecttype="custom" o:connectlocs="15,6043;13,6048;10,6051;6,6051;2,6051;0,6044;1,6039;2,6034;6,6031;10,6032;15,6034;15,6041;15,6043" o:connectangles="0,0,0,0,0,0,0,0,0,0,0,0,0"/>
                </v:shape>
                <v:shape id="Picture 406" o:spid="_x0000_s1092" type="#_x0000_t75" style="position:absolute;left:4777;top:5734;width:1076;height: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">
                  <v:imagedata r:id="rId154" o:title=""/>
                </v:shape>
                <v:shape id="Freeform 407" o:spid="_x0000_s1093" style="position:absolute;left:4777;top:5733;width:1076;height:342;visibility:visible;mso-wrap-style:square;v-text-anchor:top" coordsize="1076,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" path="m10,49l1049,342r15,-12l1072,323r3,-5l1075,311r1,-14l1065,292,27,2,14,,7,18,,36,10,49xe" filled="f" strokecolor="#231f20" strokeweight=".17569mm">
                  <v:path arrowok="t" o:connecttype="custom" o:connectlocs="10,5782;1049,6075;1064,6063;1072,6056;1075,6051;1075,6044;1076,6030;1065,6025;27,5735;14,5733;7,5751;0,5769;10,5782" o:connectangles="0,0,0,0,0,0,0,0,0,0,0,0,0"/>
                </v:shape>
                <v:shape id="Freeform 408" o:spid="_x0000_s1094" style="position:absolute;left:5810;top:6019;width:44;height:57;visibility:visible;mso-wrap-style:square;v-text-anchor:top" coordsize="4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" path="m18,l6,10,,37,6,55r23,1l39,48,44,27,43,8,18,xe" fillcolor="#2c292a" stroked="f">
                  <v:path arrowok="t" o:connecttype="custom" o:connectlocs="18,6020;6,6030;0,6057;6,6075;29,6076;39,6068;44,6047;43,6028;18,6020" o:connectangles="0,0,0,0,0,0,0,0,0"/>
                </v:shape>
                <v:shape id="Freeform 409" o:spid="_x0000_s1095" style="position:absolute;left:5810;top:6019;width:44;height:57;visibility:visible;mso-wrap-style:square;v-text-anchor:top" coordsize="4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" path="m42,35l39,48,29,56r-11,l6,55,,37,3,24,6,10,18,,30,4,43,8r1,19l42,35xe" filled="f" strokecolor="#231f20" strokeweight=".17569mm">
                  <v:path arrowok="t" o:connecttype="custom" o:connectlocs="42,6055;39,6068;29,6076;18,6076;6,6075;0,6057;3,6044;6,6030;18,6020;30,6024;43,6028;44,6047;42,6055" o:connectangles="0,0,0,0,0,0,0,0,0,0,0,0,0"/>
                </v:shape>
                <v:shape id="Picture 410" o:spid="_x0000_s1096" type="#_x0000_t75" style="position:absolute;left:5013;top:5714;width:1076;height: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">
                  <v:imagedata r:id="rId155" o:title=""/>
                </v:shape>
                <v:shape id="Freeform 411" o:spid="_x0000_s1097" style="position:absolute;left:5013;top:5713;width:1076;height:342;visibility:visible;mso-wrap-style:square;v-text-anchor:top" coordsize="1076,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" path="m9,49l1049,342r15,-12l1072,323r3,-6l1075,311r,-14l1065,291,27,1,14,,7,18,,36,9,49xe" filled="f" strokecolor="#231f20" strokeweight=".17569mm">
                  <v:path arrowok="t" o:connecttype="custom" o:connectlocs="9,5762;1049,6055;1064,6043;1072,6036;1075,6030;1075,6024;1075,6010;1065,6004;27,5714;14,5713;7,5731;0,5749;9,5762" o:connectangles="0,0,0,0,0,0,0,0,0,0,0,0,0"/>
                </v:shape>
                <v:shape id="Freeform 412" o:spid="_x0000_s1098" style="position:absolute;left:6045;top:5999;width:44;height:57;visibility:visible;mso-wrap-style:square;v-text-anchor:top" coordsize="4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" path="m18,l5,10,,38,6,56r23,l39,48,43,28,43,8,18,xe" fillcolor="#2c292a" stroked="f">
                  <v:path arrowok="t" o:connecttype="custom" o:connectlocs="18,5999;5,6009;0,6037;6,6055;29,6055;39,6047;43,6027;43,6007;18,5999" o:connectangles="0,0,0,0,0,0,0,0,0"/>
                </v:shape>
                <v:shape id="Freeform 413" o:spid="_x0000_s1099" style="position:absolute;left:6045;top:5999;width:44;height:57;visibility:visible;mso-wrap-style:square;v-text-anchor:top" coordsize="4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" path="m41,36l39,48,29,56r-11,l6,56,,38,3,24,5,10,18,,30,4,43,8r,20l41,36xe" filled="f" strokecolor="#231f20" strokeweight=".17569mm">
                  <v:path arrowok="t" o:connecttype="custom" o:connectlocs="41,6035;39,6047;29,6055;18,6055;6,6055;0,6037;3,6023;5,6009;18,5999;30,6003;43,6007;43,6027;41,6035" o:connectangles="0,0,0,0,0,0,0,0,0,0,0,0,0"/>
                </v:shape>
                <v:shape id="Picture 414" o:spid="_x0000_s1100" type="#_x0000_t75" style="position:absolute;left:4919;top:5579;width:1076;height: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">
                  <v:imagedata r:id="rId156" o:title=""/>
                </v:shape>
                <v:shape id="Freeform 415" o:spid="_x0000_s1101" style="position:absolute;left:4919;top:5578;width:1076;height:342;visibility:visible;mso-wrap-style:square;v-text-anchor:top" coordsize="1076,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" path="m9,49l1049,342r15,-12l1072,322r2,-5l1075,311r,-15l1065,291,27,1,14,,7,18,,36,9,49xe" filled="f" strokecolor="#231f20" strokeweight=".17569mm">
                  <v:path arrowok="t" o:connecttype="custom" o:connectlocs="9,5627;1049,5920;1064,5908;1072,5900;1074,5895;1075,5889;1075,5874;1065,5869;27,5579;14,5578;7,5596;0,5614;9,5627" o:connectangles="0,0,0,0,0,0,0,0,0,0,0,0,0"/>
                </v:shape>
                <v:shape id="Freeform 416" o:spid="_x0000_s1102" style="position:absolute;left:5952;top:5864;width:44;height:57;visibility:visible;mso-wrap-style:square;v-text-anchor:top" coordsize="4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" path="m18,l5,11,,38,5,56r24,l38,48,43,28,43,8,18,xe" fillcolor="#2c292a" stroked="f">
                  <v:path arrowok="t" o:connecttype="custom" o:connectlocs="18,5864;5,5875;0,5902;5,5920;29,5920;38,5912;43,5892;43,5872;18,5864" o:connectangles="0,0,0,0,0,0,0,0,0"/>
                </v:shape>
                <v:shape id="Freeform 417" o:spid="_x0000_s1103" style="position:absolute;left:5952;top:5864;width:44;height:57;visibility:visible;mso-wrap-style:square;v-text-anchor:top" coordsize="4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" path="m41,36l38,48r-9,8l17,56,5,56,,38,2,24,5,11,18,,29,4,43,8r,20l41,36xe" filled="f" strokecolor="#231f20" strokeweight=".17569mm">
                  <v:path arrowok="t" o:connecttype="custom" o:connectlocs="41,5900;38,5912;29,5920;17,5920;5,5920;0,5902;2,5888;5,5875;18,5864;29,5868;43,5872;43,5892;41,5900" o:connectangles="0,0,0,0,0,0,0,0,0,0,0,0,0"/>
                </v:shape>
                <v:shape id="Picture 418" o:spid="_x0000_s1104" type="#_x0000_t75" style="position:absolute;left:4885;top:5682;width:1076;height: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">
                  <v:imagedata r:id="rId157" o:title=""/>
                </v:shape>
                <v:shape id="Freeform 419" o:spid="_x0000_s1105" style="position:absolute;left:4885;top:5681;width:1076;height:342;visibility:visible;mso-wrap-style:square;v-text-anchor:top" coordsize="1076,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" path="m9,49l1049,342r15,-12l1072,323r3,-5l1075,311r,-14l1065,292,27,2,14,,7,18,,36,9,49xe" filled="f" strokecolor="#231f20" strokeweight=".17569mm">
                  <v:path arrowok="t" o:connecttype="custom" o:connectlocs="9,5730;1049,6023;1064,6011;1072,6004;1075,5999;1075,5992;1075,5978;1065,5973;27,5683;14,5681;7,5699;0,5717;9,5730" o:connectangles="0,0,0,0,0,0,0,0,0,0,0,0,0"/>
                </v:shape>
                <v:shape id="Freeform 420" o:spid="_x0000_s1106" style="position:absolute;left:5917;top:5967;width:44;height:57;visibility:visible;mso-wrap-style:square;v-text-anchor:top" coordsize="4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" path="m18,l6,10,,37,6,55r23,1l39,48,44,27,43,8,18,xe" fillcolor="#2c292a" stroked="f">
                  <v:path arrowok="t" o:connecttype="custom" o:connectlocs="18,5968;6,5978;0,6005;6,6023;29,6024;39,6016;44,5995;43,5976;18,5968" o:connectangles="0,0,0,0,0,0,0,0,0"/>
                </v:shape>
                <v:shape id="Freeform 421" o:spid="_x0000_s1107" style="position:absolute;left:5917;top:5967;width:44;height:57;visibility:visible;mso-wrap-style:square;v-text-anchor:top" coordsize="4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" path="m42,35l39,48,29,56r-11,l6,55,,37,3,24,6,10,18,,30,4,43,8r1,19l42,35xe" filled="f" strokecolor="#231f20" strokeweight=".17569mm">
                  <v:path arrowok="t" o:connecttype="custom" o:connectlocs="42,6003;39,6016;29,6024;18,6024;6,6023;0,6005;3,5992;6,5978;18,5968;30,5972;43,5976;44,5995;42,6003" o:connectangles="0,0,0,0,0,0,0,0,0,0,0,0,0"/>
                </v:shape>
                <v:shape id="Picture 422" o:spid="_x0000_s1108" type="#_x0000_t75" style="position:absolute;left:6112;top:5991;width:96;height: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">
                  <v:imagedata r:id="rId158" o:title=""/>
                </v:shape>
                <v:shape id="Freeform 423" o:spid="_x0000_s1109" style="position:absolute;left:6112;top:5990;width:96;height:43;visibility:visible;mso-wrap-style:square;v-text-anchor:top" coordsize="9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" path="m52,32l85,42,95,34r,-4l95,24,92,22,54,12,33,6,19,3,5,,2,,1,5,,6r7,8l25,22r18,7l52,32xe" filled="f" strokecolor="#231f20" strokeweight=".10125mm">
                  <v:path arrowok="t" o:connecttype="custom" o:connectlocs="52,6023;85,6033;95,6025;95,6021;95,6015;92,6013;54,6003;33,5997;19,5994;5,5991;2,5991;1,5996;0,5997;7,6005;25,6013;43,6020;52,6023" o:connectangles="0,0,0,0,0,0,0,0,0,0,0,0,0,0,0,0,0"/>
                </v:shape>
                <v:shape id="Picture 424" o:spid="_x0000_s1110" type="#_x0000_t75" style="position:absolute;left:6191;top:6012;width:17;height: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">
                  <v:imagedata r:id="rId140" o:title=""/>
                </v:shape>
                <v:shape id="Freeform 425" o:spid="_x0000_s1111" style="position:absolute;left:6191;top:6011;width:17;height:22;visibility:visible;mso-wrap-style:square;v-text-anchor:top" coordsize="1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" path="m16,13r-1,5l11,21r-4,l3,21,,14,1,9,2,3,7,r5,1l17,3r,7l16,13xe" filled="f" strokecolor="#231f20" strokeweight=".10125mm">
                  <v:path arrowok="t" o:connecttype="custom" o:connectlocs="16,6025;15,6030;11,6033;7,6033;3,6033;0,6026;1,6021;2,6015;7,6012;12,6013;17,6015;17,6022;16,6025" o:connectangles="0,0,0,0,0,0,0,0,0,0,0,0,0"/>
                </v:shape>
                <v:shape id="Picture 426" o:spid="_x0000_s1112" type="#_x0000_t75" style="position:absolute;left:6105;top:5999;width:94;height: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">
                  <v:imagedata r:id="rId159" o:title=""/>
                </v:shape>
                <v:shape id="Freeform 427" o:spid="_x0000_s1113" style="position:absolute;left:6105;top:5998;width:94;height:40;visibility:visible;mso-wrap-style:square;v-text-anchor:top" coordsize="9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" path="m85,39r9,-6l94,29r,-5l90,22,51,11,29,5,17,2,5,,3,,1,5r,2l1,8,,15r3,1l26,24r27,8l76,37r9,2xe" filled="f" strokecolor="#231f20" strokeweight=".10125mm">
                  <v:path arrowok="t" o:connecttype="custom" o:connectlocs="85,6038;94,6032;94,6028;94,6023;90,6021;51,6010;29,6004;17,6001;5,5999;3,5999;1,6004;1,6006;1,6007;0,6014;3,6015;26,6023;53,6031;76,6036;85,6038" o:connectangles="0,0,0,0,0,0,0,0,0,0,0,0,0,0,0,0,0,0,0"/>
                </v:shape>
                <v:shape id="Picture 428" o:spid="_x0000_s1114" type="#_x0000_t75" style="position:absolute;left:6183;top:6020;width:16;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">
                  <v:imagedata r:id="rId139" o:title=""/>
                </v:shape>
                <v:shape id="Freeform 429" o:spid="_x0000_s1115" style="position:absolute;left:6183;top:6019;width:16;height:21;visibility:visible;mso-wrap-style:square;v-text-anchor:top" coordsize="1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" path="m15,13r-1,4l11,20r-4,l2,20,,14,1,9,2,4,7,r4,2l16,3r,7l15,13xe" filled="f" strokecolor="#231f20" strokeweight=".10125mm">
                  <v:path arrowok="t" o:connecttype="custom" o:connectlocs="15,6032;14,6036;11,6039;7,6039;2,6039;0,6033;1,6028;2,6023;7,6019;11,6021;16,6022;16,6029;15,6032" o:connectangles="0,0,0,0,0,0,0,0,0,0,0,0,0"/>
                </v:shape>
                <v:shape id="Picture 430" o:spid="_x0000_s1116" type="#_x0000_t75" style="position:absolute;left:5904;top:6110;width:94;height: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">
                  <v:imagedata r:id="rId160" o:title=""/>
                </v:shape>
                <v:shape id="Freeform 431" o:spid="_x0000_s1117" style="position:absolute;left:5904;top:6110;width:94;height:40;visibility:visible;mso-wrap-style:square;v-text-anchor:top" coordsize="9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" path="m85,40r9,-7l94,30r,-6l90,22,51,12,30,6,17,3,5,1,3,,2,6,1,7r,2l,16r3,1l27,24r27,8l76,37r9,3xe" filled="f" strokecolor="#231f20" strokeweight=".10125mm">
                  <v:path arrowok="t" o:connecttype="custom" o:connectlocs="85,6150;94,6143;94,6140;94,6134;90,6132;51,6122;30,6116;17,6113;5,6111;3,6110;2,6116;1,6117;1,6119;0,6126;3,6127;27,6134;54,6142;76,6147;85,6150" o:connectangles="0,0,0,0,0,0,0,0,0,0,0,0,0,0,0,0,0,0,0"/>
                </v:shape>
                <v:shape id="Picture 432" o:spid="_x0000_s1118" type="#_x0000_t75" style="position:absolute;left:5982;top:6131;width:16;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">
                  <v:imagedata r:id="rId140" o:title=""/>
                </v:shape>
                <v:shape id="Freeform 433" o:spid="_x0000_s1119" style="position:absolute;left:5982;top:6130;width:16;height:21;visibility:visible;mso-wrap-style:square;v-text-anchor:top" coordsize="1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" path="m15,12r-1,5l11,20r-4,l3,20,,13,1,8,3,3,7,r4,1l16,3r,7l15,12xe" filled="f" strokecolor="#231f20" strokeweight=".10125mm">
                  <v:path arrowok="t" o:connecttype="custom" o:connectlocs="15,6143;14,6148;11,6151;7,6151;3,6151;0,6144;1,6139;3,6134;7,6131;11,6132;16,6134;16,6141;15,6143" o:connectangles="0,0,0,0,0,0,0,0,0,0,0,0,0"/>
                </v:shape>
                <v:shape id="Picture 434" o:spid="_x0000_s1120" type="#_x0000_t75" style="position:absolute;left:5910;top:6091;width:96;height: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">
                  <v:imagedata r:id="rId161" o:title=""/>
                </v:shape>
                <v:shape id="Freeform 435" o:spid="_x0000_s1121" style="position:absolute;left:5910;top:6090;width:96;height:43;visibility:visible;mso-wrap-style:square;v-text-anchor:top" coordsize="9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" path="m52,32l85,42,95,34r,-4l95,24,92,22,54,12,33,6,19,3,5,,2,,1,5,,6r7,8l25,22r18,7l52,32xe" filled="f" strokecolor="#231f20" strokeweight=".10125mm">
                  <v:path arrowok="t" o:connecttype="custom" o:connectlocs="52,6123;85,6133;95,6125;95,6121;95,6115;92,6113;54,6103;33,6097;19,6094;5,6091;2,6091;1,6096;0,6097;7,6105;25,6113;43,6120;52,6123" o:connectangles="0,0,0,0,0,0,0,0,0,0,0,0,0,0,0,0,0"/>
                </v:shape>
                <v:shape id="Picture 436" o:spid="_x0000_s1122" type="#_x0000_t75" style="position:absolute;left:5989;top:6112;width:17;height: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">
                  <v:imagedata r:id="rId153" o:title=""/>
                </v:shape>
                <v:shape id="Freeform 437" o:spid="_x0000_s1123" style="position:absolute;left:5989;top:6111;width:17;height:22;visibility:visible;mso-wrap-style:square;v-text-anchor:top" coordsize="1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" path="m16,13r-1,5l11,21r-4,l2,21,,14,1,9,2,3,7,r5,1l17,3r,7l16,13xe" filled="f" strokecolor="#231f20" strokeweight=".10125mm">
                  <v:path arrowok="t" o:connecttype="custom" o:connectlocs="16,6125;15,6130;11,6133;7,6133;2,6133;0,6126;1,6121;2,6115;7,6112;12,6113;17,6115;17,6122;16,6125" o:connectangles="0,0,0,0,0,0,0,0,0,0,0,0,0"/>
                </v:shape>
                <v:shape id="Picture 438" o:spid="_x0000_s1124" type="#_x0000_t75" style="position:absolute;left:5903;top:6099;width:94;height: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">
                  <v:imagedata r:id="rId160" o:title=""/>
                </v:shape>
                <v:shape id="Freeform 439" o:spid="_x0000_s1125" style="position:absolute;left:5903;top:6098;width:94;height:40;visibility:visible;mso-wrap-style:square;v-text-anchor:top" coordsize="9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" path="m85,39r8,-6l93,29r1,-5l90,22,51,11,29,5,17,2,5,,3,,1,5r,2l1,8,,15r2,1l26,24r27,8l76,37r9,2xe" filled="f" strokecolor="#231f20" strokeweight=".10125mm">
                  <v:path arrowok="t" o:connecttype="custom" o:connectlocs="85,6138;93,6132;93,6128;94,6123;90,6121;51,6110;29,6104;17,6101;5,6099;3,6099;1,6104;1,6106;1,6107;0,6114;2,6115;26,6123;53,6131;76,6136;85,6138" o:connectangles="0,0,0,0,0,0,0,0,0,0,0,0,0,0,0,0,0,0,0"/>
                </v:shape>
                <v:shape id="Picture 440" o:spid="_x0000_s1126" type="#_x0000_t75" style="position:absolute;left:5981;top:6120;width:16;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">
                  <v:imagedata r:id="rId153" o:title=""/>
                </v:shape>
                <v:shape id="Freeform 441" o:spid="_x0000_s1127" style="position:absolute;left:5981;top:6119;width:16;height:21;visibility:visible;mso-wrap-style:square;v-text-anchor:top" coordsize="1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" path="m15,13r-1,4l11,20r-4,l2,20,,14,1,9,2,4,7,r4,2l16,3r,7l15,13xe" filled="f" strokecolor="#231f20" strokeweight=".10125mm">
                  <v:path arrowok="t" o:connecttype="custom" o:connectlocs="15,6132;14,6136;11,6139;7,6139;2,6139;0,6133;1,6128;2,6123;7,6119;11,6121;16,6122;16,6129;15,6132" o:connectangles="0,0,0,0,0,0,0,0,0,0,0,0,0"/>
                </v:shape>
                <v:shape id="Picture 442" o:spid="_x0000_s1128" type="#_x0000_t75" style="position:absolute;left:5922;top:6002;width:57;height: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">
                  <v:imagedata r:id="rId162" o:title=""/>
                </v:shape>
                <v:shape id="Freeform 443" o:spid="_x0000_s1129" style="position:absolute;left:5922;top:6001;width:57;height:25;visibility:visible;mso-wrap-style:square;v-text-anchor:top" coordsize="5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" path="m49,24r8,-7l57,14r,-5l54,7,36,5,25,4,16,2,5,,3,,1,3r,2l,6r1,5l3,12r19,6l36,21r9,2l49,24xe" filled="f" strokecolor="#231f20" strokeweight=".10125mm">
                  <v:path arrowok="t" o:connecttype="custom" o:connectlocs="49,6026;57,6019;57,6016;57,6011;54,6009;36,6007;25,6006;16,6004;5,6002;3,6002;1,6005;1,6007;0,6008;1,6013;3,6014;22,6020;36,6023;45,6025;49,6026" o:connectangles="0,0,0,0,0,0,0,0,0,0,0,0,0,0,0,0,0,0,0"/>
                </v:shape>
                <v:shape id="Picture 444" o:spid="_x0000_s1130" type="#_x0000_t75" style="position:absolute;left:5964;top:6008;width:16;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">
                  <v:imagedata r:id="rId153" o:title=""/>
                </v:shape>
                <v:shape id="Freeform 445" o:spid="_x0000_s1131" style="position:absolute;left:5964;top:6006;width:16;height:21;visibility:visible;mso-wrap-style:square;v-text-anchor:top" coordsize="1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" path="m15,13r-1,4l11,20r-4,l2,20,,13,1,9,2,4,7,r4,1l16,3r,7l15,13xe" filled="f" strokecolor="#231f20" strokeweight=".10125mm">
                  <v:path arrowok="t" o:connecttype="custom" o:connectlocs="15,6020;14,6024;11,6027;7,6027;2,6027;0,6020;1,6016;2,6011;7,6007;11,6008;16,6010;16,6017;15,6020" o:connectangles="0,0,0,0,0,0,0,0,0,0,0,0,0"/>
                </v:shape>
                <v:shape id="Picture 446" o:spid="_x0000_s1132" type="#_x0000_t75" style="position:absolute;left:5919;top:5976;width:68;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">
                  <v:imagedata r:id="rId163" o:title=""/>
                </v:shape>
                <v:shape id="Freeform 447" o:spid="_x0000_s1133" style="position:absolute;left:5919;top:5975;width:68;height:34;visibility:visible;mso-wrap-style:square;v-text-anchor:top" coordsize="6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" path="m23,23l57,33,67,25r,-4l67,16,63,14,44,9,32,5,22,3,8,,5,,3,10,2,11,,19r23,4xe" filled="f" strokecolor="#231f20" strokeweight=".10125mm">
                  <v:path arrowok="t" o:connecttype="custom" o:connectlocs="23,5999;57,6009;67,6001;67,5997;67,5992;63,5990;44,5985;32,5981;22,5979;8,5976;5,5976;3,5986;2,5987;0,5995;23,5999" o:connectangles="0,0,0,0,0,0,0,0,0,0,0,0,0,0,0"/>
                </v:shape>
                <v:shape id="Picture 448" o:spid="_x0000_s1134" type="#_x0000_t75" style="position:absolute;left:5970;top:5988;width:17;height: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">
                  <v:imagedata r:id="rId140" o:title=""/>
                </v:shape>
                <v:shape id="Freeform 449" o:spid="_x0000_s1135" style="position:absolute;left:5970;top:5987;width:17;height:22;visibility:visible;mso-wrap-style:square;v-text-anchor:top" coordsize="1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" path="m16,13r-1,5l11,21r-4,l2,21,,14,1,9,2,4,7,r4,1l16,3r,7l16,13xe" filled="f" strokecolor="#231f20" strokeweight=".10125mm">
                  <v:path arrowok="t" o:connecttype="custom" o:connectlocs="16,6001;15,6006;11,6009;7,6009;2,6009;0,6002;1,5997;2,5992;7,5988;11,5989;16,5991;16,5998;16,6001" o:connectangles="0,0,0,0,0,0,0,0,0,0,0,0,0"/>
                </v:shape>
                <v:shape id="Picture 450" o:spid="_x0000_s1136" type="#_x0000_t75" style="position:absolute;left:5919;top:5984;width:59;height: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">
                  <v:imagedata r:id="rId164" o:title=""/>
                </v:shape>
                <v:shape id="Freeform 451" o:spid="_x0000_s1137" style="position:absolute;left:5919;top:5984;width:59;height:30;visibility:visible;mso-wrap-style:square;v-text-anchor:top" coordsize="5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" path="m51,30r8,-7l59,19r,-5l56,12,36,7,23,5,14,2,4,,2,4,1,8,,11r1,3l1,15,51,30xe" filled="f" strokecolor="#231f20" strokeweight=".10125mm">
                  <v:path arrowok="t" o:connecttype="custom" o:connectlocs="51,6015;59,6008;59,6004;59,5999;56,5997;36,5992;23,5990;14,5987;4,5985;2,5989;1,5993;0,5996;1,5999;1,6000;51,6015" o:connectangles="0,0,0,0,0,0,0,0,0,0,0,0,0,0,0"/>
                </v:shape>
                <v:shape id="Picture 452" o:spid="_x0000_s1138" type="#_x0000_t75" style="position:absolute;left:5962;top:5996;width:16;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">
                  <v:imagedata r:id="rId140" o:title=""/>
                </v:shape>
                <v:shape id="Freeform 453" o:spid="_x0000_s1139" style="position:absolute;left:5962;top:5995;width:16;height:21;visibility:visible;mso-wrap-style:square;v-text-anchor:top" coordsize="1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" path="m15,12r-1,5l10,20r-4,l2,19,,13,1,8,2,3,6,r5,1l15,3r1,7l15,12xe" filled="f" strokecolor="#231f20" strokeweight=".10125mm">
                  <v:path arrowok="t" o:connecttype="custom" o:connectlocs="15,6008;14,6013;10,6016;6,6016;2,6015;0,6009;1,6004;2,5999;6,5996;11,5997;15,5999;16,6006;15,6008" o:connectangles="0,0,0,0,0,0,0,0,0,0,0,0,0"/>
                </v:shape>
                <v:shape id="Picture 454" o:spid="_x0000_s1140" type="#_x0000_t75" style="position:absolute;left:6039;top:5871;width:71;height: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">
                  <v:imagedata r:id="rId165" o:title=""/>
                </v:shape>
                <v:shape id="Freeform 455" o:spid="_x0000_s1141" style="position:absolute;left:6039;top:5870;width:71;height:34;visibility:visible;mso-wrap-style:square;v-text-anchor:top" coordsize="7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" path="m65,33r6,-5l71,25r,-5l69,19,39,10,23,5,13,2,4,,2,,1,5r,1l1,7,58,31r7,2xe" filled="f" strokecolor="#231f20" strokeweight=".10125mm">
                  <v:path arrowok="t" o:connecttype="custom" o:connectlocs="65,5904;71,5899;71,5896;71,5891;69,5890;39,5881;23,5876;13,5873;4,5871;2,5871;1,5876;1,5877;1,5878;58,5902;65,5904" o:connectangles="0,0,0,0,0,0,0,0,0,0,0,0,0,0,0"/>
                </v:shape>
                <v:shape id="Picture 456" o:spid="_x0000_s1142" type="#_x0000_t75" style="position:absolute;left:6098;top:5889;width:12;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">
                  <v:imagedata r:id="rId140" o:title=""/>
                </v:shape>
                <v:shape id="Freeform 457" o:spid="_x0000_s1143" style="position:absolute;left:6098;top:5888;width:12;height:18;visibility:visible;mso-wrap-style:square;v-text-anchor:top" coordsize="1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" path="m11,11r-1,4l8,17r-3,l1,17,,12,1,7,1,3,5,,8,1r4,2l12,9r-1,2xe" filled="f" strokecolor="#231f20" strokeweight=".10125mm">
                  <v:path arrowok="t" o:connecttype="custom" o:connectlocs="11,5899;10,5903;8,5905;5,5905;1,5905;0,5900;1,5895;1,5891;5,5888;8,5889;12,5891;12,5897;11,5899" o:connectangles="0,0,0,0,0,0,0,0,0,0,0,0,0"/>
                </v:shape>
                <v:shape id="Picture 458" o:spid="_x0000_s1144" type="#_x0000_t75" style="position:absolute;left:6043;top:5855;width:74;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">
                  <v:imagedata r:id="rId165" o:title=""/>
                </v:shape>
                <v:shape id="Freeform 459" o:spid="_x0000_s1145" style="position:absolute;left:6043;top:5855;width:74;height:34;visibility:visible;mso-wrap-style:square;v-text-anchor:top" coordsize="7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" path="m40,25r26,8l73,26r,-3l73,18,70,16,42,9,25,4,15,2,4,,1,r,4l,5r6,6l20,18r14,5l40,25xe" filled="f" strokecolor="#231f20" strokeweight=".10125mm">
                  <v:path arrowok="t" o:connecttype="custom" o:connectlocs="40,5881;66,5889;73,5882;73,5879;73,5874;70,5872;42,5865;25,5860;15,5858;4,5856;1,5856;1,5860;0,5861;6,5867;20,5874;34,5879;40,5881" o:connectangles="0,0,0,0,0,0,0,0,0,0,0,0,0,0,0,0,0"/>
                </v:shape>
                <v:shape id="Picture 460" o:spid="_x0000_s1146" type="#_x0000_t75" style="position:absolute;left:6104;top:5871;width:13;height: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">
                  <v:imagedata r:id="rId140" o:title=""/>
                </v:shape>
                <v:shape id="Freeform 461" o:spid="_x0000_s1147" style="position:absolute;left:6104;top:5870;width:13;height:18;visibility:visible;mso-wrap-style:square;v-text-anchor:top" coordsize="1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" path="m12,11r,4l9,18r-3,l2,18,,12,1,8,2,3,5,,9,1r3,1l13,8r-1,3xe" filled="f" strokecolor="#231f20" strokeweight=".10125mm">
                  <v:path arrowok="t" o:connecttype="custom" o:connectlocs="12,5882;12,5886;9,5889;6,5889;2,5889;0,5883;1,5879;2,5874;5,5871;9,5872;12,5873;13,5879;12,5882" o:connectangles="0,0,0,0,0,0,0,0,0,0,0,0,0"/>
                </v:shape>
                <v:shape id="Picture 462" o:spid="_x0000_s1148" type="#_x0000_t75" style="position:absolute;left:6038;top:5861;width:71;height: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">
                  <v:imagedata r:id="rId165" o:title=""/>
                </v:shape>
                <v:shape id="Freeform 463" o:spid="_x0000_s1149" style="position:absolute;left:6038;top:5861;width:71;height:34;visibility:visible;mso-wrap-style:square;v-text-anchor:top" coordsize="7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" path="m64,34r6,-6l70,25r,-4l68,19,38,10,22,5,12,2,3,1,2,,,5,,6,,7,57,32r7,2xe" filled="f" strokecolor="#231f20" strokeweight=".10125mm">
                  <v:path arrowok="t" o:connecttype="custom" o:connectlocs="64,5895;70,5889;70,5886;70,5882;68,5880;38,5871;22,5866;12,5863;3,5862;2,5861;0,5866;0,5867;0,5868;57,5893;64,5895" o:connectangles="0,0,0,0,0,0,0,0,0,0,0,0,0,0,0"/>
                </v:shape>
                <v:shape id="Picture 464" o:spid="_x0000_s1150" type="#_x0000_t75" style="position:absolute;left:6097;top:5879;width:12;height: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">
                  <v:imagedata r:id="rId140" o:title=""/>
                </v:shape>
                <v:shape id="Freeform 465" o:spid="_x0000_s1151" style="position:absolute;left:6097;top:5878;width:12;height:18;visibility:visible;mso-wrap-style:square;v-text-anchor:top" coordsize="1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" path="m11,10r-1,4l8,17,5,16r-4,l,11,1,7,1,3,5,,8,1r4,1l12,8r-1,2xe" filled="f" strokecolor="#231f20" strokeweight=".10125mm">
                  <v:path arrowok="t" o:connecttype="custom" o:connectlocs="11,5889;10,5893;8,5896;5,5895;1,5895;0,5890;1,5886;1,5882;5,5879;8,5880;12,5881;12,5887;11,5889" o:connectangles="0,0,0,0,0,0,0,0,0,0,0,0,0"/>
                </v:shape>
                <v:shape id="Picture 466" o:spid="_x0000_s1152" type="#_x0000_t75" style="position:absolute;left:6073;top:5942;width:61;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">
                  <v:imagedata r:id="rId164" o:title=""/>
                </v:shape>
                <v:shape id="Freeform 467" o:spid="_x0000_s1153" style="position:absolute;left:6073;top:5942;width:62;height:29;visibility:visible;mso-wrap-style:square;v-text-anchor:top" coordsize="62,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" path="m53,29r8,-7l61,18r1,-5l58,11,37,7,24,4,14,3,3,,1,,,3,49,28r4,1xe" filled="f" strokecolor="#231f20" strokeweight=".10125mm">
                  <v:path arrowok="t" o:connecttype="custom" o:connectlocs="53,5971;61,5964;61,5960;62,5955;58,5953;37,5949;24,5946;14,5945;3,5942;1,5942;0,5945;49,5970;53,5971" o:connectangles="0,0,0,0,0,0,0,0,0,0,0,0,0"/>
                </v:shape>
                <v:shape id="Picture 468" o:spid="_x0000_s1154" type="#_x0000_t75" style="position:absolute;left:6119;top:5952;width:16;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">
                  <v:imagedata r:id="rId140" o:title=""/>
                </v:shape>
                <v:shape id="Freeform 469" o:spid="_x0000_s1155" style="position:absolute;left:6119;top:5951;width:16;height:21;visibility:visible;mso-wrap-style:square;v-text-anchor:top" coordsize="1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" path="m15,12r-1,5l11,20r-4,l2,19,,13,1,8,2,3,7,r4,1l16,2r,7l15,12xe" filled="f" strokecolor="#231f20" strokeweight=".10125mm">
                  <v:path arrowok="t" o:connecttype="custom" o:connectlocs="15,5964;14,5969;11,5972;7,5972;2,5971;0,5965;1,5960;2,5955;7,5952;11,5953;16,5954;16,5961;15,5964" o:connectangles="0,0,0,0,0,0,0,0,0,0,0,0,0"/>
                </v:shape>
                <v:shape id="Picture 470" o:spid="_x0000_s1156" type="#_x0000_t75" style="position:absolute;left:6080;top:5919;width:105;height: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">
                  <v:imagedata r:id="rId166" o:title=""/>
                </v:shape>
                <v:shape id="Freeform 471" o:spid="_x0000_s1157" style="position:absolute;left:6080;top:5918;width:105;height:40;visibility:visible;mso-wrap-style:square;v-text-anchor:top" coordsize="1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" path="m63,30r34,9l104,35r,-4l104,25r-4,-2l61,13,38,7,24,3,10,,7,,,10r,1l11,15r22,7l54,27r9,3xe" filled="f" strokecolor="#231f20" strokeweight=".10125mm">
                  <v:path arrowok="t" o:connecttype="custom" o:connectlocs="63,5949;97,5958;104,5954;104,5950;104,5944;100,5942;61,5932;38,5926;24,5922;10,5919;7,5919;0,5929;0,5930;11,5934;33,5941;54,5946;63,5949" o:connectangles="0,0,0,0,0,0,0,0,0,0,0,0,0,0,0,0,0"/>
                </v:shape>
                <v:shape id="Picture 472" o:spid="_x0000_s1158" type="#_x0000_t75" style="position:absolute;left:6168;top:5941;width:17;height: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">
                  <v:imagedata r:id="rId137" o:title=""/>
                </v:shape>
                <v:shape id="Freeform 473" o:spid="_x0000_s1159" style="position:absolute;left:6168;top:5940;width:17;height:22;visibility:visible;mso-wrap-style:square;v-text-anchor:top" coordsize="1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" path="m15,14r-1,4l11,22r-5,l2,21,,15,1,9,2,4,7,r4,2l16,3r,8l15,14xe" filled="f" strokecolor="#231f20" strokeweight=".10125mm">
                  <v:path arrowok="t" o:connecttype="custom" o:connectlocs="15,5954;14,5958;11,5962;6,5962;2,5961;0,5955;1,5949;2,5944;7,5940;11,5942;16,5943;16,5951;15,5954" o:connectangles="0,0,0,0,0,0,0,0,0,0,0,0,0"/>
                </v:shape>
                <v:shape id="Picture 474" o:spid="_x0000_s1160" type="#_x0000_t75" style="position:absolute;left:6070;top:5928;width:158;height: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">
                  <v:imagedata r:id="rId167" o:title=""/>
                </v:shape>
                <v:shape id="Freeform 475" o:spid="_x0000_s1161" style="position:absolute;left:6070;top:5928;width:158;height:56;visibility:visible;mso-wrap-style:square;v-text-anchor:top" coordsize="15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" path="m149,56r8,-7l157,46r1,-6l154,39,115,29,93,23,80,20,69,17,40,9,22,4,12,1,6,,5,,4,3,3,5,,10r,3l3,14r12,4l28,22r17,5l66,33r25,7l118,47r22,6l149,56xe" filled="f" strokecolor="#231f20" strokeweight=".10125mm">
                  <v:path arrowok="t" o:connecttype="custom" o:connectlocs="149,5984;157,5977;157,5974;158,5968;154,5967;115,5957;93,5951;80,5948;69,5945;40,5937;22,5932;12,5929;6,5928;5,5928;4,5931;3,5933;0,5938;0,5941;3,5942;15,5946;28,5950;45,5955;66,5961;91,5968;118,5975;140,5981;149,5984" o:connectangles="0,0,0,0,0,0,0,0,0,0,0,0,0,0,0,0,0,0,0,0,0,0,0,0,0,0,0"/>
                </v:shape>
                <v:shape id="Picture 476" o:spid="_x0000_s1162" type="#_x0000_t75" style="position:absolute;left:6213;top:5965;width:16;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">
                  <v:imagedata r:id="rId137" o:title=""/>
                </v:shape>
                <v:shape id="Freeform 477" o:spid="_x0000_s1163" style="position:absolute;left:6213;top:5964;width:16;height:21;visibility:visible;mso-wrap-style:square;v-text-anchor:top" coordsize="1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" path="m15,13r-1,4l11,20r-4,l2,20,,13,1,8,2,4,7,r4,1l16,3r,7l15,13xe" filled="f" strokecolor="#231f20" strokeweight=".10125mm">
                  <v:path arrowok="t" o:connecttype="custom" o:connectlocs="15,5978;14,5982;11,5985;7,5985;2,5985;0,5978;1,5973;2,5969;7,5965;11,5966;16,5968;16,5975;15,5978" o:connectangles="0,0,0,0,0,0,0,0,0,0,0,0,0"/>
                </v:shape>
                <v:shape id="Picture 478" o:spid="_x0000_s1164" type="#_x0000_t75" style="position:absolute;left:6049;top:6031;width:61;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">
                  <v:imagedata r:id="rId164" o:title=""/>
                </v:shape>
                <v:shape id="Freeform 479" o:spid="_x0000_s1165" style="position:absolute;left:6049;top:6031;width:62;height:29;visibility:visible;mso-wrap-style:square;v-text-anchor:top" coordsize="62,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" path="m52,29r9,-7l61,19r,-6l57,11,36,7,23,4,14,3,2,1,,,,3,48,28r4,1xe" filled="f" strokecolor="#231f20" strokeweight=".10125mm">
                  <v:path arrowok="t" o:connecttype="custom" o:connectlocs="52,6060;61,6053;61,6050;61,6044;57,6042;36,6038;23,6035;14,6034;2,6032;0,6031;0,6034;48,6059;52,6060" o:connectangles="0,0,0,0,0,0,0,0,0,0,0,0,0"/>
                </v:shape>
                <v:shape id="Picture 480" o:spid="_x0000_s1166" type="#_x0000_t75" style="position:absolute;left:6095;top:6041;width:16;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">
                  <v:imagedata r:id="rId140" o:title=""/>
                </v:shape>
                <v:shape id="Freeform 481" o:spid="_x0000_s1167" style="position:absolute;left:6095;top:6040;width:16;height:21;visibility:visible;mso-wrap-style:square;v-text-anchor:top" coordsize="1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" path="m15,12r-2,5l10,20r-4,l2,20,,13,1,8,2,3,6,r4,1l15,3r,7l15,12xe" filled="f" strokecolor="#231f20" strokeweight=".10125mm">
                  <v:path arrowok="t" o:connecttype="custom" o:connectlocs="15,6053;13,6058;10,6061;6,6061;2,6061;0,6054;1,6049;2,6044;6,6041;10,6042;15,6044;15,6051;15,6053" o:connectangles="0,0,0,0,0,0,0,0,0,0,0,0,0"/>
                </v:shape>
                <v:shape id="Picture 482" o:spid="_x0000_s1168" type="#_x0000_t75" style="position:absolute;left:6057;top:6008;width:105;height: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">
                  <v:imagedata r:id="rId160" o:title=""/>
                </v:shape>
                <v:shape id="Freeform 483" o:spid="_x0000_s1169" style="position:absolute;left:6056;top:6007;width:105;height:40;visibility:visible;mso-wrap-style:square;v-text-anchor:top" coordsize="1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" path="m64,30r34,9l104,35r,-4l104,25r-4,-2l61,13,39,7,25,3,10,,7,,,10r1,1l11,15r22,7l54,28r10,2xe" filled="f" strokecolor="#231f20" strokeweight=".10125mm">
                  <v:path arrowok="t" o:connecttype="custom" o:connectlocs="64,6038;98,6047;104,6043;104,6039;104,6033;100,6031;61,6021;39,6015;25,6011;10,6008;7,6008;0,6018;1,6019;11,6023;33,6030;54,6036;64,6038" o:connectangles="0,0,0,0,0,0,0,0,0,0,0,0,0,0,0,0,0"/>
                </v:shape>
                <v:shape id="Picture 484" o:spid="_x0000_s1170" type="#_x0000_t75" style="position:absolute;left:6144;top:6030;width:17;height: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">
                  <v:imagedata r:id="rId137" o:title=""/>
                </v:shape>
                <v:shape id="Freeform 485" o:spid="_x0000_s1171" style="position:absolute;left:6144;top:6029;width:17;height:22;visibility:visible;mso-wrap-style:square;v-text-anchor:top" coordsize="1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" path="m16,14r-1,5l11,22r-4,l2,21,,15,1,10,2,4,7,r4,2l16,3r1,8l16,14xe" filled="f" strokecolor="#231f20" strokeweight=".10125mm">
                  <v:path arrowok="t" o:connecttype="custom" o:connectlocs="16,6043;15,6048;11,6051;7,6051;2,6050;0,6044;1,6039;2,6033;7,6029;11,6031;16,6032;17,6040;16,6043" o:connectangles="0,0,0,0,0,0,0,0,0,0,0,0,0"/>
                </v:shape>
                <v:shape id="Picture 486" o:spid="_x0000_s1172" type="#_x0000_t75" style="position:absolute;left:6044;top:6021;width:249;height: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">
                  <v:imagedata r:id="rId168" o:title=""/>
                </v:shape>
                <v:shape id="Freeform 487" o:spid="_x0000_s1173" style="position:absolute;left:6044;top:6021;width:249;height:79;visibility:visible;mso-wrap-style:square;v-text-anchor:top" coordsize="24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" path="m240,79r8,-7l248,68r,-5l245,61,206,51,184,46,171,42,160,39,131,31,113,27,102,24,97,23,45,10,19,3,9,,5,2,,5,2,15r4,1l31,23,75,34r47,12l157,55r25,7l209,70r22,6l240,79xe" filled="f" strokecolor="#231f20" strokeweight=".10125mm">
                  <v:path arrowok="t" o:connecttype="custom" o:connectlocs="240,6100;248,6093;248,6089;248,6084;245,6082;206,6072;184,6067;171,6063;160,6060;131,6052;113,6048;102,6045;97,6044;45,6031;19,6024;9,6021;5,6023;0,6026;2,6036;6,6037;31,6044;75,6055;122,6067;157,6076;182,6083;209,6091;231,6097;240,6100" o:connectangles="0,0,0,0,0,0,0,0,0,0,0,0,0,0,0,0,0,0,0,0,0,0,0,0,0,0,0,0"/>
                </v:shape>
                <v:shape id="Picture 488" o:spid="_x0000_s1174" type="#_x0000_t75" style="position:absolute;left:6277;top:6081;width:16;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">
                  <v:imagedata r:id="rId140" o:title=""/>
                </v:shape>
                <v:shape id="Freeform 489" o:spid="_x0000_s1175" style="position:absolute;left:6277;top:6080;width:16;height:21;visibility:visible;mso-wrap-style:square;v-text-anchor:top" coordsize="1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" path="m15,13r-1,5l11,21,7,20r-5,l,14,1,9,2,4,7,r4,2l16,3r,7l15,13xe" filled="f" strokecolor="#231f20" strokeweight=".10125mm">
                  <v:path arrowok="t" o:connecttype="custom" o:connectlocs="15,6093;14,6098;11,6101;7,6100;2,6100;0,6094;1,6089;2,6084;7,6080;11,6082;16,6083;16,6090;15,6093" o:connectangles="0,0,0,0,0,0,0,0,0,0,0,0,0"/>
                </v:shape>
                <v:shape id="Picture 490" o:spid="_x0000_s1176" type="#_x0000_t75" style="position:absolute;left:5958;top:5891;width:63;height: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">
                  <v:imagedata r:id="rId163" o:title=""/>
                </v:shape>
                <v:shape id="Freeform 491" o:spid="_x0000_s1177" style="position:absolute;left:5958;top:5890;width:63;height:33;visibility:visible;mso-wrap-style:square;v-text-anchor:top" coordsize="63,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" path="m54,33r8,-7l62,22r,-5l60,14,43,9,32,6,23,4,11,,8,,,3,,9r,4l50,32r4,1xe" filled="f" strokecolor="#231f20" strokeweight=".10125mm">
                  <v:path arrowok="t" o:connecttype="custom" o:connectlocs="54,5924;62,5917;62,5913;62,5908;60,5905;43,5900;32,5897;23,5895;11,5891;8,5891;0,5894;0,5900;0,5904;50,5923;54,5924" o:connectangles="0,0,0,0,0,0,0,0,0,0,0,0,0,0,0"/>
                </v:shape>
                <v:shape id="Picture 492" o:spid="_x0000_s1178" type="#_x0000_t75" style="position:absolute;left:6005;top:5904;width:16;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">
                  <v:imagedata r:id="rId153" o:title=""/>
                </v:shape>
                <v:shape id="Freeform 493" o:spid="_x0000_s1179" style="position:absolute;left:6005;top:5903;width:16;height:21;visibility:visible;mso-wrap-style:square;v-text-anchor:top" coordsize="1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" path="m15,12r-1,5l10,20r-4,l2,19,,13,1,8,2,3,6,r4,1l15,3r,7l15,12xe" filled="f" strokecolor="#231f20" strokeweight=".10125mm">
                  <v:path arrowok="t" o:connecttype="custom" o:connectlocs="15,5916;14,5921;10,5924;6,5924;2,5923;0,5917;1,5912;2,5907;6,5904;10,5905;15,5907;15,5914;15,5916" o:connectangles="0,0,0,0,0,0,0,0,0,0,0,0,0"/>
                </v:shape>
                <v:shape id="Picture 494" o:spid="_x0000_s1180" type="#_x0000_t75" style="position:absolute;left:5959;top:5873;width:106;height: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">
                  <v:imagedata r:id="rId169" o:title=""/>
                </v:shape>
                <v:shape id="Freeform 495" o:spid="_x0000_s1181" style="position:absolute;left:5959;top:5872;width:106;height:42;visibility:visible;mso-wrap-style:square;v-text-anchor:top" coordsize="10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" path="m65,32r34,9l105,37r,-4l105,27r-4,-2l63,15,40,8,25,4,10,,8,,3,1,2,6,,11,56,30r9,2xe" filled="f" strokecolor="#231f20" strokeweight=".10125mm">
                  <v:path arrowok="t" o:connecttype="custom" o:connectlocs="65,5905;99,5914;105,5910;105,5906;105,5900;101,5898;63,5888;40,5881;25,5877;10,5873;8,5873;3,5874;2,5879;0,5884;56,5903;65,5905" o:connectangles="0,0,0,0,0,0,0,0,0,0,0,0,0,0,0,0"/>
                </v:shape>
                <v:shape id="Picture 496" o:spid="_x0000_s1182" type="#_x0000_t75" style="position:absolute;left:6054;top:5895;width:17;height: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">
                  <v:imagedata r:id="rId153" o:title=""/>
                </v:shape>
                <v:shape id="Freeform 497" o:spid="_x0000_s1183" style="position:absolute;left:6054;top:5894;width:17;height:22;visibility:visible;mso-wrap-style:square;v-text-anchor:top" coordsize="1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" path="m15,14r-1,5l11,22r-5,l2,21,,15,1,10,2,4,6,r5,2l16,3r,8l15,14xe" filled="f" strokecolor="#231f20" strokeweight=".10125mm">
                  <v:path arrowok="t" o:connecttype="custom" o:connectlocs="15,5908;14,5913;11,5916;6,5916;2,5915;0,5909;1,5904;2,5898;6,5894;11,5896;16,5897;16,5905;15,5908" o:connectangles="0,0,0,0,0,0,0,0,0,0,0,0,0"/>
                </v:shape>
                <v:shape id="Picture 498" o:spid="_x0000_s1184" type="#_x0000_t75" style="position:absolute;left:5167;top:5818;width:1076;height: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">
                  <v:imagedata r:id="rId170" o:title=""/>
                </v:shape>
                <v:shape id="Freeform 499" o:spid="_x0000_s1185" style="position:absolute;left:5167;top:5816;width:1076;height:342;visibility:visible;mso-wrap-style:square;v-text-anchor:top" coordsize="1076,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" path="m9,48l1049,342r15,-13l1072,322r3,-5l1075,311r,-15l1065,291,27,1,14,,7,17,,36,9,48xe" filled="f" strokecolor="#231f20" strokeweight=".17569mm">
                  <v:path arrowok="t" o:connecttype="custom" o:connectlocs="9,5865;1049,6159;1064,6146;1072,6139;1075,6134;1075,6128;1075,6113;1065,6108;27,5818;14,5817;7,5834;0,5853;9,5865" o:connectangles="0,0,0,0,0,0,0,0,0,0,0,0,0"/>
                </v:shape>
                <v:shape id="Freeform 500" o:spid="_x0000_s1186" style="position:absolute;left:6199;top:6103;width:44;height:57;visibility:visible;mso-wrap-style:square;v-text-anchor:top" coordsize="4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" path="m18,l5,10,,38,6,55r23,1l38,48,43,28,43,8,18,xe" fillcolor="#2c292a" stroked="f">
                  <v:path arrowok="t" o:connecttype="custom" o:connectlocs="18,6103;5,6113;0,6141;6,6158;29,6159;38,6151;43,6131;43,6111;18,6103" o:connectangles="0,0,0,0,0,0,0,0,0"/>
                </v:shape>
                <v:shape id="Freeform 501" o:spid="_x0000_s1187" style="position:absolute;left:6199;top:6103;width:44;height:57;visibility:visible;mso-wrap-style:square;v-text-anchor:top" coordsize="4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" path="m41,36l38,48r-9,8l18,56,6,55,,38,3,24,5,10,18,,30,4,43,8r,20l41,36xe" filled="f" strokecolor="#231f20" strokeweight=".17569mm">
                  <v:path arrowok="t" o:connecttype="custom" o:connectlocs="41,6139;38,6151;29,6159;18,6159;6,6158;0,6141;3,6127;5,6113;18,6103;30,6107;43,6111;43,6131;41,6139" o:connectangles="0,0,0,0,0,0,0,0,0,0,0,0,0"/>
                </v:shape>
                <v:shape id="Picture 502" o:spid="_x0000_s1188" type="#_x0000_t75" style="position:absolute;left:6198;top:6130;width:81;height: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">
                  <v:imagedata r:id="rId171" o:title=""/>
                </v:shape>
                <v:shape id="Freeform 503" o:spid="_x0000_s1189" style="position:absolute;left:6198;top:6129;width:81;height:38;visibility:visible;mso-wrap-style:square;v-text-anchor:top" coordsize="8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" path="m72,38r9,-7l81,27r,-5l77,20,44,11,25,5,14,2,2,,,,,6,,8,66,36r6,2xe" filled="f" strokecolor="#231f20" strokeweight=".10125mm">
                  <v:path arrowok="t" o:connecttype="custom" o:connectlocs="72,6168;81,6161;81,6157;81,6152;77,6150;44,6141;25,6135;14,6132;2,6130;0,6130;0,6136;0,6138;66,6166;72,6168" o:connectangles="0,0,0,0,0,0,0,0,0,0,0,0,0,0"/>
                </v:shape>
                <v:shape id="Picture 504" o:spid="_x0000_s1190" type="#_x0000_t75" style="position:absolute;left:6264;top:6149;width:16;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">
                  <v:imagedata r:id="rId140" o:title=""/>
                </v:shape>
                <v:shape id="Freeform 505" o:spid="_x0000_s1191" style="position:absolute;left:6264;top:6148;width:16;height:21;visibility:visible;mso-wrap-style:square;v-text-anchor:top" coordsize="1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" path="m15,13r-1,4l10,20r-4,l2,20,,14,1,9,2,4,6,r4,1l15,3r,7l15,13xe" filled="f" strokecolor="#231f20" strokeweight=".10125mm">
                  <v:path arrowok="t" o:connecttype="custom" o:connectlocs="15,6161;14,6165;10,6168;6,6168;2,6168;0,6162;1,6157;2,6152;6,6148;10,6149;15,6151;15,6158;15,6161" o:connectangles="0,0,0,0,0,0,0,0,0,0,0,0,0"/>
                </v:shape>
                <v:shape id="Picture 506" o:spid="_x0000_s1192" type="#_x0000_t75" style="position:absolute;left:6208;top:6114;width:101;height: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">
                  <v:imagedata r:id="rId172" o:title=""/>
                </v:shape>
                <v:shape id="Freeform 507" o:spid="_x0000_s1193" style="position:absolute;left:6208;top:6114;width:101;height:45;visibility:visible;mso-wrap-style:square;v-text-anchor:top" coordsize="10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" path="m57,34l91,44r10,-7l101,33r,-6l97,25,57,14,34,8,20,4,5,1,2,,1,9,,10r8,7l28,25r20,7l57,34xe" filled="f" strokecolor="#231f20" strokeweight=".10125mm">
                  <v:path arrowok="t" o:connecttype="custom" o:connectlocs="57,6148;91,6158;101,6151;101,6147;101,6141;97,6139;57,6128;34,6122;20,6118;5,6115;2,6114;1,6123;0,6124;8,6131;28,6139;48,6146;57,6148" o:connectangles="0,0,0,0,0,0,0,0,0,0,0,0,0,0,0,0,0"/>
                </v:shape>
                <v:shape id="Picture 508" o:spid="_x0000_s1194" type="#_x0000_t75" style="position:absolute;left:6292;top:6138;width:17;height: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">
                  <v:imagedata r:id="rId153" o:title=""/>
                </v:shape>
                <v:shape id="Freeform 509" o:spid="_x0000_s1195" style="position:absolute;left:6292;top:6137;width:17;height:22;visibility:visible;mso-wrap-style:square;v-text-anchor:top" coordsize="1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" path="m16,14r-1,4l11,22,7,21r-5,l,15,1,9,2,4,7,r4,2l16,3r1,8l16,14xe" filled="f" strokecolor="#231f20" strokeweight=".10125mm">
                  <v:path arrowok="t" o:connecttype="custom" o:connectlocs="16,6151;15,6155;11,6159;7,6158;2,6158;0,6152;1,6146;2,6141;7,6137;11,6139;16,6140;17,6148;16,6151" o:connectangles="0,0,0,0,0,0,0,0,0,0,0,0,0"/>
                </v:shape>
                <v:shape id="Picture 510" o:spid="_x0000_s1196" type="#_x0000_t75" style="position:absolute;left:6198;top:6122;width:249;height: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">
                  <v:imagedata r:id="rId173" o:title=""/>
                </v:shape>
                <v:shape id="Freeform 511" o:spid="_x0000_s1197" style="position:absolute;left:6198;top:6122;width:249;height:79;visibility:visible;mso-wrap-style:square;v-text-anchor:top" coordsize="24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" path="m239,79r9,-7l248,68r,-5l244,61,205,51,183,46,171,42,159,39,130,31,112,27,102,24,97,23,44,10,18,3,8,,4,2,,5,2,15r3,1l31,23,74,34r47,12l157,55r24,7l208,70r22,6l239,79xe" filled="f" strokecolor="#231f20" strokeweight=".10125mm">
                  <v:path arrowok="t" o:connecttype="custom" o:connectlocs="239,6201;248,6194;248,6190;248,6185;244,6183;205,6173;183,6168;171,6164;159,6161;130,6153;112,6149;102,6146;97,6145;44,6132;18,6125;8,6122;4,6124;0,6127;2,6137;5,6138;31,6145;74,6156;121,6168;157,6177;181,6184;208,6192;230,6198;239,6201" o:connectangles="0,0,0,0,0,0,0,0,0,0,0,0,0,0,0,0,0,0,0,0,0,0,0,0,0,0,0,0"/>
                </v:shape>
                <v:shape id="Picture 512" o:spid="_x0000_s1198" type="#_x0000_t75" style="position:absolute;left:6431;top:6182;width:16;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">
                  <v:imagedata r:id="rId153" o:title=""/>
                </v:shape>
                <v:shape id="Freeform 513" o:spid="_x0000_s1199" style="position:absolute;left:6431;top:6181;width:16;height:21;visibility:visible;mso-wrap-style:square;v-text-anchor:top" coordsize="1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" path="m15,13r-1,5l11,21,7,20r-5,l,14,1,9,2,4,7,r4,2l16,3r,7l15,13xe" filled="f" strokecolor="#231f20" strokeweight=".10125mm">
                  <v:path arrowok="t" o:connecttype="custom" o:connectlocs="15,6194;14,6199;11,6202;7,6201;2,6201;0,6195;1,6190;2,6185;7,6181;11,6183;16,6184;16,6191;15,6194" o:connectangles="0,0,0,0,0,0,0,0,0,0,0,0,0"/>
                </v:shape>
                <v:shape id="Picture 514" o:spid="_x0000_s1200" type="#_x0000_t75" style="position:absolute;left:5145;top:5749;width:1076;height: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">
                  <v:imagedata r:id="rId174" o:title=""/>
                </v:shape>
                <v:shape id="Freeform 515" o:spid="_x0000_s1201" style="position:absolute;left:5145;top:5748;width:1076;height:342;visibility:visible;mso-wrap-style:square;v-text-anchor:top" coordsize="1076,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" path="m9,49l1049,342r15,-12l1071,323r3,-5l1075,311r,-14l1065,292,27,2,14,,7,18,,36,9,49xe" filled="f" strokecolor="#231f20" strokeweight=".17569mm">
                  <v:path arrowok="t" o:connecttype="custom" o:connectlocs="9,5797;1049,6090;1064,6078;1071,6071;1074,6066;1075,6059;1075,6045;1065,6040;27,5750;14,5748;7,5766;0,5784;9,5797" o:connectangles="0,0,0,0,0,0,0,0,0,0,0,0,0"/>
                </v:shape>
                <v:shape id="Freeform 516" o:spid="_x0000_s1202" style="position:absolute;left:6178;top:6034;width:44;height:57;visibility:visible;mso-wrap-style:square;v-text-anchor:top" coordsize="4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" path="m19,l6,10,,37,6,55r24,1l39,48,44,27,44,8,19,xe" fillcolor="#2c292a" stroked="f">
                  <v:path arrowok="t" o:connecttype="custom" o:connectlocs="19,6035;6,6045;0,6072;6,6090;30,6091;39,6083;44,6062;44,6043;19,6035" o:connectangles="0,0,0,0,0,0,0,0,0"/>
                </v:shape>
                <v:shape id="Freeform 517" o:spid="_x0000_s1203" style="position:absolute;left:6178;top:6034;width:44;height:57;visibility:visible;mso-wrap-style:square;v-text-anchor:top" coordsize="4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" path="m42,35l39,48r-9,8l18,56,6,55,,37,3,24,6,10,19,,30,3,44,8r,19l42,35xe" filled="f" strokecolor="#231f20" strokeweight=".17569mm">
                  <v:path arrowok="t" o:connecttype="custom" o:connectlocs="42,6070;39,6083;30,6091;18,6091;6,6090;0,6072;3,6059;6,6045;19,6035;30,6038;44,6043;44,6062;42,6070" o:connectangles="0,0,0,0,0,0,0,0,0,0,0,0,0"/>
                </v:shape>
                <v:shape id="Picture 518" o:spid="_x0000_s1204" type="#_x0000_t75" style="position:absolute;left:6177;top:6061;width:81;height: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">
                  <v:imagedata r:id="rId171" o:title=""/>
                </v:shape>
                <v:shape id="Freeform 519" o:spid="_x0000_s1205" style="position:absolute;left:6177;top:6061;width:81;height:38;visibility:visible;mso-wrap-style:square;v-text-anchor:top" coordsize="8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" path="m72,38r8,-6l80,28r1,-5l77,21,44,11,25,6,13,3,2,1,,,,7,,8,65,37r7,1xe" filled="f" strokecolor="#231f20" strokeweight=".10125mm">
                  <v:path arrowok="t" o:connecttype="custom" o:connectlocs="72,6099;80,6093;80,6089;81,6084;77,6082;44,6072;25,6067;13,6064;2,6062;0,6061;0,6068;0,6069;65,6098;72,6099" o:connectangles="0,0,0,0,0,0,0,0,0,0,0,0,0,0"/>
                </v:shape>
                <v:shape id="Picture 520" o:spid="_x0000_s1206" type="#_x0000_t75" style="position:absolute;left:6243;top:6080;width:16;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">
                  <v:imagedata r:id="rId139" o:title=""/>
                </v:shape>
                <v:shape id="Freeform 521" o:spid="_x0000_s1207" style="position:absolute;left:6243;top:6079;width:16;height:21;visibility:visible;mso-wrap-style:square;v-text-anchor:top" coordsize="1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" path="m15,13r-1,4l11,20r-4,l2,20,,13,1,8,2,3,7,r4,1l16,3r,7l15,13xe" filled="f" strokecolor="#231f20" strokeweight=".10125mm">
                  <v:path arrowok="t" o:connecttype="custom" o:connectlocs="15,6093;14,6097;11,6100;7,6100;2,6100;0,6093;1,6088;2,6083;7,6080;11,6081;16,6083;16,6090;15,6093" o:connectangles="0,0,0,0,0,0,0,0,0,0,0,0,0"/>
                </v:shape>
                <v:shape id="Picture 522" o:spid="_x0000_s1208" type="#_x0000_t75" style="position:absolute;left:6186;top:6046;width:101;height: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">
                  <v:imagedata r:id="rId175" o:title=""/>
                </v:shape>
                <v:shape id="Freeform 523" o:spid="_x0000_s1209" style="position:absolute;left:6186;top:6045;width:101;height:45;visibility:visible;mso-wrap-style:square;v-text-anchor:top" coordsize="10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" path="m57,34l91,44r10,-8l101,32r,-5l97,25,57,14,34,7,19,4,5,1,1,,,8,,9r8,8l27,25r21,6l57,34xe" filled="f" strokecolor="#231f20" strokeweight=".10125mm">
                  <v:path arrowok="t" o:connecttype="custom" o:connectlocs="57,6080;91,6090;101,6082;101,6078;101,6073;97,6071;57,6060;34,6053;19,6050;5,6047;1,6046;0,6054;0,6055;8,6063;27,6071;48,6077;57,6080" o:connectangles="0,0,0,0,0,0,0,0,0,0,0,0,0,0,0,0,0"/>
                </v:shape>
                <v:shape id="Picture 524" o:spid="_x0000_s1210" type="#_x0000_t75" style="position:absolute;left:6271;top:6070;width:17;height: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">
                  <v:imagedata r:id="rId153" o:title=""/>
                </v:shape>
                <v:shape id="Freeform 525" o:spid="_x0000_s1211" style="position:absolute;left:6271;top:6069;width:17;height:22;visibility:visible;mso-wrap-style:square;v-text-anchor:top" coordsize="1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" path="m15,14r-1,4l11,21r-5,l2,21,,14,1,9,2,4,7,r4,1l16,3r,7l15,14xe" filled="f" strokecolor="#231f20" strokeweight=".10125mm">
                  <v:path arrowok="t" o:connecttype="custom" o:connectlocs="15,6083;14,6087;11,6090;6,6090;2,6090;0,6083;1,6078;2,6073;7,6069;11,6070;16,6072;16,6079;15,6083" o:connectangles="0,0,0,0,0,0,0,0,0,0,0,0,0"/>
                </v:shape>
                <v:shape id="Picture 526" o:spid="_x0000_s1212" type="#_x0000_t75" style="position:absolute;left:6177;top:6054;width:249;height: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">
                  <v:imagedata r:id="rId176" o:title=""/>
                </v:shape>
                <v:shape id="Freeform 527" o:spid="_x0000_s1213" style="position:absolute;left:6177;top:6054;width:249;height:79;visibility:visible;mso-wrap-style:square;v-text-anchor:top" coordsize="24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" path="m240,78r8,-6l248,68r,-5l245,61,206,51,184,45,171,42,160,39,131,31,113,26,102,24,97,23,45,10,19,3,9,,4,2,,5r2,9l6,16r25,7l75,34r47,12l157,55r24,7l209,69r22,7l240,78xe" filled="f" strokecolor="#231f20" strokeweight=".10125mm">
                  <v:path arrowok="t" o:connecttype="custom" o:connectlocs="240,6132;248,6126;248,6122;248,6117;245,6115;206,6105;184,6099;171,6096;160,6093;131,6085;113,6080;102,6078;97,6077;45,6064;19,6057;9,6054;4,6056;0,6059;2,6068;6,6070;31,6077;75,6088;122,6100;157,6109;181,6116;209,6123;231,6130;240,6132" o:connectangles="0,0,0,0,0,0,0,0,0,0,0,0,0,0,0,0,0,0,0,0,0,0,0,0,0,0,0,0"/>
                </v:shape>
                <v:shape id="Picture 528" o:spid="_x0000_s1214" type="#_x0000_t75" style="position:absolute;left:6410;top:6114;width:16;height: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">
                  <v:imagedata r:id="rId153" o:title=""/>
                </v:shape>
                <v:shape id="Freeform 529" o:spid="_x0000_s1215" style="position:absolute;left:6410;top:6113;width:16;height:21;visibility:visible;mso-wrap-style:square;v-text-anchor:top" coordsize="1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" path="m15,13r-1,4l11,20r-5,l2,20,,14,1,9,2,4,7,r4,1l16,3r,7l15,13xe" filled="f" strokecolor="#231f20" strokeweight=".10125mm">
                  <v:path arrowok="t" o:connecttype="custom" o:connectlocs="15,6126;14,6130;11,6133;6,6133;2,6133;0,6127;1,6122;2,6117;7,6113;11,6114;16,6116;16,6123;15,6126" o:connectangles="0,0,0,0,0,0,0,0,0,0,0,0,0"/>
                </v:shape>
                <v:shape id="Freeform 530" o:spid="_x0000_s1216" style="position:absolute;left:5369;top:4609;width:96;height:180;visibility:visible;mso-wrap-style:square;v-text-anchor:top" coordsize="96,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" path="m71,176l96,138r,-99l63,,14,1,,15,,155r21,25l71,176xe" filled="f" strokecolor="#231f20" strokeweight=".14886mm">
                  <v:path arrowok="t" o:connecttype="custom" o:connectlocs="71,4785;96,4747;96,4648;63,4609;14,4610;0,4624;0,4764;21,4789;71,4785" o:connectangles="0,0,0,0,0,0,0,0,0"/>
                </v:shape>
                <v:shape id="Picture 531" o:spid="_x0000_s1217" type="#_x0000_t75" style="position:absolute;left:5328;top:4617;width:94;height:1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">
                  <v:imagedata r:id="rId177" o:title=""/>
                </v:shape>
                <v:shape id="Freeform 532" o:spid="_x0000_s1218" style="position:absolute;left:5328;top:4617;width:94;height:172;visibility:visible;mso-wrap-style:square;v-text-anchor:top" coordsize="94,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" path="m,145r26,27l65,172,93,130r,-96l69,,25,,1,31,,145xe" filled="f" strokecolor="#231f20" strokeweight=".14886mm">
                  <v:path arrowok="t" o:connecttype="custom" o:connectlocs="0,4762;26,4789;65,4789;93,4747;93,4651;69,4617;25,4617;1,4648;0,4762" o:connectangles="0,0,0,0,0,0,0,0,0"/>
                </v:shape>
                <v:shape id="Freeform 533" o:spid="_x0000_s1219" style="position:absolute;left:5357;top:4789;width:78;height:23;visibility:visible;mso-wrap-style:square;v-text-anchor:top" coordsize="7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" path="m64,l40,,17,1,6,2,,10r6,7l18,21r21,1l60,21,71,19r5,-4l78,8,76,2,64,xe" fillcolor="#828385" stroked="f">
                  <v:path arrowok="t" o:connecttype="custom" o:connectlocs="64,4790;40,4790;17,4791;6,4792;0,4800;6,4807;18,4811;39,4812;60,4811;71,4809;76,4805;78,4798;76,4792;64,4790" o:connectangles="0,0,0,0,0,0,0,0,0,0,0,0,0,0"/>
                </v:shape>
                <v:shape id="Freeform 534" o:spid="_x0000_s1220" style="position:absolute;left:5357;top:4789;width:78;height:23;visibility:visible;mso-wrap-style:square;v-text-anchor:top" coordsize="7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" path="m6,2l,10r6,7l18,21,78,8,76,2,64,,40,,17,1,6,2xe" filled="f" strokecolor="#231f20" strokeweight=".14886mm">
                  <v:path arrowok="t" o:connecttype="custom" o:connectlocs="6,4792;0,4800;6,4807;18,4811;78,4798;76,4792;64,4790;40,4790;17,4791;6,4792" o:connectangles="0,0,0,0,0,0,0,0,0,0"/>
                </v:shape>
                <v:shape id="Picture 535" o:spid="_x0000_s1221" type="#_x0000_t75" style="position:absolute;left:5378;top:4652;width:23;height: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">
                  <v:imagedata r:id="rId137" o:title=""/>
                </v:shape>
                <v:shape id="Freeform 536" o:spid="_x0000_s1222" style="position:absolute;left:5378;top:4652;width:23;height:23;visibility:visible;mso-wrap-style:square;v-text-anchor:top" coordsize="23,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" path="m22,12r,6l17,23r-6,l5,23,,18,,12,,5,5,r6,l17,r5,5l22,12xe" filled="f" strokecolor="#231f20" strokeweight=".1083mm">
                  <v:path arrowok="t" o:connecttype="custom" o:connectlocs="22,4664;22,4670;17,4675;11,4675;5,4675;0,4670;0,4664;0,4657;5,4652;11,4652;17,4652;22,4657;22,4664" o:connectangles="0,0,0,0,0,0,0,0,0,0,0,0,0"/>
                </v:shape>
                <v:shape id="Picture 537" o:spid="_x0000_s1223" type="#_x0000_t75" style="position:absolute;left:5338;top:4652;width:23;height: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">
                  <v:imagedata r:id="rId137" o:title=""/>
                </v:shape>
                <v:shape id="Freeform 538" o:spid="_x0000_s1224" style="position:absolute;left:5338;top:4652;width:23;height:23;visibility:visible;mso-wrap-style:square;v-text-anchor:top" coordsize="23,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" path="m23,12r,6l18,23r-6,l5,23,,18,,12,,5,5,r7,l18,r5,5l23,12xe" filled="f" strokecolor="#231f20" strokeweight=".1083mm">
                  <v:path arrowok="t" o:connecttype="custom" o:connectlocs="23,4664;23,4670;18,4675;12,4675;5,4675;0,4670;0,4664;0,4657;5,4652;12,4652;18,4652;23,4657;23,4664" o:connectangles="0,0,0,0,0,0,0,0,0,0,0,0,0"/>
                </v:shape>
                <v:shape id="Picture 539" o:spid="_x0000_s1225" type="#_x0000_t75" style="position:absolute;left:5338;top:4724;width:23;height: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">
                  <v:imagedata r:id="rId137" o:title=""/>
                </v:shape>
                <v:shape id="Freeform 540" o:spid="_x0000_s1226" style="position:absolute;left:5338;top:4724;width:23;height:23;visibility:visible;mso-wrap-style:square;v-text-anchor:top" coordsize="23,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" path="m23,12r,6l18,23r-6,l5,23,,18,,12,,6,5,r7,l18,r5,6l23,12xe" filled="f" strokecolor="#231f20" strokeweight=".1083mm">
                  <v:path arrowok="t" o:connecttype="custom" o:connectlocs="23,4736;23,4742;18,4747;12,4747;5,4747;0,4742;0,4736;0,4730;5,4724;12,4724;18,4724;23,4730;23,4736" o:connectangles="0,0,0,0,0,0,0,0,0,0,0,0,0"/>
                </v:shape>
                <v:shape id="Picture 541" o:spid="_x0000_s1227" type="#_x0000_t75" style="position:absolute;left:5353;top:4611;width:87;height:1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">
                  <v:imagedata r:id="rId178" o:title=""/>
                </v:shape>
                <v:shape id="Freeform 542" o:spid="_x0000_s1228" style="position:absolute;left:5353;top:4611;width:87;height:176;visibility:visible;mso-wrap-style:square;v-text-anchor:top" coordsize="87,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" path="m40,176r25,-1l86,141,86,35,58,1,7,,,6r44,l68,40r,96l40,176xe" filled="f" strokecolor="#231f20" strokeweight=".14886mm">
                  <v:path arrowok="t" o:connecttype="custom" o:connectlocs="40,4787;65,4786;86,4752;86,4646;58,4612;7,4611;0,4617;44,4617;68,4651;68,4747;40,4787" o:connectangles="0,0,0,0,0,0,0,0,0,0,0"/>
                </v:shape>
                <v:shape id="Picture 543" o:spid="_x0000_s1229" type="#_x0000_t75" style="position:absolute;left:5419;top:4609;width:46;height:1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">
                  <v:imagedata r:id="rId179" o:title=""/>
                </v:shape>
                <v:shape id="Freeform 544" o:spid="_x0000_s1230" style="position:absolute;left:5419;top:4609;width:46;height:177;visibility:visible;mso-wrap-style:square;v-text-anchor:top" coordsize="46,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" path="m7,177l28,144,28,34,,,12,,45,39r,99l20,177r-13,xe" filled="f" strokecolor="#231f20" strokeweight=".14886mm">
                  <v:path arrowok="t" o:connecttype="custom" o:connectlocs="7,4786;28,4753;28,4643;0,4609;12,4609;45,4648;45,4747;20,4786;7,4786" o:connectangles="0,0,0,0,0,0,0,0,0"/>
                </v:shape>
                <v:shape id="Freeform 545" o:spid="_x0000_s1231" style="position:absolute;left:5393;top:4439;width:40;height:198;visibility:visible;mso-wrap-style:square;v-text-anchor:top" coordsize="40,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" path="m28,l,,11,171r12,8l39,198,28,xe" fillcolor="#adafb2" stroked="f">
                  <v:path arrowok="t" o:connecttype="custom" o:connectlocs="28,4439;0,4439;11,4610;23,4618;39,4637;28,4439" o:connectangles="0,0,0,0,0,0"/>
                </v:shape>
                <v:shape id="AutoShape 546" o:spid="_x0000_s1232" style="position:absolute;left:-40;top:9912;width:40;height:198;visibility:visible;mso-wrap-style:square;v-text-anchor:top" coordsize="40,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" path="m5472,-5275r-11,-198m5433,-5473r11,171l5456,-5294r16,19e" filled="f" strokecolor="#231f20" strokeweight=".17569mm">
                  <v:path arrowok="t" o:connecttype="custom" o:connectlocs="5472,4637;5461,4439;5433,4439;5444,4610;5456,4618;5472,4637" o:connectangles="0,0,0,0,0,0"/>
                </v:shape>
                <v:shape id="Picture 547" o:spid="_x0000_s1233" type="#_x0000_t75" style="position:absolute;left:5378;top:4724;width:23;height: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">
                  <v:imagedata r:id="rId137" o:title=""/>
                </v:shape>
                <v:shape id="Freeform 548" o:spid="_x0000_s1234" style="position:absolute;left:5378;top:4724;width:23;height:23;visibility:visible;mso-wrap-style:square;v-text-anchor:top" coordsize="23,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" path="m22,12r,6l17,23r-6,l5,23,,18,,12,,6,5,r6,l17,r5,6l22,12xe" filled="f" strokecolor="#231f20" strokeweight=".1083mm">
                  <v:path arrowok="t" o:connecttype="custom" o:connectlocs="22,4736;22,4742;17,4747;11,4747;5,4747;0,4742;0,4736;0,4730;5,4724;11,4724;17,4724;22,4730;22,4736" o:connectangles="0,0,0,0,0,0,0,0,0,0,0,0,0"/>
                </v:shape>
                <v:shape id="Freeform 549" o:spid="_x0000_s1235" style="position:absolute;left:5316;top:4439;width:49;height:193;visibility:visible;mso-wrap-style:square;v-text-anchor:top" coordsize="49,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" path="m32,l,,23,193,38,176r10,-6l32,xe" fillcolor="#adafb2" stroked="f">
                  <v:path arrowok="t" o:connecttype="custom" o:connectlocs="32,4439;0,4439;23,4632;38,4615;48,4609;32,4439" o:connectangles="0,0,0,0,0,0"/>
                </v:shape>
                <v:shape id="AutoShape 550" o:spid="_x0000_s1236" style="position:absolute;left:-24;top:9916;width:49;height:193;visibility:visible;mso-wrap-style:square;v-text-anchor:top" coordsize="49,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" path="m5363,-5285r15,-17l5388,-5308r-16,-170m5340,-5478r23,193e" filled="f" strokecolor="#231f20" strokeweight=".17569mm">
                  <v:path arrowok="t" o:connecttype="custom" o:connectlocs="5363,4632;5378,4615;5388,4609;5372,4439;5340,4439;5363,4632" o:connectangles="0,0,0,0,0,0"/>
                </v:shape>
                <v:shape id="Picture 551" o:spid="_x0000_s1237" type="#_x0000_t75" style="position:absolute;left:5403;top:4985;width:106;height:6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">
                  <v:imagedata r:id="rId180" o:title=""/>
                </v:shape>
                <v:shape id="Freeform 552" o:spid="_x0000_s1238" style="position:absolute;left:5403;top:4985;width:106;height:698;visibility:visible;mso-wrap-style:square;v-text-anchor:top" coordsize="106,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" path="m82,698l71,634,63,550,58,502,53,454,41,358,34,299,26,221,14,122,4,38,,2,18,,60,328,96,633r10,64l82,698xe" filled="f" strokecolor="#231f20" strokeweight=".15558mm">
                  <v:path arrowok="t" o:connecttype="custom" o:connectlocs="82,5683;71,5619;63,5535;58,5487;53,5439;41,5343;34,5284;26,5206;14,5107;4,5023;0,4987;18,4985;60,5313;96,5618;106,5682;82,5683" o:connectangles="0,0,0,0,0,0,0,0,0,0,0,0,0,0,0,0"/>
                </v:shape>
                <v:shape id="Picture 553" o:spid="_x0000_s1239" type="#_x0000_t75" style="position:absolute;left:5123;top:4907;width:278;height:1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">
                  <v:imagedata r:id="rId181" o:title=""/>
                </v:shape>
                <v:shape id="Freeform 554" o:spid="_x0000_s1240" style="position:absolute;left:5123;top:4891;width:278;height:1049;visibility:visible;mso-wrap-style:square;v-text-anchor:top" coordsize="278,1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" path="m278,26l271,1,265,r-9,30l240,97r-10,45l215,205r-19,77l173,368r-27,91l116,552,81,646,45,720,14,790,2,844,,884r3,27l19,987r23,42l66,1047r16,1l64,1034,52,1019,43,995,32,953,25,913,22,871r6,-47l44,772,62,735,90,679r32,-71l152,527r30,-98l204,341r16,-72l231,219r14,-54l259,107,271,61r4,-18l278,38r,-12xe" filled="f" strokecolor="#231f20" strokeweight=".15558mm">
                  <v:path arrowok="t" o:connecttype="custom" o:connectlocs="278,4917;271,4892;265,4891;256,4921;240,4988;230,5033;215,5096;196,5173;173,5259;146,5350;116,5443;81,5537;45,5611;14,5681;2,5735;0,5775;3,5802;19,5878;42,5920;66,5938;82,5939;64,5925;52,5910;43,5886;32,5844;25,5804;22,5762;28,5715;44,5663;62,5626;90,5570;122,5499;152,5418;182,5320;204,5232;220,5160;231,5110;245,5056;259,4998;271,4952;275,4934;278,4929;278,4917" o:connectangles="0,0,0,0,0,0,0,0,0,0,0,0,0,0,0,0,0,0,0,0,0,0,0,0,0,0,0,0,0,0,0,0,0,0,0,0,0,0,0,0,0,0,0"/>
                </v:shape>
                <v:shape id="Picture 555" o:spid="_x0000_s1241" type="#_x0000_t75" style="position:absolute;left:5393;top:4923;width:104;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">
                  <v:imagedata r:id="rId182" o:title=""/>
                </v:shape>
                <v:shape id="Freeform 556" o:spid="_x0000_s1242" style="position:absolute;left:5393;top:4923;width:104;height:1100;visibility:visible;mso-wrap-style:square;v-text-anchor:top" coordsize="104,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" path="m8,14l29,83r17,70l68,297r9,72l80,425r-3,61l66,570,44,656,28,712,11,778,,858r2,96l14,1025r15,40l43,1083r12,8l68,1099r22,-4l39,1013,22,908r1,-54l32,802,62,692,82,605,95,534r6,-66l102,440r1,-29l103,380,91,264,75,179,54,94,27,14,24,,14,,5,,8,14xe" filled="f" strokecolor="#231f20" strokeweight=".15558mm">
                  <v:path arrowok="t" o:connecttype="custom" o:connectlocs="8,4937;29,5006;46,5076;68,5220;77,5292;80,5348;77,5409;66,5493;44,5579;28,5635;11,5701;0,5781;2,5877;14,5948;29,5988;43,6006;55,6014;68,6022;90,6018;39,5936;22,5831;23,5777;32,5725;62,5615;82,5528;95,5457;101,5391;102,5363;103,5334;103,5303;91,5187;75,5102;54,5017;27,4937;24,4923;14,4923;5,4923;8,4937" o:connectangles="0,0,0,0,0,0,0,0,0,0,0,0,0,0,0,0,0,0,0,0,0,0,0,0,0,0,0,0,0,0,0,0,0,0,0,0,0,0"/>
                </v:shape>
                <v:shape id="Picture 557" o:spid="_x0000_s1243" type="#_x0000_t75" style="position:absolute;left:5151;top:5599;width:91;height:3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">
                  <v:imagedata r:id="rId183" o:title=""/>
                </v:shape>
                <v:shape id="Freeform 558" o:spid="_x0000_s1244" style="position:absolute;left:5151;top:5600;width:91;height:353;visibility:visible;mso-wrap-style:square;v-text-anchor:top" coordsize="91,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" path="m2,133l19,69,42,27,66,4,83,r7,3l90,10r-3,3l86,14,42,78,24,175r7,62l46,287r19,37l84,345r6,6l87,353,27,299,,190,2,133xe" filled="f" strokecolor="#231f20" strokeweight=".16897mm">
                  <v:path arrowok="t" o:connecttype="custom" o:connectlocs="2,5733;19,5669;42,5627;66,5604;83,5600;90,5603;90,5610;87,5613;86,5614;42,5678;24,5775;31,5837;46,5887;65,5924;84,5945;90,5951;87,5953;27,5899;0,5790;2,5733" o:connectangles="0,0,0,0,0,0,0,0,0,0,0,0,0,0,0,0,0,0,0,0"/>
                </v:shape>
                <v:shape id="Picture 559" o:spid="_x0000_s1245" type="#_x0000_t75" style="position:absolute;left:5176;top:5609;width:98;height: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">
                  <v:imagedata r:id="rId184" o:title=""/>
                </v:shape>
                <v:shape id="Freeform 560" o:spid="_x0000_s1246" style="position:absolute;left:5176;top:5605;width:98;height:353;visibility:visible;mso-wrap-style:square;v-text-anchor:top" coordsize="98,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" path="m17,74l56,11,77,r8,9l80,17r-1,1l79,16r-9,9l55,46,40,79,29,123r-5,50l32,232r18,54l72,327r22,22l98,353,39,315,13,253,,182,2,132,17,74xe" filled="f" strokecolor="#231f20" strokeweight=".16897mm">
                  <v:path arrowok="t" o:connecttype="custom" o:connectlocs="17,5679;56,5616;77,5605;85,5614;80,5622;79,5623;79,5621;70,5630;55,5651;40,5684;29,5728;24,5778;32,5837;50,5891;72,5932;94,5954;98,5958;39,5920;13,5858;0,5787;2,5737;17,5679" o:connectangles="0,0,0,0,0,0,0,0,0,0,0,0,0,0,0,0,0,0,0,0,0,0"/>
                </v:shape>
                <v:shape id="Picture 561" o:spid="_x0000_s1247" type="#_x0000_t75" style="position:absolute;left:5098;top:5585;width:82;height: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">
                  <v:imagedata r:id="rId185" o:title=""/>
                </v:shape>
                <v:shape id="Freeform 562" o:spid="_x0000_s1248" style="position:absolute;left:5098;top:5585;width:82;height:350;visibility:visible;mso-wrap-style:square;v-text-anchor:top" coordsize="82,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" path="m1,145l13,84,49,19,75,r6,l79,5r-3,5l75,13,63,30r-1,1l50,53,36,84,26,124r-6,49l23,230r11,50l49,318r15,22l69,348,22,305,,203,1,145xe" filled="f" strokecolor="#231f20" strokeweight=".16897mm">
                  <v:path arrowok="t" o:connecttype="custom" o:connectlocs="1,5731;13,5670;49,5605;75,5586;81,5586;79,5591;76,5596;75,5599;63,5616;62,5617;50,5639;36,5670;26,5710;20,5759;23,5816;34,5866;49,5904;64,5926;69,5934;22,5891;0,5789;1,5731" o:connectangles="0,0,0,0,0,0,0,0,0,0,0,0,0,0,0,0,0,0,0,0,0,0"/>
                </v:shape>
                <v:shape id="Picture 563" o:spid="_x0000_s1249" type="#_x0000_t75" style="position:absolute;left:5269;top:4985;width:141;height:6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">
                  <v:imagedata r:id="rId186" o:title=""/>
                </v:shape>
                <v:shape id="Freeform 564" o:spid="_x0000_s1250" style="position:absolute;left:5269;top:4985;width:141;height:650;visibility:visible;mso-wrap-style:square;v-text-anchor:top" coordsize="14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" path="m,643l9,579,24,492,42,392,58,303,84,177,101,96,117,28,123,r18,5l85,281,33,585r-9,65l,643xe" filled="f" strokecolor="#231f20" strokeweight=".15558mm">
                  <v:path arrowok="t" o:connecttype="custom" o:connectlocs="0,5628;9,5564;24,5477;42,5377;58,5288;84,5162;101,5081;117,5013;123,4985;141,4990;85,5266;33,5570;24,5635;0,5628" o:connectangles="0,0,0,0,0,0,0,0,0,0,0,0,0,0"/>
                </v:shape>
                <v:shape id="Picture 565" o:spid="_x0000_s1251" type="#_x0000_t75" style="position:absolute;left:5421;top:5677;width:94;height: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">
                  <v:imagedata r:id="rId187" o:title=""/>
                </v:shape>
                <v:shape id="Freeform 566" o:spid="_x0000_s1252" style="position:absolute;left:5421;top:5677;width:94;height:350;visibility:visible;mso-wrap-style:square;v-text-anchor:top" coordsize="94,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" path="m1,130l17,68,37,27,58,5,76,,92,2r1,18l84,17,65,28,44,65,27,117r-4,56l32,230r14,51l65,320r18,23l88,350,27,295,,187,1,130xe" filled="f" strokecolor="#231f20" strokeweight=".16897mm">
                  <v:path arrowok="t" o:connecttype="custom" o:connectlocs="1,5807;17,5745;37,5704;58,5682;76,5677;92,5679;93,5697;84,5694;65,5705;44,5742;27,5794;23,5850;32,5907;46,5958;65,5997;83,6020;88,6027;27,5972;0,5864;1,5807" o:connectangles="0,0,0,0,0,0,0,0,0,0,0,0,0,0,0,0,0,0,0,0"/>
                </v:shape>
                <v:shape id="Picture 567" o:spid="_x0000_s1253" type="#_x0000_t75" style="position:absolute;left:5485;top:5661;width:112;height:3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">
                  <v:imagedata r:id="rId188" o:title=""/>
                </v:shape>
                <v:shape id="Freeform 568" o:spid="_x0000_s1254" style="position:absolute;left:5485;top:5661;width:112;height:387;visibility:visible;mso-wrap-style:square;v-text-anchor:top" coordsize="112,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" path="m,130l16,68,36,27,57,6,76,,86,1r9,5l102,15r4,11l109,36r3,10l112,55r-5,-1l102,52,98,51r1,-6l95,32,89,25,82,21r-9,l35,86,22,172r10,63l51,297r24,51l100,378r7,7l99,386,44,336,18,269,1,195,,130xe" filled="f" strokecolor="#231f20" strokeweight=".16897mm">
                  <v:path arrowok="t" o:connecttype="custom" o:connectlocs="0,5792;16,5730;36,5689;57,5668;76,5662;86,5663;95,5668;102,5677;106,5688;109,5698;112,5708;112,5717;107,5716;102,5714;98,5713;99,5707;95,5694;89,5687;82,5683;73,5683;35,5748;22,5834;32,5897;51,5959;75,6010;100,6040;107,6047;99,6048;44,5998;18,5931;1,5857;0,5792" o:connectangles="0,0,0,0,0,0,0,0,0,0,0,0,0,0,0,0,0,0,0,0,0,0,0,0,0,0,0,0,0,0,0,0"/>
                </v:shape>
                <v:shape id="Picture 569" o:spid="_x0000_s1255" type="#_x0000_t75" style="position:absolute;left:5516;top:5697;width:112;height:3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">
                  <v:imagedata r:id="rId189" o:title=""/>
                </v:shape>
                <v:shape id="Freeform 570" o:spid="_x0000_s1256" style="position:absolute;left:5516;top:5696;width:112;height:364;visibility:visible;mso-wrap-style:square;v-text-anchor:top" coordsize="112,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" path="m,106l14,47,50,r4,1l57,2r6,3l41,43,29,82r-3,36l27,150r11,62l56,274r24,51l105,355r7,7l104,363,49,313,21,246,2,171,,106xe" filled="f" strokecolor="#231f20" strokeweight=".16897mm">
                  <v:path arrowok="t" o:connecttype="custom" o:connectlocs="0,5803;14,5744;50,5697;54,5698;57,5699;63,5702;41,5740;29,5779;26,5815;27,5847;38,5909;56,5971;80,6022;105,6052;112,6059;104,6060;49,6010;21,5943;2,5868;0,5803" o:connectangles="0,0,0,0,0,0,0,0,0,0,0,0,0,0,0,0,0,0,0,0"/>
                </v:shape>
                <v:shape id="Freeform 571" o:spid="_x0000_s1257" style="position:absolute;left:4322;top:4439;width:2600;height:1842;visibility:visible;mso-wrap-style:square;v-text-anchor:top" coordsize="2600,1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" path="m240,l101,4,30,30,3,101,,240,,1602r3,138l30,1812r71,26l240,1842r2119,l2498,1838r71,-26l2595,1740r4,-138l2599,240r-4,-139l2569,30,2498,4,2359,,240,xe" filled="f" strokecolor="#636466" strokeweight=".25pt">
                  <v:path arrowok="t" o:connecttype="custom" o:connectlocs="240,4439;101,4443;30,4469;3,4540;0,4679;0,6041;3,6179;30,6251;101,6277;240,6281;2359,6281;2498,6277;2569,6251;2595,6179;2599,6041;2599,4679;2595,4540;2569,4469;2498,4443;2359,4439;240,4439" o:connectangles="0,0,0,0,0,0,0,0,0,0,0,0,0,0,0,0,0,0,0,0,0"/>
                </v:shape>
                <w10:wrap anchorx="page"/>
              </v:group>
            </w:pict>
          </mc:Fallback>
        </mc:AlternateContent>
      </w:r>
      <w:r>
        <w:drawing>
          <wp:inline distT="0" distB="0" distL="0" distR="0" wp14:anchorId="223C087D" wp14:editId="741E741B">
            <wp:extent cx="2066223" cy="14020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mon Accident 1.JPG"/>
                    <pic:cNvPicPr/>
                  </pic:nvPicPr>
                  <pic:blipFill>
                    <a:blip r:embed="rId190">
                      <a:extLst>
                        <a:ext uri="{28A0092B-C50C-407E-A947-70E740481C1C}">
                          <a14:useLocalDpi xmlns:a14="http://schemas.microsoft.com/office/drawing/2010/main" val="0"/>
                        </a:ext>
                      </a:extLst>
                    </a:blip>
                    <a:stretch>
                      <a:fillRect/>
                    </a:stretch>
                  </pic:blipFill>
                  <pic:spPr>
                    <a:xfrm>
                      <a:off x="0" y="0"/>
                      <a:ext cx="2068948" cy="1403929"/>
                    </a:xfrm>
                    <a:prstGeom prst="rect">
                      <a:avLst/>
                    </a:prstGeom>
                  </pic:spPr>
                </pic:pic>
              </a:graphicData>
            </a:graphic>
          </wp:inline>
        </w:drawing>
      </w:r>
    </w:p>
    <w:p w14:paraId="124660A9" w14:textId="4DB8410E" w:rsidR="002A6E52" w:rsidRDefault="002A6E52" w:rsidP="00C71153">
      <w:pPr>
        <w:spacing w:before="9"/>
        <w:ind w:left="567" w:hanging="567"/>
        <w:rPr>
          <w:rFonts w:ascii="Frutiger LT Std 45 Light" w:eastAsia="Frutiger LT Std 45 Light" w:hAnsi="Frutiger LT Std 45 Light" w:cs="Frutiger LT Std 45 Light"/>
          <w:sz w:val="28"/>
          <w:szCs w:val="28"/>
        </w:rPr>
      </w:pPr>
    </w:p>
    <w:p w14:paraId="0B79FFB1" w14:textId="02894FC7" w:rsidR="002A6E52" w:rsidRDefault="002A6E52" w:rsidP="00C71153">
      <w:pPr>
        <w:spacing w:before="9"/>
        <w:ind w:left="567" w:hanging="567"/>
        <w:rPr>
          <w:rFonts w:ascii="Frutiger LT Std 45 Light" w:eastAsia="Frutiger LT Std 45 Light" w:hAnsi="Frutiger LT Std 45 Light" w:cs="Frutiger LT Std 45 Light"/>
          <w:sz w:val="28"/>
          <w:szCs w:val="28"/>
        </w:rPr>
      </w:pPr>
    </w:p>
    <w:p w14:paraId="52603FE0" w14:textId="58BB9308" w:rsidR="002A6E52" w:rsidRDefault="002A6E52" w:rsidP="00CE443B">
      <w:pPr>
        <w:spacing w:before="9"/>
        <w:rPr>
          <w:rFonts w:ascii="Frutiger LT Std 45 Light" w:eastAsia="Frutiger LT Std 45 Light" w:hAnsi="Frutiger LT Std 45 Light" w:cs="Frutiger LT Std 45 Light"/>
          <w:sz w:val="28"/>
          <w:szCs w:val="28"/>
        </w:rPr>
      </w:pPr>
    </w:p>
    <w:p w14:paraId="1D979241" w14:textId="5CBB6B18" w:rsidR="002A6E52" w:rsidRPr="005F6F15" w:rsidRDefault="005F6F15" w:rsidP="00C71153">
      <w:pPr>
        <w:spacing w:before="9"/>
        <w:ind w:left="567" w:hanging="567"/>
        <w:rPr>
          <w:rFonts w:ascii="Frutiger LT Std 45 Light" w:eastAsia="Frutiger LT Std 45 Light" w:hAnsi="Frutiger LT Std 45 Light" w:cs="Frutiger LT Std 45 Light"/>
          <w:sz w:val="18"/>
          <w:szCs w:val="18"/>
        </w:rPr>
      </w:pPr>
      <w:r>
        <w:rPr>
          <w:rFonts w:ascii="Frutiger LT Std 45 Light" w:eastAsia="Frutiger LT Std 45 Light" w:hAnsi="Frutiger LT Std 45 Light" w:cs="Frutiger LT Std 45 Light"/>
          <w:sz w:val="18"/>
          <w:szCs w:val="18"/>
        </w:rPr>
        <w:t>Caught in between load and lifting gear</w:t>
      </w:r>
      <w:r>
        <w:rPr>
          <w:rFonts w:ascii="Frutiger LT Std 45 Light" w:eastAsia="Frutiger LT Std 45 Light" w:hAnsi="Frutiger LT Std 45 Light" w:cs="Frutiger LT Std 45 Light"/>
          <w:sz w:val="18"/>
          <w:szCs w:val="18"/>
        </w:rPr>
        <w:tab/>
      </w:r>
      <w:r>
        <w:rPr>
          <w:rFonts w:ascii="Frutiger LT Std 45 Light" w:eastAsia="Frutiger LT Std 45 Light" w:hAnsi="Frutiger LT Std 45 Light" w:cs="Frutiger LT Std 45 Light"/>
          <w:sz w:val="18"/>
          <w:szCs w:val="18"/>
        </w:rPr>
        <w:tab/>
        <w:t xml:space="preserve">    Falling load to duse to insecure rigging</w:t>
      </w:r>
      <w:r>
        <w:rPr>
          <w:rFonts w:ascii="Frutiger LT Std 45 Light" w:eastAsia="Frutiger LT Std 45 Light" w:hAnsi="Frutiger LT Std 45 Light" w:cs="Frutiger LT Std 45 Light"/>
          <w:sz w:val="18"/>
          <w:szCs w:val="18"/>
        </w:rPr>
        <w:tab/>
      </w:r>
      <w:r>
        <w:rPr>
          <w:rFonts w:ascii="Frutiger LT Std 45 Light" w:eastAsia="Frutiger LT Std 45 Light" w:hAnsi="Frutiger LT Std 45 Light" w:cs="Frutiger LT Std 45 Light"/>
          <w:sz w:val="18"/>
          <w:szCs w:val="18"/>
        </w:rPr>
        <w:tab/>
      </w:r>
      <w:r>
        <w:rPr>
          <w:rFonts w:ascii="Frutiger LT Std 45 Light" w:eastAsia="Frutiger LT Std 45 Light" w:hAnsi="Frutiger LT Std 45 Light" w:cs="Frutiger LT Std 45 Light"/>
          <w:sz w:val="18"/>
          <w:szCs w:val="18"/>
        </w:rPr>
        <w:tab/>
      </w:r>
      <w:r>
        <w:rPr>
          <w:rFonts w:ascii="Frutiger LT Std 45 Light" w:eastAsia="Frutiger LT Std 45 Light" w:hAnsi="Frutiger LT Std 45 Light" w:cs="Frutiger LT Std 45 Light"/>
          <w:sz w:val="18"/>
          <w:szCs w:val="18"/>
        </w:rPr>
        <w:tab/>
      </w:r>
    </w:p>
    <w:p w14:paraId="5CD0B916" w14:textId="0EB93579" w:rsidR="002A6E52" w:rsidRDefault="00F60EB9" w:rsidP="00C71153">
      <w:pPr>
        <w:spacing w:before="9"/>
        <w:ind w:left="567" w:hanging="567"/>
        <w:rPr>
          <w:rFonts w:ascii="Frutiger LT Std 45 Light" w:eastAsia="Frutiger LT Std 45 Light" w:hAnsi="Frutiger LT Std 45 Light" w:cs="Frutiger LT Std 45 Light"/>
          <w:sz w:val="28"/>
          <w:szCs w:val="28"/>
        </w:rPr>
      </w:pPr>
      <w:r>
        <w:rPr>
          <w:sz w:val="20"/>
        </w:rPr>
        <mc:AlternateContent>
          <mc:Choice Requires="wpg">
            <w:drawing>
              <wp:anchor distT="0" distB="0" distL="114300" distR="114300" simplePos="0" relativeHeight="251658752" behindDoc="1" locked="0" layoutInCell="1" allowOverlap="1" wp14:anchorId="172C9194" wp14:editId="7DD347CD">
                <wp:simplePos x="0" y="0"/>
                <wp:positionH relativeFrom="page">
                  <wp:posOffset>828675</wp:posOffset>
                </wp:positionH>
                <wp:positionV relativeFrom="paragraph">
                  <wp:posOffset>97758</wp:posOffset>
                </wp:positionV>
                <wp:extent cx="1988820" cy="1358900"/>
                <wp:effectExtent l="3810" t="12700" r="7620" b="0"/>
                <wp:wrapNone/>
                <wp:docPr id="112" name="Group 2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88820" cy="1358900"/>
                          <a:chOff x="853" y="4434"/>
                          <a:chExt cx="2693" cy="1854"/>
                        </a:xfrm>
                      </wpg:grpSpPr>
                      <wps:wsp>
                        <wps:cNvPr id="113" name="Freeform 281"/>
                        <wps:cNvSpPr>
                          <a:spLocks/>
                        </wps:cNvSpPr>
                        <wps:spPr bwMode="auto">
                          <a:xfrm>
                            <a:off x="852" y="4439"/>
                            <a:ext cx="2693" cy="1842"/>
                          </a:xfrm>
                          <a:custGeom>
                            <a:avLst/>
                            <a:gdLst>
                              <a:gd name="T0" fmla="+- 0 3306 853"/>
                              <a:gd name="T1" fmla="*/ T0 w 2693"/>
                              <a:gd name="T2" fmla="+- 0 4439 4439"/>
                              <a:gd name="T3" fmla="*/ 4439 h 1842"/>
                              <a:gd name="T4" fmla="+- 0 1093 853"/>
                              <a:gd name="T5" fmla="*/ T4 w 2693"/>
                              <a:gd name="T6" fmla="+- 0 4439 4439"/>
                              <a:gd name="T7" fmla="*/ 4439 h 1842"/>
                              <a:gd name="T8" fmla="+- 0 954 853"/>
                              <a:gd name="T9" fmla="*/ T8 w 2693"/>
                              <a:gd name="T10" fmla="+- 0 4443 4439"/>
                              <a:gd name="T11" fmla="*/ 4443 h 1842"/>
                              <a:gd name="T12" fmla="+- 0 883 853"/>
                              <a:gd name="T13" fmla="*/ T12 w 2693"/>
                              <a:gd name="T14" fmla="+- 0 4469 4439"/>
                              <a:gd name="T15" fmla="*/ 4469 h 1842"/>
                              <a:gd name="T16" fmla="+- 0 857 853"/>
                              <a:gd name="T17" fmla="*/ T16 w 2693"/>
                              <a:gd name="T18" fmla="+- 0 4540 4439"/>
                              <a:gd name="T19" fmla="*/ 4540 h 1842"/>
                              <a:gd name="T20" fmla="+- 0 853 853"/>
                              <a:gd name="T21" fmla="*/ T20 w 2693"/>
                              <a:gd name="T22" fmla="+- 0 4679 4439"/>
                              <a:gd name="T23" fmla="*/ 4679 h 1842"/>
                              <a:gd name="T24" fmla="+- 0 853 853"/>
                              <a:gd name="T25" fmla="*/ T24 w 2693"/>
                              <a:gd name="T26" fmla="+- 0 6041 4439"/>
                              <a:gd name="T27" fmla="*/ 6041 h 1842"/>
                              <a:gd name="T28" fmla="+- 0 857 853"/>
                              <a:gd name="T29" fmla="*/ T28 w 2693"/>
                              <a:gd name="T30" fmla="+- 0 6179 4439"/>
                              <a:gd name="T31" fmla="*/ 6179 h 1842"/>
                              <a:gd name="T32" fmla="+- 0 883 853"/>
                              <a:gd name="T33" fmla="*/ T32 w 2693"/>
                              <a:gd name="T34" fmla="+- 0 6251 4439"/>
                              <a:gd name="T35" fmla="*/ 6251 h 1842"/>
                              <a:gd name="T36" fmla="+- 0 954 853"/>
                              <a:gd name="T37" fmla="*/ T36 w 2693"/>
                              <a:gd name="T38" fmla="+- 0 6277 4439"/>
                              <a:gd name="T39" fmla="*/ 6277 h 1842"/>
                              <a:gd name="T40" fmla="+- 0 1093 853"/>
                              <a:gd name="T41" fmla="*/ T40 w 2693"/>
                              <a:gd name="T42" fmla="+- 0 6281 4439"/>
                              <a:gd name="T43" fmla="*/ 6281 h 1842"/>
                              <a:gd name="T44" fmla="+- 0 3306 853"/>
                              <a:gd name="T45" fmla="*/ T44 w 2693"/>
                              <a:gd name="T46" fmla="+- 0 6281 4439"/>
                              <a:gd name="T47" fmla="*/ 6281 h 1842"/>
                              <a:gd name="T48" fmla="+- 0 3445 853"/>
                              <a:gd name="T49" fmla="*/ T48 w 2693"/>
                              <a:gd name="T50" fmla="+- 0 6277 4439"/>
                              <a:gd name="T51" fmla="*/ 6277 h 1842"/>
                              <a:gd name="T52" fmla="+- 0 3516 853"/>
                              <a:gd name="T53" fmla="*/ T52 w 2693"/>
                              <a:gd name="T54" fmla="+- 0 6251 4439"/>
                              <a:gd name="T55" fmla="*/ 6251 h 1842"/>
                              <a:gd name="T56" fmla="+- 0 3542 853"/>
                              <a:gd name="T57" fmla="*/ T56 w 2693"/>
                              <a:gd name="T58" fmla="+- 0 6179 4439"/>
                              <a:gd name="T59" fmla="*/ 6179 h 1842"/>
                              <a:gd name="T60" fmla="+- 0 3546 853"/>
                              <a:gd name="T61" fmla="*/ T60 w 2693"/>
                              <a:gd name="T62" fmla="+- 0 6041 4439"/>
                              <a:gd name="T63" fmla="*/ 6041 h 1842"/>
                              <a:gd name="T64" fmla="+- 0 3546 853"/>
                              <a:gd name="T65" fmla="*/ T64 w 2693"/>
                              <a:gd name="T66" fmla="+- 0 4679 4439"/>
                              <a:gd name="T67" fmla="*/ 4679 h 1842"/>
                              <a:gd name="T68" fmla="+- 0 3542 853"/>
                              <a:gd name="T69" fmla="*/ T68 w 2693"/>
                              <a:gd name="T70" fmla="+- 0 4540 4439"/>
                              <a:gd name="T71" fmla="*/ 4540 h 1842"/>
                              <a:gd name="T72" fmla="+- 0 3516 853"/>
                              <a:gd name="T73" fmla="*/ T72 w 2693"/>
                              <a:gd name="T74" fmla="+- 0 4469 4439"/>
                              <a:gd name="T75" fmla="*/ 4469 h 1842"/>
                              <a:gd name="T76" fmla="+- 0 3445 853"/>
                              <a:gd name="T77" fmla="*/ T76 w 2693"/>
                              <a:gd name="T78" fmla="+- 0 4443 4439"/>
                              <a:gd name="T79" fmla="*/ 4443 h 1842"/>
                              <a:gd name="T80" fmla="+- 0 3306 853"/>
                              <a:gd name="T81" fmla="*/ T80 w 2693"/>
                              <a:gd name="T82" fmla="+- 0 4439 4439"/>
                              <a:gd name="T83" fmla="*/ 4439 h 18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693" h="1842">
                                <a:moveTo>
                                  <a:pt x="2453" y="0"/>
                                </a:moveTo>
                                <a:lnTo>
                                  <a:pt x="240" y="0"/>
                                </a:lnTo>
                                <a:lnTo>
                                  <a:pt x="101" y="4"/>
                                </a:lnTo>
                                <a:lnTo>
                                  <a:pt x="30" y="30"/>
                                </a:lnTo>
                                <a:lnTo>
                                  <a:pt x="4" y="101"/>
                                </a:lnTo>
                                <a:lnTo>
                                  <a:pt x="0" y="240"/>
                                </a:lnTo>
                                <a:lnTo>
                                  <a:pt x="0" y="1602"/>
                                </a:lnTo>
                                <a:lnTo>
                                  <a:pt x="4" y="1740"/>
                                </a:lnTo>
                                <a:lnTo>
                                  <a:pt x="30" y="1812"/>
                                </a:lnTo>
                                <a:lnTo>
                                  <a:pt x="101" y="1838"/>
                                </a:lnTo>
                                <a:lnTo>
                                  <a:pt x="240" y="1842"/>
                                </a:lnTo>
                                <a:lnTo>
                                  <a:pt x="2453" y="1842"/>
                                </a:lnTo>
                                <a:lnTo>
                                  <a:pt x="2592" y="1838"/>
                                </a:lnTo>
                                <a:lnTo>
                                  <a:pt x="2663" y="1812"/>
                                </a:lnTo>
                                <a:lnTo>
                                  <a:pt x="2689" y="1740"/>
                                </a:lnTo>
                                <a:lnTo>
                                  <a:pt x="2693" y="1602"/>
                                </a:lnTo>
                                <a:lnTo>
                                  <a:pt x="2693" y="240"/>
                                </a:lnTo>
                                <a:lnTo>
                                  <a:pt x="2689" y="101"/>
                                </a:lnTo>
                                <a:lnTo>
                                  <a:pt x="2663" y="30"/>
                                </a:lnTo>
                                <a:lnTo>
                                  <a:pt x="2592" y="4"/>
                                </a:lnTo>
                                <a:lnTo>
                                  <a:pt x="245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14" name="Picture 282"/>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852" y="4717"/>
                            <a:ext cx="2693" cy="156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5" name="Picture 283"/>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1701" y="5256"/>
                            <a:ext cx="1114" cy="103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6" name="Picture 284"/>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2352" y="5614"/>
                            <a:ext cx="287" cy="181"/>
                          </a:xfrm>
                          <a:prstGeom prst="rect">
                            <a:avLst/>
                          </a:prstGeom>
                          <a:noFill/>
                          <a:extLst>
                            <a:ext uri="{909E8E84-426E-40DD-AFC4-6F175D3DCCD1}">
                              <a14:hiddenFill xmlns:a14="http://schemas.microsoft.com/office/drawing/2010/main">
                                <a:solidFill>
                                  <a:srgbClr val="FFFFFF"/>
                                </a:solidFill>
                              </a14:hiddenFill>
                            </a:ext>
                          </a:extLst>
                        </pic:spPr>
                      </pic:pic>
                      <wps:wsp>
                        <wps:cNvPr id="117" name="Freeform 285"/>
                        <wps:cNvSpPr>
                          <a:spLocks/>
                        </wps:cNvSpPr>
                        <wps:spPr bwMode="auto">
                          <a:xfrm>
                            <a:off x="2352" y="5614"/>
                            <a:ext cx="287" cy="181"/>
                          </a:xfrm>
                          <a:custGeom>
                            <a:avLst/>
                            <a:gdLst>
                              <a:gd name="T0" fmla="+- 0 2596 2353"/>
                              <a:gd name="T1" fmla="*/ T0 w 287"/>
                              <a:gd name="T2" fmla="+- 0 5786 5614"/>
                              <a:gd name="T3" fmla="*/ 5786 h 181"/>
                              <a:gd name="T4" fmla="+- 0 2595 2353"/>
                              <a:gd name="T5" fmla="*/ T4 w 287"/>
                              <a:gd name="T6" fmla="+- 0 5785 5614"/>
                              <a:gd name="T7" fmla="*/ 5785 h 181"/>
                              <a:gd name="T8" fmla="+- 0 2572 2353"/>
                              <a:gd name="T9" fmla="*/ T8 w 287"/>
                              <a:gd name="T10" fmla="+- 0 5777 5614"/>
                              <a:gd name="T11" fmla="*/ 5777 h 181"/>
                              <a:gd name="T12" fmla="+- 0 2569 2353"/>
                              <a:gd name="T13" fmla="*/ T12 w 287"/>
                              <a:gd name="T14" fmla="+- 0 5776 5614"/>
                              <a:gd name="T15" fmla="*/ 5776 h 181"/>
                              <a:gd name="T16" fmla="+- 0 2531 2353"/>
                              <a:gd name="T17" fmla="*/ T16 w 287"/>
                              <a:gd name="T18" fmla="+- 0 5761 5614"/>
                              <a:gd name="T19" fmla="*/ 5761 h 181"/>
                              <a:gd name="T20" fmla="+- 0 2497 2353"/>
                              <a:gd name="T21" fmla="*/ T20 w 287"/>
                              <a:gd name="T22" fmla="+- 0 5745 5614"/>
                              <a:gd name="T23" fmla="*/ 5745 h 181"/>
                              <a:gd name="T24" fmla="+- 0 2463 2353"/>
                              <a:gd name="T25" fmla="*/ T24 w 287"/>
                              <a:gd name="T26" fmla="+- 0 5727 5614"/>
                              <a:gd name="T27" fmla="*/ 5727 h 181"/>
                              <a:gd name="T28" fmla="+- 0 2428 2353"/>
                              <a:gd name="T29" fmla="*/ T28 w 287"/>
                              <a:gd name="T30" fmla="+- 0 5708 5614"/>
                              <a:gd name="T31" fmla="*/ 5708 h 181"/>
                              <a:gd name="T32" fmla="+- 0 2388 2353"/>
                              <a:gd name="T33" fmla="*/ T32 w 287"/>
                              <a:gd name="T34" fmla="+- 0 5687 5614"/>
                              <a:gd name="T35" fmla="*/ 5687 h 181"/>
                              <a:gd name="T36" fmla="+- 0 2366 2353"/>
                              <a:gd name="T37" fmla="*/ T36 w 287"/>
                              <a:gd name="T38" fmla="+- 0 5674 5614"/>
                              <a:gd name="T39" fmla="*/ 5674 h 181"/>
                              <a:gd name="T40" fmla="+- 0 2355 2353"/>
                              <a:gd name="T41" fmla="*/ T40 w 287"/>
                              <a:gd name="T42" fmla="+- 0 5668 5614"/>
                              <a:gd name="T43" fmla="*/ 5668 h 181"/>
                              <a:gd name="T44" fmla="+- 0 2353 2353"/>
                              <a:gd name="T45" fmla="*/ T44 w 287"/>
                              <a:gd name="T46" fmla="+- 0 5666 5614"/>
                              <a:gd name="T47" fmla="*/ 5666 h 181"/>
                              <a:gd name="T48" fmla="+- 0 2375 2353"/>
                              <a:gd name="T49" fmla="*/ T48 w 287"/>
                              <a:gd name="T50" fmla="+- 0 5637 5614"/>
                              <a:gd name="T51" fmla="*/ 5637 h 181"/>
                              <a:gd name="T52" fmla="+- 0 2387 2353"/>
                              <a:gd name="T53" fmla="*/ T52 w 287"/>
                              <a:gd name="T54" fmla="+- 0 5622 5614"/>
                              <a:gd name="T55" fmla="*/ 5622 h 181"/>
                              <a:gd name="T56" fmla="+- 0 2393 2353"/>
                              <a:gd name="T57" fmla="*/ T56 w 287"/>
                              <a:gd name="T58" fmla="+- 0 5616 5614"/>
                              <a:gd name="T59" fmla="*/ 5616 h 181"/>
                              <a:gd name="T60" fmla="+- 0 2395 2353"/>
                              <a:gd name="T61" fmla="*/ T60 w 287"/>
                              <a:gd name="T62" fmla="+- 0 5614 5614"/>
                              <a:gd name="T63" fmla="*/ 5614 h 181"/>
                              <a:gd name="T64" fmla="+- 0 2398 2353"/>
                              <a:gd name="T65" fmla="*/ T64 w 287"/>
                              <a:gd name="T66" fmla="+- 0 5619 5614"/>
                              <a:gd name="T67" fmla="*/ 5619 h 181"/>
                              <a:gd name="T68" fmla="+- 0 2421 2353"/>
                              <a:gd name="T69" fmla="*/ T68 w 287"/>
                              <a:gd name="T70" fmla="+- 0 5633 5614"/>
                              <a:gd name="T71" fmla="*/ 5633 h 181"/>
                              <a:gd name="T72" fmla="+- 0 2452 2353"/>
                              <a:gd name="T73" fmla="*/ T72 w 287"/>
                              <a:gd name="T74" fmla="+- 0 5652 5614"/>
                              <a:gd name="T75" fmla="*/ 5652 h 181"/>
                              <a:gd name="T76" fmla="+- 0 2468 2353"/>
                              <a:gd name="T77" fmla="*/ T76 w 287"/>
                              <a:gd name="T78" fmla="+- 0 5661 5614"/>
                              <a:gd name="T79" fmla="*/ 5661 h 181"/>
                              <a:gd name="T80" fmla="+- 0 2482 2353"/>
                              <a:gd name="T81" fmla="*/ T80 w 287"/>
                              <a:gd name="T82" fmla="+- 0 5667 5614"/>
                              <a:gd name="T83" fmla="*/ 5667 h 181"/>
                              <a:gd name="T84" fmla="+- 0 2509 2353"/>
                              <a:gd name="T85" fmla="*/ T84 w 287"/>
                              <a:gd name="T86" fmla="+- 0 5679 5614"/>
                              <a:gd name="T87" fmla="*/ 5679 h 181"/>
                              <a:gd name="T88" fmla="+- 0 2533 2353"/>
                              <a:gd name="T89" fmla="*/ T88 w 287"/>
                              <a:gd name="T90" fmla="+- 0 5691 5614"/>
                              <a:gd name="T91" fmla="*/ 5691 h 181"/>
                              <a:gd name="T92" fmla="+- 0 2606 2353"/>
                              <a:gd name="T93" fmla="*/ T92 w 287"/>
                              <a:gd name="T94" fmla="+- 0 5726 5614"/>
                              <a:gd name="T95" fmla="*/ 5726 h 181"/>
                              <a:gd name="T96" fmla="+- 0 2639 2353"/>
                              <a:gd name="T97" fmla="*/ T96 w 287"/>
                              <a:gd name="T98" fmla="+- 0 5737 5614"/>
                              <a:gd name="T99" fmla="*/ 5737 h 181"/>
                              <a:gd name="T100" fmla="+- 0 2633 2353"/>
                              <a:gd name="T101" fmla="*/ T100 w 287"/>
                              <a:gd name="T102" fmla="+- 0 5750 5614"/>
                              <a:gd name="T103" fmla="*/ 5750 h 181"/>
                              <a:gd name="T104" fmla="+- 0 2615 2353"/>
                              <a:gd name="T105" fmla="*/ T104 w 287"/>
                              <a:gd name="T106" fmla="+- 0 5795 5614"/>
                              <a:gd name="T107" fmla="*/ 5795 h 181"/>
                              <a:gd name="T108" fmla="+- 0 2596 2353"/>
                              <a:gd name="T109" fmla="*/ T108 w 287"/>
                              <a:gd name="T110" fmla="+- 0 5786 5614"/>
                              <a:gd name="T111" fmla="*/ 5786 h 1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287" h="181">
                                <a:moveTo>
                                  <a:pt x="243" y="172"/>
                                </a:moveTo>
                                <a:lnTo>
                                  <a:pt x="242" y="171"/>
                                </a:lnTo>
                                <a:lnTo>
                                  <a:pt x="219" y="163"/>
                                </a:lnTo>
                                <a:lnTo>
                                  <a:pt x="216" y="162"/>
                                </a:lnTo>
                                <a:lnTo>
                                  <a:pt x="178" y="147"/>
                                </a:lnTo>
                                <a:lnTo>
                                  <a:pt x="144" y="131"/>
                                </a:lnTo>
                                <a:lnTo>
                                  <a:pt x="110" y="113"/>
                                </a:lnTo>
                                <a:lnTo>
                                  <a:pt x="75" y="94"/>
                                </a:lnTo>
                                <a:lnTo>
                                  <a:pt x="35" y="73"/>
                                </a:lnTo>
                                <a:lnTo>
                                  <a:pt x="13" y="60"/>
                                </a:lnTo>
                                <a:lnTo>
                                  <a:pt x="2" y="54"/>
                                </a:lnTo>
                                <a:lnTo>
                                  <a:pt x="0" y="52"/>
                                </a:lnTo>
                                <a:lnTo>
                                  <a:pt x="22" y="23"/>
                                </a:lnTo>
                                <a:lnTo>
                                  <a:pt x="34" y="8"/>
                                </a:lnTo>
                                <a:lnTo>
                                  <a:pt x="40" y="2"/>
                                </a:lnTo>
                                <a:lnTo>
                                  <a:pt x="42" y="0"/>
                                </a:lnTo>
                                <a:lnTo>
                                  <a:pt x="45" y="5"/>
                                </a:lnTo>
                                <a:lnTo>
                                  <a:pt x="68" y="19"/>
                                </a:lnTo>
                                <a:lnTo>
                                  <a:pt x="99" y="38"/>
                                </a:lnTo>
                                <a:lnTo>
                                  <a:pt x="115" y="47"/>
                                </a:lnTo>
                                <a:lnTo>
                                  <a:pt x="129" y="53"/>
                                </a:lnTo>
                                <a:lnTo>
                                  <a:pt x="156" y="65"/>
                                </a:lnTo>
                                <a:lnTo>
                                  <a:pt x="180" y="77"/>
                                </a:lnTo>
                                <a:lnTo>
                                  <a:pt x="253" y="112"/>
                                </a:lnTo>
                                <a:lnTo>
                                  <a:pt x="286" y="123"/>
                                </a:lnTo>
                                <a:lnTo>
                                  <a:pt x="280" y="136"/>
                                </a:lnTo>
                                <a:lnTo>
                                  <a:pt x="262" y="181"/>
                                </a:lnTo>
                                <a:lnTo>
                                  <a:pt x="243" y="172"/>
                                </a:lnTo>
                              </a:path>
                            </a:pathLst>
                          </a:custGeom>
                          <a:noFill/>
                          <a:ln w="4889">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18" name="Picture 286"/>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2293" y="5704"/>
                            <a:ext cx="314" cy="197"/>
                          </a:xfrm>
                          <a:prstGeom prst="rect">
                            <a:avLst/>
                          </a:prstGeom>
                          <a:noFill/>
                          <a:extLst>
                            <a:ext uri="{909E8E84-426E-40DD-AFC4-6F175D3DCCD1}">
                              <a14:hiddenFill xmlns:a14="http://schemas.microsoft.com/office/drawing/2010/main">
                                <a:solidFill>
                                  <a:srgbClr val="FFFFFF"/>
                                </a:solidFill>
                              </a14:hiddenFill>
                            </a:ext>
                          </a:extLst>
                        </pic:spPr>
                      </pic:pic>
                      <wps:wsp>
                        <wps:cNvPr id="119" name="Freeform 287"/>
                        <wps:cNvSpPr>
                          <a:spLocks/>
                        </wps:cNvSpPr>
                        <wps:spPr bwMode="auto">
                          <a:xfrm>
                            <a:off x="2293" y="5704"/>
                            <a:ext cx="314" cy="197"/>
                          </a:xfrm>
                          <a:custGeom>
                            <a:avLst/>
                            <a:gdLst>
                              <a:gd name="T0" fmla="+- 0 2606 2293"/>
                              <a:gd name="T1" fmla="*/ T0 w 314"/>
                              <a:gd name="T2" fmla="+- 0 5828 5704"/>
                              <a:gd name="T3" fmla="*/ 5828 h 197"/>
                              <a:gd name="T4" fmla="+- 0 2510 2293"/>
                              <a:gd name="T5" fmla="*/ T4 w 314"/>
                              <a:gd name="T6" fmla="+- 0 5802 5704"/>
                              <a:gd name="T7" fmla="*/ 5802 h 197"/>
                              <a:gd name="T8" fmla="+- 0 2389 2293"/>
                              <a:gd name="T9" fmla="*/ T8 w 314"/>
                              <a:gd name="T10" fmla="+- 0 5738 5704"/>
                              <a:gd name="T11" fmla="*/ 5738 h 197"/>
                              <a:gd name="T12" fmla="+- 0 2364 2293"/>
                              <a:gd name="T13" fmla="*/ T12 w 314"/>
                              <a:gd name="T14" fmla="+- 0 5724 5704"/>
                              <a:gd name="T15" fmla="*/ 5724 h 197"/>
                              <a:gd name="T16" fmla="+- 0 2344 2293"/>
                              <a:gd name="T17" fmla="*/ T16 w 314"/>
                              <a:gd name="T18" fmla="+- 0 5714 5704"/>
                              <a:gd name="T19" fmla="*/ 5714 h 197"/>
                              <a:gd name="T20" fmla="+- 0 2332 2293"/>
                              <a:gd name="T21" fmla="*/ T20 w 314"/>
                              <a:gd name="T22" fmla="+- 0 5707 5704"/>
                              <a:gd name="T23" fmla="*/ 5707 h 197"/>
                              <a:gd name="T24" fmla="+- 0 2327 2293"/>
                              <a:gd name="T25" fmla="*/ T24 w 314"/>
                              <a:gd name="T26" fmla="+- 0 5704 5704"/>
                              <a:gd name="T27" fmla="*/ 5704 h 197"/>
                              <a:gd name="T28" fmla="+- 0 2311 2293"/>
                              <a:gd name="T29" fmla="*/ T28 w 314"/>
                              <a:gd name="T30" fmla="+- 0 5732 5704"/>
                              <a:gd name="T31" fmla="*/ 5732 h 197"/>
                              <a:gd name="T32" fmla="+- 0 2302 2293"/>
                              <a:gd name="T33" fmla="*/ T32 w 314"/>
                              <a:gd name="T34" fmla="+- 0 5748 5704"/>
                              <a:gd name="T35" fmla="*/ 5748 h 197"/>
                              <a:gd name="T36" fmla="+- 0 2297 2293"/>
                              <a:gd name="T37" fmla="*/ T36 w 314"/>
                              <a:gd name="T38" fmla="+- 0 5759 5704"/>
                              <a:gd name="T39" fmla="*/ 5759 h 197"/>
                              <a:gd name="T40" fmla="+- 0 2293 2293"/>
                              <a:gd name="T41" fmla="*/ T40 w 314"/>
                              <a:gd name="T42" fmla="+- 0 5770 5704"/>
                              <a:gd name="T43" fmla="*/ 5770 h 197"/>
                              <a:gd name="T44" fmla="+- 0 2320 2293"/>
                              <a:gd name="T45" fmla="*/ T44 w 314"/>
                              <a:gd name="T46" fmla="+- 0 5788 5704"/>
                              <a:gd name="T47" fmla="*/ 5788 h 197"/>
                              <a:gd name="T48" fmla="+- 0 2339 2293"/>
                              <a:gd name="T49" fmla="*/ T48 w 314"/>
                              <a:gd name="T50" fmla="+- 0 5799 5704"/>
                              <a:gd name="T51" fmla="*/ 5799 h 197"/>
                              <a:gd name="T52" fmla="+- 0 2358 2293"/>
                              <a:gd name="T53" fmla="*/ T52 w 314"/>
                              <a:gd name="T54" fmla="+- 0 5809 5704"/>
                              <a:gd name="T55" fmla="*/ 5809 h 197"/>
                              <a:gd name="T56" fmla="+- 0 2387 2293"/>
                              <a:gd name="T57" fmla="*/ T56 w 314"/>
                              <a:gd name="T58" fmla="+- 0 5821 5704"/>
                              <a:gd name="T59" fmla="*/ 5821 h 197"/>
                              <a:gd name="T60" fmla="+- 0 2416 2293"/>
                              <a:gd name="T61" fmla="*/ T60 w 314"/>
                              <a:gd name="T62" fmla="+- 0 5834 5704"/>
                              <a:gd name="T63" fmla="*/ 5834 h 197"/>
                              <a:gd name="T64" fmla="+- 0 2486 2293"/>
                              <a:gd name="T65" fmla="*/ T64 w 314"/>
                              <a:gd name="T66" fmla="+- 0 5867 5704"/>
                              <a:gd name="T67" fmla="*/ 5867 h 197"/>
                              <a:gd name="T68" fmla="+- 0 2544 2293"/>
                              <a:gd name="T69" fmla="*/ T68 w 314"/>
                              <a:gd name="T70" fmla="+- 0 5889 5704"/>
                              <a:gd name="T71" fmla="*/ 5889 h 197"/>
                              <a:gd name="T72" fmla="+- 0 2577 2293"/>
                              <a:gd name="T73" fmla="*/ T72 w 314"/>
                              <a:gd name="T74" fmla="+- 0 5901 5704"/>
                              <a:gd name="T75" fmla="*/ 5901 h 197"/>
                              <a:gd name="T76" fmla="+- 0 2585 2293"/>
                              <a:gd name="T77" fmla="*/ T76 w 314"/>
                              <a:gd name="T78" fmla="+- 0 5891 5704"/>
                              <a:gd name="T79" fmla="*/ 5891 h 197"/>
                              <a:gd name="T80" fmla="+- 0 2590 2293"/>
                              <a:gd name="T81" fmla="*/ T80 w 314"/>
                              <a:gd name="T82" fmla="+- 0 5883 5704"/>
                              <a:gd name="T83" fmla="*/ 5883 h 197"/>
                              <a:gd name="T84" fmla="+- 0 2594 2293"/>
                              <a:gd name="T85" fmla="*/ T84 w 314"/>
                              <a:gd name="T86" fmla="+- 0 5873 5704"/>
                              <a:gd name="T87" fmla="*/ 5873 h 197"/>
                              <a:gd name="T88" fmla="+- 0 2600 2293"/>
                              <a:gd name="T89" fmla="*/ T88 w 314"/>
                              <a:gd name="T90" fmla="+- 0 5857 5704"/>
                              <a:gd name="T91" fmla="*/ 5857 h 197"/>
                              <a:gd name="T92" fmla="+- 0 2605 2293"/>
                              <a:gd name="T93" fmla="*/ T92 w 314"/>
                              <a:gd name="T94" fmla="+- 0 5842 5704"/>
                              <a:gd name="T95" fmla="*/ 5842 h 197"/>
                              <a:gd name="T96" fmla="+- 0 2606 2293"/>
                              <a:gd name="T97" fmla="*/ T96 w 314"/>
                              <a:gd name="T98" fmla="+- 0 5828 5704"/>
                              <a:gd name="T99" fmla="*/ 5828 h 19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314" h="197">
                                <a:moveTo>
                                  <a:pt x="313" y="124"/>
                                </a:moveTo>
                                <a:lnTo>
                                  <a:pt x="217" y="98"/>
                                </a:lnTo>
                                <a:lnTo>
                                  <a:pt x="96" y="34"/>
                                </a:lnTo>
                                <a:lnTo>
                                  <a:pt x="71" y="20"/>
                                </a:lnTo>
                                <a:lnTo>
                                  <a:pt x="51" y="10"/>
                                </a:lnTo>
                                <a:lnTo>
                                  <a:pt x="39" y="3"/>
                                </a:lnTo>
                                <a:lnTo>
                                  <a:pt x="34" y="0"/>
                                </a:lnTo>
                                <a:lnTo>
                                  <a:pt x="18" y="28"/>
                                </a:lnTo>
                                <a:lnTo>
                                  <a:pt x="9" y="44"/>
                                </a:lnTo>
                                <a:lnTo>
                                  <a:pt x="4" y="55"/>
                                </a:lnTo>
                                <a:lnTo>
                                  <a:pt x="0" y="66"/>
                                </a:lnTo>
                                <a:lnTo>
                                  <a:pt x="27" y="84"/>
                                </a:lnTo>
                                <a:lnTo>
                                  <a:pt x="46" y="95"/>
                                </a:lnTo>
                                <a:lnTo>
                                  <a:pt x="65" y="105"/>
                                </a:lnTo>
                                <a:lnTo>
                                  <a:pt x="94" y="117"/>
                                </a:lnTo>
                                <a:lnTo>
                                  <a:pt x="123" y="130"/>
                                </a:lnTo>
                                <a:lnTo>
                                  <a:pt x="193" y="163"/>
                                </a:lnTo>
                                <a:lnTo>
                                  <a:pt x="251" y="185"/>
                                </a:lnTo>
                                <a:lnTo>
                                  <a:pt x="284" y="197"/>
                                </a:lnTo>
                                <a:lnTo>
                                  <a:pt x="292" y="187"/>
                                </a:lnTo>
                                <a:lnTo>
                                  <a:pt x="297" y="179"/>
                                </a:lnTo>
                                <a:lnTo>
                                  <a:pt x="301" y="169"/>
                                </a:lnTo>
                                <a:lnTo>
                                  <a:pt x="307" y="153"/>
                                </a:lnTo>
                                <a:lnTo>
                                  <a:pt x="312" y="138"/>
                                </a:lnTo>
                                <a:lnTo>
                                  <a:pt x="313" y="124"/>
                                </a:lnTo>
                              </a:path>
                            </a:pathLst>
                          </a:custGeom>
                          <a:noFill/>
                          <a:ln w="4889">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20" name="Picture 288"/>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2450" y="5398"/>
                            <a:ext cx="277" cy="288"/>
                          </a:xfrm>
                          <a:prstGeom prst="rect">
                            <a:avLst/>
                          </a:prstGeom>
                          <a:noFill/>
                          <a:extLst>
                            <a:ext uri="{909E8E84-426E-40DD-AFC4-6F175D3DCCD1}">
                              <a14:hiddenFill xmlns:a14="http://schemas.microsoft.com/office/drawing/2010/main">
                                <a:solidFill>
                                  <a:srgbClr val="FFFFFF"/>
                                </a:solidFill>
                              </a14:hiddenFill>
                            </a:ext>
                          </a:extLst>
                        </pic:spPr>
                      </pic:pic>
                      <wps:wsp>
                        <wps:cNvPr id="121" name="Freeform 289"/>
                        <wps:cNvSpPr>
                          <a:spLocks/>
                        </wps:cNvSpPr>
                        <wps:spPr bwMode="auto">
                          <a:xfrm>
                            <a:off x="2450" y="5398"/>
                            <a:ext cx="277" cy="288"/>
                          </a:xfrm>
                          <a:custGeom>
                            <a:avLst/>
                            <a:gdLst>
                              <a:gd name="T0" fmla="+- 0 2525 2451"/>
                              <a:gd name="T1" fmla="*/ T0 w 277"/>
                              <a:gd name="T2" fmla="+- 0 5686 5399"/>
                              <a:gd name="T3" fmla="*/ 5686 h 288"/>
                              <a:gd name="T4" fmla="+- 0 2554 2451"/>
                              <a:gd name="T5" fmla="*/ T4 w 277"/>
                              <a:gd name="T6" fmla="+- 0 5614 5399"/>
                              <a:gd name="T7" fmla="*/ 5614 h 288"/>
                              <a:gd name="T8" fmla="+- 0 2584 2451"/>
                              <a:gd name="T9" fmla="*/ T8 w 277"/>
                              <a:gd name="T10" fmla="+- 0 5556 5399"/>
                              <a:gd name="T11" fmla="*/ 5556 h 288"/>
                              <a:gd name="T12" fmla="+- 0 2640 2451"/>
                              <a:gd name="T13" fmla="*/ T12 w 277"/>
                              <a:gd name="T14" fmla="+- 0 5482 5399"/>
                              <a:gd name="T15" fmla="*/ 5482 h 288"/>
                              <a:gd name="T16" fmla="+- 0 2696 2451"/>
                              <a:gd name="T17" fmla="*/ T16 w 277"/>
                              <a:gd name="T18" fmla="+- 0 5442 5399"/>
                              <a:gd name="T19" fmla="*/ 5442 h 288"/>
                              <a:gd name="T20" fmla="+- 0 2728 2451"/>
                              <a:gd name="T21" fmla="*/ T20 w 277"/>
                              <a:gd name="T22" fmla="+- 0 5427 5399"/>
                              <a:gd name="T23" fmla="*/ 5427 h 288"/>
                              <a:gd name="T24" fmla="+- 0 2694 2451"/>
                              <a:gd name="T25" fmla="*/ T24 w 277"/>
                              <a:gd name="T26" fmla="+- 0 5399 5399"/>
                              <a:gd name="T27" fmla="*/ 5399 h 288"/>
                              <a:gd name="T28" fmla="+- 0 2622 2451"/>
                              <a:gd name="T29" fmla="*/ T28 w 277"/>
                              <a:gd name="T30" fmla="+- 0 5434 5399"/>
                              <a:gd name="T31" fmla="*/ 5434 h 288"/>
                              <a:gd name="T32" fmla="+- 0 2555 2451"/>
                              <a:gd name="T33" fmla="*/ T32 w 277"/>
                              <a:gd name="T34" fmla="+- 0 5503 5399"/>
                              <a:gd name="T35" fmla="*/ 5503 h 288"/>
                              <a:gd name="T36" fmla="+- 0 2484 2451"/>
                              <a:gd name="T37" fmla="*/ T36 w 277"/>
                              <a:gd name="T38" fmla="+- 0 5597 5399"/>
                              <a:gd name="T39" fmla="*/ 5597 h 288"/>
                              <a:gd name="T40" fmla="+- 0 2451 2451"/>
                              <a:gd name="T41" fmla="*/ T40 w 277"/>
                              <a:gd name="T42" fmla="+- 0 5650 5399"/>
                              <a:gd name="T43" fmla="*/ 5650 h 288"/>
                              <a:gd name="T44" fmla="+- 0 2463 2451"/>
                              <a:gd name="T45" fmla="*/ T44 w 277"/>
                              <a:gd name="T46" fmla="+- 0 5657 5399"/>
                              <a:gd name="T47" fmla="*/ 5657 h 288"/>
                              <a:gd name="T48" fmla="+- 0 2488 2451"/>
                              <a:gd name="T49" fmla="*/ T48 w 277"/>
                              <a:gd name="T50" fmla="+- 0 5669 5399"/>
                              <a:gd name="T51" fmla="*/ 5669 h 288"/>
                              <a:gd name="T52" fmla="+- 0 2513 2451"/>
                              <a:gd name="T53" fmla="*/ T52 w 277"/>
                              <a:gd name="T54" fmla="+- 0 5681 5399"/>
                              <a:gd name="T55" fmla="*/ 5681 h 288"/>
                              <a:gd name="T56" fmla="+- 0 2525 2451"/>
                              <a:gd name="T57" fmla="*/ T56 w 277"/>
                              <a:gd name="T58" fmla="+- 0 5686 5399"/>
                              <a:gd name="T59" fmla="*/ 5686 h 2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77" h="288">
                                <a:moveTo>
                                  <a:pt x="74" y="287"/>
                                </a:moveTo>
                                <a:lnTo>
                                  <a:pt x="103" y="215"/>
                                </a:lnTo>
                                <a:lnTo>
                                  <a:pt x="133" y="157"/>
                                </a:lnTo>
                                <a:lnTo>
                                  <a:pt x="189" y="83"/>
                                </a:lnTo>
                                <a:lnTo>
                                  <a:pt x="245" y="43"/>
                                </a:lnTo>
                                <a:lnTo>
                                  <a:pt x="277" y="28"/>
                                </a:lnTo>
                                <a:lnTo>
                                  <a:pt x="243" y="0"/>
                                </a:lnTo>
                                <a:lnTo>
                                  <a:pt x="171" y="35"/>
                                </a:lnTo>
                                <a:lnTo>
                                  <a:pt x="104" y="104"/>
                                </a:lnTo>
                                <a:lnTo>
                                  <a:pt x="33" y="198"/>
                                </a:lnTo>
                                <a:lnTo>
                                  <a:pt x="0" y="251"/>
                                </a:lnTo>
                                <a:lnTo>
                                  <a:pt x="12" y="258"/>
                                </a:lnTo>
                                <a:lnTo>
                                  <a:pt x="37" y="270"/>
                                </a:lnTo>
                                <a:lnTo>
                                  <a:pt x="62" y="282"/>
                                </a:lnTo>
                                <a:lnTo>
                                  <a:pt x="74" y="287"/>
                                </a:lnTo>
                              </a:path>
                            </a:pathLst>
                          </a:custGeom>
                          <a:noFill/>
                          <a:ln w="4889">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22" name="Picture 290"/>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2280" y="5284"/>
                            <a:ext cx="207" cy="30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3" name="Picture 291"/>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2266" y="4971"/>
                            <a:ext cx="625" cy="106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4" name="Picture 292"/>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2071" y="5474"/>
                            <a:ext cx="307" cy="180"/>
                          </a:xfrm>
                          <a:prstGeom prst="rect">
                            <a:avLst/>
                          </a:prstGeom>
                          <a:noFill/>
                          <a:extLst>
                            <a:ext uri="{909E8E84-426E-40DD-AFC4-6F175D3DCCD1}">
                              <a14:hiddenFill xmlns:a14="http://schemas.microsoft.com/office/drawing/2010/main">
                                <a:solidFill>
                                  <a:srgbClr val="FFFFFF"/>
                                </a:solidFill>
                              </a14:hiddenFill>
                            </a:ext>
                          </a:extLst>
                        </pic:spPr>
                      </pic:pic>
                      <wps:wsp>
                        <wps:cNvPr id="125" name="Freeform 293"/>
                        <wps:cNvSpPr>
                          <a:spLocks/>
                        </wps:cNvSpPr>
                        <wps:spPr bwMode="auto">
                          <a:xfrm>
                            <a:off x="2071" y="5474"/>
                            <a:ext cx="307" cy="180"/>
                          </a:xfrm>
                          <a:custGeom>
                            <a:avLst/>
                            <a:gdLst>
                              <a:gd name="T0" fmla="+- 0 2315 2072"/>
                              <a:gd name="T1" fmla="*/ T0 w 307"/>
                              <a:gd name="T2" fmla="+- 0 5647 5475"/>
                              <a:gd name="T3" fmla="*/ 5647 h 180"/>
                              <a:gd name="T4" fmla="+- 0 2314 2072"/>
                              <a:gd name="T5" fmla="*/ T4 w 307"/>
                              <a:gd name="T6" fmla="+- 0 5646 5475"/>
                              <a:gd name="T7" fmla="*/ 5646 h 180"/>
                              <a:gd name="T8" fmla="+- 0 2291 2072"/>
                              <a:gd name="T9" fmla="*/ T8 w 307"/>
                              <a:gd name="T10" fmla="+- 0 5637 5475"/>
                              <a:gd name="T11" fmla="*/ 5637 h 180"/>
                              <a:gd name="T12" fmla="+- 0 2288 2072"/>
                              <a:gd name="T13" fmla="*/ T12 w 307"/>
                              <a:gd name="T14" fmla="+- 0 5636 5475"/>
                              <a:gd name="T15" fmla="*/ 5636 h 180"/>
                              <a:gd name="T16" fmla="+- 0 2250 2072"/>
                              <a:gd name="T17" fmla="*/ T16 w 307"/>
                              <a:gd name="T18" fmla="+- 0 5622 5475"/>
                              <a:gd name="T19" fmla="*/ 5622 h 180"/>
                              <a:gd name="T20" fmla="+- 0 2216 2072"/>
                              <a:gd name="T21" fmla="*/ T20 w 307"/>
                              <a:gd name="T22" fmla="+- 0 5606 5475"/>
                              <a:gd name="T23" fmla="*/ 5606 h 180"/>
                              <a:gd name="T24" fmla="+- 0 2182 2072"/>
                              <a:gd name="T25" fmla="*/ T24 w 307"/>
                              <a:gd name="T26" fmla="+- 0 5588 5475"/>
                              <a:gd name="T27" fmla="*/ 5588 h 180"/>
                              <a:gd name="T28" fmla="+- 0 2147 2072"/>
                              <a:gd name="T29" fmla="*/ T28 w 307"/>
                              <a:gd name="T30" fmla="+- 0 5569 5475"/>
                              <a:gd name="T31" fmla="*/ 5569 h 180"/>
                              <a:gd name="T32" fmla="+- 0 2107 2072"/>
                              <a:gd name="T33" fmla="*/ T32 w 307"/>
                              <a:gd name="T34" fmla="+- 0 5548 5475"/>
                              <a:gd name="T35" fmla="*/ 5548 h 180"/>
                              <a:gd name="T36" fmla="+- 0 2085 2072"/>
                              <a:gd name="T37" fmla="*/ T36 w 307"/>
                              <a:gd name="T38" fmla="+- 0 5535 5475"/>
                              <a:gd name="T39" fmla="*/ 5535 h 180"/>
                              <a:gd name="T40" fmla="+- 0 2074 2072"/>
                              <a:gd name="T41" fmla="*/ T40 w 307"/>
                              <a:gd name="T42" fmla="+- 0 5529 5475"/>
                              <a:gd name="T43" fmla="*/ 5529 h 180"/>
                              <a:gd name="T44" fmla="+- 0 2072 2072"/>
                              <a:gd name="T45" fmla="*/ T44 w 307"/>
                              <a:gd name="T46" fmla="+- 0 5527 5475"/>
                              <a:gd name="T47" fmla="*/ 5527 h 180"/>
                              <a:gd name="T48" fmla="+- 0 2094 2072"/>
                              <a:gd name="T49" fmla="*/ T48 w 307"/>
                              <a:gd name="T50" fmla="+- 0 5498 5475"/>
                              <a:gd name="T51" fmla="*/ 5498 h 180"/>
                              <a:gd name="T52" fmla="+- 0 2106 2072"/>
                              <a:gd name="T53" fmla="*/ T52 w 307"/>
                              <a:gd name="T54" fmla="+- 0 5483 5475"/>
                              <a:gd name="T55" fmla="*/ 5483 h 180"/>
                              <a:gd name="T56" fmla="+- 0 2112 2072"/>
                              <a:gd name="T57" fmla="*/ T56 w 307"/>
                              <a:gd name="T58" fmla="+- 0 5477 5475"/>
                              <a:gd name="T59" fmla="*/ 5477 h 180"/>
                              <a:gd name="T60" fmla="+- 0 2114 2072"/>
                              <a:gd name="T61" fmla="*/ T60 w 307"/>
                              <a:gd name="T62" fmla="+- 0 5475 5475"/>
                              <a:gd name="T63" fmla="*/ 5475 h 180"/>
                              <a:gd name="T64" fmla="+- 0 2117 2072"/>
                              <a:gd name="T65" fmla="*/ T64 w 307"/>
                              <a:gd name="T66" fmla="+- 0 5480 5475"/>
                              <a:gd name="T67" fmla="*/ 5480 h 180"/>
                              <a:gd name="T68" fmla="+- 0 2140 2072"/>
                              <a:gd name="T69" fmla="*/ T68 w 307"/>
                              <a:gd name="T70" fmla="+- 0 5494 5475"/>
                              <a:gd name="T71" fmla="*/ 5494 h 180"/>
                              <a:gd name="T72" fmla="+- 0 2201 2072"/>
                              <a:gd name="T73" fmla="*/ T72 w 307"/>
                              <a:gd name="T74" fmla="+- 0 5528 5475"/>
                              <a:gd name="T75" fmla="*/ 5528 h 180"/>
                              <a:gd name="T76" fmla="+- 0 2273 2072"/>
                              <a:gd name="T77" fmla="*/ T76 w 307"/>
                              <a:gd name="T78" fmla="+- 0 5560 5475"/>
                              <a:gd name="T79" fmla="*/ 5560 h 180"/>
                              <a:gd name="T80" fmla="+- 0 2362 2072"/>
                              <a:gd name="T81" fmla="*/ T80 w 307"/>
                              <a:gd name="T82" fmla="+- 0 5598 5475"/>
                              <a:gd name="T83" fmla="*/ 5598 h 180"/>
                              <a:gd name="T84" fmla="+- 0 2378 2072"/>
                              <a:gd name="T85" fmla="*/ T84 w 307"/>
                              <a:gd name="T86" fmla="+- 0 5605 5475"/>
                              <a:gd name="T87" fmla="*/ 5605 h 180"/>
                              <a:gd name="T88" fmla="+- 0 2368 2072"/>
                              <a:gd name="T89" fmla="*/ T88 w 307"/>
                              <a:gd name="T90" fmla="+- 0 5617 5475"/>
                              <a:gd name="T91" fmla="*/ 5617 h 180"/>
                              <a:gd name="T92" fmla="+- 0 2361 2072"/>
                              <a:gd name="T93" fmla="*/ T92 w 307"/>
                              <a:gd name="T94" fmla="+- 0 5625 5475"/>
                              <a:gd name="T95" fmla="*/ 5625 h 180"/>
                              <a:gd name="T96" fmla="+- 0 2356 2072"/>
                              <a:gd name="T97" fmla="*/ T96 w 307"/>
                              <a:gd name="T98" fmla="+- 0 5632 5475"/>
                              <a:gd name="T99" fmla="*/ 5632 h 180"/>
                              <a:gd name="T100" fmla="+- 0 2348 2072"/>
                              <a:gd name="T101" fmla="*/ T100 w 307"/>
                              <a:gd name="T102" fmla="+- 0 5642 5475"/>
                              <a:gd name="T103" fmla="*/ 5642 h 180"/>
                              <a:gd name="T104" fmla="+- 0 2344 2072"/>
                              <a:gd name="T105" fmla="*/ T104 w 307"/>
                              <a:gd name="T106" fmla="+- 0 5650 5475"/>
                              <a:gd name="T107" fmla="*/ 5650 h 180"/>
                              <a:gd name="T108" fmla="+- 0 2340 2072"/>
                              <a:gd name="T109" fmla="*/ T108 w 307"/>
                              <a:gd name="T110" fmla="+- 0 5654 5475"/>
                              <a:gd name="T111" fmla="*/ 5654 h 180"/>
                              <a:gd name="T112" fmla="+- 0 2332 2072"/>
                              <a:gd name="T113" fmla="*/ T112 w 307"/>
                              <a:gd name="T114" fmla="+- 0 5654 5475"/>
                              <a:gd name="T115" fmla="*/ 5654 h 180"/>
                              <a:gd name="T116" fmla="+- 0 2315 2072"/>
                              <a:gd name="T117" fmla="*/ T116 w 307"/>
                              <a:gd name="T118" fmla="+- 0 5647 5475"/>
                              <a:gd name="T119" fmla="*/ 5647 h 1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307" h="180">
                                <a:moveTo>
                                  <a:pt x="243" y="172"/>
                                </a:moveTo>
                                <a:lnTo>
                                  <a:pt x="242" y="171"/>
                                </a:lnTo>
                                <a:lnTo>
                                  <a:pt x="219" y="162"/>
                                </a:lnTo>
                                <a:lnTo>
                                  <a:pt x="216" y="161"/>
                                </a:lnTo>
                                <a:lnTo>
                                  <a:pt x="178" y="147"/>
                                </a:lnTo>
                                <a:lnTo>
                                  <a:pt x="144" y="131"/>
                                </a:lnTo>
                                <a:lnTo>
                                  <a:pt x="110" y="113"/>
                                </a:lnTo>
                                <a:lnTo>
                                  <a:pt x="75" y="94"/>
                                </a:lnTo>
                                <a:lnTo>
                                  <a:pt x="35" y="73"/>
                                </a:lnTo>
                                <a:lnTo>
                                  <a:pt x="13" y="60"/>
                                </a:lnTo>
                                <a:lnTo>
                                  <a:pt x="2" y="54"/>
                                </a:lnTo>
                                <a:lnTo>
                                  <a:pt x="0" y="52"/>
                                </a:lnTo>
                                <a:lnTo>
                                  <a:pt x="22" y="23"/>
                                </a:lnTo>
                                <a:lnTo>
                                  <a:pt x="34" y="8"/>
                                </a:lnTo>
                                <a:lnTo>
                                  <a:pt x="40" y="2"/>
                                </a:lnTo>
                                <a:lnTo>
                                  <a:pt x="42" y="0"/>
                                </a:lnTo>
                                <a:lnTo>
                                  <a:pt x="45" y="5"/>
                                </a:lnTo>
                                <a:lnTo>
                                  <a:pt x="68" y="19"/>
                                </a:lnTo>
                                <a:lnTo>
                                  <a:pt x="129" y="53"/>
                                </a:lnTo>
                                <a:lnTo>
                                  <a:pt x="201" y="85"/>
                                </a:lnTo>
                                <a:lnTo>
                                  <a:pt x="290" y="123"/>
                                </a:lnTo>
                                <a:lnTo>
                                  <a:pt x="306" y="130"/>
                                </a:lnTo>
                                <a:lnTo>
                                  <a:pt x="296" y="142"/>
                                </a:lnTo>
                                <a:lnTo>
                                  <a:pt x="289" y="150"/>
                                </a:lnTo>
                                <a:lnTo>
                                  <a:pt x="284" y="157"/>
                                </a:lnTo>
                                <a:lnTo>
                                  <a:pt x="276" y="167"/>
                                </a:lnTo>
                                <a:lnTo>
                                  <a:pt x="272" y="175"/>
                                </a:lnTo>
                                <a:lnTo>
                                  <a:pt x="268" y="179"/>
                                </a:lnTo>
                                <a:lnTo>
                                  <a:pt x="260" y="179"/>
                                </a:lnTo>
                                <a:lnTo>
                                  <a:pt x="243" y="172"/>
                                </a:lnTo>
                              </a:path>
                            </a:pathLst>
                          </a:custGeom>
                          <a:noFill/>
                          <a:ln w="4889">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26" name="Picture 294"/>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2004" y="5561"/>
                            <a:ext cx="307" cy="18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7" name="Picture 295"/>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1266" y="5093"/>
                            <a:ext cx="1378" cy="1193"/>
                          </a:xfrm>
                          <a:prstGeom prst="rect">
                            <a:avLst/>
                          </a:prstGeom>
                          <a:noFill/>
                          <a:extLst>
                            <a:ext uri="{909E8E84-426E-40DD-AFC4-6F175D3DCCD1}">
                              <a14:hiddenFill xmlns:a14="http://schemas.microsoft.com/office/drawing/2010/main">
                                <a:solidFill>
                                  <a:srgbClr val="FFFFFF"/>
                                </a:solidFill>
                              </a14:hiddenFill>
                            </a:ext>
                          </a:extLst>
                        </pic:spPr>
                      </pic:pic>
                      <wps:wsp>
                        <wps:cNvPr id="128" name="AutoShape 296"/>
                        <wps:cNvSpPr>
                          <a:spLocks/>
                        </wps:cNvSpPr>
                        <wps:spPr bwMode="auto">
                          <a:xfrm>
                            <a:off x="2608" y="5639"/>
                            <a:ext cx="105" cy="335"/>
                          </a:xfrm>
                          <a:custGeom>
                            <a:avLst/>
                            <a:gdLst>
                              <a:gd name="T0" fmla="+- 0 2687 2609"/>
                              <a:gd name="T1" fmla="*/ T0 w 105"/>
                              <a:gd name="T2" fmla="+- 0 5974 5640"/>
                              <a:gd name="T3" fmla="*/ 5974 h 335"/>
                              <a:gd name="T4" fmla="+- 0 2677 2609"/>
                              <a:gd name="T5" fmla="*/ T4 w 105"/>
                              <a:gd name="T6" fmla="+- 0 5964 5640"/>
                              <a:gd name="T7" fmla="*/ 5964 h 335"/>
                              <a:gd name="T8" fmla="+- 0 2665 2609"/>
                              <a:gd name="T9" fmla="*/ T8 w 105"/>
                              <a:gd name="T10" fmla="+- 0 5950 5640"/>
                              <a:gd name="T11" fmla="*/ 5950 h 335"/>
                              <a:gd name="T12" fmla="+- 0 2654 2609"/>
                              <a:gd name="T13" fmla="*/ T12 w 105"/>
                              <a:gd name="T14" fmla="+- 0 5935 5640"/>
                              <a:gd name="T15" fmla="*/ 5935 h 335"/>
                              <a:gd name="T16" fmla="+- 0 2648 2609"/>
                              <a:gd name="T17" fmla="*/ T16 w 105"/>
                              <a:gd name="T18" fmla="+- 0 5923 5640"/>
                              <a:gd name="T19" fmla="*/ 5923 h 335"/>
                              <a:gd name="T20" fmla="+- 0 2645 2609"/>
                              <a:gd name="T21" fmla="*/ T20 w 105"/>
                              <a:gd name="T22" fmla="+- 0 5904 5640"/>
                              <a:gd name="T23" fmla="*/ 5904 h 335"/>
                              <a:gd name="T24" fmla="+- 0 2643 2609"/>
                              <a:gd name="T25" fmla="*/ T24 w 105"/>
                              <a:gd name="T26" fmla="+- 0 5878 5640"/>
                              <a:gd name="T27" fmla="*/ 5878 h 335"/>
                              <a:gd name="T28" fmla="+- 0 2638 2609"/>
                              <a:gd name="T29" fmla="*/ T28 w 105"/>
                              <a:gd name="T30" fmla="+- 0 5862 5640"/>
                              <a:gd name="T31" fmla="*/ 5862 h 335"/>
                              <a:gd name="T32" fmla="+- 0 2630 2609"/>
                              <a:gd name="T33" fmla="*/ T32 w 105"/>
                              <a:gd name="T34" fmla="+- 0 5874 5640"/>
                              <a:gd name="T35" fmla="*/ 5874 h 335"/>
                              <a:gd name="T36" fmla="+- 0 2622 2609"/>
                              <a:gd name="T37" fmla="*/ T36 w 105"/>
                              <a:gd name="T38" fmla="+- 0 5895 5640"/>
                              <a:gd name="T39" fmla="*/ 5895 h 335"/>
                              <a:gd name="T40" fmla="+- 0 2617 2609"/>
                              <a:gd name="T41" fmla="*/ T40 w 105"/>
                              <a:gd name="T42" fmla="+- 0 5909 5640"/>
                              <a:gd name="T43" fmla="*/ 5909 h 335"/>
                              <a:gd name="T44" fmla="+- 0 2613 2609"/>
                              <a:gd name="T45" fmla="*/ T44 w 105"/>
                              <a:gd name="T46" fmla="+- 0 5921 5640"/>
                              <a:gd name="T47" fmla="*/ 5921 h 335"/>
                              <a:gd name="T48" fmla="+- 0 2609 2609"/>
                              <a:gd name="T49" fmla="*/ T48 w 105"/>
                              <a:gd name="T50" fmla="+- 0 5938 5640"/>
                              <a:gd name="T51" fmla="*/ 5938 h 335"/>
                              <a:gd name="T52" fmla="+- 0 2639 2609"/>
                              <a:gd name="T53" fmla="*/ T52 w 105"/>
                              <a:gd name="T54" fmla="+- 0 5951 5640"/>
                              <a:gd name="T55" fmla="*/ 5951 h 335"/>
                              <a:gd name="T56" fmla="+- 0 2648 2609"/>
                              <a:gd name="T57" fmla="*/ T56 w 105"/>
                              <a:gd name="T58" fmla="+- 0 5955 5640"/>
                              <a:gd name="T59" fmla="*/ 5955 h 335"/>
                              <a:gd name="T60" fmla="+- 0 2659 2609"/>
                              <a:gd name="T61" fmla="*/ T60 w 105"/>
                              <a:gd name="T62" fmla="+- 0 5960 5640"/>
                              <a:gd name="T63" fmla="*/ 5960 h 335"/>
                              <a:gd name="T64" fmla="+- 0 2673 2609"/>
                              <a:gd name="T65" fmla="*/ T64 w 105"/>
                              <a:gd name="T66" fmla="+- 0 5968 5640"/>
                              <a:gd name="T67" fmla="*/ 5968 h 335"/>
                              <a:gd name="T68" fmla="+- 0 2685 2609"/>
                              <a:gd name="T69" fmla="*/ T68 w 105"/>
                              <a:gd name="T70" fmla="+- 0 5974 5640"/>
                              <a:gd name="T71" fmla="*/ 5974 h 335"/>
                              <a:gd name="T72" fmla="+- 0 2687 2609"/>
                              <a:gd name="T73" fmla="*/ T72 w 105"/>
                              <a:gd name="T74" fmla="+- 0 5974 5640"/>
                              <a:gd name="T75" fmla="*/ 5974 h 335"/>
                              <a:gd name="T76" fmla="+- 0 2713 2609"/>
                              <a:gd name="T77" fmla="*/ T76 w 105"/>
                              <a:gd name="T78" fmla="+- 0 5771 5640"/>
                              <a:gd name="T79" fmla="*/ 5771 h 335"/>
                              <a:gd name="T80" fmla="+- 0 2705 2609"/>
                              <a:gd name="T81" fmla="*/ T80 w 105"/>
                              <a:gd name="T82" fmla="+- 0 5761 5640"/>
                              <a:gd name="T83" fmla="*/ 5761 h 335"/>
                              <a:gd name="T84" fmla="+- 0 2690 2609"/>
                              <a:gd name="T85" fmla="*/ T84 w 105"/>
                              <a:gd name="T86" fmla="+- 0 5737 5640"/>
                              <a:gd name="T87" fmla="*/ 5737 h 335"/>
                              <a:gd name="T88" fmla="+- 0 2674 2609"/>
                              <a:gd name="T89" fmla="*/ T88 w 105"/>
                              <a:gd name="T90" fmla="+- 0 5707 5640"/>
                              <a:gd name="T91" fmla="*/ 5707 h 335"/>
                              <a:gd name="T92" fmla="+- 0 2664 2609"/>
                              <a:gd name="T93" fmla="*/ T92 w 105"/>
                              <a:gd name="T94" fmla="+- 0 5683 5640"/>
                              <a:gd name="T95" fmla="*/ 5683 h 335"/>
                              <a:gd name="T96" fmla="+- 0 2659 2609"/>
                              <a:gd name="T97" fmla="*/ T96 w 105"/>
                              <a:gd name="T98" fmla="+- 0 5662 5640"/>
                              <a:gd name="T99" fmla="*/ 5662 h 335"/>
                              <a:gd name="T100" fmla="+- 0 2660 2609"/>
                              <a:gd name="T101" fmla="*/ T100 w 105"/>
                              <a:gd name="T102" fmla="+- 0 5646 5640"/>
                              <a:gd name="T103" fmla="*/ 5646 h 335"/>
                              <a:gd name="T104" fmla="+- 0 2659 2609"/>
                              <a:gd name="T105" fmla="*/ T104 w 105"/>
                              <a:gd name="T106" fmla="+- 0 5640 5640"/>
                              <a:gd name="T107" fmla="*/ 5640 h 335"/>
                              <a:gd name="T108" fmla="+- 0 2652 2609"/>
                              <a:gd name="T109" fmla="*/ T108 w 105"/>
                              <a:gd name="T110" fmla="+- 0 5647 5640"/>
                              <a:gd name="T111" fmla="*/ 5647 h 335"/>
                              <a:gd name="T112" fmla="+- 0 2643 2609"/>
                              <a:gd name="T113" fmla="*/ T112 w 105"/>
                              <a:gd name="T114" fmla="+- 0 5660 5640"/>
                              <a:gd name="T115" fmla="*/ 5660 h 335"/>
                              <a:gd name="T116" fmla="+- 0 2639 2609"/>
                              <a:gd name="T117" fmla="*/ T116 w 105"/>
                              <a:gd name="T118" fmla="+- 0 5670 5640"/>
                              <a:gd name="T119" fmla="*/ 5670 h 335"/>
                              <a:gd name="T120" fmla="+- 0 2637 2609"/>
                              <a:gd name="T121" fmla="*/ T120 w 105"/>
                              <a:gd name="T122" fmla="+- 0 5677 5640"/>
                              <a:gd name="T123" fmla="*/ 5677 h 335"/>
                              <a:gd name="T124" fmla="+- 0 2643 2609"/>
                              <a:gd name="T125" fmla="*/ T124 w 105"/>
                              <a:gd name="T126" fmla="+- 0 5702 5640"/>
                              <a:gd name="T127" fmla="*/ 5702 h 335"/>
                              <a:gd name="T128" fmla="+- 0 2653 2609"/>
                              <a:gd name="T129" fmla="*/ T128 w 105"/>
                              <a:gd name="T130" fmla="+- 0 5711 5640"/>
                              <a:gd name="T131" fmla="*/ 5711 h 335"/>
                              <a:gd name="T132" fmla="+- 0 2656 2609"/>
                              <a:gd name="T133" fmla="*/ T132 w 105"/>
                              <a:gd name="T134" fmla="+- 0 5798 5640"/>
                              <a:gd name="T135" fmla="*/ 5798 h 335"/>
                              <a:gd name="T136" fmla="+- 0 2665 2609"/>
                              <a:gd name="T137" fmla="*/ T136 w 105"/>
                              <a:gd name="T138" fmla="+- 0 5786 5640"/>
                              <a:gd name="T139" fmla="*/ 5786 h 335"/>
                              <a:gd name="T140" fmla="+- 0 2672 2609"/>
                              <a:gd name="T141" fmla="*/ T140 w 105"/>
                              <a:gd name="T142" fmla="+- 0 5779 5640"/>
                              <a:gd name="T143" fmla="*/ 5779 h 335"/>
                              <a:gd name="T144" fmla="+- 0 2682 2609"/>
                              <a:gd name="T145" fmla="*/ T144 w 105"/>
                              <a:gd name="T146" fmla="+- 0 5777 5640"/>
                              <a:gd name="T147" fmla="*/ 5777 h 335"/>
                              <a:gd name="T148" fmla="+- 0 2697 2609"/>
                              <a:gd name="T149" fmla="*/ T148 w 105"/>
                              <a:gd name="T150" fmla="+- 0 5775 5640"/>
                              <a:gd name="T151" fmla="*/ 5775 h 335"/>
                              <a:gd name="T152" fmla="+- 0 2711 2609"/>
                              <a:gd name="T153" fmla="*/ T152 w 105"/>
                              <a:gd name="T154" fmla="+- 0 5775 5640"/>
                              <a:gd name="T155" fmla="*/ 5775 h 335"/>
                              <a:gd name="T156" fmla="+- 0 2713 2609"/>
                              <a:gd name="T157" fmla="*/ T156 w 105"/>
                              <a:gd name="T158" fmla="+- 0 5771 5640"/>
                              <a:gd name="T159" fmla="*/ 5771 h 3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105" h="335">
                                <a:moveTo>
                                  <a:pt x="78" y="334"/>
                                </a:moveTo>
                                <a:lnTo>
                                  <a:pt x="68" y="324"/>
                                </a:lnTo>
                                <a:lnTo>
                                  <a:pt x="56" y="310"/>
                                </a:lnTo>
                                <a:lnTo>
                                  <a:pt x="45" y="295"/>
                                </a:lnTo>
                                <a:lnTo>
                                  <a:pt x="39" y="283"/>
                                </a:lnTo>
                                <a:lnTo>
                                  <a:pt x="36" y="264"/>
                                </a:lnTo>
                                <a:lnTo>
                                  <a:pt x="34" y="238"/>
                                </a:lnTo>
                                <a:lnTo>
                                  <a:pt x="29" y="222"/>
                                </a:lnTo>
                                <a:lnTo>
                                  <a:pt x="21" y="234"/>
                                </a:lnTo>
                                <a:lnTo>
                                  <a:pt x="13" y="255"/>
                                </a:lnTo>
                                <a:lnTo>
                                  <a:pt x="8" y="269"/>
                                </a:lnTo>
                                <a:lnTo>
                                  <a:pt x="4" y="281"/>
                                </a:lnTo>
                                <a:lnTo>
                                  <a:pt x="0" y="298"/>
                                </a:lnTo>
                                <a:lnTo>
                                  <a:pt x="30" y="311"/>
                                </a:lnTo>
                                <a:lnTo>
                                  <a:pt x="39" y="315"/>
                                </a:lnTo>
                                <a:lnTo>
                                  <a:pt x="50" y="320"/>
                                </a:lnTo>
                                <a:lnTo>
                                  <a:pt x="64" y="328"/>
                                </a:lnTo>
                                <a:lnTo>
                                  <a:pt x="76" y="334"/>
                                </a:lnTo>
                                <a:lnTo>
                                  <a:pt x="78" y="334"/>
                                </a:lnTo>
                                <a:moveTo>
                                  <a:pt x="104" y="131"/>
                                </a:moveTo>
                                <a:lnTo>
                                  <a:pt x="96" y="121"/>
                                </a:lnTo>
                                <a:lnTo>
                                  <a:pt x="81" y="97"/>
                                </a:lnTo>
                                <a:lnTo>
                                  <a:pt x="65" y="67"/>
                                </a:lnTo>
                                <a:lnTo>
                                  <a:pt x="55" y="43"/>
                                </a:lnTo>
                                <a:lnTo>
                                  <a:pt x="50" y="22"/>
                                </a:lnTo>
                                <a:lnTo>
                                  <a:pt x="51" y="6"/>
                                </a:lnTo>
                                <a:lnTo>
                                  <a:pt x="50" y="0"/>
                                </a:lnTo>
                                <a:lnTo>
                                  <a:pt x="43" y="7"/>
                                </a:lnTo>
                                <a:lnTo>
                                  <a:pt x="34" y="20"/>
                                </a:lnTo>
                                <a:lnTo>
                                  <a:pt x="30" y="30"/>
                                </a:lnTo>
                                <a:lnTo>
                                  <a:pt x="28" y="37"/>
                                </a:lnTo>
                                <a:lnTo>
                                  <a:pt x="34" y="62"/>
                                </a:lnTo>
                                <a:lnTo>
                                  <a:pt x="44" y="71"/>
                                </a:lnTo>
                                <a:lnTo>
                                  <a:pt x="47" y="158"/>
                                </a:lnTo>
                                <a:lnTo>
                                  <a:pt x="56" y="146"/>
                                </a:lnTo>
                                <a:lnTo>
                                  <a:pt x="63" y="139"/>
                                </a:lnTo>
                                <a:lnTo>
                                  <a:pt x="73" y="137"/>
                                </a:lnTo>
                                <a:lnTo>
                                  <a:pt x="88" y="135"/>
                                </a:lnTo>
                                <a:lnTo>
                                  <a:pt x="102" y="135"/>
                                </a:lnTo>
                                <a:lnTo>
                                  <a:pt x="104" y="131"/>
                                </a:lnTo>
                              </a:path>
                            </a:pathLst>
                          </a:custGeom>
                          <a:solidFill>
                            <a:srgbClr val="B5A99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9" name="Freeform 297"/>
                        <wps:cNvSpPr>
                          <a:spLocks/>
                        </wps:cNvSpPr>
                        <wps:spPr bwMode="auto">
                          <a:xfrm>
                            <a:off x="2633" y="6062"/>
                            <a:ext cx="42" cy="106"/>
                          </a:xfrm>
                          <a:custGeom>
                            <a:avLst/>
                            <a:gdLst>
                              <a:gd name="T0" fmla="+- 0 2634 2633"/>
                              <a:gd name="T1" fmla="*/ T0 w 42"/>
                              <a:gd name="T2" fmla="+- 0 6062 6062"/>
                              <a:gd name="T3" fmla="*/ 6062 h 106"/>
                              <a:gd name="T4" fmla="+- 0 2641 2633"/>
                              <a:gd name="T5" fmla="*/ T4 w 42"/>
                              <a:gd name="T6" fmla="+- 0 6103 6062"/>
                              <a:gd name="T7" fmla="*/ 6103 h 106"/>
                              <a:gd name="T8" fmla="+- 0 2643 2633"/>
                              <a:gd name="T9" fmla="*/ T8 w 42"/>
                              <a:gd name="T10" fmla="+- 0 6111 6062"/>
                              <a:gd name="T11" fmla="*/ 6111 h 106"/>
                              <a:gd name="T12" fmla="+- 0 2645 2633"/>
                              <a:gd name="T13" fmla="*/ T12 w 42"/>
                              <a:gd name="T14" fmla="+- 0 6118 6062"/>
                              <a:gd name="T15" fmla="*/ 6118 h 106"/>
                              <a:gd name="T16" fmla="+- 0 2647 2633"/>
                              <a:gd name="T17" fmla="*/ T16 w 42"/>
                              <a:gd name="T18" fmla="+- 0 6127 6062"/>
                              <a:gd name="T19" fmla="*/ 6127 h 106"/>
                              <a:gd name="T20" fmla="+- 0 2646 2633"/>
                              <a:gd name="T21" fmla="*/ T20 w 42"/>
                              <a:gd name="T22" fmla="+- 0 6135 6062"/>
                              <a:gd name="T23" fmla="*/ 6135 h 106"/>
                              <a:gd name="T24" fmla="+- 0 2642 2633"/>
                              <a:gd name="T25" fmla="*/ T24 w 42"/>
                              <a:gd name="T26" fmla="+- 0 6147 6062"/>
                              <a:gd name="T27" fmla="*/ 6147 h 106"/>
                              <a:gd name="T28" fmla="+- 0 2633 2633"/>
                              <a:gd name="T29" fmla="*/ T28 w 42"/>
                              <a:gd name="T30" fmla="+- 0 6168 6062"/>
                              <a:gd name="T31" fmla="*/ 6168 h 106"/>
                              <a:gd name="T32" fmla="+- 0 2638 2633"/>
                              <a:gd name="T33" fmla="*/ T32 w 42"/>
                              <a:gd name="T34" fmla="+- 0 6160 6062"/>
                              <a:gd name="T35" fmla="*/ 6160 h 106"/>
                              <a:gd name="T36" fmla="+- 0 2669 2633"/>
                              <a:gd name="T37" fmla="*/ T36 w 42"/>
                              <a:gd name="T38" fmla="+- 0 6098 6062"/>
                              <a:gd name="T39" fmla="*/ 6098 h 106"/>
                              <a:gd name="T40" fmla="+- 0 2675 2633"/>
                              <a:gd name="T41" fmla="*/ T40 w 42"/>
                              <a:gd name="T42" fmla="+- 0 6064 6062"/>
                              <a:gd name="T43" fmla="*/ 6064 h 106"/>
                              <a:gd name="T44" fmla="+- 0 2652 2633"/>
                              <a:gd name="T45" fmla="*/ T44 w 42"/>
                              <a:gd name="T46" fmla="+- 0 6064 6062"/>
                              <a:gd name="T47" fmla="*/ 6064 h 106"/>
                              <a:gd name="T48" fmla="+- 0 2634 2633"/>
                              <a:gd name="T49" fmla="*/ T48 w 42"/>
                              <a:gd name="T50" fmla="+- 0 6062 6062"/>
                              <a:gd name="T51" fmla="*/ 6062 h 10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2" h="106">
                                <a:moveTo>
                                  <a:pt x="1" y="0"/>
                                </a:moveTo>
                                <a:lnTo>
                                  <a:pt x="8" y="41"/>
                                </a:lnTo>
                                <a:lnTo>
                                  <a:pt x="10" y="49"/>
                                </a:lnTo>
                                <a:lnTo>
                                  <a:pt x="12" y="56"/>
                                </a:lnTo>
                                <a:lnTo>
                                  <a:pt x="14" y="65"/>
                                </a:lnTo>
                                <a:lnTo>
                                  <a:pt x="13" y="73"/>
                                </a:lnTo>
                                <a:lnTo>
                                  <a:pt x="9" y="85"/>
                                </a:lnTo>
                                <a:lnTo>
                                  <a:pt x="0" y="106"/>
                                </a:lnTo>
                                <a:lnTo>
                                  <a:pt x="5" y="98"/>
                                </a:lnTo>
                                <a:lnTo>
                                  <a:pt x="36" y="36"/>
                                </a:lnTo>
                                <a:lnTo>
                                  <a:pt x="42" y="2"/>
                                </a:lnTo>
                                <a:lnTo>
                                  <a:pt x="19" y="2"/>
                                </a:lnTo>
                                <a:lnTo>
                                  <a:pt x="1" y="0"/>
                                </a:lnTo>
                                <a:close/>
                              </a:path>
                            </a:pathLst>
                          </a:custGeom>
                          <a:solidFill>
                            <a:srgbClr val="9395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0" name="AutoShape 298"/>
                        <wps:cNvSpPr>
                          <a:spLocks/>
                        </wps:cNvSpPr>
                        <wps:spPr bwMode="auto">
                          <a:xfrm>
                            <a:off x="2714" y="5513"/>
                            <a:ext cx="82" cy="135"/>
                          </a:xfrm>
                          <a:custGeom>
                            <a:avLst/>
                            <a:gdLst>
                              <a:gd name="T0" fmla="+- 0 2782 2714"/>
                              <a:gd name="T1" fmla="*/ T0 w 82"/>
                              <a:gd name="T2" fmla="+- 0 5541 5513"/>
                              <a:gd name="T3" fmla="*/ 5541 h 135"/>
                              <a:gd name="T4" fmla="+- 0 2730 2714"/>
                              <a:gd name="T5" fmla="*/ T4 w 82"/>
                              <a:gd name="T6" fmla="+- 0 5541 5513"/>
                              <a:gd name="T7" fmla="*/ 5541 h 135"/>
                              <a:gd name="T8" fmla="+- 0 2738 2714"/>
                              <a:gd name="T9" fmla="*/ T8 w 82"/>
                              <a:gd name="T10" fmla="+- 0 5543 5513"/>
                              <a:gd name="T11" fmla="*/ 5543 h 135"/>
                              <a:gd name="T12" fmla="+- 0 2746 2714"/>
                              <a:gd name="T13" fmla="*/ T12 w 82"/>
                              <a:gd name="T14" fmla="+- 0 5549 5513"/>
                              <a:gd name="T15" fmla="*/ 5549 h 135"/>
                              <a:gd name="T16" fmla="+- 0 2758 2714"/>
                              <a:gd name="T17" fmla="*/ T16 w 82"/>
                              <a:gd name="T18" fmla="+- 0 5561 5513"/>
                              <a:gd name="T19" fmla="*/ 5561 h 135"/>
                              <a:gd name="T20" fmla="+- 0 2796 2714"/>
                              <a:gd name="T21" fmla="*/ T20 w 82"/>
                              <a:gd name="T22" fmla="+- 0 5648 5513"/>
                              <a:gd name="T23" fmla="*/ 5648 h 135"/>
                              <a:gd name="T24" fmla="+- 0 2795 2714"/>
                              <a:gd name="T25" fmla="*/ T24 w 82"/>
                              <a:gd name="T26" fmla="+- 0 5638 5513"/>
                              <a:gd name="T27" fmla="*/ 5638 h 135"/>
                              <a:gd name="T28" fmla="+- 0 2794 2714"/>
                              <a:gd name="T29" fmla="*/ T28 w 82"/>
                              <a:gd name="T30" fmla="+- 0 5615 5513"/>
                              <a:gd name="T31" fmla="*/ 5615 h 135"/>
                              <a:gd name="T32" fmla="+- 0 2791 2714"/>
                              <a:gd name="T33" fmla="*/ T32 w 82"/>
                              <a:gd name="T34" fmla="+- 0 5589 5513"/>
                              <a:gd name="T35" fmla="*/ 5589 h 135"/>
                              <a:gd name="T36" fmla="+- 0 2788 2714"/>
                              <a:gd name="T37" fmla="*/ T36 w 82"/>
                              <a:gd name="T38" fmla="+- 0 5568 5513"/>
                              <a:gd name="T39" fmla="*/ 5568 h 135"/>
                              <a:gd name="T40" fmla="+- 0 2787 2714"/>
                              <a:gd name="T41" fmla="*/ T40 w 82"/>
                              <a:gd name="T42" fmla="+- 0 5559 5513"/>
                              <a:gd name="T43" fmla="*/ 5559 h 135"/>
                              <a:gd name="T44" fmla="+- 0 2785 2714"/>
                              <a:gd name="T45" fmla="*/ T44 w 82"/>
                              <a:gd name="T46" fmla="+- 0 5551 5513"/>
                              <a:gd name="T47" fmla="*/ 5551 h 135"/>
                              <a:gd name="T48" fmla="+- 0 2782 2714"/>
                              <a:gd name="T49" fmla="*/ T48 w 82"/>
                              <a:gd name="T50" fmla="+- 0 5541 5513"/>
                              <a:gd name="T51" fmla="*/ 5541 h 135"/>
                              <a:gd name="T52" fmla="+- 0 2762 2714"/>
                              <a:gd name="T53" fmla="*/ T52 w 82"/>
                              <a:gd name="T54" fmla="+- 0 5513 5513"/>
                              <a:gd name="T55" fmla="*/ 5513 h 135"/>
                              <a:gd name="T56" fmla="+- 0 2750 2714"/>
                              <a:gd name="T57" fmla="*/ T56 w 82"/>
                              <a:gd name="T58" fmla="+- 0 5514 5513"/>
                              <a:gd name="T59" fmla="*/ 5514 h 135"/>
                              <a:gd name="T60" fmla="+- 0 2739 2714"/>
                              <a:gd name="T61" fmla="*/ T60 w 82"/>
                              <a:gd name="T62" fmla="+- 0 5520 5513"/>
                              <a:gd name="T63" fmla="*/ 5520 h 135"/>
                              <a:gd name="T64" fmla="+- 0 2727 2714"/>
                              <a:gd name="T65" fmla="*/ T64 w 82"/>
                              <a:gd name="T66" fmla="+- 0 5527 5513"/>
                              <a:gd name="T67" fmla="*/ 5527 h 135"/>
                              <a:gd name="T68" fmla="+- 0 2718 2714"/>
                              <a:gd name="T69" fmla="*/ T68 w 82"/>
                              <a:gd name="T70" fmla="+- 0 5535 5513"/>
                              <a:gd name="T71" fmla="*/ 5535 h 135"/>
                              <a:gd name="T72" fmla="+- 0 2714 2714"/>
                              <a:gd name="T73" fmla="*/ T72 w 82"/>
                              <a:gd name="T74" fmla="+- 0 5541 5513"/>
                              <a:gd name="T75" fmla="*/ 5541 h 135"/>
                              <a:gd name="T76" fmla="+- 0 2718 2714"/>
                              <a:gd name="T77" fmla="*/ T76 w 82"/>
                              <a:gd name="T78" fmla="+- 0 5542 5513"/>
                              <a:gd name="T79" fmla="*/ 5542 h 135"/>
                              <a:gd name="T80" fmla="+- 0 2730 2714"/>
                              <a:gd name="T81" fmla="*/ T80 w 82"/>
                              <a:gd name="T82" fmla="+- 0 5541 5513"/>
                              <a:gd name="T83" fmla="*/ 5541 h 135"/>
                              <a:gd name="T84" fmla="+- 0 2782 2714"/>
                              <a:gd name="T85" fmla="*/ T84 w 82"/>
                              <a:gd name="T86" fmla="+- 0 5541 5513"/>
                              <a:gd name="T87" fmla="*/ 5541 h 135"/>
                              <a:gd name="T88" fmla="+- 0 2777 2714"/>
                              <a:gd name="T89" fmla="*/ T88 w 82"/>
                              <a:gd name="T90" fmla="+- 0 5530 5513"/>
                              <a:gd name="T91" fmla="*/ 5530 h 135"/>
                              <a:gd name="T92" fmla="+- 0 2773 2714"/>
                              <a:gd name="T93" fmla="*/ T92 w 82"/>
                              <a:gd name="T94" fmla="+- 0 5523 5513"/>
                              <a:gd name="T95" fmla="*/ 5523 h 135"/>
                              <a:gd name="T96" fmla="+- 0 2762 2714"/>
                              <a:gd name="T97" fmla="*/ T96 w 82"/>
                              <a:gd name="T98" fmla="+- 0 5513 5513"/>
                              <a:gd name="T99" fmla="*/ 5513 h 1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82" h="135">
                                <a:moveTo>
                                  <a:pt x="68" y="28"/>
                                </a:moveTo>
                                <a:lnTo>
                                  <a:pt x="16" y="28"/>
                                </a:lnTo>
                                <a:lnTo>
                                  <a:pt x="24" y="30"/>
                                </a:lnTo>
                                <a:lnTo>
                                  <a:pt x="32" y="36"/>
                                </a:lnTo>
                                <a:lnTo>
                                  <a:pt x="44" y="48"/>
                                </a:lnTo>
                                <a:lnTo>
                                  <a:pt x="82" y="135"/>
                                </a:lnTo>
                                <a:lnTo>
                                  <a:pt x="81" y="125"/>
                                </a:lnTo>
                                <a:lnTo>
                                  <a:pt x="80" y="102"/>
                                </a:lnTo>
                                <a:lnTo>
                                  <a:pt x="77" y="76"/>
                                </a:lnTo>
                                <a:lnTo>
                                  <a:pt x="74" y="55"/>
                                </a:lnTo>
                                <a:lnTo>
                                  <a:pt x="73" y="46"/>
                                </a:lnTo>
                                <a:lnTo>
                                  <a:pt x="71" y="38"/>
                                </a:lnTo>
                                <a:lnTo>
                                  <a:pt x="68" y="28"/>
                                </a:lnTo>
                                <a:close/>
                                <a:moveTo>
                                  <a:pt x="48" y="0"/>
                                </a:moveTo>
                                <a:lnTo>
                                  <a:pt x="36" y="1"/>
                                </a:lnTo>
                                <a:lnTo>
                                  <a:pt x="25" y="7"/>
                                </a:lnTo>
                                <a:lnTo>
                                  <a:pt x="13" y="14"/>
                                </a:lnTo>
                                <a:lnTo>
                                  <a:pt x="4" y="22"/>
                                </a:lnTo>
                                <a:lnTo>
                                  <a:pt x="0" y="28"/>
                                </a:lnTo>
                                <a:lnTo>
                                  <a:pt x="4" y="29"/>
                                </a:lnTo>
                                <a:lnTo>
                                  <a:pt x="16" y="28"/>
                                </a:lnTo>
                                <a:lnTo>
                                  <a:pt x="68" y="28"/>
                                </a:lnTo>
                                <a:lnTo>
                                  <a:pt x="63" y="17"/>
                                </a:lnTo>
                                <a:lnTo>
                                  <a:pt x="59" y="10"/>
                                </a:lnTo>
                                <a:lnTo>
                                  <a:pt x="48" y="0"/>
                                </a:lnTo>
                                <a:close/>
                              </a:path>
                            </a:pathLst>
                          </a:custGeom>
                          <a:solidFill>
                            <a:srgbClr val="9185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1" name="AutoShape 299"/>
                        <wps:cNvSpPr>
                          <a:spLocks/>
                        </wps:cNvSpPr>
                        <wps:spPr bwMode="auto">
                          <a:xfrm>
                            <a:off x="2777" y="5026"/>
                            <a:ext cx="78" cy="48"/>
                          </a:xfrm>
                          <a:custGeom>
                            <a:avLst/>
                            <a:gdLst>
                              <a:gd name="T0" fmla="+- 0 2831 2777"/>
                              <a:gd name="T1" fmla="*/ T0 w 78"/>
                              <a:gd name="T2" fmla="+- 0 5035 5026"/>
                              <a:gd name="T3" fmla="*/ 5035 h 48"/>
                              <a:gd name="T4" fmla="+- 0 2779 2777"/>
                              <a:gd name="T5" fmla="*/ T4 w 78"/>
                              <a:gd name="T6" fmla="+- 0 5035 5026"/>
                              <a:gd name="T7" fmla="*/ 5035 h 48"/>
                              <a:gd name="T8" fmla="+- 0 2803 2777"/>
                              <a:gd name="T9" fmla="*/ T8 w 78"/>
                              <a:gd name="T10" fmla="+- 0 5039 5026"/>
                              <a:gd name="T11" fmla="*/ 5039 h 48"/>
                              <a:gd name="T12" fmla="+- 0 2817 2777"/>
                              <a:gd name="T13" fmla="*/ T12 w 78"/>
                              <a:gd name="T14" fmla="+- 0 5042 5026"/>
                              <a:gd name="T15" fmla="*/ 5042 h 48"/>
                              <a:gd name="T16" fmla="+- 0 2827 2777"/>
                              <a:gd name="T17" fmla="*/ T16 w 78"/>
                              <a:gd name="T18" fmla="+- 0 5046 5026"/>
                              <a:gd name="T19" fmla="*/ 5046 h 48"/>
                              <a:gd name="T20" fmla="+- 0 2836 2777"/>
                              <a:gd name="T21" fmla="*/ T20 w 78"/>
                              <a:gd name="T22" fmla="+- 0 5055 5026"/>
                              <a:gd name="T23" fmla="*/ 5055 h 48"/>
                              <a:gd name="T24" fmla="+- 0 2850 2777"/>
                              <a:gd name="T25" fmla="*/ T24 w 78"/>
                              <a:gd name="T26" fmla="+- 0 5072 5026"/>
                              <a:gd name="T27" fmla="*/ 5072 h 48"/>
                              <a:gd name="T28" fmla="+- 0 2855 2777"/>
                              <a:gd name="T29" fmla="*/ T28 w 78"/>
                              <a:gd name="T30" fmla="+- 0 5073 5026"/>
                              <a:gd name="T31" fmla="*/ 5073 h 48"/>
                              <a:gd name="T32" fmla="+- 0 2836 2777"/>
                              <a:gd name="T33" fmla="*/ T32 w 78"/>
                              <a:gd name="T34" fmla="+- 0 5043 5026"/>
                              <a:gd name="T35" fmla="*/ 5043 h 48"/>
                              <a:gd name="T36" fmla="+- 0 2832 2777"/>
                              <a:gd name="T37" fmla="*/ T36 w 78"/>
                              <a:gd name="T38" fmla="+- 0 5036 5026"/>
                              <a:gd name="T39" fmla="*/ 5036 h 48"/>
                              <a:gd name="T40" fmla="+- 0 2831 2777"/>
                              <a:gd name="T41" fmla="*/ T40 w 78"/>
                              <a:gd name="T42" fmla="+- 0 5035 5026"/>
                              <a:gd name="T43" fmla="*/ 5035 h 48"/>
                              <a:gd name="T44" fmla="+- 0 2793 2777"/>
                              <a:gd name="T45" fmla="*/ T44 w 78"/>
                              <a:gd name="T46" fmla="+- 0 5026 5026"/>
                              <a:gd name="T47" fmla="*/ 5026 h 48"/>
                              <a:gd name="T48" fmla="+- 0 2786 2777"/>
                              <a:gd name="T49" fmla="*/ T48 w 78"/>
                              <a:gd name="T50" fmla="+- 0 5029 5026"/>
                              <a:gd name="T51" fmla="*/ 5029 h 48"/>
                              <a:gd name="T52" fmla="+- 0 2777 2777"/>
                              <a:gd name="T53" fmla="*/ T52 w 78"/>
                              <a:gd name="T54" fmla="+- 0 5035 5026"/>
                              <a:gd name="T55" fmla="*/ 5035 h 48"/>
                              <a:gd name="T56" fmla="+- 0 2779 2777"/>
                              <a:gd name="T57" fmla="*/ T56 w 78"/>
                              <a:gd name="T58" fmla="+- 0 5035 5026"/>
                              <a:gd name="T59" fmla="*/ 5035 h 48"/>
                              <a:gd name="T60" fmla="+- 0 2831 2777"/>
                              <a:gd name="T61" fmla="*/ T60 w 78"/>
                              <a:gd name="T62" fmla="+- 0 5035 5026"/>
                              <a:gd name="T63" fmla="*/ 5035 h 48"/>
                              <a:gd name="T64" fmla="+- 0 2824 2777"/>
                              <a:gd name="T65" fmla="*/ T64 w 78"/>
                              <a:gd name="T66" fmla="+- 0 5030 5026"/>
                              <a:gd name="T67" fmla="*/ 5030 h 48"/>
                              <a:gd name="T68" fmla="+- 0 2815 2777"/>
                              <a:gd name="T69" fmla="*/ T68 w 78"/>
                              <a:gd name="T70" fmla="+- 0 5027 5026"/>
                              <a:gd name="T71" fmla="*/ 5027 h 48"/>
                              <a:gd name="T72" fmla="+- 0 2793 2777"/>
                              <a:gd name="T73" fmla="*/ T72 w 78"/>
                              <a:gd name="T74" fmla="+- 0 5026 5026"/>
                              <a:gd name="T75" fmla="*/ 5026 h 4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78" h="48">
                                <a:moveTo>
                                  <a:pt x="54" y="9"/>
                                </a:moveTo>
                                <a:lnTo>
                                  <a:pt x="2" y="9"/>
                                </a:lnTo>
                                <a:lnTo>
                                  <a:pt x="26" y="13"/>
                                </a:lnTo>
                                <a:lnTo>
                                  <a:pt x="40" y="16"/>
                                </a:lnTo>
                                <a:lnTo>
                                  <a:pt x="50" y="20"/>
                                </a:lnTo>
                                <a:lnTo>
                                  <a:pt x="59" y="29"/>
                                </a:lnTo>
                                <a:lnTo>
                                  <a:pt x="73" y="46"/>
                                </a:lnTo>
                                <a:lnTo>
                                  <a:pt x="78" y="47"/>
                                </a:lnTo>
                                <a:lnTo>
                                  <a:pt x="59" y="17"/>
                                </a:lnTo>
                                <a:lnTo>
                                  <a:pt x="55" y="10"/>
                                </a:lnTo>
                                <a:lnTo>
                                  <a:pt x="54" y="9"/>
                                </a:lnTo>
                                <a:close/>
                                <a:moveTo>
                                  <a:pt x="16" y="0"/>
                                </a:moveTo>
                                <a:lnTo>
                                  <a:pt x="9" y="3"/>
                                </a:lnTo>
                                <a:lnTo>
                                  <a:pt x="0" y="9"/>
                                </a:lnTo>
                                <a:lnTo>
                                  <a:pt x="2" y="9"/>
                                </a:lnTo>
                                <a:lnTo>
                                  <a:pt x="54" y="9"/>
                                </a:lnTo>
                                <a:lnTo>
                                  <a:pt x="47" y="4"/>
                                </a:lnTo>
                                <a:lnTo>
                                  <a:pt x="38" y="1"/>
                                </a:lnTo>
                                <a:lnTo>
                                  <a:pt x="16" y="0"/>
                                </a:lnTo>
                                <a:close/>
                              </a:path>
                            </a:pathLst>
                          </a:custGeom>
                          <a:solidFill>
                            <a:srgbClr val="FFFBC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 name="Freeform 300"/>
                        <wps:cNvSpPr>
                          <a:spLocks/>
                        </wps:cNvSpPr>
                        <wps:spPr bwMode="auto">
                          <a:xfrm>
                            <a:off x="1804" y="4678"/>
                            <a:ext cx="116" cy="218"/>
                          </a:xfrm>
                          <a:custGeom>
                            <a:avLst/>
                            <a:gdLst>
                              <a:gd name="T0" fmla="+- 0 1890 1805"/>
                              <a:gd name="T1" fmla="*/ T0 w 116"/>
                              <a:gd name="T2" fmla="+- 0 4891 4678"/>
                              <a:gd name="T3" fmla="*/ 4891 h 218"/>
                              <a:gd name="T4" fmla="+- 0 1920 1805"/>
                              <a:gd name="T5" fmla="*/ T4 w 116"/>
                              <a:gd name="T6" fmla="+- 0 4845 4678"/>
                              <a:gd name="T7" fmla="*/ 4845 h 218"/>
                              <a:gd name="T8" fmla="+- 0 1920 1805"/>
                              <a:gd name="T9" fmla="*/ T8 w 116"/>
                              <a:gd name="T10" fmla="+- 0 4725 4678"/>
                              <a:gd name="T11" fmla="*/ 4725 h 218"/>
                              <a:gd name="T12" fmla="+- 0 1881 1805"/>
                              <a:gd name="T13" fmla="*/ T12 w 116"/>
                              <a:gd name="T14" fmla="+- 0 4678 4678"/>
                              <a:gd name="T15" fmla="*/ 4678 h 218"/>
                              <a:gd name="T16" fmla="+- 0 1821 1805"/>
                              <a:gd name="T17" fmla="*/ T16 w 116"/>
                              <a:gd name="T18" fmla="+- 0 4679 4678"/>
                              <a:gd name="T19" fmla="*/ 4679 h 218"/>
                              <a:gd name="T20" fmla="+- 0 1805 1805"/>
                              <a:gd name="T21" fmla="*/ T20 w 116"/>
                              <a:gd name="T22" fmla="+- 0 4696 4678"/>
                              <a:gd name="T23" fmla="*/ 4696 h 218"/>
                              <a:gd name="T24" fmla="+- 0 1805 1805"/>
                              <a:gd name="T25" fmla="*/ T24 w 116"/>
                              <a:gd name="T26" fmla="+- 0 4866 4678"/>
                              <a:gd name="T27" fmla="*/ 4866 h 218"/>
                              <a:gd name="T28" fmla="+- 0 1830 1805"/>
                              <a:gd name="T29" fmla="*/ T28 w 116"/>
                              <a:gd name="T30" fmla="+- 0 4896 4678"/>
                              <a:gd name="T31" fmla="*/ 4896 h 218"/>
                              <a:gd name="T32" fmla="+- 0 1890 1805"/>
                              <a:gd name="T33" fmla="*/ T32 w 116"/>
                              <a:gd name="T34" fmla="+- 0 4891 4678"/>
                              <a:gd name="T35" fmla="*/ 4891 h 21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16" h="218">
                                <a:moveTo>
                                  <a:pt x="85" y="213"/>
                                </a:moveTo>
                                <a:lnTo>
                                  <a:pt x="115" y="167"/>
                                </a:lnTo>
                                <a:lnTo>
                                  <a:pt x="115" y="47"/>
                                </a:lnTo>
                                <a:lnTo>
                                  <a:pt x="76" y="0"/>
                                </a:lnTo>
                                <a:lnTo>
                                  <a:pt x="16" y="1"/>
                                </a:lnTo>
                                <a:lnTo>
                                  <a:pt x="0" y="18"/>
                                </a:lnTo>
                                <a:lnTo>
                                  <a:pt x="0" y="188"/>
                                </a:lnTo>
                                <a:lnTo>
                                  <a:pt x="25" y="218"/>
                                </a:lnTo>
                                <a:lnTo>
                                  <a:pt x="85" y="213"/>
                                </a:lnTo>
                              </a:path>
                            </a:pathLst>
                          </a:custGeom>
                          <a:noFill/>
                          <a:ln w="561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33" name="Picture 30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1755" y="4688"/>
                            <a:ext cx="114" cy="208"/>
                          </a:xfrm>
                          <a:prstGeom prst="rect">
                            <a:avLst/>
                          </a:prstGeom>
                          <a:noFill/>
                          <a:extLst>
                            <a:ext uri="{909E8E84-426E-40DD-AFC4-6F175D3DCCD1}">
                              <a14:hiddenFill xmlns:a14="http://schemas.microsoft.com/office/drawing/2010/main">
                                <a:solidFill>
                                  <a:srgbClr val="FFFFFF"/>
                                </a:solidFill>
                              </a14:hiddenFill>
                            </a:ext>
                          </a:extLst>
                        </pic:spPr>
                      </pic:pic>
                      <wps:wsp>
                        <wps:cNvPr id="134" name="Freeform 302"/>
                        <wps:cNvSpPr>
                          <a:spLocks/>
                        </wps:cNvSpPr>
                        <wps:spPr bwMode="auto">
                          <a:xfrm>
                            <a:off x="1755" y="4688"/>
                            <a:ext cx="114" cy="208"/>
                          </a:xfrm>
                          <a:custGeom>
                            <a:avLst/>
                            <a:gdLst>
                              <a:gd name="T0" fmla="+- 0 1756 1756"/>
                              <a:gd name="T1" fmla="*/ T0 w 114"/>
                              <a:gd name="T2" fmla="+- 0 4864 4688"/>
                              <a:gd name="T3" fmla="*/ 4864 h 208"/>
                              <a:gd name="T4" fmla="+- 0 1787 1756"/>
                              <a:gd name="T5" fmla="*/ T4 w 114"/>
                              <a:gd name="T6" fmla="+- 0 4896 4688"/>
                              <a:gd name="T7" fmla="*/ 4896 h 208"/>
                              <a:gd name="T8" fmla="+- 0 1835 1756"/>
                              <a:gd name="T9" fmla="*/ T8 w 114"/>
                              <a:gd name="T10" fmla="+- 0 4896 4688"/>
                              <a:gd name="T11" fmla="*/ 4896 h 208"/>
                              <a:gd name="T12" fmla="+- 0 1869 1756"/>
                              <a:gd name="T13" fmla="*/ T12 w 114"/>
                              <a:gd name="T14" fmla="+- 0 4845 4688"/>
                              <a:gd name="T15" fmla="*/ 4845 h 208"/>
                              <a:gd name="T16" fmla="+- 0 1869 1756"/>
                              <a:gd name="T17" fmla="*/ T16 w 114"/>
                              <a:gd name="T18" fmla="+- 0 4728 4688"/>
                              <a:gd name="T19" fmla="*/ 4728 h 208"/>
                              <a:gd name="T20" fmla="+- 0 1839 1756"/>
                              <a:gd name="T21" fmla="*/ T20 w 114"/>
                              <a:gd name="T22" fmla="+- 0 4688 4688"/>
                              <a:gd name="T23" fmla="*/ 4688 h 208"/>
                              <a:gd name="T24" fmla="+- 0 1786 1756"/>
                              <a:gd name="T25" fmla="*/ T24 w 114"/>
                              <a:gd name="T26" fmla="+- 0 4688 4688"/>
                              <a:gd name="T27" fmla="*/ 4688 h 208"/>
                              <a:gd name="T28" fmla="+- 0 1757 1756"/>
                              <a:gd name="T29" fmla="*/ T28 w 114"/>
                              <a:gd name="T30" fmla="+- 0 4725 4688"/>
                              <a:gd name="T31" fmla="*/ 4725 h 208"/>
                              <a:gd name="T32" fmla="+- 0 1756 1756"/>
                              <a:gd name="T33" fmla="*/ T32 w 114"/>
                              <a:gd name="T34" fmla="+- 0 4864 4688"/>
                              <a:gd name="T35" fmla="*/ 4864 h 20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14" h="208">
                                <a:moveTo>
                                  <a:pt x="0" y="176"/>
                                </a:moveTo>
                                <a:lnTo>
                                  <a:pt x="31" y="208"/>
                                </a:lnTo>
                                <a:lnTo>
                                  <a:pt x="79" y="208"/>
                                </a:lnTo>
                                <a:lnTo>
                                  <a:pt x="113" y="157"/>
                                </a:lnTo>
                                <a:lnTo>
                                  <a:pt x="113" y="40"/>
                                </a:lnTo>
                                <a:lnTo>
                                  <a:pt x="83" y="0"/>
                                </a:lnTo>
                                <a:lnTo>
                                  <a:pt x="30" y="0"/>
                                </a:lnTo>
                                <a:lnTo>
                                  <a:pt x="1" y="37"/>
                                </a:lnTo>
                                <a:lnTo>
                                  <a:pt x="0" y="176"/>
                                </a:lnTo>
                              </a:path>
                            </a:pathLst>
                          </a:custGeom>
                          <a:noFill/>
                          <a:ln w="561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35" name="Picture 303"/>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1782" y="4900"/>
                            <a:ext cx="148" cy="209"/>
                          </a:xfrm>
                          <a:prstGeom prst="rect">
                            <a:avLst/>
                          </a:prstGeom>
                          <a:noFill/>
                          <a:extLst>
                            <a:ext uri="{909E8E84-426E-40DD-AFC4-6F175D3DCCD1}">
                              <a14:hiddenFill xmlns:a14="http://schemas.microsoft.com/office/drawing/2010/main">
                                <a:solidFill>
                                  <a:srgbClr val="FFFFFF"/>
                                </a:solidFill>
                              </a14:hiddenFill>
                            </a:ext>
                          </a:extLst>
                        </pic:spPr>
                      </pic:pic>
                      <wps:wsp>
                        <wps:cNvPr id="136" name="Freeform 304"/>
                        <wps:cNvSpPr>
                          <a:spLocks/>
                        </wps:cNvSpPr>
                        <wps:spPr bwMode="auto">
                          <a:xfrm>
                            <a:off x="1782" y="4898"/>
                            <a:ext cx="148" cy="211"/>
                          </a:xfrm>
                          <a:custGeom>
                            <a:avLst/>
                            <a:gdLst>
                              <a:gd name="T0" fmla="+- 0 1815 1782"/>
                              <a:gd name="T1" fmla="*/ T0 w 148"/>
                              <a:gd name="T2" fmla="+- 0 4902 4898"/>
                              <a:gd name="T3" fmla="*/ 4902 h 211"/>
                              <a:gd name="T4" fmla="+- 0 1816 1782"/>
                              <a:gd name="T5" fmla="*/ T4 w 148"/>
                              <a:gd name="T6" fmla="+- 0 4914 4898"/>
                              <a:gd name="T7" fmla="*/ 4914 h 211"/>
                              <a:gd name="T8" fmla="+- 0 1814 1782"/>
                              <a:gd name="T9" fmla="*/ T8 w 148"/>
                              <a:gd name="T10" fmla="+- 0 4935 4898"/>
                              <a:gd name="T11" fmla="*/ 4935 h 211"/>
                              <a:gd name="T12" fmla="+- 0 1807 1782"/>
                              <a:gd name="T13" fmla="*/ T12 w 148"/>
                              <a:gd name="T14" fmla="+- 0 4964 4898"/>
                              <a:gd name="T15" fmla="*/ 4964 h 211"/>
                              <a:gd name="T16" fmla="+- 0 1790 1782"/>
                              <a:gd name="T17" fmla="*/ T16 w 148"/>
                              <a:gd name="T18" fmla="+- 0 4997 4898"/>
                              <a:gd name="T19" fmla="*/ 4997 h 211"/>
                              <a:gd name="T20" fmla="+- 0 1782 1782"/>
                              <a:gd name="T21" fmla="*/ T20 w 148"/>
                              <a:gd name="T22" fmla="+- 0 5028 4898"/>
                              <a:gd name="T23" fmla="*/ 5028 h 211"/>
                              <a:gd name="T24" fmla="+- 0 1792 1782"/>
                              <a:gd name="T25" fmla="*/ T24 w 148"/>
                              <a:gd name="T26" fmla="+- 0 5063 4898"/>
                              <a:gd name="T27" fmla="*/ 5063 h 211"/>
                              <a:gd name="T28" fmla="+- 0 1815 1782"/>
                              <a:gd name="T29" fmla="*/ T28 w 148"/>
                              <a:gd name="T30" fmla="+- 0 5092 4898"/>
                              <a:gd name="T31" fmla="*/ 5092 h 211"/>
                              <a:gd name="T32" fmla="+- 0 1848 1782"/>
                              <a:gd name="T33" fmla="*/ T32 w 148"/>
                              <a:gd name="T34" fmla="+- 0 5108 4898"/>
                              <a:gd name="T35" fmla="*/ 5108 h 211"/>
                              <a:gd name="T36" fmla="+- 0 1860 1782"/>
                              <a:gd name="T37" fmla="*/ T36 w 148"/>
                              <a:gd name="T38" fmla="+- 0 5109 4898"/>
                              <a:gd name="T39" fmla="*/ 5109 h 211"/>
                              <a:gd name="T40" fmla="+- 0 1872 1782"/>
                              <a:gd name="T41" fmla="*/ T40 w 148"/>
                              <a:gd name="T42" fmla="+- 0 5107 4898"/>
                              <a:gd name="T43" fmla="*/ 5107 h 211"/>
                              <a:gd name="T44" fmla="+- 0 1930 1782"/>
                              <a:gd name="T45" fmla="*/ T44 w 148"/>
                              <a:gd name="T46" fmla="+- 0 5051 4898"/>
                              <a:gd name="T47" fmla="*/ 5051 h 211"/>
                              <a:gd name="T48" fmla="+- 0 1930 1782"/>
                              <a:gd name="T49" fmla="*/ T48 w 148"/>
                              <a:gd name="T50" fmla="+- 0 5032 4898"/>
                              <a:gd name="T51" fmla="*/ 5032 h 211"/>
                              <a:gd name="T52" fmla="+- 0 1924 1782"/>
                              <a:gd name="T53" fmla="*/ T52 w 148"/>
                              <a:gd name="T54" fmla="+- 0 5013 4898"/>
                              <a:gd name="T55" fmla="*/ 5013 h 211"/>
                              <a:gd name="T56" fmla="+- 0 1919 1782"/>
                              <a:gd name="T57" fmla="*/ T56 w 148"/>
                              <a:gd name="T58" fmla="+- 0 5005 4898"/>
                              <a:gd name="T59" fmla="*/ 5005 h 211"/>
                              <a:gd name="T60" fmla="+- 0 1908 1782"/>
                              <a:gd name="T61" fmla="*/ T60 w 148"/>
                              <a:gd name="T62" fmla="+- 0 4994 4898"/>
                              <a:gd name="T63" fmla="*/ 4994 h 211"/>
                              <a:gd name="T64" fmla="+- 0 1908 1782"/>
                              <a:gd name="T65" fmla="*/ T64 w 148"/>
                              <a:gd name="T66" fmla="+- 0 4995 4898"/>
                              <a:gd name="T67" fmla="*/ 4995 h 211"/>
                              <a:gd name="T68" fmla="+- 0 1908 1782"/>
                              <a:gd name="T69" fmla="*/ T68 w 148"/>
                              <a:gd name="T70" fmla="+- 0 5005 4898"/>
                              <a:gd name="T71" fmla="*/ 5005 h 211"/>
                              <a:gd name="T72" fmla="+- 0 1904 1782"/>
                              <a:gd name="T73" fmla="*/ T72 w 148"/>
                              <a:gd name="T74" fmla="+- 0 5021 4898"/>
                              <a:gd name="T75" fmla="*/ 5021 h 211"/>
                              <a:gd name="T76" fmla="+- 0 1893 1782"/>
                              <a:gd name="T77" fmla="*/ T76 w 148"/>
                              <a:gd name="T78" fmla="+- 0 5042 4898"/>
                              <a:gd name="T79" fmla="*/ 5042 h 211"/>
                              <a:gd name="T80" fmla="+- 0 1876 1782"/>
                              <a:gd name="T81" fmla="*/ T80 w 148"/>
                              <a:gd name="T82" fmla="+- 0 5057 4898"/>
                              <a:gd name="T83" fmla="*/ 5057 h 211"/>
                              <a:gd name="T84" fmla="+- 0 1859 1782"/>
                              <a:gd name="T85" fmla="*/ T84 w 148"/>
                              <a:gd name="T86" fmla="+- 0 5060 4898"/>
                              <a:gd name="T87" fmla="*/ 5060 h 211"/>
                              <a:gd name="T88" fmla="+- 0 1845 1782"/>
                              <a:gd name="T89" fmla="*/ T88 w 148"/>
                              <a:gd name="T90" fmla="+- 0 5053 4898"/>
                              <a:gd name="T91" fmla="*/ 5053 h 211"/>
                              <a:gd name="T92" fmla="+- 0 1834 1782"/>
                              <a:gd name="T93" fmla="*/ T92 w 148"/>
                              <a:gd name="T94" fmla="+- 0 5038 4898"/>
                              <a:gd name="T95" fmla="*/ 5038 h 211"/>
                              <a:gd name="T96" fmla="+- 0 1831 1782"/>
                              <a:gd name="T97" fmla="*/ T96 w 148"/>
                              <a:gd name="T98" fmla="+- 0 5024 4898"/>
                              <a:gd name="T99" fmla="*/ 5024 h 211"/>
                              <a:gd name="T100" fmla="+- 0 1834 1782"/>
                              <a:gd name="T101" fmla="*/ T100 w 148"/>
                              <a:gd name="T102" fmla="+- 0 5012 4898"/>
                              <a:gd name="T103" fmla="*/ 5012 h 211"/>
                              <a:gd name="T104" fmla="+- 0 1842 1782"/>
                              <a:gd name="T105" fmla="*/ T104 w 148"/>
                              <a:gd name="T106" fmla="+- 0 4999 4898"/>
                              <a:gd name="T107" fmla="*/ 4999 h 211"/>
                              <a:gd name="T108" fmla="+- 0 1853 1782"/>
                              <a:gd name="T109" fmla="*/ T108 w 148"/>
                              <a:gd name="T110" fmla="+- 0 4980 4898"/>
                              <a:gd name="T111" fmla="*/ 4980 h 211"/>
                              <a:gd name="T112" fmla="+- 0 1870 1782"/>
                              <a:gd name="T113" fmla="*/ T112 w 148"/>
                              <a:gd name="T114" fmla="+- 0 4898 4898"/>
                              <a:gd name="T115" fmla="*/ 4898 h 211"/>
                              <a:gd name="T116" fmla="+- 0 1870 1782"/>
                              <a:gd name="T117" fmla="*/ T116 w 148"/>
                              <a:gd name="T118" fmla="+- 0 4900 4898"/>
                              <a:gd name="T119" fmla="*/ 4900 h 211"/>
                              <a:gd name="T120" fmla="+- 0 1815 1782"/>
                              <a:gd name="T121" fmla="*/ T120 w 148"/>
                              <a:gd name="T122" fmla="+- 0 4902 4898"/>
                              <a:gd name="T123" fmla="*/ 4902 h 21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148" h="211">
                                <a:moveTo>
                                  <a:pt x="33" y="4"/>
                                </a:moveTo>
                                <a:lnTo>
                                  <a:pt x="34" y="16"/>
                                </a:lnTo>
                                <a:lnTo>
                                  <a:pt x="32" y="37"/>
                                </a:lnTo>
                                <a:lnTo>
                                  <a:pt x="25" y="66"/>
                                </a:lnTo>
                                <a:lnTo>
                                  <a:pt x="8" y="99"/>
                                </a:lnTo>
                                <a:lnTo>
                                  <a:pt x="0" y="130"/>
                                </a:lnTo>
                                <a:lnTo>
                                  <a:pt x="10" y="165"/>
                                </a:lnTo>
                                <a:lnTo>
                                  <a:pt x="33" y="194"/>
                                </a:lnTo>
                                <a:lnTo>
                                  <a:pt x="66" y="210"/>
                                </a:lnTo>
                                <a:lnTo>
                                  <a:pt x="78" y="211"/>
                                </a:lnTo>
                                <a:lnTo>
                                  <a:pt x="90" y="209"/>
                                </a:lnTo>
                                <a:lnTo>
                                  <a:pt x="148" y="153"/>
                                </a:lnTo>
                                <a:lnTo>
                                  <a:pt x="148" y="134"/>
                                </a:lnTo>
                                <a:lnTo>
                                  <a:pt x="142" y="115"/>
                                </a:lnTo>
                                <a:lnTo>
                                  <a:pt x="137" y="107"/>
                                </a:lnTo>
                                <a:lnTo>
                                  <a:pt x="126" y="96"/>
                                </a:lnTo>
                                <a:lnTo>
                                  <a:pt x="126" y="97"/>
                                </a:lnTo>
                                <a:lnTo>
                                  <a:pt x="126" y="107"/>
                                </a:lnTo>
                                <a:lnTo>
                                  <a:pt x="122" y="123"/>
                                </a:lnTo>
                                <a:lnTo>
                                  <a:pt x="111" y="144"/>
                                </a:lnTo>
                                <a:lnTo>
                                  <a:pt x="94" y="159"/>
                                </a:lnTo>
                                <a:lnTo>
                                  <a:pt x="77" y="162"/>
                                </a:lnTo>
                                <a:lnTo>
                                  <a:pt x="63" y="155"/>
                                </a:lnTo>
                                <a:lnTo>
                                  <a:pt x="52" y="140"/>
                                </a:lnTo>
                                <a:lnTo>
                                  <a:pt x="49" y="126"/>
                                </a:lnTo>
                                <a:lnTo>
                                  <a:pt x="52" y="114"/>
                                </a:lnTo>
                                <a:lnTo>
                                  <a:pt x="60" y="101"/>
                                </a:lnTo>
                                <a:lnTo>
                                  <a:pt x="71" y="82"/>
                                </a:lnTo>
                                <a:lnTo>
                                  <a:pt x="88" y="0"/>
                                </a:lnTo>
                                <a:lnTo>
                                  <a:pt x="88" y="2"/>
                                </a:lnTo>
                                <a:lnTo>
                                  <a:pt x="33" y="4"/>
                                </a:lnTo>
                              </a:path>
                            </a:pathLst>
                          </a:custGeom>
                          <a:noFill/>
                          <a:ln w="6591">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 name="Freeform 305"/>
                        <wps:cNvSpPr>
                          <a:spLocks/>
                        </wps:cNvSpPr>
                        <wps:spPr bwMode="auto">
                          <a:xfrm>
                            <a:off x="1795" y="4892"/>
                            <a:ext cx="87" cy="26"/>
                          </a:xfrm>
                          <a:custGeom>
                            <a:avLst/>
                            <a:gdLst>
                              <a:gd name="T0" fmla="+- 0 1867 1796"/>
                              <a:gd name="T1" fmla="*/ T0 w 87"/>
                              <a:gd name="T2" fmla="+- 0 4893 4893"/>
                              <a:gd name="T3" fmla="*/ 4893 h 26"/>
                              <a:gd name="T4" fmla="+- 0 1840 1796"/>
                              <a:gd name="T5" fmla="*/ T4 w 87"/>
                              <a:gd name="T6" fmla="+- 0 4893 4893"/>
                              <a:gd name="T7" fmla="*/ 4893 h 26"/>
                              <a:gd name="T8" fmla="+- 0 1814 1796"/>
                              <a:gd name="T9" fmla="*/ T8 w 87"/>
                              <a:gd name="T10" fmla="+- 0 4895 4893"/>
                              <a:gd name="T11" fmla="*/ 4895 h 26"/>
                              <a:gd name="T12" fmla="+- 0 1802 1796"/>
                              <a:gd name="T13" fmla="*/ T12 w 87"/>
                              <a:gd name="T14" fmla="+- 0 4896 4893"/>
                              <a:gd name="T15" fmla="*/ 4896 h 26"/>
                              <a:gd name="T16" fmla="+- 0 1796 1796"/>
                              <a:gd name="T17" fmla="*/ T16 w 87"/>
                              <a:gd name="T18" fmla="+- 0 4905 4893"/>
                              <a:gd name="T19" fmla="*/ 4905 h 26"/>
                              <a:gd name="T20" fmla="+- 0 1802 1796"/>
                              <a:gd name="T21" fmla="*/ T20 w 87"/>
                              <a:gd name="T22" fmla="+- 0 4913 4893"/>
                              <a:gd name="T23" fmla="*/ 4913 h 26"/>
                              <a:gd name="T24" fmla="+- 0 1816 1796"/>
                              <a:gd name="T25" fmla="*/ T24 w 87"/>
                              <a:gd name="T26" fmla="+- 0 4918 4893"/>
                              <a:gd name="T27" fmla="*/ 4918 h 26"/>
                              <a:gd name="T28" fmla="+- 0 1839 1796"/>
                              <a:gd name="T29" fmla="*/ T28 w 87"/>
                              <a:gd name="T30" fmla="+- 0 4918 4893"/>
                              <a:gd name="T31" fmla="*/ 4918 h 26"/>
                              <a:gd name="T32" fmla="+- 0 1862 1796"/>
                              <a:gd name="T33" fmla="*/ T32 w 87"/>
                              <a:gd name="T34" fmla="+- 0 4916 4893"/>
                              <a:gd name="T35" fmla="*/ 4916 h 26"/>
                              <a:gd name="T36" fmla="+- 0 1874 1796"/>
                              <a:gd name="T37" fmla="*/ T36 w 87"/>
                              <a:gd name="T38" fmla="+- 0 4913 4893"/>
                              <a:gd name="T39" fmla="*/ 4913 h 26"/>
                              <a:gd name="T40" fmla="+- 0 1882 1796"/>
                              <a:gd name="T41" fmla="*/ T40 w 87"/>
                              <a:gd name="T42" fmla="+- 0 4908 4893"/>
                              <a:gd name="T43" fmla="*/ 4908 h 26"/>
                              <a:gd name="T44" fmla="+- 0 1882 1796"/>
                              <a:gd name="T45" fmla="*/ T44 w 87"/>
                              <a:gd name="T46" fmla="+- 0 4903 4893"/>
                              <a:gd name="T47" fmla="*/ 4903 h 26"/>
                              <a:gd name="T48" fmla="+- 0 1880 1796"/>
                              <a:gd name="T49" fmla="*/ T48 w 87"/>
                              <a:gd name="T50" fmla="+- 0 4896 4893"/>
                              <a:gd name="T51" fmla="*/ 4896 h 26"/>
                              <a:gd name="T52" fmla="+- 0 1867 1796"/>
                              <a:gd name="T53" fmla="*/ T52 w 87"/>
                              <a:gd name="T54" fmla="+- 0 4893 4893"/>
                              <a:gd name="T55" fmla="*/ 4893 h 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87" h="26">
                                <a:moveTo>
                                  <a:pt x="71" y="0"/>
                                </a:moveTo>
                                <a:lnTo>
                                  <a:pt x="44" y="0"/>
                                </a:lnTo>
                                <a:lnTo>
                                  <a:pt x="18" y="2"/>
                                </a:lnTo>
                                <a:lnTo>
                                  <a:pt x="6" y="3"/>
                                </a:lnTo>
                                <a:lnTo>
                                  <a:pt x="0" y="12"/>
                                </a:lnTo>
                                <a:lnTo>
                                  <a:pt x="6" y="20"/>
                                </a:lnTo>
                                <a:lnTo>
                                  <a:pt x="20" y="25"/>
                                </a:lnTo>
                                <a:lnTo>
                                  <a:pt x="43" y="25"/>
                                </a:lnTo>
                                <a:lnTo>
                                  <a:pt x="66" y="23"/>
                                </a:lnTo>
                                <a:lnTo>
                                  <a:pt x="78" y="20"/>
                                </a:lnTo>
                                <a:lnTo>
                                  <a:pt x="86" y="15"/>
                                </a:lnTo>
                                <a:lnTo>
                                  <a:pt x="86" y="10"/>
                                </a:lnTo>
                                <a:lnTo>
                                  <a:pt x="84" y="3"/>
                                </a:lnTo>
                                <a:lnTo>
                                  <a:pt x="71" y="0"/>
                                </a:lnTo>
                                <a:close/>
                              </a:path>
                            </a:pathLst>
                          </a:custGeom>
                          <a:solidFill>
                            <a:srgbClr val="82838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8" name="Freeform 306"/>
                        <wps:cNvSpPr>
                          <a:spLocks/>
                        </wps:cNvSpPr>
                        <wps:spPr bwMode="auto">
                          <a:xfrm>
                            <a:off x="1795" y="4892"/>
                            <a:ext cx="87" cy="26"/>
                          </a:xfrm>
                          <a:custGeom>
                            <a:avLst/>
                            <a:gdLst>
                              <a:gd name="T0" fmla="+- 0 1802 1796"/>
                              <a:gd name="T1" fmla="*/ T0 w 87"/>
                              <a:gd name="T2" fmla="+- 0 4896 4893"/>
                              <a:gd name="T3" fmla="*/ 4896 h 26"/>
                              <a:gd name="T4" fmla="+- 0 1796 1796"/>
                              <a:gd name="T5" fmla="*/ T4 w 87"/>
                              <a:gd name="T6" fmla="+- 0 4905 4893"/>
                              <a:gd name="T7" fmla="*/ 4905 h 26"/>
                              <a:gd name="T8" fmla="+- 0 1802 1796"/>
                              <a:gd name="T9" fmla="*/ T8 w 87"/>
                              <a:gd name="T10" fmla="+- 0 4913 4893"/>
                              <a:gd name="T11" fmla="*/ 4913 h 26"/>
                              <a:gd name="T12" fmla="+- 0 1816 1796"/>
                              <a:gd name="T13" fmla="*/ T12 w 87"/>
                              <a:gd name="T14" fmla="+- 0 4918 4893"/>
                              <a:gd name="T15" fmla="*/ 4918 h 26"/>
                              <a:gd name="T16" fmla="+- 0 1839 1796"/>
                              <a:gd name="T17" fmla="*/ T16 w 87"/>
                              <a:gd name="T18" fmla="+- 0 4918 4893"/>
                              <a:gd name="T19" fmla="*/ 4918 h 26"/>
                              <a:gd name="T20" fmla="+- 0 1862 1796"/>
                              <a:gd name="T21" fmla="*/ T20 w 87"/>
                              <a:gd name="T22" fmla="+- 0 4916 4893"/>
                              <a:gd name="T23" fmla="*/ 4916 h 26"/>
                              <a:gd name="T24" fmla="+- 0 1874 1796"/>
                              <a:gd name="T25" fmla="*/ T24 w 87"/>
                              <a:gd name="T26" fmla="+- 0 4913 4893"/>
                              <a:gd name="T27" fmla="*/ 4913 h 26"/>
                              <a:gd name="T28" fmla="+- 0 1882 1796"/>
                              <a:gd name="T29" fmla="*/ T28 w 87"/>
                              <a:gd name="T30" fmla="+- 0 4908 4893"/>
                              <a:gd name="T31" fmla="*/ 4908 h 26"/>
                              <a:gd name="T32" fmla="+- 0 1882 1796"/>
                              <a:gd name="T33" fmla="*/ T32 w 87"/>
                              <a:gd name="T34" fmla="+- 0 4903 4893"/>
                              <a:gd name="T35" fmla="*/ 4903 h 26"/>
                              <a:gd name="T36" fmla="+- 0 1880 1796"/>
                              <a:gd name="T37" fmla="*/ T36 w 87"/>
                              <a:gd name="T38" fmla="+- 0 4896 4893"/>
                              <a:gd name="T39" fmla="*/ 4896 h 26"/>
                              <a:gd name="T40" fmla="+- 0 1867 1796"/>
                              <a:gd name="T41" fmla="*/ T40 w 87"/>
                              <a:gd name="T42" fmla="+- 0 4893 4893"/>
                              <a:gd name="T43" fmla="*/ 4893 h 26"/>
                              <a:gd name="T44" fmla="+- 0 1840 1796"/>
                              <a:gd name="T45" fmla="*/ T44 w 87"/>
                              <a:gd name="T46" fmla="+- 0 4893 4893"/>
                              <a:gd name="T47" fmla="*/ 4893 h 26"/>
                              <a:gd name="T48" fmla="+- 0 1814 1796"/>
                              <a:gd name="T49" fmla="*/ T48 w 87"/>
                              <a:gd name="T50" fmla="+- 0 4895 4893"/>
                              <a:gd name="T51" fmla="*/ 4895 h 26"/>
                              <a:gd name="T52" fmla="+- 0 1802 1796"/>
                              <a:gd name="T53" fmla="*/ T52 w 87"/>
                              <a:gd name="T54" fmla="+- 0 4896 4893"/>
                              <a:gd name="T55" fmla="*/ 4896 h 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87" h="26">
                                <a:moveTo>
                                  <a:pt x="6" y="3"/>
                                </a:moveTo>
                                <a:lnTo>
                                  <a:pt x="0" y="12"/>
                                </a:lnTo>
                                <a:lnTo>
                                  <a:pt x="6" y="20"/>
                                </a:lnTo>
                                <a:lnTo>
                                  <a:pt x="20" y="25"/>
                                </a:lnTo>
                                <a:lnTo>
                                  <a:pt x="43" y="25"/>
                                </a:lnTo>
                                <a:lnTo>
                                  <a:pt x="66" y="23"/>
                                </a:lnTo>
                                <a:lnTo>
                                  <a:pt x="78" y="20"/>
                                </a:lnTo>
                                <a:lnTo>
                                  <a:pt x="86" y="15"/>
                                </a:lnTo>
                                <a:lnTo>
                                  <a:pt x="86" y="10"/>
                                </a:lnTo>
                                <a:lnTo>
                                  <a:pt x="84" y="3"/>
                                </a:lnTo>
                                <a:lnTo>
                                  <a:pt x="71" y="0"/>
                                </a:lnTo>
                                <a:lnTo>
                                  <a:pt x="44" y="0"/>
                                </a:lnTo>
                                <a:lnTo>
                                  <a:pt x="18" y="2"/>
                                </a:lnTo>
                                <a:lnTo>
                                  <a:pt x="6" y="3"/>
                                </a:lnTo>
                              </a:path>
                            </a:pathLst>
                          </a:custGeom>
                          <a:noFill/>
                          <a:ln w="561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39" name="Picture 307"/>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1815" y="4730"/>
                            <a:ext cx="28" cy="28"/>
                          </a:xfrm>
                          <a:prstGeom prst="rect">
                            <a:avLst/>
                          </a:prstGeom>
                          <a:noFill/>
                          <a:extLst>
                            <a:ext uri="{909E8E84-426E-40DD-AFC4-6F175D3DCCD1}">
                              <a14:hiddenFill xmlns:a14="http://schemas.microsoft.com/office/drawing/2010/main">
                                <a:solidFill>
                                  <a:srgbClr val="FFFFFF"/>
                                </a:solidFill>
                              </a14:hiddenFill>
                            </a:ext>
                          </a:extLst>
                        </pic:spPr>
                      </pic:pic>
                      <wps:wsp>
                        <wps:cNvPr id="140" name="Freeform 308"/>
                        <wps:cNvSpPr>
                          <a:spLocks/>
                        </wps:cNvSpPr>
                        <wps:spPr bwMode="auto">
                          <a:xfrm>
                            <a:off x="1815" y="4730"/>
                            <a:ext cx="28" cy="28"/>
                          </a:xfrm>
                          <a:custGeom>
                            <a:avLst/>
                            <a:gdLst>
                              <a:gd name="T0" fmla="+- 0 1844 1816"/>
                              <a:gd name="T1" fmla="*/ T0 w 28"/>
                              <a:gd name="T2" fmla="+- 0 4744 4730"/>
                              <a:gd name="T3" fmla="*/ 4744 h 28"/>
                              <a:gd name="T4" fmla="+- 0 1844 1816"/>
                              <a:gd name="T5" fmla="*/ T4 w 28"/>
                              <a:gd name="T6" fmla="+- 0 4752 4730"/>
                              <a:gd name="T7" fmla="*/ 4752 h 28"/>
                              <a:gd name="T8" fmla="+- 0 1837 1816"/>
                              <a:gd name="T9" fmla="*/ T8 w 28"/>
                              <a:gd name="T10" fmla="+- 0 4758 4730"/>
                              <a:gd name="T11" fmla="*/ 4758 h 28"/>
                              <a:gd name="T12" fmla="+- 0 1830 1816"/>
                              <a:gd name="T13" fmla="*/ T12 w 28"/>
                              <a:gd name="T14" fmla="+- 0 4758 4730"/>
                              <a:gd name="T15" fmla="*/ 4758 h 28"/>
                              <a:gd name="T16" fmla="+- 0 1822 1816"/>
                              <a:gd name="T17" fmla="*/ T16 w 28"/>
                              <a:gd name="T18" fmla="+- 0 4758 4730"/>
                              <a:gd name="T19" fmla="*/ 4758 h 28"/>
                              <a:gd name="T20" fmla="+- 0 1816 1816"/>
                              <a:gd name="T21" fmla="*/ T20 w 28"/>
                              <a:gd name="T22" fmla="+- 0 4752 4730"/>
                              <a:gd name="T23" fmla="*/ 4752 h 28"/>
                              <a:gd name="T24" fmla="+- 0 1816 1816"/>
                              <a:gd name="T25" fmla="*/ T24 w 28"/>
                              <a:gd name="T26" fmla="+- 0 4744 4730"/>
                              <a:gd name="T27" fmla="*/ 4744 h 28"/>
                              <a:gd name="T28" fmla="+- 0 1816 1816"/>
                              <a:gd name="T29" fmla="*/ T28 w 28"/>
                              <a:gd name="T30" fmla="+- 0 4737 4730"/>
                              <a:gd name="T31" fmla="*/ 4737 h 28"/>
                              <a:gd name="T32" fmla="+- 0 1822 1816"/>
                              <a:gd name="T33" fmla="*/ T32 w 28"/>
                              <a:gd name="T34" fmla="+- 0 4730 4730"/>
                              <a:gd name="T35" fmla="*/ 4730 h 28"/>
                              <a:gd name="T36" fmla="+- 0 1830 1816"/>
                              <a:gd name="T37" fmla="*/ T36 w 28"/>
                              <a:gd name="T38" fmla="+- 0 4730 4730"/>
                              <a:gd name="T39" fmla="*/ 4730 h 28"/>
                              <a:gd name="T40" fmla="+- 0 1837 1816"/>
                              <a:gd name="T41" fmla="*/ T40 w 28"/>
                              <a:gd name="T42" fmla="+- 0 4730 4730"/>
                              <a:gd name="T43" fmla="*/ 4730 h 28"/>
                              <a:gd name="T44" fmla="+- 0 1844 1816"/>
                              <a:gd name="T45" fmla="*/ T44 w 28"/>
                              <a:gd name="T46" fmla="+- 0 4737 4730"/>
                              <a:gd name="T47" fmla="*/ 4737 h 28"/>
                              <a:gd name="T48" fmla="+- 0 1844 1816"/>
                              <a:gd name="T49" fmla="*/ T48 w 28"/>
                              <a:gd name="T50" fmla="+- 0 4744 4730"/>
                              <a:gd name="T51" fmla="*/ 4744 h 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28" h="28">
                                <a:moveTo>
                                  <a:pt x="28" y="14"/>
                                </a:moveTo>
                                <a:lnTo>
                                  <a:pt x="28" y="22"/>
                                </a:lnTo>
                                <a:lnTo>
                                  <a:pt x="21" y="28"/>
                                </a:lnTo>
                                <a:lnTo>
                                  <a:pt x="14" y="28"/>
                                </a:lnTo>
                                <a:lnTo>
                                  <a:pt x="6" y="28"/>
                                </a:lnTo>
                                <a:lnTo>
                                  <a:pt x="0" y="22"/>
                                </a:lnTo>
                                <a:lnTo>
                                  <a:pt x="0" y="14"/>
                                </a:lnTo>
                                <a:lnTo>
                                  <a:pt x="0" y="7"/>
                                </a:lnTo>
                                <a:lnTo>
                                  <a:pt x="6" y="0"/>
                                </a:lnTo>
                                <a:lnTo>
                                  <a:pt x="14" y="0"/>
                                </a:lnTo>
                                <a:lnTo>
                                  <a:pt x="21" y="0"/>
                                </a:lnTo>
                                <a:lnTo>
                                  <a:pt x="28" y="7"/>
                                </a:lnTo>
                                <a:lnTo>
                                  <a:pt x="28" y="14"/>
                                </a:lnTo>
                              </a:path>
                            </a:pathLst>
                          </a:custGeom>
                          <a:noFill/>
                          <a:ln w="4889">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41" name="Picture 30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1767" y="4730"/>
                            <a:ext cx="28" cy="28"/>
                          </a:xfrm>
                          <a:prstGeom prst="rect">
                            <a:avLst/>
                          </a:prstGeom>
                          <a:noFill/>
                          <a:extLst>
                            <a:ext uri="{909E8E84-426E-40DD-AFC4-6F175D3DCCD1}">
                              <a14:hiddenFill xmlns:a14="http://schemas.microsoft.com/office/drawing/2010/main">
                                <a:solidFill>
                                  <a:srgbClr val="FFFFFF"/>
                                </a:solidFill>
                              </a14:hiddenFill>
                            </a:ext>
                          </a:extLst>
                        </pic:spPr>
                      </pic:pic>
                      <wps:wsp>
                        <wps:cNvPr id="142" name="Freeform 310"/>
                        <wps:cNvSpPr>
                          <a:spLocks/>
                        </wps:cNvSpPr>
                        <wps:spPr bwMode="auto">
                          <a:xfrm>
                            <a:off x="1767" y="4730"/>
                            <a:ext cx="28" cy="28"/>
                          </a:xfrm>
                          <a:custGeom>
                            <a:avLst/>
                            <a:gdLst>
                              <a:gd name="T0" fmla="+- 0 1795 1767"/>
                              <a:gd name="T1" fmla="*/ T0 w 28"/>
                              <a:gd name="T2" fmla="+- 0 4744 4730"/>
                              <a:gd name="T3" fmla="*/ 4744 h 28"/>
                              <a:gd name="T4" fmla="+- 0 1795 1767"/>
                              <a:gd name="T5" fmla="*/ T4 w 28"/>
                              <a:gd name="T6" fmla="+- 0 4752 4730"/>
                              <a:gd name="T7" fmla="*/ 4752 h 28"/>
                              <a:gd name="T8" fmla="+- 0 1788 1767"/>
                              <a:gd name="T9" fmla="*/ T8 w 28"/>
                              <a:gd name="T10" fmla="+- 0 4758 4730"/>
                              <a:gd name="T11" fmla="*/ 4758 h 28"/>
                              <a:gd name="T12" fmla="+- 0 1781 1767"/>
                              <a:gd name="T13" fmla="*/ T12 w 28"/>
                              <a:gd name="T14" fmla="+- 0 4758 4730"/>
                              <a:gd name="T15" fmla="*/ 4758 h 28"/>
                              <a:gd name="T16" fmla="+- 0 1773 1767"/>
                              <a:gd name="T17" fmla="*/ T16 w 28"/>
                              <a:gd name="T18" fmla="+- 0 4758 4730"/>
                              <a:gd name="T19" fmla="*/ 4758 h 28"/>
                              <a:gd name="T20" fmla="+- 0 1767 1767"/>
                              <a:gd name="T21" fmla="*/ T20 w 28"/>
                              <a:gd name="T22" fmla="+- 0 4752 4730"/>
                              <a:gd name="T23" fmla="*/ 4752 h 28"/>
                              <a:gd name="T24" fmla="+- 0 1767 1767"/>
                              <a:gd name="T25" fmla="*/ T24 w 28"/>
                              <a:gd name="T26" fmla="+- 0 4744 4730"/>
                              <a:gd name="T27" fmla="*/ 4744 h 28"/>
                              <a:gd name="T28" fmla="+- 0 1767 1767"/>
                              <a:gd name="T29" fmla="*/ T28 w 28"/>
                              <a:gd name="T30" fmla="+- 0 4737 4730"/>
                              <a:gd name="T31" fmla="*/ 4737 h 28"/>
                              <a:gd name="T32" fmla="+- 0 1773 1767"/>
                              <a:gd name="T33" fmla="*/ T32 w 28"/>
                              <a:gd name="T34" fmla="+- 0 4730 4730"/>
                              <a:gd name="T35" fmla="*/ 4730 h 28"/>
                              <a:gd name="T36" fmla="+- 0 1781 1767"/>
                              <a:gd name="T37" fmla="*/ T36 w 28"/>
                              <a:gd name="T38" fmla="+- 0 4730 4730"/>
                              <a:gd name="T39" fmla="*/ 4730 h 28"/>
                              <a:gd name="T40" fmla="+- 0 1788 1767"/>
                              <a:gd name="T41" fmla="*/ T40 w 28"/>
                              <a:gd name="T42" fmla="+- 0 4730 4730"/>
                              <a:gd name="T43" fmla="*/ 4730 h 28"/>
                              <a:gd name="T44" fmla="+- 0 1795 1767"/>
                              <a:gd name="T45" fmla="*/ T44 w 28"/>
                              <a:gd name="T46" fmla="+- 0 4737 4730"/>
                              <a:gd name="T47" fmla="*/ 4737 h 28"/>
                              <a:gd name="T48" fmla="+- 0 1795 1767"/>
                              <a:gd name="T49" fmla="*/ T48 w 28"/>
                              <a:gd name="T50" fmla="+- 0 4744 4730"/>
                              <a:gd name="T51" fmla="*/ 4744 h 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28" h="28">
                                <a:moveTo>
                                  <a:pt x="28" y="14"/>
                                </a:moveTo>
                                <a:lnTo>
                                  <a:pt x="28" y="22"/>
                                </a:lnTo>
                                <a:lnTo>
                                  <a:pt x="21" y="28"/>
                                </a:lnTo>
                                <a:lnTo>
                                  <a:pt x="14" y="28"/>
                                </a:lnTo>
                                <a:lnTo>
                                  <a:pt x="6" y="28"/>
                                </a:lnTo>
                                <a:lnTo>
                                  <a:pt x="0" y="22"/>
                                </a:lnTo>
                                <a:lnTo>
                                  <a:pt x="0" y="14"/>
                                </a:lnTo>
                                <a:lnTo>
                                  <a:pt x="0" y="7"/>
                                </a:lnTo>
                                <a:lnTo>
                                  <a:pt x="6" y="0"/>
                                </a:lnTo>
                                <a:lnTo>
                                  <a:pt x="14" y="0"/>
                                </a:lnTo>
                                <a:lnTo>
                                  <a:pt x="21" y="0"/>
                                </a:lnTo>
                                <a:lnTo>
                                  <a:pt x="28" y="7"/>
                                </a:lnTo>
                                <a:lnTo>
                                  <a:pt x="28" y="14"/>
                                </a:lnTo>
                              </a:path>
                            </a:pathLst>
                          </a:custGeom>
                          <a:noFill/>
                          <a:ln w="4889">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43" name="Picture 311"/>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1767" y="4817"/>
                            <a:ext cx="28" cy="28"/>
                          </a:xfrm>
                          <a:prstGeom prst="rect">
                            <a:avLst/>
                          </a:prstGeom>
                          <a:noFill/>
                          <a:extLst>
                            <a:ext uri="{909E8E84-426E-40DD-AFC4-6F175D3DCCD1}">
                              <a14:hiddenFill xmlns:a14="http://schemas.microsoft.com/office/drawing/2010/main">
                                <a:solidFill>
                                  <a:srgbClr val="FFFFFF"/>
                                </a:solidFill>
                              </a14:hiddenFill>
                            </a:ext>
                          </a:extLst>
                        </pic:spPr>
                      </pic:pic>
                      <wps:wsp>
                        <wps:cNvPr id="144" name="Freeform 312"/>
                        <wps:cNvSpPr>
                          <a:spLocks/>
                        </wps:cNvSpPr>
                        <wps:spPr bwMode="auto">
                          <a:xfrm>
                            <a:off x="1767" y="4817"/>
                            <a:ext cx="28" cy="28"/>
                          </a:xfrm>
                          <a:custGeom>
                            <a:avLst/>
                            <a:gdLst>
                              <a:gd name="T0" fmla="+- 0 1795 1767"/>
                              <a:gd name="T1" fmla="*/ T0 w 28"/>
                              <a:gd name="T2" fmla="+- 0 4832 4818"/>
                              <a:gd name="T3" fmla="*/ 4832 h 28"/>
                              <a:gd name="T4" fmla="+- 0 1795 1767"/>
                              <a:gd name="T5" fmla="*/ T4 w 28"/>
                              <a:gd name="T6" fmla="+- 0 4839 4818"/>
                              <a:gd name="T7" fmla="*/ 4839 h 28"/>
                              <a:gd name="T8" fmla="+- 0 1788 1767"/>
                              <a:gd name="T9" fmla="*/ T8 w 28"/>
                              <a:gd name="T10" fmla="+- 0 4845 4818"/>
                              <a:gd name="T11" fmla="*/ 4845 h 28"/>
                              <a:gd name="T12" fmla="+- 0 1781 1767"/>
                              <a:gd name="T13" fmla="*/ T12 w 28"/>
                              <a:gd name="T14" fmla="+- 0 4845 4818"/>
                              <a:gd name="T15" fmla="*/ 4845 h 28"/>
                              <a:gd name="T16" fmla="+- 0 1773 1767"/>
                              <a:gd name="T17" fmla="*/ T16 w 28"/>
                              <a:gd name="T18" fmla="+- 0 4845 4818"/>
                              <a:gd name="T19" fmla="*/ 4845 h 28"/>
                              <a:gd name="T20" fmla="+- 0 1767 1767"/>
                              <a:gd name="T21" fmla="*/ T20 w 28"/>
                              <a:gd name="T22" fmla="+- 0 4839 4818"/>
                              <a:gd name="T23" fmla="*/ 4839 h 28"/>
                              <a:gd name="T24" fmla="+- 0 1767 1767"/>
                              <a:gd name="T25" fmla="*/ T24 w 28"/>
                              <a:gd name="T26" fmla="+- 0 4832 4818"/>
                              <a:gd name="T27" fmla="*/ 4832 h 28"/>
                              <a:gd name="T28" fmla="+- 0 1767 1767"/>
                              <a:gd name="T29" fmla="*/ T28 w 28"/>
                              <a:gd name="T30" fmla="+- 0 4824 4818"/>
                              <a:gd name="T31" fmla="*/ 4824 h 28"/>
                              <a:gd name="T32" fmla="+- 0 1773 1767"/>
                              <a:gd name="T33" fmla="*/ T32 w 28"/>
                              <a:gd name="T34" fmla="+- 0 4818 4818"/>
                              <a:gd name="T35" fmla="*/ 4818 h 28"/>
                              <a:gd name="T36" fmla="+- 0 1781 1767"/>
                              <a:gd name="T37" fmla="*/ T36 w 28"/>
                              <a:gd name="T38" fmla="+- 0 4818 4818"/>
                              <a:gd name="T39" fmla="*/ 4818 h 28"/>
                              <a:gd name="T40" fmla="+- 0 1788 1767"/>
                              <a:gd name="T41" fmla="*/ T40 w 28"/>
                              <a:gd name="T42" fmla="+- 0 4818 4818"/>
                              <a:gd name="T43" fmla="*/ 4818 h 28"/>
                              <a:gd name="T44" fmla="+- 0 1795 1767"/>
                              <a:gd name="T45" fmla="*/ T44 w 28"/>
                              <a:gd name="T46" fmla="+- 0 4824 4818"/>
                              <a:gd name="T47" fmla="*/ 4824 h 28"/>
                              <a:gd name="T48" fmla="+- 0 1795 1767"/>
                              <a:gd name="T49" fmla="*/ T48 w 28"/>
                              <a:gd name="T50" fmla="+- 0 4832 4818"/>
                              <a:gd name="T51" fmla="*/ 4832 h 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28" h="28">
                                <a:moveTo>
                                  <a:pt x="28" y="14"/>
                                </a:moveTo>
                                <a:lnTo>
                                  <a:pt x="28" y="21"/>
                                </a:lnTo>
                                <a:lnTo>
                                  <a:pt x="21" y="27"/>
                                </a:lnTo>
                                <a:lnTo>
                                  <a:pt x="14" y="27"/>
                                </a:lnTo>
                                <a:lnTo>
                                  <a:pt x="6" y="27"/>
                                </a:lnTo>
                                <a:lnTo>
                                  <a:pt x="0" y="21"/>
                                </a:lnTo>
                                <a:lnTo>
                                  <a:pt x="0" y="14"/>
                                </a:lnTo>
                                <a:lnTo>
                                  <a:pt x="0" y="6"/>
                                </a:lnTo>
                                <a:lnTo>
                                  <a:pt x="6" y="0"/>
                                </a:lnTo>
                                <a:lnTo>
                                  <a:pt x="14" y="0"/>
                                </a:lnTo>
                                <a:lnTo>
                                  <a:pt x="21" y="0"/>
                                </a:lnTo>
                                <a:lnTo>
                                  <a:pt x="28" y="6"/>
                                </a:lnTo>
                                <a:lnTo>
                                  <a:pt x="28" y="14"/>
                                </a:lnTo>
                              </a:path>
                            </a:pathLst>
                          </a:custGeom>
                          <a:noFill/>
                          <a:ln w="4889">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45" name="Picture 313"/>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1785" y="4680"/>
                            <a:ext cx="105" cy="213"/>
                          </a:xfrm>
                          <a:prstGeom prst="rect">
                            <a:avLst/>
                          </a:prstGeom>
                          <a:noFill/>
                          <a:extLst>
                            <a:ext uri="{909E8E84-426E-40DD-AFC4-6F175D3DCCD1}">
                              <a14:hiddenFill xmlns:a14="http://schemas.microsoft.com/office/drawing/2010/main">
                                <a:solidFill>
                                  <a:srgbClr val="FFFFFF"/>
                                </a:solidFill>
                              </a14:hiddenFill>
                            </a:ext>
                          </a:extLst>
                        </pic:spPr>
                      </pic:pic>
                      <wps:wsp>
                        <wps:cNvPr id="146" name="Freeform 314"/>
                        <wps:cNvSpPr>
                          <a:spLocks/>
                        </wps:cNvSpPr>
                        <wps:spPr bwMode="auto">
                          <a:xfrm>
                            <a:off x="1785" y="4680"/>
                            <a:ext cx="105" cy="213"/>
                          </a:xfrm>
                          <a:custGeom>
                            <a:avLst/>
                            <a:gdLst>
                              <a:gd name="T0" fmla="+- 0 1835 1786"/>
                              <a:gd name="T1" fmla="*/ T0 w 105"/>
                              <a:gd name="T2" fmla="+- 0 4893 4681"/>
                              <a:gd name="T3" fmla="*/ 4893 h 213"/>
                              <a:gd name="T4" fmla="+- 0 1864 1786"/>
                              <a:gd name="T5" fmla="*/ T4 w 105"/>
                              <a:gd name="T6" fmla="+- 0 4893 4681"/>
                              <a:gd name="T7" fmla="*/ 4893 h 213"/>
                              <a:gd name="T8" fmla="+- 0 1890 1786"/>
                              <a:gd name="T9" fmla="*/ T8 w 105"/>
                              <a:gd name="T10" fmla="+- 0 4852 4681"/>
                              <a:gd name="T11" fmla="*/ 4852 h 213"/>
                              <a:gd name="T12" fmla="+- 0 1890 1786"/>
                              <a:gd name="T13" fmla="*/ T12 w 105"/>
                              <a:gd name="T14" fmla="+- 0 4722 4681"/>
                              <a:gd name="T15" fmla="*/ 4722 h 213"/>
                              <a:gd name="T16" fmla="+- 0 1857 1786"/>
                              <a:gd name="T17" fmla="*/ T16 w 105"/>
                              <a:gd name="T18" fmla="+- 0 4682 4681"/>
                              <a:gd name="T19" fmla="*/ 4682 h 213"/>
                              <a:gd name="T20" fmla="+- 0 1795 1786"/>
                              <a:gd name="T21" fmla="*/ T20 w 105"/>
                              <a:gd name="T22" fmla="+- 0 4681 4681"/>
                              <a:gd name="T23" fmla="*/ 4681 h 213"/>
                              <a:gd name="T24" fmla="+- 0 1786 1786"/>
                              <a:gd name="T25" fmla="*/ T24 w 105"/>
                              <a:gd name="T26" fmla="+- 0 4688 4681"/>
                              <a:gd name="T27" fmla="*/ 4688 h 213"/>
                              <a:gd name="T28" fmla="+- 0 1839 1786"/>
                              <a:gd name="T29" fmla="*/ T28 w 105"/>
                              <a:gd name="T30" fmla="+- 0 4688 4681"/>
                              <a:gd name="T31" fmla="*/ 4688 h 213"/>
                              <a:gd name="T32" fmla="+- 0 1869 1786"/>
                              <a:gd name="T33" fmla="*/ T32 w 105"/>
                              <a:gd name="T34" fmla="+- 0 4728 4681"/>
                              <a:gd name="T35" fmla="*/ 4728 h 213"/>
                              <a:gd name="T36" fmla="+- 0 1869 1786"/>
                              <a:gd name="T37" fmla="*/ T36 w 105"/>
                              <a:gd name="T38" fmla="+- 0 4845 4681"/>
                              <a:gd name="T39" fmla="*/ 4845 h 213"/>
                              <a:gd name="T40" fmla="+- 0 1835 1786"/>
                              <a:gd name="T41" fmla="*/ T40 w 105"/>
                              <a:gd name="T42" fmla="+- 0 4893 4681"/>
                              <a:gd name="T43" fmla="*/ 4893 h 2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05" h="213">
                                <a:moveTo>
                                  <a:pt x="49" y="212"/>
                                </a:moveTo>
                                <a:lnTo>
                                  <a:pt x="78" y="212"/>
                                </a:lnTo>
                                <a:lnTo>
                                  <a:pt x="104" y="171"/>
                                </a:lnTo>
                                <a:lnTo>
                                  <a:pt x="104" y="41"/>
                                </a:lnTo>
                                <a:lnTo>
                                  <a:pt x="71" y="1"/>
                                </a:lnTo>
                                <a:lnTo>
                                  <a:pt x="9" y="0"/>
                                </a:lnTo>
                                <a:lnTo>
                                  <a:pt x="0" y="7"/>
                                </a:lnTo>
                                <a:lnTo>
                                  <a:pt x="53" y="7"/>
                                </a:lnTo>
                                <a:lnTo>
                                  <a:pt x="83" y="47"/>
                                </a:lnTo>
                                <a:lnTo>
                                  <a:pt x="83" y="164"/>
                                </a:lnTo>
                                <a:lnTo>
                                  <a:pt x="49" y="212"/>
                                </a:lnTo>
                              </a:path>
                            </a:pathLst>
                          </a:custGeom>
                          <a:noFill/>
                          <a:ln w="561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47" name="Picture 315"/>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1865" y="4678"/>
                            <a:ext cx="55" cy="215"/>
                          </a:xfrm>
                          <a:prstGeom prst="rect">
                            <a:avLst/>
                          </a:prstGeom>
                          <a:noFill/>
                          <a:extLst>
                            <a:ext uri="{909E8E84-426E-40DD-AFC4-6F175D3DCCD1}">
                              <a14:hiddenFill xmlns:a14="http://schemas.microsoft.com/office/drawing/2010/main">
                                <a:solidFill>
                                  <a:srgbClr val="FFFFFF"/>
                                </a:solidFill>
                              </a14:hiddenFill>
                            </a:ext>
                          </a:extLst>
                        </pic:spPr>
                      </pic:pic>
                      <wps:wsp>
                        <wps:cNvPr id="148" name="Freeform 316"/>
                        <wps:cNvSpPr>
                          <a:spLocks/>
                        </wps:cNvSpPr>
                        <wps:spPr bwMode="auto">
                          <a:xfrm>
                            <a:off x="1865" y="4678"/>
                            <a:ext cx="55" cy="215"/>
                          </a:xfrm>
                          <a:custGeom>
                            <a:avLst/>
                            <a:gdLst>
                              <a:gd name="T0" fmla="+- 0 1874 1866"/>
                              <a:gd name="T1" fmla="*/ T0 w 55"/>
                              <a:gd name="T2" fmla="+- 0 4893 4678"/>
                              <a:gd name="T3" fmla="*/ 4893 h 215"/>
                              <a:gd name="T4" fmla="+- 0 1899 1866"/>
                              <a:gd name="T5" fmla="*/ T4 w 55"/>
                              <a:gd name="T6" fmla="+- 0 4852 4678"/>
                              <a:gd name="T7" fmla="*/ 4852 h 215"/>
                              <a:gd name="T8" fmla="+- 0 1899 1866"/>
                              <a:gd name="T9" fmla="*/ T8 w 55"/>
                              <a:gd name="T10" fmla="+- 0 4719 4678"/>
                              <a:gd name="T11" fmla="*/ 4719 h 215"/>
                              <a:gd name="T12" fmla="+- 0 1866 1866"/>
                              <a:gd name="T13" fmla="*/ T12 w 55"/>
                              <a:gd name="T14" fmla="+- 0 4678 4678"/>
                              <a:gd name="T15" fmla="*/ 4678 h 215"/>
                              <a:gd name="T16" fmla="+- 0 1881 1866"/>
                              <a:gd name="T17" fmla="*/ T16 w 55"/>
                              <a:gd name="T18" fmla="+- 0 4678 4678"/>
                              <a:gd name="T19" fmla="*/ 4678 h 215"/>
                              <a:gd name="T20" fmla="+- 0 1920 1866"/>
                              <a:gd name="T21" fmla="*/ T20 w 55"/>
                              <a:gd name="T22" fmla="+- 0 4725 4678"/>
                              <a:gd name="T23" fmla="*/ 4725 h 215"/>
                              <a:gd name="T24" fmla="+- 0 1920 1866"/>
                              <a:gd name="T25" fmla="*/ T24 w 55"/>
                              <a:gd name="T26" fmla="+- 0 4845 4678"/>
                              <a:gd name="T27" fmla="*/ 4845 h 215"/>
                              <a:gd name="T28" fmla="+- 0 1890 1866"/>
                              <a:gd name="T29" fmla="*/ T28 w 55"/>
                              <a:gd name="T30" fmla="+- 0 4893 4678"/>
                              <a:gd name="T31" fmla="*/ 4893 h 215"/>
                              <a:gd name="T32" fmla="+- 0 1874 1866"/>
                              <a:gd name="T33" fmla="*/ T32 w 55"/>
                              <a:gd name="T34" fmla="+- 0 4893 4678"/>
                              <a:gd name="T35" fmla="*/ 4893 h 2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55" h="215">
                                <a:moveTo>
                                  <a:pt x="8" y="215"/>
                                </a:moveTo>
                                <a:lnTo>
                                  <a:pt x="33" y="174"/>
                                </a:lnTo>
                                <a:lnTo>
                                  <a:pt x="33" y="41"/>
                                </a:lnTo>
                                <a:lnTo>
                                  <a:pt x="0" y="0"/>
                                </a:lnTo>
                                <a:lnTo>
                                  <a:pt x="15" y="0"/>
                                </a:lnTo>
                                <a:lnTo>
                                  <a:pt x="54" y="47"/>
                                </a:lnTo>
                                <a:lnTo>
                                  <a:pt x="54" y="167"/>
                                </a:lnTo>
                                <a:lnTo>
                                  <a:pt x="24" y="215"/>
                                </a:lnTo>
                                <a:lnTo>
                                  <a:pt x="8" y="215"/>
                                </a:lnTo>
                              </a:path>
                            </a:pathLst>
                          </a:custGeom>
                          <a:noFill/>
                          <a:ln w="561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 name="Freeform 317"/>
                        <wps:cNvSpPr>
                          <a:spLocks/>
                        </wps:cNvSpPr>
                        <wps:spPr bwMode="auto">
                          <a:xfrm>
                            <a:off x="1832" y="4439"/>
                            <a:ext cx="50" cy="273"/>
                          </a:xfrm>
                          <a:custGeom>
                            <a:avLst/>
                            <a:gdLst>
                              <a:gd name="T0" fmla="+- 0 1867 1832"/>
                              <a:gd name="T1" fmla="*/ T0 w 50"/>
                              <a:gd name="T2" fmla="+- 0 4439 4439"/>
                              <a:gd name="T3" fmla="*/ 4439 h 273"/>
                              <a:gd name="T4" fmla="+- 0 1832 1832"/>
                              <a:gd name="T5" fmla="*/ T4 w 50"/>
                              <a:gd name="T6" fmla="+- 0 4439 4439"/>
                              <a:gd name="T7" fmla="*/ 4439 h 273"/>
                              <a:gd name="T8" fmla="+- 0 1849 1832"/>
                              <a:gd name="T9" fmla="*/ T8 w 50"/>
                              <a:gd name="T10" fmla="+- 0 4674 4439"/>
                              <a:gd name="T11" fmla="*/ 4674 h 273"/>
                              <a:gd name="T12" fmla="+- 0 1863 1832"/>
                              <a:gd name="T13" fmla="*/ T12 w 50"/>
                              <a:gd name="T14" fmla="+- 0 4689 4439"/>
                              <a:gd name="T15" fmla="*/ 4689 h 273"/>
                              <a:gd name="T16" fmla="+- 0 1882 1832"/>
                              <a:gd name="T17" fmla="*/ T16 w 50"/>
                              <a:gd name="T18" fmla="+- 0 4712 4439"/>
                              <a:gd name="T19" fmla="*/ 4712 h 273"/>
                              <a:gd name="T20" fmla="+- 0 1867 1832"/>
                              <a:gd name="T21" fmla="*/ T20 w 50"/>
                              <a:gd name="T22" fmla="+- 0 4439 4439"/>
                              <a:gd name="T23" fmla="*/ 4439 h 273"/>
                            </a:gdLst>
                            <a:ahLst/>
                            <a:cxnLst>
                              <a:cxn ang="0">
                                <a:pos x="T1" y="T3"/>
                              </a:cxn>
                              <a:cxn ang="0">
                                <a:pos x="T5" y="T7"/>
                              </a:cxn>
                              <a:cxn ang="0">
                                <a:pos x="T9" y="T11"/>
                              </a:cxn>
                              <a:cxn ang="0">
                                <a:pos x="T13" y="T15"/>
                              </a:cxn>
                              <a:cxn ang="0">
                                <a:pos x="T17" y="T19"/>
                              </a:cxn>
                              <a:cxn ang="0">
                                <a:pos x="T21" y="T23"/>
                              </a:cxn>
                            </a:cxnLst>
                            <a:rect l="0" t="0" r="r" b="b"/>
                            <a:pathLst>
                              <a:path w="50" h="273">
                                <a:moveTo>
                                  <a:pt x="35" y="0"/>
                                </a:moveTo>
                                <a:lnTo>
                                  <a:pt x="0" y="0"/>
                                </a:lnTo>
                                <a:lnTo>
                                  <a:pt x="17" y="235"/>
                                </a:lnTo>
                                <a:lnTo>
                                  <a:pt x="31" y="250"/>
                                </a:lnTo>
                                <a:lnTo>
                                  <a:pt x="50" y="273"/>
                                </a:lnTo>
                                <a:lnTo>
                                  <a:pt x="35" y="0"/>
                                </a:lnTo>
                                <a:close/>
                              </a:path>
                            </a:pathLst>
                          </a:custGeom>
                          <a:solidFill>
                            <a:srgbClr val="ADAFB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0" name="AutoShape 318"/>
                        <wps:cNvSpPr>
                          <a:spLocks/>
                        </wps:cNvSpPr>
                        <wps:spPr bwMode="auto">
                          <a:xfrm>
                            <a:off x="-50" y="9837"/>
                            <a:ext cx="50" cy="273"/>
                          </a:xfrm>
                          <a:custGeom>
                            <a:avLst/>
                            <a:gdLst>
                              <a:gd name="T0" fmla="+- 0 1882 -50"/>
                              <a:gd name="T1" fmla="*/ T0 w 50"/>
                              <a:gd name="T2" fmla="+- 0 4712 9837"/>
                              <a:gd name="T3" fmla="*/ 4712 h 273"/>
                              <a:gd name="T4" fmla="+- 0 1867 -50"/>
                              <a:gd name="T5" fmla="*/ T4 w 50"/>
                              <a:gd name="T6" fmla="+- 0 4439 9837"/>
                              <a:gd name="T7" fmla="*/ 4439 h 273"/>
                              <a:gd name="T8" fmla="+- 0 1832 -50"/>
                              <a:gd name="T9" fmla="*/ T8 w 50"/>
                              <a:gd name="T10" fmla="+- 0 4439 9837"/>
                              <a:gd name="T11" fmla="*/ 4439 h 273"/>
                              <a:gd name="T12" fmla="+- 0 1849 -50"/>
                              <a:gd name="T13" fmla="*/ T12 w 50"/>
                              <a:gd name="T14" fmla="+- 0 4674 9837"/>
                              <a:gd name="T15" fmla="*/ 4674 h 273"/>
                              <a:gd name="T16" fmla="+- 0 1863 -50"/>
                              <a:gd name="T17" fmla="*/ T16 w 50"/>
                              <a:gd name="T18" fmla="+- 0 4689 9837"/>
                              <a:gd name="T19" fmla="*/ 4689 h 273"/>
                              <a:gd name="T20" fmla="+- 0 1882 -50"/>
                              <a:gd name="T21" fmla="*/ T20 w 50"/>
                              <a:gd name="T22" fmla="+- 0 4712 9837"/>
                              <a:gd name="T23" fmla="*/ 4712 h 273"/>
                            </a:gdLst>
                            <a:ahLst/>
                            <a:cxnLst>
                              <a:cxn ang="0">
                                <a:pos x="T1" y="T3"/>
                              </a:cxn>
                              <a:cxn ang="0">
                                <a:pos x="T5" y="T7"/>
                              </a:cxn>
                              <a:cxn ang="0">
                                <a:pos x="T9" y="T11"/>
                              </a:cxn>
                              <a:cxn ang="0">
                                <a:pos x="T13" y="T15"/>
                              </a:cxn>
                              <a:cxn ang="0">
                                <a:pos x="T17" y="T19"/>
                              </a:cxn>
                              <a:cxn ang="0">
                                <a:pos x="T21" y="T23"/>
                              </a:cxn>
                            </a:cxnLst>
                            <a:rect l="0" t="0" r="r" b="b"/>
                            <a:pathLst>
                              <a:path w="50" h="273">
                                <a:moveTo>
                                  <a:pt x="1932" y="-5125"/>
                                </a:moveTo>
                                <a:lnTo>
                                  <a:pt x="1917" y="-5398"/>
                                </a:lnTo>
                                <a:moveTo>
                                  <a:pt x="1882" y="-5398"/>
                                </a:moveTo>
                                <a:lnTo>
                                  <a:pt x="1899" y="-5163"/>
                                </a:lnTo>
                                <a:lnTo>
                                  <a:pt x="1913" y="-5148"/>
                                </a:lnTo>
                                <a:lnTo>
                                  <a:pt x="1932" y="-5125"/>
                                </a:lnTo>
                              </a:path>
                            </a:pathLst>
                          </a:custGeom>
                          <a:noFill/>
                          <a:ln w="6591">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 name="Freeform 319"/>
                        <wps:cNvSpPr>
                          <a:spLocks/>
                        </wps:cNvSpPr>
                        <wps:spPr bwMode="auto">
                          <a:xfrm>
                            <a:off x="1541" y="5040"/>
                            <a:ext cx="316" cy="1090"/>
                          </a:xfrm>
                          <a:custGeom>
                            <a:avLst/>
                            <a:gdLst>
                              <a:gd name="T0" fmla="+- 0 1835 1541"/>
                              <a:gd name="T1" fmla="*/ T0 w 316"/>
                              <a:gd name="T2" fmla="+- 0 5040 5040"/>
                              <a:gd name="T3" fmla="*/ 5040 h 1090"/>
                              <a:gd name="T4" fmla="+- 0 1574 1541"/>
                              <a:gd name="T5" fmla="*/ T4 w 316"/>
                              <a:gd name="T6" fmla="+- 0 5542 5040"/>
                              <a:gd name="T7" fmla="*/ 5542 h 1090"/>
                              <a:gd name="T8" fmla="+- 0 1541 1541"/>
                              <a:gd name="T9" fmla="*/ T8 w 316"/>
                              <a:gd name="T10" fmla="+- 0 6111 5040"/>
                              <a:gd name="T11" fmla="*/ 6111 h 1090"/>
                              <a:gd name="T12" fmla="+- 0 1548 1541"/>
                              <a:gd name="T13" fmla="*/ T12 w 316"/>
                              <a:gd name="T14" fmla="+- 0 6129 5040"/>
                              <a:gd name="T15" fmla="*/ 6129 h 1090"/>
                              <a:gd name="T16" fmla="+- 0 1585 1541"/>
                              <a:gd name="T17" fmla="*/ T16 w 316"/>
                              <a:gd name="T18" fmla="+- 0 6129 5040"/>
                              <a:gd name="T19" fmla="*/ 6129 h 1090"/>
                              <a:gd name="T20" fmla="+- 0 1622 1541"/>
                              <a:gd name="T21" fmla="*/ T20 w 316"/>
                              <a:gd name="T22" fmla="+- 0 5551 5040"/>
                              <a:gd name="T23" fmla="*/ 5551 h 1090"/>
                              <a:gd name="T24" fmla="+- 0 1854 1541"/>
                              <a:gd name="T25" fmla="*/ T24 w 316"/>
                              <a:gd name="T26" fmla="+- 0 5059 5040"/>
                              <a:gd name="T27" fmla="*/ 5059 h 1090"/>
                              <a:gd name="T28" fmla="+- 0 1857 1541"/>
                              <a:gd name="T29" fmla="*/ T28 w 316"/>
                              <a:gd name="T30" fmla="+- 0 5050 5040"/>
                              <a:gd name="T31" fmla="*/ 5050 h 1090"/>
                              <a:gd name="T32" fmla="+- 0 1847 1541"/>
                              <a:gd name="T33" fmla="*/ T32 w 316"/>
                              <a:gd name="T34" fmla="+- 0 5040 5040"/>
                              <a:gd name="T35" fmla="*/ 5040 h 1090"/>
                              <a:gd name="T36" fmla="+- 0 1835 1541"/>
                              <a:gd name="T37" fmla="*/ T36 w 316"/>
                              <a:gd name="T38" fmla="+- 0 5040 5040"/>
                              <a:gd name="T39" fmla="*/ 5040 h 10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316" h="1090">
                                <a:moveTo>
                                  <a:pt x="294" y="0"/>
                                </a:moveTo>
                                <a:lnTo>
                                  <a:pt x="33" y="502"/>
                                </a:lnTo>
                                <a:lnTo>
                                  <a:pt x="0" y="1071"/>
                                </a:lnTo>
                                <a:lnTo>
                                  <a:pt x="7" y="1089"/>
                                </a:lnTo>
                                <a:lnTo>
                                  <a:pt x="44" y="1089"/>
                                </a:lnTo>
                                <a:lnTo>
                                  <a:pt x="81" y="511"/>
                                </a:lnTo>
                                <a:lnTo>
                                  <a:pt x="313" y="19"/>
                                </a:lnTo>
                                <a:lnTo>
                                  <a:pt x="316" y="10"/>
                                </a:lnTo>
                                <a:lnTo>
                                  <a:pt x="306" y="0"/>
                                </a:lnTo>
                                <a:lnTo>
                                  <a:pt x="294" y="0"/>
                                </a:lnTo>
                                <a:close/>
                              </a:path>
                            </a:pathLst>
                          </a:custGeom>
                          <a:solidFill>
                            <a:srgbClr val="564B4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2" name="Freeform 320"/>
                        <wps:cNvSpPr>
                          <a:spLocks/>
                        </wps:cNvSpPr>
                        <wps:spPr bwMode="auto">
                          <a:xfrm>
                            <a:off x="1541" y="5040"/>
                            <a:ext cx="316" cy="1090"/>
                          </a:xfrm>
                          <a:custGeom>
                            <a:avLst/>
                            <a:gdLst>
                              <a:gd name="T0" fmla="+- 0 1835 1541"/>
                              <a:gd name="T1" fmla="*/ T0 w 316"/>
                              <a:gd name="T2" fmla="+- 0 5040 5040"/>
                              <a:gd name="T3" fmla="*/ 5040 h 1090"/>
                              <a:gd name="T4" fmla="+- 0 1574 1541"/>
                              <a:gd name="T5" fmla="*/ T4 w 316"/>
                              <a:gd name="T6" fmla="+- 0 5542 5040"/>
                              <a:gd name="T7" fmla="*/ 5542 h 1090"/>
                              <a:gd name="T8" fmla="+- 0 1541 1541"/>
                              <a:gd name="T9" fmla="*/ T8 w 316"/>
                              <a:gd name="T10" fmla="+- 0 6111 5040"/>
                              <a:gd name="T11" fmla="*/ 6111 h 1090"/>
                              <a:gd name="T12" fmla="+- 0 1548 1541"/>
                              <a:gd name="T13" fmla="*/ T12 w 316"/>
                              <a:gd name="T14" fmla="+- 0 6129 5040"/>
                              <a:gd name="T15" fmla="*/ 6129 h 1090"/>
                              <a:gd name="T16" fmla="+- 0 1566 1541"/>
                              <a:gd name="T17" fmla="*/ T16 w 316"/>
                              <a:gd name="T18" fmla="+- 0 6129 5040"/>
                              <a:gd name="T19" fmla="*/ 6129 h 1090"/>
                              <a:gd name="T20" fmla="+- 0 1585 1541"/>
                              <a:gd name="T21" fmla="*/ T20 w 316"/>
                              <a:gd name="T22" fmla="+- 0 6129 5040"/>
                              <a:gd name="T23" fmla="*/ 6129 h 1090"/>
                              <a:gd name="T24" fmla="+- 0 1622 1541"/>
                              <a:gd name="T25" fmla="*/ T24 w 316"/>
                              <a:gd name="T26" fmla="+- 0 5551 5040"/>
                              <a:gd name="T27" fmla="*/ 5551 h 1090"/>
                              <a:gd name="T28" fmla="+- 0 1854 1541"/>
                              <a:gd name="T29" fmla="*/ T28 w 316"/>
                              <a:gd name="T30" fmla="+- 0 5059 5040"/>
                              <a:gd name="T31" fmla="*/ 5059 h 1090"/>
                              <a:gd name="T32" fmla="+- 0 1857 1541"/>
                              <a:gd name="T33" fmla="*/ T32 w 316"/>
                              <a:gd name="T34" fmla="+- 0 5050 5040"/>
                              <a:gd name="T35" fmla="*/ 5050 h 1090"/>
                              <a:gd name="T36" fmla="+- 0 1851 1541"/>
                              <a:gd name="T37" fmla="*/ T36 w 316"/>
                              <a:gd name="T38" fmla="+- 0 5044 5040"/>
                              <a:gd name="T39" fmla="*/ 5044 h 1090"/>
                              <a:gd name="T40" fmla="+- 0 1847 1541"/>
                              <a:gd name="T41" fmla="*/ T40 w 316"/>
                              <a:gd name="T42" fmla="+- 0 5040 5040"/>
                              <a:gd name="T43" fmla="*/ 5040 h 1090"/>
                              <a:gd name="T44" fmla="+- 0 1835 1541"/>
                              <a:gd name="T45" fmla="*/ T44 w 316"/>
                              <a:gd name="T46" fmla="+- 0 5040 5040"/>
                              <a:gd name="T47" fmla="*/ 5040 h 10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316" h="1090">
                                <a:moveTo>
                                  <a:pt x="294" y="0"/>
                                </a:moveTo>
                                <a:lnTo>
                                  <a:pt x="33" y="502"/>
                                </a:lnTo>
                                <a:lnTo>
                                  <a:pt x="0" y="1071"/>
                                </a:lnTo>
                                <a:lnTo>
                                  <a:pt x="7" y="1089"/>
                                </a:lnTo>
                                <a:lnTo>
                                  <a:pt x="25" y="1089"/>
                                </a:lnTo>
                                <a:lnTo>
                                  <a:pt x="44" y="1089"/>
                                </a:lnTo>
                                <a:lnTo>
                                  <a:pt x="81" y="511"/>
                                </a:lnTo>
                                <a:lnTo>
                                  <a:pt x="313" y="19"/>
                                </a:lnTo>
                                <a:lnTo>
                                  <a:pt x="316" y="10"/>
                                </a:lnTo>
                                <a:lnTo>
                                  <a:pt x="310" y="4"/>
                                </a:lnTo>
                                <a:lnTo>
                                  <a:pt x="306" y="0"/>
                                </a:lnTo>
                                <a:lnTo>
                                  <a:pt x="294" y="0"/>
                                </a:lnTo>
                              </a:path>
                            </a:pathLst>
                          </a:custGeom>
                          <a:noFill/>
                          <a:ln w="7328">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 name="Freeform 321"/>
                        <wps:cNvSpPr>
                          <a:spLocks/>
                        </wps:cNvSpPr>
                        <wps:spPr bwMode="auto">
                          <a:xfrm>
                            <a:off x="1865" y="5102"/>
                            <a:ext cx="305" cy="949"/>
                          </a:xfrm>
                          <a:custGeom>
                            <a:avLst/>
                            <a:gdLst>
                              <a:gd name="T0" fmla="+- 0 1891 1865"/>
                              <a:gd name="T1" fmla="*/ T0 w 305"/>
                              <a:gd name="T2" fmla="+- 0 5102 5102"/>
                              <a:gd name="T3" fmla="*/ 5102 h 949"/>
                              <a:gd name="T4" fmla="+- 0 1884 1865"/>
                              <a:gd name="T5" fmla="*/ T4 w 305"/>
                              <a:gd name="T6" fmla="+- 0 5105 5102"/>
                              <a:gd name="T7" fmla="*/ 5105 h 949"/>
                              <a:gd name="T8" fmla="+- 0 1865 1865"/>
                              <a:gd name="T9" fmla="*/ T8 w 305"/>
                              <a:gd name="T10" fmla="+- 0 5112 5102"/>
                              <a:gd name="T11" fmla="*/ 5112 h 949"/>
                              <a:gd name="T12" fmla="+- 0 2121 1865"/>
                              <a:gd name="T13" fmla="*/ T12 w 305"/>
                              <a:gd name="T14" fmla="+- 0 5499 5102"/>
                              <a:gd name="T15" fmla="*/ 5499 h 949"/>
                              <a:gd name="T16" fmla="+- 0 2129 1865"/>
                              <a:gd name="T17" fmla="*/ T16 w 305"/>
                              <a:gd name="T18" fmla="+- 0 6051 5102"/>
                              <a:gd name="T19" fmla="*/ 6051 h 949"/>
                              <a:gd name="T20" fmla="+- 0 2156 1865"/>
                              <a:gd name="T21" fmla="*/ T20 w 305"/>
                              <a:gd name="T22" fmla="+- 0 6038 5102"/>
                              <a:gd name="T23" fmla="*/ 6038 h 949"/>
                              <a:gd name="T24" fmla="+- 0 2169 1865"/>
                              <a:gd name="T25" fmla="*/ T24 w 305"/>
                              <a:gd name="T26" fmla="+- 0 6028 5102"/>
                              <a:gd name="T27" fmla="*/ 6028 h 949"/>
                              <a:gd name="T28" fmla="+- 0 2170 1865"/>
                              <a:gd name="T29" fmla="*/ T28 w 305"/>
                              <a:gd name="T30" fmla="+- 0 6019 5102"/>
                              <a:gd name="T31" fmla="*/ 6019 h 949"/>
                              <a:gd name="T32" fmla="+- 0 2164 1865"/>
                              <a:gd name="T33" fmla="*/ T32 w 305"/>
                              <a:gd name="T34" fmla="+- 0 5473 5102"/>
                              <a:gd name="T35" fmla="*/ 5473 h 949"/>
                              <a:gd name="T36" fmla="+- 0 1891 1865"/>
                              <a:gd name="T37" fmla="*/ T36 w 305"/>
                              <a:gd name="T38" fmla="+- 0 5102 5102"/>
                              <a:gd name="T39" fmla="*/ 5102 h 9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305" h="949">
                                <a:moveTo>
                                  <a:pt x="26" y="0"/>
                                </a:moveTo>
                                <a:lnTo>
                                  <a:pt x="19" y="3"/>
                                </a:lnTo>
                                <a:lnTo>
                                  <a:pt x="0" y="10"/>
                                </a:lnTo>
                                <a:lnTo>
                                  <a:pt x="256" y="397"/>
                                </a:lnTo>
                                <a:lnTo>
                                  <a:pt x="264" y="949"/>
                                </a:lnTo>
                                <a:lnTo>
                                  <a:pt x="291" y="936"/>
                                </a:lnTo>
                                <a:lnTo>
                                  <a:pt x="304" y="926"/>
                                </a:lnTo>
                                <a:lnTo>
                                  <a:pt x="305" y="917"/>
                                </a:lnTo>
                                <a:lnTo>
                                  <a:pt x="299" y="371"/>
                                </a:lnTo>
                                <a:lnTo>
                                  <a:pt x="26" y="0"/>
                                </a:lnTo>
                                <a:close/>
                              </a:path>
                            </a:pathLst>
                          </a:custGeom>
                          <a:solidFill>
                            <a:srgbClr val="564B4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4" name="Freeform 322"/>
                        <wps:cNvSpPr>
                          <a:spLocks/>
                        </wps:cNvSpPr>
                        <wps:spPr bwMode="auto">
                          <a:xfrm>
                            <a:off x="1865" y="5102"/>
                            <a:ext cx="305" cy="949"/>
                          </a:xfrm>
                          <a:custGeom>
                            <a:avLst/>
                            <a:gdLst>
                              <a:gd name="T0" fmla="+- 0 1865 1865"/>
                              <a:gd name="T1" fmla="*/ T0 w 305"/>
                              <a:gd name="T2" fmla="+- 0 5112 5102"/>
                              <a:gd name="T3" fmla="*/ 5112 h 949"/>
                              <a:gd name="T4" fmla="+- 0 1873 1865"/>
                              <a:gd name="T5" fmla="*/ T4 w 305"/>
                              <a:gd name="T6" fmla="+- 0 5109 5102"/>
                              <a:gd name="T7" fmla="*/ 5109 h 949"/>
                              <a:gd name="T8" fmla="+- 0 1878 1865"/>
                              <a:gd name="T9" fmla="*/ T8 w 305"/>
                              <a:gd name="T10" fmla="+- 0 5107 5102"/>
                              <a:gd name="T11" fmla="*/ 5107 h 949"/>
                              <a:gd name="T12" fmla="+- 0 1884 1865"/>
                              <a:gd name="T13" fmla="*/ T12 w 305"/>
                              <a:gd name="T14" fmla="+- 0 5105 5102"/>
                              <a:gd name="T15" fmla="*/ 5105 h 949"/>
                              <a:gd name="T16" fmla="+- 0 1891 1865"/>
                              <a:gd name="T17" fmla="*/ T16 w 305"/>
                              <a:gd name="T18" fmla="+- 0 5102 5102"/>
                              <a:gd name="T19" fmla="*/ 5102 h 949"/>
                              <a:gd name="T20" fmla="+- 0 2164 1865"/>
                              <a:gd name="T21" fmla="*/ T20 w 305"/>
                              <a:gd name="T22" fmla="+- 0 5473 5102"/>
                              <a:gd name="T23" fmla="*/ 5473 h 949"/>
                              <a:gd name="T24" fmla="+- 0 2170 1865"/>
                              <a:gd name="T25" fmla="*/ T24 w 305"/>
                              <a:gd name="T26" fmla="+- 0 6019 5102"/>
                              <a:gd name="T27" fmla="*/ 6019 h 949"/>
                              <a:gd name="T28" fmla="+- 0 2169 1865"/>
                              <a:gd name="T29" fmla="*/ T28 w 305"/>
                              <a:gd name="T30" fmla="+- 0 6028 5102"/>
                              <a:gd name="T31" fmla="*/ 6028 h 949"/>
                              <a:gd name="T32" fmla="+- 0 2160 1865"/>
                              <a:gd name="T33" fmla="*/ T32 w 305"/>
                              <a:gd name="T34" fmla="+- 0 6035 5102"/>
                              <a:gd name="T35" fmla="*/ 6035 h 949"/>
                              <a:gd name="T36" fmla="+- 0 2156 1865"/>
                              <a:gd name="T37" fmla="*/ T36 w 305"/>
                              <a:gd name="T38" fmla="+- 0 6038 5102"/>
                              <a:gd name="T39" fmla="*/ 6038 h 949"/>
                              <a:gd name="T40" fmla="+- 0 2129 1865"/>
                              <a:gd name="T41" fmla="*/ T40 w 305"/>
                              <a:gd name="T42" fmla="+- 0 6051 5102"/>
                              <a:gd name="T43" fmla="*/ 6051 h 949"/>
                              <a:gd name="T44" fmla="+- 0 2121 1865"/>
                              <a:gd name="T45" fmla="*/ T44 w 305"/>
                              <a:gd name="T46" fmla="+- 0 5499 5102"/>
                              <a:gd name="T47" fmla="*/ 5499 h 949"/>
                              <a:gd name="T48" fmla="+- 0 1865 1865"/>
                              <a:gd name="T49" fmla="*/ T48 w 305"/>
                              <a:gd name="T50" fmla="+- 0 5112 5102"/>
                              <a:gd name="T51" fmla="*/ 5112 h 9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305" h="949">
                                <a:moveTo>
                                  <a:pt x="0" y="10"/>
                                </a:moveTo>
                                <a:lnTo>
                                  <a:pt x="8" y="7"/>
                                </a:lnTo>
                                <a:lnTo>
                                  <a:pt x="13" y="5"/>
                                </a:lnTo>
                                <a:lnTo>
                                  <a:pt x="19" y="3"/>
                                </a:lnTo>
                                <a:lnTo>
                                  <a:pt x="26" y="0"/>
                                </a:lnTo>
                                <a:lnTo>
                                  <a:pt x="299" y="371"/>
                                </a:lnTo>
                                <a:lnTo>
                                  <a:pt x="305" y="917"/>
                                </a:lnTo>
                                <a:lnTo>
                                  <a:pt x="304" y="926"/>
                                </a:lnTo>
                                <a:lnTo>
                                  <a:pt x="295" y="933"/>
                                </a:lnTo>
                                <a:lnTo>
                                  <a:pt x="291" y="936"/>
                                </a:lnTo>
                                <a:lnTo>
                                  <a:pt x="264" y="949"/>
                                </a:lnTo>
                                <a:lnTo>
                                  <a:pt x="256" y="397"/>
                                </a:lnTo>
                                <a:lnTo>
                                  <a:pt x="0" y="10"/>
                                </a:lnTo>
                              </a:path>
                            </a:pathLst>
                          </a:custGeom>
                          <a:noFill/>
                          <a:ln w="7328">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 name="AutoShape 323"/>
                        <wps:cNvSpPr>
                          <a:spLocks/>
                        </wps:cNvSpPr>
                        <wps:spPr bwMode="auto">
                          <a:xfrm>
                            <a:off x="1441" y="5027"/>
                            <a:ext cx="409" cy="325"/>
                          </a:xfrm>
                          <a:custGeom>
                            <a:avLst/>
                            <a:gdLst>
                              <a:gd name="T0" fmla="+- 0 1850 1442"/>
                              <a:gd name="T1" fmla="*/ T0 w 409"/>
                              <a:gd name="T2" fmla="+- 0 5028 5028"/>
                              <a:gd name="T3" fmla="*/ 5028 h 325"/>
                              <a:gd name="T4" fmla="+- 0 1833 1442"/>
                              <a:gd name="T5" fmla="*/ T4 w 409"/>
                              <a:gd name="T6" fmla="+- 0 5028 5028"/>
                              <a:gd name="T7" fmla="*/ 5028 h 325"/>
                              <a:gd name="T8" fmla="+- 0 1800 1442"/>
                              <a:gd name="T9" fmla="*/ T8 w 409"/>
                              <a:gd name="T10" fmla="+- 0 5048 5028"/>
                              <a:gd name="T11" fmla="*/ 5048 h 325"/>
                              <a:gd name="T12" fmla="+- 0 1731 1442"/>
                              <a:gd name="T13" fmla="*/ T12 w 409"/>
                              <a:gd name="T14" fmla="+- 0 5100 5028"/>
                              <a:gd name="T15" fmla="*/ 5100 h 325"/>
                              <a:gd name="T16" fmla="+- 0 1644 1442"/>
                              <a:gd name="T17" fmla="*/ T16 w 409"/>
                              <a:gd name="T18" fmla="+- 0 5168 5028"/>
                              <a:gd name="T19" fmla="*/ 5168 h 325"/>
                              <a:gd name="T20" fmla="+- 0 1558 1442"/>
                              <a:gd name="T21" fmla="*/ T20 w 409"/>
                              <a:gd name="T22" fmla="+- 0 5237 5028"/>
                              <a:gd name="T23" fmla="*/ 5237 h 325"/>
                              <a:gd name="T24" fmla="+- 0 1492 1442"/>
                              <a:gd name="T25" fmla="*/ T24 w 409"/>
                              <a:gd name="T26" fmla="+- 0 5294 5028"/>
                              <a:gd name="T27" fmla="*/ 5294 h 325"/>
                              <a:gd name="T28" fmla="+- 0 1485 1442"/>
                              <a:gd name="T29" fmla="*/ T28 w 409"/>
                              <a:gd name="T30" fmla="+- 0 5301 5028"/>
                              <a:gd name="T31" fmla="*/ 5301 h 325"/>
                              <a:gd name="T32" fmla="+- 0 1477 1442"/>
                              <a:gd name="T33" fmla="*/ T32 w 409"/>
                              <a:gd name="T34" fmla="+- 0 5309 5028"/>
                              <a:gd name="T35" fmla="*/ 5309 h 325"/>
                              <a:gd name="T36" fmla="+- 0 1464 1442"/>
                              <a:gd name="T37" fmla="*/ T36 w 409"/>
                              <a:gd name="T38" fmla="+- 0 5324 5028"/>
                              <a:gd name="T39" fmla="*/ 5324 h 325"/>
                              <a:gd name="T40" fmla="+- 0 1442 1442"/>
                              <a:gd name="T41" fmla="*/ T40 w 409"/>
                              <a:gd name="T42" fmla="+- 0 5352 5028"/>
                              <a:gd name="T43" fmla="*/ 5352 h 325"/>
                              <a:gd name="T44" fmla="+- 0 1560 1442"/>
                              <a:gd name="T45" fmla="*/ T44 w 409"/>
                              <a:gd name="T46" fmla="+- 0 5266 5028"/>
                              <a:gd name="T47" fmla="*/ 5266 h 325"/>
                              <a:gd name="T48" fmla="+- 0 1700 1442"/>
                              <a:gd name="T49" fmla="*/ T48 w 409"/>
                              <a:gd name="T50" fmla="+- 0 5152 5028"/>
                              <a:gd name="T51" fmla="*/ 5152 h 325"/>
                              <a:gd name="T52" fmla="+- 0 1798 1442"/>
                              <a:gd name="T53" fmla="*/ T52 w 409"/>
                              <a:gd name="T54" fmla="+- 0 5075 5028"/>
                              <a:gd name="T55" fmla="*/ 5075 h 325"/>
                              <a:gd name="T56" fmla="+- 0 1846 1442"/>
                              <a:gd name="T57" fmla="*/ T56 w 409"/>
                              <a:gd name="T58" fmla="+- 0 5041 5028"/>
                              <a:gd name="T59" fmla="*/ 5041 h 325"/>
                              <a:gd name="T60" fmla="+- 0 1849 1442"/>
                              <a:gd name="T61" fmla="*/ T60 w 409"/>
                              <a:gd name="T62" fmla="+- 0 5041 5028"/>
                              <a:gd name="T63" fmla="*/ 5041 h 325"/>
                              <a:gd name="T64" fmla="+- 0 1850 1442"/>
                              <a:gd name="T65" fmla="*/ T64 w 409"/>
                              <a:gd name="T66" fmla="+- 0 5028 5028"/>
                              <a:gd name="T67" fmla="*/ 5028 h 325"/>
                              <a:gd name="T68" fmla="+- 0 1849 1442"/>
                              <a:gd name="T69" fmla="*/ T68 w 409"/>
                              <a:gd name="T70" fmla="+- 0 5041 5028"/>
                              <a:gd name="T71" fmla="*/ 5041 h 325"/>
                              <a:gd name="T72" fmla="+- 0 1846 1442"/>
                              <a:gd name="T73" fmla="*/ T72 w 409"/>
                              <a:gd name="T74" fmla="+- 0 5041 5028"/>
                              <a:gd name="T75" fmla="*/ 5041 h 325"/>
                              <a:gd name="T76" fmla="+- 0 1849 1442"/>
                              <a:gd name="T77" fmla="*/ T76 w 409"/>
                              <a:gd name="T78" fmla="+- 0 5041 5028"/>
                              <a:gd name="T79" fmla="*/ 5041 h 325"/>
                              <a:gd name="T80" fmla="+- 0 1849 1442"/>
                              <a:gd name="T81" fmla="*/ T80 w 409"/>
                              <a:gd name="T82" fmla="+- 0 5041 5028"/>
                              <a:gd name="T83" fmla="*/ 5041 h 3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09" h="325">
                                <a:moveTo>
                                  <a:pt x="408" y="0"/>
                                </a:moveTo>
                                <a:lnTo>
                                  <a:pt x="391" y="0"/>
                                </a:lnTo>
                                <a:lnTo>
                                  <a:pt x="358" y="20"/>
                                </a:lnTo>
                                <a:lnTo>
                                  <a:pt x="289" y="72"/>
                                </a:lnTo>
                                <a:lnTo>
                                  <a:pt x="202" y="140"/>
                                </a:lnTo>
                                <a:lnTo>
                                  <a:pt x="116" y="209"/>
                                </a:lnTo>
                                <a:lnTo>
                                  <a:pt x="50" y="266"/>
                                </a:lnTo>
                                <a:lnTo>
                                  <a:pt x="43" y="273"/>
                                </a:lnTo>
                                <a:lnTo>
                                  <a:pt x="35" y="281"/>
                                </a:lnTo>
                                <a:lnTo>
                                  <a:pt x="22" y="296"/>
                                </a:lnTo>
                                <a:lnTo>
                                  <a:pt x="0" y="324"/>
                                </a:lnTo>
                                <a:lnTo>
                                  <a:pt x="118" y="238"/>
                                </a:lnTo>
                                <a:lnTo>
                                  <a:pt x="258" y="124"/>
                                </a:lnTo>
                                <a:lnTo>
                                  <a:pt x="356" y="47"/>
                                </a:lnTo>
                                <a:lnTo>
                                  <a:pt x="404" y="13"/>
                                </a:lnTo>
                                <a:lnTo>
                                  <a:pt x="407" y="13"/>
                                </a:lnTo>
                                <a:lnTo>
                                  <a:pt x="408" y="0"/>
                                </a:lnTo>
                                <a:close/>
                                <a:moveTo>
                                  <a:pt x="407" y="13"/>
                                </a:moveTo>
                                <a:lnTo>
                                  <a:pt x="404" y="13"/>
                                </a:lnTo>
                                <a:lnTo>
                                  <a:pt x="407" y="13"/>
                                </a:lnTo>
                                <a:close/>
                              </a:path>
                            </a:pathLst>
                          </a:custGeom>
                          <a:solidFill>
                            <a:srgbClr val="564B4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6" name="Freeform 324"/>
                        <wps:cNvSpPr>
                          <a:spLocks/>
                        </wps:cNvSpPr>
                        <wps:spPr bwMode="auto">
                          <a:xfrm>
                            <a:off x="1441" y="5027"/>
                            <a:ext cx="409" cy="325"/>
                          </a:xfrm>
                          <a:custGeom>
                            <a:avLst/>
                            <a:gdLst>
                              <a:gd name="T0" fmla="+- 0 1560 1442"/>
                              <a:gd name="T1" fmla="*/ T0 w 409"/>
                              <a:gd name="T2" fmla="+- 0 5266 5028"/>
                              <a:gd name="T3" fmla="*/ 5266 h 325"/>
                              <a:gd name="T4" fmla="+- 0 1442 1442"/>
                              <a:gd name="T5" fmla="*/ T4 w 409"/>
                              <a:gd name="T6" fmla="+- 0 5352 5028"/>
                              <a:gd name="T7" fmla="*/ 5352 h 325"/>
                              <a:gd name="T8" fmla="+- 0 1464 1442"/>
                              <a:gd name="T9" fmla="*/ T8 w 409"/>
                              <a:gd name="T10" fmla="+- 0 5324 5028"/>
                              <a:gd name="T11" fmla="*/ 5324 h 325"/>
                              <a:gd name="T12" fmla="+- 0 1477 1442"/>
                              <a:gd name="T13" fmla="*/ T12 w 409"/>
                              <a:gd name="T14" fmla="+- 0 5309 5028"/>
                              <a:gd name="T15" fmla="*/ 5309 h 325"/>
                              <a:gd name="T16" fmla="+- 0 1558 1442"/>
                              <a:gd name="T17" fmla="*/ T16 w 409"/>
                              <a:gd name="T18" fmla="+- 0 5237 5028"/>
                              <a:gd name="T19" fmla="*/ 5237 h 325"/>
                              <a:gd name="T20" fmla="+- 0 1644 1442"/>
                              <a:gd name="T21" fmla="*/ T20 w 409"/>
                              <a:gd name="T22" fmla="+- 0 5168 5028"/>
                              <a:gd name="T23" fmla="*/ 5168 h 325"/>
                              <a:gd name="T24" fmla="+- 0 1731 1442"/>
                              <a:gd name="T25" fmla="*/ T24 w 409"/>
                              <a:gd name="T26" fmla="+- 0 5100 5028"/>
                              <a:gd name="T27" fmla="*/ 5100 h 325"/>
                              <a:gd name="T28" fmla="+- 0 1800 1442"/>
                              <a:gd name="T29" fmla="*/ T28 w 409"/>
                              <a:gd name="T30" fmla="+- 0 5048 5028"/>
                              <a:gd name="T31" fmla="*/ 5048 h 325"/>
                              <a:gd name="T32" fmla="+- 0 1850 1442"/>
                              <a:gd name="T33" fmla="*/ T32 w 409"/>
                              <a:gd name="T34" fmla="+- 0 5028 5028"/>
                              <a:gd name="T35" fmla="*/ 5028 h 325"/>
                              <a:gd name="T36" fmla="+- 0 1849 1442"/>
                              <a:gd name="T37" fmla="*/ T36 w 409"/>
                              <a:gd name="T38" fmla="+- 0 5041 5028"/>
                              <a:gd name="T39" fmla="*/ 5041 h 325"/>
                              <a:gd name="T40" fmla="+- 0 1846 1442"/>
                              <a:gd name="T41" fmla="*/ T40 w 409"/>
                              <a:gd name="T42" fmla="+- 0 5041 5028"/>
                              <a:gd name="T43" fmla="*/ 5041 h 325"/>
                              <a:gd name="T44" fmla="+- 0 1798 1442"/>
                              <a:gd name="T45" fmla="*/ T44 w 409"/>
                              <a:gd name="T46" fmla="+- 0 5075 5028"/>
                              <a:gd name="T47" fmla="*/ 5075 h 325"/>
                              <a:gd name="T48" fmla="+- 0 1700 1442"/>
                              <a:gd name="T49" fmla="*/ T48 w 409"/>
                              <a:gd name="T50" fmla="+- 0 5152 5028"/>
                              <a:gd name="T51" fmla="*/ 5152 h 325"/>
                              <a:gd name="T52" fmla="+- 0 1604 1442"/>
                              <a:gd name="T53" fmla="*/ T52 w 409"/>
                              <a:gd name="T54" fmla="+- 0 5230 5028"/>
                              <a:gd name="T55" fmla="*/ 5230 h 325"/>
                              <a:gd name="T56" fmla="+- 0 1560 1442"/>
                              <a:gd name="T57" fmla="*/ T56 w 409"/>
                              <a:gd name="T58" fmla="+- 0 5266 5028"/>
                              <a:gd name="T59" fmla="*/ 5266 h 3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409" h="325">
                                <a:moveTo>
                                  <a:pt x="118" y="238"/>
                                </a:moveTo>
                                <a:lnTo>
                                  <a:pt x="0" y="324"/>
                                </a:lnTo>
                                <a:lnTo>
                                  <a:pt x="22" y="296"/>
                                </a:lnTo>
                                <a:lnTo>
                                  <a:pt x="35" y="281"/>
                                </a:lnTo>
                                <a:lnTo>
                                  <a:pt x="116" y="209"/>
                                </a:lnTo>
                                <a:lnTo>
                                  <a:pt x="202" y="140"/>
                                </a:lnTo>
                                <a:lnTo>
                                  <a:pt x="289" y="72"/>
                                </a:lnTo>
                                <a:lnTo>
                                  <a:pt x="358" y="20"/>
                                </a:lnTo>
                                <a:lnTo>
                                  <a:pt x="408" y="0"/>
                                </a:lnTo>
                                <a:lnTo>
                                  <a:pt x="407" y="13"/>
                                </a:lnTo>
                                <a:lnTo>
                                  <a:pt x="404" y="13"/>
                                </a:lnTo>
                                <a:lnTo>
                                  <a:pt x="356" y="47"/>
                                </a:lnTo>
                                <a:lnTo>
                                  <a:pt x="258" y="124"/>
                                </a:lnTo>
                                <a:lnTo>
                                  <a:pt x="162" y="202"/>
                                </a:lnTo>
                                <a:lnTo>
                                  <a:pt x="118" y="238"/>
                                </a:lnTo>
                              </a:path>
                            </a:pathLst>
                          </a:custGeom>
                          <a:noFill/>
                          <a:ln w="7328">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57" name="Picture 325"/>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1835" y="5104"/>
                            <a:ext cx="132" cy="16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8" name="Picture 32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1815" y="4817"/>
                            <a:ext cx="28" cy="28"/>
                          </a:xfrm>
                          <a:prstGeom prst="rect">
                            <a:avLst/>
                          </a:prstGeom>
                          <a:noFill/>
                          <a:extLst>
                            <a:ext uri="{909E8E84-426E-40DD-AFC4-6F175D3DCCD1}">
                              <a14:hiddenFill xmlns:a14="http://schemas.microsoft.com/office/drawing/2010/main">
                                <a:solidFill>
                                  <a:srgbClr val="FFFFFF"/>
                                </a:solidFill>
                              </a14:hiddenFill>
                            </a:ext>
                          </a:extLst>
                        </pic:spPr>
                      </pic:pic>
                      <wps:wsp>
                        <wps:cNvPr id="159" name="Freeform 327"/>
                        <wps:cNvSpPr>
                          <a:spLocks/>
                        </wps:cNvSpPr>
                        <wps:spPr bwMode="auto">
                          <a:xfrm>
                            <a:off x="1815" y="4817"/>
                            <a:ext cx="28" cy="28"/>
                          </a:xfrm>
                          <a:custGeom>
                            <a:avLst/>
                            <a:gdLst>
                              <a:gd name="T0" fmla="+- 0 1844 1816"/>
                              <a:gd name="T1" fmla="*/ T0 w 28"/>
                              <a:gd name="T2" fmla="+- 0 4832 4818"/>
                              <a:gd name="T3" fmla="*/ 4832 h 28"/>
                              <a:gd name="T4" fmla="+- 0 1844 1816"/>
                              <a:gd name="T5" fmla="*/ T4 w 28"/>
                              <a:gd name="T6" fmla="+- 0 4839 4818"/>
                              <a:gd name="T7" fmla="*/ 4839 h 28"/>
                              <a:gd name="T8" fmla="+- 0 1837 1816"/>
                              <a:gd name="T9" fmla="*/ T8 w 28"/>
                              <a:gd name="T10" fmla="+- 0 4845 4818"/>
                              <a:gd name="T11" fmla="*/ 4845 h 28"/>
                              <a:gd name="T12" fmla="+- 0 1830 1816"/>
                              <a:gd name="T13" fmla="*/ T12 w 28"/>
                              <a:gd name="T14" fmla="+- 0 4845 4818"/>
                              <a:gd name="T15" fmla="*/ 4845 h 28"/>
                              <a:gd name="T16" fmla="+- 0 1822 1816"/>
                              <a:gd name="T17" fmla="*/ T16 w 28"/>
                              <a:gd name="T18" fmla="+- 0 4845 4818"/>
                              <a:gd name="T19" fmla="*/ 4845 h 28"/>
                              <a:gd name="T20" fmla="+- 0 1816 1816"/>
                              <a:gd name="T21" fmla="*/ T20 w 28"/>
                              <a:gd name="T22" fmla="+- 0 4839 4818"/>
                              <a:gd name="T23" fmla="*/ 4839 h 28"/>
                              <a:gd name="T24" fmla="+- 0 1816 1816"/>
                              <a:gd name="T25" fmla="*/ T24 w 28"/>
                              <a:gd name="T26" fmla="+- 0 4832 4818"/>
                              <a:gd name="T27" fmla="*/ 4832 h 28"/>
                              <a:gd name="T28" fmla="+- 0 1816 1816"/>
                              <a:gd name="T29" fmla="*/ T28 w 28"/>
                              <a:gd name="T30" fmla="+- 0 4824 4818"/>
                              <a:gd name="T31" fmla="*/ 4824 h 28"/>
                              <a:gd name="T32" fmla="+- 0 1822 1816"/>
                              <a:gd name="T33" fmla="*/ T32 w 28"/>
                              <a:gd name="T34" fmla="+- 0 4818 4818"/>
                              <a:gd name="T35" fmla="*/ 4818 h 28"/>
                              <a:gd name="T36" fmla="+- 0 1830 1816"/>
                              <a:gd name="T37" fmla="*/ T36 w 28"/>
                              <a:gd name="T38" fmla="+- 0 4818 4818"/>
                              <a:gd name="T39" fmla="*/ 4818 h 28"/>
                              <a:gd name="T40" fmla="+- 0 1837 1816"/>
                              <a:gd name="T41" fmla="*/ T40 w 28"/>
                              <a:gd name="T42" fmla="+- 0 4818 4818"/>
                              <a:gd name="T43" fmla="*/ 4818 h 28"/>
                              <a:gd name="T44" fmla="+- 0 1844 1816"/>
                              <a:gd name="T45" fmla="*/ T44 w 28"/>
                              <a:gd name="T46" fmla="+- 0 4824 4818"/>
                              <a:gd name="T47" fmla="*/ 4824 h 28"/>
                              <a:gd name="T48" fmla="+- 0 1844 1816"/>
                              <a:gd name="T49" fmla="*/ T48 w 28"/>
                              <a:gd name="T50" fmla="+- 0 4832 4818"/>
                              <a:gd name="T51" fmla="*/ 4832 h 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28" h="28">
                                <a:moveTo>
                                  <a:pt x="28" y="14"/>
                                </a:moveTo>
                                <a:lnTo>
                                  <a:pt x="28" y="21"/>
                                </a:lnTo>
                                <a:lnTo>
                                  <a:pt x="21" y="27"/>
                                </a:lnTo>
                                <a:lnTo>
                                  <a:pt x="14" y="27"/>
                                </a:lnTo>
                                <a:lnTo>
                                  <a:pt x="6" y="27"/>
                                </a:lnTo>
                                <a:lnTo>
                                  <a:pt x="0" y="21"/>
                                </a:lnTo>
                                <a:lnTo>
                                  <a:pt x="0" y="14"/>
                                </a:lnTo>
                                <a:lnTo>
                                  <a:pt x="0" y="6"/>
                                </a:lnTo>
                                <a:lnTo>
                                  <a:pt x="6" y="0"/>
                                </a:lnTo>
                                <a:lnTo>
                                  <a:pt x="14" y="0"/>
                                </a:lnTo>
                                <a:lnTo>
                                  <a:pt x="21" y="0"/>
                                </a:lnTo>
                                <a:lnTo>
                                  <a:pt x="28" y="6"/>
                                </a:lnTo>
                                <a:lnTo>
                                  <a:pt x="28" y="14"/>
                                </a:lnTo>
                              </a:path>
                            </a:pathLst>
                          </a:custGeom>
                          <a:noFill/>
                          <a:ln w="4889">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 name="Freeform 328"/>
                        <wps:cNvSpPr>
                          <a:spLocks/>
                        </wps:cNvSpPr>
                        <wps:spPr bwMode="auto">
                          <a:xfrm>
                            <a:off x="1737" y="4439"/>
                            <a:ext cx="63" cy="267"/>
                          </a:xfrm>
                          <a:custGeom>
                            <a:avLst/>
                            <a:gdLst>
                              <a:gd name="T0" fmla="+- 0 1777 1737"/>
                              <a:gd name="T1" fmla="*/ T0 w 63"/>
                              <a:gd name="T2" fmla="+- 0 4439 4439"/>
                              <a:gd name="T3" fmla="*/ 4439 h 267"/>
                              <a:gd name="T4" fmla="+- 0 1737 1737"/>
                              <a:gd name="T5" fmla="*/ T4 w 63"/>
                              <a:gd name="T6" fmla="+- 0 4439 4439"/>
                              <a:gd name="T7" fmla="*/ 4439 h 267"/>
                              <a:gd name="T8" fmla="+- 0 1769 1737"/>
                              <a:gd name="T9" fmla="*/ T8 w 63"/>
                              <a:gd name="T10" fmla="+- 0 4706 4439"/>
                              <a:gd name="T11" fmla="*/ 4706 h 267"/>
                              <a:gd name="T12" fmla="+- 0 1787 1737"/>
                              <a:gd name="T13" fmla="*/ T12 w 63"/>
                              <a:gd name="T14" fmla="+- 0 4685 4439"/>
                              <a:gd name="T15" fmla="*/ 4685 h 267"/>
                              <a:gd name="T16" fmla="+- 0 1799 1737"/>
                              <a:gd name="T17" fmla="*/ T16 w 63"/>
                              <a:gd name="T18" fmla="+- 0 4678 4439"/>
                              <a:gd name="T19" fmla="*/ 4678 h 267"/>
                              <a:gd name="T20" fmla="+- 0 1777 1737"/>
                              <a:gd name="T21" fmla="*/ T20 w 63"/>
                              <a:gd name="T22" fmla="+- 0 4439 4439"/>
                              <a:gd name="T23" fmla="*/ 4439 h 267"/>
                            </a:gdLst>
                            <a:ahLst/>
                            <a:cxnLst>
                              <a:cxn ang="0">
                                <a:pos x="T1" y="T3"/>
                              </a:cxn>
                              <a:cxn ang="0">
                                <a:pos x="T5" y="T7"/>
                              </a:cxn>
                              <a:cxn ang="0">
                                <a:pos x="T9" y="T11"/>
                              </a:cxn>
                              <a:cxn ang="0">
                                <a:pos x="T13" y="T15"/>
                              </a:cxn>
                              <a:cxn ang="0">
                                <a:pos x="T17" y="T19"/>
                              </a:cxn>
                              <a:cxn ang="0">
                                <a:pos x="T21" y="T23"/>
                              </a:cxn>
                            </a:cxnLst>
                            <a:rect l="0" t="0" r="r" b="b"/>
                            <a:pathLst>
                              <a:path w="63" h="267">
                                <a:moveTo>
                                  <a:pt x="40" y="0"/>
                                </a:moveTo>
                                <a:lnTo>
                                  <a:pt x="0" y="0"/>
                                </a:lnTo>
                                <a:lnTo>
                                  <a:pt x="32" y="267"/>
                                </a:lnTo>
                                <a:lnTo>
                                  <a:pt x="50" y="246"/>
                                </a:lnTo>
                                <a:lnTo>
                                  <a:pt x="62" y="239"/>
                                </a:lnTo>
                                <a:lnTo>
                                  <a:pt x="40" y="0"/>
                                </a:lnTo>
                                <a:close/>
                              </a:path>
                            </a:pathLst>
                          </a:custGeom>
                          <a:solidFill>
                            <a:srgbClr val="ADAFB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1" name="AutoShape 329"/>
                        <wps:cNvSpPr>
                          <a:spLocks/>
                        </wps:cNvSpPr>
                        <wps:spPr bwMode="auto">
                          <a:xfrm>
                            <a:off x="-32" y="9843"/>
                            <a:ext cx="63" cy="267"/>
                          </a:xfrm>
                          <a:custGeom>
                            <a:avLst/>
                            <a:gdLst>
                              <a:gd name="T0" fmla="+- 0 1769 -32"/>
                              <a:gd name="T1" fmla="*/ T0 w 63"/>
                              <a:gd name="T2" fmla="+- 0 4706 9843"/>
                              <a:gd name="T3" fmla="*/ 4706 h 267"/>
                              <a:gd name="T4" fmla="+- 0 1787 -32"/>
                              <a:gd name="T5" fmla="*/ T4 w 63"/>
                              <a:gd name="T6" fmla="+- 0 4685 9843"/>
                              <a:gd name="T7" fmla="*/ 4685 h 267"/>
                              <a:gd name="T8" fmla="+- 0 1799 -32"/>
                              <a:gd name="T9" fmla="*/ T8 w 63"/>
                              <a:gd name="T10" fmla="+- 0 4678 9843"/>
                              <a:gd name="T11" fmla="*/ 4678 h 267"/>
                              <a:gd name="T12" fmla="+- 0 1777 -32"/>
                              <a:gd name="T13" fmla="*/ T12 w 63"/>
                              <a:gd name="T14" fmla="+- 0 4439 9843"/>
                              <a:gd name="T15" fmla="*/ 4439 h 267"/>
                              <a:gd name="T16" fmla="+- 0 1737 -32"/>
                              <a:gd name="T17" fmla="*/ T16 w 63"/>
                              <a:gd name="T18" fmla="+- 0 4439 9843"/>
                              <a:gd name="T19" fmla="*/ 4439 h 267"/>
                              <a:gd name="T20" fmla="+- 0 1769 -32"/>
                              <a:gd name="T21" fmla="*/ T20 w 63"/>
                              <a:gd name="T22" fmla="+- 0 4706 9843"/>
                              <a:gd name="T23" fmla="*/ 4706 h 267"/>
                            </a:gdLst>
                            <a:ahLst/>
                            <a:cxnLst>
                              <a:cxn ang="0">
                                <a:pos x="T1" y="T3"/>
                              </a:cxn>
                              <a:cxn ang="0">
                                <a:pos x="T5" y="T7"/>
                              </a:cxn>
                              <a:cxn ang="0">
                                <a:pos x="T9" y="T11"/>
                              </a:cxn>
                              <a:cxn ang="0">
                                <a:pos x="T13" y="T15"/>
                              </a:cxn>
                              <a:cxn ang="0">
                                <a:pos x="T17" y="T19"/>
                              </a:cxn>
                              <a:cxn ang="0">
                                <a:pos x="T21" y="T23"/>
                              </a:cxn>
                            </a:cxnLst>
                            <a:rect l="0" t="0" r="r" b="b"/>
                            <a:pathLst>
                              <a:path w="63" h="267">
                                <a:moveTo>
                                  <a:pt x="1801" y="-5137"/>
                                </a:moveTo>
                                <a:lnTo>
                                  <a:pt x="1819" y="-5158"/>
                                </a:lnTo>
                                <a:lnTo>
                                  <a:pt x="1831" y="-5165"/>
                                </a:lnTo>
                                <a:lnTo>
                                  <a:pt x="1809" y="-5404"/>
                                </a:lnTo>
                                <a:moveTo>
                                  <a:pt x="1769" y="-5404"/>
                                </a:moveTo>
                                <a:lnTo>
                                  <a:pt x="1801" y="-5137"/>
                                </a:lnTo>
                              </a:path>
                            </a:pathLst>
                          </a:custGeom>
                          <a:noFill/>
                          <a:ln w="6591">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2" name="Picture 330"/>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1856" y="4921"/>
                            <a:ext cx="78" cy="121"/>
                          </a:xfrm>
                          <a:prstGeom prst="rect">
                            <a:avLst/>
                          </a:prstGeom>
                          <a:noFill/>
                          <a:extLst>
                            <a:ext uri="{909E8E84-426E-40DD-AFC4-6F175D3DCCD1}">
                              <a14:hiddenFill xmlns:a14="http://schemas.microsoft.com/office/drawing/2010/main">
                                <a:solidFill>
                                  <a:srgbClr val="FFFFFF"/>
                                </a:solidFill>
                              </a14:hiddenFill>
                            </a:ext>
                          </a:extLst>
                        </pic:spPr>
                      </pic:pic>
                      <wps:wsp>
                        <wps:cNvPr id="163" name="Freeform 331"/>
                        <wps:cNvSpPr>
                          <a:spLocks/>
                        </wps:cNvSpPr>
                        <wps:spPr bwMode="auto">
                          <a:xfrm>
                            <a:off x="1856" y="4921"/>
                            <a:ext cx="78" cy="121"/>
                          </a:xfrm>
                          <a:custGeom>
                            <a:avLst/>
                            <a:gdLst>
                              <a:gd name="T0" fmla="+- 0 1857 1857"/>
                              <a:gd name="T1" fmla="*/ T0 w 78"/>
                              <a:gd name="T2" fmla="+- 0 4971 4921"/>
                              <a:gd name="T3" fmla="*/ 4971 h 121"/>
                              <a:gd name="T4" fmla="+- 0 1857 1857"/>
                              <a:gd name="T5" fmla="*/ T4 w 78"/>
                              <a:gd name="T6" fmla="+- 0 4970 4921"/>
                              <a:gd name="T7" fmla="*/ 4970 h 121"/>
                              <a:gd name="T8" fmla="+- 0 1874 1857"/>
                              <a:gd name="T9" fmla="*/ T8 w 78"/>
                              <a:gd name="T10" fmla="+- 0 4988 4921"/>
                              <a:gd name="T11" fmla="*/ 4988 h 121"/>
                              <a:gd name="T12" fmla="+- 0 1881 1857"/>
                              <a:gd name="T13" fmla="*/ T12 w 78"/>
                              <a:gd name="T14" fmla="+- 0 4997 4921"/>
                              <a:gd name="T15" fmla="*/ 4997 h 121"/>
                              <a:gd name="T16" fmla="+- 0 1893 1857"/>
                              <a:gd name="T17" fmla="*/ T16 w 78"/>
                              <a:gd name="T18" fmla="+- 0 5012 4921"/>
                              <a:gd name="T19" fmla="*/ 5012 h 121"/>
                              <a:gd name="T20" fmla="+- 0 1901 1857"/>
                              <a:gd name="T21" fmla="*/ T20 w 78"/>
                              <a:gd name="T22" fmla="+- 0 5020 4921"/>
                              <a:gd name="T23" fmla="*/ 5020 h 121"/>
                              <a:gd name="T24" fmla="+- 0 1921 1857"/>
                              <a:gd name="T25" fmla="*/ T24 w 78"/>
                              <a:gd name="T26" fmla="+- 0 5035 4921"/>
                              <a:gd name="T27" fmla="*/ 5035 h 121"/>
                              <a:gd name="T28" fmla="+- 0 1931 1857"/>
                              <a:gd name="T29" fmla="*/ T28 w 78"/>
                              <a:gd name="T30" fmla="+- 0 5042 4921"/>
                              <a:gd name="T31" fmla="*/ 5042 h 121"/>
                              <a:gd name="T32" fmla="+- 0 1934 1857"/>
                              <a:gd name="T33" fmla="*/ T32 w 78"/>
                              <a:gd name="T34" fmla="+- 0 5042 4921"/>
                              <a:gd name="T35" fmla="*/ 5042 h 121"/>
                              <a:gd name="T36" fmla="+- 0 1935 1857"/>
                              <a:gd name="T37" fmla="*/ T36 w 78"/>
                              <a:gd name="T38" fmla="+- 0 5037 4921"/>
                              <a:gd name="T39" fmla="*/ 5037 h 121"/>
                              <a:gd name="T40" fmla="+- 0 1925 1857"/>
                              <a:gd name="T41" fmla="*/ T40 w 78"/>
                              <a:gd name="T42" fmla="+- 0 5009 4921"/>
                              <a:gd name="T43" fmla="*/ 5009 h 121"/>
                              <a:gd name="T44" fmla="+- 0 1902 1857"/>
                              <a:gd name="T45" fmla="*/ T44 w 78"/>
                              <a:gd name="T46" fmla="+- 0 4970 4921"/>
                              <a:gd name="T47" fmla="*/ 4970 h 121"/>
                              <a:gd name="T48" fmla="+- 0 1879 1857"/>
                              <a:gd name="T49" fmla="*/ T48 w 78"/>
                              <a:gd name="T50" fmla="+- 0 4936 4921"/>
                              <a:gd name="T51" fmla="*/ 4936 h 121"/>
                              <a:gd name="T52" fmla="+- 0 1869 1857"/>
                              <a:gd name="T53" fmla="*/ T52 w 78"/>
                              <a:gd name="T54" fmla="+- 0 4921 4921"/>
                              <a:gd name="T55" fmla="*/ 4921 h 121"/>
                              <a:gd name="T56" fmla="+- 0 1857 1857"/>
                              <a:gd name="T57" fmla="*/ T56 w 78"/>
                              <a:gd name="T58" fmla="+- 0 4971 4921"/>
                              <a:gd name="T59" fmla="*/ 4971 h 1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78" h="121">
                                <a:moveTo>
                                  <a:pt x="0" y="50"/>
                                </a:moveTo>
                                <a:lnTo>
                                  <a:pt x="0" y="49"/>
                                </a:lnTo>
                                <a:lnTo>
                                  <a:pt x="17" y="67"/>
                                </a:lnTo>
                                <a:lnTo>
                                  <a:pt x="24" y="76"/>
                                </a:lnTo>
                                <a:lnTo>
                                  <a:pt x="36" y="91"/>
                                </a:lnTo>
                                <a:lnTo>
                                  <a:pt x="44" y="99"/>
                                </a:lnTo>
                                <a:lnTo>
                                  <a:pt x="64" y="114"/>
                                </a:lnTo>
                                <a:lnTo>
                                  <a:pt x="74" y="121"/>
                                </a:lnTo>
                                <a:lnTo>
                                  <a:pt x="77" y="121"/>
                                </a:lnTo>
                                <a:lnTo>
                                  <a:pt x="78" y="116"/>
                                </a:lnTo>
                                <a:lnTo>
                                  <a:pt x="68" y="88"/>
                                </a:lnTo>
                                <a:lnTo>
                                  <a:pt x="45" y="49"/>
                                </a:lnTo>
                                <a:lnTo>
                                  <a:pt x="22" y="15"/>
                                </a:lnTo>
                                <a:lnTo>
                                  <a:pt x="12" y="0"/>
                                </a:lnTo>
                                <a:lnTo>
                                  <a:pt x="0" y="50"/>
                                </a:lnTo>
                              </a:path>
                            </a:pathLst>
                          </a:custGeom>
                          <a:noFill/>
                          <a:ln w="6591">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4" name="Picture 33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1824" y="4931"/>
                            <a:ext cx="28" cy="28"/>
                          </a:xfrm>
                          <a:prstGeom prst="rect">
                            <a:avLst/>
                          </a:prstGeom>
                          <a:noFill/>
                          <a:extLst>
                            <a:ext uri="{909E8E84-426E-40DD-AFC4-6F175D3DCCD1}">
                              <a14:hiddenFill xmlns:a14="http://schemas.microsoft.com/office/drawing/2010/main">
                                <a:solidFill>
                                  <a:srgbClr val="FFFFFF"/>
                                </a:solidFill>
                              </a14:hiddenFill>
                            </a:ext>
                          </a:extLst>
                        </pic:spPr>
                      </pic:pic>
                      <wps:wsp>
                        <wps:cNvPr id="165" name="Freeform 333"/>
                        <wps:cNvSpPr>
                          <a:spLocks/>
                        </wps:cNvSpPr>
                        <wps:spPr bwMode="auto">
                          <a:xfrm>
                            <a:off x="1824" y="4931"/>
                            <a:ext cx="28" cy="28"/>
                          </a:xfrm>
                          <a:custGeom>
                            <a:avLst/>
                            <a:gdLst>
                              <a:gd name="T0" fmla="+- 0 1852 1824"/>
                              <a:gd name="T1" fmla="*/ T0 w 28"/>
                              <a:gd name="T2" fmla="+- 0 4945 4931"/>
                              <a:gd name="T3" fmla="*/ 4945 h 28"/>
                              <a:gd name="T4" fmla="+- 0 1852 1824"/>
                              <a:gd name="T5" fmla="*/ T4 w 28"/>
                              <a:gd name="T6" fmla="+- 0 4952 4931"/>
                              <a:gd name="T7" fmla="*/ 4952 h 28"/>
                              <a:gd name="T8" fmla="+- 0 1846 1824"/>
                              <a:gd name="T9" fmla="*/ T8 w 28"/>
                              <a:gd name="T10" fmla="+- 0 4959 4931"/>
                              <a:gd name="T11" fmla="*/ 4959 h 28"/>
                              <a:gd name="T12" fmla="+- 0 1838 1824"/>
                              <a:gd name="T13" fmla="*/ T12 w 28"/>
                              <a:gd name="T14" fmla="+- 0 4959 4931"/>
                              <a:gd name="T15" fmla="*/ 4959 h 28"/>
                              <a:gd name="T16" fmla="+- 0 1831 1824"/>
                              <a:gd name="T17" fmla="*/ T16 w 28"/>
                              <a:gd name="T18" fmla="+- 0 4959 4931"/>
                              <a:gd name="T19" fmla="*/ 4959 h 28"/>
                              <a:gd name="T20" fmla="+- 0 1824 1824"/>
                              <a:gd name="T21" fmla="*/ T20 w 28"/>
                              <a:gd name="T22" fmla="+- 0 4952 4931"/>
                              <a:gd name="T23" fmla="*/ 4952 h 28"/>
                              <a:gd name="T24" fmla="+- 0 1824 1824"/>
                              <a:gd name="T25" fmla="*/ T24 w 28"/>
                              <a:gd name="T26" fmla="+- 0 4945 4931"/>
                              <a:gd name="T27" fmla="*/ 4945 h 28"/>
                              <a:gd name="T28" fmla="+- 0 1824 1824"/>
                              <a:gd name="T29" fmla="*/ T28 w 28"/>
                              <a:gd name="T30" fmla="+- 0 4937 4931"/>
                              <a:gd name="T31" fmla="*/ 4937 h 28"/>
                              <a:gd name="T32" fmla="+- 0 1831 1824"/>
                              <a:gd name="T33" fmla="*/ T32 w 28"/>
                              <a:gd name="T34" fmla="+- 0 4931 4931"/>
                              <a:gd name="T35" fmla="*/ 4931 h 28"/>
                              <a:gd name="T36" fmla="+- 0 1838 1824"/>
                              <a:gd name="T37" fmla="*/ T36 w 28"/>
                              <a:gd name="T38" fmla="+- 0 4931 4931"/>
                              <a:gd name="T39" fmla="*/ 4931 h 28"/>
                              <a:gd name="T40" fmla="+- 0 1846 1824"/>
                              <a:gd name="T41" fmla="*/ T40 w 28"/>
                              <a:gd name="T42" fmla="+- 0 4931 4931"/>
                              <a:gd name="T43" fmla="*/ 4931 h 28"/>
                              <a:gd name="T44" fmla="+- 0 1852 1824"/>
                              <a:gd name="T45" fmla="*/ T44 w 28"/>
                              <a:gd name="T46" fmla="+- 0 4937 4931"/>
                              <a:gd name="T47" fmla="*/ 4937 h 28"/>
                              <a:gd name="T48" fmla="+- 0 1852 1824"/>
                              <a:gd name="T49" fmla="*/ T48 w 28"/>
                              <a:gd name="T50" fmla="+- 0 4945 4931"/>
                              <a:gd name="T51" fmla="*/ 4945 h 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28" h="28">
                                <a:moveTo>
                                  <a:pt x="28" y="14"/>
                                </a:moveTo>
                                <a:lnTo>
                                  <a:pt x="28" y="21"/>
                                </a:lnTo>
                                <a:lnTo>
                                  <a:pt x="22" y="28"/>
                                </a:lnTo>
                                <a:lnTo>
                                  <a:pt x="14" y="28"/>
                                </a:lnTo>
                                <a:lnTo>
                                  <a:pt x="7" y="28"/>
                                </a:lnTo>
                                <a:lnTo>
                                  <a:pt x="0" y="21"/>
                                </a:lnTo>
                                <a:lnTo>
                                  <a:pt x="0" y="14"/>
                                </a:lnTo>
                                <a:lnTo>
                                  <a:pt x="0" y="6"/>
                                </a:lnTo>
                                <a:lnTo>
                                  <a:pt x="7" y="0"/>
                                </a:lnTo>
                                <a:lnTo>
                                  <a:pt x="14" y="0"/>
                                </a:lnTo>
                                <a:lnTo>
                                  <a:pt x="22" y="0"/>
                                </a:lnTo>
                                <a:lnTo>
                                  <a:pt x="28" y="6"/>
                                </a:lnTo>
                                <a:lnTo>
                                  <a:pt x="28" y="14"/>
                                </a:lnTo>
                              </a:path>
                            </a:pathLst>
                          </a:custGeom>
                          <a:noFill/>
                          <a:ln w="6591">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 name="Line 334"/>
                        <wps:cNvCnPr>
                          <a:cxnSpLocks noChangeShapeType="1"/>
                        </wps:cNvCnPr>
                        <wps:spPr bwMode="auto">
                          <a:xfrm>
                            <a:off x="1364" y="5060"/>
                            <a:ext cx="0" cy="292"/>
                          </a:xfrm>
                          <a:prstGeom prst="line">
                            <a:avLst/>
                          </a:prstGeom>
                          <a:noFill/>
                          <a:ln w="7328">
                            <a:solidFill>
                              <a:srgbClr val="231F20"/>
                            </a:solidFill>
                            <a:round/>
                            <a:headEnd/>
                            <a:tailEnd/>
                          </a:ln>
                          <a:extLst>
                            <a:ext uri="{909E8E84-426E-40DD-AFC4-6F175D3DCCD1}">
                              <a14:hiddenFill xmlns:a14="http://schemas.microsoft.com/office/drawing/2010/main">
                                <a:noFill/>
                              </a14:hiddenFill>
                            </a:ext>
                          </a:extLst>
                        </wps:spPr>
                        <wps:bodyPr/>
                      </wps:wsp>
                      <wps:wsp>
                        <wps:cNvPr id="167" name="Line 335"/>
                        <wps:cNvCnPr>
                          <a:cxnSpLocks noChangeShapeType="1"/>
                        </wps:cNvCnPr>
                        <wps:spPr bwMode="auto">
                          <a:xfrm>
                            <a:off x="1486" y="5294"/>
                            <a:ext cx="0" cy="153"/>
                          </a:xfrm>
                          <a:prstGeom prst="line">
                            <a:avLst/>
                          </a:prstGeom>
                          <a:noFill/>
                          <a:ln w="4889">
                            <a:solidFill>
                              <a:srgbClr val="231F20"/>
                            </a:solidFill>
                            <a:round/>
                            <a:headEnd/>
                            <a:tailEnd/>
                          </a:ln>
                          <a:extLst>
                            <a:ext uri="{909E8E84-426E-40DD-AFC4-6F175D3DCCD1}">
                              <a14:hiddenFill xmlns:a14="http://schemas.microsoft.com/office/drawing/2010/main">
                                <a:noFill/>
                              </a14:hiddenFill>
                            </a:ext>
                          </a:extLst>
                        </wps:spPr>
                        <wps:bodyPr/>
                      </wps:wsp>
                      <wps:wsp>
                        <wps:cNvPr id="168" name="Line 336"/>
                        <wps:cNvCnPr>
                          <a:cxnSpLocks noChangeShapeType="1"/>
                        </wps:cNvCnPr>
                        <wps:spPr bwMode="auto">
                          <a:xfrm>
                            <a:off x="2230" y="5139"/>
                            <a:ext cx="0" cy="208"/>
                          </a:xfrm>
                          <a:prstGeom prst="line">
                            <a:avLst/>
                          </a:prstGeom>
                          <a:noFill/>
                          <a:ln w="7328">
                            <a:solidFill>
                              <a:srgbClr val="231F20"/>
                            </a:solidFill>
                            <a:round/>
                            <a:headEnd/>
                            <a:tailEnd/>
                          </a:ln>
                          <a:extLst>
                            <a:ext uri="{909E8E84-426E-40DD-AFC4-6F175D3DCCD1}">
                              <a14:hiddenFill xmlns:a14="http://schemas.microsoft.com/office/drawing/2010/main">
                                <a:noFill/>
                              </a14:hiddenFill>
                            </a:ext>
                          </a:extLst>
                        </wps:spPr>
                        <wps:bodyPr/>
                      </wps:wsp>
                      <wps:wsp>
                        <wps:cNvPr id="169" name="AutoShape 337"/>
                        <wps:cNvSpPr>
                          <a:spLocks/>
                        </wps:cNvSpPr>
                        <wps:spPr bwMode="auto">
                          <a:xfrm>
                            <a:off x="1560" y="4845"/>
                            <a:ext cx="533" cy="269"/>
                          </a:xfrm>
                          <a:custGeom>
                            <a:avLst/>
                            <a:gdLst>
                              <a:gd name="T0" fmla="+- 0 2092 1560"/>
                              <a:gd name="T1" fmla="*/ T0 w 533"/>
                              <a:gd name="T2" fmla="+- 0 4896 4845"/>
                              <a:gd name="T3" fmla="*/ 4896 h 269"/>
                              <a:gd name="T4" fmla="+- 0 2092 1560"/>
                              <a:gd name="T5" fmla="*/ T4 w 533"/>
                              <a:gd name="T6" fmla="+- 0 5114 4845"/>
                              <a:gd name="T7" fmla="*/ 5114 h 269"/>
                              <a:gd name="T8" fmla="+- 0 1560 1560"/>
                              <a:gd name="T9" fmla="*/ T8 w 533"/>
                              <a:gd name="T10" fmla="+- 0 4845 4845"/>
                              <a:gd name="T11" fmla="*/ 4845 h 269"/>
                              <a:gd name="T12" fmla="+- 0 1560 1560"/>
                              <a:gd name="T13" fmla="*/ T12 w 533"/>
                              <a:gd name="T14" fmla="+- 0 5083 4845"/>
                              <a:gd name="T15" fmla="*/ 5083 h 269"/>
                            </a:gdLst>
                            <a:ahLst/>
                            <a:cxnLst>
                              <a:cxn ang="0">
                                <a:pos x="T1" y="T3"/>
                              </a:cxn>
                              <a:cxn ang="0">
                                <a:pos x="T5" y="T7"/>
                              </a:cxn>
                              <a:cxn ang="0">
                                <a:pos x="T9" y="T11"/>
                              </a:cxn>
                              <a:cxn ang="0">
                                <a:pos x="T13" y="T15"/>
                              </a:cxn>
                            </a:cxnLst>
                            <a:rect l="0" t="0" r="r" b="b"/>
                            <a:pathLst>
                              <a:path w="533" h="269">
                                <a:moveTo>
                                  <a:pt x="532" y="51"/>
                                </a:moveTo>
                                <a:lnTo>
                                  <a:pt x="532" y="269"/>
                                </a:lnTo>
                                <a:moveTo>
                                  <a:pt x="0" y="0"/>
                                </a:moveTo>
                                <a:lnTo>
                                  <a:pt x="0" y="238"/>
                                </a:lnTo>
                              </a:path>
                            </a:pathLst>
                          </a:custGeom>
                          <a:noFill/>
                          <a:ln w="4889">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 name="AutoShape 338"/>
                        <wps:cNvSpPr>
                          <a:spLocks/>
                        </wps:cNvSpPr>
                        <wps:spPr bwMode="auto">
                          <a:xfrm>
                            <a:off x="1364" y="4439"/>
                            <a:ext cx="122" cy="1691"/>
                          </a:xfrm>
                          <a:custGeom>
                            <a:avLst/>
                            <a:gdLst>
                              <a:gd name="T0" fmla="+- 0 1486 1364"/>
                              <a:gd name="T1" fmla="*/ T0 w 122"/>
                              <a:gd name="T2" fmla="+- 0 4439 4439"/>
                              <a:gd name="T3" fmla="*/ 4439 h 1691"/>
                              <a:gd name="T4" fmla="+- 0 1486 1364"/>
                              <a:gd name="T5" fmla="*/ T4 w 122"/>
                              <a:gd name="T6" fmla="+- 0 4591 4439"/>
                              <a:gd name="T7" fmla="*/ 4591 h 1691"/>
                              <a:gd name="T8" fmla="+- 0 1364 1364"/>
                              <a:gd name="T9" fmla="*/ T8 w 122"/>
                              <a:gd name="T10" fmla="+- 0 5915 4439"/>
                              <a:gd name="T11" fmla="*/ 5915 h 1691"/>
                              <a:gd name="T12" fmla="+- 0 1364 1364"/>
                              <a:gd name="T13" fmla="*/ T12 w 122"/>
                              <a:gd name="T14" fmla="+- 0 6129 4439"/>
                              <a:gd name="T15" fmla="*/ 6129 h 1691"/>
                            </a:gdLst>
                            <a:ahLst/>
                            <a:cxnLst>
                              <a:cxn ang="0">
                                <a:pos x="T1" y="T3"/>
                              </a:cxn>
                              <a:cxn ang="0">
                                <a:pos x="T5" y="T7"/>
                              </a:cxn>
                              <a:cxn ang="0">
                                <a:pos x="T9" y="T11"/>
                              </a:cxn>
                              <a:cxn ang="0">
                                <a:pos x="T13" y="T15"/>
                              </a:cxn>
                            </a:cxnLst>
                            <a:rect l="0" t="0" r="r" b="b"/>
                            <a:pathLst>
                              <a:path w="122" h="1691">
                                <a:moveTo>
                                  <a:pt x="122" y="0"/>
                                </a:moveTo>
                                <a:lnTo>
                                  <a:pt x="122" y="152"/>
                                </a:lnTo>
                                <a:moveTo>
                                  <a:pt x="0" y="1476"/>
                                </a:moveTo>
                                <a:lnTo>
                                  <a:pt x="0" y="1690"/>
                                </a:lnTo>
                              </a:path>
                            </a:pathLst>
                          </a:custGeom>
                          <a:noFill/>
                          <a:ln w="7328">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 name="Line 339"/>
                        <wps:cNvCnPr>
                          <a:cxnSpLocks noChangeShapeType="1"/>
                        </wps:cNvCnPr>
                        <wps:spPr bwMode="auto">
                          <a:xfrm>
                            <a:off x="2085" y="6007"/>
                            <a:ext cx="0" cy="169"/>
                          </a:xfrm>
                          <a:prstGeom prst="line">
                            <a:avLst/>
                          </a:prstGeom>
                          <a:noFill/>
                          <a:ln w="4889">
                            <a:solidFill>
                              <a:srgbClr val="231F2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1E06E47" id="Group 280" o:spid="_x0000_s1026" style="position:absolute;margin-left:65.25pt;margin-top:7.7pt;width:156.6pt;height:107pt;z-index:-251657728;mso-position-horizontal-relative:page" coordorigin="853,4434" coordsize="2693,18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">
                <v:shape id="Freeform 281" o:spid="_x0000_s1027" style="position:absolute;left:852;top:4439;width:2693;height:1842;visibility:visible;mso-wrap-style:square;v-text-anchor:top" coordsize="2693,1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" path="m2453,l240,,101,4,30,30,4,101,,240,,1602r4,138l30,1812r71,26l240,1842r2213,l2592,1838r71,-26l2689,1740r4,-138l2693,240r-4,-139l2663,30,2592,4,2453,xe" stroked="f">
                  <v:path arrowok="t" o:connecttype="custom" o:connectlocs="2453,4439;240,4439;101,4443;30,4469;4,4540;0,4679;0,6041;4,6179;30,6251;101,6277;240,6281;2453,6281;2592,6277;2663,6251;2689,6179;2693,6041;2693,4679;2689,4540;2663,4469;2592,4443;2453,4439" o:connectangles="0,0,0,0,0,0,0,0,0,0,0,0,0,0,0,0,0,0,0,0,0"/>
                </v:shape>
                <v:shape id="Picture 282" o:spid="_x0000_s1028" type="#_x0000_t75" style="position:absolute;left:852;top:4717;width:2693;height:15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">
                  <v:imagedata r:id="rId209" o:title=""/>
                </v:shape>
                <v:shape id="Picture 283" o:spid="_x0000_s1029" type="#_x0000_t75" style="position:absolute;left:1701;top:5256;width:1114;height:10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">
                  <v:imagedata r:id="rId210" o:title=""/>
                </v:shape>
                <v:shape id="Picture 284" o:spid="_x0000_s1030" type="#_x0000_t75" style="position:absolute;left:2352;top:5614;width:287;height:1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">
                  <v:imagedata r:id="rId211" o:title=""/>
                </v:shape>
                <v:shape id="Freeform 285" o:spid="_x0000_s1031" style="position:absolute;left:2352;top:5614;width:287;height:181;visibility:visible;mso-wrap-style:square;v-text-anchor:top" coordsize="287,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" path="m243,172r-1,-1l219,163r-3,-1l178,147,144,131,110,113,75,94,35,73,13,60,2,54,,52,22,23,34,8,40,2,42,r3,5l68,19,99,38r16,9l129,53r27,12l180,77r73,35l286,123r-6,13l262,181r-19,-9e" filled="f" strokecolor="#231f20" strokeweight=".1358mm">
                  <v:path arrowok="t" o:connecttype="custom" o:connectlocs="243,5786;242,5785;219,5777;216,5776;178,5761;144,5745;110,5727;75,5708;35,5687;13,5674;2,5668;0,5666;22,5637;34,5622;40,5616;42,5614;45,5619;68,5633;99,5652;115,5661;129,5667;156,5679;180,5691;253,5726;286,5737;280,5750;262,5795;243,5786" o:connectangles="0,0,0,0,0,0,0,0,0,0,0,0,0,0,0,0,0,0,0,0,0,0,0,0,0,0,0,0"/>
                </v:shape>
                <v:shape id="Picture 286" o:spid="_x0000_s1032" type="#_x0000_t75" style="position:absolute;left:2293;top:5704;width:314;height: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">
                  <v:imagedata r:id="rId212" o:title=""/>
                </v:shape>
                <v:shape id="Freeform 287" o:spid="_x0000_s1033" style="position:absolute;left:2293;top:5704;width:314;height:197;visibility:visible;mso-wrap-style:square;v-text-anchor:top" coordsize="314,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" path="m313,124l217,98,96,34,71,20,51,10,39,3,34,,18,28,9,44,4,55,,66,27,84,46,95r19,10l94,117r29,13l193,163r58,22l284,197r8,-10l297,179r4,-10l307,153r5,-15l313,124e" filled="f" strokecolor="#231f20" strokeweight=".1358mm">
                  <v:path arrowok="t" o:connecttype="custom" o:connectlocs="313,5828;217,5802;96,5738;71,5724;51,5714;39,5707;34,5704;18,5732;9,5748;4,5759;0,5770;27,5788;46,5799;65,5809;94,5821;123,5834;193,5867;251,5889;284,5901;292,5891;297,5883;301,5873;307,5857;312,5842;313,5828" o:connectangles="0,0,0,0,0,0,0,0,0,0,0,0,0,0,0,0,0,0,0,0,0,0,0,0,0"/>
                </v:shape>
                <v:shape id="Picture 288" o:spid="_x0000_s1034" type="#_x0000_t75" style="position:absolute;left:2450;top:5398;width:277;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">
                  <v:imagedata r:id="rId213" o:title=""/>
                </v:shape>
                <v:shape id="Freeform 289" o:spid="_x0000_s1035" style="position:absolute;left:2450;top:5398;width:277;height:288;visibility:visible;mso-wrap-style:square;v-text-anchor:top" coordsize="277,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" path="m74,287r29,-72l133,157,189,83,245,43,277,28,243,,171,35r-67,69l33,198,,251r12,7l37,270r25,12l74,287e" filled="f" strokecolor="#231f20" strokeweight=".1358mm">
                  <v:path arrowok="t" o:connecttype="custom" o:connectlocs="74,5686;103,5614;133,5556;189,5482;245,5442;277,5427;243,5399;171,5434;104,5503;33,5597;0,5650;12,5657;37,5669;62,5681;74,5686" o:connectangles="0,0,0,0,0,0,0,0,0,0,0,0,0,0,0"/>
                </v:shape>
                <v:shape id="Picture 290" o:spid="_x0000_s1036" type="#_x0000_t75" style="position:absolute;left:2280;top:5284;width:207;height: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">
                  <v:imagedata r:id="rId214" o:title=""/>
                </v:shape>
                <v:shape id="Picture 291" o:spid="_x0000_s1037" type="#_x0000_t75" style="position:absolute;left:2266;top:4971;width:625;height:10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">
                  <v:imagedata r:id="rId215" o:title=""/>
                </v:shape>
                <v:shape id="Picture 292" o:spid="_x0000_s1038" type="#_x0000_t75" style="position:absolute;left:2071;top:5474;width:307;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">
                  <v:imagedata r:id="rId216" o:title=""/>
                </v:shape>
                <v:shape id="Freeform 293" o:spid="_x0000_s1039" style="position:absolute;left:2071;top:5474;width:307;height:180;visibility:visible;mso-wrap-style:square;v-text-anchor:top" coordsize="307,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" path="m243,172r-1,-1l219,162r-3,-1l178,147,144,131,110,113,75,94,35,73,13,60,2,54,,52,22,23,34,8,40,2,42,r3,5l68,19r61,34l201,85r89,38l306,130r-10,12l289,150r-5,7l276,167r-4,8l268,179r-8,l243,172e" filled="f" strokecolor="#231f20" strokeweight=".1358mm">
                  <v:path arrowok="t" o:connecttype="custom" o:connectlocs="243,5647;242,5646;219,5637;216,5636;178,5622;144,5606;110,5588;75,5569;35,5548;13,5535;2,5529;0,5527;22,5498;34,5483;40,5477;42,5475;45,5480;68,5494;129,5528;201,5560;290,5598;306,5605;296,5617;289,5625;284,5632;276,5642;272,5650;268,5654;260,5654;243,5647" o:connectangles="0,0,0,0,0,0,0,0,0,0,0,0,0,0,0,0,0,0,0,0,0,0,0,0,0,0,0,0,0,0"/>
                </v:shape>
                <v:shape id="Picture 294" o:spid="_x0000_s1040" type="#_x0000_t75" style="position:absolute;left:2004;top:5561;width:307;height: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">
                  <v:imagedata r:id="rId217" o:title=""/>
                </v:shape>
                <v:shape id="Picture 295" o:spid="_x0000_s1041" type="#_x0000_t75" style="position:absolute;left:1266;top:5093;width:1378;height:1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">
                  <v:imagedata r:id="rId218" o:title=""/>
                </v:shape>
                <v:shape id="AutoShape 296" o:spid="_x0000_s1042" style="position:absolute;left:2608;top:5639;width:105;height:335;visibility:visible;mso-wrap-style:square;v-text-anchor:top" coordsize="105,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" path="m78,334l68,324,56,310,45,295,39,283,36,264,34,238,29,222r-8,12l13,255,8,269,4,281,,298r30,13l39,315r11,5l64,328r12,6l78,334m104,131l96,121,81,97,65,67,55,43,50,22,51,6,50,,43,7,34,20,30,30r-2,7l34,62r10,9l47,158r9,-12l63,139r10,-2l88,135r14,l104,131e" fillcolor="#b5a997" stroked="f">
                  <v:path arrowok="t" o:connecttype="custom" o:connectlocs="78,5974;68,5964;56,5950;45,5935;39,5923;36,5904;34,5878;29,5862;21,5874;13,5895;8,5909;4,5921;0,5938;30,5951;39,5955;50,5960;64,5968;76,5974;78,5974;104,5771;96,5761;81,5737;65,5707;55,5683;50,5662;51,5646;50,5640;43,5647;34,5660;30,5670;28,5677;34,5702;44,5711;47,5798;56,5786;63,5779;73,5777;88,5775;102,5775;104,5771" o:connectangles="0,0,0,0,0,0,0,0,0,0,0,0,0,0,0,0,0,0,0,0,0,0,0,0,0,0,0,0,0,0,0,0,0,0,0,0,0,0,0,0"/>
                </v:shape>
                <v:shape id="Freeform 297" o:spid="_x0000_s1043" style="position:absolute;left:2633;top:6062;width:42;height:106;visibility:visible;mso-wrap-style:square;v-text-anchor:top" coordsize="42,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" path="m1,l8,41r2,8l12,56r2,9l13,73,9,85,,106,5,98,36,36,42,2,19,2,1,xe" fillcolor="#939598" stroked="f">
                  <v:path arrowok="t" o:connecttype="custom" o:connectlocs="1,6062;8,6103;10,6111;12,6118;14,6127;13,6135;9,6147;0,6168;5,6160;36,6098;42,6064;19,6064;1,6062" o:connectangles="0,0,0,0,0,0,0,0,0,0,0,0,0"/>
                </v:shape>
                <v:shape id="AutoShape 298" o:spid="_x0000_s1044" style="position:absolute;left:2714;top:5513;width:82;height:135;visibility:visible;mso-wrap-style:square;v-text-anchor:top" coordsize="82,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" path="m68,28r-52,l24,30r8,6l44,48r38,87l81,125,80,102,77,76,74,55,73,46,71,38,68,28xm48,l36,1,25,7,13,14,4,22,,28r4,1l16,28r52,l63,17,59,10,48,xe" fillcolor="#918571" stroked="f">
                  <v:path arrowok="t" o:connecttype="custom" o:connectlocs="68,5541;16,5541;24,5543;32,5549;44,5561;82,5648;81,5638;80,5615;77,5589;74,5568;73,5559;71,5551;68,5541;48,5513;36,5514;25,5520;13,5527;4,5535;0,5541;4,5542;16,5541;68,5541;63,5530;59,5523;48,5513" o:connectangles="0,0,0,0,0,0,0,0,0,0,0,0,0,0,0,0,0,0,0,0,0,0,0,0,0"/>
                </v:shape>
                <v:shape id="AutoShape 299" o:spid="_x0000_s1045" style="position:absolute;left:2777;top:5026;width:78;height:48;visibility:visible;mso-wrap-style:square;v-text-anchor:top" coordsize="78,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" path="m54,9l2,9r24,4l40,16r10,4l59,29,73,46r5,1l59,17,55,10,54,9xm16,l9,3,,9r2,l54,9,47,4,38,1,16,xe" fillcolor="#fffbc8" stroked="f">
                  <v:path arrowok="t" o:connecttype="custom" o:connectlocs="54,5035;2,5035;26,5039;40,5042;50,5046;59,5055;73,5072;78,5073;59,5043;55,5036;54,5035;16,5026;9,5029;0,5035;2,5035;54,5035;47,5030;38,5027;16,5026" o:connectangles="0,0,0,0,0,0,0,0,0,0,0,0,0,0,0,0,0,0,0"/>
                </v:shape>
                <v:shape id="Freeform 300" o:spid="_x0000_s1046" style="position:absolute;left:1804;top:4678;width:116;height:218;visibility:visible;mso-wrap-style:square;v-text-anchor:top" coordsize="116,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" path="m85,213r30,-46l115,47,76,,16,1,,18,,188r25,30l85,213e" filled="f" strokecolor="#231f20" strokeweight=".15592mm">
                  <v:path arrowok="t" o:connecttype="custom" o:connectlocs="85,4891;115,4845;115,4725;76,4678;16,4679;0,4696;0,4866;25,4896;85,4891" o:connectangles="0,0,0,0,0,0,0,0,0"/>
                </v:shape>
                <v:shape id="Picture 301" o:spid="_x0000_s1047" type="#_x0000_t75" style="position:absolute;left:1755;top:4688;width:114;height: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">
                  <v:imagedata r:id="rId219" o:title=""/>
                </v:shape>
                <v:shape id="Freeform 302" o:spid="_x0000_s1048" style="position:absolute;left:1755;top:4688;width:114;height:208;visibility:visible;mso-wrap-style:square;v-text-anchor:top" coordsize="114,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" path="m,176r31,32l79,208r34,-51l113,40,83,,30,,1,37,,176e" filled="f" strokecolor="#231f20" strokeweight=".15592mm">
                  <v:path arrowok="t" o:connecttype="custom" o:connectlocs="0,4864;31,4896;79,4896;113,4845;113,4728;83,4688;30,4688;1,4725;0,4864" o:connectangles="0,0,0,0,0,0,0,0,0"/>
                </v:shape>
                <v:shape id="Picture 303" o:spid="_x0000_s1049" type="#_x0000_t75" style="position:absolute;left:1782;top:4900;width:148;height: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">
                  <v:imagedata r:id="rId220" o:title=""/>
                </v:shape>
                <v:shape id="Freeform 304" o:spid="_x0000_s1050" style="position:absolute;left:1782;top:4898;width:148;height:211;visibility:visible;mso-wrap-style:square;v-text-anchor:top" coordsize="148,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" path="m33,4r1,12l32,37,25,66,8,99,,130r10,35l33,194r33,16l78,211r12,-2l148,153r,-19l142,115r-5,-8l126,96r,1l126,107r-4,16l111,144,94,159r-17,3l63,155,52,140,49,126r3,-12l60,101,71,82,88,r,2l33,4e" filled="f" strokecolor="#231f20" strokeweight=".18308mm">
                  <v:path arrowok="t" o:connecttype="custom" o:connectlocs="33,4902;34,4914;32,4935;25,4964;8,4997;0,5028;10,5063;33,5092;66,5108;78,5109;90,5107;148,5051;148,5032;142,5013;137,5005;126,4994;126,4995;126,5005;122,5021;111,5042;94,5057;77,5060;63,5053;52,5038;49,5024;52,5012;60,4999;71,4980;88,4898;88,4900;33,4902" o:connectangles="0,0,0,0,0,0,0,0,0,0,0,0,0,0,0,0,0,0,0,0,0,0,0,0,0,0,0,0,0,0,0"/>
                </v:shape>
                <v:shape id="Freeform 305" o:spid="_x0000_s1051" style="position:absolute;left:1795;top:4892;width:87;height:26;visibility:visible;mso-wrap-style:square;v-text-anchor:top" coordsize="8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" path="m71,l44,,18,2,6,3,,12r6,8l20,25r23,l66,23,78,20r8,-5l86,10,84,3,71,xe" fillcolor="#828385" stroked="f">
                  <v:path arrowok="t" o:connecttype="custom" o:connectlocs="71,4893;44,4893;18,4895;6,4896;0,4905;6,4913;20,4918;43,4918;66,4916;78,4913;86,4908;86,4903;84,4896;71,4893" o:connectangles="0,0,0,0,0,0,0,0,0,0,0,0,0,0"/>
                </v:shape>
                <v:shape id="Freeform 306" o:spid="_x0000_s1052" style="position:absolute;left:1795;top:4892;width:87;height:26;visibility:visible;mso-wrap-style:square;v-text-anchor:top" coordsize="8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" path="m6,3l,12r6,8l20,25r23,l66,23,78,20r8,-5l86,10,84,3,71,,44,,18,2,6,3e" filled="f" strokecolor="#231f20" strokeweight=".15592mm">
                  <v:path arrowok="t" o:connecttype="custom" o:connectlocs="6,4896;0,4905;6,4913;20,4918;43,4918;66,4916;78,4913;86,4908;86,4903;84,4896;71,4893;44,4893;18,4895;6,4896" o:connectangles="0,0,0,0,0,0,0,0,0,0,0,0,0,0"/>
                </v:shape>
                <v:shape id="Picture 307" o:spid="_x0000_s1053" type="#_x0000_t75" style="position:absolute;left:1815;top:4730;width:2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">
                  <v:imagedata r:id="rId221" o:title=""/>
                </v:shape>
                <v:shape id="Freeform 308" o:spid="_x0000_s1054" style="position:absolute;left:1815;top:4730;width:28;height:28;visibility:visible;mso-wrap-style:square;v-text-anchor:top" coordsize="2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" path="m28,14r,8l21,28r-7,l6,28,,22,,14,,7,6,r8,l21,r7,7l28,14e" filled="f" strokecolor="#231f20" strokeweight=".1358mm">
                  <v:path arrowok="t" o:connecttype="custom" o:connectlocs="28,4744;28,4752;21,4758;14,4758;6,4758;0,4752;0,4744;0,4737;6,4730;14,4730;21,4730;28,4737;28,4744" o:connectangles="0,0,0,0,0,0,0,0,0,0,0,0,0"/>
                </v:shape>
                <v:shape id="Picture 309" o:spid="_x0000_s1055" type="#_x0000_t75" style="position:absolute;left:1767;top:4730;width:2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">
                  <v:imagedata r:id="rId137" o:title=""/>
                </v:shape>
                <v:shape id="Freeform 310" o:spid="_x0000_s1056" style="position:absolute;left:1767;top:4730;width:28;height:28;visibility:visible;mso-wrap-style:square;v-text-anchor:top" coordsize="2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" path="m28,14r,8l21,28r-7,l6,28,,22,,14,,7,6,r8,l21,r7,7l28,14e" filled="f" strokecolor="#231f20" strokeweight=".1358mm">
                  <v:path arrowok="t" o:connecttype="custom" o:connectlocs="28,4744;28,4752;21,4758;14,4758;6,4758;0,4752;0,4744;0,4737;6,4730;14,4730;21,4730;28,4737;28,4744" o:connectangles="0,0,0,0,0,0,0,0,0,0,0,0,0"/>
                </v:shape>
                <v:shape id="Picture 311" o:spid="_x0000_s1057" type="#_x0000_t75" style="position:absolute;left:1767;top:4817;width:2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">
                  <v:imagedata r:id="rId222" o:title=""/>
                </v:shape>
                <v:shape id="Freeform 312" o:spid="_x0000_s1058" style="position:absolute;left:1767;top:4817;width:28;height:28;visibility:visible;mso-wrap-style:square;v-text-anchor:top" coordsize="2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" path="m28,14r,7l21,27r-7,l6,27,,21,,14,,6,6,r8,l21,r7,6l28,14e" filled="f" strokecolor="#231f20" strokeweight=".1358mm">
                  <v:path arrowok="t" o:connecttype="custom" o:connectlocs="28,4832;28,4839;21,4845;14,4845;6,4845;0,4839;0,4832;0,4824;6,4818;14,4818;21,4818;28,4824;28,4832" o:connectangles="0,0,0,0,0,0,0,0,0,0,0,0,0"/>
                </v:shape>
                <v:shape id="Picture 313" o:spid="_x0000_s1059" type="#_x0000_t75" style="position:absolute;left:1785;top:4680;width:105;height: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">
                  <v:imagedata r:id="rId223" o:title=""/>
                </v:shape>
                <v:shape id="Freeform 314" o:spid="_x0000_s1060" style="position:absolute;left:1785;top:4680;width:105;height:213;visibility:visible;mso-wrap-style:square;v-text-anchor:top" coordsize="105,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" path="m49,212r29,l104,171r,-130l71,1,9,,,7r53,l83,47r,117l49,212e" filled="f" strokecolor="#231f20" strokeweight=".15592mm">
                  <v:path arrowok="t" o:connecttype="custom" o:connectlocs="49,4893;78,4893;104,4852;104,4722;71,4682;9,4681;0,4688;53,4688;83,4728;83,4845;49,4893" o:connectangles="0,0,0,0,0,0,0,0,0,0,0"/>
                </v:shape>
                <v:shape id="Picture 315" o:spid="_x0000_s1061" type="#_x0000_t75" style="position:absolute;left:1865;top:4678;width:55;height:2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">
                  <v:imagedata r:id="rId224" o:title=""/>
                </v:shape>
                <v:shape id="Freeform 316" o:spid="_x0000_s1062" style="position:absolute;left:1865;top:4678;width:55;height:215;visibility:visible;mso-wrap-style:square;v-text-anchor:top" coordsize="55,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" path="m8,215l33,174,33,41,,,15,,54,47r,120l24,215r-16,e" filled="f" strokecolor="#231f20" strokeweight=".15592mm">
                  <v:path arrowok="t" o:connecttype="custom" o:connectlocs="8,4893;33,4852;33,4719;0,4678;15,4678;54,4725;54,4845;24,4893;8,4893" o:connectangles="0,0,0,0,0,0,0,0,0"/>
                </v:shape>
                <v:shape id="Freeform 317" o:spid="_x0000_s1063" style="position:absolute;left:1832;top:4439;width:50;height:273;visibility:visible;mso-wrap-style:square;v-text-anchor:top" coordsize="50,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" path="m35,l,,17,235r14,15l50,273,35,xe" fillcolor="#adafb2" stroked="f">
                  <v:path arrowok="t" o:connecttype="custom" o:connectlocs="35,4439;0,4439;17,4674;31,4689;50,4712;35,4439" o:connectangles="0,0,0,0,0,0"/>
                </v:shape>
                <v:shape id="AutoShape 318" o:spid="_x0000_s1064" style="position:absolute;left:-50;top:9837;width:50;height:273;visibility:visible;mso-wrap-style:square;v-text-anchor:top" coordsize="50,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" path="m1932,-5125r-15,-273m1882,-5398r17,235l1913,-5148r19,23e" filled="f" strokecolor="#231f20" strokeweight=".18308mm">
                  <v:path arrowok="t" o:connecttype="custom" o:connectlocs="1932,4712;1917,4439;1882,4439;1899,4674;1913,4689;1932,4712" o:connectangles="0,0,0,0,0,0"/>
                </v:shape>
                <v:shape id="Freeform 319" o:spid="_x0000_s1065" style="position:absolute;left:1541;top:5040;width:316;height:1090;visibility:visible;mso-wrap-style:square;v-text-anchor:top" coordsize="316,1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" path="m294,l33,502,,1071r7,18l44,1089,81,511,313,19r3,-9l306,,294,xe" fillcolor="#564b41" stroked="f">
                  <v:path arrowok="t" o:connecttype="custom" o:connectlocs="294,5040;33,5542;0,6111;7,6129;44,6129;81,5551;313,5059;316,5050;306,5040;294,5040" o:connectangles="0,0,0,0,0,0,0,0,0,0"/>
                </v:shape>
                <v:shape id="Freeform 320" o:spid="_x0000_s1066" style="position:absolute;left:1541;top:5040;width:316;height:1090;visibility:visible;mso-wrap-style:square;v-text-anchor:top" coordsize="316,1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" path="m294,l33,502,,1071r7,18l25,1089r19,l81,511,313,19r3,-9l310,4,306,,294,e" filled="f" strokecolor="#231f20" strokeweight=".20356mm">
                  <v:path arrowok="t" o:connecttype="custom" o:connectlocs="294,5040;33,5542;0,6111;7,6129;25,6129;44,6129;81,5551;313,5059;316,5050;310,5044;306,5040;294,5040" o:connectangles="0,0,0,0,0,0,0,0,0,0,0,0"/>
                </v:shape>
                <v:shape id="Freeform 321" o:spid="_x0000_s1067" style="position:absolute;left:1865;top:5102;width:305;height:949;visibility:visible;mso-wrap-style:square;v-text-anchor:top" coordsize="305,9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" path="m26,l19,3,,10,256,397r8,552l291,936r13,-10l305,917,299,371,26,xe" fillcolor="#564b41" stroked="f">
                  <v:path arrowok="t" o:connecttype="custom" o:connectlocs="26,5102;19,5105;0,5112;256,5499;264,6051;291,6038;304,6028;305,6019;299,5473;26,5102" o:connectangles="0,0,0,0,0,0,0,0,0,0"/>
                </v:shape>
                <v:shape id="Freeform 322" o:spid="_x0000_s1068" style="position:absolute;left:1865;top:5102;width:305;height:949;visibility:visible;mso-wrap-style:square;v-text-anchor:top" coordsize="305,9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" path="m,10l8,7,13,5,19,3,26,,299,371r6,546l304,926r-9,7l291,936r-27,13l256,397,,10e" filled="f" strokecolor="#231f20" strokeweight=".20356mm">
                  <v:path arrowok="t" o:connecttype="custom" o:connectlocs="0,5112;8,5109;13,5107;19,5105;26,5102;299,5473;305,6019;304,6028;295,6035;291,6038;264,6051;256,5499;0,5112" o:connectangles="0,0,0,0,0,0,0,0,0,0,0,0,0"/>
                </v:shape>
                <v:shape id="AutoShape 323" o:spid="_x0000_s1069" style="position:absolute;left:1441;top:5027;width:409;height:325;visibility:visible;mso-wrap-style:square;v-text-anchor:top" coordsize="409,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" path="m408,l391,,358,20,289,72r-87,68l116,209,50,266r-7,7l35,281,22,296,,324,118,238,258,124,356,47,404,13r3,l408,xm407,13r-3,l407,13xe" fillcolor="#564b41" stroked="f">
                  <v:path arrowok="t" o:connecttype="custom" o:connectlocs="408,5028;391,5028;358,5048;289,5100;202,5168;116,5237;50,5294;43,5301;35,5309;22,5324;0,5352;118,5266;258,5152;356,5075;404,5041;407,5041;408,5028;407,5041;404,5041;407,5041;407,5041" o:connectangles="0,0,0,0,0,0,0,0,0,0,0,0,0,0,0,0,0,0,0,0,0"/>
                </v:shape>
                <v:shape id="Freeform 324" o:spid="_x0000_s1070" style="position:absolute;left:1441;top:5027;width:409;height:325;visibility:visible;mso-wrap-style:square;v-text-anchor:top" coordsize="409,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" path="m118,238l,324,22,296,35,281r81,-72l202,140,289,72,358,20,408,r-1,13l404,13,356,47r-98,77l162,202r-44,36e" filled="f" strokecolor="#231f20" strokeweight=".20356mm">
                  <v:path arrowok="t" o:connecttype="custom" o:connectlocs="118,5266;0,5352;22,5324;35,5309;116,5237;202,5168;289,5100;358,5048;408,5028;407,5041;404,5041;356,5075;258,5152;162,5230;118,5266" o:connectangles="0,0,0,0,0,0,0,0,0,0,0,0,0,0,0"/>
                </v:shape>
                <v:shape id="Picture 325" o:spid="_x0000_s1071" type="#_x0000_t75" style="position:absolute;left:1835;top:5104;width:132;height: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">
                  <v:imagedata r:id="rId225" o:title=""/>
                </v:shape>
                <v:shape id="Picture 326" o:spid="_x0000_s1072" type="#_x0000_t75" style="position:absolute;left:1815;top:4817;width:2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">
                  <v:imagedata r:id="rId226" o:title=""/>
                </v:shape>
                <v:shape id="Freeform 327" o:spid="_x0000_s1073" style="position:absolute;left:1815;top:4817;width:28;height:28;visibility:visible;mso-wrap-style:square;v-text-anchor:top" coordsize="2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" path="m28,14r,7l21,27r-7,l6,27,,21,,14,,6,6,r8,l21,r7,6l28,14e" filled="f" strokecolor="#231f20" strokeweight=".1358mm">
                  <v:path arrowok="t" o:connecttype="custom" o:connectlocs="28,4832;28,4839;21,4845;14,4845;6,4845;0,4839;0,4832;0,4824;6,4818;14,4818;21,4818;28,4824;28,4832" o:connectangles="0,0,0,0,0,0,0,0,0,0,0,0,0"/>
                </v:shape>
                <v:shape id="Freeform 328" o:spid="_x0000_s1074" style="position:absolute;left:1737;top:4439;width:63;height:267;visibility:visible;mso-wrap-style:square;v-text-anchor:top" coordsize="63,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" path="m40,l,,32,267,50,246r12,-7l40,xe" fillcolor="#adafb2" stroked="f">
                  <v:path arrowok="t" o:connecttype="custom" o:connectlocs="40,4439;0,4439;32,4706;50,4685;62,4678;40,4439" o:connectangles="0,0,0,0,0,0"/>
                </v:shape>
                <v:shape id="AutoShape 329" o:spid="_x0000_s1075" style="position:absolute;left:-32;top:9843;width:63;height:267;visibility:visible;mso-wrap-style:square;v-text-anchor:top" coordsize="63,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" path="m1801,-5137r18,-21l1831,-5165r-22,-239m1769,-5404r32,267e" filled="f" strokecolor="#231f20" strokeweight=".18308mm">
                  <v:path arrowok="t" o:connecttype="custom" o:connectlocs="1801,4706;1819,4685;1831,4678;1809,4439;1769,4439;1801,4706" o:connectangles="0,0,0,0,0,0"/>
                </v:shape>
                <v:shape id="Picture 330" o:spid="_x0000_s1076" type="#_x0000_t75" style="position:absolute;left:1856;top:4921;width:78;height:1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">
                  <v:imagedata r:id="rId227" o:title=""/>
                </v:shape>
                <v:shape id="Freeform 331" o:spid="_x0000_s1077" style="position:absolute;left:1856;top:4921;width:78;height:121;visibility:visible;mso-wrap-style:square;v-text-anchor:top" coordsize="78,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" path="m,50l,49,17,67r7,9l36,91r8,8l64,114r10,7l77,121r1,-5l68,88,45,49,22,15,12,,,50e" filled="f" strokecolor="#231f20" strokeweight=".18308mm">
                  <v:path arrowok="t" o:connecttype="custom" o:connectlocs="0,4971;0,4970;17,4988;24,4997;36,5012;44,5020;64,5035;74,5042;77,5042;78,5037;68,5009;45,4970;22,4936;12,4921;0,4971" o:connectangles="0,0,0,0,0,0,0,0,0,0,0,0,0,0,0"/>
                </v:shape>
                <v:shape id="Picture 332" o:spid="_x0000_s1078" type="#_x0000_t75" style="position:absolute;left:1824;top:4931;width:28;height: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">
                  <v:imagedata r:id="rId226" o:title=""/>
                </v:shape>
                <v:shape id="Freeform 333" o:spid="_x0000_s1079" style="position:absolute;left:1824;top:4931;width:28;height:28;visibility:visible;mso-wrap-style:square;v-text-anchor:top" coordsize="2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" path="m28,14r,7l22,28r-8,l7,28,,21,,14,,6,7,r7,l22,r6,6l28,14e" filled="f" strokecolor="#231f20" strokeweight=".18308mm">
                  <v:path arrowok="t" o:connecttype="custom" o:connectlocs="28,4945;28,4952;22,4959;14,4959;7,4959;0,4952;0,4945;0,4937;7,4931;14,4931;22,4931;28,4937;28,4945" o:connectangles="0,0,0,0,0,0,0,0,0,0,0,0,0"/>
                </v:shape>
                <v:line id="Line 334" o:spid="_x0000_s1080" style="position:absolute;visibility:visible;mso-wrap-style:square" from="1364,5060" to="1364,5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" strokecolor="#231f20" strokeweight=".20356mm"/>
                <v:line id="Line 335" o:spid="_x0000_s1081" style="position:absolute;visibility:visible;mso-wrap-style:square" from="1486,5294" to="1486,54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" strokecolor="#231f20" strokeweight=".1358mm"/>
                <v:line id="Line 336" o:spid="_x0000_s1082" style="position:absolute;visibility:visible;mso-wrap-style:square" from="2230,5139" to="2230,53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" strokecolor="#231f20" strokeweight=".20356mm"/>
                <v:shape id="AutoShape 337" o:spid="_x0000_s1083" style="position:absolute;left:1560;top:4845;width:533;height:269;visibility:visible;mso-wrap-style:square;v-text-anchor:top" coordsize="533,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" path="m532,51r,218m,l,238e" filled="f" strokecolor="#231f20" strokeweight=".1358mm">
                  <v:path arrowok="t" o:connecttype="custom" o:connectlocs="532,4896;532,5114;0,4845;0,5083" o:connectangles="0,0,0,0"/>
                </v:shape>
                <v:shape id="AutoShape 338" o:spid="_x0000_s1084" style="position:absolute;left:1364;top:4439;width:122;height:1691;visibility:visible;mso-wrap-style:square;v-text-anchor:top" coordsize="122,1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" path="m122,r,152m,1476r,214e" filled="f" strokecolor="#231f20" strokeweight=".20356mm">
                  <v:path arrowok="t" o:connecttype="custom" o:connectlocs="122,4439;122,4591;0,5915;0,6129" o:connectangles="0,0,0,0"/>
                </v:shape>
                <v:line id="Line 339" o:spid="_x0000_s1085" style="position:absolute;visibility:visible;mso-wrap-style:square" from="2085,6007" to="2085,6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" strokecolor="#231f20" strokeweight=".1358mm"/>
                <w10:wrap anchorx="page"/>
              </v:group>
            </w:pict>
          </mc:Fallback>
        </mc:AlternateContent>
      </w:r>
    </w:p>
    <w:p w14:paraId="59F4F5E3" w14:textId="0DDB9A9C" w:rsidR="002A6E52" w:rsidRDefault="002A6E52" w:rsidP="00C71153">
      <w:pPr>
        <w:spacing w:before="9"/>
        <w:ind w:left="567" w:hanging="567"/>
        <w:rPr>
          <w:rFonts w:ascii="Frutiger LT Std 45 Light" w:eastAsia="Frutiger LT Std 45 Light" w:hAnsi="Frutiger LT Std 45 Light" w:cs="Frutiger LT Std 45 Light"/>
          <w:sz w:val="28"/>
          <w:szCs w:val="28"/>
        </w:rPr>
      </w:pPr>
    </w:p>
    <w:p w14:paraId="617E56D8" w14:textId="3BA39C8A" w:rsidR="00CE443B" w:rsidRDefault="00CE443B" w:rsidP="00C71153">
      <w:pPr>
        <w:spacing w:before="9"/>
        <w:ind w:left="567" w:hanging="567"/>
        <w:rPr>
          <w:rFonts w:ascii="Frutiger LT Std 45 Light" w:eastAsia="Frutiger LT Std 45 Light" w:hAnsi="Frutiger LT Std 45 Light" w:cs="Frutiger LT Std 45 Light"/>
          <w:sz w:val="28"/>
          <w:szCs w:val="28"/>
        </w:rPr>
      </w:pPr>
    </w:p>
    <w:p w14:paraId="2CD602C0" w14:textId="293458D7" w:rsidR="00CE443B" w:rsidRDefault="00CE443B" w:rsidP="00C71153">
      <w:pPr>
        <w:spacing w:before="9"/>
        <w:ind w:left="567" w:hanging="567"/>
        <w:rPr>
          <w:rFonts w:ascii="Frutiger LT Std 45 Light" w:eastAsia="Frutiger LT Std 45 Light" w:hAnsi="Frutiger LT Std 45 Light" w:cs="Frutiger LT Std 45 Light"/>
          <w:sz w:val="28"/>
          <w:szCs w:val="28"/>
        </w:rPr>
      </w:pPr>
    </w:p>
    <w:p w14:paraId="584108D2" w14:textId="51FC3C86" w:rsidR="00CE443B" w:rsidRDefault="00CE443B" w:rsidP="00C71153">
      <w:pPr>
        <w:spacing w:before="9"/>
        <w:ind w:left="567" w:hanging="567"/>
        <w:rPr>
          <w:rFonts w:ascii="Frutiger LT Std 45 Light" w:eastAsia="Frutiger LT Std 45 Light" w:hAnsi="Frutiger LT Std 45 Light" w:cs="Frutiger LT Std 45 Light"/>
          <w:sz w:val="28"/>
          <w:szCs w:val="28"/>
        </w:rPr>
      </w:pPr>
    </w:p>
    <w:p w14:paraId="54AAD185" w14:textId="3834CA49" w:rsidR="00CE443B" w:rsidRDefault="00CE443B" w:rsidP="00C71153">
      <w:pPr>
        <w:spacing w:before="9"/>
        <w:ind w:left="567" w:hanging="567"/>
        <w:rPr>
          <w:rFonts w:ascii="Frutiger LT Std 45 Light" w:eastAsia="Frutiger LT Std 45 Light" w:hAnsi="Frutiger LT Std 45 Light" w:cs="Frutiger LT Std 45 Light"/>
          <w:sz w:val="28"/>
          <w:szCs w:val="28"/>
        </w:rPr>
      </w:pPr>
    </w:p>
    <w:p w14:paraId="5C412CBB" w14:textId="4B5DF672" w:rsidR="00CE443B" w:rsidRDefault="00CE443B" w:rsidP="00C71153">
      <w:pPr>
        <w:spacing w:before="9"/>
        <w:ind w:left="567" w:hanging="567"/>
        <w:rPr>
          <w:rFonts w:ascii="Frutiger LT Std 45 Light" w:eastAsia="Frutiger LT Std 45 Light" w:hAnsi="Frutiger LT Std 45 Light" w:cs="Frutiger LT Std 45 Light"/>
          <w:sz w:val="28"/>
          <w:szCs w:val="28"/>
        </w:rPr>
      </w:pPr>
    </w:p>
    <w:p w14:paraId="6EC45E8F" w14:textId="7E6C8A68" w:rsidR="00CE443B" w:rsidRDefault="00CE443B" w:rsidP="00C71153">
      <w:pPr>
        <w:spacing w:before="9"/>
        <w:ind w:left="567" w:hanging="567"/>
        <w:rPr>
          <w:rFonts w:ascii="Frutiger LT Std 45 Light" w:eastAsia="Frutiger LT Std 45 Light" w:hAnsi="Frutiger LT Std 45 Light" w:cs="Frutiger LT Std 45 Light"/>
          <w:sz w:val="28"/>
          <w:szCs w:val="28"/>
        </w:rPr>
      </w:pPr>
    </w:p>
    <w:p w14:paraId="2506BEBB" w14:textId="0ECFC4A8" w:rsidR="00CE443B" w:rsidRDefault="00CE443B" w:rsidP="00C71153">
      <w:pPr>
        <w:spacing w:before="9"/>
        <w:ind w:left="567" w:hanging="567"/>
        <w:rPr>
          <w:rFonts w:ascii="Frutiger LT Std 45 Light" w:eastAsia="Frutiger LT Std 45 Light" w:hAnsi="Frutiger LT Std 45 Light" w:cs="Frutiger LT Std 45 Light"/>
          <w:sz w:val="28"/>
          <w:szCs w:val="28"/>
        </w:rPr>
      </w:pPr>
    </w:p>
    <w:p w14:paraId="53B827C3" w14:textId="06FBEF76" w:rsidR="00CE443B" w:rsidRDefault="005F6F15" w:rsidP="00C71153">
      <w:pPr>
        <w:spacing w:before="9"/>
        <w:ind w:left="567" w:hanging="567"/>
        <w:rPr>
          <w:rFonts w:ascii="Frutiger LT Std 45 Light" w:eastAsia="Frutiger LT Std 45 Light" w:hAnsi="Frutiger LT Std 45 Light" w:cs="Frutiger LT Std 45 Light"/>
          <w:sz w:val="18"/>
          <w:szCs w:val="18"/>
        </w:rPr>
      </w:pPr>
      <w:r>
        <w:rPr>
          <w:rFonts w:ascii="Frutiger LT Std 45 Light" w:eastAsia="Frutiger LT Std 45 Light" w:hAnsi="Frutiger LT Std 45 Light" w:cs="Frutiger LT Std 45 Light"/>
          <w:sz w:val="18"/>
          <w:szCs w:val="18"/>
        </w:rPr>
        <w:t>Hit by moving or swinging loads</w:t>
      </w:r>
    </w:p>
    <w:p w14:paraId="0A1E4588" w14:textId="465E26B5" w:rsidR="005F6F15" w:rsidRDefault="005F6F15" w:rsidP="00C71153">
      <w:pPr>
        <w:spacing w:before="9"/>
        <w:ind w:left="567" w:hanging="567"/>
        <w:rPr>
          <w:rFonts w:ascii="Frutiger LT Std 45 Light" w:eastAsia="Frutiger LT Std 45 Light" w:hAnsi="Frutiger LT Std 45 Light" w:cs="Frutiger LT Std 45 Light"/>
          <w:sz w:val="18"/>
          <w:szCs w:val="18"/>
        </w:rPr>
      </w:pPr>
    </w:p>
    <w:p w14:paraId="24FFBF5A" w14:textId="175E9595" w:rsidR="005F6F15" w:rsidRDefault="005F6F15" w:rsidP="005F6F15">
      <w:pPr>
        <w:pStyle w:val="Caption"/>
      </w:pPr>
      <w:bookmarkStart w:id="24" w:name="_Toc7004332"/>
      <w:r>
        <w:t xml:space="preserve">Figure </w:t>
      </w:r>
      <w:r>
        <w:fldChar w:fldCharType="begin"/>
      </w:r>
      <w:r>
        <w:instrText xml:space="preserve"> SEQ Figure \* ARABIC </w:instrText>
      </w:r>
      <w:r>
        <w:fldChar w:fldCharType="separate"/>
      </w:r>
      <w:r w:rsidR="00382BF6">
        <w:t>3</w:t>
      </w:r>
      <w:r>
        <w:fldChar w:fldCharType="end"/>
      </w:r>
      <w:r>
        <w:t>: Common Accidents</w:t>
      </w:r>
      <w:bookmarkEnd w:id="24"/>
    </w:p>
    <w:p w14:paraId="3C778F57" w14:textId="49E37FA3" w:rsidR="00301CFD" w:rsidRDefault="00301CFD" w:rsidP="00301CFD"/>
    <w:p w14:paraId="042EEED9" w14:textId="479B7CA0" w:rsidR="00CE443B" w:rsidRDefault="005F6F15" w:rsidP="005F6F15">
      <w:pPr>
        <w:pStyle w:val="Heading1"/>
        <w:numPr>
          <w:ilvl w:val="0"/>
          <w:numId w:val="9"/>
        </w:numPr>
      </w:pPr>
      <w:bookmarkStart w:id="25" w:name="_Toc7005210"/>
      <w:r>
        <w:t>Key Personnel Involved in Lifting Operations</w:t>
      </w:r>
      <w:bookmarkEnd w:id="25"/>
    </w:p>
    <w:p w14:paraId="329590AA" w14:textId="42AE5453" w:rsidR="00CE443B" w:rsidRDefault="005F6F15" w:rsidP="005F6F15">
      <w:pPr>
        <w:pStyle w:val="BodyText"/>
        <w:ind w:left="0"/>
      </w:pPr>
      <w:r w:rsidRPr="005F6F15">
        <w:t>The key personnel in lifting operations include</w:t>
      </w:r>
      <w:r>
        <w:t xml:space="preserve">s </w:t>
      </w:r>
      <w:r w:rsidRPr="005F6F15">
        <w:t>the following duty holders:</w:t>
      </w:r>
    </w:p>
    <w:p w14:paraId="34E5BD0F" w14:textId="6C92B82C" w:rsidR="005F6F15" w:rsidRDefault="005F6F15" w:rsidP="005F6F15">
      <w:pPr>
        <w:pStyle w:val="BodyText"/>
        <w:ind w:left="0"/>
      </w:pPr>
    </w:p>
    <w:p w14:paraId="7745B323" w14:textId="7A655B7B" w:rsidR="005F6F15" w:rsidRDefault="00382BF6" w:rsidP="005F6F15">
      <w:pPr>
        <w:pStyle w:val="Heading2"/>
        <w:numPr>
          <w:ilvl w:val="1"/>
          <w:numId w:val="9"/>
        </w:numPr>
        <w:ind w:left="0" w:hanging="6"/>
      </w:pPr>
      <w:bookmarkStart w:id="26" w:name="_Toc7005211"/>
      <w:r>
        <w:t>Management</w:t>
      </w:r>
      <w:bookmarkEnd w:id="26"/>
    </w:p>
    <w:p w14:paraId="39DD8E45" w14:textId="03A7B826" w:rsidR="00301CFD" w:rsidRDefault="00301CFD" w:rsidP="005F6F15">
      <w:pPr>
        <w:pStyle w:val="BodyText"/>
        <w:ind w:left="0"/>
      </w:pPr>
    </w:p>
    <w:p w14:paraId="729A403E" w14:textId="5B6D5CA8" w:rsidR="00382BF6" w:rsidRDefault="00382BF6" w:rsidP="00382BF6">
      <w:pPr>
        <w:pStyle w:val="BodyText"/>
        <w:ind w:left="0"/>
      </w:pPr>
      <w:r>
        <w:t xml:space="preserve">Crane owners and managers of gantry cranes must be fully aware of their responsibilities under the Health and Safety at Work Act 2015 and also should also be aware of their requirements to: </w:t>
      </w:r>
    </w:p>
    <w:p w14:paraId="5DC4F173" w14:textId="1D84049B" w:rsidR="00382BF6" w:rsidRDefault="00382BF6" w:rsidP="00093C1D">
      <w:pPr>
        <w:pStyle w:val="BodyText"/>
        <w:numPr>
          <w:ilvl w:val="0"/>
          <w:numId w:val="12"/>
        </w:numPr>
      </w:pPr>
      <w:r>
        <w:t xml:space="preserve">Ensure operators hold the appropriate qualifications and deemed competent for the crane in use, </w:t>
      </w:r>
      <w:sdt>
        <w:sdtPr>
          <w:id w:val="296111881"/>
          <w:citation/>
        </w:sdtPr>
        <w:sdtEndPr/>
        <w:sdtContent>
          <w:r>
            <w:fldChar w:fldCharType="begin"/>
          </w:r>
          <w:r>
            <w:instrText xml:space="preserve"> CITATION Cra15 \l 5129 </w:instrText>
          </w:r>
          <w:r>
            <w:fldChar w:fldCharType="separate"/>
          </w:r>
          <w:r>
            <w:t>(Crane Association of New Zealand Inc, 2015)</w:t>
          </w:r>
          <w:r>
            <w:fldChar w:fldCharType="end"/>
          </w:r>
        </w:sdtContent>
      </w:sdt>
      <w:r>
        <w:t>; and</w:t>
      </w:r>
    </w:p>
    <w:p w14:paraId="5325CFBF" w14:textId="6990A558" w:rsidR="00571029" w:rsidRDefault="00382BF6" w:rsidP="00093C1D">
      <w:pPr>
        <w:pStyle w:val="BodyText"/>
        <w:numPr>
          <w:ilvl w:val="0"/>
          <w:numId w:val="12"/>
        </w:numPr>
      </w:pPr>
      <w:r>
        <w:t>Maintain the crane properly and retain appropriate maintenance records</w:t>
      </w:r>
      <w:sdt>
        <w:sdtPr>
          <w:id w:val="513342321"/>
          <w:citation/>
        </w:sdtPr>
        <w:sdtEndPr/>
        <w:sdtContent>
          <w:r>
            <w:fldChar w:fldCharType="begin"/>
          </w:r>
          <w:r>
            <w:instrText xml:space="preserve">CITATION Min99 \l 5129 </w:instrText>
          </w:r>
          <w:r>
            <w:fldChar w:fldCharType="separate"/>
          </w:r>
          <w:r>
            <w:t xml:space="preserve"> (Ministry of Business, Innovation and Employment, 1999)</w:t>
          </w:r>
          <w:r>
            <w:fldChar w:fldCharType="end"/>
          </w:r>
        </w:sdtContent>
      </w:sdt>
    </w:p>
    <w:p w14:paraId="1F51BCA0" w14:textId="77777777" w:rsidR="00382BF6" w:rsidRDefault="00382BF6" w:rsidP="00382BF6">
      <w:pPr>
        <w:pStyle w:val="BodyText"/>
        <w:ind w:left="0"/>
      </w:pPr>
    </w:p>
    <w:p w14:paraId="685C7159" w14:textId="77777777" w:rsidR="00382BF6" w:rsidRPr="00382BF6" w:rsidRDefault="00382BF6" w:rsidP="00382BF6">
      <w:pPr>
        <w:pStyle w:val="ListParagraph"/>
        <w:numPr>
          <w:ilvl w:val="0"/>
          <w:numId w:val="15"/>
        </w:numPr>
        <w:outlineLvl w:val="1"/>
        <w:rPr>
          <w:rFonts w:ascii="Segoe UI Semibold" w:eastAsia="Arial" w:hAnsi="Segoe UI Semibold"/>
          <w:b/>
          <w:bCs/>
          <w:vanish/>
          <w:color w:val="F79646" w:themeColor="text1"/>
          <w:sz w:val="24"/>
        </w:rPr>
      </w:pPr>
      <w:bookmarkStart w:id="27" w:name="_Toc7001018"/>
      <w:bookmarkStart w:id="28" w:name="_Toc7003980"/>
      <w:bookmarkStart w:id="29" w:name="_Toc7004016"/>
      <w:bookmarkStart w:id="30" w:name="_Toc7005212"/>
      <w:bookmarkEnd w:id="27"/>
      <w:bookmarkEnd w:id="28"/>
      <w:bookmarkEnd w:id="29"/>
      <w:bookmarkEnd w:id="30"/>
    </w:p>
    <w:p w14:paraId="56EC24D1" w14:textId="77777777" w:rsidR="00382BF6" w:rsidRPr="00382BF6" w:rsidRDefault="00382BF6" w:rsidP="00382BF6">
      <w:pPr>
        <w:pStyle w:val="ListParagraph"/>
        <w:numPr>
          <w:ilvl w:val="0"/>
          <w:numId w:val="15"/>
        </w:numPr>
        <w:outlineLvl w:val="1"/>
        <w:rPr>
          <w:rFonts w:ascii="Segoe UI Semibold" w:eastAsia="Arial" w:hAnsi="Segoe UI Semibold"/>
          <w:b/>
          <w:bCs/>
          <w:vanish/>
          <w:color w:val="F79646" w:themeColor="text1"/>
          <w:sz w:val="24"/>
        </w:rPr>
      </w:pPr>
      <w:bookmarkStart w:id="31" w:name="_Toc7001019"/>
      <w:bookmarkStart w:id="32" w:name="_Toc7003981"/>
      <w:bookmarkStart w:id="33" w:name="_Toc7004017"/>
      <w:bookmarkStart w:id="34" w:name="_Toc7005213"/>
      <w:bookmarkEnd w:id="31"/>
      <w:bookmarkEnd w:id="32"/>
      <w:bookmarkEnd w:id="33"/>
      <w:bookmarkEnd w:id="34"/>
    </w:p>
    <w:p w14:paraId="7D6B5327" w14:textId="77777777" w:rsidR="00382BF6" w:rsidRPr="00382BF6" w:rsidRDefault="00382BF6" w:rsidP="00382BF6">
      <w:pPr>
        <w:pStyle w:val="ListParagraph"/>
        <w:numPr>
          <w:ilvl w:val="0"/>
          <w:numId w:val="15"/>
        </w:numPr>
        <w:outlineLvl w:val="1"/>
        <w:rPr>
          <w:rFonts w:ascii="Segoe UI Semibold" w:eastAsia="Arial" w:hAnsi="Segoe UI Semibold"/>
          <w:b/>
          <w:bCs/>
          <w:vanish/>
          <w:color w:val="F79646" w:themeColor="text1"/>
          <w:sz w:val="24"/>
        </w:rPr>
      </w:pPr>
      <w:bookmarkStart w:id="35" w:name="_Toc7001020"/>
      <w:bookmarkStart w:id="36" w:name="_Toc7003982"/>
      <w:bookmarkStart w:id="37" w:name="_Toc7004018"/>
      <w:bookmarkStart w:id="38" w:name="_Toc7005214"/>
      <w:bookmarkEnd w:id="35"/>
      <w:bookmarkEnd w:id="36"/>
      <w:bookmarkEnd w:id="37"/>
      <w:bookmarkEnd w:id="38"/>
    </w:p>
    <w:p w14:paraId="5E77DDE0" w14:textId="77777777" w:rsidR="00382BF6" w:rsidRPr="00382BF6" w:rsidRDefault="00382BF6" w:rsidP="00382BF6">
      <w:pPr>
        <w:pStyle w:val="ListParagraph"/>
        <w:numPr>
          <w:ilvl w:val="1"/>
          <w:numId w:val="15"/>
        </w:numPr>
        <w:outlineLvl w:val="1"/>
        <w:rPr>
          <w:rFonts w:ascii="Segoe UI Semibold" w:eastAsia="Arial" w:hAnsi="Segoe UI Semibold"/>
          <w:b/>
          <w:bCs/>
          <w:vanish/>
          <w:color w:val="F79646" w:themeColor="text1"/>
          <w:sz w:val="24"/>
        </w:rPr>
      </w:pPr>
      <w:bookmarkStart w:id="39" w:name="_Toc7001021"/>
      <w:bookmarkStart w:id="40" w:name="_Toc7003983"/>
      <w:bookmarkStart w:id="41" w:name="_Toc7004019"/>
      <w:bookmarkStart w:id="42" w:name="_Toc7005215"/>
      <w:bookmarkEnd w:id="39"/>
      <w:bookmarkEnd w:id="40"/>
      <w:bookmarkEnd w:id="41"/>
      <w:bookmarkEnd w:id="42"/>
    </w:p>
    <w:p w14:paraId="798C1DA9" w14:textId="7426D66F" w:rsidR="00093C1D" w:rsidRPr="005F6F15" w:rsidRDefault="00382BF6" w:rsidP="00382BF6">
      <w:pPr>
        <w:pStyle w:val="Heading2"/>
        <w:numPr>
          <w:ilvl w:val="1"/>
          <w:numId w:val="15"/>
        </w:numPr>
        <w:ind w:left="426"/>
      </w:pPr>
      <w:bookmarkStart w:id="43" w:name="_Toc7005216"/>
      <w:r>
        <w:t>Crane Operator</w:t>
      </w:r>
      <w:bookmarkEnd w:id="43"/>
      <w:r w:rsidR="00571029">
        <w:t xml:space="preserve"> </w:t>
      </w:r>
    </w:p>
    <w:p w14:paraId="5B1F1F02" w14:textId="313FD392" w:rsidR="00382BF6" w:rsidRPr="00382BF6" w:rsidRDefault="00382BF6" w:rsidP="00382BF6">
      <w:pPr>
        <w:spacing w:before="9"/>
        <w:ind w:left="567" w:hanging="567"/>
        <w:rPr>
          <w:rFonts w:ascii="Frutiger LT Std 45 Light" w:eastAsia="Frutiger LT Std 45 Light" w:hAnsi="Frutiger LT Std 45 Light" w:cs="Frutiger LT Std 45 Light"/>
          <w:color w:val="525252" w:themeColor="background2" w:themeShade="80"/>
        </w:rPr>
      </w:pPr>
      <w:r>
        <w:t xml:space="preserve">Crane operators must be fully aware of their responsibilities under the Health and Safety at Work Act 2015, </w:t>
      </w:r>
      <w:sdt>
        <w:sdtPr>
          <w:rPr>
            <w:rFonts w:ascii="Frutiger LT Std 45 Light" w:eastAsia="Frutiger LT Std 45 Light" w:hAnsi="Frutiger LT Std 45 Light" w:cs="Frutiger LT Std 45 Light"/>
            <w:color w:val="525252" w:themeColor="background2" w:themeShade="80"/>
          </w:rPr>
          <w:id w:val="575632343"/>
          <w:citation/>
        </w:sdtPr>
        <w:sdtEndPr/>
        <w:sdtContent>
          <w:r w:rsidRPr="00382BF6">
            <w:rPr>
              <w:rFonts w:ascii="Frutiger LT Std 45 Light" w:eastAsia="Frutiger LT Std 45 Light" w:hAnsi="Frutiger LT Std 45 Light" w:cs="Frutiger LT Std 45 Light"/>
              <w:color w:val="525252" w:themeColor="background2" w:themeShade="80"/>
            </w:rPr>
            <w:fldChar w:fldCharType="begin"/>
          </w:r>
          <w:r w:rsidRPr="00382BF6">
            <w:rPr>
              <w:rFonts w:ascii="Frutiger LT Std 45 Light" w:eastAsia="Frutiger LT Std 45 Light" w:hAnsi="Frutiger LT Std 45 Light" w:cs="Frutiger LT Std 45 Light"/>
              <w:color w:val="525252" w:themeColor="background2" w:themeShade="80"/>
            </w:rPr>
            <w:instrText xml:space="preserve"> CITATION Min15 \l 5129 </w:instrText>
          </w:r>
          <w:r w:rsidRPr="00382BF6">
            <w:rPr>
              <w:rFonts w:ascii="Frutiger LT Std 45 Light" w:eastAsia="Frutiger LT Std 45 Light" w:hAnsi="Frutiger LT Std 45 Light" w:cs="Frutiger LT Std 45 Light"/>
              <w:color w:val="525252" w:themeColor="background2" w:themeShade="80"/>
            </w:rPr>
            <w:fldChar w:fldCharType="separate"/>
          </w:r>
          <w:r w:rsidRPr="00382BF6">
            <w:rPr>
              <w:rFonts w:ascii="Frutiger LT Std 45 Light" w:eastAsia="Frutiger LT Std 45 Light" w:hAnsi="Frutiger LT Std 45 Light" w:cs="Frutiger LT Std 45 Light"/>
              <w:color w:val="525252" w:themeColor="background2" w:themeShade="80"/>
            </w:rPr>
            <w:t>(Ministry of Business, Innovation and Employment, 2015)</w:t>
          </w:r>
          <w:r w:rsidRPr="00382BF6">
            <w:rPr>
              <w:rFonts w:ascii="Frutiger LT Std 45 Light" w:eastAsia="Frutiger LT Std 45 Light" w:hAnsi="Frutiger LT Std 45 Light" w:cs="Frutiger LT Std 45 Light"/>
              <w:color w:val="525252" w:themeColor="background2" w:themeShade="80"/>
            </w:rPr>
            <w:fldChar w:fldCharType="end"/>
          </w:r>
        </w:sdtContent>
      </w:sdt>
    </w:p>
    <w:p w14:paraId="38D590A3" w14:textId="53F57301" w:rsidR="00CE443B" w:rsidRDefault="00382BF6" w:rsidP="00382BF6">
      <w:pPr>
        <w:pStyle w:val="BodyText"/>
      </w:pPr>
      <w:r>
        <w:t xml:space="preserve"> and it is the crane operators responsibility to: </w:t>
      </w:r>
    </w:p>
    <w:p w14:paraId="09C28EF6" w14:textId="1D5E7559" w:rsidR="00382BF6" w:rsidRDefault="00382BF6" w:rsidP="00382BF6">
      <w:pPr>
        <w:pStyle w:val="BodyText"/>
        <w:numPr>
          <w:ilvl w:val="0"/>
          <w:numId w:val="16"/>
        </w:numPr>
        <w:ind w:left="709" w:hanging="425"/>
      </w:pPr>
      <w:r>
        <w:t>Appropriately plan lifts</w:t>
      </w:r>
    </w:p>
    <w:p w14:paraId="5CF0A8FB" w14:textId="2EA9F1DB" w:rsidR="00382BF6" w:rsidRDefault="00382BF6" w:rsidP="00382BF6">
      <w:pPr>
        <w:pStyle w:val="BodyText"/>
        <w:numPr>
          <w:ilvl w:val="0"/>
          <w:numId w:val="16"/>
        </w:numPr>
        <w:ind w:left="709" w:hanging="425"/>
      </w:pPr>
      <w:r>
        <w:t>Operate the crane safely</w:t>
      </w:r>
    </w:p>
    <w:p w14:paraId="48B0333A" w14:textId="387E3426" w:rsidR="00382BF6" w:rsidRDefault="00382BF6" w:rsidP="00382BF6">
      <w:pPr>
        <w:pStyle w:val="BodyText"/>
        <w:numPr>
          <w:ilvl w:val="0"/>
          <w:numId w:val="16"/>
        </w:numPr>
        <w:ind w:left="709" w:hanging="425"/>
      </w:pPr>
      <w:r>
        <w:t>Carry out regular checks of the crane to ensure that it is kept in a safe operating condition; and</w:t>
      </w:r>
    </w:p>
    <w:p w14:paraId="5CA35DA9" w14:textId="2841B10E" w:rsidR="00382BF6" w:rsidRDefault="00382BF6" w:rsidP="00382BF6">
      <w:pPr>
        <w:pStyle w:val="BodyText"/>
        <w:numPr>
          <w:ilvl w:val="0"/>
          <w:numId w:val="16"/>
        </w:numPr>
        <w:ind w:left="709" w:hanging="425"/>
      </w:pPr>
      <w:r>
        <w:t xml:space="preserve">Record and report all defects/faults as per company procedures. </w:t>
      </w:r>
    </w:p>
    <w:p w14:paraId="4040A952" w14:textId="2ECD5A57" w:rsidR="005F6F15" w:rsidRDefault="005F6F15" w:rsidP="00C71153">
      <w:pPr>
        <w:spacing w:before="9"/>
        <w:ind w:left="567" w:hanging="567"/>
        <w:rPr>
          <w:rFonts w:ascii="Frutiger LT Std 45 Light" w:eastAsia="Frutiger LT Std 45 Light" w:hAnsi="Frutiger LT Std 45 Light" w:cs="Frutiger LT Std 45 Light"/>
          <w:sz w:val="28"/>
          <w:szCs w:val="28"/>
        </w:rPr>
      </w:pPr>
    </w:p>
    <w:p w14:paraId="170F8244" w14:textId="2EE202EB"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3B016710" w14:textId="01EB8F7C" w:rsidR="005F6F15" w:rsidRDefault="00382BF6" w:rsidP="00382BF6">
      <w:pPr>
        <w:pStyle w:val="Heading1"/>
        <w:numPr>
          <w:ilvl w:val="0"/>
          <w:numId w:val="15"/>
        </w:numPr>
      </w:pPr>
      <w:bookmarkStart w:id="44" w:name="_Toc7005217"/>
      <w:r>
        <w:t>Visual Checks</w:t>
      </w:r>
      <w:bookmarkEnd w:id="44"/>
    </w:p>
    <w:p w14:paraId="1C4A0FA5" w14:textId="359E04B0" w:rsidR="00382BF6" w:rsidRPr="00382BF6" w:rsidRDefault="00547198" w:rsidP="00382BF6">
      <w:pPr>
        <w:pStyle w:val="BodyText"/>
        <w:ind w:left="0" w:right="567"/>
        <w:jc w:val="both"/>
      </w:pPr>
      <w:r>
        <mc:AlternateContent>
          <mc:Choice Requires="wpg">
            <w:drawing>
              <wp:anchor distT="0" distB="0" distL="114300" distR="114300" simplePos="0" relativeHeight="251662848" behindDoc="0" locked="0" layoutInCell="1" allowOverlap="1" wp14:anchorId="0C14FD67" wp14:editId="1A0E674F">
                <wp:simplePos x="0" y="0"/>
                <wp:positionH relativeFrom="page">
                  <wp:posOffset>8439785</wp:posOffset>
                </wp:positionH>
                <wp:positionV relativeFrom="paragraph">
                  <wp:posOffset>720090</wp:posOffset>
                </wp:positionV>
                <wp:extent cx="1622425" cy="1046480"/>
                <wp:effectExtent l="10160" t="5080" r="5715" b="5715"/>
                <wp:wrapNone/>
                <wp:docPr id="73" name="Group 5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22425" cy="1046480"/>
                          <a:chOff x="13291" y="1134"/>
                          <a:chExt cx="2555" cy="1648"/>
                        </a:xfrm>
                      </wpg:grpSpPr>
                      <wps:wsp>
                        <wps:cNvPr id="74" name="Freeform 573"/>
                        <wps:cNvSpPr>
                          <a:spLocks/>
                        </wps:cNvSpPr>
                        <wps:spPr bwMode="auto">
                          <a:xfrm>
                            <a:off x="13296" y="1136"/>
                            <a:ext cx="2547" cy="1638"/>
                          </a:xfrm>
                          <a:custGeom>
                            <a:avLst/>
                            <a:gdLst>
                              <a:gd name="T0" fmla="+- 0 15603 13297"/>
                              <a:gd name="T1" fmla="*/ T0 w 2547"/>
                              <a:gd name="T2" fmla="+- 0 1136 1136"/>
                              <a:gd name="T3" fmla="*/ 1136 h 1638"/>
                              <a:gd name="T4" fmla="+- 0 13537 13297"/>
                              <a:gd name="T5" fmla="*/ T4 w 2547"/>
                              <a:gd name="T6" fmla="+- 0 1136 1136"/>
                              <a:gd name="T7" fmla="*/ 1136 h 1638"/>
                              <a:gd name="T8" fmla="+- 0 13398 13297"/>
                              <a:gd name="T9" fmla="*/ T8 w 2547"/>
                              <a:gd name="T10" fmla="+- 0 1140 1136"/>
                              <a:gd name="T11" fmla="*/ 1140 h 1638"/>
                              <a:gd name="T12" fmla="+- 0 13327 13297"/>
                              <a:gd name="T13" fmla="*/ T12 w 2547"/>
                              <a:gd name="T14" fmla="+- 0 1166 1136"/>
                              <a:gd name="T15" fmla="*/ 1166 h 1638"/>
                              <a:gd name="T16" fmla="+- 0 13301 13297"/>
                              <a:gd name="T17" fmla="*/ T16 w 2547"/>
                              <a:gd name="T18" fmla="+- 0 1237 1136"/>
                              <a:gd name="T19" fmla="*/ 1237 h 1638"/>
                              <a:gd name="T20" fmla="+- 0 13297 13297"/>
                              <a:gd name="T21" fmla="*/ T20 w 2547"/>
                              <a:gd name="T22" fmla="+- 0 1376 1136"/>
                              <a:gd name="T23" fmla="*/ 1376 h 1638"/>
                              <a:gd name="T24" fmla="+- 0 13297 13297"/>
                              <a:gd name="T25" fmla="*/ T24 w 2547"/>
                              <a:gd name="T26" fmla="+- 0 2534 1136"/>
                              <a:gd name="T27" fmla="*/ 2534 h 1638"/>
                              <a:gd name="T28" fmla="+- 0 13301 13297"/>
                              <a:gd name="T29" fmla="*/ T28 w 2547"/>
                              <a:gd name="T30" fmla="+- 0 2673 1136"/>
                              <a:gd name="T31" fmla="*/ 2673 h 1638"/>
                              <a:gd name="T32" fmla="+- 0 13327 13297"/>
                              <a:gd name="T33" fmla="*/ T32 w 2547"/>
                              <a:gd name="T34" fmla="+- 0 2744 1136"/>
                              <a:gd name="T35" fmla="*/ 2744 h 1638"/>
                              <a:gd name="T36" fmla="+- 0 13398 13297"/>
                              <a:gd name="T37" fmla="*/ T36 w 2547"/>
                              <a:gd name="T38" fmla="+- 0 2770 1136"/>
                              <a:gd name="T39" fmla="*/ 2770 h 1638"/>
                              <a:gd name="T40" fmla="+- 0 13537 13297"/>
                              <a:gd name="T41" fmla="*/ T40 w 2547"/>
                              <a:gd name="T42" fmla="+- 0 2774 1136"/>
                              <a:gd name="T43" fmla="*/ 2774 h 1638"/>
                              <a:gd name="T44" fmla="+- 0 15603 13297"/>
                              <a:gd name="T45" fmla="*/ T44 w 2547"/>
                              <a:gd name="T46" fmla="+- 0 2774 1136"/>
                              <a:gd name="T47" fmla="*/ 2774 h 1638"/>
                              <a:gd name="T48" fmla="+- 0 15742 13297"/>
                              <a:gd name="T49" fmla="*/ T48 w 2547"/>
                              <a:gd name="T50" fmla="+- 0 2770 1136"/>
                              <a:gd name="T51" fmla="*/ 2770 h 1638"/>
                              <a:gd name="T52" fmla="+- 0 15813 13297"/>
                              <a:gd name="T53" fmla="*/ T52 w 2547"/>
                              <a:gd name="T54" fmla="+- 0 2744 1136"/>
                              <a:gd name="T55" fmla="*/ 2744 h 1638"/>
                              <a:gd name="T56" fmla="+- 0 15839 13297"/>
                              <a:gd name="T57" fmla="*/ T56 w 2547"/>
                              <a:gd name="T58" fmla="+- 0 2673 1136"/>
                              <a:gd name="T59" fmla="*/ 2673 h 1638"/>
                              <a:gd name="T60" fmla="+- 0 15843 13297"/>
                              <a:gd name="T61" fmla="*/ T60 w 2547"/>
                              <a:gd name="T62" fmla="+- 0 2534 1136"/>
                              <a:gd name="T63" fmla="*/ 2534 h 1638"/>
                              <a:gd name="T64" fmla="+- 0 15843 13297"/>
                              <a:gd name="T65" fmla="*/ T64 w 2547"/>
                              <a:gd name="T66" fmla="+- 0 1376 1136"/>
                              <a:gd name="T67" fmla="*/ 1376 h 1638"/>
                              <a:gd name="T68" fmla="+- 0 15839 13297"/>
                              <a:gd name="T69" fmla="*/ T68 w 2547"/>
                              <a:gd name="T70" fmla="+- 0 1237 1136"/>
                              <a:gd name="T71" fmla="*/ 1237 h 1638"/>
                              <a:gd name="T72" fmla="+- 0 15813 13297"/>
                              <a:gd name="T73" fmla="*/ T72 w 2547"/>
                              <a:gd name="T74" fmla="+- 0 1166 1136"/>
                              <a:gd name="T75" fmla="*/ 1166 h 1638"/>
                              <a:gd name="T76" fmla="+- 0 15742 13297"/>
                              <a:gd name="T77" fmla="*/ T76 w 2547"/>
                              <a:gd name="T78" fmla="+- 0 1140 1136"/>
                              <a:gd name="T79" fmla="*/ 1140 h 1638"/>
                              <a:gd name="T80" fmla="+- 0 15603 13297"/>
                              <a:gd name="T81" fmla="*/ T80 w 2547"/>
                              <a:gd name="T82" fmla="+- 0 1136 1136"/>
                              <a:gd name="T83" fmla="*/ 1136 h 16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547" h="1638">
                                <a:moveTo>
                                  <a:pt x="2306" y="0"/>
                                </a:moveTo>
                                <a:lnTo>
                                  <a:pt x="240" y="0"/>
                                </a:lnTo>
                                <a:lnTo>
                                  <a:pt x="101" y="4"/>
                                </a:lnTo>
                                <a:lnTo>
                                  <a:pt x="30" y="30"/>
                                </a:lnTo>
                                <a:lnTo>
                                  <a:pt x="4" y="101"/>
                                </a:lnTo>
                                <a:lnTo>
                                  <a:pt x="0" y="240"/>
                                </a:lnTo>
                                <a:lnTo>
                                  <a:pt x="0" y="1398"/>
                                </a:lnTo>
                                <a:lnTo>
                                  <a:pt x="4" y="1537"/>
                                </a:lnTo>
                                <a:lnTo>
                                  <a:pt x="30" y="1608"/>
                                </a:lnTo>
                                <a:lnTo>
                                  <a:pt x="101" y="1634"/>
                                </a:lnTo>
                                <a:lnTo>
                                  <a:pt x="240" y="1638"/>
                                </a:lnTo>
                                <a:lnTo>
                                  <a:pt x="2306" y="1638"/>
                                </a:lnTo>
                                <a:lnTo>
                                  <a:pt x="2445" y="1634"/>
                                </a:lnTo>
                                <a:lnTo>
                                  <a:pt x="2516" y="1608"/>
                                </a:lnTo>
                                <a:lnTo>
                                  <a:pt x="2542" y="1537"/>
                                </a:lnTo>
                                <a:lnTo>
                                  <a:pt x="2546" y="1398"/>
                                </a:lnTo>
                                <a:lnTo>
                                  <a:pt x="2546" y="240"/>
                                </a:lnTo>
                                <a:lnTo>
                                  <a:pt x="2542" y="101"/>
                                </a:lnTo>
                                <a:lnTo>
                                  <a:pt x="2516" y="30"/>
                                </a:lnTo>
                                <a:lnTo>
                                  <a:pt x="2445" y="4"/>
                                </a:lnTo>
                                <a:lnTo>
                                  <a:pt x="230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5" name="Picture 574"/>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13297" y="1388"/>
                            <a:ext cx="2547" cy="138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6" name="Picture 575"/>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13531" y="1440"/>
                            <a:ext cx="773" cy="78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7" name="Picture 576"/>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14149" y="2176"/>
                            <a:ext cx="480" cy="60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8" name="Picture 577"/>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13386" y="2109"/>
                            <a:ext cx="145" cy="31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9" name="Picture 578"/>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13656" y="2229"/>
                            <a:ext cx="416" cy="233"/>
                          </a:xfrm>
                          <a:prstGeom prst="rect">
                            <a:avLst/>
                          </a:prstGeom>
                          <a:noFill/>
                          <a:extLst>
                            <a:ext uri="{909E8E84-426E-40DD-AFC4-6F175D3DCCD1}">
                              <a14:hiddenFill xmlns:a14="http://schemas.microsoft.com/office/drawing/2010/main">
                                <a:solidFill>
                                  <a:srgbClr val="FFFFFF"/>
                                </a:solidFill>
                              </a14:hiddenFill>
                            </a:ext>
                          </a:extLst>
                        </pic:spPr>
                      </pic:pic>
                      <wps:wsp>
                        <wps:cNvPr id="80" name="AutoShape 579"/>
                        <wps:cNvSpPr>
                          <a:spLocks/>
                        </wps:cNvSpPr>
                        <wps:spPr bwMode="auto">
                          <a:xfrm>
                            <a:off x="13296" y="2141"/>
                            <a:ext cx="625" cy="500"/>
                          </a:xfrm>
                          <a:custGeom>
                            <a:avLst/>
                            <a:gdLst>
                              <a:gd name="T0" fmla="+- 0 13335 13297"/>
                              <a:gd name="T1" fmla="*/ T0 w 625"/>
                              <a:gd name="T2" fmla="+- 0 2597 2141"/>
                              <a:gd name="T3" fmla="*/ 2597 h 500"/>
                              <a:gd name="T4" fmla="+- 0 13321 13297"/>
                              <a:gd name="T5" fmla="*/ T4 w 625"/>
                              <a:gd name="T6" fmla="+- 0 2594 2141"/>
                              <a:gd name="T7" fmla="*/ 2594 h 500"/>
                              <a:gd name="T8" fmla="+- 0 13306 13297"/>
                              <a:gd name="T9" fmla="*/ T8 w 625"/>
                              <a:gd name="T10" fmla="+- 0 2592 2141"/>
                              <a:gd name="T11" fmla="*/ 2592 h 500"/>
                              <a:gd name="T12" fmla="+- 0 13298 13297"/>
                              <a:gd name="T13" fmla="*/ T12 w 625"/>
                              <a:gd name="T14" fmla="+- 0 2590 2141"/>
                              <a:gd name="T15" fmla="*/ 2590 h 500"/>
                              <a:gd name="T16" fmla="+- 0 13300 13297"/>
                              <a:gd name="T17" fmla="*/ T16 w 625"/>
                              <a:gd name="T18" fmla="+- 0 2640 2141"/>
                              <a:gd name="T19" fmla="*/ 2640 h 500"/>
                              <a:gd name="T20" fmla="+- 0 13310 13297"/>
                              <a:gd name="T21" fmla="*/ T20 w 625"/>
                              <a:gd name="T22" fmla="+- 0 2626 2141"/>
                              <a:gd name="T23" fmla="*/ 2626 h 500"/>
                              <a:gd name="T24" fmla="+- 0 13335 13297"/>
                              <a:gd name="T25" fmla="*/ T24 w 625"/>
                              <a:gd name="T26" fmla="+- 0 2597 2141"/>
                              <a:gd name="T27" fmla="*/ 2597 h 500"/>
                              <a:gd name="T28" fmla="+- 0 13396 13297"/>
                              <a:gd name="T29" fmla="*/ T28 w 625"/>
                              <a:gd name="T30" fmla="+- 0 2410 2141"/>
                              <a:gd name="T31" fmla="*/ 2410 h 500"/>
                              <a:gd name="T32" fmla="+- 0 13394 13297"/>
                              <a:gd name="T33" fmla="*/ T32 w 625"/>
                              <a:gd name="T34" fmla="+- 0 2399 2141"/>
                              <a:gd name="T35" fmla="*/ 2399 h 500"/>
                              <a:gd name="T36" fmla="+- 0 13382 13297"/>
                              <a:gd name="T37" fmla="*/ T36 w 625"/>
                              <a:gd name="T38" fmla="+- 0 2347 2141"/>
                              <a:gd name="T39" fmla="*/ 2347 h 500"/>
                              <a:gd name="T40" fmla="+- 0 13377 13297"/>
                              <a:gd name="T41" fmla="*/ T40 w 625"/>
                              <a:gd name="T42" fmla="+- 0 2278 2141"/>
                              <a:gd name="T43" fmla="*/ 2278 h 500"/>
                              <a:gd name="T44" fmla="+- 0 13373 13297"/>
                              <a:gd name="T45" fmla="*/ T44 w 625"/>
                              <a:gd name="T46" fmla="+- 0 2208 2141"/>
                              <a:gd name="T47" fmla="*/ 2208 h 500"/>
                              <a:gd name="T48" fmla="+- 0 13364 13297"/>
                              <a:gd name="T49" fmla="*/ T48 w 625"/>
                              <a:gd name="T50" fmla="+- 0 2141 2141"/>
                              <a:gd name="T51" fmla="*/ 2141 h 500"/>
                              <a:gd name="T52" fmla="+- 0 13326 13297"/>
                              <a:gd name="T53" fmla="*/ T52 w 625"/>
                              <a:gd name="T54" fmla="+- 0 2211 2141"/>
                              <a:gd name="T55" fmla="*/ 2211 h 500"/>
                              <a:gd name="T56" fmla="+- 0 13297 13297"/>
                              <a:gd name="T57" fmla="*/ T56 w 625"/>
                              <a:gd name="T58" fmla="+- 0 2286 2141"/>
                              <a:gd name="T59" fmla="*/ 2286 h 500"/>
                              <a:gd name="T60" fmla="+- 0 13297 13297"/>
                              <a:gd name="T61" fmla="*/ T60 w 625"/>
                              <a:gd name="T62" fmla="+- 0 2430 2141"/>
                              <a:gd name="T63" fmla="*/ 2430 h 500"/>
                              <a:gd name="T64" fmla="+- 0 13314 13297"/>
                              <a:gd name="T65" fmla="*/ T64 w 625"/>
                              <a:gd name="T66" fmla="+- 0 2399 2141"/>
                              <a:gd name="T67" fmla="*/ 2399 h 500"/>
                              <a:gd name="T68" fmla="+- 0 13335 13297"/>
                              <a:gd name="T69" fmla="*/ T68 w 625"/>
                              <a:gd name="T70" fmla="+- 0 2404 2141"/>
                              <a:gd name="T71" fmla="*/ 2404 h 500"/>
                              <a:gd name="T72" fmla="+- 0 13357 13297"/>
                              <a:gd name="T73" fmla="*/ T72 w 625"/>
                              <a:gd name="T74" fmla="+- 0 2408 2141"/>
                              <a:gd name="T75" fmla="*/ 2408 h 500"/>
                              <a:gd name="T76" fmla="+- 0 13377 13297"/>
                              <a:gd name="T77" fmla="*/ T76 w 625"/>
                              <a:gd name="T78" fmla="+- 0 2410 2141"/>
                              <a:gd name="T79" fmla="*/ 2410 h 500"/>
                              <a:gd name="T80" fmla="+- 0 13396 13297"/>
                              <a:gd name="T81" fmla="*/ T80 w 625"/>
                              <a:gd name="T82" fmla="+- 0 2410 2141"/>
                              <a:gd name="T83" fmla="*/ 2410 h 500"/>
                              <a:gd name="T84" fmla="+- 0 13921 13297"/>
                              <a:gd name="T85" fmla="*/ T84 w 625"/>
                              <a:gd name="T86" fmla="+- 0 2234 2141"/>
                              <a:gd name="T87" fmla="*/ 2234 h 500"/>
                              <a:gd name="T88" fmla="+- 0 13841 13297"/>
                              <a:gd name="T89" fmla="*/ T88 w 625"/>
                              <a:gd name="T90" fmla="+- 0 2241 2141"/>
                              <a:gd name="T91" fmla="*/ 2241 h 500"/>
                              <a:gd name="T92" fmla="+- 0 13754 13297"/>
                              <a:gd name="T93" fmla="*/ T92 w 625"/>
                              <a:gd name="T94" fmla="+- 0 2234 2141"/>
                              <a:gd name="T95" fmla="*/ 2234 h 500"/>
                              <a:gd name="T96" fmla="+- 0 13666 13297"/>
                              <a:gd name="T97" fmla="*/ T96 w 625"/>
                              <a:gd name="T98" fmla="+- 0 2214 2141"/>
                              <a:gd name="T99" fmla="*/ 2214 h 500"/>
                              <a:gd name="T100" fmla="+- 0 13583 13297"/>
                              <a:gd name="T101" fmla="*/ T100 w 625"/>
                              <a:gd name="T102" fmla="+- 0 2185 2141"/>
                              <a:gd name="T103" fmla="*/ 2185 h 500"/>
                              <a:gd name="T104" fmla="+- 0 13511 13297"/>
                              <a:gd name="T105" fmla="*/ T104 w 625"/>
                              <a:gd name="T106" fmla="+- 0 2150 2141"/>
                              <a:gd name="T107" fmla="*/ 2150 h 500"/>
                              <a:gd name="T108" fmla="+- 0 13515 13297"/>
                              <a:gd name="T109" fmla="*/ T108 w 625"/>
                              <a:gd name="T110" fmla="+- 0 2228 2141"/>
                              <a:gd name="T111" fmla="*/ 2228 h 500"/>
                              <a:gd name="T112" fmla="+- 0 13521 13297"/>
                              <a:gd name="T113" fmla="*/ T112 w 625"/>
                              <a:gd name="T114" fmla="+- 0 2305 2141"/>
                              <a:gd name="T115" fmla="*/ 2305 h 500"/>
                              <a:gd name="T116" fmla="+- 0 13534 13297"/>
                              <a:gd name="T117" fmla="*/ T116 w 625"/>
                              <a:gd name="T118" fmla="+- 0 2377 2141"/>
                              <a:gd name="T119" fmla="*/ 2377 h 500"/>
                              <a:gd name="T120" fmla="+- 0 13559 13297"/>
                              <a:gd name="T121" fmla="*/ T120 w 625"/>
                              <a:gd name="T122" fmla="+- 0 2442 2141"/>
                              <a:gd name="T123" fmla="*/ 2442 h 500"/>
                              <a:gd name="T124" fmla="+- 0 13572 13297"/>
                              <a:gd name="T125" fmla="*/ T124 w 625"/>
                              <a:gd name="T126" fmla="+- 0 2443 2141"/>
                              <a:gd name="T127" fmla="*/ 2443 h 500"/>
                              <a:gd name="T128" fmla="+- 0 13585 13297"/>
                              <a:gd name="T129" fmla="*/ T128 w 625"/>
                              <a:gd name="T130" fmla="+- 0 2443 2141"/>
                              <a:gd name="T131" fmla="*/ 2443 h 500"/>
                              <a:gd name="T132" fmla="+- 0 13597 13297"/>
                              <a:gd name="T133" fmla="*/ T132 w 625"/>
                              <a:gd name="T134" fmla="+- 0 2444 2141"/>
                              <a:gd name="T135" fmla="*/ 2444 h 500"/>
                              <a:gd name="T136" fmla="+- 0 13612 13297"/>
                              <a:gd name="T137" fmla="*/ T136 w 625"/>
                              <a:gd name="T138" fmla="+- 0 2447 2141"/>
                              <a:gd name="T139" fmla="*/ 2447 h 500"/>
                              <a:gd name="T140" fmla="+- 0 13618 13297"/>
                              <a:gd name="T141" fmla="*/ T140 w 625"/>
                              <a:gd name="T142" fmla="+- 0 2443 2141"/>
                              <a:gd name="T143" fmla="*/ 2443 h 500"/>
                              <a:gd name="T144" fmla="+- 0 13675 13297"/>
                              <a:gd name="T145" fmla="*/ T144 w 625"/>
                              <a:gd name="T146" fmla="+- 0 2403 2141"/>
                              <a:gd name="T147" fmla="*/ 2403 h 500"/>
                              <a:gd name="T148" fmla="+- 0 13740 13297"/>
                              <a:gd name="T149" fmla="*/ T148 w 625"/>
                              <a:gd name="T150" fmla="+- 0 2360 2141"/>
                              <a:gd name="T151" fmla="*/ 2360 h 500"/>
                              <a:gd name="T152" fmla="+- 0 13805 13297"/>
                              <a:gd name="T153" fmla="*/ T152 w 625"/>
                              <a:gd name="T154" fmla="+- 0 2319 2141"/>
                              <a:gd name="T155" fmla="*/ 2319 h 500"/>
                              <a:gd name="T156" fmla="+- 0 13868 13297"/>
                              <a:gd name="T157" fmla="*/ T156 w 625"/>
                              <a:gd name="T158" fmla="+- 0 2278 2141"/>
                              <a:gd name="T159" fmla="*/ 2278 h 500"/>
                              <a:gd name="T160" fmla="+- 0 13905 13297"/>
                              <a:gd name="T161" fmla="*/ T160 w 625"/>
                              <a:gd name="T162" fmla="+- 0 2257 2141"/>
                              <a:gd name="T163" fmla="*/ 2257 h 500"/>
                              <a:gd name="T164" fmla="+- 0 13918 13297"/>
                              <a:gd name="T165" fmla="*/ T164 w 625"/>
                              <a:gd name="T166" fmla="+- 0 2246 2141"/>
                              <a:gd name="T167" fmla="*/ 2246 h 500"/>
                              <a:gd name="T168" fmla="+- 0 13919 13297"/>
                              <a:gd name="T169" fmla="*/ T168 w 625"/>
                              <a:gd name="T170" fmla="+- 0 2241 2141"/>
                              <a:gd name="T171" fmla="*/ 2241 h 500"/>
                              <a:gd name="T172" fmla="+- 0 13921 13297"/>
                              <a:gd name="T173" fmla="*/ T172 w 625"/>
                              <a:gd name="T174" fmla="+- 0 2234 2141"/>
                              <a:gd name="T175" fmla="*/ 2234 h 5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625" h="500">
                                <a:moveTo>
                                  <a:pt x="38" y="456"/>
                                </a:moveTo>
                                <a:lnTo>
                                  <a:pt x="24" y="453"/>
                                </a:lnTo>
                                <a:lnTo>
                                  <a:pt x="9" y="451"/>
                                </a:lnTo>
                                <a:lnTo>
                                  <a:pt x="1" y="449"/>
                                </a:lnTo>
                                <a:lnTo>
                                  <a:pt x="3" y="499"/>
                                </a:lnTo>
                                <a:lnTo>
                                  <a:pt x="13" y="485"/>
                                </a:lnTo>
                                <a:lnTo>
                                  <a:pt x="38" y="456"/>
                                </a:lnTo>
                                <a:moveTo>
                                  <a:pt x="99" y="269"/>
                                </a:moveTo>
                                <a:lnTo>
                                  <a:pt x="97" y="258"/>
                                </a:lnTo>
                                <a:lnTo>
                                  <a:pt x="85" y="206"/>
                                </a:lnTo>
                                <a:lnTo>
                                  <a:pt x="80" y="137"/>
                                </a:lnTo>
                                <a:lnTo>
                                  <a:pt x="76" y="67"/>
                                </a:lnTo>
                                <a:lnTo>
                                  <a:pt x="67" y="0"/>
                                </a:lnTo>
                                <a:lnTo>
                                  <a:pt x="29" y="70"/>
                                </a:lnTo>
                                <a:lnTo>
                                  <a:pt x="0" y="145"/>
                                </a:lnTo>
                                <a:lnTo>
                                  <a:pt x="0" y="289"/>
                                </a:lnTo>
                                <a:lnTo>
                                  <a:pt x="17" y="258"/>
                                </a:lnTo>
                                <a:lnTo>
                                  <a:pt x="38" y="263"/>
                                </a:lnTo>
                                <a:lnTo>
                                  <a:pt x="60" y="267"/>
                                </a:lnTo>
                                <a:lnTo>
                                  <a:pt x="80" y="269"/>
                                </a:lnTo>
                                <a:lnTo>
                                  <a:pt x="99" y="269"/>
                                </a:lnTo>
                                <a:moveTo>
                                  <a:pt x="624" y="93"/>
                                </a:moveTo>
                                <a:lnTo>
                                  <a:pt x="544" y="100"/>
                                </a:lnTo>
                                <a:lnTo>
                                  <a:pt x="457" y="93"/>
                                </a:lnTo>
                                <a:lnTo>
                                  <a:pt x="369" y="73"/>
                                </a:lnTo>
                                <a:lnTo>
                                  <a:pt x="286" y="44"/>
                                </a:lnTo>
                                <a:lnTo>
                                  <a:pt x="214" y="9"/>
                                </a:lnTo>
                                <a:lnTo>
                                  <a:pt x="218" y="87"/>
                                </a:lnTo>
                                <a:lnTo>
                                  <a:pt x="224" y="164"/>
                                </a:lnTo>
                                <a:lnTo>
                                  <a:pt x="237" y="236"/>
                                </a:lnTo>
                                <a:lnTo>
                                  <a:pt x="262" y="301"/>
                                </a:lnTo>
                                <a:lnTo>
                                  <a:pt x="275" y="302"/>
                                </a:lnTo>
                                <a:lnTo>
                                  <a:pt x="288" y="302"/>
                                </a:lnTo>
                                <a:lnTo>
                                  <a:pt x="300" y="303"/>
                                </a:lnTo>
                                <a:lnTo>
                                  <a:pt x="315" y="306"/>
                                </a:lnTo>
                                <a:lnTo>
                                  <a:pt x="321" y="302"/>
                                </a:lnTo>
                                <a:lnTo>
                                  <a:pt x="378" y="262"/>
                                </a:lnTo>
                                <a:lnTo>
                                  <a:pt x="443" y="219"/>
                                </a:lnTo>
                                <a:lnTo>
                                  <a:pt x="508" y="178"/>
                                </a:lnTo>
                                <a:lnTo>
                                  <a:pt x="571" y="137"/>
                                </a:lnTo>
                                <a:lnTo>
                                  <a:pt x="608" y="116"/>
                                </a:lnTo>
                                <a:lnTo>
                                  <a:pt x="621" y="105"/>
                                </a:lnTo>
                                <a:lnTo>
                                  <a:pt x="622" y="100"/>
                                </a:lnTo>
                                <a:lnTo>
                                  <a:pt x="624" y="93"/>
                                </a:lnTo>
                              </a:path>
                            </a:pathLst>
                          </a:custGeom>
                          <a:solidFill>
                            <a:srgbClr val="F2652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 name="Freeform 580"/>
                        <wps:cNvSpPr>
                          <a:spLocks/>
                        </wps:cNvSpPr>
                        <wps:spPr bwMode="auto">
                          <a:xfrm>
                            <a:off x="13297" y="2153"/>
                            <a:ext cx="34" cy="74"/>
                          </a:xfrm>
                          <a:custGeom>
                            <a:avLst/>
                            <a:gdLst>
                              <a:gd name="T0" fmla="+- 0 13331 13297"/>
                              <a:gd name="T1" fmla="*/ T0 w 34"/>
                              <a:gd name="T2" fmla="+- 0 2154 2154"/>
                              <a:gd name="T3" fmla="*/ 2154 h 74"/>
                              <a:gd name="T4" fmla="+- 0 13326 13297"/>
                              <a:gd name="T5" fmla="*/ T4 w 34"/>
                              <a:gd name="T6" fmla="+- 0 2154 2154"/>
                              <a:gd name="T7" fmla="*/ 2154 h 74"/>
                              <a:gd name="T8" fmla="+- 0 13297 13297"/>
                              <a:gd name="T9" fmla="*/ T8 w 34"/>
                              <a:gd name="T10" fmla="+- 0 2195 2154"/>
                              <a:gd name="T11" fmla="*/ 2195 h 74"/>
                              <a:gd name="T12" fmla="+- 0 13297 13297"/>
                              <a:gd name="T13" fmla="*/ T12 w 34"/>
                              <a:gd name="T14" fmla="+- 0 2227 2154"/>
                              <a:gd name="T15" fmla="*/ 2227 h 74"/>
                              <a:gd name="T16" fmla="+- 0 13304 13297"/>
                              <a:gd name="T17" fmla="*/ T16 w 34"/>
                              <a:gd name="T18" fmla="+- 0 2210 2154"/>
                              <a:gd name="T19" fmla="*/ 2210 h 74"/>
                              <a:gd name="T20" fmla="+- 0 13330 13297"/>
                              <a:gd name="T21" fmla="*/ T20 w 34"/>
                              <a:gd name="T22" fmla="+- 0 2160 2154"/>
                              <a:gd name="T23" fmla="*/ 2160 h 74"/>
                              <a:gd name="T24" fmla="+- 0 13331 13297"/>
                              <a:gd name="T25" fmla="*/ T24 w 34"/>
                              <a:gd name="T26" fmla="+- 0 2157 2154"/>
                              <a:gd name="T27" fmla="*/ 2157 h 74"/>
                              <a:gd name="T28" fmla="+- 0 13331 13297"/>
                              <a:gd name="T29" fmla="*/ T28 w 34"/>
                              <a:gd name="T30" fmla="+- 0 2154 2154"/>
                              <a:gd name="T31" fmla="*/ 2154 h 74"/>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4" h="74">
                                <a:moveTo>
                                  <a:pt x="34" y="0"/>
                                </a:moveTo>
                                <a:lnTo>
                                  <a:pt x="29" y="0"/>
                                </a:lnTo>
                                <a:lnTo>
                                  <a:pt x="0" y="41"/>
                                </a:lnTo>
                                <a:lnTo>
                                  <a:pt x="0" y="73"/>
                                </a:lnTo>
                                <a:lnTo>
                                  <a:pt x="7" y="56"/>
                                </a:lnTo>
                                <a:lnTo>
                                  <a:pt x="33" y="6"/>
                                </a:lnTo>
                                <a:lnTo>
                                  <a:pt x="34" y="3"/>
                                </a:lnTo>
                                <a:lnTo>
                                  <a:pt x="34" y="0"/>
                                </a:lnTo>
                                <a:close/>
                              </a:path>
                            </a:pathLst>
                          </a:custGeom>
                          <a:solidFill>
                            <a:srgbClr val="CEC1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2" name="AutoShape 581"/>
                        <wps:cNvSpPr>
                          <a:spLocks/>
                        </wps:cNvSpPr>
                        <wps:spPr bwMode="auto">
                          <a:xfrm>
                            <a:off x="13679" y="2322"/>
                            <a:ext cx="432" cy="451"/>
                          </a:xfrm>
                          <a:custGeom>
                            <a:avLst/>
                            <a:gdLst>
                              <a:gd name="T0" fmla="+- 0 14073 13679"/>
                              <a:gd name="T1" fmla="*/ T0 w 432"/>
                              <a:gd name="T2" fmla="+- 0 2323 2322"/>
                              <a:gd name="T3" fmla="*/ 2323 h 451"/>
                              <a:gd name="T4" fmla="+- 0 13934 13679"/>
                              <a:gd name="T5" fmla="*/ T4 w 432"/>
                              <a:gd name="T6" fmla="+- 0 2382 2322"/>
                              <a:gd name="T7" fmla="*/ 2382 h 451"/>
                              <a:gd name="T8" fmla="+- 0 13869 13679"/>
                              <a:gd name="T9" fmla="*/ T8 w 432"/>
                              <a:gd name="T10" fmla="+- 0 2419 2322"/>
                              <a:gd name="T11" fmla="*/ 2419 h 451"/>
                              <a:gd name="T12" fmla="+- 0 13816 13679"/>
                              <a:gd name="T13" fmla="*/ T12 w 432"/>
                              <a:gd name="T14" fmla="+- 0 2472 2322"/>
                              <a:gd name="T15" fmla="*/ 2472 h 451"/>
                              <a:gd name="T16" fmla="+- 0 13836 13679"/>
                              <a:gd name="T17" fmla="*/ T16 w 432"/>
                              <a:gd name="T18" fmla="+- 0 2479 2322"/>
                              <a:gd name="T19" fmla="*/ 2479 h 451"/>
                              <a:gd name="T20" fmla="+- 0 13854 13679"/>
                              <a:gd name="T21" fmla="*/ T20 w 432"/>
                              <a:gd name="T22" fmla="+- 0 2482 2322"/>
                              <a:gd name="T23" fmla="*/ 2482 h 451"/>
                              <a:gd name="T24" fmla="+- 0 13871 13679"/>
                              <a:gd name="T25" fmla="*/ T24 w 432"/>
                              <a:gd name="T26" fmla="+- 0 2485 2322"/>
                              <a:gd name="T27" fmla="*/ 2485 h 451"/>
                              <a:gd name="T28" fmla="+- 0 13887 13679"/>
                              <a:gd name="T29" fmla="*/ T28 w 432"/>
                              <a:gd name="T30" fmla="+- 0 2490 2322"/>
                              <a:gd name="T31" fmla="*/ 2490 h 451"/>
                              <a:gd name="T32" fmla="+- 0 13871 13679"/>
                              <a:gd name="T33" fmla="*/ T32 w 432"/>
                              <a:gd name="T34" fmla="+- 0 2542 2322"/>
                              <a:gd name="T35" fmla="*/ 2542 h 451"/>
                              <a:gd name="T36" fmla="+- 0 13864 13679"/>
                              <a:gd name="T37" fmla="*/ T36 w 432"/>
                              <a:gd name="T38" fmla="+- 0 2596 2322"/>
                              <a:gd name="T39" fmla="*/ 2596 h 451"/>
                              <a:gd name="T40" fmla="+- 0 13858 13679"/>
                              <a:gd name="T41" fmla="*/ T40 w 432"/>
                              <a:gd name="T42" fmla="+- 0 2648 2322"/>
                              <a:gd name="T43" fmla="*/ 2648 h 451"/>
                              <a:gd name="T44" fmla="+- 0 13847 13679"/>
                              <a:gd name="T45" fmla="*/ T44 w 432"/>
                              <a:gd name="T46" fmla="+- 0 2696 2322"/>
                              <a:gd name="T47" fmla="*/ 2696 h 451"/>
                              <a:gd name="T48" fmla="+- 0 13811 13679"/>
                              <a:gd name="T49" fmla="*/ T48 w 432"/>
                              <a:gd name="T50" fmla="+- 0 2676 2322"/>
                              <a:gd name="T51" fmla="*/ 2676 h 451"/>
                              <a:gd name="T52" fmla="+- 0 13771 13679"/>
                              <a:gd name="T53" fmla="*/ T52 w 432"/>
                              <a:gd name="T54" fmla="+- 0 2657 2322"/>
                              <a:gd name="T55" fmla="*/ 2657 h 451"/>
                              <a:gd name="T56" fmla="+- 0 13727 13679"/>
                              <a:gd name="T57" fmla="*/ T56 w 432"/>
                              <a:gd name="T58" fmla="+- 0 2642 2322"/>
                              <a:gd name="T59" fmla="*/ 2642 h 451"/>
                              <a:gd name="T60" fmla="+- 0 13679 13679"/>
                              <a:gd name="T61" fmla="*/ T60 w 432"/>
                              <a:gd name="T62" fmla="+- 0 2639 2322"/>
                              <a:gd name="T63" fmla="*/ 2639 h 451"/>
                              <a:gd name="T64" fmla="+- 0 13716 13679"/>
                              <a:gd name="T65" fmla="*/ T64 w 432"/>
                              <a:gd name="T66" fmla="+- 0 2709 2322"/>
                              <a:gd name="T67" fmla="*/ 2709 h 451"/>
                              <a:gd name="T68" fmla="+- 0 13744 13679"/>
                              <a:gd name="T69" fmla="*/ T68 w 432"/>
                              <a:gd name="T70" fmla="+- 0 2773 2322"/>
                              <a:gd name="T71" fmla="*/ 2773 h 451"/>
                              <a:gd name="T72" fmla="+- 0 13877 13679"/>
                              <a:gd name="T73" fmla="*/ T72 w 432"/>
                              <a:gd name="T74" fmla="+- 0 2773 2322"/>
                              <a:gd name="T75" fmla="*/ 2773 h 451"/>
                              <a:gd name="T76" fmla="+- 0 13882 13679"/>
                              <a:gd name="T77" fmla="*/ T76 w 432"/>
                              <a:gd name="T78" fmla="+- 0 2755 2322"/>
                              <a:gd name="T79" fmla="*/ 2755 h 451"/>
                              <a:gd name="T80" fmla="+- 0 13902 13679"/>
                              <a:gd name="T81" fmla="*/ T80 w 432"/>
                              <a:gd name="T82" fmla="+- 0 2696 2322"/>
                              <a:gd name="T83" fmla="*/ 2696 h 451"/>
                              <a:gd name="T84" fmla="+- 0 13909 13679"/>
                              <a:gd name="T85" fmla="*/ T84 w 432"/>
                              <a:gd name="T86" fmla="+- 0 2675 2322"/>
                              <a:gd name="T87" fmla="*/ 2675 h 451"/>
                              <a:gd name="T88" fmla="+- 0 13939 13679"/>
                              <a:gd name="T89" fmla="*/ T88 w 432"/>
                              <a:gd name="T90" fmla="+- 0 2598 2322"/>
                              <a:gd name="T91" fmla="*/ 2598 h 451"/>
                              <a:gd name="T92" fmla="+- 0 13973 13679"/>
                              <a:gd name="T93" fmla="*/ T92 w 432"/>
                              <a:gd name="T94" fmla="+- 0 2523 2322"/>
                              <a:gd name="T95" fmla="*/ 2523 h 451"/>
                              <a:gd name="T96" fmla="+- 0 14007 13679"/>
                              <a:gd name="T97" fmla="*/ T96 w 432"/>
                              <a:gd name="T98" fmla="+- 0 2452 2322"/>
                              <a:gd name="T99" fmla="*/ 2452 h 451"/>
                              <a:gd name="T100" fmla="+- 0 14073 13679"/>
                              <a:gd name="T101" fmla="*/ T100 w 432"/>
                              <a:gd name="T102" fmla="+- 0 2323 2322"/>
                              <a:gd name="T103" fmla="*/ 2323 h 451"/>
                              <a:gd name="T104" fmla="+- 0 14111 13679"/>
                              <a:gd name="T105" fmla="*/ T104 w 432"/>
                              <a:gd name="T106" fmla="+- 0 2330 2322"/>
                              <a:gd name="T107" fmla="*/ 2330 h 451"/>
                              <a:gd name="T108" fmla="+- 0 14105 13679"/>
                              <a:gd name="T109" fmla="*/ T108 w 432"/>
                              <a:gd name="T110" fmla="+- 0 2329 2322"/>
                              <a:gd name="T111" fmla="*/ 2329 h 451"/>
                              <a:gd name="T112" fmla="+- 0 14106 13679"/>
                              <a:gd name="T113" fmla="*/ T112 w 432"/>
                              <a:gd name="T114" fmla="+- 0 2323 2322"/>
                              <a:gd name="T115" fmla="*/ 2323 h 451"/>
                              <a:gd name="T116" fmla="+- 0 14098 13679"/>
                              <a:gd name="T117" fmla="*/ T116 w 432"/>
                              <a:gd name="T118" fmla="+- 0 2322 2322"/>
                              <a:gd name="T119" fmla="*/ 2322 h 451"/>
                              <a:gd name="T120" fmla="+- 0 14065 13679"/>
                              <a:gd name="T121" fmla="*/ T120 w 432"/>
                              <a:gd name="T122" fmla="+- 0 2377 2322"/>
                              <a:gd name="T123" fmla="*/ 2377 h 451"/>
                              <a:gd name="T124" fmla="+- 0 14028 13679"/>
                              <a:gd name="T125" fmla="*/ T124 w 432"/>
                              <a:gd name="T126" fmla="+- 0 2444 2322"/>
                              <a:gd name="T127" fmla="*/ 2444 h 451"/>
                              <a:gd name="T128" fmla="+- 0 13990 13679"/>
                              <a:gd name="T129" fmla="*/ T128 w 432"/>
                              <a:gd name="T130" fmla="+- 0 2520 2322"/>
                              <a:gd name="T131" fmla="*/ 2520 h 451"/>
                              <a:gd name="T132" fmla="+- 0 13952 13679"/>
                              <a:gd name="T133" fmla="*/ T132 w 432"/>
                              <a:gd name="T134" fmla="+- 0 2602 2322"/>
                              <a:gd name="T135" fmla="*/ 2602 h 451"/>
                              <a:gd name="T136" fmla="+- 0 13917 13679"/>
                              <a:gd name="T137" fmla="*/ T136 w 432"/>
                              <a:gd name="T138" fmla="+- 0 2688 2322"/>
                              <a:gd name="T139" fmla="*/ 2688 h 451"/>
                              <a:gd name="T140" fmla="+- 0 13888 13679"/>
                              <a:gd name="T141" fmla="*/ T140 w 432"/>
                              <a:gd name="T142" fmla="+- 0 2773 2322"/>
                              <a:gd name="T143" fmla="*/ 2773 h 451"/>
                              <a:gd name="T144" fmla="+- 0 13909 13679"/>
                              <a:gd name="T145" fmla="*/ T144 w 432"/>
                              <a:gd name="T146" fmla="+- 0 2773 2322"/>
                              <a:gd name="T147" fmla="*/ 2773 h 451"/>
                              <a:gd name="T148" fmla="+- 0 13917 13679"/>
                              <a:gd name="T149" fmla="*/ T148 w 432"/>
                              <a:gd name="T150" fmla="+- 0 2742 2322"/>
                              <a:gd name="T151" fmla="*/ 2742 h 451"/>
                              <a:gd name="T152" fmla="+- 0 13945 13679"/>
                              <a:gd name="T153" fmla="*/ T152 w 432"/>
                              <a:gd name="T154" fmla="+- 0 2665 2322"/>
                              <a:gd name="T155" fmla="*/ 2665 h 451"/>
                              <a:gd name="T156" fmla="+- 0 13976 13679"/>
                              <a:gd name="T157" fmla="*/ T156 w 432"/>
                              <a:gd name="T158" fmla="+- 0 2594 2322"/>
                              <a:gd name="T159" fmla="*/ 2594 h 451"/>
                              <a:gd name="T160" fmla="+- 0 14008 13679"/>
                              <a:gd name="T161" fmla="*/ T160 w 432"/>
                              <a:gd name="T162" fmla="+- 0 2528 2322"/>
                              <a:gd name="T163" fmla="*/ 2528 h 451"/>
                              <a:gd name="T164" fmla="+- 0 14039 13679"/>
                              <a:gd name="T165" fmla="*/ T164 w 432"/>
                              <a:gd name="T166" fmla="+- 0 2475 2322"/>
                              <a:gd name="T167" fmla="*/ 2475 h 451"/>
                              <a:gd name="T168" fmla="+- 0 14070 13679"/>
                              <a:gd name="T169" fmla="*/ T168 w 432"/>
                              <a:gd name="T170" fmla="+- 0 2425 2322"/>
                              <a:gd name="T171" fmla="*/ 2425 h 451"/>
                              <a:gd name="T172" fmla="+- 0 14096 13679"/>
                              <a:gd name="T173" fmla="*/ T172 w 432"/>
                              <a:gd name="T174" fmla="+- 0 2377 2322"/>
                              <a:gd name="T175" fmla="*/ 2377 h 451"/>
                              <a:gd name="T176" fmla="+- 0 14111 13679"/>
                              <a:gd name="T177" fmla="*/ T176 w 432"/>
                              <a:gd name="T178" fmla="+- 0 2330 2322"/>
                              <a:gd name="T179" fmla="*/ 2330 h 45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432" h="451">
                                <a:moveTo>
                                  <a:pt x="394" y="1"/>
                                </a:moveTo>
                                <a:lnTo>
                                  <a:pt x="255" y="60"/>
                                </a:lnTo>
                                <a:lnTo>
                                  <a:pt x="190" y="97"/>
                                </a:lnTo>
                                <a:lnTo>
                                  <a:pt x="137" y="150"/>
                                </a:lnTo>
                                <a:lnTo>
                                  <a:pt x="157" y="157"/>
                                </a:lnTo>
                                <a:lnTo>
                                  <a:pt x="175" y="160"/>
                                </a:lnTo>
                                <a:lnTo>
                                  <a:pt x="192" y="163"/>
                                </a:lnTo>
                                <a:lnTo>
                                  <a:pt x="208" y="168"/>
                                </a:lnTo>
                                <a:lnTo>
                                  <a:pt x="192" y="220"/>
                                </a:lnTo>
                                <a:lnTo>
                                  <a:pt x="185" y="274"/>
                                </a:lnTo>
                                <a:lnTo>
                                  <a:pt x="179" y="326"/>
                                </a:lnTo>
                                <a:lnTo>
                                  <a:pt x="168" y="374"/>
                                </a:lnTo>
                                <a:lnTo>
                                  <a:pt x="132" y="354"/>
                                </a:lnTo>
                                <a:lnTo>
                                  <a:pt x="92" y="335"/>
                                </a:lnTo>
                                <a:lnTo>
                                  <a:pt x="48" y="320"/>
                                </a:lnTo>
                                <a:lnTo>
                                  <a:pt x="0" y="317"/>
                                </a:lnTo>
                                <a:lnTo>
                                  <a:pt x="37" y="387"/>
                                </a:lnTo>
                                <a:lnTo>
                                  <a:pt x="65" y="451"/>
                                </a:lnTo>
                                <a:lnTo>
                                  <a:pt x="198" y="451"/>
                                </a:lnTo>
                                <a:lnTo>
                                  <a:pt x="203" y="433"/>
                                </a:lnTo>
                                <a:lnTo>
                                  <a:pt x="223" y="374"/>
                                </a:lnTo>
                                <a:lnTo>
                                  <a:pt x="230" y="353"/>
                                </a:lnTo>
                                <a:lnTo>
                                  <a:pt x="260" y="276"/>
                                </a:lnTo>
                                <a:lnTo>
                                  <a:pt x="294" y="201"/>
                                </a:lnTo>
                                <a:lnTo>
                                  <a:pt x="328" y="130"/>
                                </a:lnTo>
                                <a:lnTo>
                                  <a:pt x="394" y="1"/>
                                </a:lnTo>
                                <a:moveTo>
                                  <a:pt x="432" y="8"/>
                                </a:moveTo>
                                <a:lnTo>
                                  <a:pt x="426" y="7"/>
                                </a:lnTo>
                                <a:lnTo>
                                  <a:pt x="427" y="1"/>
                                </a:lnTo>
                                <a:lnTo>
                                  <a:pt x="419" y="0"/>
                                </a:lnTo>
                                <a:lnTo>
                                  <a:pt x="386" y="55"/>
                                </a:lnTo>
                                <a:lnTo>
                                  <a:pt x="349" y="122"/>
                                </a:lnTo>
                                <a:lnTo>
                                  <a:pt x="311" y="198"/>
                                </a:lnTo>
                                <a:lnTo>
                                  <a:pt x="273" y="280"/>
                                </a:lnTo>
                                <a:lnTo>
                                  <a:pt x="238" y="366"/>
                                </a:lnTo>
                                <a:lnTo>
                                  <a:pt x="209" y="451"/>
                                </a:lnTo>
                                <a:lnTo>
                                  <a:pt x="230" y="451"/>
                                </a:lnTo>
                                <a:lnTo>
                                  <a:pt x="238" y="420"/>
                                </a:lnTo>
                                <a:lnTo>
                                  <a:pt x="266" y="343"/>
                                </a:lnTo>
                                <a:lnTo>
                                  <a:pt x="297" y="272"/>
                                </a:lnTo>
                                <a:lnTo>
                                  <a:pt x="329" y="206"/>
                                </a:lnTo>
                                <a:lnTo>
                                  <a:pt x="360" y="153"/>
                                </a:lnTo>
                                <a:lnTo>
                                  <a:pt x="391" y="103"/>
                                </a:lnTo>
                                <a:lnTo>
                                  <a:pt x="417" y="55"/>
                                </a:lnTo>
                                <a:lnTo>
                                  <a:pt x="432" y="8"/>
                                </a:lnTo>
                              </a:path>
                            </a:pathLst>
                          </a:custGeom>
                          <a:solidFill>
                            <a:srgbClr val="F2652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 name="Freeform 582"/>
                        <wps:cNvSpPr>
                          <a:spLocks/>
                        </wps:cNvSpPr>
                        <wps:spPr bwMode="auto">
                          <a:xfrm>
                            <a:off x="13989" y="2366"/>
                            <a:ext cx="244" cy="408"/>
                          </a:xfrm>
                          <a:custGeom>
                            <a:avLst/>
                            <a:gdLst>
                              <a:gd name="T0" fmla="+- 0 14233 13990"/>
                              <a:gd name="T1" fmla="*/ T0 w 244"/>
                              <a:gd name="T2" fmla="+- 0 2561 2366"/>
                              <a:gd name="T3" fmla="*/ 2561 h 408"/>
                              <a:gd name="T4" fmla="+- 0 14231 13990"/>
                              <a:gd name="T5" fmla="*/ T4 w 244"/>
                              <a:gd name="T6" fmla="+- 0 2499 2366"/>
                              <a:gd name="T7" fmla="*/ 2499 h 408"/>
                              <a:gd name="T8" fmla="+- 0 14213 13990"/>
                              <a:gd name="T9" fmla="*/ T8 w 244"/>
                              <a:gd name="T10" fmla="+- 0 2444 2366"/>
                              <a:gd name="T11" fmla="*/ 2444 h 408"/>
                              <a:gd name="T12" fmla="+- 0 14172 13990"/>
                              <a:gd name="T13" fmla="*/ T12 w 244"/>
                              <a:gd name="T14" fmla="+- 0 2465 2366"/>
                              <a:gd name="T15" fmla="*/ 2465 h 408"/>
                              <a:gd name="T16" fmla="+- 0 14139 13990"/>
                              <a:gd name="T17" fmla="*/ T16 w 244"/>
                              <a:gd name="T18" fmla="+- 0 2502 2366"/>
                              <a:gd name="T19" fmla="*/ 2502 h 408"/>
                              <a:gd name="T20" fmla="+- 0 14109 13990"/>
                              <a:gd name="T21" fmla="*/ T20 w 244"/>
                              <a:gd name="T22" fmla="+- 0 2540 2366"/>
                              <a:gd name="T23" fmla="*/ 2540 h 408"/>
                              <a:gd name="T24" fmla="+- 0 14080 13990"/>
                              <a:gd name="T25" fmla="*/ T24 w 244"/>
                              <a:gd name="T26" fmla="+- 0 2567 2366"/>
                              <a:gd name="T27" fmla="*/ 2567 h 408"/>
                              <a:gd name="T28" fmla="+- 0 14105 13990"/>
                              <a:gd name="T29" fmla="*/ T28 w 244"/>
                              <a:gd name="T30" fmla="+- 0 2523 2366"/>
                              <a:gd name="T31" fmla="*/ 2523 h 408"/>
                              <a:gd name="T32" fmla="+- 0 14136 13990"/>
                              <a:gd name="T33" fmla="*/ T32 w 244"/>
                              <a:gd name="T34" fmla="+- 0 2485 2366"/>
                              <a:gd name="T35" fmla="*/ 2485 h 408"/>
                              <a:gd name="T36" fmla="+- 0 14167 13990"/>
                              <a:gd name="T37" fmla="*/ T36 w 244"/>
                              <a:gd name="T38" fmla="+- 0 2451 2366"/>
                              <a:gd name="T39" fmla="*/ 2451 h 408"/>
                              <a:gd name="T40" fmla="+- 0 14193 13990"/>
                              <a:gd name="T41" fmla="*/ T40 w 244"/>
                              <a:gd name="T42" fmla="+- 0 2420 2366"/>
                              <a:gd name="T43" fmla="*/ 2420 h 408"/>
                              <a:gd name="T44" fmla="+- 0 14174 13990"/>
                              <a:gd name="T45" fmla="*/ T44 w 244"/>
                              <a:gd name="T46" fmla="+- 0 2407 2366"/>
                              <a:gd name="T47" fmla="*/ 2407 h 408"/>
                              <a:gd name="T48" fmla="+- 0 14158 13990"/>
                              <a:gd name="T49" fmla="*/ T48 w 244"/>
                              <a:gd name="T50" fmla="+- 0 2392 2366"/>
                              <a:gd name="T51" fmla="*/ 2392 h 408"/>
                              <a:gd name="T52" fmla="+- 0 14140 13990"/>
                              <a:gd name="T53" fmla="*/ T52 w 244"/>
                              <a:gd name="T54" fmla="+- 0 2378 2366"/>
                              <a:gd name="T55" fmla="*/ 2378 h 408"/>
                              <a:gd name="T56" fmla="+- 0 14120 13990"/>
                              <a:gd name="T57" fmla="*/ T56 w 244"/>
                              <a:gd name="T58" fmla="+- 0 2367 2366"/>
                              <a:gd name="T59" fmla="*/ 2367 h 408"/>
                              <a:gd name="T60" fmla="+- 0 14119 13990"/>
                              <a:gd name="T61" fmla="*/ T60 w 244"/>
                              <a:gd name="T62" fmla="+- 0 2367 2366"/>
                              <a:gd name="T63" fmla="*/ 2367 h 408"/>
                              <a:gd name="T64" fmla="+- 0 14119 13990"/>
                              <a:gd name="T65" fmla="*/ T64 w 244"/>
                              <a:gd name="T66" fmla="+- 0 2367 2366"/>
                              <a:gd name="T67" fmla="*/ 2367 h 408"/>
                              <a:gd name="T68" fmla="+- 0 14119 13990"/>
                              <a:gd name="T69" fmla="*/ T68 w 244"/>
                              <a:gd name="T70" fmla="+- 0 2367 2366"/>
                              <a:gd name="T71" fmla="*/ 2367 h 408"/>
                              <a:gd name="T72" fmla="+- 0 14120 13990"/>
                              <a:gd name="T73" fmla="*/ T72 w 244"/>
                              <a:gd name="T74" fmla="+- 0 2367 2366"/>
                              <a:gd name="T75" fmla="*/ 2367 h 408"/>
                              <a:gd name="T76" fmla="+- 0 14119 13990"/>
                              <a:gd name="T77" fmla="*/ T76 w 244"/>
                              <a:gd name="T78" fmla="+- 0 2366 2366"/>
                              <a:gd name="T79" fmla="*/ 2366 h 408"/>
                              <a:gd name="T80" fmla="+- 0 14119 13990"/>
                              <a:gd name="T81" fmla="*/ T80 w 244"/>
                              <a:gd name="T82" fmla="+- 0 2366 2366"/>
                              <a:gd name="T83" fmla="*/ 2366 h 408"/>
                              <a:gd name="T84" fmla="+- 0 14118 13990"/>
                              <a:gd name="T85" fmla="*/ T84 w 244"/>
                              <a:gd name="T86" fmla="+- 0 2368 2366"/>
                              <a:gd name="T87" fmla="*/ 2368 h 408"/>
                              <a:gd name="T88" fmla="+- 0 14118 13990"/>
                              <a:gd name="T89" fmla="*/ T88 w 244"/>
                              <a:gd name="T90" fmla="+- 0 2368 2366"/>
                              <a:gd name="T91" fmla="*/ 2368 h 408"/>
                              <a:gd name="T92" fmla="+- 0 14118 13990"/>
                              <a:gd name="T93" fmla="*/ T92 w 244"/>
                              <a:gd name="T94" fmla="+- 0 2368 2366"/>
                              <a:gd name="T95" fmla="*/ 2368 h 408"/>
                              <a:gd name="T96" fmla="+- 0 14116 13990"/>
                              <a:gd name="T97" fmla="*/ T96 w 244"/>
                              <a:gd name="T98" fmla="+- 0 2371 2366"/>
                              <a:gd name="T99" fmla="*/ 2371 h 408"/>
                              <a:gd name="T100" fmla="+- 0 14113 13990"/>
                              <a:gd name="T101" fmla="*/ T100 w 244"/>
                              <a:gd name="T102" fmla="+- 0 2378 2366"/>
                              <a:gd name="T103" fmla="*/ 2378 h 408"/>
                              <a:gd name="T104" fmla="+- 0 14109 13990"/>
                              <a:gd name="T105" fmla="*/ T104 w 244"/>
                              <a:gd name="T106" fmla="+- 0 2384 2366"/>
                              <a:gd name="T107" fmla="*/ 2384 h 408"/>
                              <a:gd name="T108" fmla="+- 0 14112 13990"/>
                              <a:gd name="T109" fmla="*/ T108 w 244"/>
                              <a:gd name="T110" fmla="+- 0 2389 2366"/>
                              <a:gd name="T111" fmla="*/ 2389 h 408"/>
                              <a:gd name="T112" fmla="+- 0 14081 13990"/>
                              <a:gd name="T113" fmla="*/ T112 w 244"/>
                              <a:gd name="T114" fmla="+- 0 2466 2366"/>
                              <a:gd name="T115" fmla="*/ 2466 h 408"/>
                              <a:gd name="T116" fmla="+- 0 14050 13990"/>
                              <a:gd name="T117" fmla="*/ T116 w 244"/>
                              <a:gd name="T118" fmla="+- 0 2542 2366"/>
                              <a:gd name="T119" fmla="*/ 2542 h 408"/>
                              <a:gd name="T120" fmla="+- 0 14022 13990"/>
                              <a:gd name="T121" fmla="*/ T120 w 244"/>
                              <a:gd name="T122" fmla="+- 0 2618 2366"/>
                              <a:gd name="T123" fmla="*/ 2618 h 408"/>
                              <a:gd name="T124" fmla="+- 0 14001 13990"/>
                              <a:gd name="T125" fmla="*/ T124 w 244"/>
                              <a:gd name="T126" fmla="+- 0 2695 2366"/>
                              <a:gd name="T127" fmla="*/ 2695 h 408"/>
                              <a:gd name="T128" fmla="+- 0 13990 13990"/>
                              <a:gd name="T129" fmla="*/ T128 w 244"/>
                              <a:gd name="T130" fmla="+- 0 2773 2366"/>
                              <a:gd name="T131" fmla="*/ 2773 h 408"/>
                              <a:gd name="T132" fmla="+- 0 13990 13990"/>
                              <a:gd name="T133" fmla="*/ T132 w 244"/>
                              <a:gd name="T134" fmla="+- 0 2773 2366"/>
                              <a:gd name="T135" fmla="*/ 2773 h 408"/>
                              <a:gd name="T136" fmla="+- 0 14209 13990"/>
                              <a:gd name="T137" fmla="*/ T136 w 244"/>
                              <a:gd name="T138" fmla="+- 0 2773 2366"/>
                              <a:gd name="T139" fmla="*/ 2773 h 408"/>
                              <a:gd name="T140" fmla="+- 0 14212 13990"/>
                              <a:gd name="T141" fmla="*/ T140 w 244"/>
                              <a:gd name="T142" fmla="+- 0 2756 2366"/>
                              <a:gd name="T143" fmla="*/ 2756 h 408"/>
                              <a:gd name="T144" fmla="+- 0 14220 13990"/>
                              <a:gd name="T145" fmla="*/ T144 w 244"/>
                              <a:gd name="T146" fmla="+- 0 2689 2366"/>
                              <a:gd name="T147" fmla="*/ 2689 h 408"/>
                              <a:gd name="T148" fmla="+- 0 14228 13990"/>
                              <a:gd name="T149" fmla="*/ T148 w 244"/>
                              <a:gd name="T150" fmla="+- 0 2625 2366"/>
                              <a:gd name="T151" fmla="*/ 2625 h 408"/>
                              <a:gd name="T152" fmla="+- 0 14233 13990"/>
                              <a:gd name="T153" fmla="*/ T152 w 244"/>
                              <a:gd name="T154" fmla="+- 0 2567 2366"/>
                              <a:gd name="T155" fmla="*/ 2567 h 408"/>
                              <a:gd name="T156" fmla="+- 0 14233 13990"/>
                              <a:gd name="T157" fmla="*/ T156 w 244"/>
                              <a:gd name="T158" fmla="+- 0 2561 2366"/>
                              <a:gd name="T159" fmla="*/ 2561 h 40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244" h="408">
                                <a:moveTo>
                                  <a:pt x="243" y="195"/>
                                </a:moveTo>
                                <a:lnTo>
                                  <a:pt x="241" y="133"/>
                                </a:lnTo>
                                <a:lnTo>
                                  <a:pt x="223" y="78"/>
                                </a:lnTo>
                                <a:lnTo>
                                  <a:pt x="182" y="99"/>
                                </a:lnTo>
                                <a:lnTo>
                                  <a:pt x="149" y="136"/>
                                </a:lnTo>
                                <a:lnTo>
                                  <a:pt x="119" y="174"/>
                                </a:lnTo>
                                <a:lnTo>
                                  <a:pt x="90" y="201"/>
                                </a:lnTo>
                                <a:lnTo>
                                  <a:pt x="115" y="157"/>
                                </a:lnTo>
                                <a:lnTo>
                                  <a:pt x="146" y="119"/>
                                </a:lnTo>
                                <a:lnTo>
                                  <a:pt x="177" y="85"/>
                                </a:lnTo>
                                <a:lnTo>
                                  <a:pt x="203" y="54"/>
                                </a:lnTo>
                                <a:lnTo>
                                  <a:pt x="184" y="41"/>
                                </a:lnTo>
                                <a:lnTo>
                                  <a:pt x="168" y="26"/>
                                </a:lnTo>
                                <a:lnTo>
                                  <a:pt x="150" y="12"/>
                                </a:lnTo>
                                <a:lnTo>
                                  <a:pt x="130" y="1"/>
                                </a:lnTo>
                                <a:lnTo>
                                  <a:pt x="129" y="1"/>
                                </a:lnTo>
                                <a:lnTo>
                                  <a:pt x="130" y="1"/>
                                </a:lnTo>
                                <a:lnTo>
                                  <a:pt x="129" y="0"/>
                                </a:lnTo>
                                <a:lnTo>
                                  <a:pt x="128" y="2"/>
                                </a:lnTo>
                                <a:lnTo>
                                  <a:pt x="126" y="5"/>
                                </a:lnTo>
                                <a:lnTo>
                                  <a:pt x="123" y="12"/>
                                </a:lnTo>
                                <a:lnTo>
                                  <a:pt x="119" y="18"/>
                                </a:lnTo>
                                <a:lnTo>
                                  <a:pt x="122" y="23"/>
                                </a:lnTo>
                                <a:lnTo>
                                  <a:pt x="91" y="100"/>
                                </a:lnTo>
                                <a:lnTo>
                                  <a:pt x="60" y="176"/>
                                </a:lnTo>
                                <a:lnTo>
                                  <a:pt x="32" y="252"/>
                                </a:lnTo>
                                <a:lnTo>
                                  <a:pt x="11" y="329"/>
                                </a:lnTo>
                                <a:lnTo>
                                  <a:pt x="0" y="407"/>
                                </a:lnTo>
                                <a:lnTo>
                                  <a:pt x="219" y="407"/>
                                </a:lnTo>
                                <a:lnTo>
                                  <a:pt x="222" y="390"/>
                                </a:lnTo>
                                <a:lnTo>
                                  <a:pt x="230" y="323"/>
                                </a:lnTo>
                                <a:lnTo>
                                  <a:pt x="238" y="259"/>
                                </a:lnTo>
                                <a:lnTo>
                                  <a:pt x="243" y="201"/>
                                </a:lnTo>
                                <a:lnTo>
                                  <a:pt x="243" y="195"/>
                                </a:lnTo>
                              </a:path>
                            </a:pathLst>
                          </a:custGeom>
                          <a:solidFill>
                            <a:srgbClr val="CEC1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4" name="Freeform 583"/>
                        <wps:cNvSpPr>
                          <a:spLocks/>
                        </wps:cNvSpPr>
                        <wps:spPr bwMode="auto">
                          <a:xfrm>
                            <a:off x="13961" y="2370"/>
                            <a:ext cx="155" cy="403"/>
                          </a:xfrm>
                          <a:custGeom>
                            <a:avLst/>
                            <a:gdLst>
                              <a:gd name="T0" fmla="+- 0 14116 13961"/>
                              <a:gd name="T1" fmla="*/ T0 w 155"/>
                              <a:gd name="T2" fmla="+- 0 2371 2371"/>
                              <a:gd name="T3" fmla="*/ 2371 h 403"/>
                              <a:gd name="T4" fmla="+- 0 14082 13961"/>
                              <a:gd name="T5" fmla="*/ T4 w 155"/>
                              <a:gd name="T6" fmla="+- 0 2427 2371"/>
                              <a:gd name="T7" fmla="*/ 2427 h 403"/>
                              <a:gd name="T8" fmla="+- 0 14045 13961"/>
                              <a:gd name="T9" fmla="*/ T8 w 155"/>
                              <a:gd name="T10" fmla="+- 0 2494 2371"/>
                              <a:gd name="T11" fmla="*/ 2494 h 403"/>
                              <a:gd name="T12" fmla="+- 0 14007 13961"/>
                              <a:gd name="T13" fmla="*/ T12 w 155"/>
                              <a:gd name="T14" fmla="+- 0 2568 2371"/>
                              <a:gd name="T15" fmla="*/ 2568 h 403"/>
                              <a:gd name="T16" fmla="+- 0 13970 13961"/>
                              <a:gd name="T17" fmla="*/ T16 w 155"/>
                              <a:gd name="T18" fmla="+- 0 2648 2371"/>
                              <a:gd name="T19" fmla="*/ 2648 h 403"/>
                              <a:gd name="T20" fmla="+- 0 13962 13961"/>
                              <a:gd name="T21" fmla="*/ T20 w 155"/>
                              <a:gd name="T22" fmla="+- 0 2728 2371"/>
                              <a:gd name="T23" fmla="*/ 2728 h 403"/>
                              <a:gd name="T24" fmla="+- 0 13961 13961"/>
                              <a:gd name="T25" fmla="*/ T24 w 155"/>
                              <a:gd name="T26" fmla="+- 0 2773 2371"/>
                              <a:gd name="T27" fmla="*/ 2773 h 403"/>
                              <a:gd name="T28" fmla="+- 0 13990 13961"/>
                              <a:gd name="T29" fmla="*/ T28 w 155"/>
                              <a:gd name="T30" fmla="+- 0 2773 2371"/>
                              <a:gd name="T31" fmla="*/ 2773 h 403"/>
                              <a:gd name="T32" fmla="+- 0 13990 13961"/>
                              <a:gd name="T33" fmla="*/ T32 w 155"/>
                              <a:gd name="T34" fmla="+- 0 2773 2371"/>
                              <a:gd name="T35" fmla="*/ 2773 h 403"/>
                              <a:gd name="T36" fmla="+- 0 14001 13961"/>
                              <a:gd name="T37" fmla="*/ T36 w 155"/>
                              <a:gd name="T38" fmla="+- 0 2695 2371"/>
                              <a:gd name="T39" fmla="*/ 2695 h 403"/>
                              <a:gd name="T40" fmla="+- 0 14022 13961"/>
                              <a:gd name="T41" fmla="*/ T40 w 155"/>
                              <a:gd name="T42" fmla="+- 0 2618 2371"/>
                              <a:gd name="T43" fmla="*/ 2618 h 403"/>
                              <a:gd name="T44" fmla="+- 0 14050 13961"/>
                              <a:gd name="T45" fmla="*/ T44 w 155"/>
                              <a:gd name="T46" fmla="+- 0 2542 2371"/>
                              <a:gd name="T47" fmla="*/ 2542 h 403"/>
                              <a:gd name="T48" fmla="+- 0 14112 13961"/>
                              <a:gd name="T49" fmla="*/ T48 w 155"/>
                              <a:gd name="T50" fmla="+- 0 2389 2371"/>
                              <a:gd name="T51" fmla="*/ 2389 h 403"/>
                              <a:gd name="T52" fmla="+- 0 14109 13961"/>
                              <a:gd name="T53" fmla="*/ T52 w 155"/>
                              <a:gd name="T54" fmla="+- 0 2384 2371"/>
                              <a:gd name="T55" fmla="*/ 2384 h 403"/>
                              <a:gd name="T56" fmla="+- 0 14113 13961"/>
                              <a:gd name="T57" fmla="*/ T56 w 155"/>
                              <a:gd name="T58" fmla="+- 0 2378 2371"/>
                              <a:gd name="T59" fmla="*/ 2378 h 403"/>
                              <a:gd name="T60" fmla="+- 0 14116 13961"/>
                              <a:gd name="T61" fmla="*/ T60 w 155"/>
                              <a:gd name="T62" fmla="+- 0 2371 2371"/>
                              <a:gd name="T63" fmla="*/ 2371 h 4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55" h="403">
                                <a:moveTo>
                                  <a:pt x="155" y="0"/>
                                </a:moveTo>
                                <a:lnTo>
                                  <a:pt x="121" y="56"/>
                                </a:lnTo>
                                <a:lnTo>
                                  <a:pt x="84" y="123"/>
                                </a:lnTo>
                                <a:lnTo>
                                  <a:pt x="46" y="197"/>
                                </a:lnTo>
                                <a:lnTo>
                                  <a:pt x="9" y="277"/>
                                </a:lnTo>
                                <a:lnTo>
                                  <a:pt x="1" y="357"/>
                                </a:lnTo>
                                <a:lnTo>
                                  <a:pt x="0" y="402"/>
                                </a:lnTo>
                                <a:lnTo>
                                  <a:pt x="29" y="402"/>
                                </a:lnTo>
                                <a:lnTo>
                                  <a:pt x="40" y="324"/>
                                </a:lnTo>
                                <a:lnTo>
                                  <a:pt x="61" y="247"/>
                                </a:lnTo>
                                <a:lnTo>
                                  <a:pt x="89" y="171"/>
                                </a:lnTo>
                                <a:lnTo>
                                  <a:pt x="151" y="18"/>
                                </a:lnTo>
                                <a:lnTo>
                                  <a:pt x="148" y="13"/>
                                </a:lnTo>
                                <a:lnTo>
                                  <a:pt x="152" y="7"/>
                                </a:lnTo>
                                <a:lnTo>
                                  <a:pt x="155" y="0"/>
                                </a:lnTo>
                                <a:close/>
                              </a:path>
                            </a:pathLst>
                          </a:custGeom>
                          <a:solidFill>
                            <a:srgbClr val="BDAD9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 name="Freeform 584"/>
                        <wps:cNvSpPr>
                          <a:spLocks/>
                        </wps:cNvSpPr>
                        <wps:spPr bwMode="auto">
                          <a:xfrm>
                            <a:off x="13923" y="2648"/>
                            <a:ext cx="46" cy="126"/>
                          </a:xfrm>
                          <a:custGeom>
                            <a:avLst/>
                            <a:gdLst>
                              <a:gd name="T0" fmla="+- 0 13970 13924"/>
                              <a:gd name="T1" fmla="*/ T0 w 46"/>
                              <a:gd name="T2" fmla="+- 0 2648 2648"/>
                              <a:gd name="T3" fmla="*/ 2648 h 126"/>
                              <a:gd name="T4" fmla="+- 0 13938 13924"/>
                              <a:gd name="T5" fmla="*/ T4 w 46"/>
                              <a:gd name="T6" fmla="+- 0 2728 2648"/>
                              <a:gd name="T7" fmla="*/ 2728 h 126"/>
                              <a:gd name="T8" fmla="+- 0 13924 13924"/>
                              <a:gd name="T9" fmla="*/ T8 w 46"/>
                              <a:gd name="T10" fmla="+- 0 2773 2648"/>
                              <a:gd name="T11" fmla="*/ 2773 h 126"/>
                              <a:gd name="T12" fmla="+- 0 13961 13924"/>
                              <a:gd name="T13" fmla="*/ T12 w 46"/>
                              <a:gd name="T14" fmla="+- 0 2773 2648"/>
                              <a:gd name="T15" fmla="*/ 2773 h 126"/>
                              <a:gd name="T16" fmla="+- 0 13962 13924"/>
                              <a:gd name="T17" fmla="*/ T16 w 46"/>
                              <a:gd name="T18" fmla="+- 0 2728 2648"/>
                              <a:gd name="T19" fmla="*/ 2728 h 126"/>
                              <a:gd name="T20" fmla="+- 0 13970 13924"/>
                              <a:gd name="T21" fmla="*/ T20 w 46"/>
                              <a:gd name="T22" fmla="+- 0 2648 2648"/>
                              <a:gd name="T23" fmla="*/ 2648 h 126"/>
                            </a:gdLst>
                            <a:ahLst/>
                            <a:cxnLst>
                              <a:cxn ang="0">
                                <a:pos x="T1" y="T3"/>
                              </a:cxn>
                              <a:cxn ang="0">
                                <a:pos x="T5" y="T7"/>
                              </a:cxn>
                              <a:cxn ang="0">
                                <a:pos x="T9" y="T11"/>
                              </a:cxn>
                              <a:cxn ang="0">
                                <a:pos x="T13" y="T15"/>
                              </a:cxn>
                              <a:cxn ang="0">
                                <a:pos x="T17" y="T19"/>
                              </a:cxn>
                              <a:cxn ang="0">
                                <a:pos x="T21" y="T23"/>
                              </a:cxn>
                            </a:cxnLst>
                            <a:rect l="0" t="0" r="r" b="b"/>
                            <a:pathLst>
                              <a:path w="46" h="126">
                                <a:moveTo>
                                  <a:pt x="46" y="0"/>
                                </a:moveTo>
                                <a:lnTo>
                                  <a:pt x="14" y="80"/>
                                </a:lnTo>
                                <a:lnTo>
                                  <a:pt x="0" y="125"/>
                                </a:lnTo>
                                <a:lnTo>
                                  <a:pt x="37" y="125"/>
                                </a:lnTo>
                                <a:lnTo>
                                  <a:pt x="38" y="80"/>
                                </a:lnTo>
                                <a:lnTo>
                                  <a:pt x="46" y="0"/>
                                </a:lnTo>
                                <a:close/>
                              </a:path>
                            </a:pathLst>
                          </a:custGeom>
                          <a:solidFill>
                            <a:srgbClr val="91857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 name="Freeform 585"/>
                        <wps:cNvSpPr>
                          <a:spLocks/>
                        </wps:cNvSpPr>
                        <wps:spPr bwMode="auto">
                          <a:xfrm>
                            <a:off x="13299" y="2420"/>
                            <a:ext cx="558" cy="239"/>
                          </a:xfrm>
                          <a:custGeom>
                            <a:avLst/>
                            <a:gdLst>
                              <a:gd name="T0" fmla="+- 0 13320 13299"/>
                              <a:gd name="T1" fmla="*/ T0 w 558"/>
                              <a:gd name="T2" fmla="+- 0 2420 2420"/>
                              <a:gd name="T3" fmla="*/ 2420 h 239"/>
                              <a:gd name="T4" fmla="+- 0 13312 13299"/>
                              <a:gd name="T5" fmla="*/ T4 w 558"/>
                              <a:gd name="T6" fmla="+- 0 2461 2420"/>
                              <a:gd name="T7" fmla="*/ 2461 h 239"/>
                              <a:gd name="T8" fmla="+- 0 13303 13299"/>
                              <a:gd name="T9" fmla="*/ T8 w 558"/>
                              <a:gd name="T10" fmla="+- 0 2502 2420"/>
                              <a:gd name="T11" fmla="*/ 2502 h 239"/>
                              <a:gd name="T12" fmla="+- 0 13299 13299"/>
                              <a:gd name="T13" fmla="*/ T12 w 558"/>
                              <a:gd name="T14" fmla="+- 0 2540 2420"/>
                              <a:gd name="T15" fmla="*/ 2540 h 239"/>
                              <a:gd name="T16" fmla="+- 0 13305 13299"/>
                              <a:gd name="T17" fmla="*/ T16 w 558"/>
                              <a:gd name="T18" fmla="+- 0 2571 2420"/>
                              <a:gd name="T19" fmla="*/ 2571 h 239"/>
                              <a:gd name="T20" fmla="+- 0 13385 13299"/>
                              <a:gd name="T21" fmla="*/ T20 w 558"/>
                              <a:gd name="T22" fmla="+- 0 2580 2420"/>
                              <a:gd name="T23" fmla="*/ 2580 h 239"/>
                              <a:gd name="T24" fmla="+- 0 13539 13299"/>
                              <a:gd name="T25" fmla="*/ T24 w 558"/>
                              <a:gd name="T26" fmla="+- 0 2594 2420"/>
                              <a:gd name="T27" fmla="*/ 2594 h 239"/>
                              <a:gd name="T28" fmla="+- 0 13614 13299"/>
                              <a:gd name="T29" fmla="*/ T28 w 558"/>
                              <a:gd name="T30" fmla="+- 0 2603 2420"/>
                              <a:gd name="T31" fmla="*/ 2603 h 239"/>
                              <a:gd name="T32" fmla="+- 0 13688 13299"/>
                              <a:gd name="T33" fmla="*/ T32 w 558"/>
                              <a:gd name="T34" fmla="+- 0 2615 2420"/>
                              <a:gd name="T35" fmla="*/ 2615 h 239"/>
                              <a:gd name="T36" fmla="+- 0 13762 13299"/>
                              <a:gd name="T37" fmla="*/ T36 w 558"/>
                              <a:gd name="T38" fmla="+- 0 2633 2420"/>
                              <a:gd name="T39" fmla="*/ 2633 h 239"/>
                              <a:gd name="T40" fmla="+- 0 13834 13299"/>
                              <a:gd name="T41" fmla="*/ T40 w 558"/>
                              <a:gd name="T42" fmla="+- 0 2659 2420"/>
                              <a:gd name="T43" fmla="*/ 2659 h 239"/>
                              <a:gd name="T44" fmla="+- 0 13837 13299"/>
                              <a:gd name="T45" fmla="*/ T44 w 558"/>
                              <a:gd name="T46" fmla="+- 0 2622 2420"/>
                              <a:gd name="T47" fmla="*/ 2622 h 239"/>
                              <a:gd name="T48" fmla="+- 0 13841 13299"/>
                              <a:gd name="T49" fmla="*/ T48 w 558"/>
                              <a:gd name="T50" fmla="+- 0 2586 2420"/>
                              <a:gd name="T51" fmla="*/ 2586 h 239"/>
                              <a:gd name="T52" fmla="+- 0 13847 13299"/>
                              <a:gd name="T53" fmla="*/ T52 w 558"/>
                              <a:gd name="T54" fmla="+- 0 2551 2420"/>
                              <a:gd name="T55" fmla="*/ 2551 h 239"/>
                              <a:gd name="T56" fmla="+- 0 13857 13299"/>
                              <a:gd name="T57" fmla="*/ T56 w 558"/>
                              <a:gd name="T58" fmla="+- 0 2514 2420"/>
                              <a:gd name="T59" fmla="*/ 2514 h 239"/>
                              <a:gd name="T60" fmla="+- 0 13792 13299"/>
                              <a:gd name="T61" fmla="*/ T60 w 558"/>
                              <a:gd name="T62" fmla="+- 0 2492 2420"/>
                              <a:gd name="T63" fmla="*/ 2492 h 239"/>
                              <a:gd name="T64" fmla="+- 0 13720 13299"/>
                              <a:gd name="T65" fmla="*/ T64 w 558"/>
                              <a:gd name="T66" fmla="+- 0 2476 2420"/>
                              <a:gd name="T67" fmla="*/ 2476 h 239"/>
                              <a:gd name="T68" fmla="+- 0 13643 13299"/>
                              <a:gd name="T69" fmla="*/ T68 w 558"/>
                              <a:gd name="T70" fmla="+- 0 2464 2420"/>
                              <a:gd name="T71" fmla="*/ 2464 h 239"/>
                              <a:gd name="T72" fmla="+- 0 13481 13299"/>
                              <a:gd name="T73" fmla="*/ T72 w 558"/>
                              <a:gd name="T74" fmla="+- 0 2446 2420"/>
                              <a:gd name="T75" fmla="*/ 2446 h 239"/>
                              <a:gd name="T76" fmla="+- 0 13400 13299"/>
                              <a:gd name="T77" fmla="*/ T76 w 558"/>
                              <a:gd name="T78" fmla="+- 0 2435 2420"/>
                              <a:gd name="T79" fmla="*/ 2435 h 239"/>
                              <a:gd name="T80" fmla="+- 0 13320 13299"/>
                              <a:gd name="T81" fmla="*/ T80 w 558"/>
                              <a:gd name="T82" fmla="+- 0 2420 2420"/>
                              <a:gd name="T83" fmla="*/ 2420 h 2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558" h="239">
                                <a:moveTo>
                                  <a:pt x="21" y="0"/>
                                </a:moveTo>
                                <a:lnTo>
                                  <a:pt x="13" y="41"/>
                                </a:lnTo>
                                <a:lnTo>
                                  <a:pt x="4" y="82"/>
                                </a:lnTo>
                                <a:lnTo>
                                  <a:pt x="0" y="120"/>
                                </a:lnTo>
                                <a:lnTo>
                                  <a:pt x="6" y="151"/>
                                </a:lnTo>
                                <a:lnTo>
                                  <a:pt x="86" y="160"/>
                                </a:lnTo>
                                <a:lnTo>
                                  <a:pt x="240" y="174"/>
                                </a:lnTo>
                                <a:lnTo>
                                  <a:pt x="315" y="183"/>
                                </a:lnTo>
                                <a:lnTo>
                                  <a:pt x="389" y="195"/>
                                </a:lnTo>
                                <a:lnTo>
                                  <a:pt x="463" y="213"/>
                                </a:lnTo>
                                <a:lnTo>
                                  <a:pt x="535" y="239"/>
                                </a:lnTo>
                                <a:lnTo>
                                  <a:pt x="538" y="202"/>
                                </a:lnTo>
                                <a:lnTo>
                                  <a:pt x="542" y="166"/>
                                </a:lnTo>
                                <a:lnTo>
                                  <a:pt x="548" y="131"/>
                                </a:lnTo>
                                <a:lnTo>
                                  <a:pt x="558" y="94"/>
                                </a:lnTo>
                                <a:lnTo>
                                  <a:pt x="493" y="72"/>
                                </a:lnTo>
                                <a:lnTo>
                                  <a:pt x="421" y="56"/>
                                </a:lnTo>
                                <a:lnTo>
                                  <a:pt x="344" y="44"/>
                                </a:lnTo>
                                <a:lnTo>
                                  <a:pt x="182" y="26"/>
                                </a:lnTo>
                                <a:lnTo>
                                  <a:pt x="101" y="15"/>
                                </a:lnTo>
                                <a:lnTo>
                                  <a:pt x="21"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7" name="Picture 586"/>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13531" y="2610"/>
                            <a:ext cx="197" cy="16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8" name="Picture 587"/>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13320" y="2596"/>
                            <a:ext cx="182" cy="1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9" name="Picture 588"/>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13297" y="2037"/>
                            <a:ext cx="1099" cy="736"/>
                          </a:xfrm>
                          <a:prstGeom prst="rect">
                            <a:avLst/>
                          </a:prstGeom>
                          <a:noFill/>
                          <a:extLst>
                            <a:ext uri="{909E8E84-426E-40DD-AFC4-6F175D3DCCD1}">
                              <a14:hiddenFill xmlns:a14="http://schemas.microsoft.com/office/drawing/2010/main">
                                <a:solidFill>
                                  <a:srgbClr val="FFFFFF"/>
                                </a:solidFill>
                              </a14:hiddenFill>
                            </a:ext>
                          </a:extLst>
                        </pic:spPr>
                      </pic:pic>
                      <wps:wsp>
                        <wps:cNvPr id="90" name="Freeform 589"/>
                        <wps:cNvSpPr>
                          <a:spLocks/>
                        </wps:cNvSpPr>
                        <wps:spPr bwMode="auto">
                          <a:xfrm>
                            <a:off x="15169" y="1755"/>
                            <a:ext cx="336" cy="215"/>
                          </a:xfrm>
                          <a:custGeom>
                            <a:avLst/>
                            <a:gdLst>
                              <a:gd name="T0" fmla="+- 0 15327 15170"/>
                              <a:gd name="T1" fmla="*/ T0 w 336"/>
                              <a:gd name="T2" fmla="+- 0 1756 1756"/>
                              <a:gd name="T3" fmla="*/ 1756 h 215"/>
                              <a:gd name="T4" fmla="+- 0 15324 15170"/>
                              <a:gd name="T5" fmla="*/ T4 w 336"/>
                              <a:gd name="T6" fmla="+- 0 1756 1756"/>
                              <a:gd name="T7" fmla="*/ 1756 h 215"/>
                              <a:gd name="T8" fmla="+- 0 15323 15170"/>
                              <a:gd name="T9" fmla="*/ T8 w 336"/>
                              <a:gd name="T10" fmla="+- 0 1756 1756"/>
                              <a:gd name="T11" fmla="*/ 1756 h 215"/>
                              <a:gd name="T12" fmla="+- 0 15319 15170"/>
                              <a:gd name="T13" fmla="*/ T12 w 336"/>
                              <a:gd name="T14" fmla="+- 0 1759 1756"/>
                              <a:gd name="T15" fmla="*/ 1759 h 215"/>
                              <a:gd name="T16" fmla="+- 0 15317 15170"/>
                              <a:gd name="T17" fmla="*/ T16 w 336"/>
                              <a:gd name="T18" fmla="+- 0 1761 1756"/>
                              <a:gd name="T19" fmla="*/ 1761 h 215"/>
                              <a:gd name="T20" fmla="+- 0 15317 15170"/>
                              <a:gd name="T21" fmla="*/ T20 w 336"/>
                              <a:gd name="T22" fmla="+- 0 1818 1756"/>
                              <a:gd name="T23" fmla="*/ 1818 h 215"/>
                              <a:gd name="T24" fmla="+- 0 15174 15170"/>
                              <a:gd name="T25" fmla="*/ T24 w 336"/>
                              <a:gd name="T26" fmla="+- 0 1818 1756"/>
                              <a:gd name="T27" fmla="*/ 1818 h 215"/>
                              <a:gd name="T28" fmla="+- 0 15170 15170"/>
                              <a:gd name="T29" fmla="*/ T28 w 336"/>
                              <a:gd name="T30" fmla="+- 0 1822 1756"/>
                              <a:gd name="T31" fmla="*/ 1822 h 215"/>
                              <a:gd name="T32" fmla="+- 0 15170 15170"/>
                              <a:gd name="T33" fmla="*/ T32 w 336"/>
                              <a:gd name="T34" fmla="+- 0 1904 1756"/>
                              <a:gd name="T35" fmla="*/ 1904 h 215"/>
                              <a:gd name="T36" fmla="+- 0 15174 15170"/>
                              <a:gd name="T37" fmla="*/ T36 w 336"/>
                              <a:gd name="T38" fmla="+- 0 1908 1756"/>
                              <a:gd name="T39" fmla="*/ 1908 h 215"/>
                              <a:gd name="T40" fmla="+- 0 15317 15170"/>
                              <a:gd name="T41" fmla="*/ T40 w 336"/>
                              <a:gd name="T42" fmla="+- 0 1908 1756"/>
                              <a:gd name="T43" fmla="*/ 1908 h 215"/>
                              <a:gd name="T44" fmla="+- 0 15317 15170"/>
                              <a:gd name="T45" fmla="*/ T44 w 336"/>
                              <a:gd name="T46" fmla="+- 0 1965 1756"/>
                              <a:gd name="T47" fmla="*/ 1965 h 215"/>
                              <a:gd name="T48" fmla="+- 0 15319 15170"/>
                              <a:gd name="T49" fmla="*/ T48 w 336"/>
                              <a:gd name="T50" fmla="+- 0 1968 1756"/>
                              <a:gd name="T51" fmla="*/ 1968 h 215"/>
                              <a:gd name="T52" fmla="+- 0 15323 15170"/>
                              <a:gd name="T53" fmla="*/ T52 w 336"/>
                              <a:gd name="T54" fmla="+- 0 1970 1756"/>
                              <a:gd name="T55" fmla="*/ 1970 h 215"/>
                              <a:gd name="T56" fmla="+- 0 15324 15170"/>
                              <a:gd name="T57" fmla="*/ T56 w 336"/>
                              <a:gd name="T58" fmla="+- 0 1970 1756"/>
                              <a:gd name="T59" fmla="*/ 1970 h 215"/>
                              <a:gd name="T60" fmla="+- 0 15327 15170"/>
                              <a:gd name="T61" fmla="*/ T60 w 336"/>
                              <a:gd name="T62" fmla="+- 0 1970 1756"/>
                              <a:gd name="T63" fmla="*/ 1970 h 215"/>
                              <a:gd name="T64" fmla="+- 0 15328 15170"/>
                              <a:gd name="T65" fmla="*/ T64 w 336"/>
                              <a:gd name="T66" fmla="+- 0 1970 1756"/>
                              <a:gd name="T67" fmla="*/ 1970 h 215"/>
                              <a:gd name="T68" fmla="+- 0 15503 15170"/>
                              <a:gd name="T69" fmla="*/ T68 w 336"/>
                              <a:gd name="T70" fmla="+- 0 1869 1756"/>
                              <a:gd name="T71" fmla="*/ 1869 h 215"/>
                              <a:gd name="T72" fmla="+- 0 15505 15170"/>
                              <a:gd name="T73" fmla="*/ T72 w 336"/>
                              <a:gd name="T74" fmla="+- 0 1866 1756"/>
                              <a:gd name="T75" fmla="*/ 1866 h 215"/>
                              <a:gd name="T76" fmla="+- 0 15505 15170"/>
                              <a:gd name="T77" fmla="*/ T76 w 336"/>
                              <a:gd name="T78" fmla="+- 0 1860 1756"/>
                              <a:gd name="T79" fmla="*/ 1860 h 215"/>
                              <a:gd name="T80" fmla="+- 0 15503 15170"/>
                              <a:gd name="T81" fmla="*/ T80 w 336"/>
                              <a:gd name="T82" fmla="+- 0 1857 1756"/>
                              <a:gd name="T83" fmla="*/ 1857 h 215"/>
                              <a:gd name="T84" fmla="+- 0 15328 15170"/>
                              <a:gd name="T85" fmla="*/ T84 w 336"/>
                              <a:gd name="T86" fmla="+- 0 1756 1756"/>
                              <a:gd name="T87" fmla="*/ 1756 h 215"/>
                              <a:gd name="T88" fmla="+- 0 15327 15170"/>
                              <a:gd name="T89" fmla="*/ T88 w 336"/>
                              <a:gd name="T90" fmla="+- 0 1756 1756"/>
                              <a:gd name="T91" fmla="*/ 1756 h 2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336" h="215">
                                <a:moveTo>
                                  <a:pt x="157" y="0"/>
                                </a:moveTo>
                                <a:lnTo>
                                  <a:pt x="154" y="0"/>
                                </a:lnTo>
                                <a:lnTo>
                                  <a:pt x="153" y="0"/>
                                </a:lnTo>
                                <a:lnTo>
                                  <a:pt x="149" y="3"/>
                                </a:lnTo>
                                <a:lnTo>
                                  <a:pt x="147" y="5"/>
                                </a:lnTo>
                                <a:lnTo>
                                  <a:pt x="147" y="62"/>
                                </a:lnTo>
                                <a:lnTo>
                                  <a:pt x="4" y="62"/>
                                </a:lnTo>
                                <a:lnTo>
                                  <a:pt x="0" y="66"/>
                                </a:lnTo>
                                <a:lnTo>
                                  <a:pt x="0" y="148"/>
                                </a:lnTo>
                                <a:lnTo>
                                  <a:pt x="4" y="152"/>
                                </a:lnTo>
                                <a:lnTo>
                                  <a:pt x="147" y="152"/>
                                </a:lnTo>
                                <a:lnTo>
                                  <a:pt x="147" y="209"/>
                                </a:lnTo>
                                <a:lnTo>
                                  <a:pt x="149" y="212"/>
                                </a:lnTo>
                                <a:lnTo>
                                  <a:pt x="153" y="214"/>
                                </a:lnTo>
                                <a:lnTo>
                                  <a:pt x="154" y="214"/>
                                </a:lnTo>
                                <a:lnTo>
                                  <a:pt x="157" y="214"/>
                                </a:lnTo>
                                <a:lnTo>
                                  <a:pt x="158" y="214"/>
                                </a:lnTo>
                                <a:lnTo>
                                  <a:pt x="333" y="113"/>
                                </a:lnTo>
                                <a:lnTo>
                                  <a:pt x="335" y="110"/>
                                </a:lnTo>
                                <a:lnTo>
                                  <a:pt x="335" y="104"/>
                                </a:lnTo>
                                <a:lnTo>
                                  <a:pt x="333" y="101"/>
                                </a:lnTo>
                                <a:lnTo>
                                  <a:pt x="158" y="0"/>
                                </a:lnTo>
                                <a:lnTo>
                                  <a:pt x="157" y="0"/>
                                </a:lnTo>
                                <a:close/>
                              </a:path>
                            </a:pathLst>
                          </a:custGeom>
                          <a:solidFill>
                            <a:srgbClr val="00AEE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1" name="AutoShape 590"/>
                        <wps:cNvSpPr>
                          <a:spLocks/>
                        </wps:cNvSpPr>
                        <wps:spPr bwMode="auto">
                          <a:xfrm>
                            <a:off x="15168" y="1754"/>
                            <a:ext cx="339" cy="219"/>
                          </a:xfrm>
                          <a:custGeom>
                            <a:avLst/>
                            <a:gdLst>
                              <a:gd name="T0" fmla="+- 0 15327 15168"/>
                              <a:gd name="T1" fmla="*/ T0 w 339"/>
                              <a:gd name="T2" fmla="+- 0 1754 1754"/>
                              <a:gd name="T3" fmla="*/ 1754 h 219"/>
                              <a:gd name="T4" fmla="+- 0 15324 15168"/>
                              <a:gd name="T5" fmla="*/ T4 w 339"/>
                              <a:gd name="T6" fmla="+- 0 1754 1754"/>
                              <a:gd name="T7" fmla="*/ 1754 h 219"/>
                              <a:gd name="T8" fmla="+- 0 15322 15168"/>
                              <a:gd name="T9" fmla="*/ T8 w 339"/>
                              <a:gd name="T10" fmla="+- 0 1755 1754"/>
                              <a:gd name="T11" fmla="*/ 1755 h 219"/>
                              <a:gd name="T12" fmla="+- 0 15317 15168"/>
                              <a:gd name="T13" fmla="*/ T12 w 339"/>
                              <a:gd name="T14" fmla="+- 0 1757 1754"/>
                              <a:gd name="T15" fmla="*/ 1757 h 219"/>
                              <a:gd name="T16" fmla="+- 0 15315 15168"/>
                              <a:gd name="T17" fmla="*/ T16 w 339"/>
                              <a:gd name="T18" fmla="+- 0 1761 1754"/>
                              <a:gd name="T19" fmla="*/ 1761 h 219"/>
                              <a:gd name="T20" fmla="+- 0 15315 15168"/>
                              <a:gd name="T21" fmla="*/ T20 w 339"/>
                              <a:gd name="T22" fmla="+- 0 1817 1754"/>
                              <a:gd name="T23" fmla="*/ 1817 h 219"/>
                              <a:gd name="T24" fmla="+- 0 15173 15168"/>
                              <a:gd name="T25" fmla="*/ T24 w 339"/>
                              <a:gd name="T26" fmla="+- 0 1817 1754"/>
                              <a:gd name="T27" fmla="*/ 1817 h 219"/>
                              <a:gd name="T28" fmla="+- 0 15168 15168"/>
                              <a:gd name="T29" fmla="*/ T28 w 339"/>
                              <a:gd name="T30" fmla="+- 0 1821 1754"/>
                              <a:gd name="T31" fmla="*/ 1821 h 219"/>
                              <a:gd name="T32" fmla="+- 0 15168 15168"/>
                              <a:gd name="T33" fmla="*/ T32 w 339"/>
                              <a:gd name="T34" fmla="+- 0 1905 1754"/>
                              <a:gd name="T35" fmla="*/ 1905 h 219"/>
                              <a:gd name="T36" fmla="+- 0 15173 15168"/>
                              <a:gd name="T37" fmla="*/ T36 w 339"/>
                              <a:gd name="T38" fmla="+- 0 1910 1754"/>
                              <a:gd name="T39" fmla="*/ 1910 h 219"/>
                              <a:gd name="T40" fmla="+- 0 15315 15168"/>
                              <a:gd name="T41" fmla="*/ T40 w 339"/>
                              <a:gd name="T42" fmla="+- 0 1910 1754"/>
                              <a:gd name="T43" fmla="*/ 1910 h 219"/>
                              <a:gd name="T44" fmla="+- 0 15315 15168"/>
                              <a:gd name="T45" fmla="*/ T44 w 339"/>
                              <a:gd name="T46" fmla="+- 0 1966 1754"/>
                              <a:gd name="T47" fmla="*/ 1966 h 219"/>
                              <a:gd name="T48" fmla="+- 0 15317 15168"/>
                              <a:gd name="T49" fmla="*/ T48 w 339"/>
                              <a:gd name="T50" fmla="+- 0 1969 1754"/>
                              <a:gd name="T51" fmla="*/ 1969 h 219"/>
                              <a:gd name="T52" fmla="+- 0 15322 15168"/>
                              <a:gd name="T53" fmla="*/ T52 w 339"/>
                              <a:gd name="T54" fmla="+- 0 1972 1754"/>
                              <a:gd name="T55" fmla="*/ 1972 h 219"/>
                              <a:gd name="T56" fmla="+- 0 15324 15168"/>
                              <a:gd name="T57" fmla="*/ T56 w 339"/>
                              <a:gd name="T58" fmla="+- 0 1972 1754"/>
                              <a:gd name="T59" fmla="*/ 1972 h 219"/>
                              <a:gd name="T60" fmla="+- 0 15327 15168"/>
                              <a:gd name="T61" fmla="*/ T60 w 339"/>
                              <a:gd name="T62" fmla="+- 0 1972 1754"/>
                              <a:gd name="T63" fmla="*/ 1972 h 219"/>
                              <a:gd name="T64" fmla="+- 0 15329 15168"/>
                              <a:gd name="T65" fmla="*/ T64 w 339"/>
                              <a:gd name="T66" fmla="+- 0 1972 1754"/>
                              <a:gd name="T67" fmla="*/ 1972 h 219"/>
                              <a:gd name="T68" fmla="+- 0 15335 15168"/>
                              <a:gd name="T69" fmla="*/ T68 w 339"/>
                              <a:gd name="T70" fmla="+- 0 1969 1754"/>
                              <a:gd name="T71" fmla="*/ 1969 h 219"/>
                              <a:gd name="T72" fmla="+- 0 15324 15168"/>
                              <a:gd name="T73" fmla="*/ T72 w 339"/>
                              <a:gd name="T74" fmla="+- 0 1969 1754"/>
                              <a:gd name="T75" fmla="*/ 1969 h 219"/>
                              <a:gd name="T76" fmla="+- 0 15323 15168"/>
                              <a:gd name="T77" fmla="*/ T76 w 339"/>
                              <a:gd name="T78" fmla="+- 0 1968 1754"/>
                              <a:gd name="T79" fmla="*/ 1968 h 219"/>
                              <a:gd name="T80" fmla="+- 0 15320 15168"/>
                              <a:gd name="T81" fmla="*/ T80 w 339"/>
                              <a:gd name="T82" fmla="+- 0 1967 1754"/>
                              <a:gd name="T83" fmla="*/ 1967 h 219"/>
                              <a:gd name="T84" fmla="+- 0 15319 15168"/>
                              <a:gd name="T85" fmla="*/ T84 w 339"/>
                              <a:gd name="T86" fmla="+- 0 1964 1754"/>
                              <a:gd name="T87" fmla="*/ 1964 h 219"/>
                              <a:gd name="T88" fmla="+- 0 15319 15168"/>
                              <a:gd name="T89" fmla="*/ T88 w 339"/>
                              <a:gd name="T90" fmla="+- 0 1906 1754"/>
                              <a:gd name="T91" fmla="*/ 1906 h 219"/>
                              <a:gd name="T92" fmla="+- 0 15175 15168"/>
                              <a:gd name="T93" fmla="*/ T92 w 339"/>
                              <a:gd name="T94" fmla="+- 0 1906 1754"/>
                              <a:gd name="T95" fmla="*/ 1906 h 219"/>
                              <a:gd name="T96" fmla="+- 0 15172 15168"/>
                              <a:gd name="T97" fmla="*/ T96 w 339"/>
                              <a:gd name="T98" fmla="+- 0 1903 1754"/>
                              <a:gd name="T99" fmla="*/ 1903 h 219"/>
                              <a:gd name="T100" fmla="+- 0 15172 15168"/>
                              <a:gd name="T101" fmla="*/ T100 w 339"/>
                              <a:gd name="T102" fmla="+- 0 1823 1754"/>
                              <a:gd name="T103" fmla="*/ 1823 h 219"/>
                              <a:gd name="T104" fmla="+- 0 15175 15168"/>
                              <a:gd name="T105" fmla="*/ T104 w 339"/>
                              <a:gd name="T106" fmla="+- 0 1820 1754"/>
                              <a:gd name="T107" fmla="*/ 1820 h 219"/>
                              <a:gd name="T108" fmla="+- 0 15319 15168"/>
                              <a:gd name="T109" fmla="*/ T108 w 339"/>
                              <a:gd name="T110" fmla="+- 0 1820 1754"/>
                              <a:gd name="T111" fmla="*/ 1820 h 219"/>
                              <a:gd name="T112" fmla="+- 0 15319 15168"/>
                              <a:gd name="T113" fmla="*/ T112 w 339"/>
                              <a:gd name="T114" fmla="+- 0 1762 1754"/>
                              <a:gd name="T115" fmla="*/ 1762 h 219"/>
                              <a:gd name="T116" fmla="+- 0 15320 15168"/>
                              <a:gd name="T117" fmla="*/ T116 w 339"/>
                              <a:gd name="T118" fmla="+- 0 1760 1754"/>
                              <a:gd name="T119" fmla="*/ 1760 h 219"/>
                              <a:gd name="T120" fmla="+- 0 15323 15168"/>
                              <a:gd name="T121" fmla="*/ T120 w 339"/>
                              <a:gd name="T122" fmla="+- 0 1758 1754"/>
                              <a:gd name="T123" fmla="*/ 1758 h 219"/>
                              <a:gd name="T124" fmla="+- 0 15324 15168"/>
                              <a:gd name="T125" fmla="*/ T124 w 339"/>
                              <a:gd name="T126" fmla="+- 0 1758 1754"/>
                              <a:gd name="T127" fmla="*/ 1758 h 219"/>
                              <a:gd name="T128" fmla="+- 0 15335 15168"/>
                              <a:gd name="T129" fmla="*/ T128 w 339"/>
                              <a:gd name="T130" fmla="+- 0 1758 1754"/>
                              <a:gd name="T131" fmla="*/ 1758 h 219"/>
                              <a:gd name="T132" fmla="+- 0 15329 15168"/>
                              <a:gd name="T133" fmla="*/ T132 w 339"/>
                              <a:gd name="T134" fmla="+- 0 1755 1754"/>
                              <a:gd name="T135" fmla="*/ 1755 h 219"/>
                              <a:gd name="T136" fmla="+- 0 15327 15168"/>
                              <a:gd name="T137" fmla="*/ T136 w 339"/>
                              <a:gd name="T138" fmla="+- 0 1754 1754"/>
                              <a:gd name="T139" fmla="*/ 1754 h 219"/>
                              <a:gd name="T140" fmla="+- 0 15335 15168"/>
                              <a:gd name="T141" fmla="*/ T140 w 339"/>
                              <a:gd name="T142" fmla="+- 0 1758 1754"/>
                              <a:gd name="T143" fmla="*/ 1758 h 219"/>
                              <a:gd name="T144" fmla="+- 0 15327 15168"/>
                              <a:gd name="T145" fmla="*/ T144 w 339"/>
                              <a:gd name="T146" fmla="+- 0 1758 1754"/>
                              <a:gd name="T147" fmla="*/ 1758 h 219"/>
                              <a:gd name="T148" fmla="+- 0 15328 15168"/>
                              <a:gd name="T149" fmla="*/ T148 w 339"/>
                              <a:gd name="T150" fmla="+- 0 1758 1754"/>
                              <a:gd name="T151" fmla="*/ 1758 h 219"/>
                              <a:gd name="T152" fmla="+- 0 15502 15168"/>
                              <a:gd name="T153" fmla="*/ T152 w 339"/>
                              <a:gd name="T154" fmla="+- 0 1859 1754"/>
                              <a:gd name="T155" fmla="*/ 1859 h 219"/>
                              <a:gd name="T156" fmla="+- 0 15503 15168"/>
                              <a:gd name="T157" fmla="*/ T156 w 339"/>
                              <a:gd name="T158" fmla="+- 0 1861 1754"/>
                              <a:gd name="T159" fmla="*/ 1861 h 219"/>
                              <a:gd name="T160" fmla="+- 0 15503 15168"/>
                              <a:gd name="T161" fmla="*/ T160 w 339"/>
                              <a:gd name="T162" fmla="+- 0 1866 1754"/>
                              <a:gd name="T163" fmla="*/ 1866 h 219"/>
                              <a:gd name="T164" fmla="+- 0 15502 15168"/>
                              <a:gd name="T165" fmla="*/ T164 w 339"/>
                              <a:gd name="T166" fmla="+- 0 1868 1754"/>
                              <a:gd name="T167" fmla="*/ 1868 h 219"/>
                              <a:gd name="T168" fmla="+- 0 15328 15168"/>
                              <a:gd name="T169" fmla="*/ T168 w 339"/>
                              <a:gd name="T170" fmla="+- 0 1968 1754"/>
                              <a:gd name="T171" fmla="*/ 1968 h 219"/>
                              <a:gd name="T172" fmla="+- 0 15327 15168"/>
                              <a:gd name="T173" fmla="*/ T172 w 339"/>
                              <a:gd name="T174" fmla="+- 0 1969 1754"/>
                              <a:gd name="T175" fmla="*/ 1969 h 219"/>
                              <a:gd name="T176" fmla="+- 0 15335 15168"/>
                              <a:gd name="T177" fmla="*/ T176 w 339"/>
                              <a:gd name="T178" fmla="+- 0 1969 1754"/>
                              <a:gd name="T179" fmla="*/ 1969 h 219"/>
                              <a:gd name="T180" fmla="+- 0 15505 15168"/>
                              <a:gd name="T181" fmla="*/ T180 w 339"/>
                              <a:gd name="T182" fmla="+- 0 1870 1754"/>
                              <a:gd name="T183" fmla="*/ 1870 h 219"/>
                              <a:gd name="T184" fmla="+- 0 15507 15168"/>
                              <a:gd name="T185" fmla="*/ T184 w 339"/>
                              <a:gd name="T186" fmla="+- 0 1867 1754"/>
                              <a:gd name="T187" fmla="*/ 1867 h 219"/>
                              <a:gd name="T188" fmla="+- 0 15507 15168"/>
                              <a:gd name="T189" fmla="*/ T188 w 339"/>
                              <a:gd name="T190" fmla="+- 0 1859 1754"/>
                              <a:gd name="T191" fmla="*/ 1859 h 219"/>
                              <a:gd name="T192" fmla="+- 0 15505 15168"/>
                              <a:gd name="T193" fmla="*/ T192 w 339"/>
                              <a:gd name="T194" fmla="+- 0 1856 1754"/>
                              <a:gd name="T195" fmla="*/ 1856 h 219"/>
                              <a:gd name="T196" fmla="+- 0 15335 15168"/>
                              <a:gd name="T197" fmla="*/ T196 w 339"/>
                              <a:gd name="T198" fmla="+- 0 1758 1754"/>
                              <a:gd name="T199" fmla="*/ 1758 h 2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Lst>
                            <a:rect l="0" t="0" r="r" b="b"/>
                            <a:pathLst>
                              <a:path w="339" h="219">
                                <a:moveTo>
                                  <a:pt x="159" y="0"/>
                                </a:moveTo>
                                <a:lnTo>
                                  <a:pt x="156" y="0"/>
                                </a:lnTo>
                                <a:lnTo>
                                  <a:pt x="154" y="1"/>
                                </a:lnTo>
                                <a:lnTo>
                                  <a:pt x="149" y="3"/>
                                </a:lnTo>
                                <a:lnTo>
                                  <a:pt x="147" y="7"/>
                                </a:lnTo>
                                <a:lnTo>
                                  <a:pt x="147" y="63"/>
                                </a:lnTo>
                                <a:lnTo>
                                  <a:pt x="5" y="63"/>
                                </a:lnTo>
                                <a:lnTo>
                                  <a:pt x="0" y="67"/>
                                </a:lnTo>
                                <a:lnTo>
                                  <a:pt x="0" y="151"/>
                                </a:lnTo>
                                <a:lnTo>
                                  <a:pt x="5" y="156"/>
                                </a:lnTo>
                                <a:lnTo>
                                  <a:pt x="147" y="156"/>
                                </a:lnTo>
                                <a:lnTo>
                                  <a:pt x="147" y="212"/>
                                </a:lnTo>
                                <a:lnTo>
                                  <a:pt x="149" y="215"/>
                                </a:lnTo>
                                <a:lnTo>
                                  <a:pt x="154" y="218"/>
                                </a:lnTo>
                                <a:lnTo>
                                  <a:pt x="156" y="218"/>
                                </a:lnTo>
                                <a:lnTo>
                                  <a:pt x="159" y="218"/>
                                </a:lnTo>
                                <a:lnTo>
                                  <a:pt x="161" y="218"/>
                                </a:lnTo>
                                <a:lnTo>
                                  <a:pt x="167" y="215"/>
                                </a:lnTo>
                                <a:lnTo>
                                  <a:pt x="156" y="215"/>
                                </a:lnTo>
                                <a:lnTo>
                                  <a:pt x="155" y="214"/>
                                </a:lnTo>
                                <a:lnTo>
                                  <a:pt x="152" y="213"/>
                                </a:lnTo>
                                <a:lnTo>
                                  <a:pt x="151" y="210"/>
                                </a:lnTo>
                                <a:lnTo>
                                  <a:pt x="151" y="152"/>
                                </a:lnTo>
                                <a:lnTo>
                                  <a:pt x="7" y="152"/>
                                </a:lnTo>
                                <a:lnTo>
                                  <a:pt x="4" y="149"/>
                                </a:lnTo>
                                <a:lnTo>
                                  <a:pt x="4" y="69"/>
                                </a:lnTo>
                                <a:lnTo>
                                  <a:pt x="7" y="66"/>
                                </a:lnTo>
                                <a:lnTo>
                                  <a:pt x="151" y="66"/>
                                </a:lnTo>
                                <a:lnTo>
                                  <a:pt x="151" y="8"/>
                                </a:lnTo>
                                <a:lnTo>
                                  <a:pt x="152" y="6"/>
                                </a:lnTo>
                                <a:lnTo>
                                  <a:pt x="155" y="4"/>
                                </a:lnTo>
                                <a:lnTo>
                                  <a:pt x="156" y="4"/>
                                </a:lnTo>
                                <a:lnTo>
                                  <a:pt x="167" y="4"/>
                                </a:lnTo>
                                <a:lnTo>
                                  <a:pt x="161" y="1"/>
                                </a:lnTo>
                                <a:lnTo>
                                  <a:pt x="159" y="0"/>
                                </a:lnTo>
                                <a:close/>
                                <a:moveTo>
                                  <a:pt x="167" y="4"/>
                                </a:moveTo>
                                <a:lnTo>
                                  <a:pt x="159" y="4"/>
                                </a:lnTo>
                                <a:lnTo>
                                  <a:pt x="160" y="4"/>
                                </a:lnTo>
                                <a:lnTo>
                                  <a:pt x="334" y="105"/>
                                </a:lnTo>
                                <a:lnTo>
                                  <a:pt x="335" y="107"/>
                                </a:lnTo>
                                <a:lnTo>
                                  <a:pt x="335" y="112"/>
                                </a:lnTo>
                                <a:lnTo>
                                  <a:pt x="334" y="114"/>
                                </a:lnTo>
                                <a:lnTo>
                                  <a:pt x="160" y="214"/>
                                </a:lnTo>
                                <a:lnTo>
                                  <a:pt x="159" y="215"/>
                                </a:lnTo>
                                <a:lnTo>
                                  <a:pt x="167" y="215"/>
                                </a:lnTo>
                                <a:lnTo>
                                  <a:pt x="337" y="116"/>
                                </a:lnTo>
                                <a:lnTo>
                                  <a:pt x="339" y="113"/>
                                </a:lnTo>
                                <a:lnTo>
                                  <a:pt x="339" y="105"/>
                                </a:lnTo>
                                <a:lnTo>
                                  <a:pt x="337" y="102"/>
                                </a:lnTo>
                                <a:lnTo>
                                  <a:pt x="167" y="4"/>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2" name="Freeform 591"/>
                        <wps:cNvSpPr>
                          <a:spLocks/>
                        </wps:cNvSpPr>
                        <wps:spPr bwMode="auto">
                          <a:xfrm>
                            <a:off x="15183" y="1772"/>
                            <a:ext cx="304" cy="181"/>
                          </a:xfrm>
                          <a:custGeom>
                            <a:avLst/>
                            <a:gdLst>
                              <a:gd name="T0" fmla="+- 0 15330 15183"/>
                              <a:gd name="T1" fmla="*/ T0 w 304"/>
                              <a:gd name="T2" fmla="+- 0 1773 1773"/>
                              <a:gd name="T3" fmla="*/ 1773 h 181"/>
                              <a:gd name="T4" fmla="+- 0 15330 15183"/>
                              <a:gd name="T5" fmla="*/ T4 w 304"/>
                              <a:gd name="T6" fmla="+- 0 1830 1773"/>
                              <a:gd name="T7" fmla="*/ 1830 h 181"/>
                              <a:gd name="T8" fmla="+- 0 15328 15183"/>
                              <a:gd name="T9" fmla="*/ T8 w 304"/>
                              <a:gd name="T10" fmla="+- 0 1832 1773"/>
                              <a:gd name="T11" fmla="*/ 1832 h 181"/>
                              <a:gd name="T12" fmla="+- 0 15183 15183"/>
                              <a:gd name="T13" fmla="*/ T12 w 304"/>
                              <a:gd name="T14" fmla="+- 0 1832 1773"/>
                              <a:gd name="T15" fmla="*/ 1832 h 181"/>
                              <a:gd name="T16" fmla="+- 0 15183 15183"/>
                              <a:gd name="T17" fmla="*/ T16 w 304"/>
                              <a:gd name="T18" fmla="+- 0 1895 1773"/>
                              <a:gd name="T19" fmla="*/ 1895 h 181"/>
                              <a:gd name="T20" fmla="+- 0 15328 15183"/>
                              <a:gd name="T21" fmla="*/ T20 w 304"/>
                              <a:gd name="T22" fmla="+- 0 1895 1773"/>
                              <a:gd name="T23" fmla="*/ 1895 h 181"/>
                              <a:gd name="T24" fmla="+- 0 15330 15183"/>
                              <a:gd name="T25" fmla="*/ T24 w 304"/>
                              <a:gd name="T26" fmla="+- 0 1897 1773"/>
                              <a:gd name="T27" fmla="*/ 1897 h 181"/>
                              <a:gd name="T28" fmla="+- 0 15330 15183"/>
                              <a:gd name="T29" fmla="*/ T28 w 304"/>
                              <a:gd name="T30" fmla="+- 0 1953 1773"/>
                              <a:gd name="T31" fmla="*/ 1953 h 181"/>
                              <a:gd name="T32" fmla="+- 0 15487 15183"/>
                              <a:gd name="T33" fmla="*/ T32 w 304"/>
                              <a:gd name="T34" fmla="+- 0 1863 1773"/>
                              <a:gd name="T35" fmla="*/ 1863 h 181"/>
                              <a:gd name="T36" fmla="+- 0 15330 15183"/>
                              <a:gd name="T37" fmla="*/ T36 w 304"/>
                              <a:gd name="T38" fmla="+- 0 1773 1773"/>
                              <a:gd name="T39" fmla="*/ 1773 h 1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304" h="181">
                                <a:moveTo>
                                  <a:pt x="147" y="0"/>
                                </a:moveTo>
                                <a:lnTo>
                                  <a:pt x="147" y="57"/>
                                </a:lnTo>
                                <a:lnTo>
                                  <a:pt x="145" y="59"/>
                                </a:lnTo>
                                <a:lnTo>
                                  <a:pt x="0" y="59"/>
                                </a:lnTo>
                                <a:lnTo>
                                  <a:pt x="0" y="122"/>
                                </a:lnTo>
                                <a:lnTo>
                                  <a:pt x="145" y="122"/>
                                </a:lnTo>
                                <a:lnTo>
                                  <a:pt x="147" y="124"/>
                                </a:lnTo>
                                <a:lnTo>
                                  <a:pt x="147" y="180"/>
                                </a:lnTo>
                                <a:lnTo>
                                  <a:pt x="304" y="90"/>
                                </a:lnTo>
                                <a:lnTo>
                                  <a:pt x="147" y="0"/>
                                </a:lnTo>
                                <a:close/>
                              </a:path>
                            </a:pathLst>
                          </a:custGeom>
                          <a:solidFill>
                            <a:srgbClr val="00AEE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 name="AutoShape 592"/>
                        <wps:cNvSpPr>
                          <a:spLocks/>
                        </wps:cNvSpPr>
                        <wps:spPr bwMode="auto">
                          <a:xfrm>
                            <a:off x="15181" y="1769"/>
                            <a:ext cx="309" cy="187"/>
                          </a:xfrm>
                          <a:custGeom>
                            <a:avLst/>
                            <a:gdLst>
                              <a:gd name="T0" fmla="+- 0 15329 15182"/>
                              <a:gd name="T1" fmla="*/ T0 w 309"/>
                              <a:gd name="T2" fmla="+- 0 1770 1770"/>
                              <a:gd name="T3" fmla="*/ 1770 h 187"/>
                              <a:gd name="T4" fmla="+- 0 15329 15182"/>
                              <a:gd name="T5" fmla="*/ T4 w 309"/>
                              <a:gd name="T6" fmla="+- 0 1829 1770"/>
                              <a:gd name="T7" fmla="*/ 1829 h 187"/>
                              <a:gd name="T8" fmla="+- 0 15327 15182"/>
                              <a:gd name="T9" fmla="*/ T8 w 309"/>
                              <a:gd name="T10" fmla="+- 0 1830 1770"/>
                              <a:gd name="T11" fmla="*/ 1830 h 187"/>
                              <a:gd name="T12" fmla="+- 0 15182 15182"/>
                              <a:gd name="T13" fmla="*/ T12 w 309"/>
                              <a:gd name="T14" fmla="+- 0 1830 1770"/>
                              <a:gd name="T15" fmla="*/ 1830 h 187"/>
                              <a:gd name="T16" fmla="+- 0 15182 15182"/>
                              <a:gd name="T17" fmla="*/ T16 w 309"/>
                              <a:gd name="T18" fmla="+- 0 1896 1770"/>
                              <a:gd name="T19" fmla="*/ 1896 h 187"/>
                              <a:gd name="T20" fmla="+- 0 15327 15182"/>
                              <a:gd name="T21" fmla="*/ T20 w 309"/>
                              <a:gd name="T22" fmla="+- 0 1896 1770"/>
                              <a:gd name="T23" fmla="*/ 1896 h 187"/>
                              <a:gd name="T24" fmla="+- 0 15329 15182"/>
                              <a:gd name="T25" fmla="*/ T24 w 309"/>
                              <a:gd name="T26" fmla="+- 0 1898 1770"/>
                              <a:gd name="T27" fmla="*/ 1898 h 187"/>
                              <a:gd name="T28" fmla="+- 0 15329 15182"/>
                              <a:gd name="T29" fmla="*/ T28 w 309"/>
                              <a:gd name="T30" fmla="+- 0 1957 1770"/>
                              <a:gd name="T31" fmla="*/ 1957 h 187"/>
                              <a:gd name="T32" fmla="+- 0 15339 15182"/>
                              <a:gd name="T33" fmla="*/ T32 w 309"/>
                              <a:gd name="T34" fmla="+- 0 1950 1770"/>
                              <a:gd name="T35" fmla="*/ 1950 h 187"/>
                              <a:gd name="T36" fmla="+- 0 15332 15182"/>
                              <a:gd name="T37" fmla="*/ T36 w 309"/>
                              <a:gd name="T38" fmla="+- 0 1950 1770"/>
                              <a:gd name="T39" fmla="*/ 1950 h 187"/>
                              <a:gd name="T40" fmla="+- 0 15332 15182"/>
                              <a:gd name="T41" fmla="*/ T40 w 309"/>
                              <a:gd name="T42" fmla="+- 0 1896 1770"/>
                              <a:gd name="T43" fmla="*/ 1896 h 187"/>
                              <a:gd name="T44" fmla="+- 0 15329 15182"/>
                              <a:gd name="T45" fmla="*/ T44 w 309"/>
                              <a:gd name="T46" fmla="+- 0 1893 1770"/>
                              <a:gd name="T47" fmla="*/ 1893 h 187"/>
                              <a:gd name="T48" fmla="+- 0 15185 15182"/>
                              <a:gd name="T49" fmla="*/ T48 w 309"/>
                              <a:gd name="T50" fmla="+- 0 1893 1770"/>
                              <a:gd name="T51" fmla="*/ 1893 h 187"/>
                              <a:gd name="T52" fmla="+- 0 15185 15182"/>
                              <a:gd name="T53" fmla="*/ T52 w 309"/>
                              <a:gd name="T54" fmla="+- 0 1834 1770"/>
                              <a:gd name="T55" fmla="*/ 1834 h 187"/>
                              <a:gd name="T56" fmla="+- 0 15329 15182"/>
                              <a:gd name="T57" fmla="*/ T56 w 309"/>
                              <a:gd name="T58" fmla="+- 0 1834 1770"/>
                              <a:gd name="T59" fmla="*/ 1834 h 187"/>
                              <a:gd name="T60" fmla="+- 0 15332 15182"/>
                              <a:gd name="T61" fmla="*/ T60 w 309"/>
                              <a:gd name="T62" fmla="+- 0 1831 1770"/>
                              <a:gd name="T63" fmla="*/ 1831 h 187"/>
                              <a:gd name="T64" fmla="+- 0 15332 15182"/>
                              <a:gd name="T65" fmla="*/ T64 w 309"/>
                              <a:gd name="T66" fmla="+- 0 1776 1770"/>
                              <a:gd name="T67" fmla="*/ 1776 h 187"/>
                              <a:gd name="T68" fmla="+- 0 15339 15182"/>
                              <a:gd name="T69" fmla="*/ T68 w 309"/>
                              <a:gd name="T70" fmla="+- 0 1776 1770"/>
                              <a:gd name="T71" fmla="*/ 1776 h 187"/>
                              <a:gd name="T72" fmla="+- 0 15329 15182"/>
                              <a:gd name="T73" fmla="*/ T72 w 309"/>
                              <a:gd name="T74" fmla="+- 0 1770 1770"/>
                              <a:gd name="T75" fmla="*/ 1770 h 187"/>
                              <a:gd name="T76" fmla="+- 0 15339 15182"/>
                              <a:gd name="T77" fmla="*/ T76 w 309"/>
                              <a:gd name="T78" fmla="+- 0 1776 1770"/>
                              <a:gd name="T79" fmla="*/ 1776 h 187"/>
                              <a:gd name="T80" fmla="+- 0 15332 15182"/>
                              <a:gd name="T81" fmla="*/ T80 w 309"/>
                              <a:gd name="T82" fmla="+- 0 1776 1770"/>
                              <a:gd name="T83" fmla="*/ 1776 h 187"/>
                              <a:gd name="T84" fmla="+- 0 15483 15182"/>
                              <a:gd name="T85" fmla="*/ T84 w 309"/>
                              <a:gd name="T86" fmla="+- 0 1863 1770"/>
                              <a:gd name="T87" fmla="*/ 1863 h 187"/>
                              <a:gd name="T88" fmla="+- 0 15332 15182"/>
                              <a:gd name="T89" fmla="*/ T88 w 309"/>
                              <a:gd name="T90" fmla="+- 0 1950 1770"/>
                              <a:gd name="T91" fmla="*/ 1950 h 187"/>
                              <a:gd name="T92" fmla="+- 0 15339 15182"/>
                              <a:gd name="T93" fmla="*/ T92 w 309"/>
                              <a:gd name="T94" fmla="+- 0 1950 1770"/>
                              <a:gd name="T95" fmla="*/ 1950 h 187"/>
                              <a:gd name="T96" fmla="+- 0 15490 15182"/>
                              <a:gd name="T97" fmla="*/ T96 w 309"/>
                              <a:gd name="T98" fmla="+- 0 1863 1770"/>
                              <a:gd name="T99" fmla="*/ 1863 h 187"/>
                              <a:gd name="T100" fmla="+- 0 15339 15182"/>
                              <a:gd name="T101" fmla="*/ T100 w 309"/>
                              <a:gd name="T102" fmla="+- 0 1776 1770"/>
                              <a:gd name="T103" fmla="*/ 1776 h 1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309" h="187">
                                <a:moveTo>
                                  <a:pt x="147" y="0"/>
                                </a:moveTo>
                                <a:lnTo>
                                  <a:pt x="147" y="59"/>
                                </a:lnTo>
                                <a:lnTo>
                                  <a:pt x="145" y="60"/>
                                </a:lnTo>
                                <a:lnTo>
                                  <a:pt x="0" y="60"/>
                                </a:lnTo>
                                <a:lnTo>
                                  <a:pt x="0" y="126"/>
                                </a:lnTo>
                                <a:lnTo>
                                  <a:pt x="145" y="126"/>
                                </a:lnTo>
                                <a:lnTo>
                                  <a:pt x="147" y="128"/>
                                </a:lnTo>
                                <a:lnTo>
                                  <a:pt x="147" y="187"/>
                                </a:lnTo>
                                <a:lnTo>
                                  <a:pt x="157" y="180"/>
                                </a:lnTo>
                                <a:lnTo>
                                  <a:pt x="150" y="180"/>
                                </a:lnTo>
                                <a:lnTo>
                                  <a:pt x="150" y="126"/>
                                </a:lnTo>
                                <a:lnTo>
                                  <a:pt x="147" y="123"/>
                                </a:lnTo>
                                <a:lnTo>
                                  <a:pt x="3" y="123"/>
                                </a:lnTo>
                                <a:lnTo>
                                  <a:pt x="3" y="64"/>
                                </a:lnTo>
                                <a:lnTo>
                                  <a:pt x="147" y="64"/>
                                </a:lnTo>
                                <a:lnTo>
                                  <a:pt x="150" y="61"/>
                                </a:lnTo>
                                <a:lnTo>
                                  <a:pt x="150" y="6"/>
                                </a:lnTo>
                                <a:lnTo>
                                  <a:pt x="157" y="6"/>
                                </a:lnTo>
                                <a:lnTo>
                                  <a:pt x="147" y="0"/>
                                </a:lnTo>
                                <a:close/>
                                <a:moveTo>
                                  <a:pt x="157" y="6"/>
                                </a:moveTo>
                                <a:lnTo>
                                  <a:pt x="150" y="6"/>
                                </a:lnTo>
                                <a:lnTo>
                                  <a:pt x="301" y="93"/>
                                </a:lnTo>
                                <a:lnTo>
                                  <a:pt x="150" y="180"/>
                                </a:lnTo>
                                <a:lnTo>
                                  <a:pt x="157" y="180"/>
                                </a:lnTo>
                                <a:lnTo>
                                  <a:pt x="308" y="93"/>
                                </a:lnTo>
                                <a:lnTo>
                                  <a:pt x="157" y="6"/>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 name="AutoShape 593"/>
                        <wps:cNvSpPr>
                          <a:spLocks/>
                        </wps:cNvSpPr>
                        <wps:spPr bwMode="auto">
                          <a:xfrm>
                            <a:off x="14962" y="1958"/>
                            <a:ext cx="215" cy="336"/>
                          </a:xfrm>
                          <a:custGeom>
                            <a:avLst/>
                            <a:gdLst>
                              <a:gd name="T0" fmla="+- 0 15171 14962"/>
                              <a:gd name="T1" fmla="*/ T0 w 215"/>
                              <a:gd name="T2" fmla="+- 0 2105 1958"/>
                              <a:gd name="T3" fmla="*/ 2105 h 336"/>
                              <a:gd name="T4" fmla="+- 0 14968 14962"/>
                              <a:gd name="T5" fmla="*/ T4 w 215"/>
                              <a:gd name="T6" fmla="+- 0 2105 1958"/>
                              <a:gd name="T7" fmla="*/ 2105 h 336"/>
                              <a:gd name="T8" fmla="+- 0 14965 14962"/>
                              <a:gd name="T9" fmla="*/ T8 w 215"/>
                              <a:gd name="T10" fmla="+- 0 2107 1958"/>
                              <a:gd name="T11" fmla="*/ 2107 h 336"/>
                              <a:gd name="T12" fmla="+- 0 14962 14962"/>
                              <a:gd name="T13" fmla="*/ T12 w 215"/>
                              <a:gd name="T14" fmla="+- 0 2112 1958"/>
                              <a:gd name="T15" fmla="*/ 2112 h 336"/>
                              <a:gd name="T16" fmla="+- 0 14962 14962"/>
                              <a:gd name="T17" fmla="*/ T16 w 215"/>
                              <a:gd name="T18" fmla="+- 0 2115 1958"/>
                              <a:gd name="T19" fmla="*/ 2115 h 336"/>
                              <a:gd name="T20" fmla="+- 0 15064 14962"/>
                              <a:gd name="T21" fmla="*/ T20 w 215"/>
                              <a:gd name="T22" fmla="+- 0 2292 1958"/>
                              <a:gd name="T23" fmla="*/ 2292 h 336"/>
                              <a:gd name="T24" fmla="+- 0 15067 14962"/>
                              <a:gd name="T25" fmla="*/ T24 w 215"/>
                              <a:gd name="T26" fmla="+- 0 2293 1958"/>
                              <a:gd name="T27" fmla="*/ 2293 h 336"/>
                              <a:gd name="T28" fmla="+- 0 15073 14962"/>
                              <a:gd name="T29" fmla="*/ T28 w 215"/>
                              <a:gd name="T30" fmla="+- 0 2293 1958"/>
                              <a:gd name="T31" fmla="*/ 2293 h 336"/>
                              <a:gd name="T32" fmla="+- 0 15075 14962"/>
                              <a:gd name="T33" fmla="*/ T32 w 215"/>
                              <a:gd name="T34" fmla="+- 0 2292 1958"/>
                              <a:gd name="T35" fmla="*/ 2292 h 336"/>
                              <a:gd name="T36" fmla="+- 0 15177 14962"/>
                              <a:gd name="T37" fmla="*/ T36 w 215"/>
                              <a:gd name="T38" fmla="+- 0 2117 1958"/>
                              <a:gd name="T39" fmla="*/ 2117 h 336"/>
                              <a:gd name="T40" fmla="+- 0 15177 14962"/>
                              <a:gd name="T41" fmla="*/ T40 w 215"/>
                              <a:gd name="T42" fmla="+- 0 2115 1958"/>
                              <a:gd name="T43" fmla="*/ 2115 h 336"/>
                              <a:gd name="T44" fmla="+- 0 15177 14962"/>
                              <a:gd name="T45" fmla="*/ T44 w 215"/>
                              <a:gd name="T46" fmla="+- 0 2112 1958"/>
                              <a:gd name="T47" fmla="*/ 2112 h 336"/>
                              <a:gd name="T48" fmla="+- 0 15177 14962"/>
                              <a:gd name="T49" fmla="*/ T48 w 215"/>
                              <a:gd name="T50" fmla="+- 0 2111 1958"/>
                              <a:gd name="T51" fmla="*/ 2111 h 336"/>
                              <a:gd name="T52" fmla="+- 0 15174 14962"/>
                              <a:gd name="T53" fmla="*/ T52 w 215"/>
                              <a:gd name="T54" fmla="+- 0 2107 1958"/>
                              <a:gd name="T55" fmla="*/ 2107 h 336"/>
                              <a:gd name="T56" fmla="+- 0 15171 14962"/>
                              <a:gd name="T57" fmla="*/ T56 w 215"/>
                              <a:gd name="T58" fmla="+- 0 2105 1958"/>
                              <a:gd name="T59" fmla="*/ 2105 h 336"/>
                              <a:gd name="T60" fmla="+- 0 15111 14962"/>
                              <a:gd name="T61" fmla="*/ T60 w 215"/>
                              <a:gd name="T62" fmla="+- 0 1958 1958"/>
                              <a:gd name="T63" fmla="*/ 1958 h 336"/>
                              <a:gd name="T64" fmla="+- 0 15029 14962"/>
                              <a:gd name="T65" fmla="*/ T64 w 215"/>
                              <a:gd name="T66" fmla="+- 0 1958 1958"/>
                              <a:gd name="T67" fmla="*/ 1958 h 336"/>
                              <a:gd name="T68" fmla="+- 0 15025 14962"/>
                              <a:gd name="T69" fmla="*/ T68 w 215"/>
                              <a:gd name="T70" fmla="+- 0 1962 1958"/>
                              <a:gd name="T71" fmla="*/ 1962 h 336"/>
                              <a:gd name="T72" fmla="+- 0 15025 14962"/>
                              <a:gd name="T73" fmla="*/ T72 w 215"/>
                              <a:gd name="T74" fmla="+- 0 2105 1958"/>
                              <a:gd name="T75" fmla="*/ 2105 h 336"/>
                              <a:gd name="T76" fmla="+- 0 15114 14962"/>
                              <a:gd name="T77" fmla="*/ T76 w 215"/>
                              <a:gd name="T78" fmla="+- 0 2105 1958"/>
                              <a:gd name="T79" fmla="*/ 2105 h 336"/>
                              <a:gd name="T80" fmla="+- 0 15114 14962"/>
                              <a:gd name="T81" fmla="*/ T80 w 215"/>
                              <a:gd name="T82" fmla="+- 0 1962 1958"/>
                              <a:gd name="T83" fmla="*/ 1962 h 336"/>
                              <a:gd name="T84" fmla="+- 0 15111 14962"/>
                              <a:gd name="T85" fmla="*/ T84 w 215"/>
                              <a:gd name="T86" fmla="+- 0 1958 1958"/>
                              <a:gd name="T87" fmla="*/ 1958 h 3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215" h="336">
                                <a:moveTo>
                                  <a:pt x="209" y="147"/>
                                </a:moveTo>
                                <a:lnTo>
                                  <a:pt x="6" y="147"/>
                                </a:lnTo>
                                <a:lnTo>
                                  <a:pt x="3" y="149"/>
                                </a:lnTo>
                                <a:lnTo>
                                  <a:pt x="0" y="154"/>
                                </a:lnTo>
                                <a:lnTo>
                                  <a:pt x="0" y="157"/>
                                </a:lnTo>
                                <a:lnTo>
                                  <a:pt x="102" y="334"/>
                                </a:lnTo>
                                <a:lnTo>
                                  <a:pt x="105" y="335"/>
                                </a:lnTo>
                                <a:lnTo>
                                  <a:pt x="111" y="335"/>
                                </a:lnTo>
                                <a:lnTo>
                                  <a:pt x="113" y="334"/>
                                </a:lnTo>
                                <a:lnTo>
                                  <a:pt x="215" y="159"/>
                                </a:lnTo>
                                <a:lnTo>
                                  <a:pt x="215" y="157"/>
                                </a:lnTo>
                                <a:lnTo>
                                  <a:pt x="215" y="154"/>
                                </a:lnTo>
                                <a:lnTo>
                                  <a:pt x="215" y="153"/>
                                </a:lnTo>
                                <a:lnTo>
                                  <a:pt x="212" y="149"/>
                                </a:lnTo>
                                <a:lnTo>
                                  <a:pt x="209" y="147"/>
                                </a:lnTo>
                                <a:close/>
                                <a:moveTo>
                                  <a:pt x="149" y="0"/>
                                </a:moveTo>
                                <a:lnTo>
                                  <a:pt x="67" y="0"/>
                                </a:lnTo>
                                <a:lnTo>
                                  <a:pt x="63" y="4"/>
                                </a:lnTo>
                                <a:lnTo>
                                  <a:pt x="63" y="147"/>
                                </a:lnTo>
                                <a:lnTo>
                                  <a:pt x="152" y="147"/>
                                </a:lnTo>
                                <a:lnTo>
                                  <a:pt x="152" y="4"/>
                                </a:lnTo>
                                <a:lnTo>
                                  <a:pt x="149" y="0"/>
                                </a:lnTo>
                                <a:close/>
                              </a:path>
                            </a:pathLst>
                          </a:custGeom>
                          <a:solidFill>
                            <a:srgbClr val="00AEE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 name="AutoShape 594"/>
                        <wps:cNvSpPr>
                          <a:spLocks/>
                        </wps:cNvSpPr>
                        <wps:spPr bwMode="auto">
                          <a:xfrm>
                            <a:off x="14960" y="1956"/>
                            <a:ext cx="219" cy="339"/>
                          </a:xfrm>
                          <a:custGeom>
                            <a:avLst/>
                            <a:gdLst>
                              <a:gd name="T0" fmla="+- 0 15112 14960"/>
                              <a:gd name="T1" fmla="*/ T0 w 219"/>
                              <a:gd name="T2" fmla="+- 0 1956 1956"/>
                              <a:gd name="T3" fmla="*/ 1956 h 339"/>
                              <a:gd name="T4" fmla="+- 0 15028 14960"/>
                              <a:gd name="T5" fmla="*/ T4 w 219"/>
                              <a:gd name="T6" fmla="+- 0 1956 1956"/>
                              <a:gd name="T7" fmla="*/ 1956 h 339"/>
                              <a:gd name="T8" fmla="+- 0 15023 14960"/>
                              <a:gd name="T9" fmla="*/ T8 w 219"/>
                              <a:gd name="T10" fmla="+- 0 1961 1956"/>
                              <a:gd name="T11" fmla="*/ 1961 h 339"/>
                              <a:gd name="T12" fmla="+- 0 15023 14960"/>
                              <a:gd name="T13" fmla="*/ T12 w 219"/>
                              <a:gd name="T14" fmla="+- 0 2103 1956"/>
                              <a:gd name="T15" fmla="*/ 2103 h 339"/>
                              <a:gd name="T16" fmla="+- 0 14967 14960"/>
                              <a:gd name="T17" fmla="*/ T16 w 219"/>
                              <a:gd name="T18" fmla="+- 0 2103 1956"/>
                              <a:gd name="T19" fmla="*/ 2103 h 339"/>
                              <a:gd name="T20" fmla="+- 0 14964 14960"/>
                              <a:gd name="T21" fmla="*/ T20 w 219"/>
                              <a:gd name="T22" fmla="+- 0 2105 1956"/>
                              <a:gd name="T23" fmla="*/ 2105 h 339"/>
                              <a:gd name="T24" fmla="+- 0 14960 14960"/>
                              <a:gd name="T25" fmla="*/ T24 w 219"/>
                              <a:gd name="T26" fmla="+- 0 2111 1956"/>
                              <a:gd name="T27" fmla="*/ 2111 h 339"/>
                              <a:gd name="T28" fmla="+- 0 14960 14960"/>
                              <a:gd name="T29" fmla="*/ T28 w 219"/>
                              <a:gd name="T30" fmla="+- 0 2116 1956"/>
                              <a:gd name="T31" fmla="*/ 2116 h 339"/>
                              <a:gd name="T32" fmla="+- 0 15063 14960"/>
                              <a:gd name="T33" fmla="*/ T32 w 219"/>
                              <a:gd name="T34" fmla="+- 0 2293 1956"/>
                              <a:gd name="T35" fmla="*/ 2293 h 339"/>
                              <a:gd name="T36" fmla="+- 0 15066 14960"/>
                              <a:gd name="T37" fmla="*/ T36 w 219"/>
                              <a:gd name="T38" fmla="+- 0 2295 1956"/>
                              <a:gd name="T39" fmla="*/ 2295 h 339"/>
                              <a:gd name="T40" fmla="+- 0 15073 14960"/>
                              <a:gd name="T41" fmla="*/ T40 w 219"/>
                              <a:gd name="T42" fmla="+- 0 2295 1956"/>
                              <a:gd name="T43" fmla="*/ 2295 h 339"/>
                              <a:gd name="T44" fmla="+- 0 15077 14960"/>
                              <a:gd name="T45" fmla="*/ T44 w 219"/>
                              <a:gd name="T46" fmla="+- 0 2293 1956"/>
                              <a:gd name="T47" fmla="*/ 2293 h 339"/>
                              <a:gd name="T48" fmla="+- 0 15078 14960"/>
                              <a:gd name="T49" fmla="*/ T48 w 219"/>
                              <a:gd name="T50" fmla="+- 0 2291 1956"/>
                              <a:gd name="T51" fmla="*/ 2291 h 339"/>
                              <a:gd name="T52" fmla="+- 0 15067 14960"/>
                              <a:gd name="T53" fmla="*/ T52 w 219"/>
                              <a:gd name="T54" fmla="+- 0 2291 1956"/>
                              <a:gd name="T55" fmla="*/ 2291 h 339"/>
                              <a:gd name="T56" fmla="+- 0 15065 14960"/>
                              <a:gd name="T57" fmla="*/ T56 w 219"/>
                              <a:gd name="T58" fmla="+- 0 2290 1956"/>
                              <a:gd name="T59" fmla="*/ 2290 h 339"/>
                              <a:gd name="T60" fmla="+- 0 14964 14960"/>
                              <a:gd name="T61" fmla="*/ T60 w 219"/>
                              <a:gd name="T62" fmla="+- 0 2115 1956"/>
                              <a:gd name="T63" fmla="*/ 2115 h 339"/>
                              <a:gd name="T64" fmla="+- 0 14964 14960"/>
                              <a:gd name="T65" fmla="*/ T64 w 219"/>
                              <a:gd name="T66" fmla="+- 0 2112 1956"/>
                              <a:gd name="T67" fmla="*/ 2112 h 339"/>
                              <a:gd name="T68" fmla="+- 0 14966 14960"/>
                              <a:gd name="T69" fmla="*/ T68 w 219"/>
                              <a:gd name="T70" fmla="+- 0 2108 1956"/>
                              <a:gd name="T71" fmla="*/ 2108 h 339"/>
                              <a:gd name="T72" fmla="+- 0 14968 14960"/>
                              <a:gd name="T73" fmla="*/ T72 w 219"/>
                              <a:gd name="T74" fmla="+- 0 2107 1956"/>
                              <a:gd name="T75" fmla="*/ 2107 h 339"/>
                              <a:gd name="T76" fmla="+- 0 15027 14960"/>
                              <a:gd name="T77" fmla="*/ T76 w 219"/>
                              <a:gd name="T78" fmla="+- 0 2107 1956"/>
                              <a:gd name="T79" fmla="*/ 2107 h 339"/>
                              <a:gd name="T80" fmla="+- 0 15027 14960"/>
                              <a:gd name="T81" fmla="*/ T80 w 219"/>
                              <a:gd name="T82" fmla="+- 0 1963 1956"/>
                              <a:gd name="T83" fmla="*/ 1963 h 339"/>
                              <a:gd name="T84" fmla="+- 0 15030 14960"/>
                              <a:gd name="T85" fmla="*/ T84 w 219"/>
                              <a:gd name="T86" fmla="+- 0 1960 1956"/>
                              <a:gd name="T87" fmla="*/ 1960 h 339"/>
                              <a:gd name="T88" fmla="+- 0 15115 14960"/>
                              <a:gd name="T89" fmla="*/ T88 w 219"/>
                              <a:gd name="T90" fmla="+- 0 1960 1956"/>
                              <a:gd name="T91" fmla="*/ 1960 h 339"/>
                              <a:gd name="T92" fmla="+- 0 15112 14960"/>
                              <a:gd name="T93" fmla="*/ T92 w 219"/>
                              <a:gd name="T94" fmla="+- 0 1956 1956"/>
                              <a:gd name="T95" fmla="*/ 1956 h 339"/>
                              <a:gd name="T96" fmla="+- 0 15115 14960"/>
                              <a:gd name="T97" fmla="*/ T96 w 219"/>
                              <a:gd name="T98" fmla="+- 0 1960 1956"/>
                              <a:gd name="T99" fmla="*/ 1960 h 339"/>
                              <a:gd name="T100" fmla="+- 0 15110 14960"/>
                              <a:gd name="T101" fmla="*/ T100 w 219"/>
                              <a:gd name="T102" fmla="+- 0 1960 1956"/>
                              <a:gd name="T103" fmla="*/ 1960 h 339"/>
                              <a:gd name="T104" fmla="+- 0 15113 14960"/>
                              <a:gd name="T105" fmla="*/ T104 w 219"/>
                              <a:gd name="T106" fmla="+- 0 1963 1956"/>
                              <a:gd name="T107" fmla="*/ 1963 h 339"/>
                              <a:gd name="T108" fmla="+- 0 15113 14960"/>
                              <a:gd name="T109" fmla="*/ T108 w 219"/>
                              <a:gd name="T110" fmla="+- 0 2107 1956"/>
                              <a:gd name="T111" fmla="*/ 2107 h 339"/>
                              <a:gd name="T112" fmla="+- 0 15171 14960"/>
                              <a:gd name="T113" fmla="*/ T112 w 219"/>
                              <a:gd name="T114" fmla="+- 0 2107 1956"/>
                              <a:gd name="T115" fmla="*/ 2107 h 339"/>
                              <a:gd name="T116" fmla="+- 0 15173 14960"/>
                              <a:gd name="T117" fmla="*/ T116 w 219"/>
                              <a:gd name="T118" fmla="+- 0 2108 1956"/>
                              <a:gd name="T119" fmla="*/ 2108 h 339"/>
                              <a:gd name="T120" fmla="+- 0 15175 14960"/>
                              <a:gd name="T121" fmla="*/ T120 w 219"/>
                              <a:gd name="T122" fmla="+- 0 2111 1956"/>
                              <a:gd name="T123" fmla="*/ 2111 h 339"/>
                              <a:gd name="T124" fmla="+- 0 15175 14960"/>
                              <a:gd name="T125" fmla="*/ T124 w 219"/>
                              <a:gd name="T126" fmla="+- 0 2115 1956"/>
                              <a:gd name="T127" fmla="*/ 2115 h 339"/>
                              <a:gd name="T128" fmla="+- 0 15175 14960"/>
                              <a:gd name="T129" fmla="*/ T128 w 219"/>
                              <a:gd name="T130" fmla="+- 0 2116 1956"/>
                              <a:gd name="T131" fmla="*/ 2116 h 339"/>
                              <a:gd name="T132" fmla="+- 0 15074 14960"/>
                              <a:gd name="T133" fmla="*/ T132 w 219"/>
                              <a:gd name="T134" fmla="+- 0 2290 1956"/>
                              <a:gd name="T135" fmla="*/ 2290 h 339"/>
                              <a:gd name="T136" fmla="+- 0 15072 14960"/>
                              <a:gd name="T137" fmla="*/ T136 w 219"/>
                              <a:gd name="T138" fmla="+- 0 2291 1956"/>
                              <a:gd name="T139" fmla="*/ 2291 h 339"/>
                              <a:gd name="T140" fmla="+- 0 15078 14960"/>
                              <a:gd name="T141" fmla="*/ T140 w 219"/>
                              <a:gd name="T142" fmla="+- 0 2291 1956"/>
                              <a:gd name="T143" fmla="*/ 2291 h 339"/>
                              <a:gd name="T144" fmla="+- 0 15178 14960"/>
                              <a:gd name="T145" fmla="*/ T144 w 219"/>
                              <a:gd name="T146" fmla="+- 0 2117 1956"/>
                              <a:gd name="T147" fmla="*/ 2117 h 339"/>
                              <a:gd name="T148" fmla="+- 0 15179 14960"/>
                              <a:gd name="T149" fmla="*/ T148 w 219"/>
                              <a:gd name="T150" fmla="+- 0 2116 1956"/>
                              <a:gd name="T151" fmla="*/ 2116 h 339"/>
                              <a:gd name="T152" fmla="+- 0 15179 14960"/>
                              <a:gd name="T153" fmla="*/ T152 w 219"/>
                              <a:gd name="T154" fmla="+- 0 2111 1956"/>
                              <a:gd name="T155" fmla="*/ 2111 h 339"/>
                              <a:gd name="T156" fmla="+- 0 15178 14960"/>
                              <a:gd name="T157" fmla="*/ T156 w 219"/>
                              <a:gd name="T158" fmla="+- 0 2110 1956"/>
                              <a:gd name="T159" fmla="*/ 2110 h 339"/>
                              <a:gd name="T160" fmla="+- 0 15176 14960"/>
                              <a:gd name="T161" fmla="*/ T160 w 219"/>
                              <a:gd name="T162" fmla="+- 0 2105 1956"/>
                              <a:gd name="T163" fmla="*/ 2105 h 339"/>
                              <a:gd name="T164" fmla="+- 0 15172 14960"/>
                              <a:gd name="T165" fmla="*/ T164 w 219"/>
                              <a:gd name="T166" fmla="+- 0 2103 1956"/>
                              <a:gd name="T167" fmla="*/ 2103 h 339"/>
                              <a:gd name="T168" fmla="+- 0 15116 14960"/>
                              <a:gd name="T169" fmla="*/ T168 w 219"/>
                              <a:gd name="T170" fmla="+- 0 2103 1956"/>
                              <a:gd name="T171" fmla="*/ 2103 h 339"/>
                              <a:gd name="T172" fmla="+- 0 15116 14960"/>
                              <a:gd name="T173" fmla="*/ T172 w 219"/>
                              <a:gd name="T174" fmla="+- 0 1961 1956"/>
                              <a:gd name="T175" fmla="*/ 1961 h 339"/>
                              <a:gd name="T176" fmla="+- 0 15115 14960"/>
                              <a:gd name="T177" fmla="*/ T176 w 219"/>
                              <a:gd name="T178" fmla="+- 0 1960 1956"/>
                              <a:gd name="T179" fmla="*/ 1960 h 3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219" h="339">
                                <a:moveTo>
                                  <a:pt x="152" y="0"/>
                                </a:moveTo>
                                <a:lnTo>
                                  <a:pt x="68" y="0"/>
                                </a:lnTo>
                                <a:lnTo>
                                  <a:pt x="63" y="5"/>
                                </a:lnTo>
                                <a:lnTo>
                                  <a:pt x="63" y="147"/>
                                </a:lnTo>
                                <a:lnTo>
                                  <a:pt x="7" y="147"/>
                                </a:lnTo>
                                <a:lnTo>
                                  <a:pt x="4" y="149"/>
                                </a:lnTo>
                                <a:lnTo>
                                  <a:pt x="0" y="155"/>
                                </a:lnTo>
                                <a:lnTo>
                                  <a:pt x="0" y="160"/>
                                </a:lnTo>
                                <a:lnTo>
                                  <a:pt x="103" y="337"/>
                                </a:lnTo>
                                <a:lnTo>
                                  <a:pt x="106" y="339"/>
                                </a:lnTo>
                                <a:lnTo>
                                  <a:pt x="113" y="339"/>
                                </a:lnTo>
                                <a:lnTo>
                                  <a:pt x="117" y="337"/>
                                </a:lnTo>
                                <a:lnTo>
                                  <a:pt x="118" y="335"/>
                                </a:lnTo>
                                <a:lnTo>
                                  <a:pt x="107" y="335"/>
                                </a:lnTo>
                                <a:lnTo>
                                  <a:pt x="105" y="334"/>
                                </a:lnTo>
                                <a:lnTo>
                                  <a:pt x="4" y="159"/>
                                </a:lnTo>
                                <a:lnTo>
                                  <a:pt x="4" y="156"/>
                                </a:lnTo>
                                <a:lnTo>
                                  <a:pt x="6" y="152"/>
                                </a:lnTo>
                                <a:lnTo>
                                  <a:pt x="8" y="151"/>
                                </a:lnTo>
                                <a:lnTo>
                                  <a:pt x="67" y="151"/>
                                </a:lnTo>
                                <a:lnTo>
                                  <a:pt x="67" y="7"/>
                                </a:lnTo>
                                <a:lnTo>
                                  <a:pt x="70" y="4"/>
                                </a:lnTo>
                                <a:lnTo>
                                  <a:pt x="155" y="4"/>
                                </a:lnTo>
                                <a:lnTo>
                                  <a:pt x="152" y="0"/>
                                </a:lnTo>
                                <a:close/>
                                <a:moveTo>
                                  <a:pt x="155" y="4"/>
                                </a:moveTo>
                                <a:lnTo>
                                  <a:pt x="150" y="4"/>
                                </a:lnTo>
                                <a:lnTo>
                                  <a:pt x="153" y="7"/>
                                </a:lnTo>
                                <a:lnTo>
                                  <a:pt x="153" y="151"/>
                                </a:lnTo>
                                <a:lnTo>
                                  <a:pt x="211" y="151"/>
                                </a:lnTo>
                                <a:lnTo>
                                  <a:pt x="213" y="152"/>
                                </a:lnTo>
                                <a:lnTo>
                                  <a:pt x="215" y="155"/>
                                </a:lnTo>
                                <a:lnTo>
                                  <a:pt x="215" y="159"/>
                                </a:lnTo>
                                <a:lnTo>
                                  <a:pt x="215" y="160"/>
                                </a:lnTo>
                                <a:lnTo>
                                  <a:pt x="114" y="334"/>
                                </a:lnTo>
                                <a:lnTo>
                                  <a:pt x="112" y="335"/>
                                </a:lnTo>
                                <a:lnTo>
                                  <a:pt x="118" y="335"/>
                                </a:lnTo>
                                <a:lnTo>
                                  <a:pt x="218" y="161"/>
                                </a:lnTo>
                                <a:lnTo>
                                  <a:pt x="219" y="160"/>
                                </a:lnTo>
                                <a:lnTo>
                                  <a:pt x="219" y="155"/>
                                </a:lnTo>
                                <a:lnTo>
                                  <a:pt x="218" y="154"/>
                                </a:lnTo>
                                <a:lnTo>
                                  <a:pt x="216" y="149"/>
                                </a:lnTo>
                                <a:lnTo>
                                  <a:pt x="212" y="147"/>
                                </a:lnTo>
                                <a:lnTo>
                                  <a:pt x="156" y="147"/>
                                </a:lnTo>
                                <a:lnTo>
                                  <a:pt x="156" y="5"/>
                                </a:lnTo>
                                <a:lnTo>
                                  <a:pt x="155" y="4"/>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6" name="AutoShape 595"/>
                        <wps:cNvSpPr>
                          <a:spLocks/>
                        </wps:cNvSpPr>
                        <wps:spPr bwMode="auto">
                          <a:xfrm>
                            <a:off x="14979" y="1971"/>
                            <a:ext cx="181" cy="304"/>
                          </a:xfrm>
                          <a:custGeom>
                            <a:avLst/>
                            <a:gdLst>
                              <a:gd name="T0" fmla="+- 0 15160 14979"/>
                              <a:gd name="T1" fmla="*/ T0 w 181"/>
                              <a:gd name="T2" fmla="+- 0 2118 1971"/>
                              <a:gd name="T3" fmla="*/ 2118 h 304"/>
                              <a:gd name="T4" fmla="+- 0 14979 14979"/>
                              <a:gd name="T5" fmla="*/ T4 w 181"/>
                              <a:gd name="T6" fmla="+- 0 2118 1971"/>
                              <a:gd name="T7" fmla="*/ 2118 h 304"/>
                              <a:gd name="T8" fmla="+- 0 15070 14979"/>
                              <a:gd name="T9" fmla="*/ T8 w 181"/>
                              <a:gd name="T10" fmla="+- 0 2275 1971"/>
                              <a:gd name="T11" fmla="*/ 2275 h 304"/>
                              <a:gd name="T12" fmla="+- 0 15160 14979"/>
                              <a:gd name="T13" fmla="*/ T12 w 181"/>
                              <a:gd name="T14" fmla="+- 0 2118 1971"/>
                              <a:gd name="T15" fmla="*/ 2118 h 304"/>
                              <a:gd name="T16" fmla="+- 0 15101 14979"/>
                              <a:gd name="T17" fmla="*/ T16 w 181"/>
                              <a:gd name="T18" fmla="+- 0 1971 1971"/>
                              <a:gd name="T19" fmla="*/ 1971 h 304"/>
                              <a:gd name="T20" fmla="+- 0 15038 14979"/>
                              <a:gd name="T21" fmla="*/ T20 w 181"/>
                              <a:gd name="T22" fmla="+- 0 1971 1971"/>
                              <a:gd name="T23" fmla="*/ 1971 h 304"/>
                              <a:gd name="T24" fmla="+- 0 15038 14979"/>
                              <a:gd name="T25" fmla="*/ T24 w 181"/>
                              <a:gd name="T26" fmla="+- 0 2116 1971"/>
                              <a:gd name="T27" fmla="*/ 2116 h 304"/>
                              <a:gd name="T28" fmla="+- 0 15036 14979"/>
                              <a:gd name="T29" fmla="*/ T28 w 181"/>
                              <a:gd name="T30" fmla="+- 0 2118 1971"/>
                              <a:gd name="T31" fmla="*/ 2118 h 304"/>
                              <a:gd name="T32" fmla="+- 0 15103 14979"/>
                              <a:gd name="T33" fmla="*/ T32 w 181"/>
                              <a:gd name="T34" fmla="+- 0 2118 1971"/>
                              <a:gd name="T35" fmla="*/ 2118 h 304"/>
                              <a:gd name="T36" fmla="+- 0 15101 14979"/>
                              <a:gd name="T37" fmla="*/ T36 w 181"/>
                              <a:gd name="T38" fmla="+- 0 2116 1971"/>
                              <a:gd name="T39" fmla="*/ 2116 h 304"/>
                              <a:gd name="T40" fmla="+- 0 15101 14979"/>
                              <a:gd name="T41" fmla="*/ T40 w 181"/>
                              <a:gd name="T42" fmla="+- 0 1971 1971"/>
                              <a:gd name="T43" fmla="*/ 1971 h 3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81" h="304">
                                <a:moveTo>
                                  <a:pt x="181" y="147"/>
                                </a:moveTo>
                                <a:lnTo>
                                  <a:pt x="0" y="147"/>
                                </a:lnTo>
                                <a:lnTo>
                                  <a:pt x="91" y="304"/>
                                </a:lnTo>
                                <a:lnTo>
                                  <a:pt x="181" y="147"/>
                                </a:lnTo>
                                <a:close/>
                                <a:moveTo>
                                  <a:pt x="122" y="0"/>
                                </a:moveTo>
                                <a:lnTo>
                                  <a:pt x="59" y="0"/>
                                </a:lnTo>
                                <a:lnTo>
                                  <a:pt x="59" y="145"/>
                                </a:lnTo>
                                <a:lnTo>
                                  <a:pt x="57" y="147"/>
                                </a:lnTo>
                                <a:lnTo>
                                  <a:pt x="124" y="147"/>
                                </a:lnTo>
                                <a:lnTo>
                                  <a:pt x="122" y="145"/>
                                </a:lnTo>
                                <a:lnTo>
                                  <a:pt x="122" y="0"/>
                                </a:lnTo>
                                <a:close/>
                              </a:path>
                            </a:pathLst>
                          </a:custGeom>
                          <a:solidFill>
                            <a:srgbClr val="00AEE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7" name="AutoShape 596"/>
                        <wps:cNvSpPr>
                          <a:spLocks/>
                        </wps:cNvSpPr>
                        <wps:spPr bwMode="auto">
                          <a:xfrm>
                            <a:off x="14976" y="1969"/>
                            <a:ext cx="187" cy="309"/>
                          </a:xfrm>
                          <a:custGeom>
                            <a:avLst/>
                            <a:gdLst>
                              <a:gd name="T0" fmla="+- 0 15103 14976"/>
                              <a:gd name="T1" fmla="*/ T0 w 187"/>
                              <a:gd name="T2" fmla="+- 0 1970 1970"/>
                              <a:gd name="T3" fmla="*/ 1970 h 309"/>
                              <a:gd name="T4" fmla="+- 0 15036 14976"/>
                              <a:gd name="T5" fmla="*/ T4 w 187"/>
                              <a:gd name="T6" fmla="+- 0 1970 1970"/>
                              <a:gd name="T7" fmla="*/ 1970 h 309"/>
                              <a:gd name="T8" fmla="+- 0 15036 14976"/>
                              <a:gd name="T9" fmla="*/ T8 w 187"/>
                              <a:gd name="T10" fmla="+- 0 2115 1970"/>
                              <a:gd name="T11" fmla="*/ 2115 h 309"/>
                              <a:gd name="T12" fmla="+- 0 15035 14976"/>
                              <a:gd name="T13" fmla="*/ T12 w 187"/>
                              <a:gd name="T14" fmla="+- 0 2117 1970"/>
                              <a:gd name="T15" fmla="*/ 2117 h 309"/>
                              <a:gd name="T16" fmla="+- 0 14976 14976"/>
                              <a:gd name="T17" fmla="*/ T16 w 187"/>
                              <a:gd name="T18" fmla="+- 0 2117 1970"/>
                              <a:gd name="T19" fmla="*/ 2117 h 309"/>
                              <a:gd name="T20" fmla="+- 0 15070 14976"/>
                              <a:gd name="T21" fmla="*/ T20 w 187"/>
                              <a:gd name="T22" fmla="+- 0 2279 1970"/>
                              <a:gd name="T23" fmla="*/ 2279 h 309"/>
                              <a:gd name="T24" fmla="+- 0 15074 14976"/>
                              <a:gd name="T25" fmla="*/ T24 w 187"/>
                              <a:gd name="T26" fmla="+- 0 2271 1970"/>
                              <a:gd name="T27" fmla="*/ 2271 h 309"/>
                              <a:gd name="T28" fmla="+- 0 15070 14976"/>
                              <a:gd name="T29" fmla="*/ T28 w 187"/>
                              <a:gd name="T30" fmla="+- 0 2271 1970"/>
                              <a:gd name="T31" fmla="*/ 2271 h 309"/>
                              <a:gd name="T32" fmla="+- 0 14982 14976"/>
                              <a:gd name="T33" fmla="*/ T32 w 187"/>
                              <a:gd name="T34" fmla="+- 0 2120 1970"/>
                              <a:gd name="T35" fmla="*/ 2120 h 309"/>
                              <a:gd name="T36" fmla="+- 0 15037 14976"/>
                              <a:gd name="T37" fmla="*/ T36 w 187"/>
                              <a:gd name="T38" fmla="+- 0 2120 1970"/>
                              <a:gd name="T39" fmla="*/ 2120 h 309"/>
                              <a:gd name="T40" fmla="+- 0 15040 14976"/>
                              <a:gd name="T41" fmla="*/ T40 w 187"/>
                              <a:gd name="T42" fmla="+- 0 2117 1970"/>
                              <a:gd name="T43" fmla="*/ 2117 h 309"/>
                              <a:gd name="T44" fmla="+- 0 15040 14976"/>
                              <a:gd name="T45" fmla="*/ T44 w 187"/>
                              <a:gd name="T46" fmla="+- 0 1973 1970"/>
                              <a:gd name="T47" fmla="*/ 1973 h 309"/>
                              <a:gd name="T48" fmla="+- 0 15103 14976"/>
                              <a:gd name="T49" fmla="*/ T48 w 187"/>
                              <a:gd name="T50" fmla="+- 0 1973 1970"/>
                              <a:gd name="T51" fmla="*/ 1973 h 309"/>
                              <a:gd name="T52" fmla="+- 0 15103 14976"/>
                              <a:gd name="T53" fmla="*/ T52 w 187"/>
                              <a:gd name="T54" fmla="+- 0 1970 1970"/>
                              <a:gd name="T55" fmla="*/ 1970 h 309"/>
                              <a:gd name="T56" fmla="+- 0 15103 14976"/>
                              <a:gd name="T57" fmla="*/ T56 w 187"/>
                              <a:gd name="T58" fmla="+- 0 1973 1970"/>
                              <a:gd name="T59" fmla="*/ 1973 h 309"/>
                              <a:gd name="T60" fmla="+- 0 15099 14976"/>
                              <a:gd name="T61" fmla="*/ T60 w 187"/>
                              <a:gd name="T62" fmla="+- 0 1973 1970"/>
                              <a:gd name="T63" fmla="*/ 1973 h 309"/>
                              <a:gd name="T64" fmla="+- 0 15099 14976"/>
                              <a:gd name="T65" fmla="*/ T64 w 187"/>
                              <a:gd name="T66" fmla="+- 0 2117 1970"/>
                              <a:gd name="T67" fmla="*/ 2117 h 309"/>
                              <a:gd name="T68" fmla="+- 0 15102 14976"/>
                              <a:gd name="T69" fmla="*/ T68 w 187"/>
                              <a:gd name="T70" fmla="+- 0 2120 1970"/>
                              <a:gd name="T71" fmla="*/ 2120 h 309"/>
                              <a:gd name="T72" fmla="+- 0 15157 14976"/>
                              <a:gd name="T73" fmla="*/ T72 w 187"/>
                              <a:gd name="T74" fmla="+- 0 2120 1970"/>
                              <a:gd name="T75" fmla="*/ 2120 h 309"/>
                              <a:gd name="T76" fmla="+- 0 15070 14976"/>
                              <a:gd name="T77" fmla="*/ T76 w 187"/>
                              <a:gd name="T78" fmla="+- 0 2271 1970"/>
                              <a:gd name="T79" fmla="*/ 2271 h 309"/>
                              <a:gd name="T80" fmla="+- 0 15074 14976"/>
                              <a:gd name="T81" fmla="*/ T80 w 187"/>
                              <a:gd name="T82" fmla="+- 0 2271 1970"/>
                              <a:gd name="T83" fmla="*/ 2271 h 309"/>
                              <a:gd name="T84" fmla="+- 0 15163 14976"/>
                              <a:gd name="T85" fmla="*/ T84 w 187"/>
                              <a:gd name="T86" fmla="+- 0 2117 1970"/>
                              <a:gd name="T87" fmla="*/ 2117 h 309"/>
                              <a:gd name="T88" fmla="+- 0 15104 14976"/>
                              <a:gd name="T89" fmla="*/ T88 w 187"/>
                              <a:gd name="T90" fmla="+- 0 2117 1970"/>
                              <a:gd name="T91" fmla="*/ 2117 h 309"/>
                              <a:gd name="T92" fmla="+- 0 15103 14976"/>
                              <a:gd name="T93" fmla="*/ T92 w 187"/>
                              <a:gd name="T94" fmla="+- 0 2115 1970"/>
                              <a:gd name="T95" fmla="*/ 2115 h 309"/>
                              <a:gd name="T96" fmla="+- 0 15103 14976"/>
                              <a:gd name="T97" fmla="*/ T96 w 187"/>
                              <a:gd name="T98" fmla="+- 0 1973 1970"/>
                              <a:gd name="T99" fmla="*/ 1973 h 30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187" h="309">
                                <a:moveTo>
                                  <a:pt x="127" y="0"/>
                                </a:moveTo>
                                <a:lnTo>
                                  <a:pt x="60" y="0"/>
                                </a:lnTo>
                                <a:lnTo>
                                  <a:pt x="60" y="145"/>
                                </a:lnTo>
                                <a:lnTo>
                                  <a:pt x="59" y="147"/>
                                </a:lnTo>
                                <a:lnTo>
                                  <a:pt x="0" y="147"/>
                                </a:lnTo>
                                <a:lnTo>
                                  <a:pt x="94" y="309"/>
                                </a:lnTo>
                                <a:lnTo>
                                  <a:pt x="98" y="301"/>
                                </a:lnTo>
                                <a:lnTo>
                                  <a:pt x="94" y="301"/>
                                </a:lnTo>
                                <a:lnTo>
                                  <a:pt x="6" y="150"/>
                                </a:lnTo>
                                <a:lnTo>
                                  <a:pt x="61" y="150"/>
                                </a:lnTo>
                                <a:lnTo>
                                  <a:pt x="64" y="147"/>
                                </a:lnTo>
                                <a:lnTo>
                                  <a:pt x="64" y="3"/>
                                </a:lnTo>
                                <a:lnTo>
                                  <a:pt x="127" y="3"/>
                                </a:lnTo>
                                <a:lnTo>
                                  <a:pt x="127" y="0"/>
                                </a:lnTo>
                                <a:close/>
                                <a:moveTo>
                                  <a:pt x="127" y="3"/>
                                </a:moveTo>
                                <a:lnTo>
                                  <a:pt x="123" y="3"/>
                                </a:lnTo>
                                <a:lnTo>
                                  <a:pt x="123" y="147"/>
                                </a:lnTo>
                                <a:lnTo>
                                  <a:pt x="126" y="150"/>
                                </a:lnTo>
                                <a:lnTo>
                                  <a:pt x="181" y="150"/>
                                </a:lnTo>
                                <a:lnTo>
                                  <a:pt x="94" y="301"/>
                                </a:lnTo>
                                <a:lnTo>
                                  <a:pt x="98" y="301"/>
                                </a:lnTo>
                                <a:lnTo>
                                  <a:pt x="187" y="147"/>
                                </a:lnTo>
                                <a:lnTo>
                                  <a:pt x="128" y="147"/>
                                </a:lnTo>
                                <a:lnTo>
                                  <a:pt x="127" y="145"/>
                                </a:lnTo>
                                <a:lnTo>
                                  <a:pt x="127" y="3"/>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8" name="Freeform 597"/>
                        <wps:cNvSpPr>
                          <a:spLocks/>
                        </wps:cNvSpPr>
                        <wps:spPr bwMode="auto">
                          <a:xfrm>
                            <a:off x="14635" y="1761"/>
                            <a:ext cx="336" cy="215"/>
                          </a:xfrm>
                          <a:custGeom>
                            <a:avLst/>
                            <a:gdLst>
                              <a:gd name="T0" fmla="+- 0 14816 14635"/>
                              <a:gd name="T1" fmla="*/ T0 w 336"/>
                              <a:gd name="T2" fmla="+- 0 1761 1761"/>
                              <a:gd name="T3" fmla="*/ 1761 h 215"/>
                              <a:gd name="T4" fmla="+- 0 14813 14635"/>
                              <a:gd name="T5" fmla="*/ T4 w 336"/>
                              <a:gd name="T6" fmla="+- 0 1761 1761"/>
                              <a:gd name="T7" fmla="*/ 1761 h 215"/>
                              <a:gd name="T8" fmla="+- 0 14812 14635"/>
                              <a:gd name="T9" fmla="*/ T8 w 336"/>
                              <a:gd name="T10" fmla="+- 0 1762 1761"/>
                              <a:gd name="T11" fmla="*/ 1762 h 215"/>
                              <a:gd name="T12" fmla="+- 0 14637 14635"/>
                              <a:gd name="T13" fmla="*/ T12 w 336"/>
                              <a:gd name="T14" fmla="+- 0 1863 1761"/>
                              <a:gd name="T15" fmla="*/ 1863 h 215"/>
                              <a:gd name="T16" fmla="+- 0 14635 14635"/>
                              <a:gd name="T17" fmla="*/ T16 w 336"/>
                              <a:gd name="T18" fmla="+- 0 1865 1761"/>
                              <a:gd name="T19" fmla="*/ 1865 h 215"/>
                              <a:gd name="T20" fmla="+- 0 14635 14635"/>
                              <a:gd name="T21" fmla="*/ T20 w 336"/>
                              <a:gd name="T22" fmla="+- 0 1872 1761"/>
                              <a:gd name="T23" fmla="*/ 1872 h 215"/>
                              <a:gd name="T24" fmla="+- 0 14637 14635"/>
                              <a:gd name="T25" fmla="*/ T24 w 336"/>
                              <a:gd name="T26" fmla="+- 0 1874 1761"/>
                              <a:gd name="T27" fmla="*/ 1874 h 215"/>
                              <a:gd name="T28" fmla="+- 0 14812 14635"/>
                              <a:gd name="T29" fmla="*/ T28 w 336"/>
                              <a:gd name="T30" fmla="+- 0 1975 1761"/>
                              <a:gd name="T31" fmla="*/ 1975 h 215"/>
                              <a:gd name="T32" fmla="+- 0 14813 14635"/>
                              <a:gd name="T33" fmla="*/ T32 w 336"/>
                              <a:gd name="T34" fmla="+- 0 1976 1761"/>
                              <a:gd name="T35" fmla="*/ 1976 h 215"/>
                              <a:gd name="T36" fmla="+- 0 14816 14635"/>
                              <a:gd name="T37" fmla="*/ T36 w 336"/>
                              <a:gd name="T38" fmla="+- 0 1976 1761"/>
                              <a:gd name="T39" fmla="*/ 1976 h 215"/>
                              <a:gd name="T40" fmla="+- 0 14818 14635"/>
                              <a:gd name="T41" fmla="*/ T40 w 336"/>
                              <a:gd name="T42" fmla="+- 0 1975 1761"/>
                              <a:gd name="T43" fmla="*/ 1975 h 215"/>
                              <a:gd name="T44" fmla="+- 0 14822 14635"/>
                              <a:gd name="T45" fmla="*/ T44 w 336"/>
                              <a:gd name="T46" fmla="+- 0 1973 1761"/>
                              <a:gd name="T47" fmla="*/ 1973 h 215"/>
                              <a:gd name="T48" fmla="+- 0 14823 14635"/>
                              <a:gd name="T49" fmla="*/ T48 w 336"/>
                              <a:gd name="T50" fmla="+- 0 1970 1761"/>
                              <a:gd name="T51" fmla="*/ 1970 h 215"/>
                              <a:gd name="T52" fmla="+- 0 14823 14635"/>
                              <a:gd name="T53" fmla="*/ T52 w 336"/>
                              <a:gd name="T54" fmla="+- 0 1913 1761"/>
                              <a:gd name="T55" fmla="*/ 1913 h 215"/>
                              <a:gd name="T56" fmla="+- 0 14966 14635"/>
                              <a:gd name="T57" fmla="*/ T56 w 336"/>
                              <a:gd name="T58" fmla="+- 0 1913 1761"/>
                              <a:gd name="T59" fmla="*/ 1913 h 215"/>
                              <a:gd name="T60" fmla="+- 0 14970 14635"/>
                              <a:gd name="T61" fmla="*/ T60 w 336"/>
                              <a:gd name="T62" fmla="+- 0 1909 1761"/>
                              <a:gd name="T63" fmla="*/ 1909 h 215"/>
                              <a:gd name="T64" fmla="+- 0 14970 14635"/>
                              <a:gd name="T65" fmla="*/ T64 w 336"/>
                              <a:gd name="T66" fmla="+- 0 1828 1761"/>
                              <a:gd name="T67" fmla="*/ 1828 h 215"/>
                              <a:gd name="T68" fmla="+- 0 14966 14635"/>
                              <a:gd name="T69" fmla="*/ T68 w 336"/>
                              <a:gd name="T70" fmla="+- 0 1824 1761"/>
                              <a:gd name="T71" fmla="*/ 1824 h 215"/>
                              <a:gd name="T72" fmla="+- 0 14823 14635"/>
                              <a:gd name="T73" fmla="*/ T72 w 336"/>
                              <a:gd name="T74" fmla="+- 0 1824 1761"/>
                              <a:gd name="T75" fmla="*/ 1824 h 215"/>
                              <a:gd name="T76" fmla="+- 0 14823 14635"/>
                              <a:gd name="T77" fmla="*/ T76 w 336"/>
                              <a:gd name="T78" fmla="+- 0 1767 1761"/>
                              <a:gd name="T79" fmla="*/ 1767 h 215"/>
                              <a:gd name="T80" fmla="+- 0 14822 14635"/>
                              <a:gd name="T81" fmla="*/ T80 w 336"/>
                              <a:gd name="T82" fmla="+- 0 1764 1761"/>
                              <a:gd name="T83" fmla="*/ 1764 h 215"/>
                              <a:gd name="T84" fmla="+- 0 14818 14635"/>
                              <a:gd name="T85" fmla="*/ T84 w 336"/>
                              <a:gd name="T86" fmla="+- 0 1762 1761"/>
                              <a:gd name="T87" fmla="*/ 1762 h 215"/>
                              <a:gd name="T88" fmla="+- 0 14816 14635"/>
                              <a:gd name="T89" fmla="*/ T88 w 336"/>
                              <a:gd name="T90" fmla="+- 0 1761 1761"/>
                              <a:gd name="T91" fmla="*/ 1761 h 2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336" h="215">
                                <a:moveTo>
                                  <a:pt x="181" y="0"/>
                                </a:moveTo>
                                <a:lnTo>
                                  <a:pt x="178" y="0"/>
                                </a:lnTo>
                                <a:lnTo>
                                  <a:pt x="177" y="1"/>
                                </a:lnTo>
                                <a:lnTo>
                                  <a:pt x="2" y="102"/>
                                </a:lnTo>
                                <a:lnTo>
                                  <a:pt x="0" y="104"/>
                                </a:lnTo>
                                <a:lnTo>
                                  <a:pt x="0" y="111"/>
                                </a:lnTo>
                                <a:lnTo>
                                  <a:pt x="2" y="113"/>
                                </a:lnTo>
                                <a:lnTo>
                                  <a:pt x="177" y="214"/>
                                </a:lnTo>
                                <a:lnTo>
                                  <a:pt x="178" y="215"/>
                                </a:lnTo>
                                <a:lnTo>
                                  <a:pt x="181" y="215"/>
                                </a:lnTo>
                                <a:lnTo>
                                  <a:pt x="183" y="214"/>
                                </a:lnTo>
                                <a:lnTo>
                                  <a:pt x="187" y="212"/>
                                </a:lnTo>
                                <a:lnTo>
                                  <a:pt x="188" y="209"/>
                                </a:lnTo>
                                <a:lnTo>
                                  <a:pt x="188" y="152"/>
                                </a:lnTo>
                                <a:lnTo>
                                  <a:pt x="331" y="152"/>
                                </a:lnTo>
                                <a:lnTo>
                                  <a:pt x="335" y="148"/>
                                </a:lnTo>
                                <a:lnTo>
                                  <a:pt x="335" y="67"/>
                                </a:lnTo>
                                <a:lnTo>
                                  <a:pt x="331" y="63"/>
                                </a:lnTo>
                                <a:lnTo>
                                  <a:pt x="188" y="63"/>
                                </a:lnTo>
                                <a:lnTo>
                                  <a:pt x="188" y="6"/>
                                </a:lnTo>
                                <a:lnTo>
                                  <a:pt x="187" y="3"/>
                                </a:lnTo>
                                <a:lnTo>
                                  <a:pt x="183" y="1"/>
                                </a:lnTo>
                                <a:lnTo>
                                  <a:pt x="181" y="0"/>
                                </a:lnTo>
                                <a:close/>
                              </a:path>
                            </a:pathLst>
                          </a:custGeom>
                          <a:solidFill>
                            <a:srgbClr val="00AEE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9" name="AutoShape 598"/>
                        <wps:cNvSpPr>
                          <a:spLocks/>
                        </wps:cNvSpPr>
                        <wps:spPr bwMode="auto">
                          <a:xfrm>
                            <a:off x="14633" y="1759"/>
                            <a:ext cx="339" cy="219"/>
                          </a:xfrm>
                          <a:custGeom>
                            <a:avLst/>
                            <a:gdLst>
                              <a:gd name="T0" fmla="+- 0 14816 14633"/>
                              <a:gd name="T1" fmla="*/ T0 w 339"/>
                              <a:gd name="T2" fmla="+- 0 1759 1759"/>
                              <a:gd name="T3" fmla="*/ 1759 h 219"/>
                              <a:gd name="T4" fmla="+- 0 14813 14633"/>
                              <a:gd name="T5" fmla="*/ T4 w 339"/>
                              <a:gd name="T6" fmla="+- 0 1759 1759"/>
                              <a:gd name="T7" fmla="*/ 1759 h 219"/>
                              <a:gd name="T8" fmla="+- 0 14811 14633"/>
                              <a:gd name="T9" fmla="*/ T8 w 339"/>
                              <a:gd name="T10" fmla="+- 0 1760 1759"/>
                              <a:gd name="T11" fmla="*/ 1760 h 219"/>
                              <a:gd name="T12" fmla="+- 0 14635 14633"/>
                              <a:gd name="T13" fmla="*/ T12 w 339"/>
                              <a:gd name="T14" fmla="+- 0 1861 1759"/>
                              <a:gd name="T15" fmla="*/ 1861 h 219"/>
                              <a:gd name="T16" fmla="+- 0 14633 14633"/>
                              <a:gd name="T17" fmla="*/ T16 w 339"/>
                              <a:gd name="T18" fmla="+- 0 1865 1759"/>
                              <a:gd name="T19" fmla="*/ 1865 h 219"/>
                              <a:gd name="T20" fmla="+- 0 14633 14633"/>
                              <a:gd name="T21" fmla="*/ T20 w 339"/>
                              <a:gd name="T22" fmla="+- 0 1872 1759"/>
                              <a:gd name="T23" fmla="*/ 1872 h 219"/>
                              <a:gd name="T24" fmla="+- 0 14635 14633"/>
                              <a:gd name="T25" fmla="*/ T24 w 339"/>
                              <a:gd name="T26" fmla="+- 0 1876 1759"/>
                              <a:gd name="T27" fmla="*/ 1876 h 219"/>
                              <a:gd name="T28" fmla="+- 0 14811 14633"/>
                              <a:gd name="T29" fmla="*/ T28 w 339"/>
                              <a:gd name="T30" fmla="+- 0 1977 1759"/>
                              <a:gd name="T31" fmla="*/ 1977 h 219"/>
                              <a:gd name="T32" fmla="+- 0 14813 14633"/>
                              <a:gd name="T33" fmla="*/ T32 w 339"/>
                              <a:gd name="T34" fmla="+- 0 1978 1759"/>
                              <a:gd name="T35" fmla="*/ 1978 h 219"/>
                              <a:gd name="T36" fmla="+- 0 14816 14633"/>
                              <a:gd name="T37" fmla="*/ T36 w 339"/>
                              <a:gd name="T38" fmla="+- 0 1978 1759"/>
                              <a:gd name="T39" fmla="*/ 1978 h 219"/>
                              <a:gd name="T40" fmla="+- 0 14818 14633"/>
                              <a:gd name="T41" fmla="*/ T40 w 339"/>
                              <a:gd name="T42" fmla="+- 0 1977 1759"/>
                              <a:gd name="T43" fmla="*/ 1977 h 219"/>
                              <a:gd name="T44" fmla="+- 0 14823 14633"/>
                              <a:gd name="T45" fmla="*/ T44 w 339"/>
                              <a:gd name="T46" fmla="+- 0 1974 1759"/>
                              <a:gd name="T47" fmla="*/ 1974 h 219"/>
                              <a:gd name="T48" fmla="+- 0 14823 14633"/>
                              <a:gd name="T49" fmla="*/ T48 w 339"/>
                              <a:gd name="T50" fmla="+- 0 1974 1759"/>
                              <a:gd name="T51" fmla="*/ 1974 h 219"/>
                              <a:gd name="T52" fmla="+- 0 14814 14633"/>
                              <a:gd name="T53" fmla="*/ T52 w 339"/>
                              <a:gd name="T54" fmla="+- 0 1974 1759"/>
                              <a:gd name="T55" fmla="*/ 1974 h 219"/>
                              <a:gd name="T56" fmla="+- 0 14812 14633"/>
                              <a:gd name="T57" fmla="*/ T56 w 339"/>
                              <a:gd name="T58" fmla="+- 0 1974 1759"/>
                              <a:gd name="T59" fmla="*/ 1974 h 219"/>
                              <a:gd name="T60" fmla="+- 0 14638 14633"/>
                              <a:gd name="T61" fmla="*/ T60 w 339"/>
                              <a:gd name="T62" fmla="+- 0 1873 1759"/>
                              <a:gd name="T63" fmla="*/ 1873 h 219"/>
                              <a:gd name="T64" fmla="+- 0 14637 14633"/>
                              <a:gd name="T65" fmla="*/ T64 w 339"/>
                              <a:gd name="T66" fmla="+- 0 1871 1759"/>
                              <a:gd name="T67" fmla="*/ 1871 h 219"/>
                              <a:gd name="T68" fmla="+- 0 14637 14633"/>
                              <a:gd name="T69" fmla="*/ T68 w 339"/>
                              <a:gd name="T70" fmla="+- 0 1866 1759"/>
                              <a:gd name="T71" fmla="*/ 1866 h 219"/>
                              <a:gd name="T72" fmla="+- 0 14638 14633"/>
                              <a:gd name="T73" fmla="*/ T72 w 339"/>
                              <a:gd name="T74" fmla="+- 0 1864 1759"/>
                              <a:gd name="T75" fmla="*/ 1864 h 219"/>
                              <a:gd name="T76" fmla="+- 0 14812 14633"/>
                              <a:gd name="T77" fmla="*/ T76 w 339"/>
                              <a:gd name="T78" fmla="+- 0 1763 1759"/>
                              <a:gd name="T79" fmla="*/ 1763 h 219"/>
                              <a:gd name="T80" fmla="+- 0 14813 14633"/>
                              <a:gd name="T81" fmla="*/ T80 w 339"/>
                              <a:gd name="T82" fmla="+- 0 1763 1759"/>
                              <a:gd name="T83" fmla="*/ 1763 h 219"/>
                              <a:gd name="T84" fmla="+- 0 14823 14633"/>
                              <a:gd name="T85" fmla="*/ T84 w 339"/>
                              <a:gd name="T86" fmla="+- 0 1763 1759"/>
                              <a:gd name="T87" fmla="*/ 1763 h 219"/>
                              <a:gd name="T88" fmla="+- 0 14823 14633"/>
                              <a:gd name="T89" fmla="*/ T88 w 339"/>
                              <a:gd name="T90" fmla="+- 0 1763 1759"/>
                              <a:gd name="T91" fmla="*/ 1763 h 219"/>
                              <a:gd name="T92" fmla="+- 0 14818 14633"/>
                              <a:gd name="T93" fmla="*/ T92 w 339"/>
                              <a:gd name="T94" fmla="+- 0 1760 1759"/>
                              <a:gd name="T95" fmla="*/ 1760 h 219"/>
                              <a:gd name="T96" fmla="+- 0 14816 14633"/>
                              <a:gd name="T97" fmla="*/ T96 w 339"/>
                              <a:gd name="T98" fmla="+- 0 1759 1759"/>
                              <a:gd name="T99" fmla="*/ 1759 h 219"/>
                              <a:gd name="T100" fmla="+- 0 14823 14633"/>
                              <a:gd name="T101" fmla="*/ T100 w 339"/>
                              <a:gd name="T102" fmla="+- 0 1763 1759"/>
                              <a:gd name="T103" fmla="*/ 1763 h 219"/>
                              <a:gd name="T104" fmla="+- 0 14816 14633"/>
                              <a:gd name="T105" fmla="*/ T104 w 339"/>
                              <a:gd name="T106" fmla="+- 0 1763 1759"/>
                              <a:gd name="T107" fmla="*/ 1763 h 219"/>
                              <a:gd name="T108" fmla="+- 0 14817 14633"/>
                              <a:gd name="T109" fmla="*/ T108 w 339"/>
                              <a:gd name="T110" fmla="+- 0 1763 1759"/>
                              <a:gd name="T111" fmla="*/ 1763 h 219"/>
                              <a:gd name="T112" fmla="+- 0 14820 14633"/>
                              <a:gd name="T113" fmla="*/ T112 w 339"/>
                              <a:gd name="T114" fmla="+- 0 1765 1759"/>
                              <a:gd name="T115" fmla="*/ 1765 h 219"/>
                              <a:gd name="T116" fmla="+- 0 14821 14633"/>
                              <a:gd name="T117" fmla="*/ T116 w 339"/>
                              <a:gd name="T118" fmla="+- 0 1767 1759"/>
                              <a:gd name="T119" fmla="*/ 1767 h 219"/>
                              <a:gd name="T120" fmla="+- 0 14821 14633"/>
                              <a:gd name="T121" fmla="*/ T120 w 339"/>
                              <a:gd name="T122" fmla="+- 0 1826 1759"/>
                              <a:gd name="T123" fmla="*/ 1826 h 219"/>
                              <a:gd name="T124" fmla="+- 0 14965 14633"/>
                              <a:gd name="T125" fmla="*/ T124 w 339"/>
                              <a:gd name="T126" fmla="+- 0 1826 1759"/>
                              <a:gd name="T127" fmla="*/ 1826 h 219"/>
                              <a:gd name="T128" fmla="+- 0 14968 14633"/>
                              <a:gd name="T129" fmla="*/ T128 w 339"/>
                              <a:gd name="T130" fmla="+- 0 1829 1759"/>
                              <a:gd name="T131" fmla="*/ 1829 h 219"/>
                              <a:gd name="T132" fmla="+- 0 14968 14633"/>
                              <a:gd name="T133" fmla="*/ T132 w 339"/>
                              <a:gd name="T134" fmla="+- 0 1908 1759"/>
                              <a:gd name="T135" fmla="*/ 1908 h 219"/>
                              <a:gd name="T136" fmla="+- 0 14965 14633"/>
                              <a:gd name="T137" fmla="*/ T136 w 339"/>
                              <a:gd name="T138" fmla="+- 0 1911 1759"/>
                              <a:gd name="T139" fmla="*/ 1911 h 219"/>
                              <a:gd name="T140" fmla="+- 0 14821 14633"/>
                              <a:gd name="T141" fmla="*/ T140 w 339"/>
                              <a:gd name="T142" fmla="+- 0 1911 1759"/>
                              <a:gd name="T143" fmla="*/ 1911 h 219"/>
                              <a:gd name="T144" fmla="+- 0 14821 14633"/>
                              <a:gd name="T145" fmla="*/ T144 w 339"/>
                              <a:gd name="T146" fmla="+- 0 1970 1759"/>
                              <a:gd name="T147" fmla="*/ 1970 h 219"/>
                              <a:gd name="T148" fmla="+- 0 14820 14633"/>
                              <a:gd name="T149" fmla="*/ T148 w 339"/>
                              <a:gd name="T150" fmla="+- 0 1972 1759"/>
                              <a:gd name="T151" fmla="*/ 1972 h 219"/>
                              <a:gd name="T152" fmla="+- 0 14817 14633"/>
                              <a:gd name="T153" fmla="*/ T152 w 339"/>
                              <a:gd name="T154" fmla="+- 0 1974 1759"/>
                              <a:gd name="T155" fmla="*/ 1974 h 219"/>
                              <a:gd name="T156" fmla="+- 0 14816 14633"/>
                              <a:gd name="T157" fmla="*/ T156 w 339"/>
                              <a:gd name="T158" fmla="+- 0 1974 1759"/>
                              <a:gd name="T159" fmla="*/ 1974 h 219"/>
                              <a:gd name="T160" fmla="+- 0 14823 14633"/>
                              <a:gd name="T161" fmla="*/ T160 w 339"/>
                              <a:gd name="T162" fmla="+- 0 1974 1759"/>
                              <a:gd name="T163" fmla="*/ 1974 h 219"/>
                              <a:gd name="T164" fmla="+- 0 14825 14633"/>
                              <a:gd name="T165" fmla="*/ T164 w 339"/>
                              <a:gd name="T166" fmla="+- 0 1971 1759"/>
                              <a:gd name="T167" fmla="*/ 1971 h 219"/>
                              <a:gd name="T168" fmla="+- 0 14825 14633"/>
                              <a:gd name="T169" fmla="*/ T168 w 339"/>
                              <a:gd name="T170" fmla="+- 0 1915 1759"/>
                              <a:gd name="T171" fmla="*/ 1915 h 219"/>
                              <a:gd name="T172" fmla="+- 0 14967 14633"/>
                              <a:gd name="T173" fmla="*/ T172 w 339"/>
                              <a:gd name="T174" fmla="+- 0 1915 1759"/>
                              <a:gd name="T175" fmla="*/ 1915 h 219"/>
                              <a:gd name="T176" fmla="+- 0 14972 14633"/>
                              <a:gd name="T177" fmla="*/ T176 w 339"/>
                              <a:gd name="T178" fmla="+- 0 1910 1759"/>
                              <a:gd name="T179" fmla="*/ 1910 h 219"/>
                              <a:gd name="T180" fmla="+- 0 14972 14633"/>
                              <a:gd name="T181" fmla="*/ T180 w 339"/>
                              <a:gd name="T182" fmla="+- 0 1827 1759"/>
                              <a:gd name="T183" fmla="*/ 1827 h 219"/>
                              <a:gd name="T184" fmla="+- 0 14967 14633"/>
                              <a:gd name="T185" fmla="*/ T184 w 339"/>
                              <a:gd name="T186" fmla="+- 0 1822 1759"/>
                              <a:gd name="T187" fmla="*/ 1822 h 219"/>
                              <a:gd name="T188" fmla="+- 0 14825 14633"/>
                              <a:gd name="T189" fmla="*/ T188 w 339"/>
                              <a:gd name="T190" fmla="+- 0 1822 1759"/>
                              <a:gd name="T191" fmla="*/ 1822 h 219"/>
                              <a:gd name="T192" fmla="+- 0 14825 14633"/>
                              <a:gd name="T193" fmla="*/ T192 w 339"/>
                              <a:gd name="T194" fmla="+- 0 1766 1759"/>
                              <a:gd name="T195" fmla="*/ 1766 h 219"/>
                              <a:gd name="T196" fmla="+- 0 14823 14633"/>
                              <a:gd name="T197" fmla="*/ T196 w 339"/>
                              <a:gd name="T198" fmla="+- 0 1763 1759"/>
                              <a:gd name="T199" fmla="*/ 1763 h 2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Lst>
                            <a:rect l="0" t="0" r="r" b="b"/>
                            <a:pathLst>
                              <a:path w="339" h="219">
                                <a:moveTo>
                                  <a:pt x="183" y="0"/>
                                </a:moveTo>
                                <a:lnTo>
                                  <a:pt x="180" y="0"/>
                                </a:lnTo>
                                <a:lnTo>
                                  <a:pt x="178" y="1"/>
                                </a:lnTo>
                                <a:lnTo>
                                  <a:pt x="2" y="102"/>
                                </a:lnTo>
                                <a:lnTo>
                                  <a:pt x="0" y="106"/>
                                </a:lnTo>
                                <a:lnTo>
                                  <a:pt x="0" y="113"/>
                                </a:lnTo>
                                <a:lnTo>
                                  <a:pt x="2" y="117"/>
                                </a:lnTo>
                                <a:lnTo>
                                  <a:pt x="178" y="218"/>
                                </a:lnTo>
                                <a:lnTo>
                                  <a:pt x="180" y="219"/>
                                </a:lnTo>
                                <a:lnTo>
                                  <a:pt x="183" y="219"/>
                                </a:lnTo>
                                <a:lnTo>
                                  <a:pt x="185" y="218"/>
                                </a:lnTo>
                                <a:lnTo>
                                  <a:pt x="190" y="215"/>
                                </a:lnTo>
                                <a:lnTo>
                                  <a:pt x="181" y="215"/>
                                </a:lnTo>
                                <a:lnTo>
                                  <a:pt x="179" y="215"/>
                                </a:lnTo>
                                <a:lnTo>
                                  <a:pt x="5" y="114"/>
                                </a:lnTo>
                                <a:lnTo>
                                  <a:pt x="4" y="112"/>
                                </a:lnTo>
                                <a:lnTo>
                                  <a:pt x="4" y="107"/>
                                </a:lnTo>
                                <a:lnTo>
                                  <a:pt x="5" y="105"/>
                                </a:lnTo>
                                <a:lnTo>
                                  <a:pt x="179" y="4"/>
                                </a:lnTo>
                                <a:lnTo>
                                  <a:pt x="180" y="4"/>
                                </a:lnTo>
                                <a:lnTo>
                                  <a:pt x="190" y="4"/>
                                </a:lnTo>
                                <a:lnTo>
                                  <a:pt x="185" y="1"/>
                                </a:lnTo>
                                <a:lnTo>
                                  <a:pt x="183" y="0"/>
                                </a:lnTo>
                                <a:close/>
                                <a:moveTo>
                                  <a:pt x="190" y="4"/>
                                </a:moveTo>
                                <a:lnTo>
                                  <a:pt x="183" y="4"/>
                                </a:lnTo>
                                <a:lnTo>
                                  <a:pt x="184" y="4"/>
                                </a:lnTo>
                                <a:lnTo>
                                  <a:pt x="187" y="6"/>
                                </a:lnTo>
                                <a:lnTo>
                                  <a:pt x="188" y="8"/>
                                </a:lnTo>
                                <a:lnTo>
                                  <a:pt x="188" y="67"/>
                                </a:lnTo>
                                <a:lnTo>
                                  <a:pt x="332" y="67"/>
                                </a:lnTo>
                                <a:lnTo>
                                  <a:pt x="335" y="70"/>
                                </a:lnTo>
                                <a:lnTo>
                                  <a:pt x="335" y="149"/>
                                </a:lnTo>
                                <a:lnTo>
                                  <a:pt x="332" y="152"/>
                                </a:lnTo>
                                <a:lnTo>
                                  <a:pt x="188" y="152"/>
                                </a:lnTo>
                                <a:lnTo>
                                  <a:pt x="188" y="211"/>
                                </a:lnTo>
                                <a:lnTo>
                                  <a:pt x="187" y="213"/>
                                </a:lnTo>
                                <a:lnTo>
                                  <a:pt x="184" y="215"/>
                                </a:lnTo>
                                <a:lnTo>
                                  <a:pt x="183" y="215"/>
                                </a:lnTo>
                                <a:lnTo>
                                  <a:pt x="190" y="215"/>
                                </a:lnTo>
                                <a:lnTo>
                                  <a:pt x="192" y="212"/>
                                </a:lnTo>
                                <a:lnTo>
                                  <a:pt x="192" y="156"/>
                                </a:lnTo>
                                <a:lnTo>
                                  <a:pt x="334" y="156"/>
                                </a:lnTo>
                                <a:lnTo>
                                  <a:pt x="339" y="151"/>
                                </a:lnTo>
                                <a:lnTo>
                                  <a:pt x="339" y="68"/>
                                </a:lnTo>
                                <a:lnTo>
                                  <a:pt x="334" y="63"/>
                                </a:lnTo>
                                <a:lnTo>
                                  <a:pt x="192" y="63"/>
                                </a:lnTo>
                                <a:lnTo>
                                  <a:pt x="192" y="7"/>
                                </a:lnTo>
                                <a:lnTo>
                                  <a:pt x="190" y="4"/>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0" name="Freeform 599"/>
                        <wps:cNvSpPr>
                          <a:spLocks/>
                        </wps:cNvSpPr>
                        <wps:spPr bwMode="auto">
                          <a:xfrm>
                            <a:off x="14653" y="1778"/>
                            <a:ext cx="304" cy="181"/>
                          </a:xfrm>
                          <a:custGeom>
                            <a:avLst/>
                            <a:gdLst>
                              <a:gd name="T0" fmla="+- 0 14810 14653"/>
                              <a:gd name="T1" fmla="*/ T0 w 304"/>
                              <a:gd name="T2" fmla="+- 0 1778 1778"/>
                              <a:gd name="T3" fmla="*/ 1778 h 181"/>
                              <a:gd name="T4" fmla="+- 0 14653 14653"/>
                              <a:gd name="T5" fmla="*/ T4 w 304"/>
                              <a:gd name="T6" fmla="+- 0 1869 1778"/>
                              <a:gd name="T7" fmla="*/ 1869 h 181"/>
                              <a:gd name="T8" fmla="+- 0 14810 14653"/>
                              <a:gd name="T9" fmla="*/ T8 w 304"/>
                              <a:gd name="T10" fmla="+- 0 1959 1778"/>
                              <a:gd name="T11" fmla="*/ 1959 h 181"/>
                              <a:gd name="T12" fmla="+- 0 14810 14653"/>
                              <a:gd name="T13" fmla="*/ T12 w 304"/>
                              <a:gd name="T14" fmla="+- 0 1902 1778"/>
                              <a:gd name="T15" fmla="*/ 1902 h 181"/>
                              <a:gd name="T16" fmla="+- 0 14812 14653"/>
                              <a:gd name="T17" fmla="*/ T16 w 304"/>
                              <a:gd name="T18" fmla="+- 0 1900 1778"/>
                              <a:gd name="T19" fmla="*/ 1900 h 181"/>
                              <a:gd name="T20" fmla="+- 0 14957 14653"/>
                              <a:gd name="T21" fmla="*/ T20 w 304"/>
                              <a:gd name="T22" fmla="+- 0 1900 1778"/>
                              <a:gd name="T23" fmla="*/ 1900 h 181"/>
                              <a:gd name="T24" fmla="+- 0 14957 14653"/>
                              <a:gd name="T25" fmla="*/ T24 w 304"/>
                              <a:gd name="T26" fmla="+- 0 1837 1778"/>
                              <a:gd name="T27" fmla="*/ 1837 h 181"/>
                              <a:gd name="T28" fmla="+- 0 14812 14653"/>
                              <a:gd name="T29" fmla="*/ T28 w 304"/>
                              <a:gd name="T30" fmla="+- 0 1837 1778"/>
                              <a:gd name="T31" fmla="*/ 1837 h 181"/>
                              <a:gd name="T32" fmla="+- 0 14810 14653"/>
                              <a:gd name="T33" fmla="*/ T32 w 304"/>
                              <a:gd name="T34" fmla="+- 0 1835 1778"/>
                              <a:gd name="T35" fmla="*/ 1835 h 181"/>
                              <a:gd name="T36" fmla="+- 0 14810 14653"/>
                              <a:gd name="T37" fmla="*/ T36 w 304"/>
                              <a:gd name="T38" fmla="+- 0 1778 1778"/>
                              <a:gd name="T39" fmla="*/ 1778 h 1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304" h="181">
                                <a:moveTo>
                                  <a:pt x="157" y="0"/>
                                </a:moveTo>
                                <a:lnTo>
                                  <a:pt x="0" y="91"/>
                                </a:lnTo>
                                <a:lnTo>
                                  <a:pt x="157" y="181"/>
                                </a:lnTo>
                                <a:lnTo>
                                  <a:pt x="157" y="124"/>
                                </a:lnTo>
                                <a:lnTo>
                                  <a:pt x="159" y="122"/>
                                </a:lnTo>
                                <a:lnTo>
                                  <a:pt x="304" y="122"/>
                                </a:lnTo>
                                <a:lnTo>
                                  <a:pt x="304" y="59"/>
                                </a:lnTo>
                                <a:lnTo>
                                  <a:pt x="159" y="59"/>
                                </a:lnTo>
                                <a:lnTo>
                                  <a:pt x="157" y="57"/>
                                </a:lnTo>
                                <a:lnTo>
                                  <a:pt x="157" y="0"/>
                                </a:lnTo>
                                <a:close/>
                              </a:path>
                            </a:pathLst>
                          </a:custGeom>
                          <a:solidFill>
                            <a:srgbClr val="00AEE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1" name="AutoShape 600"/>
                        <wps:cNvSpPr>
                          <a:spLocks/>
                        </wps:cNvSpPr>
                        <wps:spPr bwMode="auto">
                          <a:xfrm>
                            <a:off x="14649" y="1775"/>
                            <a:ext cx="309" cy="187"/>
                          </a:xfrm>
                          <a:custGeom>
                            <a:avLst/>
                            <a:gdLst>
                              <a:gd name="T0" fmla="+- 0 14812 14650"/>
                              <a:gd name="T1" fmla="*/ T0 w 309"/>
                              <a:gd name="T2" fmla="+- 0 1775 1775"/>
                              <a:gd name="T3" fmla="*/ 1775 h 187"/>
                              <a:gd name="T4" fmla="+- 0 14650 14650"/>
                              <a:gd name="T5" fmla="*/ T4 w 309"/>
                              <a:gd name="T6" fmla="+- 0 1869 1775"/>
                              <a:gd name="T7" fmla="*/ 1869 h 187"/>
                              <a:gd name="T8" fmla="+- 0 14812 14650"/>
                              <a:gd name="T9" fmla="*/ T8 w 309"/>
                              <a:gd name="T10" fmla="+- 0 1962 1775"/>
                              <a:gd name="T11" fmla="*/ 1962 h 187"/>
                              <a:gd name="T12" fmla="+- 0 14812 14650"/>
                              <a:gd name="T13" fmla="*/ T12 w 309"/>
                              <a:gd name="T14" fmla="+- 0 1956 1775"/>
                              <a:gd name="T15" fmla="*/ 1956 h 187"/>
                              <a:gd name="T16" fmla="+- 0 14808 14650"/>
                              <a:gd name="T17" fmla="*/ T16 w 309"/>
                              <a:gd name="T18" fmla="+- 0 1956 1775"/>
                              <a:gd name="T19" fmla="*/ 1956 h 187"/>
                              <a:gd name="T20" fmla="+- 0 14657 14650"/>
                              <a:gd name="T21" fmla="*/ T20 w 309"/>
                              <a:gd name="T22" fmla="+- 0 1869 1775"/>
                              <a:gd name="T23" fmla="*/ 1869 h 187"/>
                              <a:gd name="T24" fmla="+- 0 14808 14650"/>
                              <a:gd name="T25" fmla="*/ T24 w 309"/>
                              <a:gd name="T26" fmla="+- 0 1781 1775"/>
                              <a:gd name="T27" fmla="*/ 1781 h 187"/>
                              <a:gd name="T28" fmla="+- 0 14812 14650"/>
                              <a:gd name="T29" fmla="*/ T28 w 309"/>
                              <a:gd name="T30" fmla="+- 0 1781 1775"/>
                              <a:gd name="T31" fmla="*/ 1781 h 187"/>
                              <a:gd name="T32" fmla="+- 0 14812 14650"/>
                              <a:gd name="T33" fmla="*/ T32 w 309"/>
                              <a:gd name="T34" fmla="+- 0 1775 1775"/>
                              <a:gd name="T35" fmla="*/ 1775 h 187"/>
                              <a:gd name="T36" fmla="+- 0 14812 14650"/>
                              <a:gd name="T37" fmla="*/ T36 w 309"/>
                              <a:gd name="T38" fmla="+- 0 1781 1775"/>
                              <a:gd name="T39" fmla="*/ 1781 h 187"/>
                              <a:gd name="T40" fmla="+- 0 14808 14650"/>
                              <a:gd name="T41" fmla="*/ T40 w 309"/>
                              <a:gd name="T42" fmla="+- 0 1781 1775"/>
                              <a:gd name="T43" fmla="*/ 1781 h 187"/>
                              <a:gd name="T44" fmla="+- 0 14808 14650"/>
                              <a:gd name="T45" fmla="*/ T44 w 309"/>
                              <a:gd name="T46" fmla="+- 0 1836 1775"/>
                              <a:gd name="T47" fmla="*/ 1836 h 187"/>
                              <a:gd name="T48" fmla="+- 0 14811 14650"/>
                              <a:gd name="T49" fmla="*/ T48 w 309"/>
                              <a:gd name="T50" fmla="+- 0 1839 1775"/>
                              <a:gd name="T51" fmla="*/ 1839 h 187"/>
                              <a:gd name="T52" fmla="+- 0 14955 14650"/>
                              <a:gd name="T53" fmla="*/ T52 w 309"/>
                              <a:gd name="T54" fmla="+- 0 1839 1775"/>
                              <a:gd name="T55" fmla="*/ 1839 h 187"/>
                              <a:gd name="T56" fmla="+- 0 14955 14650"/>
                              <a:gd name="T57" fmla="*/ T56 w 309"/>
                              <a:gd name="T58" fmla="+- 0 1898 1775"/>
                              <a:gd name="T59" fmla="*/ 1898 h 187"/>
                              <a:gd name="T60" fmla="+- 0 14811 14650"/>
                              <a:gd name="T61" fmla="*/ T60 w 309"/>
                              <a:gd name="T62" fmla="+- 0 1898 1775"/>
                              <a:gd name="T63" fmla="*/ 1898 h 187"/>
                              <a:gd name="T64" fmla="+- 0 14808 14650"/>
                              <a:gd name="T65" fmla="*/ T64 w 309"/>
                              <a:gd name="T66" fmla="+- 0 1901 1775"/>
                              <a:gd name="T67" fmla="*/ 1901 h 187"/>
                              <a:gd name="T68" fmla="+- 0 14808 14650"/>
                              <a:gd name="T69" fmla="*/ T68 w 309"/>
                              <a:gd name="T70" fmla="+- 0 1956 1775"/>
                              <a:gd name="T71" fmla="*/ 1956 h 187"/>
                              <a:gd name="T72" fmla="+- 0 14812 14650"/>
                              <a:gd name="T73" fmla="*/ T72 w 309"/>
                              <a:gd name="T74" fmla="+- 0 1956 1775"/>
                              <a:gd name="T75" fmla="*/ 1956 h 187"/>
                              <a:gd name="T76" fmla="+- 0 14812 14650"/>
                              <a:gd name="T77" fmla="*/ T76 w 309"/>
                              <a:gd name="T78" fmla="+- 0 1903 1775"/>
                              <a:gd name="T79" fmla="*/ 1903 h 187"/>
                              <a:gd name="T80" fmla="+- 0 14813 14650"/>
                              <a:gd name="T81" fmla="*/ T80 w 309"/>
                              <a:gd name="T82" fmla="+- 0 1902 1775"/>
                              <a:gd name="T83" fmla="*/ 1902 h 187"/>
                              <a:gd name="T84" fmla="+- 0 14959 14650"/>
                              <a:gd name="T85" fmla="*/ T84 w 309"/>
                              <a:gd name="T86" fmla="+- 0 1902 1775"/>
                              <a:gd name="T87" fmla="*/ 1902 h 187"/>
                              <a:gd name="T88" fmla="+- 0 14959 14650"/>
                              <a:gd name="T89" fmla="*/ T88 w 309"/>
                              <a:gd name="T90" fmla="+- 0 1835 1775"/>
                              <a:gd name="T91" fmla="*/ 1835 h 187"/>
                              <a:gd name="T92" fmla="+- 0 14813 14650"/>
                              <a:gd name="T93" fmla="*/ T92 w 309"/>
                              <a:gd name="T94" fmla="+- 0 1835 1775"/>
                              <a:gd name="T95" fmla="*/ 1835 h 187"/>
                              <a:gd name="T96" fmla="+- 0 14812 14650"/>
                              <a:gd name="T97" fmla="*/ T96 w 309"/>
                              <a:gd name="T98" fmla="+- 0 1834 1775"/>
                              <a:gd name="T99" fmla="*/ 1834 h 187"/>
                              <a:gd name="T100" fmla="+- 0 14812 14650"/>
                              <a:gd name="T101" fmla="*/ T100 w 309"/>
                              <a:gd name="T102" fmla="+- 0 1781 1775"/>
                              <a:gd name="T103" fmla="*/ 1781 h 1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309" h="187">
                                <a:moveTo>
                                  <a:pt x="162" y="0"/>
                                </a:moveTo>
                                <a:lnTo>
                                  <a:pt x="0" y="94"/>
                                </a:lnTo>
                                <a:lnTo>
                                  <a:pt x="162" y="187"/>
                                </a:lnTo>
                                <a:lnTo>
                                  <a:pt x="162" y="181"/>
                                </a:lnTo>
                                <a:lnTo>
                                  <a:pt x="158" y="181"/>
                                </a:lnTo>
                                <a:lnTo>
                                  <a:pt x="7" y="94"/>
                                </a:lnTo>
                                <a:lnTo>
                                  <a:pt x="158" y="6"/>
                                </a:lnTo>
                                <a:lnTo>
                                  <a:pt x="162" y="6"/>
                                </a:lnTo>
                                <a:lnTo>
                                  <a:pt x="162" y="0"/>
                                </a:lnTo>
                                <a:close/>
                                <a:moveTo>
                                  <a:pt x="162" y="6"/>
                                </a:moveTo>
                                <a:lnTo>
                                  <a:pt x="158" y="6"/>
                                </a:lnTo>
                                <a:lnTo>
                                  <a:pt x="158" y="61"/>
                                </a:lnTo>
                                <a:lnTo>
                                  <a:pt x="161" y="64"/>
                                </a:lnTo>
                                <a:lnTo>
                                  <a:pt x="305" y="64"/>
                                </a:lnTo>
                                <a:lnTo>
                                  <a:pt x="305" y="123"/>
                                </a:lnTo>
                                <a:lnTo>
                                  <a:pt x="161" y="123"/>
                                </a:lnTo>
                                <a:lnTo>
                                  <a:pt x="158" y="126"/>
                                </a:lnTo>
                                <a:lnTo>
                                  <a:pt x="158" y="181"/>
                                </a:lnTo>
                                <a:lnTo>
                                  <a:pt x="162" y="181"/>
                                </a:lnTo>
                                <a:lnTo>
                                  <a:pt x="162" y="128"/>
                                </a:lnTo>
                                <a:lnTo>
                                  <a:pt x="163" y="127"/>
                                </a:lnTo>
                                <a:lnTo>
                                  <a:pt x="309" y="127"/>
                                </a:lnTo>
                                <a:lnTo>
                                  <a:pt x="309" y="60"/>
                                </a:lnTo>
                                <a:lnTo>
                                  <a:pt x="163" y="60"/>
                                </a:lnTo>
                                <a:lnTo>
                                  <a:pt x="162" y="59"/>
                                </a:lnTo>
                                <a:lnTo>
                                  <a:pt x="162" y="6"/>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2" name="AutoShape 601"/>
                        <wps:cNvSpPr>
                          <a:spLocks/>
                        </wps:cNvSpPr>
                        <wps:spPr bwMode="auto">
                          <a:xfrm>
                            <a:off x="14966" y="1445"/>
                            <a:ext cx="215" cy="336"/>
                          </a:xfrm>
                          <a:custGeom>
                            <a:avLst/>
                            <a:gdLst>
                              <a:gd name="T0" fmla="+- 0 15119 14967"/>
                              <a:gd name="T1" fmla="*/ T0 w 215"/>
                              <a:gd name="T2" fmla="+- 0 1634 1446"/>
                              <a:gd name="T3" fmla="*/ 1634 h 336"/>
                              <a:gd name="T4" fmla="+- 0 15029 14967"/>
                              <a:gd name="T5" fmla="*/ T4 w 215"/>
                              <a:gd name="T6" fmla="+- 0 1634 1446"/>
                              <a:gd name="T7" fmla="*/ 1634 h 336"/>
                              <a:gd name="T8" fmla="+- 0 15029 14967"/>
                              <a:gd name="T9" fmla="*/ T8 w 215"/>
                              <a:gd name="T10" fmla="+- 0 1777 1446"/>
                              <a:gd name="T11" fmla="*/ 1777 h 336"/>
                              <a:gd name="T12" fmla="+- 0 15033 14967"/>
                              <a:gd name="T13" fmla="*/ T12 w 215"/>
                              <a:gd name="T14" fmla="+- 0 1781 1446"/>
                              <a:gd name="T15" fmla="*/ 1781 h 336"/>
                              <a:gd name="T16" fmla="+- 0 15115 14967"/>
                              <a:gd name="T17" fmla="*/ T16 w 215"/>
                              <a:gd name="T18" fmla="+- 0 1781 1446"/>
                              <a:gd name="T19" fmla="*/ 1781 h 336"/>
                              <a:gd name="T20" fmla="+- 0 15119 14967"/>
                              <a:gd name="T21" fmla="*/ T20 w 215"/>
                              <a:gd name="T22" fmla="+- 0 1777 1446"/>
                              <a:gd name="T23" fmla="*/ 1777 h 336"/>
                              <a:gd name="T24" fmla="+- 0 15119 14967"/>
                              <a:gd name="T25" fmla="*/ T24 w 215"/>
                              <a:gd name="T26" fmla="+- 0 1634 1446"/>
                              <a:gd name="T27" fmla="*/ 1634 h 336"/>
                              <a:gd name="T28" fmla="+- 0 15077 14967"/>
                              <a:gd name="T29" fmla="*/ T28 w 215"/>
                              <a:gd name="T30" fmla="+- 0 1446 1446"/>
                              <a:gd name="T31" fmla="*/ 1446 h 336"/>
                              <a:gd name="T32" fmla="+- 0 15071 14967"/>
                              <a:gd name="T33" fmla="*/ T32 w 215"/>
                              <a:gd name="T34" fmla="+- 0 1446 1446"/>
                              <a:gd name="T35" fmla="*/ 1446 h 336"/>
                              <a:gd name="T36" fmla="+- 0 15068 14967"/>
                              <a:gd name="T37" fmla="*/ T36 w 215"/>
                              <a:gd name="T38" fmla="+- 0 1448 1446"/>
                              <a:gd name="T39" fmla="*/ 1448 h 336"/>
                              <a:gd name="T40" fmla="+- 0 14967 14967"/>
                              <a:gd name="T41" fmla="*/ T40 w 215"/>
                              <a:gd name="T42" fmla="+- 0 1623 1446"/>
                              <a:gd name="T43" fmla="*/ 1623 h 336"/>
                              <a:gd name="T44" fmla="+- 0 14967 14967"/>
                              <a:gd name="T45" fmla="*/ T44 w 215"/>
                              <a:gd name="T46" fmla="+- 0 1624 1446"/>
                              <a:gd name="T47" fmla="*/ 1624 h 336"/>
                              <a:gd name="T48" fmla="+- 0 14967 14967"/>
                              <a:gd name="T49" fmla="*/ T48 w 215"/>
                              <a:gd name="T50" fmla="+- 0 1627 1446"/>
                              <a:gd name="T51" fmla="*/ 1627 h 336"/>
                              <a:gd name="T52" fmla="+- 0 14967 14967"/>
                              <a:gd name="T53" fmla="*/ T52 w 215"/>
                              <a:gd name="T54" fmla="+- 0 1628 1446"/>
                              <a:gd name="T55" fmla="*/ 1628 h 336"/>
                              <a:gd name="T56" fmla="+- 0 14969 14967"/>
                              <a:gd name="T57" fmla="*/ T56 w 215"/>
                              <a:gd name="T58" fmla="+- 0 1632 1446"/>
                              <a:gd name="T59" fmla="*/ 1632 h 336"/>
                              <a:gd name="T60" fmla="+- 0 14972 14967"/>
                              <a:gd name="T61" fmla="*/ T60 w 215"/>
                              <a:gd name="T62" fmla="+- 0 1634 1446"/>
                              <a:gd name="T63" fmla="*/ 1634 h 336"/>
                              <a:gd name="T64" fmla="+- 0 15176 14967"/>
                              <a:gd name="T65" fmla="*/ T64 w 215"/>
                              <a:gd name="T66" fmla="+- 0 1634 1446"/>
                              <a:gd name="T67" fmla="*/ 1634 h 336"/>
                              <a:gd name="T68" fmla="+- 0 15178 14967"/>
                              <a:gd name="T69" fmla="*/ T68 w 215"/>
                              <a:gd name="T70" fmla="+- 0 1632 1446"/>
                              <a:gd name="T71" fmla="*/ 1632 h 336"/>
                              <a:gd name="T72" fmla="+- 0 15181 14967"/>
                              <a:gd name="T73" fmla="*/ T72 w 215"/>
                              <a:gd name="T74" fmla="+- 0 1627 1446"/>
                              <a:gd name="T75" fmla="*/ 1627 h 336"/>
                              <a:gd name="T76" fmla="+- 0 15181 14967"/>
                              <a:gd name="T77" fmla="*/ T76 w 215"/>
                              <a:gd name="T78" fmla="+- 0 1624 1446"/>
                              <a:gd name="T79" fmla="*/ 1624 h 336"/>
                              <a:gd name="T80" fmla="+- 0 15080 14967"/>
                              <a:gd name="T81" fmla="*/ T80 w 215"/>
                              <a:gd name="T82" fmla="+- 0 1448 1446"/>
                              <a:gd name="T83" fmla="*/ 1448 h 336"/>
                              <a:gd name="T84" fmla="+- 0 15077 14967"/>
                              <a:gd name="T85" fmla="*/ T84 w 215"/>
                              <a:gd name="T86" fmla="+- 0 1446 1446"/>
                              <a:gd name="T87" fmla="*/ 1446 h 3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215" h="336">
                                <a:moveTo>
                                  <a:pt x="152" y="188"/>
                                </a:moveTo>
                                <a:lnTo>
                                  <a:pt x="62" y="188"/>
                                </a:lnTo>
                                <a:lnTo>
                                  <a:pt x="62" y="331"/>
                                </a:lnTo>
                                <a:lnTo>
                                  <a:pt x="66" y="335"/>
                                </a:lnTo>
                                <a:lnTo>
                                  <a:pt x="148" y="335"/>
                                </a:lnTo>
                                <a:lnTo>
                                  <a:pt x="152" y="331"/>
                                </a:lnTo>
                                <a:lnTo>
                                  <a:pt x="152" y="188"/>
                                </a:lnTo>
                                <a:close/>
                                <a:moveTo>
                                  <a:pt x="110" y="0"/>
                                </a:moveTo>
                                <a:lnTo>
                                  <a:pt x="104" y="0"/>
                                </a:lnTo>
                                <a:lnTo>
                                  <a:pt x="101" y="2"/>
                                </a:lnTo>
                                <a:lnTo>
                                  <a:pt x="0" y="177"/>
                                </a:lnTo>
                                <a:lnTo>
                                  <a:pt x="0" y="178"/>
                                </a:lnTo>
                                <a:lnTo>
                                  <a:pt x="0" y="181"/>
                                </a:lnTo>
                                <a:lnTo>
                                  <a:pt x="0" y="182"/>
                                </a:lnTo>
                                <a:lnTo>
                                  <a:pt x="2" y="186"/>
                                </a:lnTo>
                                <a:lnTo>
                                  <a:pt x="5" y="188"/>
                                </a:lnTo>
                                <a:lnTo>
                                  <a:pt x="209" y="188"/>
                                </a:lnTo>
                                <a:lnTo>
                                  <a:pt x="211" y="186"/>
                                </a:lnTo>
                                <a:lnTo>
                                  <a:pt x="214" y="181"/>
                                </a:lnTo>
                                <a:lnTo>
                                  <a:pt x="214" y="178"/>
                                </a:lnTo>
                                <a:lnTo>
                                  <a:pt x="113" y="2"/>
                                </a:lnTo>
                                <a:lnTo>
                                  <a:pt x="110" y="0"/>
                                </a:lnTo>
                                <a:close/>
                              </a:path>
                            </a:pathLst>
                          </a:custGeom>
                          <a:solidFill>
                            <a:srgbClr val="00AEE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3" name="AutoShape 602"/>
                        <wps:cNvSpPr>
                          <a:spLocks/>
                        </wps:cNvSpPr>
                        <wps:spPr bwMode="auto">
                          <a:xfrm>
                            <a:off x="14964" y="1444"/>
                            <a:ext cx="219" cy="339"/>
                          </a:xfrm>
                          <a:custGeom>
                            <a:avLst/>
                            <a:gdLst>
                              <a:gd name="T0" fmla="+- 0 15078 14965"/>
                              <a:gd name="T1" fmla="*/ T0 w 219"/>
                              <a:gd name="T2" fmla="+- 0 1444 1444"/>
                              <a:gd name="T3" fmla="*/ 1444 h 339"/>
                              <a:gd name="T4" fmla="+- 0 15070 14965"/>
                              <a:gd name="T5" fmla="*/ T4 w 219"/>
                              <a:gd name="T6" fmla="+- 0 1444 1444"/>
                              <a:gd name="T7" fmla="*/ 1444 h 339"/>
                              <a:gd name="T8" fmla="+- 0 15067 14965"/>
                              <a:gd name="T9" fmla="*/ T8 w 219"/>
                              <a:gd name="T10" fmla="+- 0 1446 1444"/>
                              <a:gd name="T11" fmla="*/ 1446 h 339"/>
                              <a:gd name="T12" fmla="+- 0 14965 14965"/>
                              <a:gd name="T13" fmla="*/ T12 w 219"/>
                              <a:gd name="T14" fmla="+- 0 1622 1444"/>
                              <a:gd name="T15" fmla="*/ 1622 h 339"/>
                              <a:gd name="T16" fmla="+- 0 14965 14965"/>
                              <a:gd name="T17" fmla="*/ T16 w 219"/>
                              <a:gd name="T18" fmla="+- 0 1623 1444"/>
                              <a:gd name="T19" fmla="*/ 1623 h 339"/>
                              <a:gd name="T20" fmla="+- 0 14965 14965"/>
                              <a:gd name="T21" fmla="*/ T20 w 219"/>
                              <a:gd name="T22" fmla="+- 0 1628 1444"/>
                              <a:gd name="T23" fmla="*/ 1628 h 339"/>
                              <a:gd name="T24" fmla="+- 0 14965 14965"/>
                              <a:gd name="T25" fmla="*/ T24 w 219"/>
                              <a:gd name="T26" fmla="+- 0 1629 1444"/>
                              <a:gd name="T27" fmla="*/ 1629 h 339"/>
                              <a:gd name="T28" fmla="+- 0 14968 14965"/>
                              <a:gd name="T29" fmla="*/ T28 w 219"/>
                              <a:gd name="T30" fmla="+- 0 1634 1444"/>
                              <a:gd name="T31" fmla="*/ 1634 h 339"/>
                              <a:gd name="T32" fmla="+- 0 14971 14965"/>
                              <a:gd name="T33" fmla="*/ T32 w 219"/>
                              <a:gd name="T34" fmla="+- 0 1636 1444"/>
                              <a:gd name="T35" fmla="*/ 1636 h 339"/>
                              <a:gd name="T36" fmla="+- 0 15027 14965"/>
                              <a:gd name="T37" fmla="*/ T36 w 219"/>
                              <a:gd name="T38" fmla="+- 0 1636 1444"/>
                              <a:gd name="T39" fmla="*/ 1636 h 339"/>
                              <a:gd name="T40" fmla="+- 0 15027 14965"/>
                              <a:gd name="T41" fmla="*/ T40 w 219"/>
                              <a:gd name="T42" fmla="+- 0 1778 1444"/>
                              <a:gd name="T43" fmla="*/ 1778 h 339"/>
                              <a:gd name="T44" fmla="+- 0 15032 14965"/>
                              <a:gd name="T45" fmla="*/ T44 w 219"/>
                              <a:gd name="T46" fmla="+- 0 1783 1444"/>
                              <a:gd name="T47" fmla="*/ 1783 h 339"/>
                              <a:gd name="T48" fmla="+- 0 15116 14965"/>
                              <a:gd name="T49" fmla="*/ T48 w 219"/>
                              <a:gd name="T50" fmla="+- 0 1783 1444"/>
                              <a:gd name="T51" fmla="*/ 1783 h 339"/>
                              <a:gd name="T52" fmla="+- 0 15119 14965"/>
                              <a:gd name="T53" fmla="*/ T52 w 219"/>
                              <a:gd name="T54" fmla="+- 0 1779 1444"/>
                              <a:gd name="T55" fmla="*/ 1779 h 339"/>
                              <a:gd name="T56" fmla="+- 0 15034 14965"/>
                              <a:gd name="T57" fmla="*/ T56 w 219"/>
                              <a:gd name="T58" fmla="+- 0 1779 1444"/>
                              <a:gd name="T59" fmla="*/ 1779 h 339"/>
                              <a:gd name="T60" fmla="+- 0 15031 14965"/>
                              <a:gd name="T61" fmla="*/ T60 w 219"/>
                              <a:gd name="T62" fmla="+- 0 1776 1444"/>
                              <a:gd name="T63" fmla="*/ 1776 h 339"/>
                              <a:gd name="T64" fmla="+- 0 15031 14965"/>
                              <a:gd name="T65" fmla="*/ T64 w 219"/>
                              <a:gd name="T66" fmla="+- 0 1632 1444"/>
                              <a:gd name="T67" fmla="*/ 1632 h 339"/>
                              <a:gd name="T68" fmla="+- 0 14973 14965"/>
                              <a:gd name="T69" fmla="*/ T68 w 219"/>
                              <a:gd name="T70" fmla="+- 0 1632 1444"/>
                              <a:gd name="T71" fmla="*/ 1632 h 339"/>
                              <a:gd name="T72" fmla="+- 0 14970 14965"/>
                              <a:gd name="T73" fmla="*/ T72 w 219"/>
                              <a:gd name="T74" fmla="+- 0 1631 1444"/>
                              <a:gd name="T75" fmla="*/ 1631 h 339"/>
                              <a:gd name="T76" fmla="+- 0 14969 14965"/>
                              <a:gd name="T77" fmla="*/ T76 w 219"/>
                              <a:gd name="T78" fmla="+- 0 1628 1444"/>
                              <a:gd name="T79" fmla="*/ 1628 h 339"/>
                              <a:gd name="T80" fmla="+- 0 14969 14965"/>
                              <a:gd name="T81" fmla="*/ T80 w 219"/>
                              <a:gd name="T82" fmla="+- 0 1627 1444"/>
                              <a:gd name="T83" fmla="*/ 1627 h 339"/>
                              <a:gd name="T84" fmla="+- 0 14969 14965"/>
                              <a:gd name="T85" fmla="*/ T84 w 219"/>
                              <a:gd name="T86" fmla="+- 0 1623 1444"/>
                              <a:gd name="T87" fmla="*/ 1623 h 339"/>
                              <a:gd name="T88" fmla="+- 0 15069 14965"/>
                              <a:gd name="T89" fmla="*/ T88 w 219"/>
                              <a:gd name="T90" fmla="+- 0 1449 1444"/>
                              <a:gd name="T91" fmla="*/ 1449 h 339"/>
                              <a:gd name="T92" fmla="+- 0 15071 14965"/>
                              <a:gd name="T93" fmla="*/ T92 w 219"/>
                              <a:gd name="T94" fmla="+- 0 1448 1444"/>
                              <a:gd name="T95" fmla="*/ 1448 h 339"/>
                              <a:gd name="T96" fmla="+- 0 15082 14965"/>
                              <a:gd name="T97" fmla="*/ T96 w 219"/>
                              <a:gd name="T98" fmla="+- 0 1448 1444"/>
                              <a:gd name="T99" fmla="*/ 1448 h 339"/>
                              <a:gd name="T100" fmla="+- 0 15081 14965"/>
                              <a:gd name="T101" fmla="*/ T100 w 219"/>
                              <a:gd name="T102" fmla="+- 0 1446 1444"/>
                              <a:gd name="T103" fmla="*/ 1446 h 339"/>
                              <a:gd name="T104" fmla="+- 0 15078 14965"/>
                              <a:gd name="T105" fmla="*/ T104 w 219"/>
                              <a:gd name="T106" fmla="+- 0 1444 1444"/>
                              <a:gd name="T107" fmla="*/ 1444 h 339"/>
                              <a:gd name="T108" fmla="+- 0 15082 14965"/>
                              <a:gd name="T109" fmla="*/ T108 w 219"/>
                              <a:gd name="T110" fmla="+- 0 1448 1444"/>
                              <a:gd name="T111" fmla="*/ 1448 h 339"/>
                              <a:gd name="T112" fmla="+- 0 15076 14965"/>
                              <a:gd name="T113" fmla="*/ T112 w 219"/>
                              <a:gd name="T114" fmla="+- 0 1448 1444"/>
                              <a:gd name="T115" fmla="*/ 1448 h 339"/>
                              <a:gd name="T116" fmla="+- 0 15078 14965"/>
                              <a:gd name="T117" fmla="*/ T116 w 219"/>
                              <a:gd name="T118" fmla="+- 0 1449 1444"/>
                              <a:gd name="T119" fmla="*/ 1449 h 339"/>
                              <a:gd name="T120" fmla="+- 0 15180 14965"/>
                              <a:gd name="T121" fmla="*/ T120 w 219"/>
                              <a:gd name="T122" fmla="+- 0 1624 1444"/>
                              <a:gd name="T123" fmla="*/ 1624 h 339"/>
                              <a:gd name="T124" fmla="+- 0 15180 14965"/>
                              <a:gd name="T125" fmla="*/ T124 w 219"/>
                              <a:gd name="T126" fmla="+- 0 1627 1444"/>
                              <a:gd name="T127" fmla="*/ 1627 h 339"/>
                              <a:gd name="T128" fmla="+- 0 15177 14965"/>
                              <a:gd name="T129" fmla="*/ T128 w 219"/>
                              <a:gd name="T130" fmla="+- 0 1631 1444"/>
                              <a:gd name="T131" fmla="*/ 1631 h 339"/>
                              <a:gd name="T132" fmla="+- 0 15175 14965"/>
                              <a:gd name="T133" fmla="*/ T132 w 219"/>
                              <a:gd name="T134" fmla="+- 0 1632 1444"/>
                              <a:gd name="T135" fmla="*/ 1632 h 339"/>
                              <a:gd name="T136" fmla="+- 0 15117 14965"/>
                              <a:gd name="T137" fmla="*/ T136 w 219"/>
                              <a:gd name="T138" fmla="+- 0 1632 1444"/>
                              <a:gd name="T139" fmla="*/ 1632 h 339"/>
                              <a:gd name="T140" fmla="+- 0 15117 14965"/>
                              <a:gd name="T141" fmla="*/ T140 w 219"/>
                              <a:gd name="T142" fmla="+- 0 1776 1444"/>
                              <a:gd name="T143" fmla="*/ 1776 h 339"/>
                              <a:gd name="T144" fmla="+- 0 15114 14965"/>
                              <a:gd name="T145" fmla="*/ T144 w 219"/>
                              <a:gd name="T146" fmla="+- 0 1779 1444"/>
                              <a:gd name="T147" fmla="*/ 1779 h 339"/>
                              <a:gd name="T148" fmla="+- 0 15119 14965"/>
                              <a:gd name="T149" fmla="*/ T148 w 219"/>
                              <a:gd name="T150" fmla="+- 0 1779 1444"/>
                              <a:gd name="T151" fmla="*/ 1779 h 339"/>
                              <a:gd name="T152" fmla="+- 0 15120 14965"/>
                              <a:gd name="T153" fmla="*/ T152 w 219"/>
                              <a:gd name="T154" fmla="+- 0 1778 1444"/>
                              <a:gd name="T155" fmla="*/ 1778 h 339"/>
                              <a:gd name="T156" fmla="+- 0 15120 14965"/>
                              <a:gd name="T157" fmla="*/ T156 w 219"/>
                              <a:gd name="T158" fmla="+- 0 1636 1444"/>
                              <a:gd name="T159" fmla="*/ 1636 h 339"/>
                              <a:gd name="T160" fmla="+- 0 15176 14965"/>
                              <a:gd name="T161" fmla="*/ T160 w 219"/>
                              <a:gd name="T162" fmla="+- 0 1636 1444"/>
                              <a:gd name="T163" fmla="*/ 1636 h 339"/>
                              <a:gd name="T164" fmla="+- 0 15180 14965"/>
                              <a:gd name="T165" fmla="*/ T164 w 219"/>
                              <a:gd name="T166" fmla="+- 0 1634 1444"/>
                              <a:gd name="T167" fmla="*/ 1634 h 339"/>
                              <a:gd name="T168" fmla="+- 0 15183 14965"/>
                              <a:gd name="T169" fmla="*/ T168 w 219"/>
                              <a:gd name="T170" fmla="+- 0 1628 1444"/>
                              <a:gd name="T171" fmla="*/ 1628 h 339"/>
                              <a:gd name="T172" fmla="+- 0 15183 14965"/>
                              <a:gd name="T173" fmla="*/ T172 w 219"/>
                              <a:gd name="T174" fmla="+- 0 1623 1444"/>
                              <a:gd name="T175" fmla="*/ 1623 h 339"/>
                              <a:gd name="T176" fmla="+- 0 15082 14965"/>
                              <a:gd name="T177" fmla="*/ T176 w 219"/>
                              <a:gd name="T178" fmla="+- 0 1448 1444"/>
                              <a:gd name="T179" fmla="*/ 1448 h 3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219" h="339">
                                <a:moveTo>
                                  <a:pt x="113" y="0"/>
                                </a:moveTo>
                                <a:lnTo>
                                  <a:pt x="105" y="0"/>
                                </a:lnTo>
                                <a:lnTo>
                                  <a:pt x="102" y="2"/>
                                </a:lnTo>
                                <a:lnTo>
                                  <a:pt x="0" y="178"/>
                                </a:lnTo>
                                <a:lnTo>
                                  <a:pt x="0" y="179"/>
                                </a:lnTo>
                                <a:lnTo>
                                  <a:pt x="0" y="184"/>
                                </a:lnTo>
                                <a:lnTo>
                                  <a:pt x="0" y="185"/>
                                </a:lnTo>
                                <a:lnTo>
                                  <a:pt x="3" y="190"/>
                                </a:lnTo>
                                <a:lnTo>
                                  <a:pt x="6" y="192"/>
                                </a:lnTo>
                                <a:lnTo>
                                  <a:pt x="62" y="192"/>
                                </a:lnTo>
                                <a:lnTo>
                                  <a:pt x="62" y="334"/>
                                </a:lnTo>
                                <a:lnTo>
                                  <a:pt x="67" y="339"/>
                                </a:lnTo>
                                <a:lnTo>
                                  <a:pt x="151" y="339"/>
                                </a:lnTo>
                                <a:lnTo>
                                  <a:pt x="154" y="335"/>
                                </a:lnTo>
                                <a:lnTo>
                                  <a:pt x="69" y="335"/>
                                </a:lnTo>
                                <a:lnTo>
                                  <a:pt x="66" y="332"/>
                                </a:lnTo>
                                <a:lnTo>
                                  <a:pt x="66" y="188"/>
                                </a:lnTo>
                                <a:lnTo>
                                  <a:pt x="8" y="188"/>
                                </a:lnTo>
                                <a:lnTo>
                                  <a:pt x="5" y="187"/>
                                </a:lnTo>
                                <a:lnTo>
                                  <a:pt x="4" y="184"/>
                                </a:lnTo>
                                <a:lnTo>
                                  <a:pt x="4" y="183"/>
                                </a:lnTo>
                                <a:lnTo>
                                  <a:pt x="4" y="179"/>
                                </a:lnTo>
                                <a:lnTo>
                                  <a:pt x="104" y="5"/>
                                </a:lnTo>
                                <a:lnTo>
                                  <a:pt x="106" y="4"/>
                                </a:lnTo>
                                <a:lnTo>
                                  <a:pt x="117" y="4"/>
                                </a:lnTo>
                                <a:lnTo>
                                  <a:pt x="116" y="2"/>
                                </a:lnTo>
                                <a:lnTo>
                                  <a:pt x="113" y="0"/>
                                </a:lnTo>
                                <a:close/>
                                <a:moveTo>
                                  <a:pt x="117" y="4"/>
                                </a:moveTo>
                                <a:lnTo>
                                  <a:pt x="111" y="4"/>
                                </a:lnTo>
                                <a:lnTo>
                                  <a:pt x="113" y="5"/>
                                </a:lnTo>
                                <a:lnTo>
                                  <a:pt x="215" y="180"/>
                                </a:lnTo>
                                <a:lnTo>
                                  <a:pt x="215" y="183"/>
                                </a:lnTo>
                                <a:lnTo>
                                  <a:pt x="212" y="187"/>
                                </a:lnTo>
                                <a:lnTo>
                                  <a:pt x="210" y="188"/>
                                </a:lnTo>
                                <a:lnTo>
                                  <a:pt x="152" y="188"/>
                                </a:lnTo>
                                <a:lnTo>
                                  <a:pt x="152" y="332"/>
                                </a:lnTo>
                                <a:lnTo>
                                  <a:pt x="149" y="335"/>
                                </a:lnTo>
                                <a:lnTo>
                                  <a:pt x="154" y="335"/>
                                </a:lnTo>
                                <a:lnTo>
                                  <a:pt x="155" y="334"/>
                                </a:lnTo>
                                <a:lnTo>
                                  <a:pt x="155" y="192"/>
                                </a:lnTo>
                                <a:lnTo>
                                  <a:pt x="211" y="192"/>
                                </a:lnTo>
                                <a:lnTo>
                                  <a:pt x="215" y="190"/>
                                </a:lnTo>
                                <a:lnTo>
                                  <a:pt x="218" y="184"/>
                                </a:lnTo>
                                <a:lnTo>
                                  <a:pt x="218" y="179"/>
                                </a:lnTo>
                                <a:lnTo>
                                  <a:pt x="117" y="4"/>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4" name="AutoShape 603"/>
                        <wps:cNvSpPr>
                          <a:spLocks/>
                        </wps:cNvSpPr>
                        <wps:spPr bwMode="auto">
                          <a:xfrm>
                            <a:off x="14983" y="1464"/>
                            <a:ext cx="181" cy="304"/>
                          </a:xfrm>
                          <a:custGeom>
                            <a:avLst/>
                            <a:gdLst>
                              <a:gd name="T0" fmla="+- 0 15107 14983"/>
                              <a:gd name="T1" fmla="*/ T0 w 181"/>
                              <a:gd name="T2" fmla="+- 0 1621 1464"/>
                              <a:gd name="T3" fmla="*/ 1621 h 304"/>
                              <a:gd name="T4" fmla="+- 0 15040 14983"/>
                              <a:gd name="T5" fmla="*/ T4 w 181"/>
                              <a:gd name="T6" fmla="+- 0 1621 1464"/>
                              <a:gd name="T7" fmla="*/ 1621 h 304"/>
                              <a:gd name="T8" fmla="+- 0 15042 14983"/>
                              <a:gd name="T9" fmla="*/ T8 w 181"/>
                              <a:gd name="T10" fmla="+- 0 1623 1464"/>
                              <a:gd name="T11" fmla="*/ 1623 h 304"/>
                              <a:gd name="T12" fmla="+- 0 15042 14983"/>
                              <a:gd name="T13" fmla="*/ T12 w 181"/>
                              <a:gd name="T14" fmla="+- 0 1768 1464"/>
                              <a:gd name="T15" fmla="*/ 1768 h 304"/>
                              <a:gd name="T16" fmla="+- 0 15105 14983"/>
                              <a:gd name="T17" fmla="*/ T16 w 181"/>
                              <a:gd name="T18" fmla="+- 0 1768 1464"/>
                              <a:gd name="T19" fmla="*/ 1768 h 304"/>
                              <a:gd name="T20" fmla="+- 0 15105 14983"/>
                              <a:gd name="T21" fmla="*/ T20 w 181"/>
                              <a:gd name="T22" fmla="+- 0 1623 1464"/>
                              <a:gd name="T23" fmla="*/ 1623 h 304"/>
                              <a:gd name="T24" fmla="+- 0 15107 14983"/>
                              <a:gd name="T25" fmla="*/ T24 w 181"/>
                              <a:gd name="T26" fmla="+- 0 1621 1464"/>
                              <a:gd name="T27" fmla="*/ 1621 h 304"/>
                              <a:gd name="T28" fmla="+- 0 15074 14983"/>
                              <a:gd name="T29" fmla="*/ T28 w 181"/>
                              <a:gd name="T30" fmla="+- 0 1464 1464"/>
                              <a:gd name="T31" fmla="*/ 1464 h 304"/>
                              <a:gd name="T32" fmla="+- 0 14983 14983"/>
                              <a:gd name="T33" fmla="*/ T32 w 181"/>
                              <a:gd name="T34" fmla="+- 0 1621 1464"/>
                              <a:gd name="T35" fmla="*/ 1621 h 304"/>
                              <a:gd name="T36" fmla="+- 0 15164 14983"/>
                              <a:gd name="T37" fmla="*/ T36 w 181"/>
                              <a:gd name="T38" fmla="+- 0 1621 1464"/>
                              <a:gd name="T39" fmla="*/ 1621 h 304"/>
                              <a:gd name="T40" fmla="+- 0 15074 14983"/>
                              <a:gd name="T41" fmla="*/ T40 w 181"/>
                              <a:gd name="T42" fmla="+- 0 1464 1464"/>
                              <a:gd name="T43" fmla="*/ 1464 h 3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81" h="304">
                                <a:moveTo>
                                  <a:pt x="124" y="157"/>
                                </a:moveTo>
                                <a:lnTo>
                                  <a:pt x="57" y="157"/>
                                </a:lnTo>
                                <a:lnTo>
                                  <a:pt x="59" y="159"/>
                                </a:lnTo>
                                <a:lnTo>
                                  <a:pt x="59" y="304"/>
                                </a:lnTo>
                                <a:lnTo>
                                  <a:pt x="122" y="304"/>
                                </a:lnTo>
                                <a:lnTo>
                                  <a:pt x="122" y="159"/>
                                </a:lnTo>
                                <a:lnTo>
                                  <a:pt x="124" y="157"/>
                                </a:lnTo>
                                <a:close/>
                                <a:moveTo>
                                  <a:pt x="91" y="0"/>
                                </a:moveTo>
                                <a:lnTo>
                                  <a:pt x="0" y="157"/>
                                </a:lnTo>
                                <a:lnTo>
                                  <a:pt x="181" y="157"/>
                                </a:lnTo>
                                <a:lnTo>
                                  <a:pt x="91" y="0"/>
                                </a:lnTo>
                                <a:close/>
                              </a:path>
                            </a:pathLst>
                          </a:custGeom>
                          <a:solidFill>
                            <a:srgbClr val="00AEE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5" name="AutoShape 604"/>
                        <wps:cNvSpPr>
                          <a:spLocks/>
                        </wps:cNvSpPr>
                        <wps:spPr bwMode="auto">
                          <a:xfrm>
                            <a:off x="14980" y="1460"/>
                            <a:ext cx="187" cy="309"/>
                          </a:xfrm>
                          <a:custGeom>
                            <a:avLst/>
                            <a:gdLst>
                              <a:gd name="T0" fmla="+- 0 15074 14980"/>
                              <a:gd name="T1" fmla="*/ T0 w 187"/>
                              <a:gd name="T2" fmla="+- 0 1461 1461"/>
                              <a:gd name="T3" fmla="*/ 1461 h 309"/>
                              <a:gd name="T4" fmla="+- 0 14980 14980"/>
                              <a:gd name="T5" fmla="*/ T4 w 187"/>
                              <a:gd name="T6" fmla="+- 0 1622 1461"/>
                              <a:gd name="T7" fmla="*/ 1622 h 309"/>
                              <a:gd name="T8" fmla="+- 0 15039 14980"/>
                              <a:gd name="T9" fmla="*/ T8 w 187"/>
                              <a:gd name="T10" fmla="+- 0 1622 1461"/>
                              <a:gd name="T11" fmla="*/ 1622 h 309"/>
                              <a:gd name="T12" fmla="+- 0 15041 14980"/>
                              <a:gd name="T13" fmla="*/ T12 w 187"/>
                              <a:gd name="T14" fmla="+- 0 1624 1461"/>
                              <a:gd name="T15" fmla="*/ 1624 h 309"/>
                              <a:gd name="T16" fmla="+- 0 15041 14980"/>
                              <a:gd name="T17" fmla="*/ T16 w 187"/>
                              <a:gd name="T18" fmla="+- 0 1769 1461"/>
                              <a:gd name="T19" fmla="*/ 1769 h 309"/>
                              <a:gd name="T20" fmla="+- 0 15107 14980"/>
                              <a:gd name="T21" fmla="*/ T20 w 187"/>
                              <a:gd name="T22" fmla="+- 0 1769 1461"/>
                              <a:gd name="T23" fmla="*/ 1769 h 309"/>
                              <a:gd name="T24" fmla="+- 0 15107 14980"/>
                              <a:gd name="T25" fmla="*/ T24 w 187"/>
                              <a:gd name="T26" fmla="+- 0 1766 1461"/>
                              <a:gd name="T27" fmla="*/ 1766 h 309"/>
                              <a:gd name="T28" fmla="+- 0 15044 14980"/>
                              <a:gd name="T29" fmla="*/ T28 w 187"/>
                              <a:gd name="T30" fmla="+- 0 1766 1461"/>
                              <a:gd name="T31" fmla="*/ 1766 h 309"/>
                              <a:gd name="T32" fmla="+- 0 15044 14980"/>
                              <a:gd name="T33" fmla="*/ T32 w 187"/>
                              <a:gd name="T34" fmla="+- 0 1622 1461"/>
                              <a:gd name="T35" fmla="*/ 1622 h 309"/>
                              <a:gd name="T36" fmla="+- 0 15041 14980"/>
                              <a:gd name="T37" fmla="*/ T36 w 187"/>
                              <a:gd name="T38" fmla="+- 0 1619 1461"/>
                              <a:gd name="T39" fmla="*/ 1619 h 309"/>
                              <a:gd name="T40" fmla="+- 0 14987 14980"/>
                              <a:gd name="T41" fmla="*/ T40 w 187"/>
                              <a:gd name="T42" fmla="+- 0 1619 1461"/>
                              <a:gd name="T43" fmla="*/ 1619 h 309"/>
                              <a:gd name="T44" fmla="+- 0 15074 14980"/>
                              <a:gd name="T45" fmla="*/ T44 w 187"/>
                              <a:gd name="T46" fmla="+- 0 1468 1461"/>
                              <a:gd name="T47" fmla="*/ 1468 h 309"/>
                              <a:gd name="T48" fmla="+- 0 15078 14980"/>
                              <a:gd name="T49" fmla="*/ T48 w 187"/>
                              <a:gd name="T50" fmla="+- 0 1468 1461"/>
                              <a:gd name="T51" fmla="*/ 1468 h 309"/>
                              <a:gd name="T52" fmla="+- 0 15074 14980"/>
                              <a:gd name="T53" fmla="*/ T52 w 187"/>
                              <a:gd name="T54" fmla="+- 0 1461 1461"/>
                              <a:gd name="T55" fmla="*/ 1461 h 309"/>
                              <a:gd name="T56" fmla="+- 0 15078 14980"/>
                              <a:gd name="T57" fmla="*/ T56 w 187"/>
                              <a:gd name="T58" fmla="+- 0 1468 1461"/>
                              <a:gd name="T59" fmla="*/ 1468 h 309"/>
                              <a:gd name="T60" fmla="+- 0 15074 14980"/>
                              <a:gd name="T61" fmla="*/ T60 w 187"/>
                              <a:gd name="T62" fmla="+- 0 1468 1461"/>
                              <a:gd name="T63" fmla="*/ 1468 h 309"/>
                              <a:gd name="T64" fmla="+- 0 15161 14980"/>
                              <a:gd name="T65" fmla="*/ T64 w 187"/>
                              <a:gd name="T66" fmla="+- 0 1619 1461"/>
                              <a:gd name="T67" fmla="*/ 1619 h 309"/>
                              <a:gd name="T68" fmla="+- 0 15106 14980"/>
                              <a:gd name="T69" fmla="*/ T68 w 187"/>
                              <a:gd name="T70" fmla="+- 0 1619 1461"/>
                              <a:gd name="T71" fmla="*/ 1619 h 309"/>
                              <a:gd name="T72" fmla="+- 0 15103 14980"/>
                              <a:gd name="T73" fmla="*/ T72 w 187"/>
                              <a:gd name="T74" fmla="+- 0 1622 1461"/>
                              <a:gd name="T75" fmla="*/ 1622 h 309"/>
                              <a:gd name="T76" fmla="+- 0 15103 14980"/>
                              <a:gd name="T77" fmla="*/ T76 w 187"/>
                              <a:gd name="T78" fmla="+- 0 1766 1461"/>
                              <a:gd name="T79" fmla="*/ 1766 h 309"/>
                              <a:gd name="T80" fmla="+- 0 15107 14980"/>
                              <a:gd name="T81" fmla="*/ T80 w 187"/>
                              <a:gd name="T82" fmla="+- 0 1766 1461"/>
                              <a:gd name="T83" fmla="*/ 1766 h 309"/>
                              <a:gd name="T84" fmla="+- 0 15107 14980"/>
                              <a:gd name="T85" fmla="*/ T84 w 187"/>
                              <a:gd name="T86" fmla="+- 0 1624 1461"/>
                              <a:gd name="T87" fmla="*/ 1624 h 309"/>
                              <a:gd name="T88" fmla="+- 0 15108 14980"/>
                              <a:gd name="T89" fmla="*/ T88 w 187"/>
                              <a:gd name="T90" fmla="+- 0 1622 1461"/>
                              <a:gd name="T91" fmla="*/ 1622 h 309"/>
                              <a:gd name="T92" fmla="+- 0 15167 14980"/>
                              <a:gd name="T93" fmla="*/ T92 w 187"/>
                              <a:gd name="T94" fmla="+- 0 1622 1461"/>
                              <a:gd name="T95" fmla="*/ 1622 h 309"/>
                              <a:gd name="T96" fmla="+- 0 15078 14980"/>
                              <a:gd name="T97" fmla="*/ T96 w 187"/>
                              <a:gd name="T98" fmla="+- 0 1468 1461"/>
                              <a:gd name="T99" fmla="*/ 1468 h 30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187" h="309">
                                <a:moveTo>
                                  <a:pt x="94" y="0"/>
                                </a:moveTo>
                                <a:lnTo>
                                  <a:pt x="0" y="161"/>
                                </a:lnTo>
                                <a:lnTo>
                                  <a:pt x="59" y="161"/>
                                </a:lnTo>
                                <a:lnTo>
                                  <a:pt x="61" y="163"/>
                                </a:lnTo>
                                <a:lnTo>
                                  <a:pt x="61" y="308"/>
                                </a:lnTo>
                                <a:lnTo>
                                  <a:pt x="127" y="308"/>
                                </a:lnTo>
                                <a:lnTo>
                                  <a:pt x="127" y="305"/>
                                </a:lnTo>
                                <a:lnTo>
                                  <a:pt x="64" y="305"/>
                                </a:lnTo>
                                <a:lnTo>
                                  <a:pt x="64" y="161"/>
                                </a:lnTo>
                                <a:lnTo>
                                  <a:pt x="61" y="158"/>
                                </a:lnTo>
                                <a:lnTo>
                                  <a:pt x="7" y="158"/>
                                </a:lnTo>
                                <a:lnTo>
                                  <a:pt x="94" y="7"/>
                                </a:lnTo>
                                <a:lnTo>
                                  <a:pt x="98" y="7"/>
                                </a:lnTo>
                                <a:lnTo>
                                  <a:pt x="94" y="0"/>
                                </a:lnTo>
                                <a:close/>
                                <a:moveTo>
                                  <a:pt x="98" y="7"/>
                                </a:moveTo>
                                <a:lnTo>
                                  <a:pt x="94" y="7"/>
                                </a:lnTo>
                                <a:lnTo>
                                  <a:pt x="181" y="158"/>
                                </a:lnTo>
                                <a:lnTo>
                                  <a:pt x="126" y="158"/>
                                </a:lnTo>
                                <a:lnTo>
                                  <a:pt x="123" y="161"/>
                                </a:lnTo>
                                <a:lnTo>
                                  <a:pt x="123" y="305"/>
                                </a:lnTo>
                                <a:lnTo>
                                  <a:pt x="127" y="305"/>
                                </a:lnTo>
                                <a:lnTo>
                                  <a:pt x="127" y="163"/>
                                </a:lnTo>
                                <a:lnTo>
                                  <a:pt x="128" y="161"/>
                                </a:lnTo>
                                <a:lnTo>
                                  <a:pt x="187" y="161"/>
                                </a:lnTo>
                                <a:lnTo>
                                  <a:pt x="98" y="7"/>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 name="Line 605"/>
                        <wps:cNvCnPr>
                          <a:cxnSpLocks noChangeShapeType="1"/>
                        </wps:cNvCnPr>
                        <wps:spPr bwMode="auto">
                          <a:xfrm>
                            <a:off x="14586" y="2464"/>
                            <a:ext cx="75" cy="0"/>
                          </a:xfrm>
                          <a:prstGeom prst="line">
                            <a:avLst/>
                          </a:prstGeom>
                          <a:noFill/>
                          <a:ln w="9182">
                            <a:solidFill>
                              <a:srgbClr val="ED1C24"/>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07" name="Picture 606"/>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13358" y="2100"/>
                            <a:ext cx="277" cy="673"/>
                          </a:xfrm>
                          <a:prstGeom prst="rect">
                            <a:avLst/>
                          </a:prstGeom>
                          <a:noFill/>
                          <a:extLst>
                            <a:ext uri="{909E8E84-426E-40DD-AFC4-6F175D3DCCD1}">
                              <a14:hiddenFill xmlns:a14="http://schemas.microsoft.com/office/drawing/2010/main">
                                <a:solidFill>
                                  <a:srgbClr val="FFFFFF"/>
                                </a:solidFill>
                              </a14:hiddenFill>
                            </a:ext>
                          </a:extLst>
                        </pic:spPr>
                      </pic:pic>
                      <wps:wsp>
                        <wps:cNvPr id="108" name="AutoShape 607"/>
                        <wps:cNvSpPr>
                          <a:spLocks/>
                        </wps:cNvSpPr>
                        <wps:spPr bwMode="auto">
                          <a:xfrm>
                            <a:off x="-13" y="9015"/>
                            <a:ext cx="277" cy="673"/>
                          </a:xfrm>
                          <a:custGeom>
                            <a:avLst/>
                            <a:gdLst>
                              <a:gd name="T0" fmla="+- 0 13370 -12"/>
                              <a:gd name="T1" fmla="*/ T0 w 277"/>
                              <a:gd name="T2" fmla="+- 0 2319 9016"/>
                              <a:gd name="T3" fmla="*/ 2319 h 673"/>
                              <a:gd name="T4" fmla="+- 0 13363 -12"/>
                              <a:gd name="T5" fmla="*/ T4 w 277"/>
                              <a:gd name="T6" fmla="+- 0 2257 9016"/>
                              <a:gd name="T7" fmla="*/ 2257 h 673"/>
                              <a:gd name="T8" fmla="+- 0 13359 -12"/>
                              <a:gd name="T9" fmla="*/ T8 w 277"/>
                              <a:gd name="T10" fmla="+- 0 2195 9016"/>
                              <a:gd name="T11" fmla="*/ 2195 h 673"/>
                              <a:gd name="T12" fmla="+- 0 13358 -12"/>
                              <a:gd name="T13" fmla="*/ T12 w 277"/>
                              <a:gd name="T14" fmla="+- 0 2147 9016"/>
                              <a:gd name="T15" fmla="*/ 2147 h 673"/>
                              <a:gd name="T16" fmla="+- 0 13358 -12"/>
                              <a:gd name="T17" fmla="*/ T16 w 277"/>
                              <a:gd name="T18" fmla="+- 0 2128 9016"/>
                              <a:gd name="T19" fmla="*/ 2128 h 673"/>
                              <a:gd name="T20" fmla="+- 0 13364 -12"/>
                              <a:gd name="T21" fmla="*/ T20 w 277"/>
                              <a:gd name="T22" fmla="+- 0 2123 9016"/>
                              <a:gd name="T23" fmla="*/ 2123 h 673"/>
                              <a:gd name="T24" fmla="+- 0 13379 -12"/>
                              <a:gd name="T25" fmla="*/ T24 w 277"/>
                              <a:gd name="T26" fmla="+- 0 2117 9016"/>
                              <a:gd name="T27" fmla="*/ 2117 h 673"/>
                              <a:gd name="T28" fmla="+- 0 13398 -12"/>
                              <a:gd name="T29" fmla="*/ T28 w 277"/>
                              <a:gd name="T30" fmla="+- 0 2111 9016"/>
                              <a:gd name="T31" fmla="*/ 2111 h 673"/>
                              <a:gd name="T32" fmla="+- 0 13420 -12"/>
                              <a:gd name="T33" fmla="*/ T32 w 277"/>
                              <a:gd name="T34" fmla="+- 0 2107 9016"/>
                              <a:gd name="T35" fmla="*/ 2107 h 673"/>
                              <a:gd name="T36" fmla="+- 0 13439 -12"/>
                              <a:gd name="T37" fmla="*/ T36 w 277"/>
                              <a:gd name="T38" fmla="+- 0 2103 9016"/>
                              <a:gd name="T39" fmla="*/ 2103 h 673"/>
                              <a:gd name="T40" fmla="+- 0 13457 -12"/>
                              <a:gd name="T41" fmla="*/ T40 w 277"/>
                              <a:gd name="T42" fmla="+- 0 2101 9016"/>
                              <a:gd name="T43" fmla="*/ 2101 h 673"/>
                              <a:gd name="T44" fmla="+- 0 13469 -12"/>
                              <a:gd name="T45" fmla="*/ T44 w 277"/>
                              <a:gd name="T46" fmla="+- 0 2101 9016"/>
                              <a:gd name="T47" fmla="*/ 2101 h 673"/>
                              <a:gd name="T48" fmla="+- 0 13474 -12"/>
                              <a:gd name="T49" fmla="*/ T48 w 277"/>
                              <a:gd name="T50" fmla="+- 0 2105 9016"/>
                              <a:gd name="T51" fmla="*/ 2105 h 673"/>
                              <a:gd name="T52" fmla="+- 0 13471 -12"/>
                              <a:gd name="T53" fmla="*/ T52 w 277"/>
                              <a:gd name="T54" fmla="+- 0 2172 9016"/>
                              <a:gd name="T55" fmla="*/ 2172 h 673"/>
                              <a:gd name="T56" fmla="+- 0 13478 -12"/>
                              <a:gd name="T57" fmla="*/ T56 w 277"/>
                              <a:gd name="T58" fmla="+- 0 2252 9016"/>
                              <a:gd name="T59" fmla="*/ 2252 h 673"/>
                              <a:gd name="T60" fmla="+- 0 13491 -12"/>
                              <a:gd name="T61" fmla="*/ T60 w 277"/>
                              <a:gd name="T62" fmla="+- 0 2336 9016"/>
                              <a:gd name="T63" fmla="*/ 2336 h 673"/>
                              <a:gd name="T64" fmla="+- 0 13508 -12"/>
                              <a:gd name="T65" fmla="*/ T64 w 277"/>
                              <a:gd name="T66" fmla="+- 0 2418 9016"/>
                              <a:gd name="T67" fmla="*/ 2418 h 673"/>
                              <a:gd name="T68" fmla="+- 0 13527 -12"/>
                              <a:gd name="T69" fmla="*/ T68 w 277"/>
                              <a:gd name="T70" fmla="+- 0 2492 9016"/>
                              <a:gd name="T71" fmla="*/ 2492 h 673"/>
                              <a:gd name="T72" fmla="+- 0 13545 -12"/>
                              <a:gd name="T73" fmla="*/ T72 w 277"/>
                              <a:gd name="T74" fmla="+- 0 2551 9016"/>
                              <a:gd name="T75" fmla="*/ 2551 h 673"/>
                              <a:gd name="T76" fmla="+- 0 13555 -12"/>
                              <a:gd name="T77" fmla="*/ T76 w 277"/>
                              <a:gd name="T78" fmla="+- 0 2580 9016"/>
                              <a:gd name="T79" fmla="*/ 2580 h 673"/>
                              <a:gd name="T80" fmla="+- 0 13568 -12"/>
                              <a:gd name="T81" fmla="*/ T80 w 277"/>
                              <a:gd name="T82" fmla="+- 0 2613 9016"/>
                              <a:gd name="T83" fmla="*/ 2613 h 673"/>
                              <a:gd name="T84" fmla="+- 0 13589 -12"/>
                              <a:gd name="T85" fmla="*/ T84 w 277"/>
                              <a:gd name="T86" fmla="+- 0 2663 9016"/>
                              <a:gd name="T87" fmla="*/ 2663 h 673"/>
                              <a:gd name="T88" fmla="+- 0 13621 -12"/>
                              <a:gd name="T89" fmla="*/ T88 w 277"/>
                              <a:gd name="T90" fmla="+- 0 2740 9016"/>
                              <a:gd name="T91" fmla="*/ 2740 h 673"/>
                              <a:gd name="T92" fmla="+- 0 13635 -12"/>
                              <a:gd name="T93" fmla="*/ T92 w 277"/>
                              <a:gd name="T94" fmla="+- 0 2773 9016"/>
                              <a:gd name="T95" fmla="*/ 2773 h 673"/>
                              <a:gd name="T96" fmla="+- 0 13495 -12"/>
                              <a:gd name="T97" fmla="*/ T96 w 277"/>
                              <a:gd name="T98" fmla="+- 0 2771 9016"/>
                              <a:gd name="T99" fmla="*/ 2771 h 673"/>
                              <a:gd name="T100" fmla="+- 0 13481 -12"/>
                              <a:gd name="T101" fmla="*/ T100 w 277"/>
                              <a:gd name="T102" fmla="+- 0 2735 9016"/>
                              <a:gd name="T103" fmla="*/ 2735 h 673"/>
                              <a:gd name="T104" fmla="+- 0 13463 -12"/>
                              <a:gd name="T105" fmla="*/ T104 w 277"/>
                              <a:gd name="T106" fmla="+- 0 2687 9016"/>
                              <a:gd name="T107" fmla="*/ 2687 h 673"/>
                              <a:gd name="T108" fmla="+- 0 13453 -12"/>
                              <a:gd name="T109" fmla="*/ T108 w 277"/>
                              <a:gd name="T110" fmla="+- 0 2662 9016"/>
                              <a:gd name="T111" fmla="*/ 2662 h 673"/>
                              <a:gd name="T112" fmla="+- 0 13440 -12"/>
                              <a:gd name="T113" fmla="*/ T112 w 277"/>
                              <a:gd name="T114" fmla="+- 0 2628 9016"/>
                              <a:gd name="T115" fmla="*/ 2628 h 673"/>
                              <a:gd name="T116" fmla="+- 0 13425 -12"/>
                              <a:gd name="T117" fmla="*/ T116 w 277"/>
                              <a:gd name="T118" fmla="+- 0 2581 9016"/>
                              <a:gd name="T119" fmla="*/ 2581 h 673"/>
                              <a:gd name="T120" fmla="+- 0 13408 -12"/>
                              <a:gd name="T121" fmla="*/ T120 w 277"/>
                              <a:gd name="T122" fmla="+- 0 2521 9016"/>
                              <a:gd name="T123" fmla="*/ 2521 h 673"/>
                              <a:gd name="T124" fmla="+- 0 13395 -12"/>
                              <a:gd name="T125" fmla="*/ T124 w 277"/>
                              <a:gd name="T126" fmla="+- 0 2466 9016"/>
                              <a:gd name="T127" fmla="*/ 2466 h 673"/>
                              <a:gd name="T128" fmla="+- 0 13388 -12"/>
                              <a:gd name="T129" fmla="*/ T128 w 277"/>
                              <a:gd name="T130" fmla="+- 0 2428 9016"/>
                              <a:gd name="T131" fmla="*/ 2428 h 673"/>
                              <a:gd name="T132" fmla="+- 0 13381 -12"/>
                              <a:gd name="T133" fmla="*/ T132 w 277"/>
                              <a:gd name="T134" fmla="+- 0 2386 9016"/>
                              <a:gd name="T135" fmla="*/ 2386 h 673"/>
                              <a:gd name="T136" fmla="+- 0 13370 -12"/>
                              <a:gd name="T137" fmla="*/ T136 w 277"/>
                              <a:gd name="T138" fmla="+- 0 2319 9016"/>
                              <a:gd name="T139" fmla="*/ 2319 h 67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277" h="673">
                                <a:moveTo>
                                  <a:pt x="13382" y="-6697"/>
                                </a:moveTo>
                                <a:lnTo>
                                  <a:pt x="13375" y="-6759"/>
                                </a:lnTo>
                                <a:lnTo>
                                  <a:pt x="13371" y="-6821"/>
                                </a:lnTo>
                                <a:lnTo>
                                  <a:pt x="13370" y="-6869"/>
                                </a:lnTo>
                                <a:lnTo>
                                  <a:pt x="13370" y="-6888"/>
                                </a:lnTo>
                                <a:lnTo>
                                  <a:pt x="13376" y="-6893"/>
                                </a:lnTo>
                                <a:lnTo>
                                  <a:pt x="13391" y="-6899"/>
                                </a:lnTo>
                                <a:lnTo>
                                  <a:pt x="13410" y="-6905"/>
                                </a:lnTo>
                                <a:lnTo>
                                  <a:pt x="13432" y="-6909"/>
                                </a:lnTo>
                                <a:lnTo>
                                  <a:pt x="13451" y="-6913"/>
                                </a:lnTo>
                                <a:lnTo>
                                  <a:pt x="13469" y="-6915"/>
                                </a:lnTo>
                                <a:lnTo>
                                  <a:pt x="13481" y="-6915"/>
                                </a:lnTo>
                                <a:lnTo>
                                  <a:pt x="13486" y="-6911"/>
                                </a:lnTo>
                                <a:lnTo>
                                  <a:pt x="13483" y="-6844"/>
                                </a:lnTo>
                                <a:lnTo>
                                  <a:pt x="13490" y="-6764"/>
                                </a:lnTo>
                                <a:lnTo>
                                  <a:pt x="13503" y="-6680"/>
                                </a:lnTo>
                                <a:lnTo>
                                  <a:pt x="13520" y="-6598"/>
                                </a:lnTo>
                                <a:lnTo>
                                  <a:pt x="13539" y="-6524"/>
                                </a:lnTo>
                                <a:lnTo>
                                  <a:pt x="13557" y="-6465"/>
                                </a:lnTo>
                                <a:lnTo>
                                  <a:pt x="13567" y="-6436"/>
                                </a:lnTo>
                                <a:lnTo>
                                  <a:pt x="13580" y="-6403"/>
                                </a:lnTo>
                                <a:lnTo>
                                  <a:pt x="13601" y="-6353"/>
                                </a:lnTo>
                                <a:lnTo>
                                  <a:pt x="13633" y="-6276"/>
                                </a:lnTo>
                                <a:lnTo>
                                  <a:pt x="13647" y="-6243"/>
                                </a:lnTo>
                                <a:moveTo>
                                  <a:pt x="13507" y="-6245"/>
                                </a:moveTo>
                                <a:lnTo>
                                  <a:pt x="13493" y="-6281"/>
                                </a:lnTo>
                                <a:lnTo>
                                  <a:pt x="13475" y="-6329"/>
                                </a:lnTo>
                                <a:lnTo>
                                  <a:pt x="13465" y="-6354"/>
                                </a:lnTo>
                                <a:lnTo>
                                  <a:pt x="13452" y="-6388"/>
                                </a:lnTo>
                                <a:lnTo>
                                  <a:pt x="13437" y="-6435"/>
                                </a:lnTo>
                                <a:lnTo>
                                  <a:pt x="13420" y="-6495"/>
                                </a:lnTo>
                                <a:lnTo>
                                  <a:pt x="13407" y="-6550"/>
                                </a:lnTo>
                                <a:lnTo>
                                  <a:pt x="13400" y="-6588"/>
                                </a:lnTo>
                                <a:lnTo>
                                  <a:pt x="13393" y="-6630"/>
                                </a:lnTo>
                                <a:lnTo>
                                  <a:pt x="13382" y="-6697"/>
                                </a:lnTo>
                              </a:path>
                            </a:pathLst>
                          </a:custGeom>
                          <a:noFill/>
                          <a:ln w="10338">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09" name="Picture 608"/>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13309" y="2229"/>
                            <a:ext cx="790" cy="491"/>
                          </a:xfrm>
                          <a:prstGeom prst="rect">
                            <a:avLst/>
                          </a:prstGeom>
                          <a:noFill/>
                          <a:extLst>
                            <a:ext uri="{909E8E84-426E-40DD-AFC4-6F175D3DCCD1}">
                              <a14:hiddenFill xmlns:a14="http://schemas.microsoft.com/office/drawing/2010/main">
                                <a:solidFill>
                                  <a:srgbClr val="FFFFFF"/>
                                </a:solidFill>
                              </a14:hiddenFill>
                            </a:ext>
                          </a:extLst>
                        </pic:spPr>
                      </pic:pic>
                      <wps:wsp>
                        <wps:cNvPr id="110" name="AutoShape 609"/>
                        <wps:cNvSpPr>
                          <a:spLocks/>
                        </wps:cNvSpPr>
                        <wps:spPr bwMode="auto">
                          <a:xfrm>
                            <a:off x="-517" y="9157"/>
                            <a:ext cx="800" cy="514"/>
                          </a:xfrm>
                          <a:custGeom>
                            <a:avLst/>
                            <a:gdLst>
                              <a:gd name="T0" fmla="+- 0 13816 -517"/>
                              <a:gd name="T1" fmla="*/ T0 w 800"/>
                              <a:gd name="T2" fmla="+- 0 2306 9157"/>
                              <a:gd name="T3" fmla="*/ 2306 h 514"/>
                              <a:gd name="T4" fmla="+- 0 13878 -517"/>
                              <a:gd name="T5" fmla="*/ T4 w 800"/>
                              <a:gd name="T6" fmla="+- 0 2278 9157"/>
                              <a:gd name="T7" fmla="*/ 2278 h 514"/>
                              <a:gd name="T8" fmla="+- 0 13939 -517"/>
                              <a:gd name="T9" fmla="*/ T8 w 800"/>
                              <a:gd name="T10" fmla="+- 0 2253 9157"/>
                              <a:gd name="T11" fmla="*/ 2253 h 514"/>
                              <a:gd name="T12" fmla="+- 0 13984 -517"/>
                              <a:gd name="T13" fmla="*/ T12 w 800"/>
                              <a:gd name="T14" fmla="+- 0 2236 9157"/>
                              <a:gd name="T15" fmla="*/ 2236 h 514"/>
                              <a:gd name="T16" fmla="+- 0 14003 -517"/>
                              <a:gd name="T17" fmla="*/ T16 w 800"/>
                              <a:gd name="T18" fmla="+- 0 2230 9157"/>
                              <a:gd name="T19" fmla="*/ 2230 h 514"/>
                              <a:gd name="T20" fmla="+- 0 14022 -517"/>
                              <a:gd name="T21" fmla="*/ T20 w 800"/>
                              <a:gd name="T22" fmla="+- 0 2242 9157"/>
                              <a:gd name="T23" fmla="*/ 2242 h 514"/>
                              <a:gd name="T24" fmla="+- 0 14054 -517"/>
                              <a:gd name="T25" fmla="*/ T24 w 800"/>
                              <a:gd name="T26" fmla="+- 0 2268 9157"/>
                              <a:gd name="T27" fmla="*/ 2268 h 514"/>
                              <a:gd name="T28" fmla="+- 0 14085 -517"/>
                              <a:gd name="T29" fmla="*/ T28 w 800"/>
                              <a:gd name="T30" fmla="+- 0 2295 9157"/>
                              <a:gd name="T31" fmla="*/ 2295 h 514"/>
                              <a:gd name="T32" fmla="+- 0 14099 -517"/>
                              <a:gd name="T33" fmla="*/ T32 w 800"/>
                              <a:gd name="T34" fmla="+- 0 2307 9157"/>
                              <a:gd name="T35" fmla="*/ 2307 h 514"/>
                              <a:gd name="T36" fmla="+- 0 13994 -517"/>
                              <a:gd name="T37" fmla="*/ T36 w 800"/>
                              <a:gd name="T38" fmla="+- 0 2359 9157"/>
                              <a:gd name="T39" fmla="*/ 2359 h 514"/>
                              <a:gd name="T40" fmla="+- 0 13936 -517"/>
                              <a:gd name="T41" fmla="*/ T40 w 800"/>
                              <a:gd name="T42" fmla="+- 0 2388 9157"/>
                              <a:gd name="T43" fmla="*/ 2388 h 514"/>
                              <a:gd name="T44" fmla="+- 0 13904 -517"/>
                              <a:gd name="T45" fmla="*/ T44 w 800"/>
                              <a:gd name="T46" fmla="+- 0 2403 9157"/>
                              <a:gd name="T47" fmla="*/ 2403 h 514"/>
                              <a:gd name="T48" fmla="+- 0 13879 -517"/>
                              <a:gd name="T49" fmla="*/ T48 w 800"/>
                              <a:gd name="T50" fmla="+- 0 2416 9157"/>
                              <a:gd name="T51" fmla="*/ 2416 h 514"/>
                              <a:gd name="T52" fmla="+- 0 13831 -517"/>
                              <a:gd name="T53" fmla="*/ T52 w 800"/>
                              <a:gd name="T54" fmla="+- 0 2439 9157"/>
                              <a:gd name="T55" fmla="*/ 2439 h 514"/>
                              <a:gd name="T56" fmla="+- 0 13778 -517"/>
                              <a:gd name="T57" fmla="*/ T56 w 800"/>
                              <a:gd name="T58" fmla="+- 0 2464 9157"/>
                              <a:gd name="T59" fmla="*/ 2464 h 514"/>
                              <a:gd name="T60" fmla="+- 0 13717 -517"/>
                              <a:gd name="T61" fmla="*/ T60 w 800"/>
                              <a:gd name="T62" fmla="+- 0 2496 9157"/>
                              <a:gd name="T63" fmla="*/ 2496 h 514"/>
                              <a:gd name="T64" fmla="+- 0 13643 -517"/>
                              <a:gd name="T65" fmla="*/ T64 w 800"/>
                              <a:gd name="T66" fmla="+- 0 2539 9157"/>
                              <a:gd name="T67" fmla="*/ 2539 h 514"/>
                              <a:gd name="T68" fmla="+- 0 13599 -517"/>
                              <a:gd name="T69" fmla="*/ T68 w 800"/>
                              <a:gd name="T70" fmla="+- 0 2566 9157"/>
                              <a:gd name="T71" fmla="*/ 2566 h 514"/>
                              <a:gd name="T72" fmla="+- 0 13548 -517"/>
                              <a:gd name="T73" fmla="*/ T72 w 800"/>
                              <a:gd name="T74" fmla="+- 0 2597 9157"/>
                              <a:gd name="T75" fmla="*/ 2597 h 514"/>
                              <a:gd name="T76" fmla="+- 0 13490 -517"/>
                              <a:gd name="T77" fmla="*/ T76 w 800"/>
                              <a:gd name="T78" fmla="+- 0 2635 9157"/>
                              <a:gd name="T79" fmla="*/ 2635 h 514"/>
                              <a:gd name="T80" fmla="+- 0 13424 -517"/>
                              <a:gd name="T81" fmla="*/ T80 w 800"/>
                              <a:gd name="T82" fmla="+- 0 2683 9157"/>
                              <a:gd name="T83" fmla="*/ 2683 h 514"/>
                              <a:gd name="T84" fmla="+- 0 13407 -517"/>
                              <a:gd name="T85" fmla="*/ T84 w 800"/>
                              <a:gd name="T86" fmla="+- 0 2696 9157"/>
                              <a:gd name="T87" fmla="*/ 2696 h 514"/>
                              <a:gd name="T88" fmla="+- 0 13393 -517"/>
                              <a:gd name="T89" fmla="*/ T88 w 800"/>
                              <a:gd name="T90" fmla="+- 0 2708 9157"/>
                              <a:gd name="T91" fmla="*/ 2708 h 514"/>
                              <a:gd name="T92" fmla="+- 0 13379 -517"/>
                              <a:gd name="T93" fmla="*/ T92 w 800"/>
                              <a:gd name="T94" fmla="+- 0 2719 9157"/>
                              <a:gd name="T95" fmla="*/ 2719 h 514"/>
                              <a:gd name="T96" fmla="+- 0 13364 -517"/>
                              <a:gd name="T97" fmla="*/ T96 w 800"/>
                              <a:gd name="T98" fmla="+- 0 2731 9157"/>
                              <a:gd name="T99" fmla="*/ 2731 h 514"/>
                              <a:gd name="T100" fmla="+- 0 13347 -517"/>
                              <a:gd name="T101" fmla="*/ T100 w 800"/>
                              <a:gd name="T102" fmla="+- 0 2744 9157"/>
                              <a:gd name="T103" fmla="*/ 2744 h 514"/>
                              <a:gd name="T104" fmla="+- 0 13299 -517"/>
                              <a:gd name="T105" fmla="*/ T104 w 800"/>
                              <a:gd name="T106" fmla="+- 0 2618 9157"/>
                              <a:gd name="T107" fmla="*/ 2618 h 514"/>
                              <a:gd name="T108" fmla="+- 0 13309 -517"/>
                              <a:gd name="T109" fmla="*/ T108 w 800"/>
                              <a:gd name="T110" fmla="+- 0 2610 9157"/>
                              <a:gd name="T111" fmla="*/ 2610 h 514"/>
                              <a:gd name="T112" fmla="+- 0 13357 -517"/>
                              <a:gd name="T113" fmla="*/ T112 w 800"/>
                              <a:gd name="T114" fmla="+- 0 2571 9157"/>
                              <a:gd name="T115" fmla="*/ 2571 h 514"/>
                              <a:gd name="T116" fmla="+- 0 13392 -517"/>
                              <a:gd name="T117" fmla="*/ T116 w 800"/>
                              <a:gd name="T118" fmla="+- 0 2544 9157"/>
                              <a:gd name="T119" fmla="*/ 2544 h 514"/>
                              <a:gd name="T120" fmla="+- 0 13427 -517"/>
                              <a:gd name="T121" fmla="*/ T120 w 800"/>
                              <a:gd name="T122" fmla="+- 0 2519 9157"/>
                              <a:gd name="T123" fmla="*/ 2519 h 514"/>
                              <a:gd name="T124" fmla="+- 0 13474 -517"/>
                              <a:gd name="T125" fmla="*/ T124 w 800"/>
                              <a:gd name="T126" fmla="+- 0 2489 9157"/>
                              <a:gd name="T127" fmla="*/ 2489 h 514"/>
                              <a:gd name="T128" fmla="+- 0 13501 -517"/>
                              <a:gd name="T129" fmla="*/ T128 w 800"/>
                              <a:gd name="T130" fmla="+- 0 2473 9157"/>
                              <a:gd name="T131" fmla="*/ 2473 h 514"/>
                              <a:gd name="T132" fmla="+- 0 13539 -517"/>
                              <a:gd name="T133" fmla="*/ T132 w 800"/>
                              <a:gd name="T134" fmla="+- 0 2450 9157"/>
                              <a:gd name="T135" fmla="*/ 2450 h 514"/>
                              <a:gd name="T136" fmla="+- 0 13585 -517"/>
                              <a:gd name="T137" fmla="*/ T136 w 800"/>
                              <a:gd name="T138" fmla="+- 0 2424 9157"/>
                              <a:gd name="T139" fmla="*/ 2424 h 514"/>
                              <a:gd name="T140" fmla="+- 0 13637 -517"/>
                              <a:gd name="T141" fmla="*/ T140 w 800"/>
                              <a:gd name="T142" fmla="+- 0 2397 9157"/>
                              <a:gd name="T143" fmla="*/ 2397 h 514"/>
                              <a:gd name="T144" fmla="+- 0 13714 -517"/>
                              <a:gd name="T145" fmla="*/ T144 w 800"/>
                              <a:gd name="T146" fmla="+- 0 2357 9157"/>
                              <a:gd name="T147" fmla="*/ 2357 h 514"/>
                              <a:gd name="T148" fmla="+- 0 13758 -517"/>
                              <a:gd name="T149" fmla="*/ T148 w 800"/>
                              <a:gd name="T150" fmla="+- 0 2335 9157"/>
                              <a:gd name="T151" fmla="*/ 2335 h 514"/>
                              <a:gd name="T152" fmla="+- 0 13786 -517"/>
                              <a:gd name="T153" fmla="*/ T152 w 800"/>
                              <a:gd name="T154" fmla="+- 0 2320 9157"/>
                              <a:gd name="T155" fmla="*/ 2320 h 514"/>
                              <a:gd name="T156" fmla="+- 0 13816 -517"/>
                              <a:gd name="T157" fmla="*/ T156 w 800"/>
                              <a:gd name="T158" fmla="+- 0 2306 9157"/>
                              <a:gd name="T159" fmla="*/ 2306 h 5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800" h="514">
                                <a:moveTo>
                                  <a:pt x="14333" y="-6851"/>
                                </a:moveTo>
                                <a:lnTo>
                                  <a:pt x="14395" y="-6879"/>
                                </a:lnTo>
                                <a:lnTo>
                                  <a:pt x="14456" y="-6904"/>
                                </a:lnTo>
                                <a:lnTo>
                                  <a:pt x="14501" y="-6921"/>
                                </a:lnTo>
                                <a:lnTo>
                                  <a:pt x="14520" y="-6927"/>
                                </a:lnTo>
                                <a:lnTo>
                                  <a:pt x="14539" y="-6915"/>
                                </a:lnTo>
                                <a:lnTo>
                                  <a:pt x="14571" y="-6889"/>
                                </a:lnTo>
                                <a:lnTo>
                                  <a:pt x="14602" y="-6862"/>
                                </a:lnTo>
                                <a:lnTo>
                                  <a:pt x="14616" y="-6850"/>
                                </a:lnTo>
                                <a:lnTo>
                                  <a:pt x="14511" y="-6798"/>
                                </a:lnTo>
                                <a:lnTo>
                                  <a:pt x="14453" y="-6769"/>
                                </a:lnTo>
                                <a:lnTo>
                                  <a:pt x="14421" y="-6754"/>
                                </a:lnTo>
                                <a:lnTo>
                                  <a:pt x="14396" y="-6741"/>
                                </a:lnTo>
                                <a:lnTo>
                                  <a:pt x="14348" y="-6718"/>
                                </a:lnTo>
                                <a:lnTo>
                                  <a:pt x="14295" y="-6693"/>
                                </a:lnTo>
                                <a:lnTo>
                                  <a:pt x="14234" y="-6661"/>
                                </a:lnTo>
                                <a:lnTo>
                                  <a:pt x="14160" y="-6618"/>
                                </a:lnTo>
                                <a:lnTo>
                                  <a:pt x="14116" y="-6591"/>
                                </a:lnTo>
                                <a:lnTo>
                                  <a:pt x="14065" y="-6560"/>
                                </a:lnTo>
                                <a:lnTo>
                                  <a:pt x="14007" y="-6522"/>
                                </a:lnTo>
                                <a:lnTo>
                                  <a:pt x="13941" y="-6474"/>
                                </a:lnTo>
                                <a:lnTo>
                                  <a:pt x="13924" y="-6461"/>
                                </a:lnTo>
                                <a:lnTo>
                                  <a:pt x="13910" y="-6449"/>
                                </a:lnTo>
                                <a:lnTo>
                                  <a:pt x="13896" y="-6438"/>
                                </a:lnTo>
                                <a:lnTo>
                                  <a:pt x="13881" y="-6426"/>
                                </a:lnTo>
                                <a:lnTo>
                                  <a:pt x="13864" y="-6413"/>
                                </a:lnTo>
                                <a:moveTo>
                                  <a:pt x="13816" y="-6539"/>
                                </a:moveTo>
                                <a:lnTo>
                                  <a:pt x="13826" y="-6547"/>
                                </a:lnTo>
                                <a:lnTo>
                                  <a:pt x="13874" y="-6586"/>
                                </a:lnTo>
                                <a:lnTo>
                                  <a:pt x="13909" y="-6613"/>
                                </a:lnTo>
                                <a:lnTo>
                                  <a:pt x="13944" y="-6638"/>
                                </a:lnTo>
                                <a:lnTo>
                                  <a:pt x="13991" y="-6668"/>
                                </a:lnTo>
                                <a:lnTo>
                                  <a:pt x="14018" y="-6684"/>
                                </a:lnTo>
                                <a:lnTo>
                                  <a:pt x="14056" y="-6707"/>
                                </a:lnTo>
                                <a:lnTo>
                                  <a:pt x="14102" y="-6733"/>
                                </a:lnTo>
                                <a:lnTo>
                                  <a:pt x="14154" y="-6760"/>
                                </a:lnTo>
                                <a:lnTo>
                                  <a:pt x="14231" y="-6800"/>
                                </a:lnTo>
                                <a:lnTo>
                                  <a:pt x="14275" y="-6822"/>
                                </a:lnTo>
                                <a:lnTo>
                                  <a:pt x="14303" y="-6837"/>
                                </a:lnTo>
                                <a:lnTo>
                                  <a:pt x="14333" y="-6851"/>
                                </a:lnTo>
                              </a:path>
                            </a:pathLst>
                          </a:custGeom>
                          <a:noFill/>
                          <a:ln w="10338">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 name="Freeform 610"/>
                        <wps:cNvSpPr>
                          <a:spLocks/>
                        </wps:cNvSpPr>
                        <wps:spPr bwMode="auto">
                          <a:xfrm>
                            <a:off x="13296" y="1136"/>
                            <a:ext cx="2547" cy="1638"/>
                          </a:xfrm>
                          <a:custGeom>
                            <a:avLst/>
                            <a:gdLst>
                              <a:gd name="T0" fmla="+- 0 13537 13297"/>
                              <a:gd name="T1" fmla="*/ T0 w 2547"/>
                              <a:gd name="T2" fmla="+- 0 1136 1136"/>
                              <a:gd name="T3" fmla="*/ 1136 h 1638"/>
                              <a:gd name="T4" fmla="+- 0 13398 13297"/>
                              <a:gd name="T5" fmla="*/ T4 w 2547"/>
                              <a:gd name="T6" fmla="+- 0 1140 1136"/>
                              <a:gd name="T7" fmla="*/ 1140 h 1638"/>
                              <a:gd name="T8" fmla="+- 0 13327 13297"/>
                              <a:gd name="T9" fmla="*/ T8 w 2547"/>
                              <a:gd name="T10" fmla="+- 0 1166 1136"/>
                              <a:gd name="T11" fmla="*/ 1166 h 1638"/>
                              <a:gd name="T12" fmla="+- 0 13301 13297"/>
                              <a:gd name="T13" fmla="*/ T12 w 2547"/>
                              <a:gd name="T14" fmla="+- 0 1237 1136"/>
                              <a:gd name="T15" fmla="*/ 1237 h 1638"/>
                              <a:gd name="T16" fmla="+- 0 13297 13297"/>
                              <a:gd name="T17" fmla="*/ T16 w 2547"/>
                              <a:gd name="T18" fmla="+- 0 1376 1136"/>
                              <a:gd name="T19" fmla="*/ 1376 h 1638"/>
                              <a:gd name="T20" fmla="+- 0 13297 13297"/>
                              <a:gd name="T21" fmla="*/ T20 w 2547"/>
                              <a:gd name="T22" fmla="+- 0 2534 1136"/>
                              <a:gd name="T23" fmla="*/ 2534 h 1638"/>
                              <a:gd name="T24" fmla="+- 0 13301 13297"/>
                              <a:gd name="T25" fmla="*/ T24 w 2547"/>
                              <a:gd name="T26" fmla="+- 0 2673 1136"/>
                              <a:gd name="T27" fmla="*/ 2673 h 1638"/>
                              <a:gd name="T28" fmla="+- 0 13327 13297"/>
                              <a:gd name="T29" fmla="*/ T28 w 2547"/>
                              <a:gd name="T30" fmla="+- 0 2744 1136"/>
                              <a:gd name="T31" fmla="*/ 2744 h 1638"/>
                              <a:gd name="T32" fmla="+- 0 13398 13297"/>
                              <a:gd name="T33" fmla="*/ T32 w 2547"/>
                              <a:gd name="T34" fmla="+- 0 2770 1136"/>
                              <a:gd name="T35" fmla="*/ 2770 h 1638"/>
                              <a:gd name="T36" fmla="+- 0 13537 13297"/>
                              <a:gd name="T37" fmla="*/ T36 w 2547"/>
                              <a:gd name="T38" fmla="+- 0 2774 1136"/>
                              <a:gd name="T39" fmla="*/ 2774 h 1638"/>
                              <a:gd name="T40" fmla="+- 0 15603 13297"/>
                              <a:gd name="T41" fmla="*/ T40 w 2547"/>
                              <a:gd name="T42" fmla="+- 0 2774 1136"/>
                              <a:gd name="T43" fmla="*/ 2774 h 1638"/>
                              <a:gd name="T44" fmla="+- 0 15742 13297"/>
                              <a:gd name="T45" fmla="*/ T44 w 2547"/>
                              <a:gd name="T46" fmla="+- 0 2770 1136"/>
                              <a:gd name="T47" fmla="*/ 2770 h 1638"/>
                              <a:gd name="T48" fmla="+- 0 15813 13297"/>
                              <a:gd name="T49" fmla="*/ T48 w 2547"/>
                              <a:gd name="T50" fmla="+- 0 2744 1136"/>
                              <a:gd name="T51" fmla="*/ 2744 h 1638"/>
                              <a:gd name="T52" fmla="+- 0 15839 13297"/>
                              <a:gd name="T53" fmla="*/ T52 w 2547"/>
                              <a:gd name="T54" fmla="+- 0 2673 1136"/>
                              <a:gd name="T55" fmla="*/ 2673 h 1638"/>
                              <a:gd name="T56" fmla="+- 0 15843 13297"/>
                              <a:gd name="T57" fmla="*/ T56 w 2547"/>
                              <a:gd name="T58" fmla="+- 0 2534 1136"/>
                              <a:gd name="T59" fmla="*/ 2534 h 1638"/>
                              <a:gd name="T60" fmla="+- 0 15843 13297"/>
                              <a:gd name="T61" fmla="*/ T60 w 2547"/>
                              <a:gd name="T62" fmla="+- 0 1376 1136"/>
                              <a:gd name="T63" fmla="*/ 1376 h 1638"/>
                              <a:gd name="T64" fmla="+- 0 15839 13297"/>
                              <a:gd name="T65" fmla="*/ T64 w 2547"/>
                              <a:gd name="T66" fmla="+- 0 1237 1136"/>
                              <a:gd name="T67" fmla="*/ 1237 h 1638"/>
                              <a:gd name="T68" fmla="+- 0 15813 13297"/>
                              <a:gd name="T69" fmla="*/ T68 w 2547"/>
                              <a:gd name="T70" fmla="+- 0 1166 1136"/>
                              <a:gd name="T71" fmla="*/ 1166 h 1638"/>
                              <a:gd name="T72" fmla="+- 0 15742 13297"/>
                              <a:gd name="T73" fmla="*/ T72 w 2547"/>
                              <a:gd name="T74" fmla="+- 0 1140 1136"/>
                              <a:gd name="T75" fmla="*/ 1140 h 1638"/>
                              <a:gd name="T76" fmla="+- 0 15603 13297"/>
                              <a:gd name="T77" fmla="*/ T76 w 2547"/>
                              <a:gd name="T78" fmla="+- 0 1136 1136"/>
                              <a:gd name="T79" fmla="*/ 1136 h 1638"/>
                              <a:gd name="T80" fmla="+- 0 13537 13297"/>
                              <a:gd name="T81" fmla="*/ T80 w 2547"/>
                              <a:gd name="T82" fmla="+- 0 1136 1136"/>
                              <a:gd name="T83" fmla="*/ 1136 h 16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547" h="1638">
                                <a:moveTo>
                                  <a:pt x="240" y="0"/>
                                </a:moveTo>
                                <a:lnTo>
                                  <a:pt x="101" y="4"/>
                                </a:lnTo>
                                <a:lnTo>
                                  <a:pt x="30" y="30"/>
                                </a:lnTo>
                                <a:lnTo>
                                  <a:pt x="4" y="101"/>
                                </a:lnTo>
                                <a:lnTo>
                                  <a:pt x="0" y="240"/>
                                </a:lnTo>
                                <a:lnTo>
                                  <a:pt x="0" y="1398"/>
                                </a:lnTo>
                                <a:lnTo>
                                  <a:pt x="4" y="1537"/>
                                </a:lnTo>
                                <a:lnTo>
                                  <a:pt x="30" y="1608"/>
                                </a:lnTo>
                                <a:lnTo>
                                  <a:pt x="101" y="1634"/>
                                </a:lnTo>
                                <a:lnTo>
                                  <a:pt x="240" y="1638"/>
                                </a:lnTo>
                                <a:lnTo>
                                  <a:pt x="2306" y="1638"/>
                                </a:lnTo>
                                <a:lnTo>
                                  <a:pt x="2445" y="1634"/>
                                </a:lnTo>
                                <a:lnTo>
                                  <a:pt x="2516" y="1608"/>
                                </a:lnTo>
                                <a:lnTo>
                                  <a:pt x="2542" y="1537"/>
                                </a:lnTo>
                                <a:lnTo>
                                  <a:pt x="2546" y="1398"/>
                                </a:lnTo>
                                <a:lnTo>
                                  <a:pt x="2546" y="240"/>
                                </a:lnTo>
                                <a:lnTo>
                                  <a:pt x="2542" y="101"/>
                                </a:lnTo>
                                <a:lnTo>
                                  <a:pt x="2516" y="30"/>
                                </a:lnTo>
                                <a:lnTo>
                                  <a:pt x="2445" y="4"/>
                                </a:lnTo>
                                <a:lnTo>
                                  <a:pt x="2306" y="0"/>
                                </a:lnTo>
                                <a:lnTo>
                                  <a:pt x="240" y="0"/>
                                </a:lnTo>
                                <a:close/>
                              </a:path>
                            </a:pathLst>
                          </a:custGeom>
                          <a:noFill/>
                          <a:ln w="3175">
                            <a:solidFill>
                              <a:srgbClr val="63646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CE491E" id="Group 572" o:spid="_x0000_s1026" style="position:absolute;margin-left:664.55pt;margin-top:56.7pt;width:127.75pt;height:82.4pt;z-index:251662848;mso-position-horizontal-relative:page" coordorigin="13291,1134" coordsize="2555,16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">
                <v:shape id="Freeform 573" o:spid="_x0000_s1027" style="position:absolute;left:13296;top:1136;width:2547;height:1638;visibility:visible;mso-wrap-style:square;v-text-anchor:top" coordsize="2547,1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" path="m2306,l240,,101,4,30,30,4,101,,240,,1398r4,139l30,1608r71,26l240,1638r2066,l2445,1634r71,-26l2542,1537r4,-139l2546,240r-4,-139l2516,30,2445,4,2306,xe" stroked="f">
                  <v:path arrowok="t" o:connecttype="custom" o:connectlocs="2306,1136;240,1136;101,1140;30,1166;4,1237;0,1376;0,2534;4,2673;30,2744;101,2770;240,2774;2306,2774;2445,2770;2516,2744;2542,2673;2546,2534;2546,1376;2542,1237;2516,1166;2445,1140;2306,1136" o:connectangles="0,0,0,0,0,0,0,0,0,0,0,0,0,0,0,0,0,0,0,0,0"/>
                </v:shape>
                <v:shape id="Picture 574" o:spid="_x0000_s1028" type="#_x0000_t75" style="position:absolute;left:13297;top:1388;width:2547;height:1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">
                  <v:imagedata r:id="rId238" o:title=""/>
                </v:shape>
                <v:shape id="Picture 575" o:spid="_x0000_s1029" type="#_x0000_t75" style="position:absolute;left:13531;top:1440;width:773;height:7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">
                  <v:imagedata r:id="rId239" o:title=""/>
                </v:shape>
                <v:shape id="Picture 576" o:spid="_x0000_s1030" type="#_x0000_t75" style="position:absolute;left:14149;top:2176;width:480;height:6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">
                  <v:imagedata r:id="rId240" o:title=""/>
                </v:shape>
                <v:shape id="Picture 577" o:spid="_x0000_s1031" type="#_x0000_t75" style="position:absolute;left:13386;top:2109;width:145;height: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">
                  <v:imagedata r:id="rId241" o:title=""/>
                </v:shape>
                <v:shape id="Picture 578" o:spid="_x0000_s1032" type="#_x0000_t75" style="position:absolute;left:13656;top:2229;width:416;height:2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">
                  <v:imagedata r:id="rId242" o:title=""/>
                </v:shape>
                <v:shape id="AutoShape 579" o:spid="_x0000_s1033" style="position:absolute;left:13296;top:2141;width:625;height:500;visibility:visible;mso-wrap-style:square;v-text-anchor:top" coordsize="625,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" path="m38,456l24,453,9,451,1,449r2,50l13,485,38,456m99,269l97,258,85,206,80,137,76,67,67,,29,70,,145,,289,17,258r21,5l60,267r20,2l99,269m624,93r-80,7l457,93,369,73,286,44,214,9r4,78l224,164r13,72l262,301r13,1l288,302r12,1l315,306r6,-4l378,262r65,-43l508,178r63,-41l608,116r13,-11l622,100r2,-7e" fillcolor="#f26522" stroked="f">
                  <v:path arrowok="t" o:connecttype="custom" o:connectlocs="38,2597;24,2594;9,2592;1,2590;3,2640;13,2626;38,2597;99,2410;97,2399;85,2347;80,2278;76,2208;67,2141;29,2211;0,2286;0,2430;17,2399;38,2404;60,2408;80,2410;99,2410;624,2234;544,2241;457,2234;369,2214;286,2185;214,2150;218,2228;224,2305;237,2377;262,2442;275,2443;288,2443;300,2444;315,2447;321,2443;378,2403;443,2360;508,2319;571,2278;608,2257;621,2246;622,2241;624,2234" o:connectangles="0,0,0,0,0,0,0,0,0,0,0,0,0,0,0,0,0,0,0,0,0,0,0,0,0,0,0,0,0,0,0,0,0,0,0,0,0,0,0,0,0,0,0,0"/>
                </v:shape>
                <v:shape id="Freeform 580" o:spid="_x0000_s1034" style="position:absolute;left:13297;top:2153;width:34;height:74;visibility:visible;mso-wrap-style:square;v-text-anchor:top" coordsize="34,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" path="m34,l29,,,41,,73,7,56,33,6,34,3,34,xe" fillcolor="#cec1ab" stroked="f">
                  <v:path arrowok="t" o:connecttype="custom" o:connectlocs="34,2154;29,2154;0,2195;0,2227;7,2210;33,2160;34,2157;34,2154" o:connectangles="0,0,0,0,0,0,0,0"/>
                </v:shape>
                <v:shape id="AutoShape 581" o:spid="_x0000_s1035" style="position:absolute;left:13679;top:2322;width:432;height:451;visibility:visible;mso-wrap-style:square;v-text-anchor:top" coordsize="432,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" path="m394,1l255,60,190,97r-53,53l157,157r18,3l192,163r16,5l192,220r-7,54l179,326r-11,48l132,354,92,335,48,320,,317r37,70l65,451r133,l203,433r20,-59l230,353r30,-77l294,201r34,-71l394,1t38,7l426,7r1,-6l419,,386,55r-37,67l311,198r-38,82l238,366r-29,85l230,451r8,-31l266,343r31,-71l329,206r31,-53l391,103,417,55,432,8e" fillcolor="#f26522" stroked="f">
                  <v:path arrowok="t" o:connecttype="custom" o:connectlocs="394,2323;255,2382;190,2419;137,2472;157,2479;175,2482;192,2485;208,2490;192,2542;185,2596;179,2648;168,2696;132,2676;92,2657;48,2642;0,2639;37,2709;65,2773;198,2773;203,2755;223,2696;230,2675;260,2598;294,2523;328,2452;394,2323;432,2330;426,2329;427,2323;419,2322;386,2377;349,2444;311,2520;273,2602;238,2688;209,2773;230,2773;238,2742;266,2665;297,2594;329,2528;360,2475;391,2425;417,2377;432,2330" o:connectangles="0,0,0,0,0,0,0,0,0,0,0,0,0,0,0,0,0,0,0,0,0,0,0,0,0,0,0,0,0,0,0,0,0,0,0,0,0,0,0,0,0,0,0,0,0"/>
                </v:shape>
                <v:shape id="Freeform 582" o:spid="_x0000_s1036" style="position:absolute;left:13989;top:2366;width:244;height:408;visibility:visible;mso-wrap-style:square;v-text-anchor:top" coordsize="244,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" path="m243,195r-2,-62l223,78,182,99r-33,37l119,174,90,201r25,-44l146,119,177,85,203,54,184,41,168,26,150,12,130,1r-1,l130,1,129,r-1,2l126,5r-3,7l119,18r3,5l91,100,60,176,32,252,11,329,,407r219,l222,390r8,-67l238,259r5,-58l243,195e" fillcolor="#cec1ab" stroked="f">
                  <v:path arrowok="t" o:connecttype="custom" o:connectlocs="243,2561;241,2499;223,2444;182,2465;149,2502;119,2540;90,2567;115,2523;146,2485;177,2451;203,2420;184,2407;168,2392;150,2378;130,2367;129,2367;129,2367;129,2367;130,2367;129,2366;129,2366;128,2368;128,2368;128,2368;126,2371;123,2378;119,2384;122,2389;91,2466;60,2542;32,2618;11,2695;0,2773;0,2773;219,2773;222,2756;230,2689;238,2625;243,2567;243,2561" o:connectangles="0,0,0,0,0,0,0,0,0,0,0,0,0,0,0,0,0,0,0,0,0,0,0,0,0,0,0,0,0,0,0,0,0,0,0,0,0,0,0,0"/>
                </v:shape>
                <v:shape id="Freeform 583" o:spid="_x0000_s1037" style="position:absolute;left:13961;top:2370;width:155;height:403;visibility:visible;mso-wrap-style:square;v-text-anchor:top" coordsize="155,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" path="m155,l121,56,84,123,46,197,9,277,1,357,,402r29,l40,324,61,247,89,171,151,18r-3,-5l152,7,155,xe" fillcolor="#bdad92" stroked="f">
                  <v:path arrowok="t" o:connecttype="custom" o:connectlocs="155,2371;121,2427;84,2494;46,2568;9,2648;1,2728;0,2773;29,2773;29,2773;40,2695;61,2618;89,2542;151,2389;148,2384;152,2378;155,2371" o:connectangles="0,0,0,0,0,0,0,0,0,0,0,0,0,0,0,0"/>
                </v:shape>
                <v:shape id="Freeform 584" o:spid="_x0000_s1038" style="position:absolute;left:13923;top:2648;width:46;height:126;visibility:visible;mso-wrap-style:square;v-text-anchor:top" coordsize="4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" path="m46,l14,80,,125r37,l38,80,46,xe" fillcolor="#918571" stroked="f">
                  <v:path arrowok="t" o:connecttype="custom" o:connectlocs="46,2648;14,2728;0,2773;37,2773;38,2728;46,2648" o:connectangles="0,0,0,0,0,0"/>
                </v:shape>
                <v:shape id="Freeform 585" o:spid="_x0000_s1039" style="position:absolute;left:13299;top:2420;width:558;height:239;visibility:visible;mso-wrap-style:square;v-text-anchor:top" coordsize="558,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" path="m21,l13,41,4,82,,120r6,31l86,160r154,14l315,183r74,12l463,213r72,26l538,202r4,-36l548,131,558,94,493,72,421,56,344,44,182,26,101,15,21,xe" stroked="f">
                  <v:path arrowok="t" o:connecttype="custom" o:connectlocs="21,2420;13,2461;4,2502;0,2540;6,2571;86,2580;240,2594;315,2603;389,2615;463,2633;535,2659;538,2622;542,2586;548,2551;558,2514;493,2492;421,2476;344,2464;182,2446;101,2435;21,2420" o:connectangles="0,0,0,0,0,0,0,0,0,0,0,0,0,0,0,0,0,0,0,0,0"/>
                </v:shape>
                <v:shape id="Picture 586" o:spid="_x0000_s1040" type="#_x0000_t75" style="position:absolute;left:13531;top:2610;width:197;height:1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">
                  <v:imagedata r:id="rId243" o:title=""/>
                </v:shape>
                <v:shape id="Picture 587" o:spid="_x0000_s1041" type="#_x0000_t75" style="position:absolute;left:13320;top:2596;width:182;height: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">
                  <v:imagedata r:id="rId244" o:title=""/>
                </v:shape>
                <v:shape id="Picture 588" o:spid="_x0000_s1042" type="#_x0000_t75" style="position:absolute;left:13297;top:2037;width:1099;height: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">
                  <v:imagedata r:id="rId245" o:title=""/>
                </v:shape>
                <v:shape id="Freeform 589" o:spid="_x0000_s1043" style="position:absolute;left:15169;top:1755;width:336;height:215;visibility:visible;mso-wrap-style:square;v-text-anchor:top" coordsize="336,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" path="m157,r-3,l153,r-4,3l147,5r,57l4,62,,66r,82l4,152r143,l147,209r2,3l153,214r1,l157,214r1,l333,113r2,-3l335,104r-2,-3l158,r-1,xe" fillcolor="#00aeef" stroked="f">
                  <v:path arrowok="t" o:connecttype="custom" o:connectlocs="157,1756;154,1756;153,1756;149,1759;147,1761;147,1818;4,1818;0,1822;0,1904;4,1908;147,1908;147,1965;149,1968;153,1970;154,1970;157,1970;158,1970;333,1869;335,1866;335,1860;333,1857;158,1756;157,1756" o:connectangles="0,0,0,0,0,0,0,0,0,0,0,0,0,0,0,0,0,0,0,0,0,0,0"/>
                </v:shape>
                <v:shape id="AutoShape 590" o:spid="_x0000_s1044" style="position:absolute;left:15168;top:1754;width:339;height:219;visibility:visible;mso-wrap-style:square;v-text-anchor:top" coordsize="339,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" path="m159,r-3,l154,1r-5,2l147,7r,56l5,63,,67r,84l5,156r142,l147,212r2,3l154,218r2,l159,218r2,l167,215r-11,l155,214r-3,-1l151,210r,-58l7,152,4,149,4,69,7,66r144,l151,8r1,-2l155,4r1,l167,4,161,1,159,xm167,4r-8,l160,4,334,105r1,2l335,112r-1,2l160,214r-1,1l167,215,337,116r2,-3l339,105r-2,-3l167,4xe" fillcolor="#231f20" stroked="f">
                  <v:path arrowok="t" o:connecttype="custom" o:connectlocs="159,1754;156,1754;154,1755;149,1757;147,1761;147,1817;5,1817;0,1821;0,1905;5,1910;147,1910;147,1966;149,1969;154,1972;156,1972;159,1972;161,1972;167,1969;156,1969;155,1968;152,1967;151,1964;151,1906;7,1906;4,1903;4,1823;7,1820;151,1820;151,1762;152,1760;155,1758;156,1758;167,1758;161,1755;159,1754;167,1758;159,1758;160,1758;334,1859;335,1861;335,1866;334,1868;160,1968;159,1969;167,1969;337,1870;339,1867;339,1859;337,1856;167,1758" o:connectangles="0,0,0,0,0,0,0,0,0,0,0,0,0,0,0,0,0,0,0,0,0,0,0,0,0,0,0,0,0,0,0,0,0,0,0,0,0,0,0,0,0,0,0,0,0,0,0,0,0,0"/>
                </v:shape>
                <v:shape id="Freeform 591" o:spid="_x0000_s1045" style="position:absolute;left:15183;top:1772;width:304;height:181;visibility:visible;mso-wrap-style:square;v-text-anchor:top" coordsize="304,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" path="m147,r,57l145,59,,59r,63l145,122r2,2l147,180,304,90,147,xe" fillcolor="#00aeef" stroked="f">
                  <v:path arrowok="t" o:connecttype="custom" o:connectlocs="147,1773;147,1830;145,1832;0,1832;0,1895;145,1895;147,1897;147,1953;304,1863;147,1773" o:connectangles="0,0,0,0,0,0,0,0,0,0"/>
                </v:shape>
                <v:shape id="AutoShape 592" o:spid="_x0000_s1046" style="position:absolute;left:15181;top:1769;width:309;height:187;visibility:visible;mso-wrap-style:square;v-text-anchor:top" coordsize="309,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" path="m147,r,59l145,60,,60r,66l145,126r2,2l147,187r10,-7l150,180r,-54l147,123,3,123,3,64r144,l150,61r,-55l157,6,147,xm157,6r-7,l301,93,150,180r7,l308,93,157,6xe" fillcolor="#231f20" stroked="f">
                  <v:path arrowok="t" o:connecttype="custom" o:connectlocs="147,1770;147,1829;145,1830;0,1830;0,1896;145,1896;147,1898;147,1957;157,1950;150,1950;150,1896;147,1893;3,1893;3,1834;147,1834;150,1831;150,1776;157,1776;147,1770;157,1776;150,1776;301,1863;150,1950;157,1950;308,1863;157,1776" o:connectangles="0,0,0,0,0,0,0,0,0,0,0,0,0,0,0,0,0,0,0,0,0,0,0,0,0,0"/>
                </v:shape>
                <v:shape id="AutoShape 593" o:spid="_x0000_s1047" style="position:absolute;left:14962;top:1958;width:215;height:336;visibility:visible;mso-wrap-style:square;v-text-anchor:top" coordsize="215,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" path="m209,147l6,147r-3,2l,154r,3l102,334r3,1l111,335r2,-1l215,159r,-2l215,154r,-1l212,149r-3,-2xm149,l67,,63,4r,143l152,147,152,4,149,xe" fillcolor="#00aeef" stroked="f">
                  <v:path arrowok="t" o:connecttype="custom" o:connectlocs="209,2105;6,2105;3,2107;0,2112;0,2115;102,2292;105,2293;111,2293;113,2292;215,2117;215,2115;215,2112;215,2111;212,2107;209,2105;149,1958;67,1958;63,1962;63,2105;152,2105;152,1962;149,1958" o:connectangles="0,0,0,0,0,0,0,0,0,0,0,0,0,0,0,0,0,0,0,0,0,0"/>
                </v:shape>
                <v:shape id="AutoShape 594" o:spid="_x0000_s1048" style="position:absolute;left:14960;top:1956;width:219;height:339;visibility:visible;mso-wrap-style:square;v-text-anchor:top" coordsize="219,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" path="m152,l68,,63,5r,142l7,147r-3,2l,155r,5l103,337r3,2l113,339r4,-2l118,335r-11,l105,334,4,159r,-3l6,152r2,-1l67,151,67,7,70,4r85,l152,xm155,4r-5,l153,7r,144l211,151r2,1l215,155r,4l215,160,114,334r-2,1l118,335,218,161r1,-1l219,155r-1,-1l216,149r-4,-2l156,147,156,5,155,4xe" fillcolor="#231f20" stroked="f">
                  <v:path arrowok="t" o:connecttype="custom" o:connectlocs="152,1956;68,1956;63,1961;63,2103;7,2103;4,2105;0,2111;0,2116;103,2293;106,2295;113,2295;117,2293;118,2291;107,2291;105,2290;4,2115;4,2112;6,2108;8,2107;67,2107;67,1963;70,1960;155,1960;152,1956;155,1960;150,1960;153,1963;153,2107;211,2107;213,2108;215,2111;215,2115;215,2116;114,2290;112,2291;118,2291;218,2117;219,2116;219,2111;218,2110;216,2105;212,2103;156,2103;156,1961;155,1960" o:connectangles="0,0,0,0,0,0,0,0,0,0,0,0,0,0,0,0,0,0,0,0,0,0,0,0,0,0,0,0,0,0,0,0,0,0,0,0,0,0,0,0,0,0,0,0,0"/>
                </v:shape>
                <v:shape id="AutoShape 595" o:spid="_x0000_s1049" style="position:absolute;left:14979;top:1971;width:181;height:304;visibility:visible;mso-wrap-style:square;v-text-anchor:top" coordsize="181,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" path="m181,147l,147,91,304,181,147xm122,l59,r,145l57,147r67,l122,145,122,xe" fillcolor="#00aeef" stroked="f">
                  <v:path arrowok="t" o:connecttype="custom" o:connectlocs="181,2118;0,2118;91,2275;181,2118;122,1971;59,1971;59,2116;57,2118;124,2118;122,2116;122,1971" o:connectangles="0,0,0,0,0,0,0,0,0,0,0"/>
                </v:shape>
                <v:shape id="AutoShape 596" o:spid="_x0000_s1050" style="position:absolute;left:14976;top:1969;width:187;height:309;visibility:visible;mso-wrap-style:square;v-text-anchor:top" coordsize="187,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" path="m127,l60,r,145l59,147,,147,94,309r4,-8l94,301,6,150r55,l64,147,64,3r63,l127,xm127,3r-4,l123,147r3,3l181,150,94,301r4,l187,147r-59,l127,145,127,3xe" fillcolor="#231f20" stroked="f">
                  <v:path arrowok="t" o:connecttype="custom" o:connectlocs="127,1970;60,1970;60,2115;59,2117;0,2117;94,2279;98,2271;94,2271;6,2120;61,2120;64,2117;64,1973;127,1973;127,1970;127,1973;123,1973;123,2117;126,2120;181,2120;94,2271;98,2271;187,2117;128,2117;127,2115;127,1973" o:connectangles="0,0,0,0,0,0,0,0,0,0,0,0,0,0,0,0,0,0,0,0,0,0,0,0,0"/>
                </v:shape>
                <v:shape id="Freeform 597" o:spid="_x0000_s1051" style="position:absolute;left:14635;top:1761;width:336;height:215;visibility:visible;mso-wrap-style:square;v-text-anchor:top" coordsize="336,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" path="m181,r-3,l177,1,2,102,,104r,7l2,113,177,214r1,1l181,215r2,-1l187,212r1,-3l188,152r143,l335,148r,-81l331,63r-143,l188,6,187,3,183,1,181,xe" fillcolor="#00aeef" stroked="f">
                  <v:path arrowok="t" o:connecttype="custom" o:connectlocs="181,1761;178,1761;177,1762;2,1863;0,1865;0,1872;2,1874;177,1975;178,1976;181,1976;183,1975;187,1973;188,1970;188,1913;331,1913;335,1909;335,1828;331,1824;188,1824;188,1767;187,1764;183,1762;181,1761" o:connectangles="0,0,0,0,0,0,0,0,0,0,0,0,0,0,0,0,0,0,0,0,0,0,0"/>
                </v:shape>
                <v:shape id="AutoShape 598" o:spid="_x0000_s1052" style="position:absolute;left:14633;top:1759;width:339;height:219;visibility:visible;mso-wrap-style:square;v-text-anchor:top" coordsize="339,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" path="m183,r-3,l178,1,2,102,,106r,7l2,117,178,218r2,1l183,219r2,-1l190,215r-9,l179,215,5,114,4,112r,-5l5,105,179,4r1,l190,4,185,1,183,xm190,4r-7,l184,4r3,2l188,8r,59l332,67r3,3l335,149r-3,3l188,152r,59l187,213r-3,2l183,215r7,l192,212r,-56l334,156r5,-5l339,68r-5,-5l192,63r,-56l190,4xe" fillcolor="#231f20" stroked="f">
                  <v:path arrowok="t" o:connecttype="custom" o:connectlocs="183,1759;180,1759;178,1760;2,1861;0,1865;0,1872;2,1876;178,1977;180,1978;183,1978;185,1977;190,1974;190,1974;181,1974;179,1974;5,1873;4,1871;4,1866;5,1864;179,1763;180,1763;190,1763;190,1763;185,1760;183,1759;190,1763;183,1763;184,1763;187,1765;188,1767;188,1826;332,1826;335,1829;335,1908;332,1911;188,1911;188,1970;187,1972;184,1974;183,1974;190,1974;192,1971;192,1915;334,1915;339,1910;339,1827;334,1822;192,1822;192,1766;190,1763" o:connectangles="0,0,0,0,0,0,0,0,0,0,0,0,0,0,0,0,0,0,0,0,0,0,0,0,0,0,0,0,0,0,0,0,0,0,0,0,0,0,0,0,0,0,0,0,0,0,0,0,0,0"/>
                </v:shape>
                <v:shape id="Freeform 599" o:spid="_x0000_s1053" style="position:absolute;left:14653;top:1778;width:304;height:181;visibility:visible;mso-wrap-style:square;v-text-anchor:top" coordsize="304,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" path="m157,l,91r157,90l157,124r2,-2l304,122r,-63l159,59r-2,-2l157,xe" fillcolor="#00aeef" stroked="f">
                  <v:path arrowok="t" o:connecttype="custom" o:connectlocs="157,1778;0,1869;157,1959;157,1902;159,1900;304,1900;304,1837;159,1837;157,1835;157,1778" o:connectangles="0,0,0,0,0,0,0,0,0,0"/>
                </v:shape>
                <v:shape id="AutoShape 600" o:spid="_x0000_s1054" style="position:absolute;left:14649;top:1775;width:309;height:187;visibility:visible;mso-wrap-style:square;v-text-anchor:top" coordsize="309,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" path="m162,l,94r162,93l162,181r-4,l7,94,158,6r4,l162,xm162,6r-4,l158,61r3,3l305,64r,59l161,123r-3,3l158,181r4,l162,128r1,-1l309,127r,-67l163,60r-1,-1l162,6xe" fillcolor="#231f20" stroked="f">
                  <v:path arrowok="t" o:connecttype="custom" o:connectlocs="162,1775;0,1869;162,1962;162,1956;158,1956;7,1869;158,1781;162,1781;162,1775;162,1781;158,1781;158,1836;161,1839;305,1839;305,1898;161,1898;158,1901;158,1956;162,1956;162,1903;163,1902;309,1902;309,1835;163,1835;162,1834;162,1781" o:connectangles="0,0,0,0,0,0,0,0,0,0,0,0,0,0,0,0,0,0,0,0,0,0,0,0,0,0"/>
                </v:shape>
                <v:shape id="AutoShape 601" o:spid="_x0000_s1055" style="position:absolute;left:14966;top:1445;width:215;height:336;visibility:visible;mso-wrap-style:square;v-text-anchor:top" coordsize="215,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" path="m152,188r-90,l62,331r4,4l148,335r4,-4l152,188xm110,r-6,l101,2,,177r,1l,181r,1l2,186r3,2l209,188r2,-2l214,181r,-3l113,2,110,xe" fillcolor="#00aeef" stroked="f">
                  <v:path arrowok="t" o:connecttype="custom" o:connectlocs="152,1634;62,1634;62,1777;66,1781;148,1781;152,1777;152,1634;110,1446;104,1446;101,1448;0,1623;0,1624;0,1627;0,1628;2,1632;5,1634;209,1634;211,1632;214,1627;214,1624;113,1448;110,1446" o:connectangles="0,0,0,0,0,0,0,0,0,0,0,0,0,0,0,0,0,0,0,0,0,0"/>
                </v:shape>
                <v:shape id="AutoShape 602" o:spid="_x0000_s1056" style="position:absolute;left:14964;top:1444;width:219;height:339;visibility:visible;mso-wrap-style:square;v-text-anchor:top" coordsize="219,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" path="m113,r-8,l102,2,,178r,1l,184r,1l3,190r3,2l62,192r,142l67,339r84,l154,335r-85,l66,332r,-144l8,188,5,187,4,184r,-1l4,179,104,5r2,-1l117,4,116,2,113,xm117,4r-6,l113,5,215,180r,3l212,187r-2,1l152,188r,144l149,335r5,l155,334r,-142l211,192r4,-2l218,184r,-5l117,4xe" fillcolor="#231f20" stroked="f">
                  <v:path arrowok="t" o:connecttype="custom" o:connectlocs="113,1444;105,1444;102,1446;0,1622;0,1623;0,1628;0,1629;3,1634;6,1636;62,1636;62,1778;67,1783;151,1783;154,1779;69,1779;66,1776;66,1632;8,1632;5,1631;4,1628;4,1627;4,1623;104,1449;106,1448;117,1448;116,1446;113,1444;117,1448;111,1448;113,1449;215,1624;215,1627;212,1631;210,1632;152,1632;152,1776;149,1779;154,1779;155,1778;155,1636;211,1636;215,1634;218,1628;218,1623;117,1448" o:connectangles="0,0,0,0,0,0,0,0,0,0,0,0,0,0,0,0,0,0,0,0,0,0,0,0,0,0,0,0,0,0,0,0,0,0,0,0,0,0,0,0,0,0,0,0,0"/>
                </v:shape>
                <v:shape id="AutoShape 603" o:spid="_x0000_s1057" style="position:absolute;left:14983;top:1464;width:181;height:304;visibility:visible;mso-wrap-style:square;v-text-anchor:top" coordsize="181,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" path="m124,157r-67,l59,159r,145l122,304r,-145l124,157xm91,l,157r181,l91,xe" fillcolor="#00aeef" stroked="f">
                  <v:path arrowok="t" o:connecttype="custom" o:connectlocs="124,1621;57,1621;59,1623;59,1768;122,1768;122,1623;124,1621;91,1464;0,1621;181,1621;91,1464" o:connectangles="0,0,0,0,0,0,0,0,0,0,0"/>
                </v:shape>
                <v:shape id="AutoShape 604" o:spid="_x0000_s1058" style="position:absolute;left:14980;top:1460;width:187;height:309;visibility:visible;mso-wrap-style:square;v-text-anchor:top" coordsize="187,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" path="m94,l,161r59,l61,163r,145l127,308r,-3l64,305r,-144l61,158r-54,l94,7r4,l94,xm98,7r-4,l181,158r-55,l123,161r,144l127,305r,-142l128,161r59,l98,7xe" fillcolor="#231f20" stroked="f">
                  <v:path arrowok="t" o:connecttype="custom" o:connectlocs="94,1461;0,1622;59,1622;61,1624;61,1769;127,1769;127,1766;64,1766;64,1622;61,1619;7,1619;94,1468;98,1468;94,1461;98,1468;94,1468;181,1619;126,1619;123,1622;123,1766;127,1766;127,1624;128,1622;187,1622;98,1468" o:connectangles="0,0,0,0,0,0,0,0,0,0,0,0,0,0,0,0,0,0,0,0,0,0,0,0,0"/>
                </v:shape>
                <v:line id="Line 605" o:spid="_x0000_s1059" style="position:absolute;visibility:visible;mso-wrap-style:square" from="14586,2464" to="14661,24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" strokecolor="#ed1c24" strokeweight=".25506mm"/>
                <v:shape id="Picture 606" o:spid="_x0000_s1060" type="#_x0000_t75" style="position:absolute;left:13358;top:2100;width:277;height:6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">
                  <v:imagedata r:id="rId246" o:title=""/>
                </v:shape>
                <v:shape id="AutoShape 607" o:spid="_x0000_s1061" style="position:absolute;left:-13;top:9015;width:277;height:673;visibility:visible;mso-wrap-style:square;v-text-anchor:top" coordsize="27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" path="m13382,-6697r-7,-62l13371,-6821r-1,-48l13370,-6888r6,-5l13391,-6899r19,-6l13432,-6909r19,-4l13469,-6915r12,l13486,-6911r-3,67l13490,-6764r13,84l13520,-6598r19,74l13557,-6465r10,29l13580,-6403r21,50l13633,-6276r14,33m13507,-6245r-14,-36l13475,-6329r-10,-25l13452,-6388r-15,-47l13420,-6495r-13,-55l13400,-6588r-7,-42l13382,-6697e" filled="f" strokecolor="#231f20" strokeweight=".28717mm">
                  <v:path arrowok="t" o:connecttype="custom" o:connectlocs="13382,2319;13375,2257;13371,2195;13370,2147;13370,2128;13376,2123;13391,2117;13410,2111;13432,2107;13451,2103;13469,2101;13481,2101;13486,2105;13483,2172;13490,2252;13503,2336;13520,2418;13539,2492;13557,2551;13567,2580;13580,2613;13601,2663;13633,2740;13647,2773;13507,2771;13493,2735;13475,2687;13465,2662;13452,2628;13437,2581;13420,2521;13407,2466;13400,2428;13393,2386;13382,2319" o:connectangles="0,0,0,0,0,0,0,0,0,0,0,0,0,0,0,0,0,0,0,0,0,0,0,0,0,0,0,0,0,0,0,0,0,0,0"/>
                </v:shape>
                <v:shape id="Picture 608" o:spid="_x0000_s1062" type="#_x0000_t75" style="position:absolute;left:13309;top:2229;width:790;height:4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">
                  <v:imagedata r:id="rId247" o:title=""/>
                </v:shape>
                <v:shape id="AutoShape 609" o:spid="_x0000_s1063" style="position:absolute;left:-517;top:9157;width:800;height:514;visibility:visible;mso-wrap-style:square;v-text-anchor:top" coordsize="800,5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" path="m14333,-6851r62,-28l14456,-6904r45,-17l14520,-6927r19,12l14571,-6889r31,27l14616,-6850r-105,52l14453,-6769r-32,15l14396,-6741r-48,23l14295,-6693r-61,32l14160,-6618r-44,27l14065,-6560r-58,38l13941,-6474r-17,13l13910,-6449r-14,11l13881,-6426r-17,13m13816,-6539r10,-8l13874,-6586r35,-27l13944,-6638r47,-30l14018,-6684r38,-23l14102,-6733r52,-27l14231,-6800r44,-22l14303,-6837r30,-14e" filled="f" strokecolor="#231f20" strokeweight=".28717mm">
                  <v:path arrowok="t" o:connecttype="custom" o:connectlocs="14333,2306;14395,2278;14456,2253;14501,2236;14520,2230;14539,2242;14571,2268;14602,2295;14616,2307;14511,2359;14453,2388;14421,2403;14396,2416;14348,2439;14295,2464;14234,2496;14160,2539;14116,2566;14065,2597;14007,2635;13941,2683;13924,2696;13910,2708;13896,2719;13881,2731;13864,2744;13816,2618;13826,2610;13874,2571;13909,2544;13944,2519;13991,2489;14018,2473;14056,2450;14102,2424;14154,2397;14231,2357;14275,2335;14303,2320;14333,2306" o:connectangles="0,0,0,0,0,0,0,0,0,0,0,0,0,0,0,0,0,0,0,0,0,0,0,0,0,0,0,0,0,0,0,0,0,0,0,0,0,0,0,0"/>
                </v:shape>
                <v:shape id="Freeform 610" o:spid="_x0000_s1064" style="position:absolute;left:13296;top:1136;width:2547;height:1638;visibility:visible;mso-wrap-style:square;v-text-anchor:top" coordsize="2547,1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" path="m240,l101,4,30,30,4,101,,240,,1398r4,139l30,1608r71,26l240,1638r2066,l2445,1634r71,-26l2542,1537r4,-139l2546,240r-4,-139l2516,30,2445,4,2306,,240,xe" filled="f" strokecolor="#636466" strokeweight=".25pt">
                  <v:path arrowok="t" o:connecttype="custom" o:connectlocs="240,1136;101,1140;30,1166;4,1237;0,1376;0,2534;4,2673;30,2744;101,2770;240,2774;2306,2774;2445,2770;2516,2744;2542,2673;2546,2534;2546,1376;2542,1237;2516,1166;2445,1140;2306,1136;240,1136" o:connectangles="0,0,0,0,0,0,0,0,0,0,0,0,0,0,0,0,0,0,0,0,0"/>
                </v:shape>
                <w10:wrap anchorx="page"/>
              </v:group>
            </w:pict>
          </mc:Fallback>
        </mc:AlternateContent>
      </w:r>
      <w:r w:rsidR="00382BF6">
        <w:rPr>
          <w:color w:val="6D6E71"/>
          <w:w w:val="105"/>
        </w:rPr>
        <w:t>The</w:t>
      </w:r>
      <w:r w:rsidR="00382BF6">
        <w:rPr>
          <w:color w:val="6D6E71"/>
          <w:spacing w:val="-24"/>
          <w:w w:val="105"/>
        </w:rPr>
        <w:t xml:space="preserve"> </w:t>
      </w:r>
      <w:r w:rsidR="00382BF6">
        <w:rPr>
          <w:color w:val="6D6E71"/>
          <w:w w:val="105"/>
        </w:rPr>
        <w:t>following</w:t>
      </w:r>
      <w:r w:rsidR="00382BF6">
        <w:rPr>
          <w:color w:val="6D6E71"/>
          <w:spacing w:val="-23"/>
          <w:w w:val="105"/>
        </w:rPr>
        <w:t xml:space="preserve"> </w:t>
      </w:r>
      <w:r w:rsidR="00382BF6">
        <w:rPr>
          <w:color w:val="6D6E71"/>
          <w:w w:val="105"/>
        </w:rPr>
        <w:t>required</w:t>
      </w:r>
      <w:r w:rsidR="00382BF6">
        <w:rPr>
          <w:color w:val="6D6E71"/>
          <w:spacing w:val="-23"/>
          <w:w w:val="105"/>
        </w:rPr>
        <w:t xml:space="preserve"> </w:t>
      </w:r>
      <w:r w:rsidR="00382BF6">
        <w:rPr>
          <w:color w:val="6D6E71"/>
          <w:w w:val="105"/>
        </w:rPr>
        <w:t>checks</w:t>
      </w:r>
      <w:r w:rsidR="00382BF6">
        <w:rPr>
          <w:color w:val="6D6E71"/>
          <w:spacing w:val="-23"/>
          <w:w w:val="105"/>
        </w:rPr>
        <w:t xml:space="preserve"> </w:t>
      </w:r>
      <w:r w:rsidR="00382BF6">
        <w:rPr>
          <w:color w:val="6D6E71"/>
          <w:w w:val="105"/>
        </w:rPr>
        <w:t>are</w:t>
      </w:r>
      <w:r w:rsidR="00382BF6">
        <w:rPr>
          <w:color w:val="6D6E71"/>
          <w:spacing w:val="-23"/>
          <w:w w:val="105"/>
        </w:rPr>
        <w:t xml:space="preserve"> </w:t>
      </w:r>
      <w:r w:rsidR="00382BF6">
        <w:rPr>
          <w:color w:val="6D6E71"/>
          <w:w w:val="105"/>
        </w:rPr>
        <w:t>non-exhaustive.</w:t>
      </w:r>
      <w:r w:rsidR="00382BF6">
        <w:rPr>
          <w:color w:val="6D6E71"/>
          <w:spacing w:val="-23"/>
          <w:w w:val="105"/>
        </w:rPr>
        <w:t xml:space="preserve"> </w:t>
      </w:r>
      <w:r w:rsidR="00382BF6">
        <w:rPr>
          <w:color w:val="6D6E71"/>
          <w:w w:val="105"/>
        </w:rPr>
        <w:t>Crane</w:t>
      </w:r>
      <w:r w:rsidR="00382BF6">
        <w:rPr>
          <w:color w:val="6D6E71"/>
          <w:spacing w:val="-23"/>
          <w:w w:val="105"/>
        </w:rPr>
        <w:t xml:space="preserve"> </w:t>
      </w:r>
      <w:r w:rsidR="00382BF6">
        <w:rPr>
          <w:color w:val="6D6E71"/>
          <w:w w:val="105"/>
        </w:rPr>
        <w:t>operators</w:t>
      </w:r>
      <w:r w:rsidR="00382BF6">
        <w:rPr>
          <w:color w:val="6D6E71"/>
          <w:spacing w:val="-23"/>
          <w:w w:val="105"/>
        </w:rPr>
        <w:t xml:space="preserve"> </w:t>
      </w:r>
      <w:r w:rsidR="00382BF6">
        <w:rPr>
          <w:color w:val="6D6E71"/>
          <w:w w:val="105"/>
        </w:rPr>
        <w:t>must</w:t>
      </w:r>
      <w:r w:rsidR="00382BF6">
        <w:rPr>
          <w:color w:val="6D6E71"/>
          <w:spacing w:val="-23"/>
          <w:w w:val="105"/>
        </w:rPr>
        <w:t xml:space="preserve"> </w:t>
      </w:r>
      <w:r w:rsidR="00382BF6">
        <w:rPr>
          <w:color w:val="6D6E71"/>
          <w:w w:val="105"/>
        </w:rPr>
        <w:t>conduct</w:t>
      </w:r>
      <w:r w:rsidR="00382BF6">
        <w:rPr>
          <w:color w:val="6D6E71"/>
          <w:spacing w:val="-23"/>
          <w:w w:val="105"/>
        </w:rPr>
        <w:t xml:space="preserve"> </w:t>
      </w:r>
      <w:r w:rsidR="00382BF6">
        <w:rPr>
          <w:color w:val="6D6E71"/>
          <w:w w:val="105"/>
        </w:rPr>
        <w:t>visual</w:t>
      </w:r>
      <w:r w:rsidR="00382BF6">
        <w:rPr>
          <w:color w:val="6D6E71"/>
          <w:spacing w:val="-23"/>
          <w:w w:val="105"/>
        </w:rPr>
        <w:t xml:space="preserve"> </w:t>
      </w:r>
      <w:r w:rsidR="00382BF6">
        <w:rPr>
          <w:color w:val="6D6E71"/>
          <w:w w:val="105"/>
        </w:rPr>
        <w:t>checks to</w:t>
      </w:r>
      <w:r w:rsidR="00382BF6">
        <w:rPr>
          <w:color w:val="6D6E71"/>
          <w:spacing w:val="-19"/>
          <w:w w:val="105"/>
        </w:rPr>
        <w:t xml:space="preserve"> </w:t>
      </w:r>
      <w:r w:rsidR="00382BF6">
        <w:rPr>
          <w:color w:val="6D6E71"/>
          <w:w w:val="105"/>
        </w:rPr>
        <w:t>ensure</w:t>
      </w:r>
      <w:r w:rsidR="00382BF6">
        <w:rPr>
          <w:color w:val="6D6E71"/>
          <w:spacing w:val="-18"/>
          <w:w w:val="105"/>
        </w:rPr>
        <w:t xml:space="preserve"> </w:t>
      </w:r>
      <w:r w:rsidR="00382BF6">
        <w:rPr>
          <w:color w:val="6D6E71"/>
          <w:w w:val="105"/>
        </w:rPr>
        <w:t>the</w:t>
      </w:r>
      <w:r w:rsidR="00382BF6">
        <w:rPr>
          <w:color w:val="6D6E71"/>
          <w:spacing w:val="-18"/>
          <w:w w:val="105"/>
        </w:rPr>
        <w:t xml:space="preserve"> </w:t>
      </w:r>
      <w:r w:rsidR="00382BF6">
        <w:rPr>
          <w:color w:val="6D6E71"/>
          <w:w w:val="105"/>
        </w:rPr>
        <w:t>crane</w:t>
      </w:r>
      <w:r w:rsidR="00382BF6">
        <w:rPr>
          <w:color w:val="6D6E71"/>
          <w:spacing w:val="-18"/>
          <w:w w:val="105"/>
        </w:rPr>
        <w:t xml:space="preserve"> </w:t>
      </w:r>
      <w:r w:rsidR="00382BF6">
        <w:rPr>
          <w:color w:val="6D6E71"/>
          <w:w w:val="105"/>
        </w:rPr>
        <w:t>is</w:t>
      </w:r>
      <w:r w:rsidR="00382BF6">
        <w:rPr>
          <w:color w:val="6D6E71"/>
          <w:spacing w:val="-18"/>
          <w:w w:val="105"/>
        </w:rPr>
        <w:t xml:space="preserve"> </w:t>
      </w:r>
      <w:r w:rsidR="00382BF6">
        <w:rPr>
          <w:color w:val="6D6E71"/>
          <w:w w:val="105"/>
        </w:rPr>
        <w:t>in</w:t>
      </w:r>
      <w:r w:rsidR="00382BF6">
        <w:rPr>
          <w:color w:val="6D6E71"/>
          <w:spacing w:val="-18"/>
          <w:w w:val="105"/>
        </w:rPr>
        <w:t xml:space="preserve"> </w:t>
      </w:r>
      <w:r w:rsidR="00382BF6">
        <w:rPr>
          <w:color w:val="6D6E71"/>
          <w:w w:val="105"/>
        </w:rPr>
        <w:t>working</w:t>
      </w:r>
      <w:r w:rsidR="00382BF6">
        <w:rPr>
          <w:color w:val="6D6E71"/>
          <w:spacing w:val="-18"/>
          <w:w w:val="105"/>
        </w:rPr>
        <w:t xml:space="preserve"> </w:t>
      </w:r>
      <w:r w:rsidR="00382BF6">
        <w:rPr>
          <w:color w:val="6D6E71"/>
          <w:w w:val="105"/>
        </w:rPr>
        <w:t>condition,</w:t>
      </w:r>
      <w:r w:rsidR="00382BF6">
        <w:rPr>
          <w:color w:val="6D6E71"/>
          <w:spacing w:val="-19"/>
          <w:w w:val="105"/>
        </w:rPr>
        <w:t xml:space="preserve"> </w:t>
      </w:r>
      <w:r w:rsidR="00382BF6">
        <w:rPr>
          <w:color w:val="6D6E71"/>
          <w:w w:val="105"/>
        </w:rPr>
        <w:t>and</w:t>
      </w:r>
      <w:r w:rsidR="00382BF6">
        <w:rPr>
          <w:color w:val="6D6E71"/>
          <w:spacing w:val="-18"/>
          <w:w w:val="105"/>
        </w:rPr>
        <w:t xml:space="preserve"> </w:t>
      </w:r>
      <w:r w:rsidR="00382BF6">
        <w:rPr>
          <w:color w:val="6D6E71"/>
          <w:w w:val="105"/>
        </w:rPr>
        <w:t>test</w:t>
      </w:r>
      <w:r w:rsidR="00382BF6">
        <w:rPr>
          <w:color w:val="6D6E71"/>
          <w:spacing w:val="-18"/>
          <w:w w:val="105"/>
        </w:rPr>
        <w:t xml:space="preserve"> </w:t>
      </w:r>
      <w:r w:rsidR="00382BF6">
        <w:rPr>
          <w:color w:val="6D6E71"/>
          <w:w w:val="105"/>
        </w:rPr>
        <w:t>all</w:t>
      </w:r>
      <w:r w:rsidR="00382BF6">
        <w:rPr>
          <w:color w:val="6D6E71"/>
          <w:spacing w:val="-18"/>
          <w:w w:val="105"/>
        </w:rPr>
        <w:t xml:space="preserve"> </w:t>
      </w:r>
      <w:r w:rsidR="00382BF6">
        <w:rPr>
          <w:color w:val="6D6E71"/>
          <w:w w:val="105"/>
        </w:rPr>
        <w:t>limiting</w:t>
      </w:r>
      <w:r w:rsidR="00382BF6">
        <w:rPr>
          <w:color w:val="6D6E71"/>
          <w:spacing w:val="-18"/>
          <w:w w:val="105"/>
        </w:rPr>
        <w:t xml:space="preserve"> </w:t>
      </w:r>
      <w:r w:rsidR="00382BF6">
        <w:rPr>
          <w:color w:val="6D6E71"/>
          <w:w w:val="105"/>
        </w:rPr>
        <w:t>and</w:t>
      </w:r>
      <w:r w:rsidR="00382BF6">
        <w:rPr>
          <w:color w:val="6D6E71"/>
          <w:spacing w:val="-18"/>
          <w:w w:val="105"/>
        </w:rPr>
        <w:t xml:space="preserve"> </w:t>
      </w:r>
      <w:r w:rsidR="00382BF6">
        <w:rPr>
          <w:color w:val="6D6E71"/>
          <w:w w:val="105"/>
        </w:rPr>
        <w:t>indicating</w:t>
      </w:r>
      <w:r w:rsidR="00382BF6">
        <w:rPr>
          <w:color w:val="6D6E71"/>
          <w:spacing w:val="-18"/>
          <w:w w:val="105"/>
        </w:rPr>
        <w:t xml:space="preserve"> </w:t>
      </w:r>
      <w:r w:rsidR="00382BF6">
        <w:rPr>
          <w:color w:val="6D6E71"/>
          <w:w w:val="105"/>
        </w:rPr>
        <w:t>devices</w:t>
      </w:r>
      <w:r w:rsidR="00382BF6">
        <w:rPr>
          <w:color w:val="6D6E71"/>
          <w:spacing w:val="-18"/>
          <w:w w:val="105"/>
        </w:rPr>
        <w:t xml:space="preserve"> </w:t>
      </w:r>
      <w:r w:rsidR="00382BF6">
        <w:rPr>
          <w:color w:val="6D6E71"/>
          <w:w w:val="105"/>
        </w:rPr>
        <w:t>under</w:t>
      </w:r>
      <w:r w:rsidR="00382BF6">
        <w:rPr>
          <w:color w:val="6D6E71"/>
          <w:spacing w:val="-19"/>
          <w:w w:val="105"/>
        </w:rPr>
        <w:t xml:space="preserve"> </w:t>
      </w:r>
      <w:r w:rsidR="00382BF6">
        <w:rPr>
          <w:color w:val="6D6E71"/>
          <w:w w:val="105"/>
        </w:rPr>
        <w:t>no load</w:t>
      </w:r>
      <w:r w:rsidR="00382BF6">
        <w:rPr>
          <w:color w:val="6D6E71"/>
          <w:spacing w:val="-8"/>
          <w:w w:val="105"/>
        </w:rPr>
        <w:t xml:space="preserve"> </w:t>
      </w:r>
      <w:r w:rsidR="00382BF6">
        <w:rPr>
          <w:color w:val="6D6E71"/>
          <w:w w:val="105"/>
        </w:rPr>
        <w:t>condition</w:t>
      </w:r>
      <w:r w:rsidR="00382BF6">
        <w:rPr>
          <w:color w:val="6D6E71"/>
          <w:spacing w:val="-8"/>
          <w:w w:val="105"/>
        </w:rPr>
        <w:t xml:space="preserve"> </w:t>
      </w:r>
      <w:r w:rsidR="00382BF6">
        <w:rPr>
          <w:color w:val="6D6E71"/>
          <w:w w:val="105"/>
        </w:rPr>
        <w:t>before</w:t>
      </w:r>
      <w:r w:rsidR="00382BF6">
        <w:rPr>
          <w:color w:val="6D6E71"/>
          <w:spacing w:val="-8"/>
          <w:w w:val="105"/>
        </w:rPr>
        <w:t xml:space="preserve"> </w:t>
      </w:r>
      <w:r w:rsidR="00382BF6">
        <w:rPr>
          <w:color w:val="6D6E71"/>
          <w:w w:val="105"/>
        </w:rPr>
        <w:t>the</w:t>
      </w:r>
      <w:r w:rsidR="00382BF6">
        <w:rPr>
          <w:color w:val="6D6E71"/>
          <w:spacing w:val="-8"/>
          <w:w w:val="105"/>
        </w:rPr>
        <w:t xml:space="preserve"> </w:t>
      </w:r>
      <w:r w:rsidR="00382BF6">
        <w:rPr>
          <w:color w:val="6D6E71"/>
          <w:w w:val="105"/>
        </w:rPr>
        <w:t>start</w:t>
      </w:r>
      <w:r w:rsidR="00382BF6">
        <w:rPr>
          <w:color w:val="6D6E71"/>
          <w:spacing w:val="-7"/>
          <w:w w:val="105"/>
        </w:rPr>
        <w:t xml:space="preserve"> </w:t>
      </w:r>
      <w:r w:rsidR="00382BF6">
        <w:rPr>
          <w:color w:val="6D6E71"/>
          <w:w w:val="105"/>
        </w:rPr>
        <w:t>of</w:t>
      </w:r>
      <w:r w:rsidR="00382BF6">
        <w:rPr>
          <w:color w:val="6D6E71"/>
          <w:spacing w:val="-8"/>
          <w:w w:val="105"/>
        </w:rPr>
        <w:t xml:space="preserve"> </w:t>
      </w:r>
      <w:r w:rsidR="00382BF6">
        <w:rPr>
          <w:color w:val="6D6E71"/>
          <w:w w:val="105"/>
        </w:rPr>
        <w:t>every</w:t>
      </w:r>
      <w:r w:rsidR="00382BF6">
        <w:rPr>
          <w:color w:val="6D6E71"/>
          <w:spacing w:val="-8"/>
          <w:w w:val="105"/>
        </w:rPr>
        <w:t xml:space="preserve"> </w:t>
      </w:r>
      <w:r w:rsidR="00382BF6">
        <w:rPr>
          <w:color w:val="6D6E71"/>
          <w:w w:val="105"/>
        </w:rPr>
        <w:t>shift.</w:t>
      </w:r>
      <w:r w:rsidR="00382BF6">
        <w:rPr>
          <w:color w:val="6D6E71"/>
          <w:spacing w:val="-8"/>
          <w:w w:val="105"/>
        </w:rPr>
        <w:t xml:space="preserve"> </w:t>
      </w:r>
      <w:r w:rsidR="00382BF6">
        <w:rPr>
          <w:color w:val="6D6E71"/>
          <w:w w:val="105"/>
        </w:rPr>
        <w:t>All</w:t>
      </w:r>
      <w:r w:rsidR="00382BF6">
        <w:rPr>
          <w:color w:val="6D6E71"/>
          <w:spacing w:val="-7"/>
          <w:w w:val="105"/>
        </w:rPr>
        <w:t xml:space="preserve"> </w:t>
      </w:r>
      <w:r w:rsidR="00382BF6">
        <w:rPr>
          <w:color w:val="6D6E71"/>
          <w:w w:val="105"/>
        </w:rPr>
        <w:t>observations</w:t>
      </w:r>
      <w:r w:rsidR="00382BF6">
        <w:rPr>
          <w:color w:val="6D6E71"/>
          <w:spacing w:val="-8"/>
          <w:w w:val="105"/>
        </w:rPr>
        <w:t xml:space="preserve"> </w:t>
      </w:r>
      <w:r w:rsidR="00382BF6">
        <w:rPr>
          <w:color w:val="6D6E71"/>
          <w:w w:val="105"/>
        </w:rPr>
        <w:t>must</w:t>
      </w:r>
      <w:r w:rsidR="00382BF6">
        <w:rPr>
          <w:color w:val="6D6E71"/>
          <w:spacing w:val="-8"/>
          <w:w w:val="105"/>
        </w:rPr>
        <w:t xml:space="preserve"> </w:t>
      </w:r>
      <w:r w:rsidR="00382BF6">
        <w:rPr>
          <w:color w:val="6D6E71"/>
          <w:w w:val="105"/>
        </w:rPr>
        <w:t>be</w:t>
      </w:r>
      <w:r w:rsidR="00382BF6">
        <w:rPr>
          <w:color w:val="6D6E71"/>
          <w:spacing w:val="-8"/>
          <w:w w:val="105"/>
        </w:rPr>
        <w:t xml:space="preserve"> </w:t>
      </w:r>
      <w:r w:rsidR="00382BF6">
        <w:rPr>
          <w:color w:val="6D6E71"/>
          <w:w w:val="105"/>
        </w:rPr>
        <w:t>recorded</w:t>
      </w:r>
      <w:r w:rsidR="00382BF6">
        <w:rPr>
          <w:color w:val="6D6E71"/>
          <w:spacing w:val="-7"/>
          <w:w w:val="105"/>
        </w:rPr>
        <w:t xml:space="preserve"> </w:t>
      </w:r>
      <w:r w:rsidR="00382BF6">
        <w:rPr>
          <w:color w:val="6D6E71"/>
          <w:w w:val="105"/>
        </w:rPr>
        <w:t>in</w:t>
      </w:r>
      <w:r w:rsidR="00382BF6">
        <w:rPr>
          <w:color w:val="6D6E71"/>
          <w:spacing w:val="-8"/>
          <w:w w:val="105"/>
        </w:rPr>
        <w:t xml:space="preserve"> </w:t>
      </w:r>
      <w:r w:rsidR="00382BF6">
        <w:rPr>
          <w:color w:val="6D6E71"/>
          <w:w w:val="105"/>
        </w:rPr>
        <w:t>a</w:t>
      </w:r>
      <w:r w:rsidR="00382BF6">
        <w:rPr>
          <w:color w:val="6D6E71"/>
          <w:spacing w:val="-8"/>
          <w:w w:val="105"/>
        </w:rPr>
        <w:t xml:space="preserve"> </w:t>
      </w:r>
      <w:r w:rsidR="00382BF6">
        <w:rPr>
          <w:color w:val="6D6E71"/>
          <w:w w:val="105"/>
        </w:rPr>
        <w:t>log</w:t>
      </w:r>
      <w:r w:rsidR="00382BF6">
        <w:rPr>
          <w:color w:val="6D6E71"/>
          <w:spacing w:val="-8"/>
          <w:w w:val="105"/>
        </w:rPr>
        <w:t xml:space="preserve"> </w:t>
      </w:r>
      <w:r w:rsidR="00382BF6">
        <w:rPr>
          <w:color w:val="6D6E71"/>
          <w:w w:val="105"/>
        </w:rPr>
        <w:t>book or</w:t>
      </w:r>
      <w:r w:rsidR="00382BF6">
        <w:rPr>
          <w:color w:val="6D6E71"/>
          <w:spacing w:val="-19"/>
          <w:w w:val="105"/>
        </w:rPr>
        <w:t xml:space="preserve"> </w:t>
      </w:r>
      <w:r w:rsidR="00382BF6">
        <w:rPr>
          <w:color w:val="6D6E71"/>
          <w:w w:val="105"/>
        </w:rPr>
        <w:t>organisation’s</w:t>
      </w:r>
      <w:r w:rsidR="00382BF6">
        <w:rPr>
          <w:color w:val="6D6E71"/>
          <w:spacing w:val="-19"/>
          <w:w w:val="105"/>
        </w:rPr>
        <w:t xml:space="preserve"> </w:t>
      </w:r>
      <w:r w:rsidR="00382BF6">
        <w:rPr>
          <w:color w:val="6D6E71"/>
          <w:w w:val="105"/>
        </w:rPr>
        <w:t>checklist(s) according</w:t>
      </w:r>
      <w:r w:rsidR="00382BF6">
        <w:rPr>
          <w:color w:val="6D6E71"/>
          <w:spacing w:val="-19"/>
          <w:w w:val="105"/>
        </w:rPr>
        <w:t xml:space="preserve"> </w:t>
      </w:r>
      <w:r w:rsidR="00382BF6">
        <w:rPr>
          <w:color w:val="6D6E71"/>
          <w:w w:val="105"/>
        </w:rPr>
        <w:t>to</w:t>
      </w:r>
      <w:r w:rsidR="00382BF6">
        <w:rPr>
          <w:color w:val="6D6E71"/>
          <w:spacing w:val="-19"/>
          <w:w w:val="105"/>
        </w:rPr>
        <w:t xml:space="preserve"> </w:t>
      </w:r>
      <w:r w:rsidR="00382BF6">
        <w:rPr>
          <w:color w:val="6D6E71"/>
          <w:w w:val="105"/>
        </w:rPr>
        <w:t>work</w:t>
      </w:r>
      <w:r w:rsidR="00382BF6">
        <w:rPr>
          <w:color w:val="6D6E71"/>
          <w:spacing w:val="-19"/>
          <w:w w:val="105"/>
        </w:rPr>
        <w:t xml:space="preserve"> </w:t>
      </w:r>
      <w:r w:rsidR="00382BF6">
        <w:rPr>
          <w:color w:val="6D6E71"/>
          <w:w w:val="105"/>
        </w:rPr>
        <w:t>processes</w:t>
      </w:r>
      <w:r w:rsidR="00382BF6">
        <w:rPr>
          <w:color w:val="6D6E71"/>
          <w:spacing w:val="-19"/>
          <w:w w:val="105"/>
        </w:rPr>
        <w:t xml:space="preserve"> </w:t>
      </w:r>
      <w:r w:rsidR="00382BF6">
        <w:rPr>
          <w:color w:val="6D6E71"/>
          <w:w w:val="105"/>
        </w:rPr>
        <w:t>at</w:t>
      </w:r>
      <w:r w:rsidR="00382BF6">
        <w:rPr>
          <w:color w:val="6D6E71"/>
          <w:spacing w:val="-19"/>
          <w:w w:val="105"/>
        </w:rPr>
        <w:t xml:space="preserve"> </w:t>
      </w:r>
      <w:r w:rsidR="00382BF6">
        <w:rPr>
          <w:color w:val="6D6E71"/>
          <w:w w:val="105"/>
        </w:rPr>
        <w:t>the</w:t>
      </w:r>
      <w:r w:rsidR="00382BF6">
        <w:rPr>
          <w:color w:val="6D6E71"/>
          <w:spacing w:val="-19"/>
          <w:w w:val="105"/>
        </w:rPr>
        <w:t xml:space="preserve"> </w:t>
      </w:r>
      <w:r w:rsidR="00382BF6">
        <w:rPr>
          <w:color w:val="6D6E71"/>
          <w:w w:val="105"/>
        </w:rPr>
        <w:t>workplace.</w:t>
      </w:r>
      <w:r w:rsidR="00382BF6">
        <w:rPr>
          <w:color w:val="6D6E71"/>
          <w:spacing w:val="-18"/>
          <w:w w:val="105"/>
        </w:rPr>
        <w:t xml:space="preserve"> </w:t>
      </w:r>
      <w:r w:rsidR="00382BF6">
        <w:rPr>
          <w:color w:val="6D6E71"/>
          <w:w w:val="105"/>
        </w:rPr>
        <w:t>Report</w:t>
      </w:r>
      <w:r w:rsidR="00382BF6">
        <w:rPr>
          <w:color w:val="6D6E71"/>
          <w:spacing w:val="-19"/>
          <w:w w:val="105"/>
        </w:rPr>
        <w:t xml:space="preserve"> </w:t>
      </w:r>
      <w:r w:rsidR="00382BF6">
        <w:rPr>
          <w:color w:val="6D6E71"/>
          <w:w w:val="105"/>
        </w:rPr>
        <w:t>any</w:t>
      </w:r>
      <w:r w:rsidR="00382BF6">
        <w:rPr>
          <w:color w:val="6D6E71"/>
          <w:spacing w:val="-19"/>
          <w:w w:val="105"/>
        </w:rPr>
        <w:t xml:space="preserve"> </w:t>
      </w:r>
      <w:r w:rsidR="00382BF6">
        <w:rPr>
          <w:color w:val="6D6E71"/>
          <w:w w:val="105"/>
        </w:rPr>
        <w:t>defects found</w:t>
      </w:r>
      <w:r w:rsidR="00382BF6">
        <w:rPr>
          <w:color w:val="6D6E71"/>
          <w:spacing w:val="-9"/>
          <w:w w:val="105"/>
        </w:rPr>
        <w:t xml:space="preserve"> </w:t>
      </w:r>
      <w:r w:rsidR="00382BF6">
        <w:rPr>
          <w:color w:val="6D6E71"/>
          <w:w w:val="105"/>
        </w:rPr>
        <w:t>to</w:t>
      </w:r>
      <w:r w:rsidR="00382BF6">
        <w:rPr>
          <w:color w:val="6D6E71"/>
          <w:spacing w:val="-8"/>
          <w:w w:val="105"/>
        </w:rPr>
        <w:t xml:space="preserve"> </w:t>
      </w:r>
      <w:r w:rsidR="00382BF6">
        <w:rPr>
          <w:color w:val="6D6E71"/>
          <w:w w:val="105"/>
        </w:rPr>
        <w:t>your</w:t>
      </w:r>
      <w:r w:rsidR="00382BF6">
        <w:rPr>
          <w:color w:val="6D6E71"/>
          <w:spacing w:val="-8"/>
          <w:w w:val="105"/>
        </w:rPr>
        <w:t xml:space="preserve"> </w:t>
      </w:r>
      <w:r w:rsidR="00382BF6">
        <w:rPr>
          <w:color w:val="6D6E71"/>
          <w:w w:val="105"/>
        </w:rPr>
        <w:t>supervisor</w:t>
      </w:r>
      <w:r w:rsidR="00382BF6">
        <w:rPr>
          <w:color w:val="6D6E71"/>
          <w:spacing w:val="-8"/>
          <w:w w:val="105"/>
        </w:rPr>
        <w:t xml:space="preserve"> </w:t>
      </w:r>
      <w:r w:rsidR="00382BF6">
        <w:rPr>
          <w:color w:val="6D6E71"/>
          <w:w w:val="105"/>
        </w:rPr>
        <w:t>immediately.</w:t>
      </w:r>
      <w:r w:rsidR="00382BF6">
        <w:rPr>
          <w:color w:val="6D6E71"/>
          <w:spacing w:val="-9"/>
          <w:w w:val="105"/>
        </w:rPr>
        <w:t xml:space="preserve"> </w:t>
      </w:r>
      <w:r w:rsidR="00382BF6">
        <w:rPr>
          <w:color w:val="6D6E71"/>
          <w:w w:val="105"/>
        </w:rPr>
        <w:t>See</w:t>
      </w:r>
      <w:r w:rsidR="00382BF6">
        <w:rPr>
          <w:color w:val="6D6E71"/>
          <w:spacing w:val="-8"/>
          <w:w w:val="105"/>
        </w:rPr>
        <w:t xml:space="preserve"> </w:t>
      </w:r>
      <w:r w:rsidR="00382BF6">
        <w:rPr>
          <w:color w:val="6D6E71"/>
          <w:w w:val="105"/>
        </w:rPr>
        <w:t>Figure</w:t>
      </w:r>
      <w:r w:rsidR="00382BF6">
        <w:rPr>
          <w:color w:val="6D6E71"/>
          <w:spacing w:val="-8"/>
          <w:w w:val="105"/>
        </w:rPr>
        <w:t xml:space="preserve"> </w:t>
      </w:r>
      <w:r w:rsidR="00382BF6">
        <w:rPr>
          <w:color w:val="6D6E71"/>
          <w:w w:val="105"/>
        </w:rPr>
        <w:t>4</w:t>
      </w:r>
      <w:r w:rsidR="00382BF6">
        <w:rPr>
          <w:color w:val="6D6E71"/>
          <w:spacing w:val="-8"/>
          <w:w w:val="105"/>
        </w:rPr>
        <w:t xml:space="preserve"> </w:t>
      </w:r>
      <w:r w:rsidR="00382BF6">
        <w:rPr>
          <w:color w:val="6D6E71"/>
          <w:w w:val="105"/>
        </w:rPr>
        <w:t>for</w:t>
      </w:r>
      <w:r w:rsidR="00382BF6">
        <w:rPr>
          <w:color w:val="6D6E71"/>
          <w:spacing w:val="-9"/>
          <w:w w:val="105"/>
        </w:rPr>
        <w:t xml:space="preserve"> </w:t>
      </w:r>
      <w:r w:rsidR="00382BF6">
        <w:rPr>
          <w:color w:val="6D6E71"/>
          <w:w w:val="105"/>
        </w:rPr>
        <w:t>types</w:t>
      </w:r>
      <w:r w:rsidR="00382BF6">
        <w:rPr>
          <w:color w:val="6D6E71"/>
          <w:spacing w:val="-8"/>
          <w:w w:val="105"/>
        </w:rPr>
        <w:t xml:space="preserve"> </w:t>
      </w:r>
      <w:r w:rsidR="00382BF6">
        <w:rPr>
          <w:color w:val="6D6E71"/>
          <w:w w:val="105"/>
        </w:rPr>
        <w:t>of</w:t>
      </w:r>
      <w:r w:rsidR="00382BF6">
        <w:rPr>
          <w:color w:val="6D6E71"/>
          <w:spacing w:val="-8"/>
          <w:w w:val="105"/>
        </w:rPr>
        <w:t xml:space="preserve"> </w:t>
      </w:r>
      <w:r w:rsidR="00382BF6">
        <w:rPr>
          <w:color w:val="6D6E71"/>
          <w:w w:val="105"/>
        </w:rPr>
        <w:t>visual</w:t>
      </w:r>
      <w:r w:rsidR="00382BF6">
        <w:rPr>
          <w:color w:val="6D6E71"/>
          <w:spacing w:val="-8"/>
          <w:w w:val="105"/>
        </w:rPr>
        <w:t xml:space="preserve"> </w:t>
      </w:r>
      <w:r w:rsidR="00382BF6">
        <w:rPr>
          <w:color w:val="6D6E71"/>
          <w:w w:val="105"/>
        </w:rPr>
        <w:t>checks.</w:t>
      </w:r>
    </w:p>
    <w:p w14:paraId="44EC2A70" w14:textId="687BE2A1" w:rsidR="00382BF6" w:rsidRDefault="00382BF6" w:rsidP="00382BF6">
      <w:pPr>
        <w:pStyle w:val="TableParagraph"/>
        <w:jc w:val="center"/>
      </w:pPr>
      <w:r>
        <w:lastRenderedPageBreak/>
        <w:drawing>
          <wp:inline distT="0" distB="0" distL="0" distR="0" wp14:anchorId="73B22FF9" wp14:editId="17450BDB">
            <wp:extent cx="5076486" cy="756920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isual Checks.JPG"/>
                    <pic:cNvPicPr/>
                  </pic:nvPicPr>
                  <pic:blipFill>
                    <a:blip r:embed="rId248">
                      <a:extLst>
                        <a:ext uri="{28A0092B-C50C-407E-A947-70E740481C1C}">
                          <a14:useLocalDpi xmlns:a14="http://schemas.microsoft.com/office/drawing/2010/main" val="0"/>
                        </a:ext>
                      </a:extLst>
                    </a:blip>
                    <a:stretch>
                      <a:fillRect/>
                    </a:stretch>
                  </pic:blipFill>
                  <pic:spPr>
                    <a:xfrm>
                      <a:off x="0" y="0"/>
                      <a:ext cx="5080857" cy="7575718"/>
                    </a:xfrm>
                    <a:prstGeom prst="rect">
                      <a:avLst/>
                    </a:prstGeom>
                  </pic:spPr>
                </pic:pic>
              </a:graphicData>
            </a:graphic>
          </wp:inline>
        </w:drawing>
      </w:r>
    </w:p>
    <w:p w14:paraId="6925FABA" w14:textId="71109752" w:rsidR="005F6F15" w:rsidRDefault="005F6F15" w:rsidP="00C71153">
      <w:pPr>
        <w:spacing w:before="9"/>
        <w:ind w:left="567" w:hanging="567"/>
        <w:rPr>
          <w:rFonts w:ascii="Frutiger LT Std 45 Light" w:eastAsia="Frutiger LT Std 45 Light" w:hAnsi="Frutiger LT Std 45 Light" w:cs="Frutiger LT Std 45 Light"/>
          <w:sz w:val="28"/>
          <w:szCs w:val="28"/>
        </w:rPr>
      </w:pPr>
    </w:p>
    <w:p w14:paraId="248A1841" w14:textId="60D14C01" w:rsidR="005F6F15" w:rsidRDefault="005F6F15" w:rsidP="00C71153">
      <w:pPr>
        <w:spacing w:before="9"/>
        <w:ind w:left="567" w:hanging="567"/>
        <w:rPr>
          <w:rFonts w:ascii="Frutiger LT Std 45 Light" w:eastAsia="Frutiger LT Std 45 Light" w:hAnsi="Frutiger LT Std 45 Light" w:cs="Frutiger LT Std 45 Light"/>
          <w:sz w:val="28"/>
          <w:szCs w:val="28"/>
        </w:rPr>
      </w:pPr>
    </w:p>
    <w:p w14:paraId="585DACC3" w14:textId="1CB98BFC" w:rsidR="005F6F15" w:rsidRDefault="005F6F15" w:rsidP="00C71153">
      <w:pPr>
        <w:spacing w:before="9"/>
        <w:ind w:left="567" w:hanging="567"/>
        <w:rPr>
          <w:rFonts w:ascii="Frutiger LT Std 45 Light" w:eastAsia="Frutiger LT Std 45 Light" w:hAnsi="Frutiger LT Std 45 Light" w:cs="Frutiger LT Std 45 Light"/>
          <w:sz w:val="28"/>
          <w:szCs w:val="28"/>
        </w:rPr>
      </w:pPr>
    </w:p>
    <w:p w14:paraId="153BFF8B" w14:textId="39C7256E" w:rsidR="005F6F15" w:rsidRDefault="005F6F15" w:rsidP="00C71153">
      <w:pPr>
        <w:spacing w:before="9"/>
        <w:ind w:left="567" w:hanging="567"/>
        <w:rPr>
          <w:rFonts w:ascii="Frutiger LT Std 45 Light" w:eastAsia="Frutiger LT Std 45 Light" w:hAnsi="Frutiger LT Std 45 Light" w:cs="Frutiger LT Std 45 Light"/>
          <w:sz w:val="28"/>
          <w:szCs w:val="28"/>
        </w:rPr>
      </w:pPr>
    </w:p>
    <w:p w14:paraId="33CF6B76" w14:textId="2AC7BBEF" w:rsidR="005F6F15" w:rsidRDefault="005F6F15" w:rsidP="00C71153">
      <w:pPr>
        <w:spacing w:before="9"/>
        <w:ind w:left="567" w:hanging="567"/>
        <w:rPr>
          <w:rFonts w:ascii="Frutiger LT Std 45 Light" w:eastAsia="Frutiger LT Std 45 Light" w:hAnsi="Frutiger LT Std 45 Light" w:cs="Frutiger LT Std 45 Light"/>
          <w:sz w:val="28"/>
          <w:szCs w:val="28"/>
        </w:rPr>
      </w:pPr>
    </w:p>
    <w:p w14:paraId="4B818C53" w14:textId="1A73878B" w:rsidR="00382BF6" w:rsidRDefault="00382BF6" w:rsidP="00C71153">
      <w:pPr>
        <w:spacing w:before="9"/>
        <w:ind w:left="567" w:hanging="567"/>
        <w:rPr>
          <w:rFonts w:ascii="Frutiger LT Std 45 Light" w:eastAsia="Frutiger LT Std 45 Light" w:hAnsi="Frutiger LT Std 45 Light" w:cs="Frutiger LT Std 45 Light"/>
          <w:sz w:val="28"/>
          <w:szCs w:val="28"/>
        </w:rPr>
      </w:pPr>
      <w:r>
        <w:rPr>
          <w:rFonts w:ascii="Frutiger LT Std 45 Light" w:eastAsia="Frutiger LT Std 45 Light" w:hAnsi="Frutiger LT Std 45 Light" w:cs="Frutiger LT Std 45 Light"/>
          <w:sz w:val="28"/>
          <w:szCs w:val="28"/>
        </w:rPr>
        <w:lastRenderedPageBreak/>
        <w:drawing>
          <wp:inline distT="0" distB="0" distL="0" distR="0" wp14:anchorId="5D23997D" wp14:editId="39C440E1">
            <wp:extent cx="5863482" cy="5984240"/>
            <wp:effectExtent l="0" t="0" r="0" b="0"/>
            <wp:docPr id="8" name="Picture 8"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isual Checks 2.JPG"/>
                    <pic:cNvPicPr/>
                  </pic:nvPicPr>
                  <pic:blipFill>
                    <a:blip r:embed="rId249">
                      <a:extLst>
                        <a:ext uri="{28A0092B-C50C-407E-A947-70E740481C1C}">
                          <a14:useLocalDpi xmlns:a14="http://schemas.microsoft.com/office/drawing/2010/main" val="0"/>
                        </a:ext>
                      </a:extLst>
                    </a:blip>
                    <a:stretch>
                      <a:fillRect/>
                    </a:stretch>
                  </pic:blipFill>
                  <pic:spPr>
                    <a:xfrm>
                      <a:off x="0" y="0"/>
                      <a:ext cx="5877107" cy="5998146"/>
                    </a:xfrm>
                    <a:prstGeom prst="rect">
                      <a:avLst/>
                    </a:prstGeom>
                  </pic:spPr>
                </pic:pic>
              </a:graphicData>
            </a:graphic>
          </wp:inline>
        </w:drawing>
      </w:r>
    </w:p>
    <w:p w14:paraId="17E914D1" w14:textId="63D047D3"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486068CE" w14:textId="0B04AB4A" w:rsidR="00382BF6" w:rsidRDefault="00382BF6" w:rsidP="00382BF6">
      <w:pPr>
        <w:spacing w:before="9"/>
        <w:ind w:left="567" w:hanging="567"/>
        <w:jc w:val="center"/>
        <w:rPr>
          <w:rFonts w:ascii="Frutiger LT Std 45 Light" w:eastAsia="Frutiger LT Std 45 Light" w:hAnsi="Frutiger LT Std 45 Light" w:cs="Frutiger LT Std 45 Light"/>
          <w:sz w:val="28"/>
          <w:szCs w:val="28"/>
        </w:rPr>
      </w:pPr>
    </w:p>
    <w:p w14:paraId="11398E5B" w14:textId="5A12F449"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243282BE" w14:textId="40CE6DEB"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4A5BA15E" w14:textId="384A7A8D"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1C4C402D" w14:textId="3446C6BB"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1A42B93F" w14:textId="0CC95A0A"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238FF54C" w14:textId="64C218E8"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0542743F" w14:textId="617240F1"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77325642" w14:textId="612413B7"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4015497E" w14:textId="77777777"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55B61053" w14:textId="79FAF5B9" w:rsidR="00382BF6" w:rsidRDefault="00382BF6" w:rsidP="00382BF6">
      <w:pPr>
        <w:spacing w:before="9"/>
        <w:ind w:left="567" w:hanging="567"/>
        <w:jc w:val="center"/>
        <w:rPr>
          <w:rFonts w:ascii="Frutiger LT Std 45 Light" w:eastAsia="Frutiger LT Std 45 Light" w:hAnsi="Frutiger LT Std 45 Light" w:cs="Frutiger LT Std 45 Light"/>
          <w:sz w:val="28"/>
          <w:szCs w:val="28"/>
        </w:rPr>
      </w:pPr>
      <w:r>
        <w:rPr>
          <w:rFonts w:ascii="Frutiger LT Std 45 Light" w:eastAsia="Frutiger LT Std 45 Light" w:hAnsi="Frutiger LT Std 45 Light" w:cs="Frutiger LT Std 45 Light"/>
          <w:sz w:val="28"/>
          <w:szCs w:val="28"/>
        </w:rPr>
        <w:lastRenderedPageBreak/>
        <w:drawing>
          <wp:inline distT="0" distB="0" distL="0" distR="0" wp14:anchorId="2BB1B3F8" wp14:editId="75CFB85C">
            <wp:extent cx="5011476" cy="7325360"/>
            <wp:effectExtent l="0" t="0" r="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isual Checks 3.JPG"/>
                    <pic:cNvPicPr/>
                  </pic:nvPicPr>
                  <pic:blipFill>
                    <a:blip r:embed="rId250">
                      <a:extLst>
                        <a:ext uri="{28A0092B-C50C-407E-A947-70E740481C1C}">
                          <a14:useLocalDpi xmlns:a14="http://schemas.microsoft.com/office/drawing/2010/main" val="0"/>
                        </a:ext>
                      </a:extLst>
                    </a:blip>
                    <a:stretch>
                      <a:fillRect/>
                    </a:stretch>
                  </pic:blipFill>
                  <pic:spPr>
                    <a:xfrm>
                      <a:off x="0" y="0"/>
                      <a:ext cx="5018175" cy="7335152"/>
                    </a:xfrm>
                    <a:prstGeom prst="rect">
                      <a:avLst/>
                    </a:prstGeom>
                  </pic:spPr>
                </pic:pic>
              </a:graphicData>
            </a:graphic>
          </wp:inline>
        </w:drawing>
      </w:r>
    </w:p>
    <w:p w14:paraId="5AE3CC78" w14:textId="3A51928A"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666F8F0C" w14:textId="60CFB42C"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1B3FDCA5" w14:textId="7C00658D"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3644DA98" w14:textId="0A82C32D"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5586538A" w14:textId="1D3FA5D5"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2DC9A7E8" w14:textId="77777777"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490C8DFC" w14:textId="01AFDE08"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52E59872" w14:textId="4D162874"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661ACF38" w14:textId="2D8C7275"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000FC78D" w14:textId="786725EA"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28267CF8" w14:textId="6794FA0D"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5949BB42" w14:textId="60DBE41A" w:rsidR="00382BF6" w:rsidRDefault="00382BF6" w:rsidP="00C71153">
      <w:pPr>
        <w:spacing w:before="9"/>
        <w:ind w:left="567" w:hanging="567"/>
        <w:rPr>
          <w:rFonts w:ascii="Frutiger LT Std 45 Light" w:eastAsia="Frutiger LT Std 45 Light" w:hAnsi="Frutiger LT Std 45 Light" w:cs="Frutiger LT Std 45 Light"/>
          <w:sz w:val="28"/>
          <w:szCs w:val="28"/>
        </w:rPr>
      </w:pPr>
      <w:r>
        <w:rPr>
          <w:rFonts w:ascii="Frutiger LT Std 45 Light" w:eastAsia="Frutiger LT Std 45 Light" w:hAnsi="Frutiger LT Std 45 Light" w:cs="Frutiger LT Std 45 Light"/>
          <w:sz w:val="28"/>
          <w:szCs w:val="28"/>
        </w:rPr>
        <w:drawing>
          <wp:inline distT="0" distB="0" distL="0" distR="0" wp14:anchorId="6ECAAC15" wp14:editId="74D2DB5D">
            <wp:extent cx="5313140" cy="7620000"/>
            <wp:effectExtent l="0" t="0" r="0"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isual Checks 4.JPG"/>
                    <pic:cNvPicPr/>
                  </pic:nvPicPr>
                  <pic:blipFill>
                    <a:blip r:embed="rId251">
                      <a:extLst>
                        <a:ext uri="{28A0092B-C50C-407E-A947-70E740481C1C}">
                          <a14:useLocalDpi xmlns:a14="http://schemas.microsoft.com/office/drawing/2010/main" val="0"/>
                        </a:ext>
                      </a:extLst>
                    </a:blip>
                    <a:stretch>
                      <a:fillRect/>
                    </a:stretch>
                  </pic:blipFill>
                  <pic:spPr>
                    <a:xfrm>
                      <a:off x="0" y="0"/>
                      <a:ext cx="5319530" cy="7629165"/>
                    </a:xfrm>
                    <a:prstGeom prst="rect">
                      <a:avLst/>
                    </a:prstGeom>
                  </pic:spPr>
                </pic:pic>
              </a:graphicData>
            </a:graphic>
          </wp:inline>
        </w:drawing>
      </w:r>
    </w:p>
    <w:p w14:paraId="637AC80F" w14:textId="7859D212"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28DCE896" w14:textId="165D8052" w:rsidR="00382BF6" w:rsidRDefault="00382BF6" w:rsidP="00382BF6">
      <w:pPr>
        <w:pStyle w:val="Caption"/>
        <w:rPr>
          <w:rFonts w:ascii="Frutiger LT Std 45 Light" w:eastAsia="Frutiger LT Std 45 Light" w:hAnsi="Frutiger LT Std 45 Light" w:cs="Frutiger LT Std 45 Light"/>
          <w:sz w:val="28"/>
          <w:szCs w:val="28"/>
        </w:rPr>
      </w:pPr>
      <w:bookmarkStart w:id="45" w:name="_Toc7004333"/>
      <w:r>
        <w:t xml:space="preserve">Figure </w:t>
      </w:r>
      <w:r>
        <w:fldChar w:fldCharType="begin"/>
      </w:r>
      <w:r>
        <w:instrText xml:space="preserve"> SEQ Figure \* ARABIC </w:instrText>
      </w:r>
      <w:r>
        <w:fldChar w:fldCharType="separate"/>
      </w:r>
      <w:r>
        <w:t>4</w:t>
      </w:r>
      <w:r>
        <w:fldChar w:fldCharType="end"/>
      </w:r>
      <w:r>
        <w:t>: Rigging Checks</w:t>
      </w:r>
      <w:bookmarkEnd w:id="45"/>
    </w:p>
    <w:p w14:paraId="79B9BF34" w14:textId="65E9288C"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3CC56A09" w14:textId="58367F10"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3DB56174" w14:textId="2EAA9DB2"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62707401" w14:textId="0F1F2900"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3974A849" w14:textId="4B68D6B4"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10019D99" w14:textId="2907A0C5"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24AF6329" w14:textId="777BDB35"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65956CC0" w14:textId="0D262668" w:rsidR="00382BF6" w:rsidRDefault="00382BF6" w:rsidP="00382BF6">
      <w:pPr>
        <w:pStyle w:val="Heading1"/>
        <w:numPr>
          <w:ilvl w:val="0"/>
          <w:numId w:val="15"/>
        </w:numPr>
      </w:pPr>
      <w:bookmarkStart w:id="46" w:name="_Toc7005218"/>
      <w:r>
        <w:t>Rigging Methods</w:t>
      </w:r>
      <w:bookmarkEnd w:id="46"/>
    </w:p>
    <w:p w14:paraId="4E01007E" w14:textId="177CC08F"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65725B84" w14:textId="617AED09" w:rsidR="00382BF6" w:rsidRDefault="00382BF6" w:rsidP="00382BF6">
      <w:pPr>
        <w:pStyle w:val="BodyText"/>
        <w:ind w:left="0"/>
        <w:rPr>
          <w:w w:val="105"/>
        </w:rPr>
      </w:pPr>
      <w:r>
        <w:rPr>
          <w:w w:val="105"/>
        </w:rPr>
        <w:t xml:space="preserve">Accidents due to rigging can often be traced back to a lack of rigging knowledge by the dogman or operator. </w:t>
      </w:r>
    </w:p>
    <w:p w14:paraId="67634C92" w14:textId="44779A74" w:rsidR="00382BF6" w:rsidRDefault="00382BF6" w:rsidP="00382BF6">
      <w:pPr>
        <w:pStyle w:val="BodyText"/>
        <w:ind w:left="0"/>
      </w:pPr>
      <w:r>
        <w:rPr>
          <w:w w:val="105"/>
        </w:rPr>
        <w:t>The operator must know the following:</w:t>
      </w:r>
    </w:p>
    <w:p w14:paraId="50BF6D49" w14:textId="38772CA5" w:rsidR="00382BF6" w:rsidRPr="00382BF6" w:rsidRDefault="00382BF6" w:rsidP="00382BF6">
      <w:pPr>
        <w:pStyle w:val="BodyText"/>
        <w:numPr>
          <w:ilvl w:val="0"/>
          <w:numId w:val="19"/>
        </w:numPr>
        <w:ind w:left="567"/>
      </w:pPr>
      <w:r w:rsidRPr="00382BF6">
        <w:rPr>
          <w:color w:val="636466"/>
          <w:w w:val="105"/>
        </w:rPr>
        <w:t>the</w:t>
      </w:r>
      <w:r w:rsidRPr="00382BF6">
        <w:rPr>
          <w:color w:val="636466"/>
          <w:spacing w:val="-6"/>
          <w:w w:val="105"/>
        </w:rPr>
        <w:t xml:space="preserve"> </w:t>
      </w:r>
      <w:r>
        <w:rPr>
          <w:color w:val="636466"/>
          <w:w w:val="105"/>
        </w:rPr>
        <w:t>crane Safe Working load (SWL) must be clearly displayed in a location that is legible to the crane operator when working the crane,</w:t>
      </w:r>
    </w:p>
    <w:p w14:paraId="5AD06E72" w14:textId="6C683AE5" w:rsidR="00382BF6" w:rsidRPr="00382BF6" w:rsidRDefault="00382BF6" w:rsidP="00382BF6">
      <w:pPr>
        <w:pStyle w:val="BodyText"/>
        <w:numPr>
          <w:ilvl w:val="0"/>
          <w:numId w:val="19"/>
        </w:numPr>
        <w:ind w:left="567"/>
      </w:pPr>
      <w:r w:rsidRPr="00382BF6">
        <w:rPr>
          <w:color w:val="636466"/>
        </w:rPr>
        <w:t>the safe working load limit of the</w:t>
      </w:r>
      <w:r w:rsidRPr="00382BF6">
        <w:rPr>
          <w:color w:val="636466"/>
          <w:spacing w:val="-18"/>
        </w:rPr>
        <w:t xml:space="preserve"> </w:t>
      </w:r>
      <w:r>
        <w:rPr>
          <w:color w:val="636466"/>
          <w:spacing w:val="-3"/>
        </w:rPr>
        <w:t>lifting gear; and</w:t>
      </w:r>
    </w:p>
    <w:p w14:paraId="28DC6D1F" w14:textId="55FA8900" w:rsidR="00382BF6" w:rsidRPr="00382BF6" w:rsidRDefault="00382BF6" w:rsidP="00382BF6">
      <w:pPr>
        <w:pStyle w:val="BodyText"/>
        <w:numPr>
          <w:ilvl w:val="0"/>
          <w:numId w:val="19"/>
        </w:numPr>
        <w:ind w:left="567"/>
      </w:pPr>
      <w:r>
        <w:t>that the the laod to be lifted is less than the SWL.</w:t>
      </w:r>
    </w:p>
    <w:p w14:paraId="0929FEF5" w14:textId="77777777" w:rsidR="00382BF6" w:rsidRDefault="00382BF6" w:rsidP="00382BF6">
      <w:pPr>
        <w:pStyle w:val="BodyText"/>
        <w:ind w:left="0"/>
        <w:rPr>
          <w:sz w:val="24"/>
        </w:rPr>
      </w:pPr>
    </w:p>
    <w:p w14:paraId="2B26B3EE" w14:textId="6ECE16E8" w:rsidR="00382BF6" w:rsidRDefault="00382BF6" w:rsidP="00382BF6">
      <w:pPr>
        <w:pStyle w:val="BodyText"/>
        <w:ind w:left="0"/>
      </w:pPr>
      <w:r>
        <w:t>When the weight and capacities are established, the dogman or operator must then use the proper methods to rig the load so that it is</w:t>
      </w:r>
      <w:r>
        <w:rPr>
          <w:spacing w:val="-22"/>
        </w:rPr>
        <w:t xml:space="preserve"> </w:t>
      </w:r>
      <w:r>
        <w:t>stable.</w:t>
      </w:r>
    </w:p>
    <w:p w14:paraId="27F3FF2C" w14:textId="4417EA89" w:rsidR="00382BF6" w:rsidRDefault="002D1501" w:rsidP="002D1501">
      <w:pPr>
        <w:spacing w:before="9"/>
        <w:ind w:left="567" w:hanging="567"/>
        <w:jc w:val="center"/>
        <w:rPr>
          <w:rFonts w:ascii="Frutiger LT Std 45 Light" w:eastAsia="Frutiger LT Std 45 Light" w:hAnsi="Frutiger LT Std 45 Light" w:cs="Frutiger LT Std 45 Light"/>
          <w:sz w:val="28"/>
          <w:szCs w:val="28"/>
        </w:rPr>
      </w:pPr>
      <w:r>
        <w:rPr>
          <w:rFonts w:ascii="Frutiger LT Std 45 Light" w:eastAsia="Frutiger LT Std 45 Light" w:hAnsi="Frutiger LT Std 45 Light" w:cs="Frutiger LT Std 45 Light"/>
          <w:sz w:val="28"/>
          <w:szCs w:val="28"/>
        </w:rPr>
        <w:drawing>
          <wp:inline distT="0" distB="0" distL="0" distR="0" wp14:anchorId="648D74D7" wp14:editId="3BE89A6F">
            <wp:extent cx="4723249" cy="6604000"/>
            <wp:effectExtent l="0" t="0" r="1270" b="635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igging the load.JPG"/>
                    <pic:cNvPicPr/>
                  </pic:nvPicPr>
                  <pic:blipFill>
                    <a:blip r:embed="rId252">
                      <a:extLst>
                        <a:ext uri="{28A0092B-C50C-407E-A947-70E740481C1C}">
                          <a14:useLocalDpi xmlns:a14="http://schemas.microsoft.com/office/drawing/2010/main" val="0"/>
                        </a:ext>
                      </a:extLst>
                    </a:blip>
                    <a:stretch>
                      <a:fillRect/>
                    </a:stretch>
                  </pic:blipFill>
                  <pic:spPr>
                    <a:xfrm>
                      <a:off x="0" y="0"/>
                      <a:ext cx="4731287" cy="6615239"/>
                    </a:xfrm>
                    <a:prstGeom prst="rect">
                      <a:avLst/>
                    </a:prstGeom>
                  </pic:spPr>
                </pic:pic>
              </a:graphicData>
            </a:graphic>
          </wp:inline>
        </w:drawing>
      </w:r>
    </w:p>
    <w:p w14:paraId="16433B0D" w14:textId="2C3D2B3B"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41B0312D" w14:textId="79E9AC44"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4526F6CA" w14:textId="762C3947" w:rsidR="00382BF6" w:rsidRPr="00382BF6" w:rsidRDefault="00382BF6" w:rsidP="00C71153">
      <w:pPr>
        <w:spacing w:before="9"/>
        <w:ind w:left="567" w:hanging="567"/>
        <w:rPr>
          <w:rFonts w:ascii="Frutiger LT Std 45 Light" w:eastAsia="Frutiger LT Std 45 Light" w:hAnsi="Frutiger LT Std 45 Light" w:cs="Frutiger LT Std 45 Light"/>
          <w:color w:val="525252" w:themeColor="background2" w:themeShade="80"/>
        </w:rPr>
      </w:pPr>
      <w:r w:rsidRPr="00382BF6">
        <w:rPr>
          <w:rFonts w:ascii="Frutiger LT Std 45 Light" w:eastAsia="Frutiger LT Std 45 Light" w:hAnsi="Frutiger LT Std 45 Light" w:cs="Frutiger LT Std 45 Light"/>
          <w:color w:val="525252" w:themeColor="background2" w:themeShade="80"/>
        </w:rPr>
        <w:t xml:space="preserve">More information can be found in the Code of Practice for </w:t>
      </w:r>
      <w:r>
        <w:rPr>
          <w:rFonts w:ascii="Frutiger LT Std 45 Light" w:eastAsia="Frutiger LT Std 45 Light" w:hAnsi="Frutiger LT Std 45 Light" w:cs="Frutiger LT Std 45 Light"/>
          <w:color w:val="525252" w:themeColor="background2" w:themeShade="80"/>
        </w:rPr>
        <w:t>the Safe Use of Lifting Equipment.</w:t>
      </w:r>
    </w:p>
    <w:p w14:paraId="7B9CCDB5" w14:textId="1AC210C7" w:rsidR="00382BF6" w:rsidRDefault="00382BF6" w:rsidP="00382BF6">
      <w:pPr>
        <w:pStyle w:val="Caption"/>
        <w:rPr>
          <w:rFonts w:ascii="Frutiger LT Std 45 Light" w:eastAsia="Frutiger LT Std 45 Light" w:hAnsi="Frutiger LT Std 45 Light" w:cs="Frutiger LT Std 45 Light"/>
          <w:sz w:val="28"/>
          <w:szCs w:val="28"/>
        </w:rPr>
      </w:pPr>
      <w:bookmarkStart w:id="47" w:name="_Toc7004334"/>
      <w:r>
        <w:t xml:space="preserve">Figure </w:t>
      </w:r>
      <w:r>
        <w:fldChar w:fldCharType="begin"/>
      </w:r>
      <w:r>
        <w:instrText xml:space="preserve"> SEQ Figure \* ARABIC </w:instrText>
      </w:r>
      <w:r>
        <w:fldChar w:fldCharType="separate"/>
      </w:r>
      <w:r>
        <w:t>5</w:t>
      </w:r>
      <w:r>
        <w:fldChar w:fldCharType="end"/>
      </w:r>
      <w:r>
        <w:t>: Rigging Methods</w:t>
      </w:r>
      <w:bookmarkEnd w:id="47"/>
    </w:p>
    <w:p w14:paraId="36FDD246" w14:textId="11BF52CA" w:rsidR="00382BF6" w:rsidRDefault="00382BF6" w:rsidP="00382BF6">
      <w:pPr>
        <w:pStyle w:val="Heading1"/>
        <w:numPr>
          <w:ilvl w:val="0"/>
          <w:numId w:val="15"/>
        </w:numPr>
      </w:pPr>
      <w:bookmarkStart w:id="48" w:name="_Toc7005219"/>
      <w:r>
        <w:t>Operational Safety</w:t>
      </w:r>
      <w:bookmarkEnd w:id="48"/>
    </w:p>
    <w:p w14:paraId="73D7C926" w14:textId="116E877C" w:rsidR="00382BF6" w:rsidRDefault="00382BF6" w:rsidP="00382BF6">
      <w:pPr>
        <w:pStyle w:val="ListParagraph"/>
      </w:pPr>
    </w:p>
    <w:p w14:paraId="76A330BB" w14:textId="3284163F" w:rsidR="00382BF6" w:rsidRDefault="00382BF6" w:rsidP="00382BF6">
      <w:pPr>
        <w:pStyle w:val="Heading2"/>
        <w:numPr>
          <w:ilvl w:val="1"/>
          <w:numId w:val="15"/>
        </w:numPr>
        <w:ind w:left="426" w:hanging="426"/>
      </w:pPr>
      <w:bookmarkStart w:id="49" w:name="_Toc7005220"/>
      <w:r>
        <w:t>Safety Considerations</w:t>
      </w:r>
      <w:bookmarkEnd w:id="49"/>
      <w:r>
        <w:tab/>
      </w:r>
    </w:p>
    <w:p w14:paraId="707A5417" w14:textId="77777777" w:rsidR="00382BF6" w:rsidRDefault="00382BF6" w:rsidP="00382BF6">
      <w:pPr>
        <w:pStyle w:val="BodyText"/>
        <w:ind w:left="0"/>
      </w:pPr>
      <w:r>
        <w:t>This section highlights several safety considerations when operating gantry cranes.</w:t>
      </w:r>
    </w:p>
    <w:p w14:paraId="1FF8FA4E" w14:textId="77777777" w:rsidR="00382BF6" w:rsidRDefault="00382BF6" w:rsidP="00382BF6">
      <w:pPr>
        <w:pStyle w:val="BodyText"/>
        <w:ind w:left="0"/>
      </w:pPr>
    </w:p>
    <w:p w14:paraId="24F891F8" w14:textId="02B943D0" w:rsidR="00382BF6" w:rsidRDefault="00382BF6" w:rsidP="00382BF6">
      <w:pPr>
        <w:pStyle w:val="BodyText"/>
        <w:ind w:left="0"/>
        <w:rPr>
          <w:rFonts w:cs="Frutiger LT Std 45 Light"/>
          <w:sz w:val="28"/>
          <w:szCs w:val="28"/>
        </w:rPr>
      </w:pPr>
      <w:r>
        <w:rPr>
          <w:rFonts w:cs="Frutiger LT Std 45 Light"/>
          <w:sz w:val="28"/>
          <w:szCs w:val="28"/>
        </w:rPr>
        <w:drawing>
          <wp:inline distT="0" distB="0" distL="0" distR="0" wp14:anchorId="186B26C1" wp14:editId="3F9BE650">
            <wp:extent cx="5752297" cy="6939280"/>
            <wp:effectExtent l="0" t="0" r="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perational Safety.JPG"/>
                    <pic:cNvPicPr/>
                  </pic:nvPicPr>
                  <pic:blipFill>
                    <a:blip r:embed="rId253">
                      <a:extLst>
                        <a:ext uri="{28A0092B-C50C-407E-A947-70E740481C1C}">
                          <a14:useLocalDpi xmlns:a14="http://schemas.microsoft.com/office/drawing/2010/main" val="0"/>
                        </a:ext>
                      </a:extLst>
                    </a:blip>
                    <a:stretch>
                      <a:fillRect/>
                    </a:stretch>
                  </pic:blipFill>
                  <pic:spPr>
                    <a:xfrm>
                      <a:off x="0" y="0"/>
                      <a:ext cx="5764072" cy="6953485"/>
                    </a:xfrm>
                    <a:prstGeom prst="rect">
                      <a:avLst/>
                    </a:prstGeom>
                  </pic:spPr>
                </pic:pic>
              </a:graphicData>
            </a:graphic>
          </wp:inline>
        </w:drawing>
      </w:r>
    </w:p>
    <w:p w14:paraId="2072249B" w14:textId="55F302FB"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66C64B9F" w14:textId="604FF6F0"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76C14FC4" w14:textId="711E18B2"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2AA666AB" w14:textId="4CBD674A"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1930726E" w14:textId="72A292B1"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61E27AFF" w14:textId="48957BA7"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29B5888A" w14:textId="3443EBED"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2CBEBC1D" w14:textId="2C437649"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331D8884" w14:textId="0F0AFA0F"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3327DD94" w14:textId="05A4E9CE" w:rsidR="00382BF6" w:rsidRDefault="00382BF6" w:rsidP="00C71153">
      <w:pPr>
        <w:spacing w:before="9"/>
        <w:ind w:left="567" w:hanging="567"/>
        <w:rPr>
          <w:rFonts w:ascii="Frutiger LT Std 45 Light" w:eastAsia="Frutiger LT Std 45 Light" w:hAnsi="Frutiger LT Std 45 Light" w:cs="Frutiger LT Std 45 Light"/>
          <w:sz w:val="28"/>
          <w:szCs w:val="28"/>
        </w:rPr>
      </w:pPr>
      <w:r>
        <w:rPr>
          <w:rFonts w:ascii="Frutiger LT Std 45 Light" w:eastAsia="Frutiger LT Std 45 Light" w:hAnsi="Frutiger LT Std 45 Light" w:cs="Frutiger LT Std 45 Light"/>
          <w:sz w:val="28"/>
          <w:szCs w:val="28"/>
        </w:rPr>
        <w:drawing>
          <wp:inline distT="0" distB="0" distL="0" distR="0" wp14:anchorId="22AA3105" wp14:editId="5F4BECAA">
            <wp:extent cx="5793956" cy="7315200"/>
            <wp:effectExtent l="0" t="0" r="0" b="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perational Safety 1.JPG"/>
                    <pic:cNvPicPr/>
                  </pic:nvPicPr>
                  <pic:blipFill>
                    <a:blip r:embed="rId254">
                      <a:extLst>
                        <a:ext uri="{28A0092B-C50C-407E-A947-70E740481C1C}">
                          <a14:useLocalDpi xmlns:a14="http://schemas.microsoft.com/office/drawing/2010/main" val="0"/>
                        </a:ext>
                      </a:extLst>
                    </a:blip>
                    <a:stretch>
                      <a:fillRect/>
                    </a:stretch>
                  </pic:blipFill>
                  <pic:spPr>
                    <a:xfrm>
                      <a:off x="0" y="0"/>
                      <a:ext cx="5801875" cy="7325199"/>
                    </a:xfrm>
                    <a:prstGeom prst="rect">
                      <a:avLst/>
                    </a:prstGeom>
                  </pic:spPr>
                </pic:pic>
              </a:graphicData>
            </a:graphic>
          </wp:inline>
        </w:drawing>
      </w:r>
    </w:p>
    <w:p w14:paraId="22C239FC" w14:textId="10374EF1"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34DC3796" w14:textId="7F4D4CA1"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5381C635" w14:textId="349DB3B3"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2103A8B4" w14:textId="246BD098"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572E0A78" w14:textId="1C5480BA"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70DB1EF5" w14:textId="213F9078"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1E9621FD" w14:textId="00A2AAF3"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7B84DD0D" w14:textId="33214571"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1E71DFE3" w14:textId="11A6C728"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46330C24" w14:textId="34C3BFE5" w:rsidR="00382BF6" w:rsidRDefault="00382BF6" w:rsidP="00C71153">
      <w:pPr>
        <w:spacing w:before="9"/>
        <w:ind w:left="567" w:hanging="567"/>
        <w:rPr>
          <w:rFonts w:ascii="Frutiger LT Std 45 Light" w:eastAsia="Frutiger LT Std 45 Light" w:hAnsi="Frutiger LT Std 45 Light" w:cs="Frutiger LT Std 45 Light"/>
          <w:sz w:val="28"/>
          <w:szCs w:val="28"/>
        </w:rPr>
      </w:pPr>
      <w:r>
        <w:rPr>
          <w:rFonts w:ascii="Frutiger LT Std 45 Light" w:eastAsia="Frutiger LT Std 45 Light" w:hAnsi="Frutiger LT Std 45 Light" w:cs="Frutiger LT Std 45 Light"/>
          <w:sz w:val="28"/>
          <w:szCs w:val="28"/>
        </w:rPr>
        <w:drawing>
          <wp:inline distT="0" distB="0" distL="0" distR="0" wp14:anchorId="54A5881C" wp14:editId="65A66233">
            <wp:extent cx="5713984" cy="6949440"/>
            <wp:effectExtent l="0" t="0" r="0" b="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perational Safety 2.JPG"/>
                    <pic:cNvPicPr/>
                  </pic:nvPicPr>
                  <pic:blipFill>
                    <a:blip r:embed="rId255">
                      <a:extLst>
                        <a:ext uri="{28A0092B-C50C-407E-A947-70E740481C1C}">
                          <a14:useLocalDpi xmlns:a14="http://schemas.microsoft.com/office/drawing/2010/main" val="0"/>
                        </a:ext>
                      </a:extLst>
                    </a:blip>
                    <a:stretch>
                      <a:fillRect/>
                    </a:stretch>
                  </pic:blipFill>
                  <pic:spPr>
                    <a:xfrm>
                      <a:off x="0" y="0"/>
                      <a:ext cx="5719376" cy="6955998"/>
                    </a:xfrm>
                    <a:prstGeom prst="rect">
                      <a:avLst/>
                    </a:prstGeom>
                  </pic:spPr>
                </pic:pic>
              </a:graphicData>
            </a:graphic>
          </wp:inline>
        </w:drawing>
      </w:r>
    </w:p>
    <w:p w14:paraId="6AB53B5B" w14:textId="5ADF577D"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452C3ABD" w14:textId="4CD646D1"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536797D1" w14:textId="4838093D"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28C73A9C" w14:textId="7E203727"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34F0D41F" w14:textId="160673F8"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109BA83F" w14:textId="3E922060"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06F0D227" w14:textId="5FBADC63"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1EA5A0FA" w14:textId="531D5695"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278F8213" w14:textId="477DD49D"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41527057" w14:textId="12AC8343"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7F346A04" w14:textId="434E5C84" w:rsidR="00382BF6" w:rsidRDefault="00382BF6" w:rsidP="00C71153">
      <w:pPr>
        <w:spacing w:before="9"/>
        <w:ind w:left="567" w:hanging="567"/>
        <w:rPr>
          <w:rFonts w:ascii="Frutiger LT Std 45 Light" w:eastAsia="Frutiger LT Std 45 Light" w:hAnsi="Frutiger LT Std 45 Light" w:cs="Frutiger LT Std 45 Light"/>
          <w:sz w:val="28"/>
          <w:szCs w:val="28"/>
        </w:rPr>
      </w:pPr>
      <w:r>
        <w:rPr>
          <w:rFonts w:ascii="Frutiger LT Std 45 Light" w:eastAsia="Frutiger LT Std 45 Light" w:hAnsi="Frutiger LT Std 45 Light" w:cs="Frutiger LT Std 45 Light"/>
          <w:sz w:val="28"/>
          <w:szCs w:val="28"/>
        </w:rPr>
        <w:drawing>
          <wp:inline distT="0" distB="0" distL="0" distR="0" wp14:anchorId="304000D5" wp14:editId="2C453DBF">
            <wp:extent cx="5904644" cy="7538720"/>
            <wp:effectExtent l="0" t="0" r="0" b="0"/>
            <wp:docPr id="15" name="Picture 1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perational Safety 3.JPG"/>
                    <pic:cNvPicPr/>
                  </pic:nvPicPr>
                  <pic:blipFill>
                    <a:blip r:embed="rId256">
                      <a:extLst>
                        <a:ext uri="{28A0092B-C50C-407E-A947-70E740481C1C}">
                          <a14:useLocalDpi xmlns:a14="http://schemas.microsoft.com/office/drawing/2010/main" val="0"/>
                        </a:ext>
                      </a:extLst>
                    </a:blip>
                    <a:stretch>
                      <a:fillRect/>
                    </a:stretch>
                  </pic:blipFill>
                  <pic:spPr>
                    <a:xfrm>
                      <a:off x="0" y="0"/>
                      <a:ext cx="5911661" cy="7547680"/>
                    </a:xfrm>
                    <a:prstGeom prst="rect">
                      <a:avLst/>
                    </a:prstGeom>
                  </pic:spPr>
                </pic:pic>
              </a:graphicData>
            </a:graphic>
          </wp:inline>
        </w:drawing>
      </w:r>
    </w:p>
    <w:p w14:paraId="1D4F811B" w14:textId="0E18B4F0"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64E223A4" w14:textId="527E3D38"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4FFF63BC" w14:textId="13A20DB3"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4AF43CCE" w14:textId="16CD8E32"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66D4C218" w14:textId="0B26F9D3"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714AC4BA" w14:textId="5C6A12CC"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6C60066E" w14:textId="3AE3A080"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49910FC3" w14:textId="5D168DB2"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4546C80B" w14:textId="47753ACB"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775D4DB1" w14:textId="0223D809" w:rsidR="00382BF6" w:rsidRDefault="00382BF6" w:rsidP="00C71153">
      <w:pPr>
        <w:spacing w:before="9"/>
        <w:ind w:left="567" w:hanging="567"/>
        <w:rPr>
          <w:rFonts w:ascii="Frutiger LT Std 45 Light" w:eastAsia="Frutiger LT Std 45 Light" w:hAnsi="Frutiger LT Std 45 Light" w:cs="Frutiger LT Std 45 Light"/>
          <w:sz w:val="28"/>
          <w:szCs w:val="28"/>
        </w:rPr>
      </w:pPr>
      <w:r>
        <w:rPr>
          <w:rFonts w:ascii="Frutiger LT Std 45 Light" w:eastAsia="Frutiger LT Std 45 Light" w:hAnsi="Frutiger LT Std 45 Light" w:cs="Frutiger LT Std 45 Light"/>
          <w:sz w:val="28"/>
          <w:szCs w:val="28"/>
        </w:rPr>
        <w:drawing>
          <wp:inline distT="0" distB="0" distL="0" distR="0" wp14:anchorId="3423778F" wp14:editId="365887CA">
            <wp:extent cx="5860372" cy="7223760"/>
            <wp:effectExtent l="0" t="0" r="0" b="0"/>
            <wp:docPr id="16"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perational Safety 4.JPG"/>
                    <pic:cNvPicPr/>
                  </pic:nvPicPr>
                  <pic:blipFill>
                    <a:blip r:embed="rId257">
                      <a:extLst>
                        <a:ext uri="{28A0092B-C50C-407E-A947-70E740481C1C}">
                          <a14:useLocalDpi xmlns:a14="http://schemas.microsoft.com/office/drawing/2010/main" val="0"/>
                        </a:ext>
                      </a:extLst>
                    </a:blip>
                    <a:stretch>
                      <a:fillRect/>
                    </a:stretch>
                  </pic:blipFill>
                  <pic:spPr>
                    <a:xfrm>
                      <a:off x="0" y="0"/>
                      <a:ext cx="5869528" cy="7235046"/>
                    </a:xfrm>
                    <a:prstGeom prst="rect">
                      <a:avLst/>
                    </a:prstGeom>
                  </pic:spPr>
                </pic:pic>
              </a:graphicData>
            </a:graphic>
          </wp:inline>
        </w:drawing>
      </w:r>
    </w:p>
    <w:p w14:paraId="6263763A" w14:textId="1CBB8682"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6123F13B" w14:textId="3AEA53A1"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4A97103E" w14:textId="205702AD"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450E6CC1" w14:textId="556F1402"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215F8026" w14:textId="67C3E91A"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61D2663B" w14:textId="5FA8D2D4"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6AACF058" w14:textId="078D5E4D"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55676CE3" w14:textId="7BC93427"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70E2A763" w14:textId="423C7E78"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25CCA507" w14:textId="36E3B271"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58417C08" w14:textId="634016B8"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2CB48C8D" w14:textId="2580D2CB"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5A2379DB" w14:textId="26CEBA94" w:rsidR="00382BF6" w:rsidRDefault="00382BF6" w:rsidP="00C71153">
      <w:pPr>
        <w:spacing w:before="9"/>
        <w:ind w:left="567" w:hanging="567"/>
        <w:rPr>
          <w:rFonts w:ascii="Frutiger LT Std 45 Light" w:eastAsia="Frutiger LT Std 45 Light" w:hAnsi="Frutiger LT Std 45 Light" w:cs="Frutiger LT Std 45 Light"/>
          <w:sz w:val="28"/>
          <w:szCs w:val="28"/>
        </w:rPr>
      </w:pPr>
      <w:r>
        <w:rPr>
          <w:rFonts w:ascii="Frutiger LT Std 45 Light" w:eastAsia="Frutiger LT Std 45 Light" w:hAnsi="Frutiger LT Std 45 Light" w:cs="Frutiger LT Std 45 Light"/>
          <w:sz w:val="28"/>
          <w:szCs w:val="28"/>
        </w:rPr>
        <w:drawing>
          <wp:inline distT="0" distB="0" distL="0" distR="0" wp14:anchorId="1C846DDA" wp14:editId="52306CE7">
            <wp:extent cx="5100320" cy="4226978"/>
            <wp:effectExtent l="0" t="0" r="0" b="0"/>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perational Safety 5.JPG"/>
                    <pic:cNvPicPr/>
                  </pic:nvPicPr>
                  <pic:blipFill>
                    <a:blip r:embed="rId258">
                      <a:extLst>
                        <a:ext uri="{28A0092B-C50C-407E-A947-70E740481C1C}">
                          <a14:useLocalDpi xmlns:a14="http://schemas.microsoft.com/office/drawing/2010/main" val="0"/>
                        </a:ext>
                      </a:extLst>
                    </a:blip>
                    <a:stretch>
                      <a:fillRect/>
                    </a:stretch>
                  </pic:blipFill>
                  <pic:spPr>
                    <a:xfrm>
                      <a:off x="0" y="0"/>
                      <a:ext cx="5108561" cy="4233808"/>
                    </a:xfrm>
                    <a:prstGeom prst="rect">
                      <a:avLst/>
                    </a:prstGeom>
                  </pic:spPr>
                </pic:pic>
              </a:graphicData>
            </a:graphic>
          </wp:inline>
        </w:drawing>
      </w:r>
    </w:p>
    <w:p w14:paraId="63D87F61" w14:textId="635CC534" w:rsidR="00382BF6" w:rsidRDefault="00382BF6" w:rsidP="00382BF6">
      <w:pPr>
        <w:pStyle w:val="Caption"/>
        <w:rPr>
          <w:rFonts w:ascii="Frutiger LT Std 45 Light" w:eastAsia="Frutiger LT Std 45 Light" w:hAnsi="Frutiger LT Std 45 Light" w:cs="Frutiger LT Std 45 Light"/>
          <w:sz w:val="28"/>
          <w:szCs w:val="28"/>
        </w:rPr>
      </w:pPr>
      <w:bookmarkStart w:id="50" w:name="_Toc7004335"/>
      <w:r>
        <w:t xml:space="preserve">Figure </w:t>
      </w:r>
      <w:r>
        <w:fldChar w:fldCharType="begin"/>
      </w:r>
      <w:r>
        <w:instrText xml:space="preserve"> SEQ Figure \* ARABIC </w:instrText>
      </w:r>
      <w:r>
        <w:fldChar w:fldCharType="separate"/>
      </w:r>
      <w:r>
        <w:t>6</w:t>
      </w:r>
      <w:r>
        <w:fldChar w:fldCharType="end"/>
      </w:r>
      <w:r>
        <w:t>: Safety Considerations</w:t>
      </w:r>
      <w:bookmarkEnd w:id="50"/>
    </w:p>
    <w:p w14:paraId="3D05CFB3" w14:textId="77777777"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01DD4C64" w14:textId="77777777" w:rsidR="00382BF6" w:rsidRPr="00382BF6" w:rsidRDefault="00382BF6" w:rsidP="00382BF6">
      <w:pPr>
        <w:pStyle w:val="ListParagraph"/>
        <w:numPr>
          <w:ilvl w:val="0"/>
          <w:numId w:val="20"/>
        </w:numPr>
        <w:outlineLvl w:val="1"/>
        <w:rPr>
          <w:rFonts w:ascii="Segoe UI Semibold" w:eastAsia="Arial" w:hAnsi="Segoe UI Semibold"/>
          <w:b/>
          <w:bCs/>
          <w:vanish/>
          <w:color w:val="F79646" w:themeColor="text1"/>
          <w:sz w:val="24"/>
        </w:rPr>
      </w:pPr>
      <w:bookmarkStart w:id="51" w:name="_Toc7003989"/>
      <w:bookmarkStart w:id="52" w:name="_Toc7004025"/>
      <w:bookmarkStart w:id="53" w:name="_Toc7005221"/>
      <w:bookmarkEnd w:id="51"/>
      <w:bookmarkEnd w:id="52"/>
      <w:bookmarkEnd w:id="53"/>
    </w:p>
    <w:p w14:paraId="1BD1B25C" w14:textId="77777777" w:rsidR="00382BF6" w:rsidRPr="00382BF6" w:rsidRDefault="00382BF6" w:rsidP="00382BF6">
      <w:pPr>
        <w:pStyle w:val="ListParagraph"/>
        <w:numPr>
          <w:ilvl w:val="0"/>
          <w:numId w:val="20"/>
        </w:numPr>
        <w:outlineLvl w:val="1"/>
        <w:rPr>
          <w:rFonts w:ascii="Segoe UI Semibold" w:eastAsia="Arial" w:hAnsi="Segoe UI Semibold"/>
          <w:b/>
          <w:bCs/>
          <w:vanish/>
          <w:color w:val="F79646" w:themeColor="text1"/>
          <w:sz w:val="24"/>
        </w:rPr>
      </w:pPr>
      <w:bookmarkStart w:id="54" w:name="_Toc7003990"/>
      <w:bookmarkStart w:id="55" w:name="_Toc7004026"/>
      <w:bookmarkStart w:id="56" w:name="_Toc7005222"/>
      <w:bookmarkEnd w:id="54"/>
      <w:bookmarkEnd w:id="55"/>
      <w:bookmarkEnd w:id="56"/>
    </w:p>
    <w:p w14:paraId="57FD3A75" w14:textId="77777777" w:rsidR="00382BF6" w:rsidRPr="00382BF6" w:rsidRDefault="00382BF6" w:rsidP="00382BF6">
      <w:pPr>
        <w:pStyle w:val="ListParagraph"/>
        <w:numPr>
          <w:ilvl w:val="0"/>
          <w:numId w:val="20"/>
        </w:numPr>
        <w:outlineLvl w:val="1"/>
        <w:rPr>
          <w:rFonts w:ascii="Segoe UI Semibold" w:eastAsia="Arial" w:hAnsi="Segoe UI Semibold"/>
          <w:b/>
          <w:bCs/>
          <w:vanish/>
          <w:color w:val="F79646" w:themeColor="text1"/>
          <w:sz w:val="24"/>
        </w:rPr>
      </w:pPr>
      <w:bookmarkStart w:id="57" w:name="_Toc7003991"/>
      <w:bookmarkStart w:id="58" w:name="_Toc7004027"/>
      <w:bookmarkStart w:id="59" w:name="_Toc7005223"/>
      <w:bookmarkEnd w:id="57"/>
      <w:bookmarkEnd w:id="58"/>
      <w:bookmarkEnd w:id="59"/>
    </w:p>
    <w:p w14:paraId="4B33D906" w14:textId="77777777" w:rsidR="00382BF6" w:rsidRPr="00382BF6" w:rsidRDefault="00382BF6" w:rsidP="00382BF6">
      <w:pPr>
        <w:pStyle w:val="ListParagraph"/>
        <w:numPr>
          <w:ilvl w:val="0"/>
          <w:numId w:val="20"/>
        </w:numPr>
        <w:outlineLvl w:val="1"/>
        <w:rPr>
          <w:rFonts w:ascii="Segoe UI Semibold" w:eastAsia="Arial" w:hAnsi="Segoe UI Semibold"/>
          <w:b/>
          <w:bCs/>
          <w:vanish/>
          <w:color w:val="F79646" w:themeColor="text1"/>
          <w:sz w:val="24"/>
        </w:rPr>
      </w:pPr>
      <w:bookmarkStart w:id="60" w:name="_Toc7003992"/>
      <w:bookmarkStart w:id="61" w:name="_Toc7004028"/>
      <w:bookmarkStart w:id="62" w:name="_Toc7005224"/>
      <w:bookmarkEnd w:id="60"/>
      <w:bookmarkEnd w:id="61"/>
      <w:bookmarkEnd w:id="62"/>
    </w:p>
    <w:p w14:paraId="330C5746" w14:textId="77777777" w:rsidR="00382BF6" w:rsidRPr="00382BF6" w:rsidRDefault="00382BF6" w:rsidP="00382BF6">
      <w:pPr>
        <w:pStyle w:val="ListParagraph"/>
        <w:numPr>
          <w:ilvl w:val="0"/>
          <w:numId w:val="20"/>
        </w:numPr>
        <w:outlineLvl w:val="1"/>
        <w:rPr>
          <w:rFonts w:ascii="Segoe UI Semibold" w:eastAsia="Arial" w:hAnsi="Segoe UI Semibold"/>
          <w:b/>
          <w:bCs/>
          <w:vanish/>
          <w:color w:val="F79646" w:themeColor="text1"/>
          <w:sz w:val="24"/>
        </w:rPr>
      </w:pPr>
      <w:bookmarkStart w:id="63" w:name="_Toc7003993"/>
      <w:bookmarkStart w:id="64" w:name="_Toc7004029"/>
      <w:bookmarkStart w:id="65" w:name="_Toc7005225"/>
      <w:bookmarkEnd w:id="63"/>
      <w:bookmarkEnd w:id="64"/>
      <w:bookmarkEnd w:id="65"/>
    </w:p>
    <w:p w14:paraId="03307533" w14:textId="77777777" w:rsidR="00382BF6" w:rsidRPr="00382BF6" w:rsidRDefault="00382BF6" w:rsidP="00382BF6">
      <w:pPr>
        <w:pStyle w:val="ListParagraph"/>
        <w:numPr>
          <w:ilvl w:val="0"/>
          <w:numId w:val="20"/>
        </w:numPr>
        <w:outlineLvl w:val="1"/>
        <w:rPr>
          <w:rFonts w:ascii="Segoe UI Semibold" w:eastAsia="Arial" w:hAnsi="Segoe UI Semibold"/>
          <w:b/>
          <w:bCs/>
          <w:vanish/>
          <w:color w:val="F79646" w:themeColor="text1"/>
          <w:sz w:val="24"/>
        </w:rPr>
      </w:pPr>
      <w:bookmarkStart w:id="66" w:name="_Toc7003994"/>
      <w:bookmarkStart w:id="67" w:name="_Toc7004030"/>
      <w:bookmarkStart w:id="68" w:name="_Toc7005226"/>
      <w:bookmarkEnd w:id="66"/>
      <w:bookmarkEnd w:id="67"/>
      <w:bookmarkEnd w:id="68"/>
    </w:p>
    <w:p w14:paraId="091BCAF9" w14:textId="77777777" w:rsidR="00382BF6" w:rsidRPr="00382BF6" w:rsidRDefault="00382BF6" w:rsidP="00382BF6">
      <w:pPr>
        <w:pStyle w:val="ListParagraph"/>
        <w:numPr>
          <w:ilvl w:val="1"/>
          <w:numId w:val="20"/>
        </w:numPr>
        <w:outlineLvl w:val="1"/>
        <w:rPr>
          <w:rFonts w:ascii="Segoe UI Semibold" w:eastAsia="Arial" w:hAnsi="Segoe UI Semibold"/>
          <w:b/>
          <w:bCs/>
          <w:vanish/>
          <w:color w:val="F79646" w:themeColor="text1"/>
          <w:sz w:val="24"/>
        </w:rPr>
      </w:pPr>
      <w:bookmarkStart w:id="69" w:name="_Toc7003995"/>
      <w:bookmarkStart w:id="70" w:name="_Toc7004031"/>
      <w:bookmarkStart w:id="71" w:name="_Toc7005227"/>
      <w:bookmarkEnd w:id="69"/>
      <w:bookmarkEnd w:id="70"/>
      <w:bookmarkEnd w:id="71"/>
    </w:p>
    <w:p w14:paraId="243A9B40" w14:textId="750CDA33" w:rsidR="00382BF6" w:rsidRDefault="00382BF6" w:rsidP="00382BF6">
      <w:pPr>
        <w:pStyle w:val="Heading2"/>
        <w:numPr>
          <w:ilvl w:val="1"/>
          <w:numId w:val="20"/>
        </w:numPr>
        <w:ind w:left="426"/>
      </w:pPr>
      <w:bookmarkStart w:id="72" w:name="_Toc7005228"/>
      <w:r>
        <w:t>Tandem Lifting</w:t>
      </w:r>
      <w:bookmarkEnd w:id="72"/>
    </w:p>
    <w:p w14:paraId="7FE8135A" w14:textId="053B5EBB"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51674B6E" w14:textId="77777777" w:rsidR="00382BF6" w:rsidRDefault="00382BF6" w:rsidP="00382BF6">
      <w:pPr>
        <w:pStyle w:val="BodyText"/>
        <w:spacing w:before="44"/>
        <w:ind w:left="130" w:right="38"/>
        <w:jc w:val="both"/>
      </w:pPr>
      <w:r>
        <w:rPr>
          <w:color w:val="6D6E71"/>
          <w:w w:val="105"/>
        </w:rPr>
        <w:t>When</w:t>
      </w:r>
      <w:r>
        <w:rPr>
          <w:color w:val="6D6E71"/>
          <w:spacing w:val="-20"/>
          <w:w w:val="105"/>
        </w:rPr>
        <w:t xml:space="preserve"> </w:t>
      </w:r>
      <w:r>
        <w:rPr>
          <w:color w:val="6D6E71"/>
          <w:w w:val="105"/>
        </w:rPr>
        <w:t>using</w:t>
      </w:r>
      <w:r>
        <w:rPr>
          <w:color w:val="6D6E71"/>
          <w:spacing w:val="-20"/>
          <w:w w:val="105"/>
        </w:rPr>
        <w:t xml:space="preserve"> </w:t>
      </w:r>
      <w:r>
        <w:rPr>
          <w:color w:val="6D6E71"/>
          <w:w w:val="105"/>
        </w:rPr>
        <w:t>more</w:t>
      </w:r>
      <w:r>
        <w:rPr>
          <w:color w:val="6D6E71"/>
          <w:spacing w:val="-20"/>
          <w:w w:val="105"/>
        </w:rPr>
        <w:t xml:space="preserve"> </w:t>
      </w:r>
      <w:r>
        <w:rPr>
          <w:color w:val="6D6E71"/>
          <w:w w:val="105"/>
        </w:rPr>
        <w:t>than</w:t>
      </w:r>
      <w:r>
        <w:rPr>
          <w:color w:val="6D6E71"/>
          <w:spacing w:val="-19"/>
          <w:w w:val="105"/>
        </w:rPr>
        <w:t xml:space="preserve"> </w:t>
      </w:r>
      <w:r>
        <w:rPr>
          <w:color w:val="6D6E71"/>
          <w:w w:val="105"/>
        </w:rPr>
        <w:t>one</w:t>
      </w:r>
      <w:r>
        <w:rPr>
          <w:color w:val="6D6E71"/>
          <w:spacing w:val="-20"/>
          <w:w w:val="105"/>
        </w:rPr>
        <w:t xml:space="preserve"> </w:t>
      </w:r>
      <w:r>
        <w:rPr>
          <w:color w:val="6D6E71"/>
          <w:w w:val="105"/>
        </w:rPr>
        <w:t>crane</w:t>
      </w:r>
      <w:r>
        <w:rPr>
          <w:color w:val="6D6E71"/>
          <w:spacing w:val="-20"/>
          <w:w w:val="105"/>
        </w:rPr>
        <w:t xml:space="preserve"> </w:t>
      </w:r>
      <w:r>
        <w:rPr>
          <w:color w:val="6D6E71"/>
          <w:w w:val="105"/>
        </w:rPr>
        <w:t>or</w:t>
      </w:r>
      <w:r>
        <w:rPr>
          <w:color w:val="6D6E71"/>
          <w:spacing w:val="-19"/>
          <w:w w:val="105"/>
        </w:rPr>
        <w:t xml:space="preserve"> </w:t>
      </w:r>
      <w:r>
        <w:rPr>
          <w:color w:val="6D6E71"/>
          <w:w w:val="105"/>
        </w:rPr>
        <w:t>with</w:t>
      </w:r>
      <w:r>
        <w:rPr>
          <w:color w:val="6D6E71"/>
          <w:spacing w:val="-20"/>
          <w:w w:val="105"/>
        </w:rPr>
        <w:t xml:space="preserve"> </w:t>
      </w:r>
      <w:r>
        <w:rPr>
          <w:color w:val="6D6E71"/>
          <w:w w:val="105"/>
        </w:rPr>
        <w:t>two</w:t>
      </w:r>
      <w:r>
        <w:rPr>
          <w:color w:val="6D6E71"/>
          <w:spacing w:val="-20"/>
          <w:w w:val="105"/>
        </w:rPr>
        <w:t xml:space="preserve"> </w:t>
      </w:r>
      <w:r>
        <w:rPr>
          <w:color w:val="6D6E71"/>
          <w:w w:val="105"/>
        </w:rPr>
        <w:t>hoists</w:t>
      </w:r>
      <w:r>
        <w:rPr>
          <w:color w:val="6D6E71"/>
          <w:spacing w:val="-20"/>
          <w:w w:val="105"/>
        </w:rPr>
        <w:t xml:space="preserve"> </w:t>
      </w:r>
      <w:r>
        <w:rPr>
          <w:color w:val="6D6E71"/>
          <w:w w:val="105"/>
        </w:rPr>
        <w:t>for</w:t>
      </w:r>
      <w:r>
        <w:rPr>
          <w:color w:val="6D6E71"/>
          <w:spacing w:val="-19"/>
          <w:w w:val="105"/>
        </w:rPr>
        <w:t xml:space="preserve"> </w:t>
      </w:r>
      <w:r>
        <w:rPr>
          <w:color w:val="6D6E71"/>
          <w:w w:val="105"/>
        </w:rPr>
        <w:t>tandem</w:t>
      </w:r>
      <w:r>
        <w:rPr>
          <w:color w:val="6D6E71"/>
          <w:spacing w:val="-20"/>
          <w:w w:val="105"/>
        </w:rPr>
        <w:t xml:space="preserve"> </w:t>
      </w:r>
      <w:r>
        <w:rPr>
          <w:color w:val="6D6E71"/>
          <w:w w:val="105"/>
        </w:rPr>
        <w:t>lifting</w:t>
      </w:r>
      <w:r>
        <w:rPr>
          <w:color w:val="6D6E71"/>
          <w:spacing w:val="-20"/>
          <w:w w:val="105"/>
        </w:rPr>
        <w:t xml:space="preserve"> </w:t>
      </w:r>
      <w:r>
        <w:rPr>
          <w:color w:val="6D6E71"/>
          <w:w w:val="105"/>
        </w:rPr>
        <w:t>operations,</w:t>
      </w:r>
      <w:r>
        <w:rPr>
          <w:color w:val="6D6E71"/>
          <w:spacing w:val="-19"/>
          <w:w w:val="105"/>
        </w:rPr>
        <w:t xml:space="preserve"> </w:t>
      </w:r>
      <w:r>
        <w:rPr>
          <w:color w:val="6D6E71"/>
          <w:w w:val="105"/>
        </w:rPr>
        <w:t>a</w:t>
      </w:r>
      <w:r>
        <w:rPr>
          <w:color w:val="6D6E71"/>
          <w:spacing w:val="-20"/>
          <w:w w:val="105"/>
        </w:rPr>
        <w:t xml:space="preserve"> </w:t>
      </w:r>
      <w:r>
        <w:rPr>
          <w:color w:val="6D6E71"/>
          <w:w w:val="105"/>
        </w:rPr>
        <w:t>competent person shall carefully plan out the operation in detail with a thorough lifting plan and emergency plans. The operation shall be carried out under proper supervision. The person supervising</w:t>
      </w:r>
      <w:r>
        <w:rPr>
          <w:color w:val="6D6E71"/>
          <w:spacing w:val="-5"/>
          <w:w w:val="105"/>
        </w:rPr>
        <w:t xml:space="preserve"> </w:t>
      </w:r>
      <w:r>
        <w:rPr>
          <w:color w:val="6D6E71"/>
          <w:w w:val="105"/>
        </w:rPr>
        <w:t>the</w:t>
      </w:r>
      <w:r>
        <w:rPr>
          <w:color w:val="6D6E71"/>
          <w:spacing w:val="-4"/>
          <w:w w:val="105"/>
        </w:rPr>
        <w:t xml:space="preserve"> </w:t>
      </w:r>
      <w:r>
        <w:rPr>
          <w:color w:val="6D6E71"/>
          <w:w w:val="105"/>
        </w:rPr>
        <w:t>operation</w:t>
      </w:r>
      <w:r>
        <w:rPr>
          <w:color w:val="6D6E71"/>
          <w:spacing w:val="-5"/>
          <w:w w:val="105"/>
        </w:rPr>
        <w:t xml:space="preserve"> </w:t>
      </w:r>
      <w:r>
        <w:rPr>
          <w:color w:val="6D6E71"/>
          <w:w w:val="105"/>
        </w:rPr>
        <w:t>shall</w:t>
      </w:r>
      <w:r>
        <w:rPr>
          <w:color w:val="6D6E71"/>
          <w:spacing w:val="-4"/>
          <w:w w:val="105"/>
        </w:rPr>
        <w:t xml:space="preserve"> </w:t>
      </w:r>
      <w:r>
        <w:rPr>
          <w:color w:val="6D6E71"/>
          <w:w w:val="105"/>
        </w:rPr>
        <w:t>fully</w:t>
      </w:r>
      <w:r>
        <w:rPr>
          <w:color w:val="6D6E71"/>
          <w:spacing w:val="-5"/>
          <w:w w:val="105"/>
        </w:rPr>
        <w:t xml:space="preserve"> </w:t>
      </w:r>
      <w:r>
        <w:rPr>
          <w:color w:val="6D6E71"/>
          <w:w w:val="105"/>
        </w:rPr>
        <w:t>understand</w:t>
      </w:r>
      <w:r>
        <w:rPr>
          <w:color w:val="6D6E71"/>
          <w:spacing w:val="-4"/>
          <w:w w:val="105"/>
        </w:rPr>
        <w:t xml:space="preserve"> </w:t>
      </w:r>
      <w:r>
        <w:rPr>
          <w:color w:val="6D6E71"/>
          <w:w w:val="105"/>
        </w:rPr>
        <w:t>the</w:t>
      </w:r>
      <w:r>
        <w:rPr>
          <w:color w:val="6D6E71"/>
          <w:spacing w:val="-5"/>
          <w:w w:val="105"/>
        </w:rPr>
        <w:t xml:space="preserve"> </w:t>
      </w:r>
      <w:r>
        <w:rPr>
          <w:color w:val="6D6E71"/>
          <w:w w:val="105"/>
        </w:rPr>
        <w:t>details</w:t>
      </w:r>
      <w:r>
        <w:rPr>
          <w:color w:val="6D6E71"/>
          <w:spacing w:val="-4"/>
          <w:w w:val="105"/>
        </w:rPr>
        <w:t xml:space="preserve"> </w:t>
      </w:r>
      <w:r>
        <w:rPr>
          <w:color w:val="6D6E71"/>
          <w:w w:val="105"/>
        </w:rPr>
        <w:t>of</w:t>
      </w:r>
      <w:r>
        <w:rPr>
          <w:color w:val="6D6E71"/>
          <w:spacing w:val="-5"/>
          <w:w w:val="105"/>
        </w:rPr>
        <w:t xml:space="preserve"> </w:t>
      </w:r>
      <w:r>
        <w:rPr>
          <w:color w:val="6D6E71"/>
          <w:w w:val="105"/>
        </w:rPr>
        <w:t>the</w:t>
      </w:r>
      <w:r>
        <w:rPr>
          <w:color w:val="6D6E71"/>
          <w:spacing w:val="-4"/>
          <w:w w:val="105"/>
        </w:rPr>
        <w:t xml:space="preserve"> </w:t>
      </w:r>
      <w:r>
        <w:rPr>
          <w:color w:val="6D6E71"/>
          <w:w w:val="105"/>
        </w:rPr>
        <w:t>operation</w:t>
      </w:r>
      <w:r>
        <w:rPr>
          <w:color w:val="6D6E71"/>
          <w:spacing w:val="-5"/>
          <w:w w:val="105"/>
        </w:rPr>
        <w:t xml:space="preserve"> </w:t>
      </w:r>
      <w:r>
        <w:rPr>
          <w:color w:val="6D6E71"/>
          <w:w w:val="105"/>
        </w:rPr>
        <w:t>and</w:t>
      </w:r>
      <w:r>
        <w:rPr>
          <w:color w:val="6D6E71"/>
          <w:spacing w:val="-4"/>
          <w:w w:val="105"/>
        </w:rPr>
        <w:t xml:space="preserve"> </w:t>
      </w:r>
      <w:r>
        <w:rPr>
          <w:color w:val="6D6E71"/>
          <w:w w:val="105"/>
        </w:rPr>
        <w:t>shall</w:t>
      </w:r>
      <w:r>
        <w:rPr>
          <w:color w:val="6D6E71"/>
          <w:spacing w:val="-5"/>
          <w:w w:val="105"/>
        </w:rPr>
        <w:t xml:space="preserve"> </w:t>
      </w:r>
      <w:r>
        <w:rPr>
          <w:color w:val="6D6E71"/>
          <w:spacing w:val="-4"/>
          <w:w w:val="105"/>
        </w:rPr>
        <w:t xml:space="preserve">ensure </w:t>
      </w:r>
      <w:r>
        <w:rPr>
          <w:color w:val="6D6E71"/>
          <w:w w:val="105"/>
        </w:rPr>
        <w:t>that</w:t>
      </w:r>
      <w:r>
        <w:rPr>
          <w:color w:val="6D6E71"/>
          <w:spacing w:val="-9"/>
          <w:w w:val="105"/>
        </w:rPr>
        <w:t xml:space="preserve"> </w:t>
      </w:r>
      <w:r>
        <w:rPr>
          <w:color w:val="6D6E71"/>
          <w:w w:val="105"/>
        </w:rPr>
        <w:t>the</w:t>
      </w:r>
      <w:r>
        <w:rPr>
          <w:color w:val="6D6E71"/>
          <w:spacing w:val="-8"/>
          <w:w w:val="105"/>
        </w:rPr>
        <w:t xml:space="preserve"> </w:t>
      </w:r>
      <w:r>
        <w:rPr>
          <w:color w:val="6D6E71"/>
          <w:w w:val="105"/>
        </w:rPr>
        <w:t>operators</w:t>
      </w:r>
      <w:r>
        <w:rPr>
          <w:color w:val="6D6E71"/>
          <w:spacing w:val="-9"/>
          <w:w w:val="105"/>
        </w:rPr>
        <w:t xml:space="preserve"> </w:t>
      </w:r>
      <w:r>
        <w:rPr>
          <w:color w:val="6D6E71"/>
          <w:w w:val="105"/>
        </w:rPr>
        <w:t>understand</w:t>
      </w:r>
      <w:r>
        <w:rPr>
          <w:color w:val="6D6E71"/>
          <w:spacing w:val="-8"/>
          <w:w w:val="105"/>
        </w:rPr>
        <w:t xml:space="preserve"> </w:t>
      </w:r>
      <w:r>
        <w:rPr>
          <w:color w:val="6D6E71"/>
          <w:w w:val="105"/>
        </w:rPr>
        <w:t>the</w:t>
      </w:r>
      <w:r>
        <w:rPr>
          <w:color w:val="6D6E71"/>
          <w:spacing w:val="-9"/>
          <w:w w:val="105"/>
        </w:rPr>
        <w:t xml:space="preserve"> </w:t>
      </w:r>
      <w:r>
        <w:rPr>
          <w:color w:val="6D6E71"/>
          <w:w w:val="105"/>
        </w:rPr>
        <w:t>sequence</w:t>
      </w:r>
      <w:r>
        <w:rPr>
          <w:color w:val="6D6E71"/>
          <w:spacing w:val="-9"/>
          <w:w w:val="105"/>
        </w:rPr>
        <w:t xml:space="preserve"> </w:t>
      </w:r>
      <w:r>
        <w:rPr>
          <w:color w:val="6D6E71"/>
          <w:w w:val="105"/>
        </w:rPr>
        <w:t>and</w:t>
      </w:r>
      <w:r>
        <w:rPr>
          <w:color w:val="6D6E71"/>
          <w:spacing w:val="-8"/>
          <w:w w:val="105"/>
        </w:rPr>
        <w:t xml:space="preserve"> </w:t>
      </w:r>
      <w:r>
        <w:rPr>
          <w:color w:val="6D6E71"/>
          <w:w w:val="105"/>
        </w:rPr>
        <w:t>the</w:t>
      </w:r>
      <w:r>
        <w:rPr>
          <w:color w:val="6D6E71"/>
          <w:spacing w:val="-9"/>
          <w:w w:val="105"/>
        </w:rPr>
        <w:t xml:space="preserve"> </w:t>
      </w:r>
      <w:r>
        <w:rPr>
          <w:color w:val="6D6E71"/>
          <w:w w:val="105"/>
        </w:rPr>
        <w:t>hazards</w:t>
      </w:r>
      <w:r>
        <w:rPr>
          <w:color w:val="6D6E71"/>
          <w:spacing w:val="-8"/>
          <w:w w:val="105"/>
        </w:rPr>
        <w:t xml:space="preserve"> </w:t>
      </w:r>
      <w:r>
        <w:rPr>
          <w:color w:val="6D6E71"/>
          <w:w w:val="105"/>
        </w:rPr>
        <w:t>of</w:t>
      </w:r>
      <w:r>
        <w:rPr>
          <w:color w:val="6D6E71"/>
          <w:spacing w:val="-9"/>
          <w:w w:val="105"/>
        </w:rPr>
        <w:t xml:space="preserve"> </w:t>
      </w:r>
      <w:r>
        <w:rPr>
          <w:color w:val="6D6E71"/>
          <w:w w:val="105"/>
        </w:rPr>
        <w:t>the</w:t>
      </w:r>
      <w:r>
        <w:rPr>
          <w:color w:val="6D6E71"/>
          <w:spacing w:val="-8"/>
          <w:w w:val="105"/>
        </w:rPr>
        <w:t xml:space="preserve"> </w:t>
      </w:r>
      <w:r>
        <w:rPr>
          <w:color w:val="6D6E71"/>
          <w:w w:val="105"/>
        </w:rPr>
        <w:t>operation.</w:t>
      </w:r>
    </w:p>
    <w:p w14:paraId="51ADE94D" w14:textId="06AF7049"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137362AF" w14:textId="301D5550" w:rsidR="00382BF6" w:rsidRDefault="00382BF6" w:rsidP="00382BF6">
      <w:pPr>
        <w:pStyle w:val="Heading2"/>
        <w:numPr>
          <w:ilvl w:val="1"/>
          <w:numId w:val="20"/>
        </w:numPr>
        <w:ind w:left="426"/>
      </w:pPr>
      <w:bookmarkStart w:id="73" w:name="_Toc7005229"/>
      <w:r>
        <w:t>Maintenance</w:t>
      </w:r>
      <w:bookmarkEnd w:id="73"/>
      <w:r>
        <w:tab/>
      </w:r>
    </w:p>
    <w:p w14:paraId="6DEF14E1" w14:textId="0800FB6B"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596497C6" w14:textId="7459967E" w:rsidR="00382BF6" w:rsidRDefault="00382BF6" w:rsidP="00382BF6">
      <w:pPr>
        <w:pStyle w:val="BodyText"/>
        <w:spacing w:before="43"/>
        <w:ind w:left="130" w:right="108"/>
      </w:pPr>
      <w:r>
        <w:rPr>
          <w:color w:val="6D6E71"/>
        </w:rPr>
        <w:t>The employer must maintain a crane and its accessories in a condition that will not endanger an operator or another</w:t>
      </w:r>
      <w:r>
        <w:rPr>
          <w:color w:val="6D6E71"/>
          <w:spacing w:val="-12"/>
        </w:rPr>
        <w:t xml:space="preserve"> </w:t>
      </w:r>
      <w:r>
        <w:rPr>
          <w:color w:val="6D6E71"/>
        </w:rPr>
        <w:t>employee.</w:t>
      </w:r>
    </w:p>
    <w:p w14:paraId="031F7873" w14:textId="77777777" w:rsidR="00382BF6" w:rsidRDefault="00382BF6" w:rsidP="00382BF6">
      <w:pPr>
        <w:pStyle w:val="BodyText"/>
        <w:spacing w:before="9"/>
      </w:pPr>
    </w:p>
    <w:p w14:paraId="695C8E5E" w14:textId="224E49CF" w:rsidR="00382BF6" w:rsidRDefault="00382BF6" w:rsidP="00382BF6">
      <w:pPr>
        <w:pStyle w:val="BodyText"/>
        <w:ind w:left="130" w:right="38"/>
        <w:jc w:val="both"/>
      </w:pPr>
      <w:r>
        <w:rPr>
          <w:color w:val="6D6E71"/>
          <w:w w:val="105"/>
        </w:rPr>
        <w:t>A preventive maintenance programme should be established and the programme must be based on the manufacturer’s recommendations and, for the application as reviewed by a qualified person.</w:t>
      </w:r>
    </w:p>
    <w:p w14:paraId="28B9FF21" w14:textId="027D64DE"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1F933DE4" w14:textId="6EBA11DE"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734C71C6" w14:textId="56B5AA25"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124D38F7" w14:textId="378F284F"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0A0A2A9B" w14:textId="43112FDC"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0565E391" w14:textId="30D7E095"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64CF82BA" w14:textId="07D7082B"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5F6110FE" w14:textId="29D5C308"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08A7CCD2" w14:textId="3FD26698" w:rsidR="00382BF6" w:rsidRDefault="00382BF6" w:rsidP="00382BF6">
      <w:pPr>
        <w:pStyle w:val="Heading1"/>
        <w:numPr>
          <w:ilvl w:val="0"/>
          <w:numId w:val="20"/>
        </w:numPr>
      </w:pPr>
      <w:bookmarkStart w:id="74" w:name="_Toc7005230"/>
      <w:r>
        <w:t>Use of Special Lifting Attachments</w:t>
      </w:r>
      <w:bookmarkEnd w:id="74"/>
    </w:p>
    <w:p w14:paraId="6B20CE4B" w14:textId="4A362AF0"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1B1A26F6" w14:textId="55AAEB2E" w:rsidR="00382BF6" w:rsidRDefault="00382BF6" w:rsidP="00382BF6">
      <w:pPr>
        <w:spacing w:before="9"/>
        <w:rPr>
          <w:rFonts w:ascii="Frutiger LT Std 45 Light" w:hAnsi="Frutiger LT Std 45 Light"/>
          <w:color w:val="6D6E71"/>
        </w:rPr>
      </w:pPr>
      <w:r w:rsidRPr="00382BF6">
        <w:rPr>
          <w:rFonts w:ascii="Frutiger LT Std 45 Light" w:hAnsi="Frutiger LT Std 45 Light"/>
          <w:color w:val="6D6E71"/>
          <w:spacing w:val="4"/>
        </w:rPr>
        <w:t xml:space="preserve">The use of clamp, </w:t>
      </w:r>
      <w:r w:rsidRPr="00382BF6">
        <w:rPr>
          <w:rFonts w:ascii="Frutiger LT Std 45 Light" w:hAnsi="Frutiger LT Std 45 Light"/>
          <w:color w:val="6D6E71"/>
        </w:rPr>
        <w:t xml:space="preserve">grabmagnet, </w:t>
      </w:r>
      <w:r w:rsidRPr="00382BF6">
        <w:rPr>
          <w:rFonts w:ascii="Frutiger LT Std 45 Light" w:hAnsi="Frutiger LT Std 45 Light"/>
          <w:color w:val="6D6E71"/>
          <w:spacing w:val="2"/>
        </w:rPr>
        <w:t xml:space="preserve">and vacuum as attachments </w:t>
      </w:r>
      <w:r w:rsidRPr="00382BF6">
        <w:rPr>
          <w:rFonts w:ascii="Frutiger LT Std 45 Light" w:hAnsi="Frutiger LT Std 45 Light"/>
          <w:color w:val="6D6E71"/>
          <w:spacing w:val="4"/>
        </w:rPr>
        <w:t xml:space="preserve">are mainly used in heavy industry for </w:t>
      </w:r>
      <w:r w:rsidRPr="00382BF6">
        <w:rPr>
          <w:rFonts w:ascii="Frutiger LT Std 45 Light" w:hAnsi="Frutiger LT Std 45 Light"/>
          <w:color w:val="6D6E71"/>
        </w:rPr>
        <w:t>mass</w:t>
      </w:r>
      <w:r w:rsidRPr="00382BF6">
        <w:rPr>
          <w:rFonts w:ascii="Frutiger LT Std 45 Light" w:hAnsi="Frutiger LT Std 45 Light"/>
          <w:color w:val="6D6E71"/>
          <w:spacing w:val="-4"/>
        </w:rPr>
        <w:t xml:space="preserve"> </w:t>
      </w:r>
      <w:r w:rsidRPr="00382BF6">
        <w:rPr>
          <w:rFonts w:ascii="Frutiger LT Std 45 Light" w:hAnsi="Frutiger LT Std 45 Light"/>
          <w:color w:val="6D6E71"/>
        </w:rPr>
        <w:t>production</w:t>
      </w:r>
      <w:r w:rsidRPr="00382BF6">
        <w:rPr>
          <w:rFonts w:ascii="Frutiger LT Std 45 Light" w:hAnsi="Frutiger LT Std 45 Light"/>
          <w:color w:val="6D6E71"/>
          <w:spacing w:val="-3"/>
        </w:rPr>
        <w:t xml:space="preserve"> </w:t>
      </w:r>
      <w:r w:rsidRPr="00382BF6">
        <w:rPr>
          <w:rFonts w:ascii="Frutiger LT Std 45 Light" w:hAnsi="Frutiger LT Std 45 Light"/>
          <w:color w:val="6D6E71"/>
        </w:rPr>
        <w:t>and</w:t>
      </w:r>
      <w:r w:rsidRPr="00382BF6">
        <w:rPr>
          <w:rFonts w:ascii="Frutiger LT Std 45 Light" w:hAnsi="Frutiger LT Std 45 Light"/>
          <w:color w:val="6D6E71"/>
          <w:spacing w:val="-3"/>
        </w:rPr>
        <w:t xml:space="preserve"> </w:t>
      </w:r>
      <w:r w:rsidRPr="00382BF6">
        <w:rPr>
          <w:rFonts w:ascii="Frutiger LT Std 45 Light" w:hAnsi="Frutiger LT Std 45 Light"/>
          <w:color w:val="6D6E71"/>
        </w:rPr>
        <w:t>in</w:t>
      </w:r>
      <w:r w:rsidRPr="00382BF6">
        <w:rPr>
          <w:rFonts w:ascii="Frutiger LT Std 45 Light" w:hAnsi="Frutiger LT Std 45 Light"/>
          <w:color w:val="6D6E71"/>
          <w:spacing w:val="-3"/>
        </w:rPr>
        <w:t xml:space="preserve"> </w:t>
      </w:r>
      <w:r w:rsidRPr="00382BF6">
        <w:rPr>
          <w:rFonts w:ascii="Frutiger LT Std 45 Light" w:hAnsi="Frutiger LT Std 45 Light"/>
          <w:color w:val="6D6E71"/>
        </w:rPr>
        <w:t>incinerator</w:t>
      </w:r>
      <w:r w:rsidRPr="00382BF6">
        <w:rPr>
          <w:rFonts w:ascii="Frutiger LT Std 45 Light" w:hAnsi="Frutiger LT Std 45 Light"/>
          <w:color w:val="6D6E71"/>
          <w:spacing w:val="-3"/>
        </w:rPr>
        <w:t xml:space="preserve"> </w:t>
      </w:r>
      <w:r w:rsidRPr="00382BF6">
        <w:rPr>
          <w:rFonts w:ascii="Frutiger LT Std 45 Light" w:hAnsi="Frutiger LT Std 45 Light"/>
          <w:color w:val="6D6E71"/>
        </w:rPr>
        <w:t>plant</w:t>
      </w:r>
      <w:r w:rsidRPr="00382BF6">
        <w:rPr>
          <w:rFonts w:ascii="Frutiger LT Std 45 Light" w:hAnsi="Frutiger LT Std 45 Light"/>
          <w:color w:val="6D6E71"/>
          <w:spacing w:val="-3"/>
        </w:rPr>
        <w:t xml:space="preserve"> </w:t>
      </w:r>
      <w:r w:rsidRPr="00382BF6">
        <w:rPr>
          <w:rFonts w:ascii="Frutiger LT Std 45 Light" w:hAnsi="Frutiger LT Std 45 Light"/>
          <w:color w:val="6D6E71"/>
        </w:rPr>
        <w:t>for</w:t>
      </w:r>
      <w:r w:rsidRPr="00382BF6">
        <w:rPr>
          <w:rFonts w:ascii="Frutiger LT Std 45 Light" w:hAnsi="Frutiger LT Std 45 Light"/>
          <w:color w:val="6D6E71"/>
          <w:spacing w:val="-4"/>
        </w:rPr>
        <w:t xml:space="preserve"> </w:t>
      </w:r>
      <w:r w:rsidRPr="00382BF6">
        <w:rPr>
          <w:rFonts w:ascii="Frutiger LT Std 45 Light" w:hAnsi="Frutiger LT Std 45 Light"/>
          <w:color w:val="6D6E71"/>
        </w:rPr>
        <w:t>waste</w:t>
      </w:r>
      <w:r w:rsidRPr="00382BF6">
        <w:rPr>
          <w:rFonts w:ascii="Frutiger LT Std 45 Light" w:hAnsi="Frutiger LT Std 45 Light"/>
          <w:color w:val="6D6E71"/>
          <w:spacing w:val="-3"/>
        </w:rPr>
        <w:t xml:space="preserve"> </w:t>
      </w:r>
      <w:r w:rsidRPr="00382BF6">
        <w:rPr>
          <w:rFonts w:ascii="Frutiger LT Std 45 Light" w:hAnsi="Frutiger LT Std 45 Light"/>
          <w:color w:val="6D6E71"/>
        </w:rPr>
        <w:t>management.</w:t>
      </w:r>
      <w:r w:rsidRPr="00382BF6">
        <w:rPr>
          <w:rFonts w:ascii="Frutiger LT Std 45 Light" w:hAnsi="Frutiger LT Std 45 Light"/>
          <w:color w:val="6D6E71"/>
          <w:spacing w:val="-13"/>
        </w:rPr>
        <w:t xml:space="preserve"> </w:t>
      </w:r>
      <w:r w:rsidRPr="00382BF6">
        <w:rPr>
          <w:rFonts w:ascii="Frutiger LT Std 45 Light" w:hAnsi="Frutiger LT Std 45 Light"/>
          <w:color w:val="6D6E71"/>
        </w:rPr>
        <w:t>The</w:t>
      </w:r>
      <w:r w:rsidRPr="00382BF6">
        <w:rPr>
          <w:rFonts w:ascii="Frutiger LT Std 45 Light" w:hAnsi="Frutiger LT Std 45 Light"/>
          <w:color w:val="6D6E71"/>
          <w:spacing w:val="-3"/>
        </w:rPr>
        <w:t xml:space="preserve"> </w:t>
      </w:r>
      <w:r w:rsidRPr="00382BF6">
        <w:rPr>
          <w:rFonts w:ascii="Frutiger LT Std 45 Light" w:hAnsi="Frutiger LT Std 45 Light"/>
          <w:color w:val="6D6E71"/>
        </w:rPr>
        <w:t>use</w:t>
      </w:r>
      <w:r w:rsidRPr="00382BF6">
        <w:rPr>
          <w:rFonts w:ascii="Frutiger LT Std 45 Light" w:hAnsi="Frutiger LT Std 45 Light"/>
          <w:color w:val="6D6E71"/>
          <w:spacing w:val="-3"/>
        </w:rPr>
        <w:t xml:space="preserve"> </w:t>
      </w:r>
      <w:r w:rsidRPr="00382BF6">
        <w:rPr>
          <w:rFonts w:ascii="Frutiger LT Std 45 Light" w:hAnsi="Frutiger LT Std 45 Light"/>
          <w:color w:val="6D6E71"/>
        </w:rPr>
        <w:t>of</w:t>
      </w:r>
      <w:r w:rsidRPr="00382BF6">
        <w:rPr>
          <w:rFonts w:ascii="Frutiger LT Std 45 Light" w:hAnsi="Frutiger LT Std 45 Light"/>
          <w:color w:val="6D6E71"/>
          <w:spacing w:val="-3"/>
        </w:rPr>
        <w:t xml:space="preserve"> </w:t>
      </w:r>
      <w:r w:rsidRPr="00382BF6">
        <w:rPr>
          <w:rFonts w:ascii="Frutiger LT Std 45 Light" w:hAnsi="Frutiger LT Std 45 Light"/>
          <w:color w:val="6D6E71"/>
        </w:rPr>
        <w:t>such</w:t>
      </w:r>
      <w:r w:rsidRPr="00382BF6">
        <w:rPr>
          <w:rFonts w:ascii="Frutiger LT Std 45 Light" w:hAnsi="Frutiger LT Std 45 Light"/>
          <w:color w:val="6D6E71"/>
          <w:spacing w:val="-3"/>
        </w:rPr>
        <w:t xml:space="preserve"> </w:t>
      </w:r>
      <w:r w:rsidRPr="00382BF6">
        <w:rPr>
          <w:rFonts w:ascii="Frutiger LT Std 45 Light" w:hAnsi="Frutiger LT Std 45 Light"/>
          <w:color w:val="6D6E71"/>
        </w:rPr>
        <w:t>attachments</w:t>
      </w:r>
      <w:r w:rsidRPr="00382BF6">
        <w:rPr>
          <w:rFonts w:ascii="Frutiger LT Std 45 Light" w:hAnsi="Frutiger LT Std 45 Light"/>
          <w:color w:val="6D6E71"/>
          <w:spacing w:val="-3"/>
        </w:rPr>
        <w:t xml:space="preserve"> </w:t>
      </w:r>
      <w:r w:rsidRPr="00382BF6">
        <w:rPr>
          <w:rFonts w:ascii="Frutiger LT Std 45 Light" w:hAnsi="Frutiger LT Std 45 Light"/>
          <w:color w:val="6D6E71"/>
        </w:rPr>
        <w:t>is complex. Should these attachments be used, users must refer to the manufacturers’operational and safety manual</w:t>
      </w:r>
      <w:r>
        <w:rPr>
          <w:rFonts w:ascii="Frutiger LT Std 45 Light" w:hAnsi="Frutiger LT Std 45 Light"/>
          <w:color w:val="6D6E71"/>
        </w:rPr>
        <w:t>.</w:t>
      </w:r>
    </w:p>
    <w:p w14:paraId="190D2246" w14:textId="677A01B6" w:rsidR="00382BF6" w:rsidRDefault="00382BF6" w:rsidP="00382BF6">
      <w:pPr>
        <w:spacing w:before="9"/>
        <w:rPr>
          <w:rFonts w:ascii="Frutiger LT Std 45 Light" w:hAnsi="Frutiger LT Std 45 Light"/>
          <w:color w:val="6D6E71"/>
        </w:rPr>
      </w:pPr>
      <w:r>
        <w:rPr>
          <w:rFonts w:ascii="Frutiger LT Std 45 Light" w:hAnsi="Frutiger LT Std 45 Light"/>
          <w:color w:val="6D6E71"/>
        </w:rPr>
        <w:t>The following are examples of lifting clamps to lift steel plate;</w:t>
      </w:r>
    </w:p>
    <w:p w14:paraId="4EA08559" w14:textId="7F288630" w:rsidR="00382BF6" w:rsidRDefault="00382BF6" w:rsidP="00382BF6">
      <w:pPr>
        <w:spacing w:before="9"/>
        <w:rPr>
          <w:rFonts w:ascii="Frutiger LT Std 45 Light" w:hAnsi="Frutiger LT Std 45 Light"/>
          <w:color w:val="6D6E71"/>
        </w:rPr>
      </w:pPr>
    </w:p>
    <w:p w14:paraId="50B0DDFE" w14:textId="423D3F3C" w:rsidR="00382BF6" w:rsidRPr="00382BF6" w:rsidRDefault="00382BF6" w:rsidP="00382BF6">
      <w:pPr>
        <w:spacing w:before="9"/>
        <w:rPr>
          <w:rFonts w:ascii="Frutiger LT Std 45 Light" w:eastAsia="Frutiger LT Std 45 Light" w:hAnsi="Frutiger LT Std 45 Light" w:cs="Frutiger LT Std 45 Light"/>
          <w:sz w:val="28"/>
          <w:szCs w:val="28"/>
        </w:rPr>
      </w:pPr>
      <w:r>
        <w:rPr>
          <w:rFonts w:ascii="Frutiger LT Std 45 Light" w:eastAsia="Frutiger LT Std 45 Light" w:hAnsi="Frutiger LT Std 45 Light" w:cs="Frutiger LT Std 45 Light"/>
          <w:sz w:val="28"/>
          <w:szCs w:val="28"/>
        </w:rPr>
        <w:drawing>
          <wp:inline distT="0" distB="0" distL="0" distR="0" wp14:anchorId="42AFADAC" wp14:editId="0769233A">
            <wp:extent cx="5323840" cy="4527075"/>
            <wp:effectExtent l="0" t="0" r="0" b="0"/>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ifting Steel Examples.JPG"/>
                    <pic:cNvPicPr/>
                  </pic:nvPicPr>
                  <pic:blipFill>
                    <a:blip r:embed="rId259">
                      <a:extLst>
                        <a:ext uri="{28A0092B-C50C-407E-A947-70E740481C1C}">
                          <a14:useLocalDpi xmlns:a14="http://schemas.microsoft.com/office/drawing/2010/main" val="0"/>
                        </a:ext>
                      </a:extLst>
                    </a:blip>
                    <a:stretch>
                      <a:fillRect/>
                    </a:stretch>
                  </pic:blipFill>
                  <pic:spPr>
                    <a:xfrm>
                      <a:off x="0" y="0"/>
                      <a:ext cx="5330605" cy="4532827"/>
                    </a:xfrm>
                    <a:prstGeom prst="rect">
                      <a:avLst/>
                    </a:prstGeom>
                  </pic:spPr>
                </pic:pic>
              </a:graphicData>
            </a:graphic>
          </wp:inline>
        </w:drawing>
      </w:r>
    </w:p>
    <w:p w14:paraId="1125A7DF" w14:textId="54595B7F" w:rsidR="00382BF6" w:rsidRPr="00382BF6" w:rsidRDefault="00382BF6" w:rsidP="00382BF6">
      <w:pPr>
        <w:pStyle w:val="Caption"/>
        <w:rPr>
          <w:rFonts w:ascii="Frutiger LT Std 45 Light" w:eastAsia="Frutiger LT Std 45 Light" w:hAnsi="Frutiger LT Std 45 Light" w:cs="Frutiger LT Std 45 Light"/>
          <w:sz w:val="28"/>
          <w:szCs w:val="28"/>
        </w:rPr>
      </w:pPr>
      <w:bookmarkStart w:id="75" w:name="_Toc7004336"/>
      <w:r>
        <w:t xml:space="preserve">Figure </w:t>
      </w:r>
      <w:r>
        <w:fldChar w:fldCharType="begin"/>
      </w:r>
      <w:r>
        <w:instrText xml:space="preserve"> SEQ Figure \* ARABIC </w:instrText>
      </w:r>
      <w:r>
        <w:fldChar w:fldCharType="separate"/>
      </w:r>
      <w:r>
        <w:t>7</w:t>
      </w:r>
      <w:r>
        <w:fldChar w:fldCharType="end"/>
      </w:r>
      <w:r>
        <w:t>: Special Lifting Attachments</w:t>
      </w:r>
      <w:bookmarkEnd w:id="75"/>
    </w:p>
    <w:p w14:paraId="313D9A6B" w14:textId="03BCD620"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7E6F2D4A" w14:textId="0A295B69"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6FA4716E" w14:textId="12A08233"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32AF8E1C" w14:textId="13EB88C3"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4DEA6A58" w14:textId="34FE9314"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255D2954" w14:textId="020744CD"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6BE7124F" w14:textId="1AB6567E"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6020D8A4" w14:textId="6724069C"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6C1E7240" w14:textId="6711EA72"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355C1884" w14:textId="29255885"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18C1B49F" w14:textId="5A3AE41E"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204E411F" w14:textId="7524FD27"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2710B888" w14:textId="4783FA85"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2D2E943D" w14:textId="6EF9AC6B"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7B5870EA" w14:textId="77777777" w:rsidR="00382BF6" w:rsidRDefault="00382BF6" w:rsidP="00C71153">
      <w:pPr>
        <w:spacing w:before="9"/>
        <w:ind w:left="567" w:hanging="567"/>
        <w:rPr>
          <w:rFonts w:ascii="Frutiger LT Std 45 Light" w:eastAsia="Frutiger LT Std 45 Light" w:hAnsi="Frutiger LT Std 45 Light" w:cs="Frutiger LT Std 45 Light"/>
          <w:sz w:val="28"/>
          <w:szCs w:val="28"/>
        </w:rPr>
      </w:pPr>
    </w:p>
    <w:p w14:paraId="446B0805" w14:textId="595329A5" w:rsidR="00382BF6" w:rsidRDefault="00382BF6" w:rsidP="00382BF6">
      <w:pPr>
        <w:pStyle w:val="Heading1"/>
        <w:numPr>
          <w:ilvl w:val="0"/>
          <w:numId w:val="20"/>
        </w:numPr>
      </w:pPr>
      <w:bookmarkStart w:id="76" w:name="_Toc7005231"/>
      <w:r>
        <w:t>Environmental Conditions</w:t>
      </w:r>
      <w:bookmarkEnd w:id="76"/>
    </w:p>
    <w:p w14:paraId="66719254" w14:textId="6AD9BD34" w:rsidR="00382BF6" w:rsidRDefault="00382BF6" w:rsidP="00382BF6">
      <w:pPr>
        <w:pStyle w:val="TableParagraph"/>
      </w:pPr>
    </w:p>
    <w:p w14:paraId="4ED6C715" w14:textId="77777777" w:rsidR="00382BF6" w:rsidRDefault="00382BF6" w:rsidP="00382BF6">
      <w:pPr>
        <w:pStyle w:val="BodyText"/>
        <w:spacing w:before="100"/>
        <w:ind w:left="126" w:right="71"/>
      </w:pPr>
      <w:r>
        <w:rPr>
          <w:color w:val="6D6E71"/>
          <w:w w:val="105"/>
        </w:rPr>
        <w:t>During outdoor operations, lifting operations can be affected by rain, thunderstorms and strong winds.</w:t>
      </w:r>
    </w:p>
    <w:p w14:paraId="20A05B08" w14:textId="77777777" w:rsidR="00382BF6" w:rsidRDefault="00382BF6" w:rsidP="00382BF6">
      <w:pPr>
        <w:pStyle w:val="BodyText"/>
        <w:spacing w:before="10"/>
        <w:rPr>
          <w:sz w:val="24"/>
        </w:rPr>
      </w:pPr>
    </w:p>
    <w:p w14:paraId="42D0F2AF" w14:textId="5D93E4F8" w:rsidR="00382BF6" w:rsidRDefault="00382BF6" w:rsidP="00382BF6">
      <w:pPr>
        <w:pStyle w:val="Heading2"/>
        <w:numPr>
          <w:ilvl w:val="1"/>
          <w:numId w:val="20"/>
        </w:numPr>
        <w:ind w:left="426"/>
      </w:pPr>
      <w:bookmarkStart w:id="77" w:name="_Toc7005232"/>
      <w:r w:rsidRPr="00382BF6">
        <w:t>Rain</w:t>
      </w:r>
      <w:bookmarkEnd w:id="77"/>
    </w:p>
    <w:p w14:paraId="64FB06ED" w14:textId="7269B26F" w:rsidR="00382BF6" w:rsidRDefault="00382BF6" w:rsidP="00382BF6">
      <w:pPr>
        <w:pStyle w:val="BodyText"/>
        <w:spacing w:before="44"/>
        <w:ind w:left="0" w:right="71"/>
      </w:pPr>
      <w:r>
        <w:rPr>
          <w:color w:val="6D6E71"/>
          <w:w w:val="105"/>
        </w:rPr>
        <w:t>For</w:t>
      </w:r>
      <w:r>
        <w:rPr>
          <w:color w:val="6D6E71"/>
          <w:spacing w:val="-16"/>
          <w:w w:val="105"/>
        </w:rPr>
        <w:t xml:space="preserve"> </w:t>
      </w:r>
      <w:r>
        <w:rPr>
          <w:color w:val="6D6E71"/>
          <w:w w:val="105"/>
        </w:rPr>
        <w:t>all</w:t>
      </w:r>
      <w:r>
        <w:rPr>
          <w:color w:val="6D6E71"/>
          <w:spacing w:val="-15"/>
          <w:w w:val="105"/>
        </w:rPr>
        <w:t xml:space="preserve"> </w:t>
      </w:r>
      <w:r>
        <w:rPr>
          <w:color w:val="6D6E71"/>
          <w:w w:val="105"/>
        </w:rPr>
        <w:t>outdoor</w:t>
      </w:r>
      <w:r>
        <w:rPr>
          <w:color w:val="6D6E71"/>
          <w:spacing w:val="-16"/>
          <w:w w:val="105"/>
        </w:rPr>
        <w:t xml:space="preserve"> </w:t>
      </w:r>
      <w:r>
        <w:rPr>
          <w:color w:val="6D6E71"/>
          <w:w w:val="105"/>
        </w:rPr>
        <w:t>cranes,</w:t>
      </w:r>
      <w:r>
        <w:rPr>
          <w:color w:val="6D6E71"/>
          <w:spacing w:val="-16"/>
          <w:w w:val="105"/>
        </w:rPr>
        <w:t xml:space="preserve"> </w:t>
      </w:r>
      <w:r>
        <w:rPr>
          <w:color w:val="6D6E71"/>
          <w:w w:val="105"/>
        </w:rPr>
        <w:t>the</w:t>
      </w:r>
      <w:r>
        <w:rPr>
          <w:color w:val="6D6E71"/>
          <w:spacing w:val="-15"/>
          <w:w w:val="105"/>
        </w:rPr>
        <w:t xml:space="preserve"> </w:t>
      </w:r>
      <w:r>
        <w:rPr>
          <w:color w:val="6D6E71"/>
          <w:w w:val="105"/>
        </w:rPr>
        <w:t>equipment</w:t>
      </w:r>
      <w:r>
        <w:rPr>
          <w:color w:val="6D6E71"/>
          <w:spacing w:val="-16"/>
          <w:w w:val="105"/>
        </w:rPr>
        <w:t xml:space="preserve"> </w:t>
      </w:r>
      <w:r>
        <w:rPr>
          <w:color w:val="6D6E71"/>
          <w:w w:val="105"/>
        </w:rPr>
        <w:t>and</w:t>
      </w:r>
      <w:r>
        <w:rPr>
          <w:color w:val="6D6E71"/>
          <w:spacing w:val="-15"/>
          <w:w w:val="105"/>
        </w:rPr>
        <w:t xml:space="preserve"> </w:t>
      </w:r>
      <w:r>
        <w:rPr>
          <w:color w:val="6D6E71"/>
          <w:w w:val="105"/>
        </w:rPr>
        <w:t>all</w:t>
      </w:r>
      <w:r>
        <w:rPr>
          <w:color w:val="6D6E71"/>
          <w:spacing w:val="-16"/>
          <w:w w:val="105"/>
        </w:rPr>
        <w:t xml:space="preserve"> </w:t>
      </w:r>
      <w:r>
        <w:rPr>
          <w:color w:val="6D6E71"/>
          <w:w w:val="105"/>
        </w:rPr>
        <w:t>sensitive</w:t>
      </w:r>
      <w:r>
        <w:rPr>
          <w:color w:val="6D6E71"/>
          <w:spacing w:val="-15"/>
          <w:w w:val="105"/>
        </w:rPr>
        <w:t xml:space="preserve"> </w:t>
      </w:r>
      <w:r>
        <w:rPr>
          <w:color w:val="6D6E71"/>
          <w:w w:val="105"/>
        </w:rPr>
        <w:t>components</w:t>
      </w:r>
      <w:r>
        <w:rPr>
          <w:color w:val="6D6E71"/>
          <w:spacing w:val="-16"/>
          <w:w w:val="105"/>
        </w:rPr>
        <w:t xml:space="preserve"> </w:t>
      </w:r>
      <w:r>
        <w:rPr>
          <w:color w:val="6D6E71"/>
          <w:w w:val="105"/>
        </w:rPr>
        <w:t>should</w:t>
      </w:r>
      <w:r>
        <w:rPr>
          <w:color w:val="6D6E71"/>
          <w:spacing w:val="-15"/>
          <w:w w:val="105"/>
        </w:rPr>
        <w:t xml:space="preserve"> </w:t>
      </w:r>
      <w:r>
        <w:rPr>
          <w:color w:val="6D6E71"/>
          <w:w w:val="105"/>
        </w:rPr>
        <w:t>have</w:t>
      </w:r>
      <w:r>
        <w:rPr>
          <w:color w:val="6D6E71"/>
          <w:spacing w:val="-16"/>
          <w:w w:val="105"/>
        </w:rPr>
        <w:t xml:space="preserve"> </w:t>
      </w:r>
      <w:r>
        <w:rPr>
          <w:color w:val="6D6E71"/>
          <w:w w:val="105"/>
        </w:rPr>
        <w:t>been designed</w:t>
      </w:r>
      <w:r>
        <w:rPr>
          <w:color w:val="6D6E71"/>
          <w:spacing w:val="-10"/>
          <w:w w:val="105"/>
        </w:rPr>
        <w:t xml:space="preserve"> </w:t>
      </w:r>
      <w:r>
        <w:rPr>
          <w:color w:val="6D6E71"/>
          <w:w w:val="105"/>
        </w:rPr>
        <w:t>with</w:t>
      </w:r>
      <w:r>
        <w:rPr>
          <w:color w:val="6D6E71"/>
          <w:spacing w:val="-9"/>
          <w:w w:val="105"/>
        </w:rPr>
        <w:t xml:space="preserve"> </w:t>
      </w:r>
      <w:r>
        <w:rPr>
          <w:color w:val="6D6E71"/>
          <w:w w:val="105"/>
        </w:rPr>
        <w:t>the</w:t>
      </w:r>
      <w:r>
        <w:rPr>
          <w:color w:val="6D6E71"/>
          <w:spacing w:val="-9"/>
          <w:w w:val="105"/>
        </w:rPr>
        <w:t xml:space="preserve"> </w:t>
      </w:r>
      <w:r>
        <w:rPr>
          <w:color w:val="6D6E71"/>
          <w:w w:val="105"/>
        </w:rPr>
        <w:t>correct</w:t>
      </w:r>
      <w:r>
        <w:rPr>
          <w:color w:val="6D6E71"/>
          <w:spacing w:val="-9"/>
          <w:w w:val="105"/>
        </w:rPr>
        <w:t xml:space="preserve"> </w:t>
      </w:r>
      <w:r>
        <w:rPr>
          <w:color w:val="6D6E71"/>
          <w:w w:val="105"/>
        </w:rPr>
        <w:t>Ingress</w:t>
      </w:r>
      <w:r>
        <w:rPr>
          <w:color w:val="6D6E71"/>
          <w:spacing w:val="-10"/>
          <w:w w:val="105"/>
        </w:rPr>
        <w:t xml:space="preserve"> </w:t>
      </w:r>
      <w:r>
        <w:rPr>
          <w:color w:val="6D6E71"/>
          <w:w w:val="105"/>
        </w:rPr>
        <w:t>Protection</w:t>
      </w:r>
      <w:r>
        <w:rPr>
          <w:color w:val="6D6E71"/>
          <w:spacing w:val="-9"/>
          <w:w w:val="105"/>
        </w:rPr>
        <w:t xml:space="preserve"> </w:t>
      </w:r>
      <w:r>
        <w:rPr>
          <w:color w:val="6D6E71"/>
          <w:w w:val="105"/>
        </w:rPr>
        <w:t>(IP)</w:t>
      </w:r>
      <w:r>
        <w:rPr>
          <w:color w:val="6D6E71"/>
          <w:spacing w:val="-9"/>
          <w:w w:val="105"/>
        </w:rPr>
        <w:t xml:space="preserve"> </w:t>
      </w:r>
      <w:r>
        <w:rPr>
          <w:color w:val="6D6E71"/>
          <w:w w:val="105"/>
        </w:rPr>
        <w:t>enclosure</w:t>
      </w:r>
      <w:r>
        <w:rPr>
          <w:color w:val="6D6E71"/>
          <w:spacing w:val="-9"/>
          <w:w w:val="105"/>
        </w:rPr>
        <w:t xml:space="preserve"> </w:t>
      </w:r>
      <w:r>
        <w:rPr>
          <w:color w:val="6D6E71"/>
          <w:w w:val="105"/>
        </w:rPr>
        <w:t>and</w:t>
      </w:r>
      <w:r>
        <w:rPr>
          <w:color w:val="6D6E71"/>
          <w:spacing w:val="-9"/>
          <w:w w:val="105"/>
        </w:rPr>
        <w:t xml:space="preserve"> </w:t>
      </w:r>
      <w:r>
        <w:rPr>
          <w:color w:val="6D6E71"/>
          <w:w w:val="105"/>
        </w:rPr>
        <w:t>proper</w:t>
      </w:r>
      <w:r>
        <w:rPr>
          <w:color w:val="6D6E71"/>
          <w:spacing w:val="-10"/>
          <w:w w:val="105"/>
        </w:rPr>
        <w:t xml:space="preserve"> </w:t>
      </w:r>
      <w:r>
        <w:rPr>
          <w:color w:val="6D6E71"/>
          <w:w w:val="105"/>
        </w:rPr>
        <w:t>shelters.</w:t>
      </w:r>
    </w:p>
    <w:p w14:paraId="0D45ACC2" w14:textId="77777777" w:rsidR="00382BF6" w:rsidRDefault="00382BF6" w:rsidP="00382BF6">
      <w:pPr>
        <w:pStyle w:val="BodyText"/>
        <w:spacing w:before="11"/>
        <w:rPr>
          <w:sz w:val="24"/>
        </w:rPr>
      </w:pPr>
    </w:p>
    <w:bookmarkStart w:id="78" w:name="_Toc7005233"/>
    <w:p w14:paraId="45014F37" w14:textId="10E79011" w:rsidR="00382BF6" w:rsidRDefault="00547198" w:rsidP="00382BF6">
      <w:pPr>
        <w:pStyle w:val="Heading2"/>
        <w:numPr>
          <w:ilvl w:val="1"/>
          <w:numId w:val="20"/>
        </w:numPr>
        <w:ind w:left="426"/>
      </w:pPr>
      <w:r>
        <mc:AlternateContent>
          <mc:Choice Requires="wps">
            <w:drawing>
              <wp:anchor distT="0" distB="0" distL="114300" distR="114300" simplePos="0" relativeHeight="251666944" behindDoc="1" locked="0" layoutInCell="1" allowOverlap="1" wp14:anchorId="2E5024B6" wp14:editId="01B17BD0">
                <wp:simplePos x="0" y="0"/>
                <wp:positionH relativeFrom="page">
                  <wp:posOffset>662305</wp:posOffset>
                </wp:positionH>
                <wp:positionV relativeFrom="paragraph">
                  <wp:posOffset>46355</wp:posOffset>
                </wp:positionV>
                <wp:extent cx="18415" cy="46990"/>
                <wp:effectExtent l="0" t="0" r="0" b="0"/>
                <wp:wrapNone/>
                <wp:docPr id="26" name="Rectangle 6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415" cy="46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2C9BFF" id="Rectangle 657" o:spid="_x0000_s1026" style="position:absolute;margin-left:52.15pt;margin-top:3.65pt;width:1.45pt;height:3.7pt;z-index:-251649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" stroked="f">
                <w10:wrap anchorx="page"/>
              </v:rect>
            </w:pict>
          </mc:Fallback>
        </mc:AlternateContent>
      </w:r>
      <w:r>
        <mc:AlternateContent>
          <mc:Choice Requires="wps">
            <w:drawing>
              <wp:anchor distT="0" distB="0" distL="114300" distR="114300" simplePos="0" relativeHeight="251667968" behindDoc="1" locked="0" layoutInCell="1" allowOverlap="1" wp14:anchorId="539D2665" wp14:editId="565AE931">
                <wp:simplePos x="0" y="0"/>
                <wp:positionH relativeFrom="page">
                  <wp:posOffset>755015</wp:posOffset>
                </wp:positionH>
                <wp:positionV relativeFrom="paragraph">
                  <wp:posOffset>46355</wp:posOffset>
                </wp:positionV>
                <wp:extent cx="16510" cy="46990"/>
                <wp:effectExtent l="2540" t="0" r="0" b="0"/>
                <wp:wrapNone/>
                <wp:docPr id="25" name="Rectangle 6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510" cy="46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530D42" id="Rectangle 658" o:spid="_x0000_s1026" style="position:absolute;margin-left:59.45pt;margin-top:3.65pt;width:1.3pt;height:3.7pt;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" stroked="f">
                <w10:wrap anchorx="page"/>
              </v:rect>
            </w:pict>
          </mc:Fallback>
        </mc:AlternateContent>
      </w:r>
      <w:bookmarkStart w:id="79" w:name="_TOC_250004"/>
      <w:bookmarkEnd w:id="79"/>
      <w:r w:rsidR="00382BF6">
        <w:t>Thunderstorms</w:t>
      </w:r>
      <w:bookmarkEnd w:id="78"/>
    </w:p>
    <w:p w14:paraId="5E48C86C" w14:textId="77777777" w:rsidR="00382BF6" w:rsidRPr="00382BF6" w:rsidRDefault="00382BF6" w:rsidP="00382BF6">
      <w:pPr>
        <w:tabs>
          <w:tab w:val="left" w:pos="410"/>
          <w:tab w:val="left" w:pos="411"/>
        </w:tabs>
        <w:autoSpaceDE w:val="0"/>
        <w:autoSpaceDN w:val="0"/>
        <w:spacing w:before="43"/>
        <w:ind w:left="126"/>
        <w:rPr>
          <w:rFonts w:ascii="Frutiger LT Std 45 Light" w:hAnsi="Frutiger LT Std 45 Light"/>
        </w:rPr>
      </w:pPr>
      <w:r w:rsidRPr="00382BF6">
        <w:rPr>
          <w:rFonts w:ascii="Frutiger LT Std 45 Light" w:hAnsi="Frutiger LT Std 45 Light"/>
          <w:color w:val="636466"/>
          <w:w w:val="105"/>
        </w:rPr>
        <w:t>During</w:t>
      </w:r>
      <w:r w:rsidRPr="00382BF6">
        <w:rPr>
          <w:rFonts w:ascii="Frutiger LT Std 45 Light" w:hAnsi="Frutiger LT Std 45 Light"/>
          <w:color w:val="636466"/>
          <w:spacing w:val="-7"/>
          <w:w w:val="105"/>
        </w:rPr>
        <w:t xml:space="preserve"> </w:t>
      </w:r>
      <w:r w:rsidRPr="00382BF6">
        <w:rPr>
          <w:rFonts w:ascii="Frutiger LT Std 45 Light" w:hAnsi="Frutiger LT Std 45 Light"/>
          <w:color w:val="636466"/>
          <w:w w:val="105"/>
        </w:rPr>
        <w:t>thunderstorms,</w:t>
      </w:r>
      <w:r w:rsidRPr="00382BF6">
        <w:rPr>
          <w:rFonts w:ascii="Frutiger LT Std 45 Light" w:hAnsi="Frutiger LT Std 45 Light"/>
          <w:color w:val="636466"/>
          <w:spacing w:val="-7"/>
          <w:w w:val="105"/>
        </w:rPr>
        <w:t xml:space="preserve"> </w:t>
      </w:r>
      <w:r w:rsidRPr="00382BF6">
        <w:rPr>
          <w:rFonts w:ascii="Frutiger LT Std 45 Light" w:hAnsi="Frutiger LT Std 45 Light"/>
          <w:color w:val="636466"/>
          <w:w w:val="105"/>
        </w:rPr>
        <w:t>stop</w:t>
      </w:r>
      <w:r w:rsidRPr="00382BF6">
        <w:rPr>
          <w:rFonts w:ascii="Frutiger LT Std 45 Light" w:hAnsi="Frutiger LT Std 45 Light"/>
          <w:color w:val="636466"/>
          <w:spacing w:val="-6"/>
          <w:w w:val="105"/>
        </w:rPr>
        <w:t xml:space="preserve"> </w:t>
      </w:r>
      <w:r w:rsidRPr="00382BF6">
        <w:rPr>
          <w:rFonts w:ascii="Frutiger LT Std 45 Light" w:hAnsi="Frutiger LT Std 45 Light"/>
          <w:color w:val="636466"/>
          <w:w w:val="105"/>
        </w:rPr>
        <w:t>lifting</w:t>
      </w:r>
      <w:r w:rsidRPr="00382BF6">
        <w:rPr>
          <w:rFonts w:ascii="Frutiger LT Std 45 Light" w:hAnsi="Frutiger LT Std 45 Light"/>
          <w:color w:val="636466"/>
          <w:spacing w:val="-7"/>
          <w:w w:val="105"/>
        </w:rPr>
        <w:t xml:space="preserve"> </w:t>
      </w:r>
      <w:r w:rsidRPr="00382BF6">
        <w:rPr>
          <w:rFonts w:ascii="Frutiger LT Std 45 Light" w:hAnsi="Frutiger LT Std 45 Light"/>
          <w:color w:val="636466"/>
          <w:w w:val="105"/>
        </w:rPr>
        <w:t>operations</w:t>
      </w:r>
      <w:r w:rsidRPr="00382BF6">
        <w:rPr>
          <w:rFonts w:ascii="Frutiger LT Std 45 Light" w:hAnsi="Frutiger LT Std 45 Light"/>
          <w:color w:val="636466"/>
          <w:spacing w:val="-6"/>
          <w:w w:val="105"/>
        </w:rPr>
        <w:t xml:space="preserve"> </w:t>
      </w:r>
      <w:r w:rsidRPr="00382BF6">
        <w:rPr>
          <w:rFonts w:ascii="Frutiger LT Std 45 Light" w:hAnsi="Frutiger LT Std 45 Light"/>
          <w:color w:val="636466"/>
          <w:w w:val="105"/>
        </w:rPr>
        <w:t>immediately.</w:t>
      </w:r>
    </w:p>
    <w:p w14:paraId="293DB01A" w14:textId="77777777" w:rsidR="00382BF6" w:rsidRDefault="00382BF6" w:rsidP="00382BF6">
      <w:pPr>
        <w:pStyle w:val="BodyText"/>
        <w:spacing w:before="8"/>
        <w:rPr>
          <w:sz w:val="21"/>
        </w:rPr>
      </w:pPr>
    </w:p>
    <w:p w14:paraId="3E999941" w14:textId="77777777" w:rsidR="00382BF6" w:rsidRDefault="00382BF6" w:rsidP="00382BF6">
      <w:pPr>
        <w:pStyle w:val="Heading2"/>
        <w:numPr>
          <w:ilvl w:val="1"/>
          <w:numId w:val="20"/>
        </w:numPr>
        <w:ind w:left="426"/>
      </w:pPr>
      <w:bookmarkStart w:id="80" w:name="_TOC_250003"/>
      <w:bookmarkStart w:id="81" w:name="_Toc7005234"/>
      <w:r>
        <w:t>Strong</w:t>
      </w:r>
      <w:r>
        <w:rPr>
          <w:spacing w:val="-34"/>
        </w:rPr>
        <w:t xml:space="preserve"> </w:t>
      </w:r>
      <w:bookmarkEnd w:id="80"/>
      <w:r w:rsidRPr="00382BF6">
        <w:t>Winds</w:t>
      </w:r>
      <w:bookmarkEnd w:id="81"/>
    </w:p>
    <w:p w14:paraId="25993B37" w14:textId="77777777" w:rsidR="00382BF6" w:rsidRPr="00382BF6" w:rsidRDefault="00382BF6" w:rsidP="00382BF6">
      <w:pPr>
        <w:tabs>
          <w:tab w:val="left" w:pos="410"/>
          <w:tab w:val="left" w:pos="411"/>
        </w:tabs>
        <w:autoSpaceDE w:val="0"/>
        <w:autoSpaceDN w:val="0"/>
        <w:spacing w:before="68" w:line="204" w:lineRule="auto"/>
        <w:ind w:left="126" w:right="364"/>
        <w:rPr>
          <w:rFonts w:ascii="Frutiger LT Std 45 Light" w:hAnsi="Frutiger LT Std 45 Light"/>
        </w:rPr>
      </w:pPr>
      <w:r w:rsidRPr="00382BF6">
        <w:rPr>
          <w:rFonts w:ascii="Frutiger LT Std 45 Light" w:hAnsi="Frutiger LT Std 45 Light"/>
          <w:color w:val="636466"/>
        </w:rPr>
        <w:t>Cranes must never be used when wind speeds are beyond those recommended in the crane manufacturer’s</w:t>
      </w:r>
      <w:r w:rsidRPr="00382BF6">
        <w:rPr>
          <w:rFonts w:ascii="Frutiger LT Std 45 Light" w:hAnsi="Frutiger LT Std 45 Light"/>
          <w:color w:val="636466"/>
          <w:spacing w:val="-6"/>
        </w:rPr>
        <w:t xml:space="preserve"> </w:t>
      </w:r>
      <w:r w:rsidRPr="00382BF6">
        <w:rPr>
          <w:rFonts w:ascii="Frutiger LT Std 45 Light" w:hAnsi="Frutiger LT Std 45 Light"/>
          <w:color w:val="636466"/>
        </w:rPr>
        <w:t>instructions.</w:t>
      </w:r>
    </w:p>
    <w:p w14:paraId="02817657" w14:textId="77777777" w:rsidR="00382BF6" w:rsidRPr="00382BF6" w:rsidRDefault="00382BF6" w:rsidP="00382BF6">
      <w:pPr>
        <w:tabs>
          <w:tab w:val="left" w:pos="410"/>
          <w:tab w:val="left" w:pos="411"/>
        </w:tabs>
        <w:autoSpaceDE w:val="0"/>
        <w:autoSpaceDN w:val="0"/>
        <w:spacing w:before="87" w:line="204" w:lineRule="auto"/>
        <w:ind w:left="126" w:right="198"/>
        <w:rPr>
          <w:rFonts w:ascii="Frutiger LT Std 45 Light" w:hAnsi="Frutiger LT Std 45 Light"/>
        </w:rPr>
      </w:pPr>
      <w:r w:rsidRPr="00382BF6">
        <w:rPr>
          <w:rFonts w:ascii="Frutiger LT Std 45 Light" w:hAnsi="Frutiger LT Std 45 Light"/>
          <w:color w:val="636466"/>
        </w:rPr>
        <w:t>In the event of strong winds, stop all lifting operation and secure the gantry crane with a wind restraint</w:t>
      </w:r>
      <w:r w:rsidRPr="00382BF6">
        <w:rPr>
          <w:rFonts w:ascii="Frutiger LT Std 45 Light" w:hAnsi="Frutiger LT Std 45 Light"/>
          <w:color w:val="636466"/>
          <w:spacing w:val="-6"/>
        </w:rPr>
        <w:t xml:space="preserve"> </w:t>
      </w:r>
      <w:r w:rsidRPr="00382BF6">
        <w:rPr>
          <w:rFonts w:ascii="Frutiger LT Std 45 Light" w:hAnsi="Frutiger LT Std 45 Light"/>
          <w:color w:val="636466"/>
        </w:rPr>
        <w:t>device.</w:t>
      </w:r>
    </w:p>
    <w:p w14:paraId="7B29647A" w14:textId="77777777" w:rsidR="00382BF6" w:rsidRDefault="00382BF6" w:rsidP="00382BF6">
      <w:pPr>
        <w:pStyle w:val="TableParagraph"/>
      </w:pPr>
    </w:p>
    <w:p w14:paraId="769328AB" w14:textId="053271E1" w:rsidR="00382BF6" w:rsidRDefault="00382BF6" w:rsidP="00382BF6">
      <w:pPr>
        <w:pStyle w:val="Heading1"/>
        <w:numPr>
          <w:ilvl w:val="0"/>
          <w:numId w:val="20"/>
        </w:numPr>
      </w:pPr>
      <w:bookmarkStart w:id="82" w:name="_Toc7005235"/>
      <w:r>
        <w:t>Documentation</w:t>
      </w:r>
      <w:bookmarkEnd w:id="82"/>
    </w:p>
    <w:p w14:paraId="2684A2A0" w14:textId="6037CC72" w:rsidR="00382BF6" w:rsidRDefault="00382BF6" w:rsidP="00382BF6">
      <w:pPr>
        <w:pStyle w:val="BodyText"/>
        <w:spacing w:before="100"/>
        <w:ind w:left="126"/>
        <w:rPr>
          <w:color w:val="6D6E71"/>
          <w:w w:val="105"/>
        </w:rPr>
      </w:pPr>
      <w:r>
        <w:rPr>
          <w:color w:val="6D6E71"/>
          <w:w w:val="105"/>
        </w:rPr>
        <w:t>The following three documents must be prepared and signed off by the supervisor before the commencement of all lifting:</w:t>
      </w:r>
    </w:p>
    <w:p w14:paraId="29FDCDD5" w14:textId="57AB179D" w:rsidR="00382BF6" w:rsidRDefault="00382BF6" w:rsidP="00382BF6">
      <w:pPr>
        <w:pStyle w:val="BodyText"/>
        <w:numPr>
          <w:ilvl w:val="0"/>
          <w:numId w:val="22"/>
        </w:numPr>
        <w:spacing w:before="100"/>
        <w:ind w:left="851"/>
      </w:pPr>
      <w:r>
        <w:t>Gantry Daily Prestart Check</w:t>
      </w:r>
    </w:p>
    <w:p w14:paraId="59B5D8F2" w14:textId="22CB2458" w:rsidR="00382BF6" w:rsidRDefault="00382BF6" w:rsidP="00382BF6">
      <w:pPr>
        <w:pStyle w:val="BodyText"/>
        <w:numPr>
          <w:ilvl w:val="0"/>
          <w:numId w:val="22"/>
        </w:numPr>
        <w:spacing w:before="100"/>
        <w:ind w:left="851"/>
      </w:pPr>
      <w:r>
        <w:t>Rigging Plan</w:t>
      </w:r>
    </w:p>
    <w:p w14:paraId="663E0634" w14:textId="104C0183" w:rsidR="00382BF6" w:rsidRDefault="00382BF6" w:rsidP="00382BF6">
      <w:pPr>
        <w:pStyle w:val="BodyText"/>
        <w:numPr>
          <w:ilvl w:val="0"/>
          <w:numId w:val="22"/>
        </w:numPr>
        <w:spacing w:before="100"/>
        <w:ind w:left="851"/>
      </w:pPr>
      <w:r>
        <w:t>Lift Plan</w:t>
      </w:r>
    </w:p>
    <w:p w14:paraId="35D205FF" w14:textId="77777777" w:rsidR="00382BF6" w:rsidRDefault="00382BF6" w:rsidP="00382BF6">
      <w:pPr>
        <w:pStyle w:val="BodyText"/>
        <w:spacing w:before="1"/>
        <w:rPr>
          <w:sz w:val="24"/>
        </w:rPr>
      </w:pPr>
    </w:p>
    <w:p w14:paraId="553CE67F" w14:textId="4EE2AE05" w:rsidR="00382BF6" w:rsidRDefault="00382BF6" w:rsidP="00382BF6">
      <w:pPr>
        <w:pStyle w:val="BodyText"/>
        <w:ind w:left="126"/>
        <w:rPr>
          <w:color w:val="6D6E71"/>
        </w:rPr>
      </w:pPr>
      <w:r>
        <w:rPr>
          <w:color w:val="6D6E71"/>
        </w:rPr>
        <w:t>The crane operator must fully understand the above documents and follow them closely. If in doubt he/she must seek help from the supervisor.</w:t>
      </w:r>
    </w:p>
    <w:p w14:paraId="693ACED4" w14:textId="101D9321" w:rsidR="00382BF6" w:rsidRDefault="00382BF6" w:rsidP="00382BF6">
      <w:pPr>
        <w:pStyle w:val="BodyText"/>
        <w:ind w:left="126"/>
        <w:rPr>
          <w:color w:val="6D6E71"/>
        </w:rPr>
      </w:pPr>
    </w:p>
    <w:p w14:paraId="59A212FB" w14:textId="73C39640" w:rsidR="00382BF6" w:rsidRDefault="00382BF6" w:rsidP="00382BF6">
      <w:pPr>
        <w:pStyle w:val="BodyText"/>
        <w:ind w:left="126"/>
        <w:rPr>
          <w:color w:val="6D6E71"/>
        </w:rPr>
      </w:pPr>
      <w:r>
        <w:rPr>
          <w:color w:val="6D6E71"/>
        </w:rPr>
        <w:t xml:space="preserve">These documents are available from the Crane Association </w:t>
      </w:r>
      <w:sdt>
        <w:sdtPr>
          <w:rPr>
            <w:color w:val="6D6E71"/>
          </w:rPr>
          <w:id w:val="-1314630127"/>
          <w:citation/>
        </w:sdtPr>
        <w:sdtEndPr/>
        <w:sdtContent>
          <w:r>
            <w:rPr>
              <w:color w:val="6D6E71"/>
            </w:rPr>
            <w:fldChar w:fldCharType="begin"/>
          </w:r>
          <w:r>
            <w:rPr>
              <w:color w:val="6D6E71"/>
            </w:rPr>
            <w:instrText xml:space="preserve">CITATION Cra19 \l 5129 </w:instrText>
          </w:r>
          <w:r>
            <w:rPr>
              <w:color w:val="6D6E71"/>
            </w:rPr>
            <w:fldChar w:fldCharType="separate"/>
          </w:r>
          <w:r w:rsidRPr="00382BF6">
            <w:rPr>
              <w:color w:val="6D6E71"/>
            </w:rPr>
            <w:t>(Crane Training New Zealand Shop, 2019)</w:t>
          </w:r>
          <w:r>
            <w:rPr>
              <w:color w:val="6D6E71"/>
            </w:rPr>
            <w:fldChar w:fldCharType="end"/>
          </w:r>
        </w:sdtContent>
      </w:sdt>
    </w:p>
    <w:p w14:paraId="375D92D6" w14:textId="600ADA6C" w:rsidR="00382BF6" w:rsidRDefault="00382BF6" w:rsidP="00382BF6">
      <w:pPr>
        <w:pStyle w:val="BodyText"/>
        <w:ind w:left="126"/>
        <w:rPr>
          <w:color w:val="6D6E71"/>
        </w:rPr>
      </w:pPr>
    </w:p>
    <w:p w14:paraId="1B6A41F8" w14:textId="77777777" w:rsidR="00382BF6" w:rsidRDefault="00382BF6" w:rsidP="00382BF6">
      <w:pPr>
        <w:pStyle w:val="BodyText"/>
        <w:ind w:left="126"/>
      </w:pPr>
    </w:p>
    <w:p w14:paraId="38815CE4" w14:textId="4D570E50" w:rsidR="00521724" w:rsidRPr="00093C1D" w:rsidRDefault="00062151" w:rsidP="00C71153">
      <w:pPr>
        <w:pStyle w:val="Heading1"/>
        <w:ind w:left="567" w:right="350" w:hanging="567"/>
      </w:pPr>
      <w:bookmarkStart w:id="83" w:name="_Toc7005236"/>
      <w:r w:rsidRPr="00093C1D">
        <w:t>Further Information</w:t>
      </w:r>
      <w:bookmarkEnd w:id="83"/>
    </w:p>
    <w:p w14:paraId="55D56D12" w14:textId="77777777" w:rsidR="00521724" w:rsidRDefault="00062151">
      <w:pPr>
        <w:pStyle w:val="BodyText"/>
        <w:spacing w:before="241"/>
        <w:ind w:left="133" w:right="350"/>
        <w:rPr>
          <w:rFonts w:ascii="Arial" w:eastAsia="Arial" w:hAnsi="Arial" w:cs="Arial"/>
        </w:rPr>
      </w:pPr>
      <w:r>
        <w:rPr>
          <w:rFonts w:ascii="Arial"/>
          <w:color w:val="504F46"/>
        </w:rPr>
        <w:t>This Position Paper contains summary information only and further information is available by contacting the Crane Association of New Zealand</w:t>
      </w:r>
      <w:r>
        <w:rPr>
          <w:rFonts w:ascii="Arial"/>
          <w:color w:val="504F46"/>
          <w:spacing w:val="17"/>
        </w:rPr>
        <w:t xml:space="preserve"> </w:t>
      </w:r>
      <w:r>
        <w:rPr>
          <w:rFonts w:ascii="Arial"/>
          <w:color w:val="504F46"/>
        </w:rPr>
        <w:t>(Inc</w:t>
      </w:r>
      <w:r w:rsidR="00C646BC">
        <w:rPr>
          <w:rFonts w:ascii="Arial"/>
          <w:color w:val="504F46"/>
        </w:rPr>
        <w:t>.</w:t>
      </w:r>
      <w:r>
        <w:rPr>
          <w:rFonts w:ascii="Arial"/>
          <w:color w:val="504F46"/>
        </w:rPr>
        <w:t>)</w:t>
      </w:r>
    </w:p>
    <w:bookmarkStart w:id="84" w:name="_bookmark6"/>
    <w:bookmarkEnd w:id="84"/>
    <w:p w14:paraId="77C627FF" w14:textId="5E9492DE" w:rsidR="00C646BC" w:rsidRDefault="00547198">
      <w:pPr>
        <w:spacing w:before="5"/>
        <w:rPr>
          <w:rFonts w:ascii="Frutiger LT Std 45 Light" w:eastAsia="Frutiger LT Std 45 Light" w:hAnsi="Frutiger LT Std 45 Light" w:cs="Frutiger LT Std 45 Light"/>
          <w:sz w:val="17"/>
          <w:szCs w:val="17"/>
        </w:rPr>
      </w:pPr>
      <w:r>
        <w:rPr>
          <w:rFonts w:ascii="Frutiger LT Std 45 Light" w:eastAsia="Frutiger LT Std 45 Light" w:hAnsi="Frutiger LT Std 45 Light" w:cs="Frutiger LT Std 45 Light"/>
          <w:sz w:val="17"/>
          <w:szCs w:val="17"/>
          <w:lang w:eastAsia="en-NZ"/>
        </w:rPr>
        <mc:AlternateContent>
          <mc:Choice Requires="wps">
            <w:drawing>
              <wp:anchor distT="0" distB="0" distL="114300" distR="114300" simplePos="0" relativeHeight="251656704" behindDoc="0" locked="0" layoutInCell="1" allowOverlap="1" wp14:anchorId="041D7A85" wp14:editId="36A477CC">
                <wp:simplePos x="0" y="0"/>
                <wp:positionH relativeFrom="column">
                  <wp:posOffset>-2540</wp:posOffset>
                </wp:positionH>
                <wp:positionV relativeFrom="paragraph">
                  <wp:posOffset>67310</wp:posOffset>
                </wp:positionV>
                <wp:extent cx="5711825" cy="0"/>
                <wp:effectExtent l="13335" t="7620" r="8890" b="11430"/>
                <wp:wrapNone/>
                <wp:docPr id="24" name="AutoShape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1825" cy="0"/>
                        </a:xfrm>
                        <a:prstGeom prst="straightConnector1">
                          <a:avLst/>
                        </a:prstGeom>
                        <a:noFill/>
                        <a:ln w="12700">
                          <a:solidFill>
                            <a:schemeClr val="accent6">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9EE330F" id="_x0000_t32" coordsize="21600,21600" o:spt="32" o:oned="t" path="m,l21600,21600e" filled="f">
                <v:path arrowok="t" fillok="f" o:connecttype="none"/>
                <o:lock v:ext="edit" shapetype="t"/>
              </v:shapetype>
              <v:shape id="AutoShape 62" o:spid="_x0000_s1026" type="#_x0000_t32" style="position:absolute;margin-left:-.2pt;margin-top:5.3pt;width:449.75pt;height: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" strokecolor="#e36c0a [2409]" strokeweight="1pt"/>
            </w:pict>
          </mc:Fallback>
        </mc:AlternateContent>
      </w:r>
    </w:p>
    <w:p w14:paraId="07F96763" w14:textId="77777777" w:rsidR="00521724" w:rsidRDefault="00521724">
      <w:pPr>
        <w:spacing w:before="5"/>
        <w:rPr>
          <w:rFonts w:ascii="Frutiger LT Std 45 Light" w:eastAsia="Frutiger LT Std 45 Light" w:hAnsi="Frutiger LT Std 45 Light" w:cs="Frutiger LT Std 45 Light"/>
          <w:sz w:val="17"/>
          <w:szCs w:val="17"/>
        </w:rPr>
      </w:pPr>
    </w:p>
    <w:tbl>
      <w:tblPr>
        <w:tblStyle w:val="GridTable4-Accent6"/>
        <w:tblW w:w="0" w:type="auto"/>
        <w:jc w:val="center"/>
        <w:tblLook w:val="04A0" w:firstRow="1" w:lastRow="0" w:firstColumn="1" w:lastColumn="0" w:noHBand="0" w:noVBand="1"/>
      </w:tblPr>
      <w:tblGrid>
        <w:gridCol w:w="1951"/>
        <w:gridCol w:w="4111"/>
      </w:tblGrid>
      <w:tr w:rsidR="00C646BC" w14:paraId="6D06B5B1" w14:textId="77777777" w:rsidTr="008860B2">
        <w:trPr>
          <w:cnfStyle w:val="100000000000" w:firstRow="1" w:lastRow="0" w:firstColumn="0" w:lastColumn="0" w:oddVBand="0" w:evenVBand="0" w:oddHBand="0" w:evenHBand="0" w:firstRowFirstColumn="0" w:firstRowLastColumn="0" w:lastRowFirstColumn="0" w:lastRowLastColumn="0"/>
          <w:trHeight w:val="245"/>
          <w:jc w:val="center"/>
        </w:trPr>
        <w:tc>
          <w:tcPr>
            <w:cnfStyle w:val="001000000000" w:firstRow="0" w:lastRow="0" w:firstColumn="1" w:lastColumn="0" w:oddVBand="0" w:evenVBand="0" w:oddHBand="0" w:evenHBand="0" w:firstRowFirstColumn="0" w:firstRowLastColumn="0" w:lastRowFirstColumn="0" w:lastRowLastColumn="0"/>
            <w:tcW w:w="1951" w:type="dxa"/>
          </w:tcPr>
          <w:p w14:paraId="05FFFD49" w14:textId="77777777" w:rsidR="00C646BC" w:rsidRPr="008860B2" w:rsidRDefault="00C646BC">
            <w:pPr>
              <w:spacing w:before="5"/>
              <w:rPr>
                <w:rFonts w:ascii="Frutiger LT Std 45 Light" w:eastAsia="Frutiger LT Std 45 Light" w:hAnsi="Frutiger LT Std 45 Light" w:cs="Frutiger LT Std 45 Light"/>
              </w:rPr>
            </w:pPr>
            <w:r w:rsidRPr="008860B2">
              <w:rPr>
                <w:rFonts w:ascii="Frutiger LT Std 45 Light" w:eastAsia="Frutiger LT Std 45 Light" w:hAnsi="Frutiger LT Std 45 Light" w:cs="Frutiger LT Std 45 Light"/>
              </w:rPr>
              <w:t>Contact Details</w:t>
            </w:r>
          </w:p>
        </w:tc>
        <w:tc>
          <w:tcPr>
            <w:tcW w:w="4111" w:type="dxa"/>
          </w:tcPr>
          <w:p w14:paraId="48A49576" w14:textId="77777777" w:rsidR="00C646BC" w:rsidRPr="008860B2" w:rsidRDefault="00C646BC" w:rsidP="00C646BC">
            <w:pPr>
              <w:spacing w:before="5"/>
              <w:cnfStyle w:val="100000000000" w:firstRow="1" w:lastRow="0" w:firstColumn="0" w:lastColumn="0" w:oddVBand="0" w:evenVBand="0" w:oddHBand="0" w:evenHBand="0" w:firstRowFirstColumn="0" w:firstRowLastColumn="0" w:lastRowFirstColumn="0" w:lastRowLastColumn="0"/>
              <w:rPr>
                <w:rFonts w:ascii="Frutiger LT Std 45 Light" w:eastAsia="Frutiger LT Std 45 Light" w:hAnsi="Frutiger LT Std 45 Light" w:cs="Frutiger LT Std 45 Light"/>
                <w:b w:val="0"/>
              </w:rPr>
            </w:pPr>
          </w:p>
        </w:tc>
      </w:tr>
      <w:tr w:rsidR="00C646BC" w14:paraId="17CAD452" w14:textId="77777777" w:rsidTr="008860B2">
        <w:trPr>
          <w:cnfStyle w:val="000000100000" w:firstRow="0" w:lastRow="0" w:firstColumn="0" w:lastColumn="0" w:oddVBand="0" w:evenVBand="0" w:oddHBand="1" w:evenHBand="0" w:firstRowFirstColumn="0" w:firstRowLastColumn="0" w:lastRowFirstColumn="0" w:lastRowLastColumn="0"/>
          <w:trHeight w:val="245"/>
          <w:jc w:val="center"/>
        </w:trPr>
        <w:tc>
          <w:tcPr>
            <w:cnfStyle w:val="001000000000" w:firstRow="0" w:lastRow="0" w:firstColumn="1" w:lastColumn="0" w:oddVBand="0" w:evenVBand="0" w:oddHBand="0" w:evenHBand="0" w:firstRowFirstColumn="0" w:firstRowLastColumn="0" w:lastRowFirstColumn="0" w:lastRowLastColumn="0"/>
            <w:tcW w:w="1951" w:type="dxa"/>
          </w:tcPr>
          <w:p w14:paraId="357541BC" w14:textId="77777777" w:rsidR="00C646BC" w:rsidRPr="008860B2" w:rsidRDefault="00C646BC">
            <w:pPr>
              <w:spacing w:before="5"/>
              <w:rPr>
                <w:rFonts w:ascii="Frutiger LT Std 45 Light" w:eastAsia="Frutiger LT Std 45 Light" w:hAnsi="Frutiger LT Std 45 Light" w:cs="Frutiger LT Std 45 Light"/>
              </w:rPr>
            </w:pPr>
            <w:r w:rsidRPr="008860B2">
              <w:rPr>
                <w:rFonts w:ascii="Frutiger LT Std 45 Light" w:eastAsia="Frutiger LT Std 45 Light" w:hAnsi="Frutiger LT Std 45 Light" w:cs="Frutiger LT Std 45 Light"/>
              </w:rPr>
              <w:t>Postal Address:</w:t>
            </w:r>
          </w:p>
        </w:tc>
        <w:tc>
          <w:tcPr>
            <w:tcW w:w="4111" w:type="dxa"/>
          </w:tcPr>
          <w:p w14:paraId="6E679BA4" w14:textId="77777777" w:rsidR="00C646BC" w:rsidRPr="008860B2" w:rsidRDefault="00C646BC" w:rsidP="00C646BC">
            <w:pPr>
              <w:spacing w:before="5"/>
              <w:cnfStyle w:val="000000100000" w:firstRow="0" w:lastRow="0" w:firstColumn="0" w:lastColumn="0" w:oddVBand="0" w:evenVBand="0" w:oddHBand="1" w:evenHBand="0" w:firstRowFirstColumn="0" w:firstRowLastColumn="0" w:lastRowFirstColumn="0" w:lastRowLastColumn="0"/>
              <w:rPr>
                <w:rFonts w:ascii="Frutiger LT Std 45 Light" w:eastAsia="Frutiger LT Std 45 Light" w:hAnsi="Frutiger LT Std 45 Light" w:cs="Frutiger LT Std 45 Light"/>
              </w:rPr>
            </w:pPr>
            <w:r w:rsidRPr="008860B2">
              <w:rPr>
                <w:rFonts w:ascii="Frutiger LT Std 45 Light" w:eastAsia="Frutiger LT Std 45 Light" w:hAnsi="Frutiger LT Std 45 Light" w:cs="Frutiger LT Std 45 Light"/>
              </w:rPr>
              <w:t>PO Box 12013, Wellington 6144</w:t>
            </w:r>
          </w:p>
        </w:tc>
      </w:tr>
      <w:tr w:rsidR="00C646BC" w14:paraId="792C4627" w14:textId="77777777" w:rsidTr="008860B2">
        <w:trPr>
          <w:trHeight w:val="245"/>
          <w:jc w:val="center"/>
        </w:trPr>
        <w:tc>
          <w:tcPr>
            <w:cnfStyle w:val="001000000000" w:firstRow="0" w:lastRow="0" w:firstColumn="1" w:lastColumn="0" w:oddVBand="0" w:evenVBand="0" w:oddHBand="0" w:evenHBand="0" w:firstRowFirstColumn="0" w:firstRowLastColumn="0" w:lastRowFirstColumn="0" w:lastRowLastColumn="0"/>
            <w:tcW w:w="1951" w:type="dxa"/>
          </w:tcPr>
          <w:p w14:paraId="5B401D70" w14:textId="77777777" w:rsidR="00C646BC" w:rsidRPr="008860B2" w:rsidRDefault="00C646BC">
            <w:pPr>
              <w:spacing w:before="5"/>
              <w:rPr>
                <w:rFonts w:ascii="Frutiger LT Std 45 Light" w:eastAsia="Frutiger LT Std 45 Light" w:hAnsi="Frutiger LT Std 45 Light" w:cs="Frutiger LT Std 45 Light"/>
              </w:rPr>
            </w:pPr>
            <w:r w:rsidRPr="008860B2">
              <w:rPr>
                <w:rFonts w:ascii="Frutiger LT Std 45 Light" w:eastAsia="Frutiger LT Std 45 Light" w:hAnsi="Frutiger LT Std 45 Light" w:cs="Frutiger LT Std 45 Light"/>
              </w:rPr>
              <w:t>Physical Address:</w:t>
            </w:r>
          </w:p>
        </w:tc>
        <w:tc>
          <w:tcPr>
            <w:tcW w:w="4111" w:type="dxa"/>
          </w:tcPr>
          <w:p w14:paraId="45B62EC0" w14:textId="77777777" w:rsidR="00C646BC" w:rsidRPr="008860B2" w:rsidRDefault="00C646BC">
            <w:pPr>
              <w:spacing w:before="5"/>
              <w:cnfStyle w:val="000000000000" w:firstRow="0" w:lastRow="0" w:firstColumn="0" w:lastColumn="0" w:oddVBand="0" w:evenVBand="0" w:oddHBand="0" w:evenHBand="0" w:firstRowFirstColumn="0" w:firstRowLastColumn="0" w:lastRowFirstColumn="0" w:lastRowLastColumn="0"/>
              <w:rPr>
                <w:rFonts w:ascii="Frutiger LT Std 45 Light" w:eastAsia="Frutiger LT Std 45 Light" w:hAnsi="Frutiger LT Std 45 Light" w:cs="Frutiger LT Std 45 Light"/>
              </w:rPr>
            </w:pPr>
            <w:r w:rsidRPr="008860B2">
              <w:rPr>
                <w:rFonts w:ascii="Frutiger LT Std 45 Light" w:eastAsia="Frutiger LT Std 45 Light" w:hAnsi="Frutiger LT Std 45 Light" w:cs="Frutiger LT Std 45 Light"/>
              </w:rPr>
              <w:t xml:space="preserve">21 Fitzherbert Terrace, Thorndon, Wellington </w:t>
            </w:r>
          </w:p>
        </w:tc>
      </w:tr>
      <w:tr w:rsidR="00C646BC" w14:paraId="4EF555C7" w14:textId="77777777" w:rsidTr="008860B2">
        <w:trPr>
          <w:cnfStyle w:val="000000100000" w:firstRow="0" w:lastRow="0" w:firstColumn="0" w:lastColumn="0" w:oddVBand="0" w:evenVBand="0" w:oddHBand="1" w:evenHBand="0" w:firstRowFirstColumn="0" w:firstRowLastColumn="0" w:lastRowFirstColumn="0" w:lastRowLastColumn="0"/>
          <w:trHeight w:val="245"/>
          <w:jc w:val="center"/>
        </w:trPr>
        <w:tc>
          <w:tcPr>
            <w:cnfStyle w:val="001000000000" w:firstRow="0" w:lastRow="0" w:firstColumn="1" w:lastColumn="0" w:oddVBand="0" w:evenVBand="0" w:oddHBand="0" w:evenHBand="0" w:firstRowFirstColumn="0" w:firstRowLastColumn="0" w:lastRowFirstColumn="0" w:lastRowLastColumn="0"/>
            <w:tcW w:w="1951" w:type="dxa"/>
          </w:tcPr>
          <w:p w14:paraId="328C2E2B" w14:textId="77777777" w:rsidR="00C646BC" w:rsidRPr="008860B2" w:rsidRDefault="00C646BC">
            <w:pPr>
              <w:spacing w:before="5"/>
              <w:rPr>
                <w:rFonts w:ascii="Frutiger LT Std 45 Light" w:eastAsia="Frutiger LT Std 45 Light" w:hAnsi="Frutiger LT Std 45 Light" w:cs="Frutiger LT Std 45 Light"/>
              </w:rPr>
            </w:pPr>
            <w:r w:rsidRPr="008860B2">
              <w:rPr>
                <w:rFonts w:ascii="Frutiger LT Std 45 Light" w:eastAsia="Frutiger LT Std 45 Light" w:hAnsi="Frutiger LT Std 45 Light" w:cs="Frutiger LT Std 45 Light"/>
              </w:rPr>
              <w:t>Telephone:</w:t>
            </w:r>
          </w:p>
        </w:tc>
        <w:tc>
          <w:tcPr>
            <w:tcW w:w="4111" w:type="dxa"/>
          </w:tcPr>
          <w:p w14:paraId="46D405F5" w14:textId="77777777" w:rsidR="00C646BC" w:rsidRPr="008860B2" w:rsidRDefault="00C646BC">
            <w:pPr>
              <w:spacing w:before="5"/>
              <w:cnfStyle w:val="000000100000" w:firstRow="0" w:lastRow="0" w:firstColumn="0" w:lastColumn="0" w:oddVBand="0" w:evenVBand="0" w:oddHBand="1" w:evenHBand="0" w:firstRowFirstColumn="0" w:firstRowLastColumn="0" w:lastRowFirstColumn="0" w:lastRowLastColumn="0"/>
              <w:rPr>
                <w:rFonts w:ascii="Frutiger LT Std 45 Light" w:eastAsia="Frutiger LT Std 45 Light" w:hAnsi="Frutiger LT Std 45 Light" w:cs="Frutiger LT Std 45 Light"/>
              </w:rPr>
            </w:pPr>
            <w:r w:rsidRPr="008860B2">
              <w:rPr>
                <w:rFonts w:ascii="Frutiger LT Std 45 Light" w:eastAsia="Frutiger LT Std 45 Light" w:hAnsi="Frutiger LT Std 45 Light" w:cs="Frutiger LT Std 45 Light"/>
              </w:rPr>
              <w:t>+64 4 473 3558</w:t>
            </w:r>
          </w:p>
        </w:tc>
      </w:tr>
      <w:tr w:rsidR="00C646BC" w14:paraId="4772742C" w14:textId="77777777" w:rsidTr="008860B2">
        <w:trPr>
          <w:trHeight w:val="245"/>
          <w:jc w:val="center"/>
        </w:trPr>
        <w:tc>
          <w:tcPr>
            <w:cnfStyle w:val="001000000000" w:firstRow="0" w:lastRow="0" w:firstColumn="1" w:lastColumn="0" w:oddVBand="0" w:evenVBand="0" w:oddHBand="0" w:evenHBand="0" w:firstRowFirstColumn="0" w:firstRowLastColumn="0" w:lastRowFirstColumn="0" w:lastRowLastColumn="0"/>
            <w:tcW w:w="1951" w:type="dxa"/>
          </w:tcPr>
          <w:p w14:paraId="34E8A1F7" w14:textId="77777777" w:rsidR="00C646BC" w:rsidRPr="008860B2" w:rsidRDefault="00C646BC">
            <w:pPr>
              <w:spacing w:before="5"/>
              <w:rPr>
                <w:rFonts w:ascii="Frutiger LT Std 45 Light" w:eastAsia="Frutiger LT Std 45 Light" w:hAnsi="Frutiger LT Std 45 Light" w:cs="Frutiger LT Std 45 Light"/>
              </w:rPr>
            </w:pPr>
            <w:r w:rsidRPr="008860B2">
              <w:rPr>
                <w:rFonts w:ascii="Frutiger LT Std 45 Light" w:eastAsia="Frutiger LT Std 45 Light" w:hAnsi="Frutiger LT Std 45 Light" w:cs="Frutiger LT Std 45 Light"/>
              </w:rPr>
              <w:t>Email:</w:t>
            </w:r>
          </w:p>
        </w:tc>
        <w:tc>
          <w:tcPr>
            <w:tcW w:w="4111" w:type="dxa"/>
          </w:tcPr>
          <w:p w14:paraId="5B9A3F12" w14:textId="77777777" w:rsidR="00C646BC" w:rsidRPr="008860B2" w:rsidRDefault="00C646BC">
            <w:pPr>
              <w:spacing w:before="5"/>
              <w:cnfStyle w:val="000000000000" w:firstRow="0" w:lastRow="0" w:firstColumn="0" w:lastColumn="0" w:oddVBand="0" w:evenVBand="0" w:oddHBand="0" w:evenHBand="0" w:firstRowFirstColumn="0" w:firstRowLastColumn="0" w:lastRowFirstColumn="0" w:lastRowLastColumn="0"/>
              <w:rPr>
                <w:rFonts w:ascii="Frutiger LT Std 45 Light" w:eastAsia="Frutiger LT Std 45 Light" w:hAnsi="Frutiger LT Std 45 Light" w:cs="Frutiger LT Std 45 Light"/>
              </w:rPr>
            </w:pPr>
            <w:r w:rsidRPr="008860B2">
              <w:rPr>
                <w:rFonts w:ascii="Frutiger LT Std 45 Light" w:eastAsia="Frutiger LT Std 45 Light" w:hAnsi="Frutiger LT Std 45 Light" w:cs="Frutiger LT Std 45 Light"/>
              </w:rPr>
              <w:t>info@cranes.org.nz</w:t>
            </w:r>
          </w:p>
        </w:tc>
      </w:tr>
    </w:tbl>
    <w:p w14:paraId="0CDFA5A3" w14:textId="163BF9D8" w:rsidR="00C646BC" w:rsidRDefault="00C646BC">
      <w:pPr>
        <w:spacing w:before="5"/>
        <w:rPr>
          <w:rFonts w:ascii="Frutiger LT Std 45 Light" w:eastAsia="Frutiger LT Std 45 Light" w:hAnsi="Frutiger LT Std 45 Light" w:cs="Frutiger LT Std 45 Light"/>
          <w:sz w:val="17"/>
          <w:szCs w:val="17"/>
        </w:rPr>
      </w:pPr>
    </w:p>
    <w:p w14:paraId="15EC8A9E" w14:textId="1616D95D" w:rsidR="00093C1D" w:rsidRDefault="00093C1D">
      <w:pPr>
        <w:spacing w:before="5"/>
        <w:rPr>
          <w:rFonts w:ascii="Frutiger LT Std 45 Light" w:eastAsia="Frutiger LT Std 45 Light" w:hAnsi="Frutiger LT Std 45 Light" w:cs="Frutiger LT Std 45 Light"/>
          <w:sz w:val="17"/>
          <w:szCs w:val="17"/>
        </w:rPr>
      </w:pPr>
    </w:p>
    <w:p w14:paraId="059D80CE" w14:textId="3369A406" w:rsidR="0007470B" w:rsidRDefault="0007470B">
      <w:pPr>
        <w:spacing w:before="5"/>
        <w:rPr>
          <w:rFonts w:ascii="Frutiger LT Std 45 Light" w:eastAsia="Frutiger LT Std 45 Light" w:hAnsi="Frutiger LT Std 45 Light" w:cs="Frutiger LT Std 45 Light"/>
          <w:sz w:val="17"/>
          <w:szCs w:val="17"/>
        </w:rPr>
      </w:pPr>
    </w:p>
    <w:p w14:paraId="76C65A76" w14:textId="77777777" w:rsidR="0007470B" w:rsidRDefault="0007470B">
      <w:pPr>
        <w:spacing w:before="5"/>
        <w:rPr>
          <w:rFonts w:ascii="Frutiger LT Std 45 Light" w:eastAsia="Frutiger LT Std 45 Light" w:hAnsi="Frutiger LT Std 45 Light" w:cs="Frutiger LT Std 45 Light"/>
          <w:sz w:val="17"/>
          <w:szCs w:val="17"/>
        </w:rPr>
      </w:pPr>
    </w:p>
    <w:p w14:paraId="30336F87" w14:textId="197728AC" w:rsidR="00093C1D" w:rsidRDefault="00093C1D" w:rsidP="00571029">
      <w:pPr>
        <w:pStyle w:val="Heading1"/>
        <w:ind w:left="0" w:firstLine="0"/>
      </w:pPr>
      <w:bookmarkStart w:id="85" w:name="_Toc7005237"/>
      <w:r>
        <w:t>References</w:t>
      </w:r>
      <w:bookmarkEnd w:id="85"/>
    </w:p>
    <w:sdt>
      <w:sdtPr>
        <w:id w:val="-131795873"/>
        <w:docPartObj>
          <w:docPartGallery w:val="Bibliographies"/>
          <w:docPartUnique/>
        </w:docPartObj>
      </w:sdtPr>
      <w:sdtEndPr/>
      <w:sdtContent>
        <w:sdt>
          <w:sdtPr>
            <w:id w:val="111145805"/>
            <w:bibliography/>
          </w:sdtPr>
          <w:sdtEndPr/>
          <w:sdtContent>
            <w:p w14:paraId="67661C68" w14:textId="77777777" w:rsidR="00382BF6" w:rsidRDefault="00093C1D" w:rsidP="00382BF6">
              <w:pPr>
                <w:pStyle w:val="Bibliography"/>
                <w:ind w:left="720" w:hanging="720"/>
                <w:rPr>
                  <w:sz w:val="24"/>
                  <w:szCs w:val="24"/>
                </w:rPr>
              </w:pPr>
              <w:r>
                <w:rPr>
                  <w:noProof w:val="0"/>
                </w:rPr>
                <w:fldChar w:fldCharType="begin"/>
              </w:r>
              <w:r>
                <w:instrText xml:space="preserve"> BIBLIOGRAPHY </w:instrText>
              </w:r>
              <w:r>
                <w:rPr>
                  <w:noProof w:val="0"/>
                </w:rPr>
                <w:fldChar w:fldCharType="separate"/>
              </w:r>
              <w:r w:rsidR="00382BF6">
                <w:t xml:space="preserve">Crane Association of New Zealand Inc. (2015). </w:t>
              </w:r>
              <w:r w:rsidR="00382BF6">
                <w:rPr>
                  <w:i/>
                  <w:iCs/>
                </w:rPr>
                <w:t>Crane Safety Manual Ver 3.2.</w:t>
              </w:r>
              <w:r w:rsidR="00382BF6">
                <w:t xml:space="preserve"> Wellington: Perception Group.</w:t>
              </w:r>
            </w:p>
            <w:p w14:paraId="535CBCD0" w14:textId="77777777" w:rsidR="00382BF6" w:rsidRDefault="00382BF6" w:rsidP="00382BF6">
              <w:pPr>
                <w:pStyle w:val="Bibliography"/>
                <w:ind w:left="720" w:hanging="720"/>
              </w:pPr>
              <w:r>
                <w:t xml:space="preserve">Crane Training New Zealand Shop. (2019, April 24). </w:t>
              </w:r>
              <w:r>
                <w:rPr>
                  <w:i/>
                  <w:iCs/>
                </w:rPr>
                <w:t>Home Page</w:t>
              </w:r>
              <w:r>
                <w:t>. Retrieved from Crane Training New Zealand Shop: https://shop.cranes.org.nz/</w:t>
              </w:r>
            </w:p>
            <w:p w14:paraId="27C45B25" w14:textId="77777777" w:rsidR="00382BF6" w:rsidRDefault="00382BF6" w:rsidP="00382BF6">
              <w:pPr>
                <w:pStyle w:val="Bibliography"/>
                <w:ind w:left="720" w:hanging="720"/>
              </w:pPr>
              <w:r>
                <w:t xml:space="preserve">Department of Labour . (2009). </w:t>
              </w:r>
              <w:r>
                <w:rPr>
                  <w:i/>
                  <w:iCs/>
                </w:rPr>
                <w:t>Approved Code of Practice for Cranes 3rd Edition.</w:t>
              </w:r>
              <w:r>
                <w:t xml:space="preserve"> Wellington: Department of Labour.</w:t>
              </w:r>
            </w:p>
            <w:p w14:paraId="32E95D47" w14:textId="77777777" w:rsidR="00382BF6" w:rsidRDefault="00382BF6" w:rsidP="00382BF6">
              <w:pPr>
                <w:pStyle w:val="Bibliography"/>
                <w:ind w:left="720" w:hanging="720"/>
              </w:pPr>
              <w:r>
                <w:t xml:space="preserve">Ministry of Business, innovation and Employment. (1999). </w:t>
              </w:r>
              <w:r>
                <w:rPr>
                  <w:i/>
                  <w:iCs/>
                </w:rPr>
                <w:t>Health and Safety in Employment (Pressure Equipment, Cranes, and Pasenger Ropeways) Regulations 1999.</w:t>
              </w:r>
              <w:r>
                <w:t xml:space="preserve"> Wellington: Ministry of Business, innovation and Employment.</w:t>
              </w:r>
            </w:p>
            <w:p w14:paraId="3DAC4788" w14:textId="77777777" w:rsidR="00382BF6" w:rsidRDefault="00382BF6" w:rsidP="00382BF6">
              <w:pPr>
                <w:pStyle w:val="Bibliography"/>
                <w:ind w:left="720" w:hanging="720"/>
              </w:pPr>
              <w:r>
                <w:t xml:space="preserve">Ministry of Business, Innovation and Employment. (2015, September 04). </w:t>
              </w:r>
              <w:r>
                <w:rPr>
                  <w:i/>
                  <w:iCs/>
                </w:rPr>
                <w:t>Health and Safety at Work Act 2015.</w:t>
              </w:r>
              <w:r>
                <w:t xml:space="preserve"> Retrieved from Government Legislation: http://www.legislation.govt.nz/act/public/2015/0070/latest/DLM5976660.html</w:t>
              </w:r>
            </w:p>
            <w:p w14:paraId="2C2F604F" w14:textId="28384BF8" w:rsidR="00093C1D" w:rsidRDefault="00093C1D" w:rsidP="00382BF6">
              <w:r>
                <w:rPr>
                  <w:b/>
                  <w:bCs/>
                </w:rPr>
                <w:fldChar w:fldCharType="end"/>
              </w:r>
            </w:p>
          </w:sdtContent>
        </w:sdt>
      </w:sdtContent>
    </w:sdt>
    <w:p w14:paraId="0B60137F" w14:textId="77777777" w:rsidR="00093C1D" w:rsidRDefault="00093C1D" w:rsidP="00093C1D">
      <w:pPr>
        <w:pStyle w:val="BodyText"/>
      </w:pPr>
    </w:p>
    <w:sectPr w:rsidR="00093C1D">
      <w:footerReference w:type="default" r:id="rId260"/>
      <w:pgSz w:w="11910" w:h="16840"/>
      <w:pgMar w:top="840" w:right="1200" w:bottom="1040" w:left="1300" w:header="0" w:footer="85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C24393" w14:textId="77777777" w:rsidR="00E34A4F" w:rsidRDefault="00E34A4F">
      <w:r>
        <w:separator/>
      </w:r>
    </w:p>
  </w:endnote>
  <w:endnote w:type="continuationSeparator" w:id="0">
    <w:p w14:paraId="51307126" w14:textId="77777777" w:rsidR="00E34A4F" w:rsidRDefault="00E34A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dobe Devanagari">
    <w:altName w:val="Kokila"/>
    <w:panose1 w:val="02040503050201020203"/>
    <w:charset w:val="00"/>
    <w:family w:val="roman"/>
    <w:notTrueType/>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rutiger LT Std 45 Light">
    <w:altName w:val="Calibri"/>
    <w:panose1 w:val="020B0402020204020204"/>
    <w:charset w:val="00"/>
    <w:family w:val="swiss"/>
    <w:notTrueType/>
    <w:pitch w:val="variable"/>
    <w:sig w:usb0="00000003" w:usb1="00000000" w:usb2="00000000" w:usb3="00000000" w:csb0="00000001" w:csb1="00000000"/>
  </w:font>
  <w:font w:name="Century Gothic">
    <w:altName w:val="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FEB29" w14:textId="77777777" w:rsidR="0007470B" w:rsidRDefault="0007470B" w:rsidP="00F044D2">
    <w:pPr>
      <w:tabs>
        <w:tab w:val="left" w:pos="4051"/>
        <w:tab w:val="left" w:pos="6208"/>
      </w:tabs>
      <w:ind w:left="173" w:right="526"/>
      <w:rPr>
        <w:rFonts w:ascii="Frutiger LT Std 45 Light" w:eastAsia="Frutiger LT Std 45 Light" w:hAnsi="Frutiger LT Std 45 Light" w:cs="Frutiger LT Std 45 Light"/>
        <w:sz w:val="20"/>
        <w:szCs w:val="20"/>
      </w:rPr>
    </w:pPr>
    <w:r>
      <w:rPr>
        <w:rFonts w:ascii="Frutiger LT Std 45 Light"/>
        <w:color w:val="504F46"/>
        <w:position w:val="-4"/>
        <w:sz w:val="16"/>
      </w:rPr>
      <w:t>CANZ PP-003-T</w:t>
    </w:r>
    <w:r>
      <w:rPr>
        <w:rFonts w:ascii="Frutiger LT Std 45 Light"/>
        <w:color w:val="504F46"/>
        <w:position w:val="-4"/>
        <w:sz w:val="16"/>
      </w:rPr>
      <w:tab/>
    </w:r>
    <w:r w:rsidRPr="00F044D2">
      <w:rPr>
        <w:rFonts w:ascii="Frutiger LT Std 45 Light"/>
        <w:color w:val="974706" w:themeColor="background1" w:themeShade="7F"/>
        <w:spacing w:val="60"/>
        <w:position w:val="-4"/>
        <w:sz w:val="16"/>
      </w:rPr>
      <w:t>Page</w:t>
    </w:r>
    <w:r w:rsidRPr="00F044D2">
      <w:rPr>
        <w:rFonts w:ascii="Frutiger LT Std 45 Light"/>
        <w:color w:val="504F46"/>
        <w:position w:val="-4"/>
        <w:sz w:val="16"/>
      </w:rPr>
      <w:t xml:space="preserve"> | </w:t>
    </w:r>
    <w:r w:rsidRPr="00F044D2">
      <w:rPr>
        <w:rFonts w:ascii="Frutiger LT Std 45 Light"/>
        <w:noProof w:val="0"/>
        <w:color w:val="504F46"/>
        <w:position w:val="-4"/>
        <w:sz w:val="16"/>
      </w:rPr>
      <w:fldChar w:fldCharType="begin"/>
    </w:r>
    <w:r w:rsidRPr="00F044D2">
      <w:rPr>
        <w:rFonts w:ascii="Frutiger LT Std 45 Light"/>
        <w:color w:val="504F46"/>
        <w:position w:val="-4"/>
        <w:sz w:val="16"/>
      </w:rPr>
      <w:instrText xml:space="preserve"> PAGE   \* MERGEFORMAT </w:instrText>
    </w:r>
    <w:r w:rsidRPr="00F044D2">
      <w:rPr>
        <w:rFonts w:ascii="Frutiger LT Std 45 Light"/>
        <w:noProof w:val="0"/>
        <w:color w:val="504F46"/>
        <w:position w:val="-4"/>
        <w:sz w:val="16"/>
      </w:rPr>
      <w:fldChar w:fldCharType="separate"/>
    </w:r>
    <w:r w:rsidRPr="005A20CF">
      <w:rPr>
        <w:rFonts w:ascii="Frutiger LT Std 45 Light"/>
        <w:b/>
        <w:bCs/>
        <w:color w:val="504F46"/>
        <w:position w:val="-4"/>
        <w:sz w:val="16"/>
      </w:rPr>
      <w:t>2</w:t>
    </w:r>
    <w:r w:rsidRPr="00F044D2">
      <w:rPr>
        <w:rFonts w:ascii="Frutiger LT Std 45 Light"/>
        <w:b/>
        <w:bCs/>
        <w:color w:val="504F46"/>
        <w:position w:val="-4"/>
        <w:sz w:val="16"/>
      </w:rPr>
      <w:fldChar w:fldCharType="end"/>
    </w:r>
    <w:r>
      <w:rPr>
        <w:rFonts w:ascii="Frutiger LT Std 45 Light"/>
        <w:color w:val="504F46"/>
        <w:position w:val="-4"/>
        <w:sz w:val="16"/>
      </w:rPr>
      <w:tab/>
    </w:r>
    <w:r w:rsidRPr="00F044D2">
      <w:rPr>
        <w:rFonts w:ascii="Frutiger LT Std 45 Light"/>
        <w:color w:val="3F3F3F"/>
        <w:sz w:val="20"/>
      </w:rPr>
      <w:t xml:space="preserve">higher standards - </w:t>
    </w:r>
    <w:r w:rsidRPr="00F044D2">
      <w:rPr>
        <w:rFonts w:ascii="Frutiger LT Std 45 Light"/>
        <w:color w:val="FF5400"/>
        <w:sz w:val="20"/>
      </w:rPr>
      <w:t>safety first</w:t>
    </w:r>
  </w:p>
  <w:p w14:paraId="274D3FEA" w14:textId="77777777" w:rsidR="0007470B" w:rsidRDefault="0007470B">
    <w:pPr>
      <w:pStyle w:val="Footer"/>
    </w:pPr>
  </w:p>
  <w:p w14:paraId="5999BA70" w14:textId="77777777" w:rsidR="0007470B" w:rsidRDefault="000747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A3F91" w14:textId="77777777" w:rsidR="0007470B" w:rsidRDefault="0007470B">
    <w:pPr>
      <w:pStyle w:val="Footer"/>
    </w:pPr>
    <w:r>
      <w:t>CANZ PP-</w:t>
    </w:r>
    <w:r>
      <w:ptab w:relativeTo="margin" w:alignment="center" w:leader="none"/>
    </w:r>
    <w:r>
      <w:t xml:space="preserve">Page | </w:t>
    </w:r>
    <w:r>
      <w:rPr>
        <w:noProof w:val="0"/>
      </w:rPr>
      <w:fldChar w:fldCharType="begin"/>
    </w:r>
    <w:r>
      <w:instrText xml:space="preserve"> PAGE   \* MERGEFORMAT </w:instrText>
    </w:r>
    <w:r>
      <w:rPr>
        <w:noProof w:val="0"/>
      </w:rPr>
      <w:fldChar w:fldCharType="separate"/>
    </w:r>
    <w:r>
      <w:t>1</w:t>
    </w:r>
    <w:r>
      <w:fldChar w:fldCharType="end"/>
    </w:r>
    <w:r>
      <w:ptab w:relativeTo="margin" w:alignment="right" w:leader="none"/>
    </w:r>
    <w:r>
      <w:rPr>
        <w:rFonts w:ascii="Frutiger LT Std 45 Light"/>
        <w:color w:val="706F73"/>
        <w:sz w:val="20"/>
      </w:rPr>
      <w:t xml:space="preserve">higher standards -  </w:t>
    </w:r>
    <w:r>
      <w:rPr>
        <w:rFonts w:ascii="Frutiger LT Std 45 Light"/>
        <w:color w:val="FF5400"/>
        <w:position w:val="1"/>
        <w:sz w:val="20"/>
      </w:rPr>
      <w:t>safety</w:t>
    </w:r>
    <w:r>
      <w:rPr>
        <w:rFonts w:ascii="Frutiger LT Std 45 Light"/>
        <w:color w:val="FF5400"/>
        <w:spacing w:val="-3"/>
        <w:position w:val="1"/>
        <w:sz w:val="20"/>
      </w:rPr>
      <w:t xml:space="preserve"> </w:t>
    </w:r>
    <w:r>
      <w:rPr>
        <w:rFonts w:ascii="Frutiger LT Std 45 Light"/>
        <w:color w:val="FF5400"/>
        <w:position w:val="1"/>
        <w:sz w:val="20"/>
      </w:rPr>
      <w:t>first</w:t>
    </w:r>
    <w:r w:rsidRPr="00F044D2">
      <w:rPr>
        <w:rFonts w:ascii="Frutiger LT Std 45 Light" w:eastAsia="Frutiger LT Std 45 Light" w:hAnsi="Frutiger LT Std 45 Light" w:cs="Frutiger LT Std 45 Light"/>
        <w:sz w:val="20"/>
        <w:szCs w:val="20"/>
        <w:lang w:eastAsia="en-NZ"/>
      </w:rPr>
      <w:t xml:space="preserve"> </w:t>
    </w:r>
    <w:r>
      <w:rPr>
        <w:rFonts w:ascii="Frutiger LT Std 45 Light" w:eastAsia="Frutiger LT Std 45 Light" w:hAnsi="Frutiger LT Std 45 Light" w:cs="Frutiger LT Std 45 Light"/>
        <w:sz w:val="20"/>
        <w:szCs w:val="20"/>
        <w:lang w:eastAsia="en-NZ"/>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3871A" w14:textId="2FF8B9CE" w:rsidR="0007470B" w:rsidRDefault="00547198">
    <w:pPr>
      <w:spacing w:line="14" w:lineRule="auto"/>
      <w:rPr>
        <w:sz w:val="20"/>
        <w:szCs w:val="20"/>
      </w:rPr>
    </w:pPr>
    <w:r>
      <mc:AlternateContent>
        <mc:Choice Requires="wps">
          <w:drawing>
            <wp:anchor distT="0" distB="0" distL="114300" distR="114300" simplePos="0" relativeHeight="503307056" behindDoc="1" locked="0" layoutInCell="1" allowOverlap="1" wp14:anchorId="687B4FDB" wp14:editId="42CF90F4">
              <wp:simplePos x="0" y="0"/>
              <wp:positionH relativeFrom="page">
                <wp:posOffset>914400</wp:posOffset>
              </wp:positionH>
              <wp:positionV relativeFrom="page">
                <wp:posOffset>10165080</wp:posOffset>
              </wp:positionV>
              <wp:extent cx="1950720" cy="139700"/>
              <wp:effectExtent l="0" t="1905" r="1905" b="1270"/>
              <wp:wrapNone/>
              <wp:docPr id="2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072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48355B" w14:textId="5275A27A" w:rsidR="0007470B" w:rsidRDefault="0007470B">
                          <w:pPr>
                            <w:spacing w:line="186" w:lineRule="exact"/>
                            <w:ind w:left="20"/>
                            <w:rPr>
                              <w:rFonts w:ascii="Frutiger LT Std 45 Light" w:eastAsia="Frutiger LT Std 45 Light" w:hAnsi="Frutiger LT Std 45 Light" w:cs="Frutiger LT Std 45 Light"/>
                              <w:sz w:val="16"/>
                              <w:szCs w:val="16"/>
                            </w:rPr>
                          </w:pPr>
                          <w:r>
                            <w:rPr>
                              <w:rFonts w:ascii="Frutiger LT Std 45 Light"/>
                              <w:color w:val="504F46"/>
                              <w:sz w:val="16"/>
                            </w:rPr>
                            <w:t xml:space="preserve">CANZ PP-005 </w:t>
                          </w:r>
                          <w:r w:rsidR="00A576F3">
                            <w:rPr>
                              <w:rFonts w:ascii="Frutiger LT Std 45 Light"/>
                              <w:color w:val="504F46"/>
                              <w:sz w:val="16"/>
                            </w:rPr>
                            <w:t xml:space="preserve">Safe Use of </w:t>
                          </w:r>
                          <w:r>
                            <w:rPr>
                              <w:rFonts w:ascii="Frutiger LT Std 45 Light"/>
                              <w:color w:val="504F46"/>
                              <w:sz w:val="16"/>
                            </w:rPr>
                            <w:t>Gantry Cran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7B4FDB" id="_x0000_t202" coordsize="21600,21600" o:spt="202" path="m,l,21600r21600,l21600,xe">
              <v:stroke joinstyle="miter"/>
              <v:path gradientshapeok="t" o:connecttype="rect"/>
            </v:shapetype>
            <v:shape id="Text Box 3" o:spid="_x0000_s1026" type="#_x0000_t202" style="position:absolute;margin-left:1in;margin-top:800.4pt;width:153.6pt;height:11pt;z-index:-9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" filled="f" stroked="f">
              <v:textbox inset="0,0,0,0">
                <w:txbxContent>
                  <w:p w14:paraId="1248355B" w14:textId="5275A27A" w:rsidR="0007470B" w:rsidRDefault="0007470B">
                    <w:pPr>
                      <w:spacing w:line="186" w:lineRule="exact"/>
                      <w:ind w:left="20"/>
                      <w:rPr>
                        <w:rFonts w:ascii="Frutiger LT Std 45 Light" w:eastAsia="Frutiger LT Std 45 Light" w:hAnsi="Frutiger LT Std 45 Light" w:cs="Frutiger LT Std 45 Light"/>
                        <w:sz w:val="16"/>
                        <w:szCs w:val="16"/>
                      </w:rPr>
                    </w:pPr>
                    <w:r>
                      <w:rPr>
                        <w:rFonts w:ascii="Frutiger LT Std 45 Light"/>
                        <w:color w:val="504F46"/>
                        <w:sz w:val="16"/>
                      </w:rPr>
                      <w:t xml:space="preserve">CANZ PP-005 </w:t>
                    </w:r>
                    <w:r w:rsidR="00A576F3">
                      <w:rPr>
                        <w:rFonts w:ascii="Frutiger LT Std 45 Light"/>
                        <w:color w:val="504F46"/>
                        <w:sz w:val="16"/>
                      </w:rPr>
                      <w:t xml:space="preserve">Safe Use of </w:t>
                    </w:r>
                    <w:r>
                      <w:rPr>
                        <w:rFonts w:ascii="Frutiger LT Std 45 Light"/>
                        <w:color w:val="504F46"/>
                        <w:sz w:val="16"/>
                      </w:rPr>
                      <w:t>Gantry Cranes</w:t>
                    </w:r>
                  </w:p>
                </w:txbxContent>
              </v:textbox>
              <w10:wrap anchorx="page" anchory="page"/>
            </v:shape>
          </w:pict>
        </mc:Fallback>
      </mc:AlternateContent>
    </w:r>
    <w:r>
      <mc:AlternateContent>
        <mc:Choice Requires="wpg">
          <w:drawing>
            <wp:anchor distT="0" distB="0" distL="114300" distR="114300" simplePos="0" relativeHeight="503307032" behindDoc="1" locked="0" layoutInCell="1" allowOverlap="1" wp14:anchorId="4A4C3432" wp14:editId="248266B1">
              <wp:simplePos x="0" y="0"/>
              <wp:positionH relativeFrom="page">
                <wp:posOffset>914400</wp:posOffset>
              </wp:positionH>
              <wp:positionV relativeFrom="page">
                <wp:posOffset>10001885</wp:posOffset>
              </wp:positionV>
              <wp:extent cx="5810250" cy="1270"/>
              <wp:effectExtent l="9525" t="10160" r="9525" b="7620"/>
              <wp:wrapNone/>
              <wp:docPr id="21"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10250" cy="1270"/>
                        <a:chOff x="1440" y="15751"/>
                        <a:chExt cx="9150" cy="2"/>
                      </a:xfrm>
                    </wpg:grpSpPr>
                    <wps:wsp>
                      <wps:cNvPr id="22" name="Freeform 5"/>
                      <wps:cNvSpPr>
                        <a:spLocks/>
                      </wps:cNvSpPr>
                      <wps:spPr bwMode="auto">
                        <a:xfrm>
                          <a:off x="1440" y="15751"/>
                          <a:ext cx="9150" cy="2"/>
                        </a:xfrm>
                        <a:custGeom>
                          <a:avLst/>
                          <a:gdLst>
                            <a:gd name="T0" fmla="+- 0 1440 1440"/>
                            <a:gd name="T1" fmla="*/ T0 w 9150"/>
                            <a:gd name="T2" fmla="+- 0 10590 1440"/>
                            <a:gd name="T3" fmla="*/ T2 w 9150"/>
                          </a:gdLst>
                          <a:ahLst/>
                          <a:cxnLst>
                            <a:cxn ang="0">
                              <a:pos x="T1" y="0"/>
                            </a:cxn>
                            <a:cxn ang="0">
                              <a:pos x="T3" y="0"/>
                            </a:cxn>
                          </a:cxnLst>
                          <a:rect l="0" t="0" r="r" b="b"/>
                          <a:pathLst>
                            <a:path w="9150">
                              <a:moveTo>
                                <a:pt x="0" y="0"/>
                              </a:moveTo>
                              <a:lnTo>
                                <a:pt x="9150" y="0"/>
                              </a:lnTo>
                            </a:path>
                          </a:pathLst>
                        </a:custGeom>
                        <a:noFill/>
                        <a:ln w="12192">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11A3880" id="Group 4" o:spid="_x0000_s1026" style="position:absolute;margin-left:1in;margin-top:787.55pt;width:457.5pt;height:.1pt;z-index:-9448;mso-position-horizontal-relative:page;mso-position-vertical-relative:page" coordorigin="1440,15751" coordsize="91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">
              <v:shape id="Freeform 5" o:spid="_x0000_s1027" style="position:absolute;left:1440;top:15751;width:9150;height:2;visibility:visible;mso-wrap-style:square;v-text-anchor:top" coordsize="91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" path="m,l9150,e" filled="f" strokecolor="red" strokeweight=".96pt">
                <v:path arrowok="t" o:connecttype="custom" o:connectlocs="0,0;9150,0" o:connectangles="0,0"/>
              </v:shape>
              <w10:wrap anchorx="page" anchory="page"/>
            </v:group>
          </w:pict>
        </mc:Fallback>
      </mc:AlternateContent>
    </w:r>
    <w:r>
      <mc:AlternateContent>
        <mc:Choice Requires="wps">
          <w:drawing>
            <wp:anchor distT="0" distB="0" distL="114300" distR="114300" simplePos="0" relativeHeight="503307080" behindDoc="1" locked="0" layoutInCell="1" allowOverlap="1" wp14:anchorId="5DB381C3" wp14:editId="7C10EA41">
              <wp:simplePos x="0" y="0"/>
              <wp:positionH relativeFrom="page">
                <wp:posOffset>3281045</wp:posOffset>
              </wp:positionH>
              <wp:positionV relativeFrom="page">
                <wp:posOffset>10165080</wp:posOffset>
              </wp:positionV>
              <wp:extent cx="608965" cy="139700"/>
              <wp:effectExtent l="4445" t="1905" r="0" b="127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96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0C8024" w14:textId="77777777" w:rsidR="0007470B" w:rsidRDefault="0007470B">
                          <w:pPr>
                            <w:spacing w:line="204" w:lineRule="exact"/>
                            <w:ind w:left="20"/>
                            <w:rPr>
                              <w:rFonts w:ascii="Arial" w:eastAsia="Arial" w:hAnsi="Arial" w:cs="Arial"/>
                              <w:sz w:val="18"/>
                              <w:szCs w:val="18"/>
                            </w:rPr>
                          </w:pPr>
                          <w:r w:rsidRPr="005A20CF">
                            <w:rPr>
                              <w:rFonts w:ascii="Arial" w:eastAsia="Arial" w:hAnsi="Arial" w:cs="Arial"/>
                              <w:sz w:val="18"/>
                              <w:szCs w:val="18"/>
                            </w:rPr>
                            <w:t xml:space="preserve">Page | </w:t>
                          </w:r>
                          <w:r w:rsidRPr="005A20CF">
                            <w:rPr>
                              <w:rFonts w:ascii="Arial" w:eastAsia="Arial" w:hAnsi="Arial" w:cs="Arial"/>
                              <w:noProof w:val="0"/>
                              <w:sz w:val="18"/>
                              <w:szCs w:val="18"/>
                            </w:rPr>
                            <w:fldChar w:fldCharType="begin"/>
                          </w:r>
                          <w:r w:rsidRPr="005A20CF">
                            <w:rPr>
                              <w:rFonts w:ascii="Arial" w:eastAsia="Arial" w:hAnsi="Arial" w:cs="Arial"/>
                              <w:sz w:val="18"/>
                              <w:szCs w:val="18"/>
                            </w:rPr>
                            <w:instrText xml:space="preserve"> PAGE   \* MERGEFORMAT </w:instrText>
                          </w:r>
                          <w:r w:rsidRPr="005A20CF">
                            <w:rPr>
                              <w:rFonts w:ascii="Arial" w:eastAsia="Arial" w:hAnsi="Arial" w:cs="Arial"/>
                              <w:noProof w:val="0"/>
                              <w:sz w:val="18"/>
                              <w:szCs w:val="18"/>
                            </w:rPr>
                            <w:fldChar w:fldCharType="separate"/>
                          </w:r>
                          <w:r>
                            <w:rPr>
                              <w:rFonts w:ascii="Arial" w:eastAsia="Arial" w:hAnsi="Arial" w:cs="Arial"/>
                              <w:sz w:val="18"/>
                              <w:szCs w:val="18"/>
                            </w:rPr>
                            <w:t>3</w:t>
                          </w:r>
                          <w:r w:rsidRPr="005A20CF">
                            <w:rPr>
                              <w:rFonts w:ascii="Arial" w:eastAsia="Arial" w:hAnsi="Arial" w:cs="Arial"/>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B381C3" id="Text Box 2" o:spid="_x0000_s1027" type="#_x0000_t202" style="position:absolute;margin-left:258.35pt;margin-top:800.4pt;width:47.95pt;height:11pt;z-index:-9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" filled="f" stroked="f">
              <v:textbox inset="0,0,0,0">
                <w:txbxContent>
                  <w:p w14:paraId="130C8024" w14:textId="77777777" w:rsidR="0007470B" w:rsidRDefault="0007470B">
                    <w:pPr>
                      <w:spacing w:line="204" w:lineRule="exact"/>
                      <w:ind w:left="20"/>
                      <w:rPr>
                        <w:rFonts w:ascii="Arial" w:eastAsia="Arial" w:hAnsi="Arial" w:cs="Arial"/>
                        <w:sz w:val="18"/>
                        <w:szCs w:val="18"/>
                      </w:rPr>
                    </w:pPr>
                    <w:r w:rsidRPr="005A20CF">
                      <w:rPr>
                        <w:rFonts w:ascii="Arial" w:eastAsia="Arial" w:hAnsi="Arial" w:cs="Arial"/>
                        <w:sz w:val="18"/>
                        <w:szCs w:val="18"/>
                      </w:rPr>
                      <w:t xml:space="preserve">Page | </w:t>
                    </w:r>
                    <w:r w:rsidRPr="005A20CF">
                      <w:rPr>
                        <w:rFonts w:ascii="Arial" w:eastAsia="Arial" w:hAnsi="Arial" w:cs="Arial"/>
                        <w:noProof w:val="0"/>
                        <w:sz w:val="18"/>
                        <w:szCs w:val="18"/>
                      </w:rPr>
                      <w:fldChar w:fldCharType="begin"/>
                    </w:r>
                    <w:r w:rsidRPr="005A20CF">
                      <w:rPr>
                        <w:rFonts w:ascii="Arial" w:eastAsia="Arial" w:hAnsi="Arial" w:cs="Arial"/>
                        <w:sz w:val="18"/>
                        <w:szCs w:val="18"/>
                      </w:rPr>
                      <w:instrText xml:space="preserve"> PAGE   \* MERGEFORMAT </w:instrText>
                    </w:r>
                    <w:r w:rsidRPr="005A20CF">
                      <w:rPr>
                        <w:rFonts w:ascii="Arial" w:eastAsia="Arial" w:hAnsi="Arial" w:cs="Arial"/>
                        <w:noProof w:val="0"/>
                        <w:sz w:val="18"/>
                        <w:szCs w:val="18"/>
                      </w:rPr>
                      <w:fldChar w:fldCharType="separate"/>
                    </w:r>
                    <w:r>
                      <w:rPr>
                        <w:rFonts w:ascii="Arial" w:eastAsia="Arial" w:hAnsi="Arial" w:cs="Arial"/>
                        <w:sz w:val="18"/>
                        <w:szCs w:val="18"/>
                      </w:rPr>
                      <w:t>3</w:t>
                    </w:r>
                    <w:r w:rsidRPr="005A20CF">
                      <w:rPr>
                        <w:rFonts w:ascii="Arial" w:eastAsia="Arial" w:hAnsi="Arial" w:cs="Arial"/>
                        <w:sz w:val="18"/>
                        <w:szCs w:val="18"/>
                      </w:rPr>
                      <w:fldChar w:fldCharType="end"/>
                    </w:r>
                  </w:p>
                </w:txbxContent>
              </v:textbox>
              <w10:wrap anchorx="page" anchory="page"/>
            </v:shape>
          </w:pict>
        </mc:Fallback>
      </mc:AlternateContent>
    </w:r>
    <w:r>
      <mc:AlternateContent>
        <mc:Choice Requires="wps">
          <w:drawing>
            <wp:anchor distT="0" distB="0" distL="114300" distR="114300" simplePos="0" relativeHeight="503307104" behindDoc="1" locked="0" layoutInCell="1" allowOverlap="1" wp14:anchorId="4A8603AF" wp14:editId="1A669756">
              <wp:simplePos x="0" y="0"/>
              <wp:positionH relativeFrom="page">
                <wp:posOffset>4666615</wp:posOffset>
              </wp:positionH>
              <wp:positionV relativeFrom="page">
                <wp:posOffset>10166985</wp:posOffset>
              </wp:positionV>
              <wp:extent cx="1598930" cy="152400"/>
              <wp:effectExtent l="0" t="3810" r="1905" b="0"/>
              <wp:wrapNone/>
              <wp:docPr id="1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893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4D48FB" w14:textId="77777777" w:rsidR="0007470B" w:rsidRDefault="0007470B">
                          <w:pPr>
                            <w:spacing w:line="227" w:lineRule="exact"/>
                            <w:ind w:left="20"/>
                            <w:rPr>
                              <w:rFonts w:ascii="Frutiger LT Std 45 Light" w:eastAsia="Frutiger LT Std 45 Light" w:hAnsi="Frutiger LT Std 45 Light" w:cs="Frutiger LT Std 45 Light"/>
                              <w:sz w:val="20"/>
                              <w:szCs w:val="20"/>
                            </w:rPr>
                          </w:pPr>
                          <w:r>
                            <w:rPr>
                              <w:rFonts w:ascii="Frutiger LT Std 45 Light"/>
                              <w:i/>
                              <w:color w:val="3F3F3F"/>
                              <w:sz w:val="20"/>
                            </w:rPr>
                            <w:t xml:space="preserve">higher standards - </w:t>
                          </w:r>
                          <w:r>
                            <w:rPr>
                              <w:rFonts w:ascii="Frutiger LT Std 45 Light"/>
                              <w:i/>
                              <w:color w:val="FF5400"/>
                              <w:sz w:val="20"/>
                            </w:rPr>
                            <w:t>safety firs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8603AF" id="Text Box 1" o:spid="_x0000_s1028" type="#_x0000_t202" style="position:absolute;margin-left:367.45pt;margin-top:800.55pt;width:125.9pt;height:12pt;z-index:-9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" filled="f" stroked="f">
              <v:textbox inset="0,0,0,0">
                <w:txbxContent>
                  <w:p w14:paraId="504D48FB" w14:textId="77777777" w:rsidR="0007470B" w:rsidRDefault="0007470B">
                    <w:pPr>
                      <w:spacing w:line="227" w:lineRule="exact"/>
                      <w:ind w:left="20"/>
                      <w:rPr>
                        <w:rFonts w:ascii="Frutiger LT Std 45 Light" w:eastAsia="Frutiger LT Std 45 Light" w:hAnsi="Frutiger LT Std 45 Light" w:cs="Frutiger LT Std 45 Light"/>
                        <w:sz w:val="20"/>
                        <w:szCs w:val="20"/>
                      </w:rPr>
                    </w:pPr>
                    <w:r>
                      <w:rPr>
                        <w:rFonts w:ascii="Frutiger LT Std 45 Light"/>
                        <w:i/>
                        <w:color w:val="3F3F3F"/>
                        <w:sz w:val="20"/>
                      </w:rPr>
                      <w:t xml:space="preserve">higher standards - </w:t>
                    </w:r>
                    <w:r>
                      <w:rPr>
                        <w:rFonts w:ascii="Frutiger LT Std 45 Light"/>
                        <w:i/>
                        <w:color w:val="FF5400"/>
                        <w:sz w:val="20"/>
                      </w:rPr>
                      <w:t>safety firs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6822F8" w14:textId="77777777" w:rsidR="00E34A4F" w:rsidRDefault="00E34A4F">
      <w:r>
        <w:separator/>
      </w:r>
    </w:p>
  </w:footnote>
  <w:footnote w:type="continuationSeparator" w:id="0">
    <w:p w14:paraId="6D75D46C" w14:textId="77777777" w:rsidR="00E34A4F" w:rsidRDefault="00E34A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0674E" w14:textId="77777777" w:rsidR="0007470B" w:rsidRDefault="0007470B" w:rsidP="00F044D2">
    <w:pPr>
      <w:spacing w:before="79"/>
      <w:ind w:right="611"/>
      <w:jc w:val="center"/>
      <w:rPr>
        <w:rFonts w:ascii="Frutiger LT Std 45 Light"/>
        <w:color w:val="706F73"/>
        <w:sz w:val="20"/>
      </w:rPr>
    </w:pPr>
    <w:r>
      <w:rPr>
        <w:rFonts w:ascii="Frutiger LT Std 45 Light" w:eastAsia="Frutiger LT Std 45 Light" w:hAnsi="Frutiger LT Std 45 Light" w:cs="Frutiger LT Std 45 Light"/>
        <w:sz w:val="20"/>
        <w:szCs w:val="20"/>
        <w:lang w:eastAsia="en-NZ"/>
      </w:rPr>
      <w:drawing>
        <wp:anchor distT="0" distB="0" distL="114300" distR="114300" simplePos="0" relativeHeight="251657728" behindDoc="1" locked="0" layoutInCell="1" allowOverlap="1" wp14:anchorId="774BD2CD" wp14:editId="32E30539">
          <wp:simplePos x="0" y="0"/>
          <wp:positionH relativeFrom="margin">
            <wp:posOffset>2033905</wp:posOffset>
          </wp:positionH>
          <wp:positionV relativeFrom="margin">
            <wp:posOffset>-553085</wp:posOffset>
          </wp:positionV>
          <wp:extent cx="1243965" cy="547370"/>
          <wp:effectExtent l="0" t="0" r="0" b="0"/>
          <wp:wrapTight wrapText="bothSides">
            <wp:wrapPolygon edited="0">
              <wp:start x="0" y="0"/>
              <wp:lineTo x="0" y="21049"/>
              <wp:lineTo x="8270" y="21049"/>
              <wp:lineTo x="21170" y="18042"/>
              <wp:lineTo x="21170" y="12780"/>
              <wp:lineTo x="14554" y="10524"/>
              <wp:lineTo x="10916" y="3007"/>
              <wp:lineTo x="8270" y="0"/>
              <wp:lineTo x="0" y="0"/>
            </wp:wrapPolygon>
          </wp:wrapTight>
          <wp:docPr id="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43965" cy="547370"/>
                  </a:xfrm>
                  <a:prstGeom prst="rect">
                    <a:avLst/>
                  </a:prstGeom>
                </pic:spPr>
              </pic:pic>
            </a:graphicData>
          </a:graphic>
        </wp:anchor>
      </w:drawing>
    </w:r>
  </w:p>
  <w:p w14:paraId="477817CB" w14:textId="77777777" w:rsidR="0007470B" w:rsidRDefault="0007470B">
    <w:pPr>
      <w:pStyle w:val="Header"/>
    </w:pPr>
  </w:p>
  <w:p w14:paraId="65359545" w14:textId="77777777" w:rsidR="0007470B" w:rsidRDefault="000747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317D4"/>
    <w:multiLevelType w:val="hybridMultilevel"/>
    <w:tmpl w:val="CFA80E08"/>
    <w:lvl w:ilvl="0" w:tplc="14090001">
      <w:start w:val="1"/>
      <w:numFmt w:val="bullet"/>
      <w:lvlText w:val=""/>
      <w:lvlJc w:val="left"/>
      <w:pPr>
        <w:ind w:left="1192" w:hanging="360"/>
      </w:pPr>
      <w:rPr>
        <w:rFonts w:ascii="Symbol" w:hAnsi="Symbol" w:hint="default"/>
      </w:rPr>
    </w:lvl>
    <w:lvl w:ilvl="1" w:tplc="14090003" w:tentative="1">
      <w:start w:val="1"/>
      <w:numFmt w:val="bullet"/>
      <w:lvlText w:val="o"/>
      <w:lvlJc w:val="left"/>
      <w:pPr>
        <w:ind w:left="1912" w:hanging="360"/>
      </w:pPr>
      <w:rPr>
        <w:rFonts w:ascii="Courier New" w:hAnsi="Courier New" w:cs="Courier New" w:hint="default"/>
      </w:rPr>
    </w:lvl>
    <w:lvl w:ilvl="2" w:tplc="14090005" w:tentative="1">
      <w:start w:val="1"/>
      <w:numFmt w:val="bullet"/>
      <w:lvlText w:val=""/>
      <w:lvlJc w:val="left"/>
      <w:pPr>
        <w:ind w:left="2632" w:hanging="360"/>
      </w:pPr>
      <w:rPr>
        <w:rFonts w:ascii="Wingdings" w:hAnsi="Wingdings" w:hint="default"/>
      </w:rPr>
    </w:lvl>
    <w:lvl w:ilvl="3" w:tplc="14090001" w:tentative="1">
      <w:start w:val="1"/>
      <w:numFmt w:val="bullet"/>
      <w:lvlText w:val=""/>
      <w:lvlJc w:val="left"/>
      <w:pPr>
        <w:ind w:left="3352" w:hanging="360"/>
      </w:pPr>
      <w:rPr>
        <w:rFonts w:ascii="Symbol" w:hAnsi="Symbol" w:hint="default"/>
      </w:rPr>
    </w:lvl>
    <w:lvl w:ilvl="4" w:tplc="14090003" w:tentative="1">
      <w:start w:val="1"/>
      <w:numFmt w:val="bullet"/>
      <w:lvlText w:val="o"/>
      <w:lvlJc w:val="left"/>
      <w:pPr>
        <w:ind w:left="4072" w:hanging="360"/>
      </w:pPr>
      <w:rPr>
        <w:rFonts w:ascii="Courier New" w:hAnsi="Courier New" w:cs="Courier New" w:hint="default"/>
      </w:rPr>
    </w:lvl>
    <w:lvl w:ilvl="5" w:tplc="14090005" w:tentative="1">
      <w:start w:val="1"/>
      <w:numFmt w:val="bullet"/>
      <w:lvlText w:val=""/>
      <w:lvlJc w:val="left"/>
      <w:pPr>
        <w:ind w:left="4792" w:hanging="360"/>
      </w:pPr>
      <w:rPr>
        <w:rFonts w:ascii="Wingdings" w:hAnsi="Wingdings" w:hint="default"/>
      </w:rPr>
    </w:lvl>
    <w:lvl w:ilvl="6" w:tplc="14090001" w:tentative="1">
      <w:start w:val="1"/>
      <w:numFmt w:val="bullet"/>
      <w:lvlText w:val=""/>
      <w:lvlJc w:val="left"/>
      <w:pPr>
        <w:ind w:left="5512" w:hanging="360"/>
      </w:pPr>
      <w:rPr>
        <w:rFonts w:ascii="Symbol" w:hAnsi="Symbol" w:hint="default"/>
      </w:rPr>
    </w:lvl>
    <w:lvl w:ilvl="7" w:tplc="14090003" w:tentative="1">
      <w:start w:val="1"/>
      <w:numFmt w:val="bullet"/>
      <w:lvlText w:val="o"/>
      <w:lvlJc w:val="left"/>
      <w:pPr>
        <w:ind w:left="6232" w:hanging="360"/>
      </w:pPr>
      <w:rPr>
        <w:rFonts w:ascii="Courier New" w:hAnsi="Courier New" w:cs="Courier New" w:hint="default"/>
      </w:rPr>
    </w:lvl>
    <w:lvl w:ilvl="8" w:tplc="14090005" w:tentative="1">
      <w:start w:val="1"/>
      <w:numFmt w:val="bullet"/>
      <w:lvlText w:val=""/>
      <w:lvlJc w:val="left"/>
      <w:pPr>
        <w:ind w:left="6952" w:hanging="360"/>
      </w:pPr>
      <w:rPr>
        <w:rFonts w:ascii="Wingdings" w:hAnsi="Wingdings" w:hint="default"/>
      </w:rPr>
    </w:lvl>
  </w:abstractNum>
  <w:abstractNum w:abstractNumId="1" w15:restartNumberingAfterBreak="0">
    <w:nsid w:val="08CE6A29"/>
    <w:multiLevelType w:val="hybridMultilevel"/>
    <w:tmpl w:val="EFCAB07C"/>
    <w:lvl w:ilvl="0" w:tplc="14090001">
      <w:start w:val="1"/>
      <w:numFmt w:val="bullet"/>
      <w:lvlText w:val=""/>
      <w:lvlJc w:val="left"/>
      <w:pPr>
        <w:ind w:left="846" w:hanging="360"/>
      </w:pPr>
      <w:rPr>
        <w:rFonts w:ascii="Symbol" w:hAnsi="Symbol" w:hint="default"/>
      </w:rPr>
    </w:lvl>
    <w:lvl w:ilvl="1" w:tplc="14090003" w:tentative="1">
      <w:start w:val="1"/>
      <w:numFmt w:val="bullet"/>
      <w:lvlText w:val="o"/>
      <w:lvlJc w:val="left"/>
      <w:pPr>
        <w:ind w:left="1566" w:hanging="360"/>
      </w:pPr>
      <w:rPr>
        <w:rFonts w:ascii="Courier New" w:hAnsi="Courier New" w:cs="Courier New" w:hint="default"/>
      </w:rPr>
    </w:lvl>
    <w:lvl w:ilvl="2" w:tplc="14090005" w:tentative="1">
      <w:start w:val="1"/>
      <w:numFmt w:val="bullet"/>
      <w:lvlText w:val=""/>
      <w:lvlJc w:val="left"/>
      <w:pPr>
        <w:ind w:left="2286" w:hanging="360"/>
      </w:pPr>
      <w:rPr>
        <w:rFonts w:ascii="Wingdings" w:hAnsi="Wingdings" w:hint="default"/>
      </w:rPr>
    </w:lvl>
    <w:lvl w:ilvl="3" w:tplc="14090001" w:tentative="1">
      <w:start w:val="1"/>
      <w:numFmt w:val="bullet"/>
      <w:lvlText w:val=""/>
      <w:lvlJc w:val="left"/>
      <w:pPr>
        <w:ind w:left="3006" w:hanging="360"/>
      </w:pPr>
      <w:rPr>
        <w:rFonts w:ascii="Symbol" w:hAnsi="Symbol" w:hint="default"/>
      </w:rPr>
    </w:lvl>
    <w:lvl w:ilvl="4" w:tplc="14090003" w:tentative="1">
      <w:start w:val="1"/>
      <w:numFmt w:val="bullet"/>
      <w:lvlText w:val="o"/>
      <w:lvlJc w:val="left"/>
      <w:pPr>
        <w:ind w:left="3726" w:hanging="360"/>
      </w:pPr>
      <w:rPr>
        <w:rFonts w:ascii="Courier New" w:hAnsi="Courier New" w:cs="Courier New" w:hint="default"/>
      </w:rPr>
    </w:lvl>
    <w:lvl w:ilvl="5" w:tplc="14090005" w:tentative="1">
      <w:start w:val="1"/>
      <w:numFmt w:val="bullet"/>
      <w:lvlText w:val=""/>
      <w:lvlJc w:val="left"/>
      <w:pPr>
        <w:ind w:left="4446" w:hanging="360"/>
      </w:pPr>
      <w:rPr>
        <w:rFonts w:ascii="Wingdings" w:hAnsi="Wingdings" w:hint="default"/>
      </w:rPr>
    </w:lvl>
    <w:lvl w:ilvl="6" w:tplc="14090001" w:tentative="1">
      <w:start w:val="1"/>
      <w:numFmt w:val="bullet"/>
      <w:lvlText w:val=""/>
      <w:lvlJc w:val="left"/>
      <w:pPr>
        <w:ind w:left="5166" w:hanging="360"/>
      </w:pPr>
      <w:rPr>
        <w:rFonts w:ascii="Symbol" w:hAnsi="Symbol" w:hint="default"/>
      </w:rPr>
    </w:lvl>
    <w:lvl w:ilvl="7" w:tplc="14090003" w:tentative="1">
      <w:start w:val="1"/>
      <w:numFmt w:val="bullet"/>
      <w:lvlText w:val="o"/>
      <w:lvlJc w:val="left"/>
      <w:pPr>
        <w:ind w:left="5886" w:hanging="360"/>
      </w:pPr>
      <w:rPr>
        <w:rFonts w:ascii="Courier New" w:hAnsi="Courier New" w:cs="Courier New" w:hint="default"/>
      </w:rPr>
    </w:lvl>
    <w:lvl w:ilvl="8" w:tplc="14090005" w:tentative="1">
      <w:start w:val="1"/>
      <w:numFmt w:val="bullet"/>
      <w:lvlText w:val=""/>
      <w:lvlJc w:val="left"/>
      <w:pPr>
        <w:ind w:left="6606" w:hanging="360"/>
      </w:pPr>
      <w:rPr>
        <w:rFonts w:ascii="Wingdings" w:hAnsi="Wingdings" w:hint="default"/>
      </w:rPr>
    </w:lvl>
  </w:abstractNum>
  <w:abstractNum w:abstractNumId="2" w15:restartNumberingAfterBreak="0">
    <w:nsid w:val="08D61F3C"/>
    <w:multiLevelType w:val="multilevel"/>
    <w:tmpl w:val="1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E5E634F"/>
    <w:multiLevelType w:val="multilevel"/>
    <w:tmpl w:val="A5BCBF1C"/>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A032231"/>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AA84A1A"/>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3CE5C6B"/>
    <w:multiLevelType w:val="hybridMultilevel"/>
    <w:tmpl w:val="59CEC564"/>
    <w:lvl w:ilvl="0" w:tplc="08308476">
      <w:numFmt w:val="bullet"/>
      <w:lvlText w:val="•"/>
      <w:lvlJc w:val="left"/>
      <w:pPr>
        <w:ind w:left="170" w:hanging="171"/>
      </w:pPr>
      <w:rPr>
        <w:rFonts w:ascii="Adobe Devanagari" w:eastAsia="Adobe Devanagari" w:hAnsi="Adobe Devanagari" w:cs="Adobe Devanagari" w:hint="default"/>
        <w:color w:val="008C99"/>
        <w:w w:val="74"/>
        <w:sz w:val="18"/>
        <w:szCs w:val="18"/>
      </w:rPr>
    </w:lvl>
    <w:lvl w:ilvl="1" w:tplc="3412F688">
      <w:numFmt w:val="bullet"/>
      <w:lvlText w:val="•"/>
      <w:lvlJc w:val="left"/>
      <w:pPr>
        <w:ind w:left="777" w:hanging="171"/>
      </w:pPr>
      <w:rPr>
        <w:rFonts w:hint="default"/>
      </w:rPr>
    </w:lvl>
    <w:lvl w:ilvl="2" w:tplc="82964C94">
      <w:numFmt w:val="bullet"/>
      <w:lvlText w:val="•"/>
      <w:lvlJc w:val="left"/>
      <w:pPr>
        <w:ind w:left="1375" w:hanging="171"/>
      </w:pPr>
      <w:rPr>
        <w:rFonts w:hint="default"/>
      </w:rPr>
    </w:lvl>
    <w:lvl w:ilvl="3" w:tplc="56FA0EFA">
      <w:numFmt w:val="bullet"/>
      <w:lvlText w:val="•"/>
      <w:lvlJc w:val="left"/>
      <w:pPr>
        <w:ind w:left="1973" w:hanging="171"/>
      </w:pPr>
      <w:rPr>
        <w:rFonts w:hint="default"/>
      </w:rPr>
    </w:lvl>
    <w:lvl w:ilvl="4" w:tplc="0284EED0">
      <w:numFmt w:val="bullet"/>
      <w:lvlText w:val="•"/>
      <w:lvlJc w:val="left"/>
      <w:pPr>
        <w:ind w:left="2571" w:hanging="171"/>
      </w:pPr>
      <w:rPr>
        <w:rFonts w:hint="default"/>
      </w:rPr>
    </w:lvl>
    <w:lvl w:ilvl="5" w:tplc="43625E56">
      <w:numFmt w:val="bullet"/>
      <w:lvlText w:val="•"/>
      <w:lvlJc w:val="left"/>
      <w:pPr>
        <w:ind w:left="3169" w:hanging="171"/>
      </w:pPr>
      <w:rPr>
        <w:rFonts w:hint="default"/>
      </w:rPr>
    </w:lvl>
    <w:lvl w:ilvl="6" w:tplc="9F74BE46">
      <w:numFmt w:val="bullet"/>
      <w:lvlText w:val="•"/>
      <w:lvlJc w:val="left"/>
      <w:pPr>
        <w:ind w:left="3767" w:hanging="171"/>
      </w:pPr>
      <w:rPr>
        <w:rFonts w:hint="default"/>
      </w:rPr>
    </w:lvl>
    <w:lvl w:ilvl="7" w:tplc="0B4A505C">
      <w:numFmt w:val="bullet"/>
      <w:lvlText w:val="•"/>
      <w:lvlJc w:val="left"/>
      <w:pPr>
        <w:ind w:left="4365" w:hanging="171"/>
      </w:pPr>
      <w:rPr>
        <w:rFonts w:hint="default"/>
      </w:rPr>
    </w:lvl>
    <w:lvl w:ilvl="8" w:tplc="3D6E1658">
      <w:numFmt w:val="bullet"/>
      <w:lvlText w:val="•"/>
      <w:lvlJc w:val="left"/>
      <w:pPr>
        <w:ind w:left="4963" w:hanging="171"/>
      </w:pPr>
      <w:rPr>
        <w:rFonts w:hint="default"/>
      </w:rPr>
    </w:lvl>
  </w:abstractNum>
  <w:abstractNum w:abstractNumId="7" w15:restartNumberingAfterBreak="0">
    <w:nsid w:val="2D153CDA"/>
    <w:multiLevelType w:val="hybridMultilevel"/>
    <w:tmpl w:val="725E0C7E"/>
    <w:lvl w:ilvl="0" w:tplc="14090001">
      <w:start w:val="1"/>
      <w:numFmt w:val="bullet"/>
      <w:lvlText w:val=""/>
      <w:lvlJc w:val="left"/>
      <w:pPr>
        <w:ind w:left="846" w:hanging="360"/>
      </w:pPr>
      <w:rPr>
        <w:rFonts w:ascii="Symbol" w:hAnsi="Symbol" w:hint="default"/>
      </w:rPr>
    </w:lvl>
    <w:lvl w:ilvl="1" w:tplc="14090003" w:tentative="1">
      <w:start w:val="1"/>
      <w:numFmt w:val="bullet"/>
      <w:lvlText w:val="o"/>
      <w:lvlJc w:val="left"/>
      <w:pPr>
        <w:ind w:left="1566" w:hanging="360"/>
      </w:pPr>
      <w:rPr>
        <w:rFonts w:ascii="Courier New" w:hAnsi="Courier New" w:cs="Courier New" w:hint="default"/>
      </w:rPr>
    </w:lvl>
    <w:lvl w:ilvl="2" w:tplc="14090005" w:tentative="1">
      <w:start w:val="1"/>
      <w:numFmt w:val="bullet"/>
      <w:lvlText w:val=""/>
      <w:lvlJc w:val="left"/>
      <w:pPr>
        <w:ind w:left="2286" w:hanging="360"/>
      </w:pPr>
      <w:rPr>
        <w:rFonts w:ascii="Wingdings" w:hAnsi="Wingdings" w:hint="default"/>
      </w:rPr>
    </w:lvl>
    <w:lvl w:ilvl="3" w:tplc="14090001" w:tentative="1">
      <w:start w:val="1"/>
      <w:numFmt w:val="bullet"/>
      <w:lvlText w:val=""/>
      <w:lvlJc w:val="left"/>
      <w:pPr>
        <w:ind w:left="3006" w:hanging="360"/>
      </w:pPr>
      <w:rPr>
        <w:rFonts w:ascii="Symbol" w:hAnsi="Symbol" w:hint="default"/>
      </w:rPr>
    </w:lvl>
    <w:lvl w:ilvl="4" w:tplc="14090003" w:tentative="1">
      <w:start w:val="1"/>
      <w:numFmt w:val="bullet"/>
      <w:lvlText w:val="o"/>
      <w:lvlJc w:val="left"/>
      <w:pPr>
        <w:ind w:left="3726" w:hanging="360"/>
      </w:pPr>
      <w:rPr>
        <w:rFonts w:ascii="Courier New" w:hAnsi="Courier New" w:cs="Courier New" w:hint="default"/>
      </w:rPr>
    </w:lvl>
    <w:lvl w:ilvl="5" w:tplc="14090005" w:tentative="1">
      <w:start w:val="1"/>
      <w:numFmt w:val="bullet"/>
      <w:lvlText w:val=""/>
      <w:lvlJc w:val="left"/>
      <w:pPr>
        <w:ind w:left="4446" w:hanging="360"/>
      </w:pPr>
      <w:rPr>
        <w:rFonts w:ascii="Wingdings" w:hAnsi="Wingdings" w:hint="default"/>
      </w:rPr>
    </w:lvl>
    <w:lvl w:ilvl="6" w:tplc="14090001" w:tentative="1">
      <w:start w:val="1"/>
      <w:numFmt w:val="bullet"/>
      <w:lvlText w:val=""/>
      <w:lvlJc w:val="left"/>
      <w:pPr>
        <w:ind w:left="5166" w:hanging="360"/>
      </w:pPr>
      <w:rPr>
        <w:rFonts w:ascii="Symbol" w:hAnsi="Symbol" w:hint="default"/>
      </w:rPr>
    </w:lvl>
    <w:lvl w:ilvl="7" w:tplc="14090003" w:tentative="1">
      <w:start w:val="1"/>
      <w:numFmt w:val="bullet"/>
      <w:lvlText w:val="o"/>
      <w:lvlJc w:val="left"/>
      <w:pPr>
        <w:ind w:left="5886" w:hanging="360"/>
      </w:pPr>
      <w:rPr>
        <w:rFonts w:ascii="Courier New" w:hAnsi="Courier New" w:cs="Courier New" w:hint="default"/>
      </w:rPr>
    </w:lvl>
    <w:lvl w:ilvl="8" w:tplc="14090005" w:tentative="1">
      <w:start w:val="1"/>
      <w:numFmt w:val="bullet"/>
      <w:lvlText w:val=""/>
      <w:lvlJc w:val="left"/>
      <w:pPr>
        <w:ind w:left="6606" w:hanging="360"/>
      </w:pPr>
      <w:rPr>
        <w:rFonts w:ascii="Wingdings" w:hAnsi="Wingdings" w:hint="default"/>
      </w:rPr>
    </w:lvl>
  </w:abstractNum>
  <w:abstractNum w:abstractNumId="8" w15:restartNumberingAfterBreak="0">
    <w:nsid w:val="2FB02D4F"/>
    <w:multiLevelType w:val="multilevel"/>
    <w:tmpl w:val="A5BCBF1C"/>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374D5382"/>
    <w:multiLevelType w:val="multilevel"/>
    <w:tmpl w:val="1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9FA601E"/>
    <w:multiLevelType w:val="hybridMultilevel"/>
    <w:tmpl w:val="48C62E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D6A5B92"/>
    <w:multiLevelType w:val="multilevel"/>
    <w:tmpl w:val="16865756"/>
    <w:lvl w:ilvl="0">
      <w:start w:val="1"/>
      <w:numFmt w:val="decimal"/>
      <w:lvlText w:val="%1."/>
      <w:lvlJc w:val="left"/>
      <w:pPr>
        <w:ind w:left="1068" w:hanging="358"/>
        <w:jc w:val="right"/>
      </w:pPr>
      <w:rPr>
        <w:rFonts w:ascii="Arial" w:eastAsia="Arial" w:hAnsi="Arial" w:hint="default"/>
        <w:b/>
        <w:bCs/>
        <w:color w:val="E36C0A" w:themeColor="accent6" w:themeShade="BF"/>
        <w:spacing w:val="-1"/>
        <w:w w:val="100"/>
        <w:sz w:val="28"/>
        <w:szCs w:val="28"/>
      </w:rPr>
    </w:lvl>
    <w:lvl w:ilvl="1">
      <w:start w:val="1"/>
      <w:numFmt w:val="decimal"/>
      <w:lvlText w:val="%1.%2"/>
      <w:lvlJc w:val="left"/>
      <w:pPr>
        <w:ind w:left="577" w:hanging="435"/>
        <w:jc w:val="right"/>
      </w:pPr>
      <w:rPr>
        <w:rFonts w:ascii="Arial" w:eastAsia="Arial" w:hAnsi="Arial" w:hint="default"/>
        <w:b/>
        <w:bCs/>
        <w:w w:val="100"/>
        <w:sz w:val="22"/>
        <w:szCs w:val="22"/>
      </w:rPr>
    </w:lvl>
    <w:lvl w:ilvl="2">
      <w:start w:val="1"/>
      <w:numFmt w:val="bullet"/>
      <w:lvlText w:val="o"/>
      <w:lvlJc w:val="left"/>
      <w:pPr>
        <w:ind w:left="1026" w:hanging="520"/>
      </w:pPr>
      <w:rPr>
        <w:rFonts w:ascii="Courier New" w:eastAsia="Courier New" w:hAnsi="Courier New" w:hint="default"/>
        <w:color w:val="504F46"/>
        <w:w w:val="100"/>
        <w:sz w:val="22"/>
        <w:szCs w:val="22"/>
      </w:rPr>
    </w:lvl>
    <w:lvl w:ilvl="3">
      <w:start w:val="1"/>
      <w:numFmt w:val="bullet"/>
      <w:lvlText w:val="•"/>
      <w:lvlJc w:val="left"/>
      <w:pPr>
        <w:ind w:left="2110" w:hanging="520"/>
      </w:pPr>
      <w:rPr>
        <w:rFonts w:hint="default"/>
      </w:rPr>
    </w:lvl>
    <w:lvl w:ilvl="4">
      <w:start w:val="1"/>
      <w:numFmt w:val="bullet"/>
      <w:lvlText w:val="•"/>
      <w:lvlJc w:val="left"/>
      <w:pPr>
        <w:ind w:left="3193" w:hanging="520"/>
      </w:pPr>
      <w:rPr>
        <w:rFonts w:hint="default"/>
      </w:rPr>
    </w:lvl>
    <w:lvl w:ilvl="5">
      <w:start w:val="1"/>
      <w:numFmt w:val="bullet"/>
      <w:lvlText w:val="•"/>
      <w:lvlJc w:val="left"/>
      <w:pPr>
        <w:ind w:left="4276" w:hanging="520"/>
      </w:pPr>
      <w:rPr>
        <w:rFonts w:hint="default"/>
      </w:rPr>
    </w:lvl>
    <w:lvl w:ilvl="6">
      <w:start w:val="1"/>
      <w:numFmt w:val="bullet"/>
      <w:lvlText w:val="•"/>
      <w:lvlJc w:val="left"/>
      <w:pPr>
        <w:ind w:left="5360" w:hanging="520"/>
      </w:pPr>
      <w:rPr>
        <w:rFonts w:hint="default"/>
      </w:rPr>
    </w:lvl>
    <w:lvl w:ilvl="7">
      <w:start w:val="1"/>
      <w:numFmt w:val="bullet"/>
      <w:lvlText w:val="•"/>
      <w:lvlJc w:val="left"/>
      <w:pPr>
        <w:ind w:left="6443" w:hanging="520"/>
      </w:pPr>
      <w:rPr>
        <w:rFonts w:hint="default"/>
      </w:rPr>
    </w:lvl>
    <w:lvl w:ilvl="8">
      <w:start w:val="1"/>
      <w:numFmt w:val="bullet"/>
      <w:lvlText w:val="•"/>
      <w:lvlJc w:val="left"/>
      <w:pPr>
        <w:ind w:left="7526" w:hanging="520"/>
      </w:pPr>
      <w:rPr>
        <w:rFonts w:hint="default"/>
      </w:rPr>
    </w:lvl>
  </w:abstractNum>
  <w:abstractNum w:abstractNumId="12" w15:restartNumberingAfterBreak="0">
    <w:nsid w:val="3E404ECC"/>
    <w:multiLevelType w:val="hybridMultilevel"/>
    <w:tmpl w:val="7936744C"/>
    <w:lvl w:ilvl="0" w:tplc="F80A4186">
      <w:start w:val="1"/>
      <w:numFmt w:val="bullet"/>
      <w:lvlText w:val=""/>
      <w:lvlJc w:val="left"/>
      <w:pPr>
        <w:ind w:left="472" w:hanging="360"/>
      </w:pPr>
      <w:rPr>
        <w:rFonts w:ascii="Symbol" w:eastAsia="Symbol" w:hAnsi="Symbol" w:hint="default"/>
        <w:color w:val="504F46"/>
        <w:w w:val="100"/>
        <w:sz w:val="22"/>
        <w:szCs w:val="22"/>
      </w:rPr>
    </w:lvl>
    <w:lvl w:ilvl="1" w:tplc="45EA8988">
      <w:start w:val="1"/>
      <w:numFmt w:val="bullet"/>
      <w:lvlText w:val="•"/>
      <w:lvlJc w:val="left"/>
      <w:pPr>
        <w:ind w:left="1388" w:hanging="360"/>
      </w:pPr>
      <w:rPr>
        <w:rFonts w:hint="default"/>
      </w:rPr>
    </w:lvl>
    <w:lvl w:ilvl="2" w:tplc="A7F4B658">
      <w:start w:val="1"/>
      <w:numFmt w:val="bullet"/>
      <w:lvlText w:val="•"/>
      <w:lvlJc w:val="left"/>
      <w:pPr>
        <w:ind w:left="2297" w:hanging="360"/>
      </w:pPr>
      <w:rPr>
        <w:rFonts w:hint="default"/>
      </w:rPr>
    </w:lvl>
    <w:lvl w:ilvl="3" w:tplc="C7CA3986">
      <w:start w:val="1"/>
      <w:numFmt w:val="bullet"/>
      <w:lvlText w:val="•"/>
      <w:lvlJc w:val="left"/>
      <w:pPr>
        <w:ind w:left="3205" w:hanging="360"/>
      </w:pPr>
      <w:rPr>
        <w:rFonts w:hint="default"/>
      </w:rPr>
    </w:lvl>
    <w:lvl w:ilvl="4" w:tplc="2DA0A9DE">
      <w:start w:val="1"/>
      <w:numFmt w:val="bullet"/>
      <w:lvlText w:val="•"/>
      <w:lvlJc w:val="left"/>
      <w:pPr>
        <w:ind w:left="4114" w:hanging="360"/>
      </w:pPr>
      <w:rPr>
        <w:rFonts w:hint="default"/>
      </w:rPr>
    </w:lvl>
    <w:lvl w:ilvl="5" w:tplc="2B8CFC04">
      <w:start w:val="1"/>
      <w:numFmt w:val="bullet"/>
      <w:lvlText w:val="•"/>
      <w:lvlJc w:val="left"/>
      <w:pPr>
        <w:ind w:left="5023" w:hanging="360"/>
      </w:pPr>
      <w:rPr>
        <w:rFonts w:hint="default"/>
      </w:rPr>
    </w:lvl>
    <w:lvl w:ilvl="6" w:tplc="A96E91AE">
      <w:start w:val="1"/>
      <w:numFmt w:val="bullet"/>
      <w:lvlText w:val="•"/>
      <w:lvlJc w:val="left"/>
      <w:pPr>
        <w:ind w:left="5931" w:hanging="360"/>
      </w:pPr>
      <w:rPr>
        <w:rFonts w:hint="default"/>
      </w:rPr>
    </w:lvl>
    <w:lvl w:ilvl="7" w:tplc="3A16D4AA">
      <w:start w:val="1"/>
      <w:numFmt w:val="bullet"/>
      <w:lvlText w:val="•"/>
      <w:lvlJc w:val="left"/>
      <w:pPr>
        <w:ind w:left="6840" w:hanging="360"/>
      </w:pPr>
      <w:rPr>
        <w:rFonts w:hint="default"/>
      </w:rPr>
    </w:lvl>
    <w:lvl w:ilvl="8" w:tplc="0290AA16">
      <w:start w:val="1"/>
      <w:numFmt w:val="bullet"/>
      <w:lvlText w:val="•"/>
      <w:lvlJc w:val="left"/>
      <w:pPr>
        <w:ind w:left="7749" w:hanging="360"/>
      </w:pPr>
      <w:rPr>
        <w:rFonts w:hint="default"/>
      </w:rPr>
    </w:lvl>
  </w:abstractNum>
  <w:abstractNum w:abstractNumId="13" w15:restartNumberingAfterBreak="0">
    <w:nsid w:val="44E43310"/>
    <w:multiLevelType w:val="multilevel"/>
    <w:tmpl w:val="D43A5B2A"/>
    <w:lvl w:ilvl="0">
      <w:start w:val="1"/>
      <w:numFmt w:val="decimal"/>
      <w:lvlText w:val="%1."/>
      <w:lvlJc w:val="left"/>
      <w:pPr>
        <w:ind w:left="612" w:hanging="440"/>
      </w:pPr>
      <w:rPr>
        <w:rFonts w:ascii="Arial" w:eastAsia="Arial" w:hAnsi="Arial" w:hint="default"/>
        <w:b/>
        <w:bCs/>
        <w:color w:val="504F46"/>
        <w:spacing w:val="-1"/>
        <w:w w:val="100"/>
        <w:sz w:val="22"/>
        <w:szCs w:val="22"/>
      </w:rPr>
    </w:lvl>
    <w:lvl w:ilvl="1">
      <w:start w:val="1"/>
      <w:numFmt w:val="decimal"/>
      <w:lvlText w:val="%1.%2"/>
      <w:lvlJc w:val="left"/>
      <w:pPr>
        <w:ind w:left="1054" w:hanging="660"/>
      </w:pPr>
      <w:rPr>
        <w:rFonts w:ascii="Arial" w:eastAsia="Arial" w:hAnsi="Arial" w:hint="default"/>
        <w:b/>
        <w:bCs/>
        <w:color w:val="504F46"/>
        <w:w w:val="100"/>
        <w:sz w:val="22"/>
        <w:szCs w:val="22"/>
      </w:rPr>
    </w:lvl>
    <w:lvl w:ilvl="2">
      <w:start w:val="1"/>
      <w:numFmt w:val="bullet"/>
      <w:lvlText w:val="•"/>
      <w:lvlJc w:val="left"/>
      <w:pPr>
        <w:ind w:left="2109" w:hanging="660"/>
      </w:pPr>
      <w:rPr>
        <w:rFonts w:hint="default"/>
      </w:rPr>
    </w:lvl>
    <w:lvl w:ilvl="3">
      <w:start w:val="1"/>
      <w:numFmt w:val="bullet"/>
      <w:lvlText w:val="•"/>
      <w:lvlJc w:val="left"/>
      <w:pPr>
        <w:ind w:left="3159" w:hanging="660"/>
      </w:pPr>
      <w:rPr>
        <w:rFonts w:hint="default"/>
      </w:rPr>
    </w:lvl>
    <w:lvl w:ilvl="4">
      <w:start w:val="1"/>
      <w:numFmt w:val="bullet"/>
      <w:lvlText w:val="•"/>
      <w:lvlJc w:val="left"/>
      <w:pPr>
        <w:ind w:left="4208" w:hanging="660"/>
      </w:pPr>
      <w:rPr>
        <w:rFonts w:hint="default"/>
      </w:rPr>
    </w:lvl>
    <w:lvl w:ilvl="5">
      <w:start w:val="1"/>
      <w:numFmt w:val="bullet"/>
      <w:lvlText w:val="•"/>
      <w:lvlJc w:val="left"/>
      <w:pPr>
        <w:ind w:left="5258" w:hanging="660"/>
      </w:pPr>
      <w:rPr>
        <w:rFonts w:hint="default"/>
      </w:rPr>
    </w:lvl>
    <w:lvl w:ilvl="6">
      <w:start w:val="1"/>
      <w:numFmt w:val="bullet"/>
      <w:lvlText w:val="•"/>
      <w:lvlJc w:val="left"/>
      <w:pPr>
        <w:ind w:left="6308" w:hanging="660"/>
      </w:pPr>
      <w:rPr>
        <w:rFonts w:hint="default"/>
      </w:rPr>
    </w:lvl>
    <w:lvl w:ilvl="7">
      <w:start w:val="1"/>
      <w:numFmt w:val="bullet"/>
      <w:lvlText w:val="•"/>
      <w:lvlJc w:val="left"/>
      <w:pPr>
        <w:ind w:left="7357" w:hanging="660"/>
      </w:pPr>
      <w:rPr>
        <w:rFonts w:hint="default"/>
      </w:rPr>
    </w:lvl>
    <w:lvl w:ilvl="8">
      <w:start w:val="1"/>
      <w:numFmt w:val="bullet"/>
      <w:lvlText w:val="•"/>
      <w:lvlJc w:val="left"/>
      <w:pPr>
        <w:ind w:left="8407" w:hanging="660"/>
      </w:pPr>
      <w:rPr>
        <w:rFonts w:hint="default"/>
      </w:rPr>
    </w:lvl>
  </w:abstractNum>
  <w:abstractNum w:abstractNumId="14" w15:restartNumberingAfterBreak="0">
    <w:nsid w:val="45C31081"/>
    <w:multiLevelType w:val="multilevel"/>
    <w:tmpl w:val="A5BCBF1C"/>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9C72588"/>
    <w:multiLevelType w:val="hybridMultilevel"/>
    <w:tmpl w:val="D7D0D6EA"/>
    <w:lvl w:ilvl="0" w:tplc="1409000F">
      <w:start w:val="1"/>
      <w:numFmt w:val="decimal"/>
      <w:lvlText w:val="%1."/>
      <w:lvlJc w:val="left"/>
      <w:pPr>
        <w:ind w:left="1039" w:hanging="360"/>
      </w:pPr>
    </w:lvl>
    <w:lvl w:ilvl="1" w:tplc="14090019">
      <w:start w:val="1"/>
      <w:numFmt w:val="lowerLetter"/>
      <w:lvlText w:val="%2."/>
      <w:lvlJc w:val="left"/>
      <w:pPr>
        <w:ind w:left="1759" w:hanging="360"/>
      </w:pPr>
    </w:lvl>
    <w:lvl w:ilvl="2" w:tplc="1409001B" w:tentative="1">
      <w:start w:val="1"/>
      <w:numFmt w:val="lowerRoman"/>
      <w:lvlText w:val="%3."/>
      <w:lvlJc w:val="right"/>
      <w:pPr>
        <w:ind w:left="2479" w:hanging="180"/>
      </w:pPr>
    </w:lvl>
    <w:lvl w:ilvl="3" w:tplc="1409000F" w:tentative="1">
      <w:start w:val="1"/>
      <w:numFmt w:val="decimal"/>
      <w:lvlText w:val="%4."/>
      <w:lvlJc w:val="left"/>
      <w:pPr>
        <w:ind w:left="3199" w:hanging="360"/>
      </w:pPr>
    </w:lvl>
    <w:lvl w:ilvl="4" w:tplc="14090019" w:tentative="1">
      <w:start w:val="1"/>
      <w:numFmt w:val="lowerLetter"/>
      <w:lvlText w:val="%5."/>
      <w:lvlJc w:val="left"/>
      <w:pPr>
        <w:ind w:left="3919" w:hanging="360"/>
      </w:pPr>
    </w:lvl>
    <w:lvl w:ilvl="5" w:tplc="1409001B" w:tentative="1">
      <w:start w:val="1"/>
      <w:numFmt w:val="lowerRoman"/>
      <w:lvlText w:val="%6."/>
      <w:lvlJc w:val="right"/>
      <w:pPr>
        <w:ind w:left="4639" w:hanging="180"/>
      </w:pPr>
    </w:lvl>
    <w:lvl w:ilvl="6" w:tplc="1409000F" w:tentative="1">
      <w:start w:val="1"/>
      <w:numFmt w:val="decimal"/>
      <w:lvlText w:val="%7."/>
      <w:lvlJc w:val="left"/>
      <w:pPr>
        <w:ind w:left="5359" w:hanging="360"/>
      </w:pPr>
    </w:lvl>
    <w:lvl w:ilvl="7" w:tplc="14090019" w:tentative="1">
      <w:start w:val="1"/>
      <w:numFmt w:val="lowerLetter"/>
      <w:lvlText w:val="%8."/>
      <w:lvlJc w:val="left"/>
      <w:pPr>
        <w:ind w:left="6079" w:hanging="360"/>
      </w:pPr>
    </w:lvl>
    <w:lvl w:ilvl="8" w:tplc="1409001B" w:tentative="1">
      <w:start w:val="1"/>
      <w:numFmt w:val="lowerRoman"/>
      <w:lvlText w:val="%9."/>
      <w:lvlJc w:val="right"/>
      <w:pPr>
        <w:ind w:left="6799" w:hanging="180"/>
      </w:pPr>
    </w:lvl>
  </w:abstractNum>
  <w:abstractNum w:abstractNumId="16" w15:restartNumberingAfterBreak="0">
    <w:nsid w:val="53617E66"/>
    <w:multiLevelType w:val="hybridMultilevel"/>
    <w:tmpl w:val="B8EA82D0"/>
    <w:lvl w:ilvl="0" w:tplc="FEAA7AD8">
      <w:start w:val="1"/>
      <w:numFmt w:val="decimal"/>
      <w:lvlText w:val="%1."/>
      <w:lvlJc w:val="left"/>
      <w:pPr>
        <w:ind w:left="955" w:hanging="245"/>
      </w:pPr>
      <w:rPr>
        <w:rFonts w:ascii="Frutiger LT Std 45 Light" w:eastAsia="Frutiger LT Std 45 Light" w:hAnsi="Frutiger LT Std 45 Light" w:hint="default"/>
        <w:color w:val="504F46"/>
        <w:w w:val="100"/>
        <w:sz w:val="22"/>
        <w:szCs w:val="22"/>
      </w:rPr>
    </w:lvl>
    <w:lvl w:ilvl="1" w:tplc="2E3285DA">
      <w:start w:val="1"/>
      <w:numFmt w:val="bullet"/>
      <w:lvlText w:val="•"/>
      <w:lvlJc w:val="left"/>
      <w:pPr>
        <w:ind w:left="1888" w:hanging="245"/>
      </w:pPr>
      <w:rPr>
        <w:rFonts w:hint="default"/>
      </w:rPr>
    </w:lvl>
    <w:lvl w:ilvl="2" w:tplc="70FCFD1E">
      <w:start w:val="1"/>
      <w:numFmt w:val="bullet"/>
      <w:lvlText w:val="•"/>
      <w:lvlJc w:val="left"/>
      <w:pPr>
        <w:ind w:left="2813" w:hanging="245"/>
      </w:pPr>
      <w:rPr>
        <w:rFonts w:hint="default"/>
      </w:rPr>
    </w:lvl>
    <w:lvl w:ilvl="3" w:tplc="2BD29B24">
      <w:start w:val="1"/>
      <w:numFmt w:val="bullet"/>
      <w:lvlText w:val="•"/>
      <w:lvlJc w:val="left"/>
      <w:pPr>
        <w:ind w:left="3737" w:hanging="245"/>
      </w:pPr>
      <w:rPr>
        <w:rFonts w:hint="default"/>
      </w:rPr>
    </w:lvl>
    <w:lvl w:ilvl="4" w:tplc="4030C04A">
      <w:start w:val="1"/>
      <w:numFmt w:val="bullet"/>
      <w:lvlText w:val="•"/>
      <w:lvlJc w:val="left"/>
      <w:pPr>
        <w:ind w:left="4662" w:hanging="245"/>
      </w:pPr>
      <w:rPr>
        <w:rFonts w:hint="default"/>
      </w:rPr>
    </w:lvl>
    <w:lvl w:ilvl="5" w:tplc="55C251AA">
      <w:start w:val="1"/>
      <w:numFmt w:val="bullet"/>
      <w:lvlText w:val="•"/>
      <w:lvlJc w:val="left"/>
      <w:pPr>
        <w:ind w:left="5587" w:hanging="245"/>
      </w:pPr>
      <w:rPr>
        <w:rFonts w:hint="default"/>
      </w:rPr>
    </w:lvl>
    <w:lvl w:ilvl="6" w:tplc="7820D18E">
      <w:start w:val="1"/>
      <w:numFmt w:val="bullet"/>
      <w:lvlText w:val="•"/>
      <w:lvlJc w:val="left"/>
      <w:pPr>
        <w:ind w:left="6511" w:hanging="245"/>
      </w:pPr>
      <w:rPr>
        <w:rFonts w:hint="default"/>
      </w:rPr>
    </w:lvl>
    <w:lvl w:ilvl="7" w:tplc="C3427042">
      <w:start w:val="1"/>
      <w:numFmt w:val="bullet"/>
      <w:lvlText w:val="•"/>
      <w:lvlJc w:val="left"/>
      <w:pPr>
        <w:ind w:left="7436" w:hanging="245"/>
      </w:pPr>
      <w:rPr>
        <w:rFonts w:hint="default"/>
      </w:rPr>
    </w:lvl>
    <w:lvl w:ilvl="8" w:tplc="04FEE550">
      <w:start w:val="1"/>
      <w:numFmt w:val="bullet"/>
      <w:lvlText w:val="•"/>
      <w:lvlJc w:val="left"/>
      <w:pPr>
        <w:ind w:left="8361" w:hanging="245"/>
      </w:pPr>
      <w:rPr>
        <w:rFonts w:hint="default"/>
      </w:rPr>
    </w:lvl>
  </w:abstractNum>
  <w:abstractNum w:abstractNumId="17" w15:restartNumberingAfterBreak="0">
    <w:nsid w:val="543B26CB"/>
    <w:multiLevelType w:val="multilevel"/>
    <w:tmpl w:val="76B45B60"/>
    <w:lvl w:ilvl="0">
      <w:start w:val="1"/>
      <w:numFmt w:val="decimal"/>
      <w:lvlText w:val="%1."/>
      <w:lvlJc w:val="left"/>
      <w:pPr>
        <w:ind w:left="9211" w:hanging="468"/>
        <w:jc w:val="right"/>
      </w:pPr>
      <w:rPr>
        <w:rFonts w:ascii="Century Gothic" w:eastAsia="Century Gothic" w:hAnsi="Century Gothic" w:cs="Century Gothic" w:hint="default"/>
        <w:b/>
        <w:bCs/>
        <w:color w:val="008C99"/>
        <w:spacing w:val="-21"/>
        <w:w w:val="92"/>
        <w:sz w:val="40"/>
        <w:szCs w:val="40"/>
      </w:rPr>
    </w:lvl>
    <w:lvl w:ilvl="1">
      <w:start w:val="1"/>
      <w:numFmt w:val="decimal"/>
      <w:lvlText w:val="%1.%2"/>
      <w:lvlJc w:val="left"/>
      <w:pPr>
        <w:ind w:left="9240" w:hanging="497"/>
      </w:pPr>
      <w:rPr>
        <w:rFonts w:ascii="Century Gothic" w:eastAsia="Century Gothic" w:hAnsi="Century Gothic" w:cs="Century Gothic" w:hint="default"/>
        <w:b/>
        <w:bCs/>
        <w:color w:val="F79646" w:themeColor="text1"/>
        <w:w w:val="97"/>
        <w:sz w:val="28"/>
        <w:szCs w:val="28"/>
      </w:rPr>
    </w:lvl>
    <w:lvl w:ilvl="2">
      <w:numFmt w:val="bullet"/>
      <w:lvlText w:val="•"/>
      <w:lvlJc w:val="left"/>
      <w:pPr>
        <w:ind w:left="9220" w:hanging="497"/>
      </w:pPr>
      <w:rPr>
        <w:rFonts w:hint="default"/>
      </w:rPr>
    </w:lvl>
    <w:lvl w:ilvl="3">
      <w:numFmt w:val="bullet"/>
      <w:lvlText w:val="•"/>
      <w:lvlJc w:val="left"/>
      <w:pPr>
        <w:ind w:left="9240" w:hanging="497"/>
      </w:pPr>
      <w:rPr>
        <w:rFonts w:hint="default"/>
      </w:rPr>
    </w:lvl>
    <w:lvl w:ilvl="4">
      <w:numFmt w:val="bullet"/>
      <w:lvlText w:val="•"/>
      <w:lvlJc w:val="left"/>
      <w:pPr>
        <w:ind w:left="7714" w:hanging="497"/>
      </w:pPr>
      <w:rPr>
        <w:rFonts w:hint="default"/>
      </w:rPr>
    </w:lvl>
    <w:lvl w:ilvl="5">
      <w:numFmt w:val="bullet"/>
      <w:lvlText w:val="•"/>
      <w:lvlJc w:val="left"/>
      <w:pPr>
        <w:ind w:left="6188" w:hanging="497"/>
      </w:pPr>
      <w:rPr>
        <w:rFonts w:hint="default"/>
      </w:rPr>
    </w:lvl>
    <w:lvl w:ilvl="6">
      <w:numFmt w:val="bullet"/>
      <w:lvlText w:val="•"/>
      <w:lvlJc w:val="left"/>
      <w:pPr>
        <w:ind w:left="4662" w:hanging="497"/>
      </w:pPr>
      <w:rPr>
        <w:rFonts w:hint="default"/>
      </w:rPr>
    </w:lvl>
    <w:lvl w:ilvl="7">
      <w:numFmt w:val="bullet"/>
      <w:lvlText w:val="•"/>
      <w:lvlJc w:val="left"/>
      <w:pPr>
        <w:ind w:left="3136" w:hanging="497"/>
      </w:pPr>
      <w:rPr>
        <w:rFonts w:hint="default"/>
      </w:rPr>
    </w:lvl>
    <w:lvl w:ilvl="8">
      <w:numFmt w:val="bullet"/>
      <w:lvlText w:val="•"/>
      <w:lvlJc w:val="left"/>
      <w:pPr>
        <w:ind w:left="1610" w:hanging="497"/>
      </w:pPr>
      <w:rPr>
        <w:rFonts w:hint="default"/>
      </w:rPr>
    </w:lvl>
  </w:abstractNum>
  <w:abstractNum w:abstractNumId="18" w15:restartNumberingAfterBreak="0">
    <w:nsid w:val="61014113"/>
    <w:multiLevelType w:val="hybridMultilevel"/>
    <w:tmpl w:val="8102ABA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39C11F5"/>
    <w:multiLevelType w:val="hybridMultilevel"/>
    <w:tmpl w:val="26A01C5E"/>
    <w:lvl w:ilvl="0" w:tplc="8F1EDE58">
      <w:start w:val="1"/>
      <w:numFmt w:val="bullet"/>
      <w:lvlText w:val=""/>
      <w:lvlJc w:val="left"/>
      <w:pPr>
        <w:ind w:left="611" w:hanging="295"/>
      </w:pPr>
      <w:rPr>
        <w:rFonts w:ascii="Symbol" w:eastAsia="Symbol" w:hAnsi="Symbol" w:hint="default"/>
        <w:color w:val="504F46"/>
        <w:w w:val="100"/>
        <w:sz w:val="22"/>
        <w:szCs w:val="22"/>
      </w:rPr>
    </w:lvl>
    <w:lvl w:ilvl="1" w:tplc="8136871A">
      <w:start w:val="1"/>
      <w:numFmt w:val="bullet"/>
      <w:lvlText w:val="•"/>
      <w:lvlJc w:val="left"/>
      <w:pPr>
        <w:ind w:left="1514" w:hanging="295"/>
      </w:pPr>
      <w:rPr>
        <w:rFonts w:hint="default"/>
      </w:rPr>
    </w:lvl>
    <w:lvl w:ilvl="2" w:tplc="66AA1FBC">
      <w:start w:val="1"/>
      <w:numFmt w:val="bullet"/>
      <w:lvlText w:val="•"/>
      <w:lvlJc w:val="left"/>
      <w:pPr>
        <w:ind w:left="2409" w:hanging="295"/>
      </w:pPr>
      <w:rPr>
        <w:rFonts w:hint="default"/>
      </w:rPr>
    </w:lvl>
    <w:lvl w:ilvl="3" w:tplc="E23005F4">
      <w:start w:val="1"/>
      <w:numFmt w:val="bullet"/>
      <w:lvlText w:val="•"/>
      <w:lvlJc w:val="left"/>
      <w:pPr>
        <w:ind w:left="3303" w:hanging="295"/>
      </w:pPr>
      <w:rPr>
        <w:rFonts w:hint="default"/>
      </w:rPr>
    </w:lvl>
    <w:lvl w:ilvl="4" w:tplc="9AC62C46">
      <w:start w:val="1"/>
      <w:numFmt w:val="bullet"/>
      <w:lvlText w:val="•"/>
      <w:lvlJc w:val="left"/>
      <w:pPr>
        <w:ind w:left="4198" w:hanging="295"/>
      </w:pPr>
      <w:rPr>
        <w:rFonts w:hint="default"/>
      </w:rPr>
    </w:lvl>
    <w:lvl w:ilvl="5" w:tplc="F7C27D3A">
      <w:start w:val="1"/>
      <w:numFmt w:val="bullet"/>
      <w:lvlText w:val="•"/>
      <w:lvlJc w:val="left"/>
      <w:pPr>
        <w:ind w:left="5093" w:hanging="295"/>
      </w:pPr>
      <w:rPr>
        <w:rFonts w:hint="default"/>
      </w:rPr>
    </w:lvl>
    <w:lvl w:ilvl="6" w:tplc="BD749BE4">
      <w:start w:val="1"/>
      <w:numFmt w:val="bullet"/>
      <w:lvlText w:val="•"/>
      <w:lvlJc w:val="left"/>
      <w:pPr>
        <w:ind w:left="5987" w:hanging="295"/>
      </w:pPr>
      <w:rPr>
        <w:rFonts w:hint="default"/>
      </w:rPr>
    </w:lvl>
    <w:lvl w:ilvl="7" w:tplc="17961996">
      <w:start w:val="1"/>
      <w:numFmt w:val="bullet"/>
      <w:lvlText w:val="•"/>
      <w:lvlJc w:val="left"/>
      <w:pPr>
        <w:ind w:left="6882" w:hanging="295"/>
      </w:pPr>
      <w:rPr>
        <w:rFonts w:hint="default"/>
      </w:rPr>
    </w:lvl>
    <w:lvl w:ilvl="8" w:tplc="EF2E777E">
      <w:start w:val="1"/>
      <w:numFmt w:val="bullet"/>
      <w:lvlText w:val="•"/>
      <w:lvlJc w:val="left"/>
      <w:pPr>
        <w:ind w:left="7777" w:hanging="295"/>
      </w:pPr>
      <w:rPr>
        <w:rFonts w:hint="default"/>
      </w:rPr>
    </w:lvl>
  </w:abstractNum>
  <w:abstractNum w:abstractNumId="20" w15:restartNumberingAfterBreak="0">
    <w:nsid w:val="79D07CED"/>
    <w:multiLevelType w:val="hybridMultilevel"/>
    <w:tmpl w:val="C054D654"/>
    <w:lvl w:ilvl="0" w:tplc="EA3CB802">
      <w:numFmt w:val="bullet"/>
      <w:lvlText w:val="•"/>
      <w:lvlJc w:val="left"/>
      <w:pPr>
        <w:ind w:left="389" w:hanging="284"/>
      </w:pPr>
      <w:rPr>
        <w:rFonts w:ascii="Adobe Devanagari" w:eastAsia="Adobe Devanagari" w:hAnsi="Adobe Devanagari" w:cs="Adobe Devanagari" w:hint="default"/>
        <w:color w:val="008C99"/>
        <w:w w:val="74"/>
        <w:sz w:val="18"/>
        <w:szCs w:val="18"/>
      </w:rPr>
    </w:lvl>
    <w:lvl w:ilvl="1" w:tplc="9C68BDD6">
      <w:numFmt w:val="bullet"/>
      <w:lvlText w:val="•"/>
      <w:lvlJc w:val="left"/>
      <w:pPr>
        <w:ind w:left="9025" w:hanging="284"/>
      </w:pPr>
      <w:rPr>
        <w:rFonts w:ascii="Adobe Devanagari" w:eastAsia="Adobe Devanagari" w:hAnsi="Adobe Devanagari" w:cs="Adobe Devanagari" w:hint="default"/>
        <w:color w:val="008C99"/>
        <w:w w:val="74"/>
        <w:sz w:val="18"/>
        <w:szCs w:val="18"/>
      </w:rPr>
    </w:lvl>
    <w:lvl w:ilvl="2" w:tplc="4034854E">
      <w:numFmt w:val="bullet"/>
      <w:lvlText w:val="•"/>
      <w:lvlJc w:val="left"/>
      <w:pPr>
        <w:ind w:left="8824" w:hanging="284"/>
      </w:pPr>
      <w:rPr>
        <w:rFonts w:hint="default"/>
      </w:rPr>
    </w:lvl>
    <w:lvl w:ilvl="3" w:tplc="90DCC102">
      <w:numFmt w:val="bullet"/>
      <w:lvlText w:val="•"/>
      <w:lvlJc w:val="left"/>
      <w:pPr>
        <w:ind w:left="8629" w:hanging="284"/>
      </w:pPr>
      <w:rPr>
        <w:rFonts w:hint="default"/>
      </w:rPr>
    </w:lvl>
    <w:lvl w:ilvl="4" w:tplc="E2127A9A">
      <w:numFmt w:val="bullet"/>
      <w:lvlText w:val="•"/>
      <w:lvlJc w:val="left"/>
      <w:pPr>
        <w:ind w:left="8434" w:hanging="284"/>
      </w:pPr>
      <w:rPr>
        <w:rFonts w:hint="default"/>
      </w:rPr>
    </w:lvl>
    <w:lvl w:ilvl="5" w:tplc="0B481862">
      <w:numFmt w:val="bullet"/>
      <w:lvlText w:val="•"/>
      <w:lvlJc w:val="left"/>
      <w:pPr>
        <w:ind w:left="8238" w:hanging="284"/>
      </w:pPr>
      <w:rPr>
        <w:rFonts w:hint="default"/>
      </w:rPr>
    </w:lvl>
    <w:lvl w:ilvl="6" w:tplc="B6BCC36E">
      <w:numFmt w:val="bullet"/>
      <w:lvlText w:val="•"/>
      <w:lvlJc w:val="left"/>
      <w:pPr>
        <w:ind w:left="8043" w:hanging="284"/>
      </w:pPr>
      <w:rPr>
        <w:rFonts w:hint="default"/>
      </w:rPr>
    </w:lvl>
    <w:lvl w:ilvl="7" w:tplc="C3D0B56E">
      <w:numFmt w:val="bullet"/>
      <w:lvlText w:val="•"/>
      <w:lvlJc w:val="left"/>
      <w:pPr>
        <w:ind w:left="7848" w:hanging="284"/>
      </w:pPr>
      <w:rPr>
        <w:rFonts w:hint="default"/>
      </w:rPr>
    </w:lvl>
    <w:lvl w:ilvl="8" w:tplc="B212ECCA">
      <w:numFmt w:val="bullet"/>
      <w:lvlText w:val="•"/>
      <w:lvlJc w:val="left"/>
      <w:pPr>
        <w:ind w:left="7652" w:hanging="284"/>
      </w:pPr>
      <w:rPr>
        <w:rFonts w:hint="default"/>
      </w:rPr>
    </w:lvl>
  </w:abstractNum>
  <w:abstractNum w:abstractNumId="21" w15:restartNumberingAfterBreak="0">
    <w:nsid w:val="7FC50633"/>
    <w:multiLevelType w:val="hybridMultilevel"/>
    <w:tmpl w:val="F6B87F6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6"/>
  </w:num>
  <w:num w:numId="2">
    <w:abstractNumId w:val="19"/>
  </w:num>
  <w:num w:numId="3">
    <w:abstractNumId w:val="12"/>
  </w:num>
  <w:num w:numId="4">
    <w:abstractNumId w:val="11"/>
  </w:num>
  <w:num w:numId="5">
    <w:abstractNumId w:val="13"/>
  </w:num>
  <w:num w:numId="6">
    <w:abstractNumId w:val="10"/>
  </w:num>
  <w:num w:numId="7">
    <w:abstractNumId w:val="15"/>
  </w:num>
  <w:num w:numId="8">
    <w:abstractNumId w:val="17"/>
  </w:num>
  <w:num w:numId="9">
    <w:abstractNumId w:val="5"/>
  </w:num>
  <w:num w:numId="10">
    <w:abstractNumId w:val="4"/>
  </w:num>
  <w:num w:numId="11">
    <w:abstractNumId w:val="3"/>
  </w:num>
  <w:num w:numId="12">
    <w:abstractNumId w:val="21"/>
  </w:num>
  <w:num w:numId="13">
    <w:abstractNumId w:val="14"/>
  </w:num>
  <w:num w:numId="14">
    <w:abstractNumId w:val="8"/>
  </w:num>
  <w:num w:numId="15">
    <w:abstractNumId w:val="2"/>
  </w:num>
  <w:num w:numId="16">
    <w:abstractNumId w:val="0"/>
  </w:num>
  <w:num w:numId="17">
    <w:abstractNumId w:val="6"/>
  </w:num>
  <w:num w:numId="18">
    <w:abstractNumId w:val="20"/>
  </w:num>
  <w:num w:numId="19">
    <w:abstractNumId w:val="18"/>
  </w:num>
  <w:num w:numId="20">
    <w:abstractNumId w:val="9"/>
  </w:num>
  <w:num w:numId="21">
    <w:abstractNumId w:val="7"/>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1NjQ1NTU0NTM3MTdT0lEKTi0uzszPAykwqQUAo3Vi/SwAAAA="/>
  </w:docVars>
  <w:rsids>
    <w:rsidRoot w:val="00521724"/>
    <w:rsid w:val="00000677"/>
    <w:rsid w:val="0004468F"/>
    <w:rsid w:val="00062151"/>
    <w:rsid w:val="0007470B"/>
    <w:rsid w:val="0007734A"/>
    <w:rsid w:val="00093C1D"/>
    <w:rsid w:val="00143332"/>
    <w:rsid w:val="0015394E"/>
    <w:rsid w:val="0017450E"/>
    <w:rsid w:val="00227B6D"/>
    <w:rsid w:val="002770C2"/>
    <w:rsid w:val="00277587"/>
    <w:rsid w:val="002A6E52"/>
    <w:rsid w:val="002D1501"/>
    <w:rsid w:val="00301CFD"/>
    <w:rsid w:val="00382BF6"/>
    <w:rsid w:val="003C6EA1"/>
    <w:rsid w:val="004442A9"/>
    <w:rsid w:val="004E34C6"/>
    <w:rsid w:val="00521724"/>
    <w:rsid w:val="00547198"/>
    <w:rsid w:val="00571029"/>
    <w:rsid w:val="00596A34"/>
    <w:rsid w:val="005A20CF"/>
    <w:rsid w:val="005A2DC8"/>
    <w:rsid w:val="005F6F15"/>
    <w:rsid w:val="00671112"/>
    <w:rsid w:val="00692978"/>
    <w:rsid w:val="006C34B9"/>
    <w:rsid w:val="0072652A"/>
    <w:rsid w:val="007504CB"/>
    <w:rsid w:val="008269BB"/>
    <w:rsid w:val="008860B2"/>
    <w:rsid w:val="0095203B"/>
    <w:rsid w:val="00A576F3"/>
    <w:rsid w:val="00A61ACD"/>
    <w:rsid w:val="00A80964"/>
    <w:rsid w:val="00A80A5F"/>
    <w:rsid w:val="00AA31F2"/>
    <w:rsid w:val="00B16CA3"/>
    <w:rsid w:val="00C2779E"/>
    <w:rsid w:val="00C646BC"/>
    <w:rsid w:val="00C71153"/>
    <w:rsid w:val="00CE4161"/>
    <w:rsid w:val="00CE443B"/>
    <w:rsid w:val="00D25488"/>
    <w:rsid w:val="00D46033"/>
    <w:rsid w:val="00D92BD5"/>
    <w:rsid w:val="00E153BF"/>
    <w:rsid w:val="00E2636A"/>
    <w:rsid w:val="00E33417"/>
    <w:rsid w:val="00E34A4F"/>
    <w:rsid w:val="00E77C55"/>
    <w:rsid w:val="00F044D2"/>
    <w:rsid w:val="00F40B49"/>
    <w:rsid w:val="00F60EB9"/>
    <w:rsid w:val="00FC609F"/>
    <w:rsid w:val="00FF44F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72327B"/>
  <w15:docId w15:val="{C30CAAEB-BBBC-4375-A3C1-EF641E7B0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noProof/>
      <w:lang w:val="en-NZ"/>
    </w:rPr>
  </w:style>
  <w:style w:type="paragraph" w:styleId="Heading1">
    <w:name w:val="heading 1"/>
    <w:basedOn w:val="Normal"/>
    <w:link w:val="Heading1Char"/>
    <w:uiPriority w:val="9"/>
    <w:qFormat/>
    <w:rsid w:val="005F6F15"/>
    <w:pPr>
      <w:ind w:left="497" w:hanging="357"/>
      <w:outlineLvl w:val="0"/>
    </w:pPr>
    <w:rPr>
      <w:rFonts w:ascii="Segoe UI Semibold" w:eastAsia="Arial" w:hAnsi="Segoe UI Semibold"/>
      <w:b/>
      <w:bCs/>
      <w:color w:val="E36C0A" w:themeColor="text1" w:themeShade="BF"/>
      <w:sz w:val="28"/>
      <w:szCs w:val="28"/>
    </w:rPr>
  </w:style>
  <w:style w:type="paragraph" w:styleId="Heading2">
    <w:name w:val="heading 2"/>
    <w:basedOn w:val="Normal"/>
    <w:uiPriority w:val="1"/>
    <w:qFormat/>
    <w:rsid w:val="005F6F15"/>
    <w:pPr>
      <w:ind w:left="173"/>
      <w:outlineLvl w:val="1"/>
    </w:pPr>
    <w:rPr>
      <w:rFonts w:ascii="Segoe UI Semibold" w:eastAsia="Arial" w:hAnsi="Segoe UI Semibold"/>
      <w:b/>
      <w:bCs/>
      <w:color w:val="F79646"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00"/>
      <w:ind w:left="612" w:hanging="439"/>
    </w:pPr>
    <w:rPr>
      <w:rFonts w:ascii="Arial" w:eastAsia="Arial" w:hAnsi="Arial"/>
      <w:b/>
      <w:bCs/>
    </w:rPr>
  </w:style>
  <w:style w:type="paragraph" w:styleId="TOC2">
    <w:name w:val="toc 2"/>
    <w:basedOn w:val="Normal"/>
    <w:uiPriority w:val="39"/>
    <w:qFormat/>
    <w:pPr>
      <w:spacing w:before="100"/>
      <w:ind w:left="1054" w:hanging="660"/>
    </w:pPr>
    <w:rPr>
      <w:rFonts w:ascii="Arial" w:eastAsia="Arial" w:hAnsi="Arial"/>
      <w:b/>
      <w:bCs/>
    </w:rPr>
  </w:style>
  <w:style w:type="paragraph" w:styleId="BodyText">
    <w:name w:val="Body Text"/>
    <w:basedOn w:val="Normal"/>
    <w:uiPriority w:val="1"/>
    <w:qFormat/>
    <w:rsid w:val="00571029"/>
    <w:pPr>
      <w:ind w:left="472"/>
    </w:pPr>
    <w:rPr>
      <w:rFonts w:ascii="Frutiger LT Std 45 Light" w:eastAsia="Frutiger LT Std 45 Light" w:hAnsi="Frutiger LT Std 45 Light"/>
      <w:color w:val="525252" w:themeColor="background2" w:themeShade="8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E153BF"/>
    <w:pPr>
      <w:tabs>
        <w:tab w:val="center" w:pos="4513"/>
        <w:tab w:val="right" w:pos="9026"/>
      </w:tabs>
    </w:pPr>
  </w:style>
  <w:style w:type="character" w:customStyle="1" w:styleId="HeaderChar">
    <w:name w:val="Header Char"/>
    <w:basedOn w:val="DefaultParagraphFont"/>
    <w:link w:val="Header"/>
    <w:uiPriority w:val="99"/>
    <w:rsid w:val="00E153BF"/>
  </w:style>
  <w:style w:type="paragraph" w:styleId="Footer">
    <w:name w:val="footer"/>
    <w:basedOn w:val="Normal"/>
    <w:link w:val="FooterChar"/>
    <w:uiPriority w:val="99"/>
    <w:unhideWhenUsed/>
    <w:rsid w:val="00E153BF"/>
    <w:pPr>
      <w:tabs>
        <w:tab w:val="center" w:pos="4513"/>
        <w:tab w:val="right" w:pos="9026"/>
      </w:tabs>
    </w:pPr>
  </w:style>
  <w:style w:type="character" w:customStyle="1" w:styleId="FooterChar">
    <w:name w:val="Footer Char"/>
    <w:basedOn w:val="DefaultParagraphFont"/>
    <w:link w:val="Footer"/>
    <w:uiPriority w:val="99"/>
    <w:rsid w:val="00E153BF"/>
  </w:style>
  <w:style w:type="table" w:styleId="TableGrid">
    <w:name w:val="Table Grid"/>
    <w:basedOn w:val="TableNormal"/>
    <w:uiPriority w:val="39"/>
    <w:rsid w:val="000446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C646BC"/>
    <w:tblPr>
      <w:tblStyleRowBandSize w:val="1"/>
      <w:tblStyleColBandSize w:val="1"/>
      <w:tblBorders>
        <w:top w:val="single" w:sz="4" w:space="0" w:color="FBCAA2" w:themeColor="text1" w:themeTint="80"/>
        <w:bottom w:val="single" w:sz="4" w:space="0" w:color="FBCAA2" w:themeColor="text1" w:themeTint="80"/>
      </w:tblBorders>
    </w:tblPr>
    <w:tblStylePr w:type="firstRow">
      <w:rPr>
        <w:b/>
        <w:bCs/>
      </w:rPr>
      <w:tblPr/>
      <w:tcPr>
        <w:tcBorders>
          <w:bottom w:val="single" w:sz="4" w:space="0" w:color="FBCAA2" w:themeColor="text1" w:themeTint="80"/>
        </w:tcBorders>
      </w:tcPr>
    </w:tblStylePr>
    <w:tblStylePr w:type="lastRow">
      <w:rPr>
        <w:b/>
        <w:bCs/>
      </w:rPr>
      <w:tblPr/>
      <w:tcPr>
        <w:tcBorders>
          <w:top w:val="single" w:sz="4" w:space="0" w:color="FBCAA2" w:themeColor="text1" w:themeTint="80"/>
        </w:tcBorders>
      </w:tcPr>
    </w:tblStylePr>
    <w:tblStylePr w:type="firstCol">
      <w:rPr>
        <w:b/>
        <w:bCs/>
      </w:rPr>
    </w:tblStylePr>
    <w:tblStylePr w:type="lastCol">
      <w:rPr>
        <w:b/>
        <w:bCs/>
      </w:rPr>
    </w:tblStylePr>
    <w:tblStylePr w:type="band1Vert">
      <w:tblPr/>
      <w:tcPr>
        <w:tcBorders>
          <w:left w:val="single" w:sz="4" w:space="0" w:color="FBCAA2" w:themeColor="text1" w:themeTint="80"/>
          <w:right w:val="single" w:sz="4" w:space="0" w:color="FBCAA2" w:themeColor="text1" w:themeTint="80"/>
        </w:tcBorders>
      </w:tcPr>
    </w:tblStylePr>
    <w:tblStylePr w:type="band2Vert">
      <w:tblPr/>
      <w:tcPr>
        <w:tcBorders>
          <w:left w:val="single" w:sz="4" w:space="0" w:color="FBCAA2" w:themeColor="text1" w:themeTint="80"/>
          <w:right w:val="single" w:sz="4" w:space="0" w:color="FBCAA2" w:themeColor="text1" w:themeTint="80"/>
        </w:tcBorders>
      </w:tcPr>
    </w:tblStylePr>
    <w:tblStylePr w:type="band1Horz">
      <w:tblPr/>
      <w:tcPr>
        <w:tcBorders>
          <w:top w:val="single" w:sz="4" w:space="0" w:color="FBCAA2" w:themeColor="text1" w:themeTint="80"/>
          <w:bottom w:val="single" w:sz="4" w:space="0" w:color="FBCAA2" w:themeColor="text1" w:themeTint="80"/>
        </w:tcBorders>
      </w:tcPr>
    </w:tblStylePr>
  </w:style>
  <w:style w:type="table" w:styleId="GridTable4-Accent6">
    <w:name w:val="Grid Table 4 Accent 6"/>
    <w:basedOn w:val="TableNormal"/>
    <w:uiPriority w:val="49"/>
    <w:rsid w:val="00C646BC"/>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79646"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styleId="TOCHeading">
    <w:name w:val="TOC Heading"/>
    <w:basedOn w:val="Heading1"/>
    <w:next w:val="Normal"/>
    <w:uiPriority w:val="39"/>
    <w:unhideWhenUsed/>
    <w:qFormat/>
    <w:rsid w:val="008860B2"/>
    <w:pPr>
      <w:keepNext/>
      <w:keepLines/>
      <w:widowControl/>
      <w:spacing w:before="240" w:line="259" w:lineRule="auto"/>
      <w:ind w:left="0" w:firstLine="0"/>
      <w:outlineLvl w:val="9"/>
    </w:pPr>
    <w:rPr>
      <w:rFonts w:asciiTheme="majorHAnsi" w:eastAsiaTheme="majorEastAsia" w:hAnsiTheme="majorHAnsi" w:cstheme="majorBidi"/>
      <w:b w:val="0"/>
      <w:bCs w:val="0"/>
      <w:color w:val="365F91" w:themeColor="accent1" w:themeShade="BF"/>
      <w:sz w:val="32"/>
      <w:szCs w:val="32"/>
    </w:rPr>
  </w:style>
  <w:style w:type="character" w:styleId="Hyperlink">
    <w:name w:val="Hyperlink"/>
    <w:basedOn w:val="DefaultParagraphFont"/>
    <w:uiPriority w:val="99"/>
    <w:unhideWhenUsed/>
    <w:rsid w:val="008860B2"/>
    <w:rPr>
      <w:color w:val="0000FF" w:themeColor="hyperlink"/>
      <w:u w:val="single"/>
    </w:rPr>
  </w:style>
  <w:style w:type="paragraph" w:styleId="EndnoteText">
    <w:name w:val="endnote text"/>
    <w:basedOn w:val="Normal"/>
    <w:link w:val="EndnoteTextChar"/>
    <w:uiPriority w:val="99"/>
    <w:semiHidden/>
    <w:unhideWhenUsed/>
    <w:rsid w:val="00A61ACD"/>
    <w:rPr>
      <w:sz w:val="20"/>
      <w:szCs w:val="20"/>
    </w:rPr>
  </w:style>
  <w:style w:type="character" w:customStyle="1" w:styleId="EndnoteTextChar">
    <w:name w:val="Endnote Text Char"/>
    <w:basedOn w:val="DefaultParagraphFont"/>
    <w:link w:val="EndnoteText"/>
    <w:uiPriority w:val="99"/>
    <w:semiHidden/>
    <w:rsid w:val="00A61ACD"/>
    <w:rPr>
      <w:sz w:val="20"/>
      <w:szCs w:val="20"/>
    </w:rPr>
  </w:style>
  <w:style w:type="character" w:styleId="EndnoteReference">
    <w:name w:val="endnote reference"/>
    <w:basedOn w:val="DefaultParagraphFont"/>
    <w:uiPriority w:val="99"/>
    <w:semiHidden/>
    <w:unhideWhenUsed/>
    <w:rsid w:val="00A61ACD"/>
    <w:rPr>
      <w:vertAlign w:val="superscript"/>
    </w:rPr>
  </w:style>
  <w:style w:type="paragraph" w:styleId="BalloonText">
    <w:name w:val="Balloon Text"/>
    <w:basedOn w:val="Normal"/>
    <w:link w:val="BalloonTextChar"/>
    <w:uiPriority w:val="99"/>
    <w:semiHidden/>
    <w:unhideWhenUsed/>
    <w:rsid w:val="00F40B4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0B49"/>
    <w:rPr>
      <w:rFonts w:ascii="Segoe UI" w:hAnsi="Segoe UI" w:cs="Segoe UI"/>
      <w:sz w:val="18"/>
      <w:szCs w:val="18"/>
    </w:rPr>
  </w:style>
  <w:style w:type="paragraph" w:styleId="Caption">
    <w:name w:val="caption"/>
    <w:basedOn w:val="Normal"/>
    <w:next w:val="Normal"/>
    <w:uiPriority w:val="35"/>
    <w:unhideWhenUsed/>
    <w:qFormat/>
    <w:rsid w:val="002A6E52"/>
    <w:pPr>
      <w:spacing w:after="200"/>
    </w:pPr>
    <w:rPr>
      <w:i/>
      <w:iCs/>
      <w:color w:val="BFBFBF" w:themeColor="text2"/>
      <w:sz w:val="18"/>
      <w:szCs w:val="18"/>
    </w:rPr>
  </w:style>
  <w:style w:type="character" w:customStyle="1" w:styleId="Heading1Char">
    <w:name w:val="Heading 1 Char"/>
    <w:basedOn w:val="DefaultParagraphFont"/>
    <w:link w:val="Heading1"/>
    <w:uiPriority w:val="9"/>
    <w:rsid w:val="00093C1D"/>
    <w:rPr>
      <w:rFonts w:ascii="Segoe UI Semibold" w:eastAsia="Arial" w:hAnsi="Segoe UI Semibold"/>
      <w:b/>
      <w:bCs/>
      <w:noProof/>
      <w:color w:val="E36C0A" w:themeColor="text1" w:themeShade="BF"/>
      <w:sz w:val="28"/>
      <w:szCs w:val="28"/>
      <w:lang w:val="en-NZ"/>
    </w:rPr>
  </w:style>
  <w:style w:type="paragraph" w:styleId="Bibliography">
    <w:name w:val="Bibliography"/>
    <w:basedOn w:val="Normal"/>
    <w:next w:val="Normal"/>
    <w:uiPriority w:val="37"/>
    <w:unhideWhenUsed/>
    <w:rsid w:val="00093C1D"/>
  </w:style>
  <w:style w:type="paragraph" w:styleId="TableofFigures">
    <w:name w:val="table of figures"/>
    <w:basedOn w:val="Normal"/>
    <w:next w:val="Normal"/>
    <w:uiPriority w:val="99"/>
    <w:unhideWhenUsed/>
    <w:rsid w:val="00382BF6"/>
  </w:style>
  <w:style w:type="paragraph" w:customStyle="1" w:styleId="Default">
    <w:name w:val="Default"/>
    <w:rsid w:val="00692978"/>
    <w:pPr>
      <w:widowControl/>
      <w:autoSpaceDE w:val="0"/>
      <w:autoSpaceDN w:val="0"/>
      <w:adjustRightInd w:val="0"/>
    </w:pPr>
    <w:rPr>
      <w:rFonts w:ascii="Arial" w:hAnsi="Arial" w:cs="Arial"/>
      <w:color w:val="000000"/>
      <w:sz w:val="24"/>
      <w:szCs w:val="24"/>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858296">
      <w:bodyDiv w:val="1"/>
      <w:marLeft w:val="0"/>
      <w:marRight w:val="0"/>
      <w:marTop w:val="0"/>
      <w:marBottom w:val="0"/>
      <w:divBdr>
        <w:top w:val="none" w:sz="0" w:space="0" w:color="auto"/>
        <w:left w:val="none" w:sz="0" w:space="0" w:color="auto"/>
        <w:bottom w:val="none" w:sz="0" w:space="0" w:color="auto"/>
        <w:right w:val="none" w:sz="0" w:space="0" w:color="auto"/>
      </w:divBdr>
    </w:div>
    <w:div w:id="172576587">
      <w:bodyDiv w:val="1"/>
      <w:marLeft w:val="0"/>
      <w:marRight w:val="0"/>
      <w:marTop w:val="0"/>
      <w:marBottom w:val="0"/>
      <w:divBdr>
        <w:top w:val="none" w:sz="0" w:space="0" w:color="auto"/>
        <w:left w:val="none" w:sz="0" w:space="0" w:color="auto"/>
        <w:bottom w:val="none" w:sz="0" w:space="0" w:color="auto"/>
        <w:right w:val="none" w:sz="0" w:space="0" w:color="auto"/>
      </w:divBdr>
    </w:div>
    <w:div w:id="180433453">
      <w:bodyDiv w:val="1"/>
      <w:marLeft w:val="0"/>
      <w:marRight w:val="0"/>
      <w:marTop w:val="0"/>
      <w:marBottom w:val="0"/>
      <w:divBdr>
        <w:top w:val="none" w:sz="0" w:space="0" w:color="auto"/>
        <w:left w:val="none" w:sz="0" w:space="0" w:color="auto"/>
        <w:bottom w:val="none" w:sz="0" w:space="0" w:color="auto"/>
        <w:right w:val="none" w:sz="0" w:space="0" w:color="auto"/>
      </w:divBdr>
    </w:div>
    <w:div w:id="359740031">
      <w:bodyDiv w:val="1"/>
      <w:marLeft w:val="0"/>
      <w:marRight w:val="0"/>
      <w:marTop w:val="0"/>
      <w:marBottom w:val="0"/>
      <w:divBdr>
        <w:top w:val="none" w:sz="0" w:space="0" w:color="auto"/>
        <w:left w:val="none" w:sz="0" w:space="0" w:color="auto"/>
        <w:bottom w:val="none" w:sz="0" w:space="0" w:color="auto"/>
        <w:right w:val="none" w:sz="0" w:space="0" w:color="auto"/>
      </w:divBdr>
    </w:div>
    <w:div w:id="470245264">
      <w:bodyDiv w:val="1"/>
      <w:marLeft w:val="0"/>
      <w:marRight w:val="0"/>
      <w:marTop w:val="0"/>
      <w:marBottom w:val="0"/>
      <w:divBdr>
        <w:top w:val="none" w:sz="0" w:space="0" w:color="auto"/>
        <w:left w:val="none" w:sz="0" w:space="0" w:color="auto"/>
        <w:bottom w:val="none" w:sz="0" w:space="0" w:color="auto"/>
        <w:right w:val="none" w:sz="0" w:space="0" w:color="auto"/>
      </w:divBdr>
    </w:div>
    <w:div w:id="549072302">
      <w:bodyDiv w:val="1"/>
      <w:marLeft w:val="0"/>
      <w:marRight w:val="0"/>
      <w:marTop w:val="0"/>
      <w:marBottom w:val="0"/>
      <w:divBdr>
        <w:top w:val="none" w:sz="0" w:space="0" w:color="auto"/>
        <w:left w:val="none" w:sz="0" w:space="0" w:color="auto"/>
        <w:bottom w:val="none" w:sz="0" w:space="0" w:color="auto"/>
        <w:right w:val="none" w:sz="0" w:space="0" w:color="auto"/>
      </w:divBdr>
    </w:div>
    <w:div w:id="551431863">
      <w:bodyDiv w:val="1"/>
      <w:marLeft w:val="0"/>
      <w:marRight w:val="0"/>
      <w:marTop w:val="0"/>
      <w:marBottom w:val="0"/>
      <w:divBdr>
        <w:top w:val="none" w:sz="0" w:space="0" w:color="auto"/>
        <w:left w:val="none" w:sz="0" w:space="0" w:color="auto"/>
        <w:bottom w:val="none" w:sz="0" w:space="0" w:color="auto"/>
        <w:right w:val="none" w:sz="0" w:space="0" w:color="auto"/>
      </w:divBdr>
    </w:div>
    <w:div w:id="625891938">
      <w:bodyDiv w:val="1"/>
      <w:marLeft w:val="0"/>
      <w:marRight w:val="0"/>
      <w:marTop w:val="0"/>
      <w:marBottom w:val="0"/>
      <w:divBdr>
        <w:top w:val="none" w:sz="0" w:space="0" w:color="auto"/>
        <w:left w:val="none" w:sz="0" w:space="0" w:color="auto"/>
        <w:bottom w:val="none" w:sz="0" w:space="0" w:color="auto"/>
        <w:right w:val="none" w:sz="0" w:space="0" w:color="auto"/>
      </w:divBdr>
    </w:div>
    <w:div w:id="746340418">
      <w:bodyDiv w:val="1"/>
      <w:marLeft w:val="0"/>
      <w:marRight w:val="0"/>
      <w:marTop w:val="0"/>
      <w:marBottom w:val="0"/>
      <w:divBdr>
        <w:top w:val="none" w:sz="0" w:space="0" w:color="auto"/>
        <w:left w:val="none" w:sz="0" w:space="0" w:color="auto"/>
        <w:bottom w:val="none" w:sz="0" w:space="0" w:color="auto"/>
        <w:right w:val="none" w:sz="0" w:space="0" w:color="auto"/>
      </w:divBdr>
    </w:div>
    <w:div w:id="766774847">
      <w:bodyDiv w:val="1"/>
      <w:marLeft w:val="0"/>
      <w:marRight w:val="0"/>
      <w:marTop w:val="0"/>
      <w:marBottom w:val="0"/>
      <w:divBdr>
        <w:top w:val="none" w:sz="0" w:space="0" w:color="auto"/>
        <w:left w:val="none" w:sz="0" w:space="0" w:color="auto"/>
        <w:bottom w:val="none" w:sz="0" w:space="0" w:color="auto"/>
        <w:right w:val="none" w:sz="0" w:space="0" w:color="auto"/>
      </w:divBdr>
    </w:div>
    <w:div w:id="767776097">
      <w:bodyDiv w:val="1"/>
      <w:marLeft w:val="0"/>
      <w:marRight w:val="0"/>
      <w:marTop w:val="0"/>
      <w:marBottom w:val="0"/>
      <w:divBdr>
        <w:top w:val="none" w:sz="0" w:space="0" w:color="auto"/>
        <w:left w:val="none" w:sz="0" w:space="0" w:color="auto"/>
        <w:bottom w:val="none" w:sz="0" w:space="0" w:color="auto"/>
        <w:right w:val="none" w:sz="0" w:space="0" w:color="auto"/>
      </w:divBdr>
    </w:div>
    <w:div w:id="814638467">
      <w:bodyDiv w:val="1"/>
      <w:marLeft w:val="0"/>
      <w:marRight w:val="0"/>
      <w:marTop w:val="0"/>
      <w:marBottom w:val="0"/>
      <w:divBdr>
        <w:top w:val="none" w:sz="0" w:space="0" w:color="auto"/>
        <w:left w:val="none" w:sz="0" w:space="0" w:color="auto"/>
        <w:bottom w:val="none" w:sz="0" w:space="0" w:color="auto"/>
        <w:right w:val="none" w:sz="0" w:space="0" w:color="auto"/>
      </w:divBdr>
    </w:div>
    <w:div w:id="821503995">
      <w:bodyDiv w:val="1"/>
      <w:marLeft w:val="0"/>
      <w:marRight w:val="0"/>
      <w:marTop w:val="0"/>
      <w:marBottom w:val="0"/>
      <w:divBdr>
        <w:top w:val="none" w:sz="0" w:space="0" w:color="auto"/>
        <w:left w:val="none" w:sz="0" w:space="0" w:color="auto"/>
        <w:bottom w:val="none" w:sz="0" w:space="0" w:color="auto"/>
        <w:right w:val="none" w:sz="0" w:space="0" w:color="auto"/>
      </w:divBdr>
    </w:div>
    <w:div w:id="902717479">
      <w:bodyDiv w:val="1"/>
      <w:marLeft w:val="0"/>
      <w:marRight w:val="0"/>
      <w:marTop w:val="0"/>
      <w:marBottom w:val="0"/>
      <w:divBdr>
        <w:top w:val="none" w:sz="0" w:space="0" w:color="auto"/>
        <w:left w:val="none" w:sz="0" w:space="0" w:color="auto"/>
        <w:bottom w:val="none" w:sz="0" w:space="0" w:color="auto"/>
        <w:right w:val="none" w:sz="0" w:space="0" w:color="auto"/>
      </w:divBdr>
    </w:div>
    <w:div w:id="903369355">
      <w:bodyDiv w:val="1"/>
      <w:marLeft w:val="0"/>
      <w:marRight w:val="0"/>
      <w:marTop w:val="0"/>
      <w:marBottom w:val="0"/>
      <w:divBdr>
        <w:top w:val="none" w:sz="0" w:space="0" w:color="auto"/>
        <w:left w:val="none" w:sz="0" w:space="0" w:color="auto"/>
        <w:bottom w:val="none" w:sz="0" w:space="0" w:color="auto"/>
        <w:right w:val="none" w:sz="0" w:space="0" w:color="auto"/>
      </w:divBdr>
    </w:div>
    <w:div w:id="964502909">
      <w:bodyDiv w:val="1"/>
      <w:marLeft w:val="0"/>
      <w:marRight w:val="0"/>
      <w:marTop w:val="0"/>
      <w:marBottom w:val="0"/>
      <w:divBdr>
        <w:top w:val="none" w:sz="0" w:space="0" w:color="auto"/>
        <w:left w:val="none" w:sz="0" w:space="0" w:color="auto"/>
        <w:bottom w:val="none" w:sz="0" w:space="0" w:color="auto"/>
        <w:right w:val="none" w:sz="0" w:space="0" w:color="auto"/>
      </w:divBdr>
    </w:div>
    <w:div w:id="970549171">
      <w:bodyDiv w:val="1"/>
      <w:marLeft w:val="0"/>
      <w:marRight w:val="0"/>
      <w:marTop w:val="0"/>
      <w:marBottom w:val="0"/>
      <w:divBdr>
        <w:top w:val="none" w:sz="0" w:space="0" w:color="auto"/>
        <w:left w:val="none" w:sz="0" w:space="0" w:color="auto"/>
        <w:bottom w:val="none" w:sz="0" w:space="0" w:color="auto"/>
        <w:right w:val="none" w:sz="0" w:space="0" w:color="auto"/>
      </w:divBdr>
    </w:div>
    <w:div w:id="1025518430">
      <w:bodyDiv w:val="1"/>
      <w:marLeft w:val="0"/>
      <w:marRight w:val="0"/>
      <w:marTop w:val="0"/>
      <w:marBottom w:val="0"/>
      <w:divBdr>
        <w:top w:val="none" w:sz="0" w:space="0" w:color="auto"/>
        <w:left w:val="none" w:sz="0" w:space="0" w:color="auto"/>
        <w:bottom w:val="none" w:sz="0" w:space="0" w:color="auto"/>
        <w:right w:val="none" w:sz="0" w:space="0" w:color="auto"/>
      </w:divBdr>
    </w:div>
    <w:div w:id="1071998445">
      <w:bodyDiv w:val="1"/>
      <w:marLeft w:val="0"/>
      <w:marRight w:val="0"/>
      <w:marTop w:val="0"/>
      <w:marBottom w:val="0"/>
      <w:divBdr>
        <w:top w:val="none" w:sz="0" w:space="0" w:color="auto"/>
        <w:left w:val="none" w:sz="0" w:space="0" w:color="auto"/>
        <w:bottom w:val="none" w:sz="0" w:space="0" w:color="auto"/>
        <w:right w:val="none" w:sz="0" w:space="0" w:color="auto"/>
      </w:divBdr>
    </w:div>
    <w:div w:id="1184172930">
      <w:bodyDiv w:val="1"/>
      <w:marLeft w:val="0"/>
      <w:marRight w:val="0"/>
      <w:marTop w:val="0"/>
      <w:marBottom w:val="0"/>
      <w:divBdr>
        <w:top w:val="none" w:sz="0" w:space="0" w:color="auto"/>
        <w:left w:val="none" w:sz="0" w:space="0" w:color="auto"/>
        <w:bottom w:val="none" w:sz="0" w:space="0" w:color="auto"/>
        <w:right w:val="none" w:sz="0" w:space="0" w:color="auto"/>
      </w:divBdr>
    </w:div>
    <w:div w:id="1253320178">
      <w:bodyDiv w:val="1"/>
      <w:marLeft w:val="0"/>
      <w:marRight w:val="0"/>
      <w:marTop w:val="0"/>
      <w:marBottom w:val="0"/>
      <w:divBdr>
        <w:top w:val="none" w:sz="0" w:space="0" w:color="auto"/>
        <w:left w:val="none" w:sz="0" w:space="0" w:color="auto"/>
        <w:bottom w:val="none" w:sz="0" w:space="0" w:color="auto"/>
        <w:right w:val="none" w:sz="0" w:space="0" w:color="auto"/>
      </w:divBdr>
    </w:div>
    <w:div w:id="1254974295">
      <w:bodyDiv w:val="1"/>
      <w:marLeft w:val="0"/>
      <w:marRight w:val="0"/>
      <w:marTop w:val="0"/>
      <w:marBottom w:val="0"/>
      <w:divBdr>
        <w:top w:val="none" w:sz="0" w:space="0" w:color="auto"/>
        <w:left w:val="none" w:sz="0" w:space="0" w:color="auto"/>
        <w:bottom w:val="none" w:sz="0" w:space="0" w:color="auto"/>
        <w:right w:val="none" w:sz="0" w:space="0" w:color="auto"/>
      </w:divBdr>
    </w:div>
    <w:div w:id="1296134029">
      <w:bodyDiv w:val="1"/>
      <w:marLeft w:val="0"/>
      <w:marRight w:val="0"/>
      <w:marTop w:val="0"/>
      <w:marBottom w:val="0"/>
      <w:divBdr>
        <w:top w:val="none" w:sz="0" w:space="0" w:color="auto"/>
        <w:left w:val="none" w:sz="0" w:space="0" w:color="auto"/>
        <w:bottom w:val="none" w:sz="0" w:space="0" w:color="auto"/>
        <w:right w:val="none" w:sz="0" w:space="0" w:color="auto"/>
      </w:divBdr>
    </w:div>
    <w:div w:id="1351563243">
      <w:bodyDiv w:val="1"/>
      <w:marLeft w:val="0"/>
      <w:marRight w:val="0"/>
      <w:marTop w:val="0"/>
      <w:marBottom w:val="0"/>
      <w:divBdr>
        <w:top w:val="none" w:sz="0" w:space="0" w:color="auto"/>
        <w:left w:val="none" w:sz="0" w:space="0" w:color="auto"/>
        <w:bottom w:val="none" w:sz="0" w:space="0" w:color="auto"/>
        <w:right w:val="none" w:sz="0" w:space="0" w:color="auto"/>
      </w:divBdr>
    </w:div>
    <w:div w:id="1363358841">
      <w:bodyDiv w:val="1"/>
      <w:marLeft w:val="0"/>
      <w:marRight w:val="0"/>
      <w:marTop w:val="0"/>
      <w:marBottom w:val="0"/>
      <w:divBdr>
        <w:top w:val="none" w:sz="0" w:space="0" w:color="auto"/>
        <w:left w:val="none" w:sz="0" w:space="0" w:color="auto"/>
        <w:bottom w:val="none" w:sz="0" w:space="0" w:color="auto"/>
        <w:right w:val="none" w:sz="0" w:space="0" w:color="auto"/>
      </w:divBdr>
    </w:div>
    <w:div w:id="1395157097">
      <w:bodyDiv w:val="1"/>
      <w:marLeft w:val="0"/>
      <w:marRight w:val="0"/>
      <w:marTop w:val="0"/>
      <w:marBottom w:val="0"/>
      <w:divBdr>
        <w:top w:val="none" w:sz="0" w:space="0" w:color="auto"/>
        <w:left w:val="none" w:sz="0" w:space="0" w:color="auto"/>
        <w:bottom w:val="none" w:sz="0" w:space="0" w:color="auto"/>
        <w:right w:val="none" w:sz="0" w:space="0" w:color="auto"/>
      </w:divBdr>
    </w:div>
    <w:div w:id="1450204501">
      <w:bodyDiv w:val="1"/>
      <w:marLeft w:val="0"/>
      <w:marRight w:val="0"/>
      <w:marTop w:val="0"/>
      <w:marBottom w:val="0"/>
      <w:divBdr>
        <w:top w:val="none" w:sz="0" w:space="0" w:color="auto"/>
        <w:left w:val="none" w:sz="0" w:space="0" w:color="auto"/>
        <w:bottom w:val="none" w:sz="0" w:space="0" w:color="auto"/>
        <w:right w:val="none" w:sz="0" w:space="0" w:color="auto"/>
      </w:divBdr>
    </w:div>
    <w:div w:id="1650743114">
      <w:bodyDiv w:val="1"/>
      <w:marLeft w:val="0"/>
      <w:marRight w:val="0"/>
      <w:marTop w:val="0"/>
      <w:marBottom w:val="0"/>
      <w:divBdr>
        <w:top w:val="none" w:sz="0" w:space="0" w:color="auto"/>
        <w:left w:val="none" w:sz="0" w:space="0" w:color="auto"/>
        <w:bottom w:val="none" w:sz="0" w:space="0" w:color="auto"/>
        <w:right w:val="none" w:sz="0" w:space="0" w:color="auto"/>
      </w:divBdr>
    </w:div>
    <w:div w:id="1780831989">
      <w:bodyDiv w:val="1"/>
      <w:marLeft w:val="0"/>
      <w:marRight w:val="0"/>
      <w:marTop w:val="0"/>
      <w:marBottom w:val="0"/>
      <w:divBdr>
        <w:top w:val="none" w:sz="0" w:space="0" w:color="auto"/>
        <w:left w:val="none" w:sz="0" w:space="0" w:color="auto"/>
        <w:bottom w:val="none" w:sz="0" w:space="0" w:color="auto"/>
        <w:right w:val="none" w:sz="0" w:space="0" w:color="auto"/>
      </w:divBdr>
    </w:div>
    <w:div w:id="1819565090">
      <w:bodyDiv w:val="1"/>
      <w:marLeft w:val="0"/>
      <w:marRight w:val="0"/>
      <w:marTop w:val="0"/>
      <w:marBottom w:val="0"/>
      <w:divBdr>
        <w:top w:val="none" w:sz="0" w:space="0" w:color="auto"/>
        <w:left w:val="none" w:sz="0" w:space="0" w:color="auto"/>
        <w:bottom w:val="none" w:sz="0" w:space="0" w:color="auto"/>
        <w:right w:val="none" w:sz="0" w:space="0" w:color="auto"/>
      </w:divBdr>
    </w:div>
    <w:div w:id="1882395591">
      <w:bodyDiv w:val="1"/>
      <w:marLeft w:val="0"/>
      <w:marRight w:val="0"/>
      <w:marTop w:val="0"/>
      <w:marBottom w:val="0"/>
      <w:divBdr>
        <w:top w:val="none" w:sz="0" w:space="0" w:color="auto"/>
        <w:left w:val="none" w:sz="0" w:space="0" w:color="auto"/>
        <w:bottom w:val="none" w:sz="0" w:space="0" w:color="auto"/>
        <w:right w:val="none" w:sz="0" w:space="0" w:color="auto"/>
      </w:divBdr>
    </w:div>
    <w:div w:id="2007636455">
      <w:bodyDiv w:val="1"/>
      <w:marLeft w:val="0"/>
      <w:marRight w:val="0"/>
      <w:marTop w:val="0"/>
      <w:marBottom w:val="0"/>
      <w:divBdr>
        <w:top w:val="none" w:sz="0" w:space="0" w:color="auto"/>
        <w:left w:val="none" w:sz="0" w:space="0" w:color="auto"/>
        <w:bottom w:val="none" w:sz="0" w:space="0" w:color="auto"/>
        <w:right w:val="none" w:sz="0" w:space="0" w:color="auto"/>
      </w:divBdr>
    </w:div>
    <w:div w:id="2009672840">
      <w:bodyDiv w:val="1"/>
      <w:marLeft w:val="0"/>
      <w:marRight w:val="0"/>
      <w:marTop w:val="0"/>
      <w:marBottom w:val="0"/>
      <w:divBdr>
        <w:top w:val="none" w:sz="0" w:space="0" w:color="auto"/>
        <w:left w:val="none" w:sz="0" w:space="0" w:color="auto"/>
        <w:bottom w:val="none" w:sz="0" w:space="0" w:color="auto"/>
        <w:right w:val="none" w:sz="0" w:space="0" w:color="auto"/>
      </w:divBdr>
    </w:div>
    <w:div w:id="20490593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5.png"/><Relationship Id="rId21" Type="http://schemas.openxmlformats.org/officeDocument/2006/relationships/image" Target="media/image9.png"/><Relationship Id="rId42" Type="http://schemas.openxmlformats.org/officeDocument/2006/relationships/image" Target="media/image30.png"/><Relationship Id="rId63" Type="http://schemas.openxmlformats.org/officeDocument/2006/relationships/image" Target="media/image51.png"/><Relationship Id="rId84" Type="http://schemas.openxmlformats.org/officeDocument/2006/relationships/image" Target="media/image72.png"/><Relationship Id="rId138" Type="http://schemas.openxmlformats.org/officeDocument/2006/relationships/image" Target="media/image126.png"/><Relationship Id="rId159" Type="http://schemas.openxmlformats.org/officeDocument/2006/relationships/image" Target="media/image147.png"/><Relationship Id="rId170" Type="http://schemas.openxmlformats.org/officeDocument/2006/relationships/image" Target="media/image158.png"/><Relationship Id="rId191" Type="http://schemas.openxmlformats.org/officeDocument/2006/relationships/image" Target="media/image179.png"/><Relationship Id="rId205" Type="http://schemas.openxmlformats.org/officeDocument/2006/relationships/image" Target="media/image193.png"/><Relationship Id="rId226" Type="http://schemas.openxmlformats.org/officeDocument/2006/relationships/image" Target="media/image214.png"/><Relationship Id="rId247" Type="http://schemas.openxmlformats.org/officeDocument/2006/relationships/image" Target="media/image232.png"/><Relationship Id="rId107" Type="http://schemas.openxmlformats.org/officeDocument/2006/relationships/image" Target="media/image95.png"/><Relationship Id="rId11" Type="http://schemas.openxmlformats.org/officeDocument/2006/relationships/image" Target="media/image2.png"/><Relationship Id="rId32" Type="http://schemas.openxmlformats.org/officeDocument/2006/relationships/image" Target="media/image20.png"/><Relationship Id="rId53" Type="http://schemas.openxmlformats.org/officeDocument/2006/relationships/image" Target="media/image41.png"/><Relationship Id="rId74" Type="http://schemas.openxmlformats.org/officeDocument/2006/relationships/image" Target="media/image62.png"/><Relationship Id="rId128" Type="http://schemas.openxmlformats.org/officeDocument/2006/relationships/image" Target="media/image116.png"/><Relationship Id="rId149" Type="http://schemas.openxmlformats.org/officeDocument/2006/relationships/image" Target="media/image137.png"/><Relationship Id="rId5" Type="http://schemas.openxmlformats.org/officeDocument/2006/relationships/webSettings" Target="webSettings.xml"/><Relationship Id="rId95" Type="http://schemas.openxmlformats.org/officeDocument/2006/relationships/image" Target="media/image83.png"/><Relationship Id="rId160" Type="http://schemas.openxmlformats.org/officeDocument/2006/relationships/image" Target="media/image148.png"/><Relationship Id="rId181" Type="http://schemas.openxmlformats.org/officeDocument/2006/relationships/image" Target="media/image169.png"/><Relationship Id="rId216" Type="http://schemas.openxmlformats.org/officeDocument/2006/relationships/image" Target="media/image204.png"/><Relationship Id="rId237" Type="http://schemas.openxmlformats.org/officeDocument/2006/relationships/image" Target="media/image225.png"/><Relationship Id="rId258" Type="http://schemas.openxmlformats.org/officeDocument/2006/relationships/image" Target="media/image236.JPG"/><Relationship Id="rId22" Type="http://schemas.openxmlformats.org/officeDocument/2006/relationships/image" Target="media/image10.png"/><Relationship Id="rId43" Type="http://schemas.openxmlformats.org/officeDocument/2006/relationships/image" Target="media/image31.png"/><Relationship Id="rId64" Type="http://schemas.openxmlformats.org/officeDocument/2006/relationships/image" Target="media/image52.png"/><Relationship Id="rId118" Type="http://schemas.openxmlformats.org/officeDocument/2006/relationships/image" Target="media/image106.png"/><Relationship Id="rId139" Type="http://schemas.openxmlformats.org/officeDocument/2006/relationships/image" Target="media/image127.png"/><Relationship Id="rId85" Type="http://schemas.openxmlformats.org/officeDocument/2006/relationships/image" Target="media/image73.png"/><Relationship Id="rId150" Type="http://schemas.openxmlformats.org/officeDocument/2006/relationships/image" Target="media/image138.png"/><Relationship Id="rId171" Type="http://schemas.openxmlformats.org/officeDocument/2006/relationships/image" Target="media/image159.png"/><Relationship Id="rId192" Type="http://schemas.openxmlformats.org/officeDocument/2006/relationships/image" Target="media/image180.png"/><Relationship Id="rId206" Type="http://schemas.openxmlformats.org/officeDocument/2006/relationships/image" Target="media/image194.png"/><Relationship Id="rId227" Type="http://schemas.openxmlformats.org/officeDocument/2006/relationships/image" Target="media/image215.png"/><Relationship Id="rId248" Type="http://schemas.openxmlformats.org/officeDocument/2006/relationships/image" Target="media/image226.JPG"/><Relationship Id="rId12" Type="http://schemas.openxmlformats.org/officeDocument/2006/relationships/header" Target="header1.xml"/><Relationship Id="rId33" Type="http://schemas.openxmlformats.org/officeDocument/2006/relationships/image" Target="media/image21.png"/><Relationship Id="rId108" Type="http://schemas.openxmlformats.org/officeDocument/2006/relationships/image" Target="media/image96.png"/><Relationship Id="rId129" Type="http://schemas.openxmlformats.org/officeDocument/2006/relationships/image" Target="media/image117.png"/><Relationship Id="rId54" Type="http://schemas.openxmlformats.org/officeDocument/2006/relationships/image" Target="media/image42.png"/><Relationship Id="rId75" Type="http://schemas.openxmlformats.org/officeDocument/2006/relationships/image" Target="media/image63.png"/><Relationship Id="rId96" Type="http://schemas.openxmlformats.org/officeDocument/2006/relationships/image" Target="media/image84.png"/><Relationship Id="rId140" Type="http://schemas.openxmlformats.org/officeDocument/2006/relationships/image" Target="media/image128.png"/><Relationship Id="rId161" Type="http://schemas.openxmlformats.org/officeDocument/2006/relationships/image" Target="media/image149.png"/><Relationship Id="rId182" Type="http://schemas.openxmlformats.org/officeDocument/2006/relationships/image" Target="media/image170.png"/><Relationship Id="rId217" Type="http://schemas.openxmlformats.org/officeDocument/2006/relationships/image" Target="media/image205.pn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200.png"/><Relationship Id="rId233" Type="http://schemas.openxmlformats.org/officeDocument/2006/relationships/image" Target="media/image221.png"/><Relationship Id="rId238" Type="http://schemas.openxmlformats.org/officeDocument/2006/relationships/image" Target="media/image2230.png"/><Relationship Id="rId254" Type="http://schemas.openxmlformats.org/officeDocument/2006/relationships/image" Target="media/image232.JPG"/><Relationship Id="rId259" Type="http://schemas.openxmlformats.org/officeDocument/2006/relationships/image" Target="media/image237.JPG"/><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102.png"/><Relationship Id="rId119" Type="http://schemas.openxmlformats.org/officeDocument/2006/relationships/image" Target="media/image107.png"/><Relationship Id="rId44" Type="http://schemas.openxmlformats.org/officeDocument/2006/relationships/image" Target="media/image32.png"/><Relationship Id="rId60" Type="http://schemas.openxmlformats.org/officeDocument/2006/relationships/image" Target="media/image48.png"/><Relationship Id="rId65" Type="http://schemas.openxmlformats.org/officeDocument/2006/relationships/image" Target="media/image53.png"/><Relationship Id="rId81" Type="http://schemas.openxmlformats.org/officeDocument/2006/relationships/image" Target="media/image69.png"/><Relationship Id="rId86" Type="http://schemas.openxmlformats.org/officeDocument/2006/relationships/image" Target="media/image74.png"/><Relationship Id="rId130" Type="http://schemas.openxmlformats.org/officeDocument/2006/relationships/image" Target="media/image118.png"/><Relationship Id="rId135" Type="http://schemas.openxmlformats.org/officeDocument/2006/relationships/image" Target="media/image123.png"/><Relationship Id="rId151" Type="http://schemas.openxmlformats.org/officeDocument/2006/relationships/image" Target="media/image139.png"/><Relationship Id="rId156" Type="http://schemas.openxmlformats.org/officeDocument/2006/relationships/image" Target="media/image144.png"/><Relationship Id="rId177" Type="http://schemas.openxmlformats.org/officeDocument/2006/relationships/image" Target="media/image165.png"/><Relationship Id="rId198" Type="http://schemas.openxmlformats.org/officeDocument/2006/relationships/image" Target="media/image186.png"/><Relationship Id="rId172" Type="http://schemas.openxmlformats.org/officeDocument/2006/relationships/image" Target="media/image160.png"/><Relationship Id="rId193" Type="http://schemas.openxmlformats.org/officeDocument/2006/relationships/image" Target="media/image181.png"/><Relationship Id="rId202" Type="http://schemas.openxmlformats.org/officeDocument/2006/relationships/image" Target="media/image190.png"/><Relationship Id="rId207" Type="http://schemas.openxmlformats.org/officeDocument/2006/relationships/image" Target="media/image195.png"/><Relationship Id="rId223" Type="http://schemas.openxmlformats.org/officeDocument/2006/relationships/image" Target="media/image211.png"/><Relationship Id="rId228" Type="http://schemas.openxmlformats.org/officeDocument/2006/relationships/image" Target="media/image216.png"/><Relationship Id="rId244" Type="http://schemas.openxmlformats.org/officeDocument/2006/relationships/image" Target="media/image229.png"/><Relationship Id="rId249" Type="http://schemas.openxmlformats.org/officeDocument/2006/relationships/image" Target="media/image227.JPG"/><Relationship Id="rId13" Type="http://schemas.openxmlformats.org/officeDocument/2006/relationships/footer" Target="footer1.xml"/><Relationship Id="rId18" Type="http://schemas.openxmlformats.org/officeDocument/2006/relationships/image" Target="media/image6.png"/><Relationship Id="rId39" Type="http://schemas.openxmlformats.org/officeDocument/2006/relationships/image" Target="media/image27.png"/><Relationship Id="rId109" Type="http://schemas.openxmlformats.org/officeDocument/2006/relationships/image" Target="media/image97.png"/><Relationship Id="rId260" Type="http://schemas.openxmlformats.org/officeDocument/2006/relationships/footer" Target="footer3.xml"/><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image" Target="media/image92.png"/><Relationship Id="rId120" Type="http://schemas.openxmlformats.org/officeDocument/2006/relationships/image" Target="media/image108.png"/><Relationship Id="rId125" Type="http://schemas.openxmlformats.org/officeDocument/2006/relationships/image" Target="media/image113.png"/><Relationship Id="rId141" Type="http://schemas.openxmlformats.org/officeDocument/2006/relationships/image" Target="media/image129.png"/><Relationship Id="rId146" Type="http://schemas.openxmlformats.org/officeDocument/2006/relationships/image" Target="media/image134.png"/><Relationship Id="rId167" Type="http://schemas.openxmlformats.org/officeDocument/2006/relationships/image" Target="media/image155.png"/><Relationship Id="rId188" Type="http://schemas.openxmlformats.org/officeDocument/2006/relationships/image" Target="media/image176.png"/><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80.png"/><Relationship Id="rId162" Type="http://schemas.openxmlformats.org/officeDocument/2006/relationships/image" Target="media/image150.png"/><Relationship Id="rId183" Type="http://schemas.openxmlformats.org/officeDocument/2006/relationships/image" Target="media/image171.png"/><Relationship Id="rId213" Type="http://schemas.openxmlformats.org/officeDocument/2006/relationships/image" Target="media/image201.png"/><Relationship Id="rId218" Type="http://schemas.openxmlformats.org/officeDocument/2006/relationships/image" Target="media/image206.png"/><Relationship Id="rId234" Type="http://schemas.openxmlformats.org/officeDocument/2006/relationships/image" Target="media/image222.png"/><Relationship Id="rId239" Type="http://schemas.openxmlformats.org/officeDocument/2006/relationships/image" Target="media/image2240.png"/><Relationship Id="rId2" Type="http://schemas.openxmlformats.org/officeDocument/2006/relationships/numbering" Target="numbering.xml"/><Relationship Id="rId29" Type="http://schemas.openxmlformats.org/officeDocument/2006/relationships/image" Target="media/image17.png"/><Relationship Id="rId250" Type="http://schemas.openxmlformats.org/officeDocument/2006/relationships/image" Target="media/image228.JPG"/><Relationship Id="rId255" Type="http://schemas.openxmlformats.org/officeDocument/2006/relationships/image" Target="media/image233.JP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8.png"/><Relationship Id="rId115" Type="http://schemas.openxmlformats.org/officeDocument/2006/relationships/image" Target="media/image103.png"/><Relationship Id="rId131" Type="http://schemas.openxmlformats.org/officeDocument/2006/relationships/image" Target="media/image119.png"/><Relationship Id="rId136" Type="http://schemas.openxmlformats.org/officeDocument/2006/relationships/image" Target="media/image124.png"/><Relationship Id="rId157" Type="http://schemas.openxmlformats.org/officeDocument/2006/relationships/image" Target="media/image145.png"/><Relationship Id="rId178" Type="http://schemas.openxmlformats.org/officeDocument/2006/relationships/image" Target="media/image166.png"/><Relationship Id="rId61" Type="http://schemas.openxmlformats.org/officeDocument/2006/relationships/image" Target="media/image49.png"/><Relationship Id="rId82" Type="http://schemas.openxmlformats.org/officeDocument/2006/relationships/image" Target="media/image70.png"/><Relationship Id="rId152" Type="http://schemas.openxmlformats.org/officeDocument/2006/relationships/image" Target="media/image140.png"/><Relationship Id="rId173" Type="http://schemas.openxmlformats.org/officeDocument/2006/relationships/image" Target="media/image161.png"/><Relationship Id="rId194" Type="http://schemas.openxmlformats.org/officeDocument/2006/relationships/image" Target="media/image182.png"/><Relationship Id="rId199" Type="http://schemas.openxmlformats.org/officeDocument/2006/relationships/image" Target="media/image187.png"/><Relationship Id="rId203" Type="http://schemas.openxmlformats.org/officeDocument/2006/relationships/image" Target="media/image191.png"/><Relationship Id="rId208" Type="http://schemas.openxmlformats.org/officeDocument/2006/relationships/image" Target="media/image196.png"/><Relationship Id="rId229" Type="http://schemas.openxmlformats.org/officeDocument/2006/relationships/image" Target="media/image217.png"/><Relationship Id="rId19" Type="http://schemas.openxmlformats.org/officeDocument/2006/relationships/image" Target="media/image7.png"/><Relationship Id="rId224" Type="http://schemas.openxmlformats.org/officeDocument/2006/relationships/image" Target="media/image212.png"/><Relationship Id="rId240" Type="http://schemas.openxmlformats.org/officeDocument/2006/relationships/image" Target="media/image2250.png"/><Relationship Id="rId245" Type="http://schemas.openxmlformats.org/officeDocument/2006/relationships/image" Target="media/image230.png"/><Relationship Id="rId261" Type="http://schemas.openxmlformats.org/officeDocument/2006/relationships/fontTable" Target="fontTable.xml"/><Relationship Id="rId14" Type="http://schemas.openxmlformats.org/officeDocument/2006/relationships/footer" Target="footer2.xml"/><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image" Target="media/image93.png"/><Relationship Id="rId126" Type="http://schemas.openxmlformats.org/officeDocument/2006/relationships/image" Target="media/image114.png"/><Relationship Id="rId147" Type="http://schemas.openxmlformats.org/officeDocument/2006/relationships/image" Target="media/image135.png"/><Relationship Id="rId168" Type="http://schemas.openxmlformats.org/officeDocument/2006/relationships/image" Target="media/image156.png"/><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9.png"/><Relationship Id="rId142" Type="http://schemas.openxmlformats.org/officeDocument/2006/relationships/image" Target="media/image130.png"/><Relationship Id="rId163" Type="http://schemas.openxmlformats.org/officeDocument/2006/relationships/image" Target="media/image151.png"/><Relationship Id="rId184" Type="http://schemas.openxmlformats.org/officeDocument/2006/relationships/image" Target="media/image172.png"/><Relationship Id="rId189" Type="http://schemas.openxmlformats.org/officeDocument/2006/relationships/image" Target="media/image177.png"/><Relationship Id="rId219" Type="http://schemas.openxmlformats.org/officeDocument/2006/relationships/image" Target="media/image207.png"/><Relationship Id="rId3" Type="http://schemas.openxmlformats.org/officeDocument/2006/relationships/styles" Target="styles.xml"/><Relationship Id="rId214" Type="http://schemas.openxmlformats.org/officeDocument/2006/relationships/image" Target="media/image202.png"/><Relationship Id="rId230" Type="http://schemas.openxmlformats.org/officeDocument/2006/relationships/image" Target="media/image218.png"/><Relationship Id="rId235" Type="http://schemas.openxmlformats.org/officeDocument/2006/relationships/image" Target="media/image223.png"/><Relationship Id="rId251" Type="http://schemas.openxmlformats.org/officeDocument/2006/relationships/image" Target="media/image229.JPG"/><Relationship Id="rId256" Type="http://schemas.openxmlformats.org/officeDocument/2006/relationships/image" Target="media/image234.JPG"/><Relationship Id="rId25" Type="http://schemas.openxmlformats.org/officeDocument/2006/relationships/image" Target="media/image13.png"/><Relationship Id="rId46" Type="http://schemas.openxmlformats.org/officeDocument/2006/relationships/image" Target="media/image34.png"/><Relationship Id="rId67" Type="http://schemas.openxmlformats.org/officeDocument/2006/relationships/image" Target="media/image55.png"/><Relationship Id="rId116" Type="http://schemas.openxmlformats.org/officeDocument/2006/relationships/image" Target="media/image104.png"/><Relationship Id="rId137" Type="http://schemas.openxmlformats.org/officeDocument/2006/relationships/image" Target="media/image125.png"/><Relationship Id="rId158" Type="http://schemas.openxmlformats.org/officeDocument/2006/relationships/image" Target="media/image146.png"/><Relationship Id="rId20" Type="http://schemas.openxmlformats.org/officeDocument/2006/relationships/image" Target="media/image8.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9.png"/><Relationship Id="rId132" Type="http://schemas.openxmlformats.org/officeDocument/2006/relationships/image" Target="media/image120.png"/><Relationship Id="rId153" Type="http://schemas.openxmlformats.org/officeDocument/2006/relationships/image" Target="media/image141.png"/><Relationship Id="rId174" Type="http://schemas.openxmlformats.org/officeDocument/2006/relationships/image" Target="media/image162.png"/><Relationship Id="rId179" Type="http://schemas.openxmlformats.org/officeDocument/2006/relationships/image" Target="media/image167.png"/><Relationship Id="rId195" Type="http://schemas.openxmlformats.org/officeDocument/2006/relationships/image" Target="media/image183.png"/><Relationship Id="rId209" Type="http://schemas.openxmlformats.org/officeDocument/2006/relationships/image" Target="media/image197.png"/><Relationship Id="rId190" Type="http://schemas.openxmlformats.org/officeDocument/2006/relationships/image" Target="media/image178.JPG"/><Relationship Id="rId204" Type="http://schemas.openxmlformats.org/officeDocument/2006/relationships/image" Target="media/image192.png"/><Relationship Id="rId220" Type="http://schemas.openxmlformats.org/officeDocument/2006/relationships/image" Target="media/image208.png"/><Relationship Id="rId225" Type="http://schemas.openxmlformats.org/officeDocument/2006/relationships/image" Target="media/image213.png"/><Relationship Id="rId241" Type="http://schemas.openxmlformats.org/officeDocument/2006/relationships/image" Target="media/image226.png"/><Relationship Id="rId246" Type="http://schemas.openxmlformats.org/officeDocument/2006/relationships/image" Target="media/image231.png"/><Relationship Id="rId15" Type="http://schemas.openxmlformats.org/officeDocument/2006/relationships/image" Target="media/image3.png"/><Relationship Id="rId36" Type="http://schemas.openxmlformats.org/officeDocument/2006/relationships/image" Target="media/image24.png"/><Relationship Id="rId57" Type="http://schemas.openxmlformats.org/officeDocument/2006/relationships/image" Target="media/image45.png"/><Relationship Id="rId106" Type="http://schemas.openxmlformats.org/officeDocument/2006/relationships/image" Target="media/image94.png"/><Relationship Id="rId127" Type="http://schemas.openxmlformats.org/officeDocument/2006/relationships/image" Target="media/image115.png"/><Relationship Id="rId262" Type="http://schemas.openxmlformats.org/officeDocument/2006/relationships/theme" Target="theme/theme1.xml"/><Relationship Id="rId10" Type="http://schemas.openxmlformats.org/officeDocument/2006/relationships/hyperlink" Target="http://www.cranes.org.nz/" TargetMode="External"/><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10.png"/><Relationship Id="rId143" Type="http://schemas.openxmlformats.org/officeDocument/2006/relationships/image" Target="media/image131.png"/><Relationship Id="rId148" Type="http://schemas.openxmlformats.org/officeDocument/2006/relationships/image" Target="media/image136.png"/><Relationship Id="rId164" Type="http://schemas.openxmlformats.org/officeDocument/2006/relationships/image" Target="media/image152.png"/><Relationship Id="rId169" Type="http://schemas.openxmlformats.org/officeDocument/2006/relationships/image" Target="media/image157.png"/><Relationship Id="rId185" Type="http://schemas.openxmlformats.org/officeDocument/2006/relationships/image" Target="media/image173.png"/><Relationship Id="rId4" Type="http://schemas.openxmlformats.org/officeDocument/2006/relationships/settings" Target="settings.xml"/><Relationship Id="rId9" Type="http://schemas.openxmlformats.org/officeDocument/2006/relationships/hyperlink" Target="mailto:info@cranes.org.nz" TargetMode="External"/><Relationship Id="rId180" Type="http://schemas.openxmlformats.org/officeDocument/2006/relationships/image" Target="media/image168.png"/><Relationship Id="rId210" Type="http://schemas.openxmlformats.org/officeDocument/2006/relationships/image" Target="media/image198.png"/><Relationship Id="rId215" Type="http://schemas.openxmlformats.org/officeDocument/2006/relationships/image" Target="media/image203.png"/><Relationship Id="rId236" Type="http://schemas.openxmlformats.org/officeDocument/2006/relationships/image" Target="media/image224.png"/><Relationship Id="rId257" Type="http://schemas.openxmlformats.org/officeDocument/2006/relationships/image" Target="media/image235.JPG"/><Relationship Id="rId26" Type="http://schemas.openxmlformats.org/officeDocument/2006/relationships/image" Target="media/image14.png"/><Relationship Id="rId231" Type="http://schemas.openxmlformats.org/officeDocument/2006/relationships/image" Target="media/image219.png"/><Relationship Id="rId252" Type="http://schemas.openxmlformats.org/officeDocument/2006/relationships/image" Target="media/image230.JPG"/><Relationship Id="rId47" Type="http://schemas.openxmlformats.org/officeDocument/2006/relationships/image" Target="media/image35.png"/><Relationship Id="rId68" Type="http://schemas.openxmlformats.org/officeDocument/2006/relationships/image" Target="media/image56.png"/><Relationship Id="rId89" Type="http://schemas.openxmlformats.org/officeDocument/2006/relationships/image" Target="media/image77.png"/><Relationship Id="rId112" Type="http://schemas.openxmlformats.org/officeDocument/2006/relationships/image" Target="media/image100.png"/><Relationship Id="rId133" Type="http://schemas.openxmlformats.org/officeDocument/2006/relationships/image" Target="media/image121.png"/><Relationship Id="rId154" Type="http://schemas.openxmlformats.org/officeDocument/2006/relationships/image" Target="media/image142.png"/><Relationship Id="rId175" Type="http://schemas.openxmlformats.org/officeDocument/2006/relationships/image" Target="media/image163.png"/><Relationship Id="rId196" Type="http://schemas.openxmlformats.org/officeDocument/2006/relationships/image" Target="media/image184.png"/><Relationship Id="rId200" Type="http://schemas.openxmlformats.org/officeDocument/2006/relationships/image" Target="media/image188.png"/><Relationship Id="rId16" Type="http://schemas.openxmlformats.org/officeDocument/2006/relationships/image" Target="media/image4.jpeg"/><Relationship Id="rId221" Type="http://schemas.openxmlformats.org/officeDocument/2006/relationships/image" Target="media/image209.png"/><Relationship Id="rId242" Type="http://schemas.openxmlformats.org/officeDocument/2006/relationships/image" Target="media/image227.png"/><Relationship Id="rId37" Type="http://schemas.openxmlformats.org/officeDocument/2006/relationships/image" Target="media/image25.png"/><Relationship Id="rId58" Type="http://schemas.openxmlformats.org/officeDocument/2006/relationships/image" Target="media/image46.png"/><Relationship Id="rId79" Type="http://schemas.openxmlformats.org/officeDocument/2006/relationships/image" Target="media/image67.png"/><Relationship Id="rId102" Type="http://schemas.openxmlformats.org/officeDocument/2006/relationships/image" Target="media/image90.png"/><Relationship Id="rId123" Type="http://schemas.openxmlformats.org/officeDocument/2006/relationships/image" Target="media/image111.png"/><Relationship Id="rId144" Type="http://schemas.openxmlformats.org/officeDocument/2006/relationships/image" Target="media/image132.png"/><Relationship Id="rId90" Type="http://schemas.openxmlformats.org/officeDocument/2006/relationships/image" Target="media/image78.png"/><Relationship Id="rId165" Type="http://schemas.openxmlformats.org/officeDocument/2006/relationships/image" Target="media/image153.png"/><Relationship Id="rId186" Type="http://schemas.openxmlformats.org/officeDocument/2006/relationships/image" Target="media/image174.png"/><Relationship Id="rId211" Type="http://schemas.openxmlformats.org/officeDocument/2006/relationships/image" Target="media/image199.png"/><Relationship Id="rId232" Type="http://schemas.openxmlformats.org/officeDocument/2006/relationships/image" Target="media/image220.png"/><Relationship Id="rId253" Type="http://schemas.openxmlformats.org/officeDocument/2006/relationships/image" Target="media/image231.JPG"/><Relationship Id="rId27" Type="http://schemas.openxmlformats.org/officeDocument/2006/relationships/image" Target="media/image15.png"/><Relationship Id="rId48" Type="http://schemas.openxmlformats.org/officeDocument/2006/relationships/image" Target="media/image36.png"/><Relationship Id="rId69" Type="http://schemas.openxmlformats.org/officeDocument/2006/relationships/image" Target="media/image57.png"/><Relationship Id="rId113" Type="http://schemas.openxmlformats.org/officeDocument/2006/relationships/image" Target="media/image101.png"/><Relationship Id="rId134" Type="http://schemas.openxmlformats.org/officeDocument/2006/relationships/image" Target="media/image122.png"/><Relationship Id="rId80" Type="http://schemas.openxmlformats.org/officeDocument/2006/relationships/image" Target="media/image68.png"/><Relationship Id="rId155" Type="http://schemas.openxmlformats.org/officeDocument/2006/relationships/image" Target="media/image143.png"/><Relationship Id="rId176" Type="http://schemas.openxmlformats.org/officeDocument/2006/relationships/image" Target="media/image164.png"/><Relationship Id="rId197" Type="http://schemas.openxmlformats.org/officeDocument/2006/relationships/image" Target="media/image185.png"/><Relationship Id="rId201" Type="http://schemas.openxmlformats.org/officeDocument/2006/relationships/image" Target="media/image189.png"/><Relationship Id="rId222" Type="http://schemas.openxmlformats.org/officeDocument/2006/relationships/image" Target="media/image210.png"/><Relationship Id="rId243" Type="http://schemas.openxmlformats.org/officeDocument/2006/relationships/image" Target="media/image228.png"/><Relationship Id="rId17" Type="http://schemas.openxmlformats.org/officeDocument/2006/relationships/image" Target="media/image5.jpe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91.png"/><Relationship Id="rId124" Type="http://schemas.openxmlformats.org/officeDocument/2006/relationships/image" Target="media/image112.png"/><Relationship Id="rId70" Type="http://schemas.openxmlformats.org/officeDocument/2006/relationships/image" Target="media/image58.png"/><Relationship Id="rId91" Type="http://schemas.openxmlformats.org/officeDocument/2006/relationships/image" Target="media/image79.png"/><Relationship Id="rId145" Type="http://schemas.openxmlformats.org/officeDocument/2006/relationships/image" Target="media/image133.png"/><Relationship Id="rId166" Type="http://schemas.openxmlformats.org/officeDocument/2006/relationships/image" Target="media/image154.png"/><Relationship Id="rId187" Type="http://schemas.openxmlformats.org/officeDocument/2006/relationships/image" Target="media/image17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ANZ">
      <a:dk1>
        <a:srgbClr val="F79646"/>
      </a:dk1>
      <a:lt1>
        <a:srgbClr val="F79646"/>
      </a:lt1>
      <a:dk2>
        <a:srgbClr val="BFBFBF"/>
      </a:dk2>
      <a:lt2>
        <a:srgbClr val="A5A5A5"/>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15</b:Tag>
    <b:SourceType>Book</b:SourceType>
    <b:Guid>{6298428A-9AD3-4DE6-9815-DADEBA58DE8C}</b:Guid>
    <b:Author>
      <b:Author>
        <b:Corporate>Crane Association of New Zealand Inc</b:Corporate>
      </b:Author>
    </b:Author>
    <b:Title>Crane Safety Manual Ver 3.2</b:Title>
    <b:Year>2015</b:Year>
    <b:City>Wellington</b:City>
    <b:Publisher>Perception Group</b:Publisher>
    <b:RefOrder>1</b:RefOrder>
  </b:Source>
  <b:Source>
    <b:Tag>Dep09</b:Tag>
    <b:SourceType>Book</b:SourceType>
    <b:Guid>{A2193D08-D4FA-486E-9A37-567AC807860B}</b:Guid>
    <b:Author>
      <b:Author>
        <b:Corporate>Department of Labour </b:Corporate>
      </b:Author>
    </b:Author>
    <b:Title>Approved Code of Practice for Cranes 3rd Edition</b:Title>
    <b:Year>2009</b:Year>
    <b:City>Wellington</b:City>
    <b:Publisher>Department of Labour</b:Publisher>
    <b:RefOrder>5</b:RefOrder>
  </b:Source>
  <b:Source>
    <b:Tag>Cra19</b:Tag>
    <b:SourceType>InternetSite</b:SourceType>
    <b:Guid>{BE9DF270-D992-4687-9E5F-9C02EAC52B22}</b:Guid>
    <b:Title>Home Page</b:Title>
    <b:Year>2019</b:Year>
    <b:Author>
      <b:Author>
        <b:Corporate>Crane Training New Zealand Shop</b:Corporate>
      </b:Author>
    </b:Author>
    <b:InternetSiteTitle>Crane Training New Zealand Shop</b:InternetSiteTitle>
    <b:Month>April</b:Month>
    <b:Day>24</b:Day>
    <b:URL>https://shop.cranes.org.nz/</b:URL>
    <b:RefOrder>4</b:RefOrder>
  </b:Source>
  <b:Source>
    <b:Tag>Min15</b:Tag>
    <b:SourceType>DocumentFromInternetSite</b:SourceType>
    <b:Guid>{19E0912E-A9E6-4D31-B09B-804C56A8F1D1}</b:Guid>
    <b:Author>
      <b:Author>
        <b:Corporate>Ministry of Business, Innovation and Employment</b:Corporate>
      </b:Author>
    </b:Author>
    <b:Title>Health and Safety at Work Act 2015</b:Title>
    <b:InternetSiteTitle>Government Legislation</b:InternetSiteTitle>
    <b:Year>2015</b:Year>
    <b:Month>September</b:Month>
    <b:Day>04</b:Day>
    <b:URL>http://www.legislation.govt.nz/act/public/2015/0070/latest/DLM5976660.html</b:URL>
    <b:RefOrder>3</b:RefOrder>
  </b:Source>
  <b:Source>
    <b:Tag>Min99</b:Tag>
    <b:SourceType>Book</b:SourceType>
    <b:Guid>{3982E0AD-4C41-4974-AC07-83D507006A5E}</b:Guid>
    <b:Author>
      <b:Author>
        <b:Corporate>Ministry of Business, Innovation and Employment</b:Corporate>
      </b:Author>
    </b:Author>
    <b:Title>Health and Safety in Employment (Pressure Equipment, Cranes, and Pasenger Ropeways) Regulations 1999</b:Title>
    <b:Year>1999</b:Year>
    <b:City>Wellington</b:City>
    <b:Publisher>Ministry of Business, innovation and Employment</b:Publisher>
    <b:RefOrder>2</b:RefOrder>
  </b:Source>
</b:Sources>
</file>

<file path=customXml/itemProps1.xml><?xml version="1.0" encoding="utf-8"?>
<ds:datastoreItem xmlns:ds="http://schemas.openxmlformats.org/officeDocument/2006/customXml" ds:itemID="{24521F93-CE43-4881-801D-5B07CEA827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20</Pages>
  <Words>2227</Words>
  <Characters>1269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CANZ Position Paper</vt:lpstr>
    </vt:vector>
  </TitlesOfParts>
  <Company/>
  <LinksUpToDate>false</LinksUpToDate>
  <CharactersWithSpaces>14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Z Position Paper</dc:title>
  <dc:creator>Rod Auton</dc:creator>
  <cp:lastModifiedBy>CEO CANZ</cp:lastModifiedBy>
  <cp:revision>5</cp:revision>
  <dcterms:created xsi:type="dcterms:W3CDTF">2019-05-02T02:28:00Z</dcterms:created>
  <dcterms:modified xsi:type="dcterms:W3CDTF">2019-07-01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9-17T00:00:00Z</vt:filetime>
  </property>
  <property fmtid="{D5CDD505-2E9C-101B-9397-08002B2CF9AE}" pid="3" name="Creator">
    <vt:lpwstr>Microsoft® Word 2013</vt:lpwstr>
  </property>
  <property fmtid="{D5CDD505-2E9C-101B-9397-08002B2CF9AE}" pid="4" name="LastSaved">
    <vt:filetime>2015-12-14T00:00:00Z</vt:filetime>
  </property>
</Properties>
</file>